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24E894" w14:textId="77777777" w:rsidR="009C56CD" w:rsidRPr="005148E7" w:rsidRDefault="009C56CD" w:rsidP="005A0A88">
      <w:pPr>
        <w:jc w:val="left"/>
        <w:rPr>
          <w:sz w:val="24"/>
          <w:szCs w:val="21"/>
        </w:rPr>
      </w:pPr>
      <w:r w:rsidRPr="005148E7">
        <w:rPr>
          <w:sz w:val="28"/>
          <w:szCs w:val="21"/>
        </w:rPr>
        <w:t>○○</w:t>
      </w:r>
      <w:r w:rsidRPr="005148E7">
        <w:rPr>
          <w:sz w:val="28"/>
          <w:szCs w:val="21"/>
        </w:rPr>
        <w:t>に関する認知言語学的分析</w:t>
      </w:r>
    </w:p>
    <w:p w14:paraId="65FB3321" w14:textId="77777777" w:rsidR="0026402F" w:rsidRPr="005148E7" w:rsidRDefault="0026402F" w:rsidP="005A0A88">
      <w:pPr>
        <w:jc w:val="left"/>
        <w:rPr>
          <w:sz w:val="24"/>
          <w:szCs w:val="21"/>
        </w:rPr>
      </w:pPr>
      <w:r w:rsidRPr="005148E7">
        <w:rPr>
          <w:sz w:val="24"/>
          <w:szCs w:val="21"/>
        </w:rPr>
        <w:t>―</w:t>
      </w:r>
      <w:r w:rsidRPr="005148E7">
        <w:rPr>
          <w:sz w:val="24"/>
          <w:szCs w:val="21"/>
        </w:rPr>
        <w:t>〇〇を中心に</w:t>
      </w:r>
      <w:r w:rsidRPr="005148E7">
        <w:rPr>
          <w:sz w:val="24"/>
          <w:szCs w:val="21"/>
        </w:rPr>
        <w:t>―</w:t>
      </w:r>
      <w:r w:rsidR="008B7DF0" w:rsidRPr="005148E7">
        <w:rPr>
          <w:rStyle w:val="aa"/>
          <w:sz w:val="24"/>
          <w:szCs w:val="21"/>
        </w:rPr>
        <w:footnoteReference w:customMarkFollows="1" w:id="1"/>
        <w:t>*</w:t>
      </w:r>
    </w:p>
    <w:p w14:paraId="70E5701F" w14:textId="77777777" w:rsidR="009C56CD" w:rsidRPr="005148E7" w:rsidRDefault="009C56CD" w:rsidP="009C56CD">
      <w:pPr>
        <w:rPr>
          <w:szCs w:val="21"/>
        </w:rPr>
      </w:pPr>
    </w:p>
    <w:p w14:paraId="2D0B4E1F" w14:textId="6779020C" w:rsidR="004A4E11" w:rsidRPr="005148E7" w:rsidRDefault="00E127FC" w:rsidP="009C56CD">
      <w:pPr>
        <w:rPr>
          <w:strike/>
          <w:szCs w:val="21"/>
          <w:lang w:eastAsia="zh-CN"/>
        </w:rPr>
      </w:pPr>
      <w:r w:rsidRPr="005148E7">
        <w:rPr>
          <w:strike/>
          <w:szCs w:val="21"/>
        </w:rPr>
        <w:t>認知花子</w:t>
      </w:r>
      <w:r w:rsidR="004A4E11" w:rsidRPr="005148E7">
        <w:rPr>
          <w:strike/>
          <w:szCs w:val="21"/>
          <w:lang w:eastAsia="zh-CN"/>
        </w:rPr>
        <w:t>（言語大学）</w:t>
      </w:r>
      <w:r w:rsidR="00A6193F" w:rsidRPr="00044F8E">
        <w:rPr>
          <w:b/>
          <w:szCs w:val="21"/>
        </w:rPr>
        <w:t>執筆者の情報は書かないこと</w:t>
      </w:r>
    </w:p>
    <w:p w14:paraId="25C0D4A7" w14:textId="77777777" w:rsidR="009C56CD" w:rsidRPr="005148E7" w:rsidRDefault="009C56CD" w:rsidP="009C56CD">
      <w:pPr>
        <w:rPr>
          <w:szCs w:val="21"/>
          <w:lang w:eastAsia="zh-CN"/>
        </w:rPr>
      </w:pPr>
    </w:p>
    <w:p w14:paraId="71AAD8E4" w14:textId="77777777" w:rsidR="009C56CD" w:rsidRPr="005148E7" w:rsidRDefault="009C56CD" w:rsidP="009C56CD">
      <w:pPr>
        <w:rPr>
          <w:rFonts w:eastAsia="ＭＳ ゴシック"/>
          <w:szCs w:val="21"/>
        </w:rPr>
      </w:pPr>
      <w:r w:rsidRPr="005148E7">
        <w:rPr>
          <w:rFonts w:eastAsia="ＭＳ ゴシック"/>
          <w:szCs w:val="21"/>
        </w:rPr>
        <w:t>要旨</w:t>
      </w:r>
    </w:p>
    <w:p w14:paraId="424F94F2" w14:textId="1AC739B1" w:rsidR="009C56CD" w:rsidRPr="005148E7" w:rsidRDefault="00DE1B04" w:rsidP="005A0A88">
      <w:pPr>
        <w:ind w:firstLineChars="100" w:firstLine="210"/>
        <w:rPr>
          <w:szCs w:val="21"/>
        </w:rPr>
      </w:pPr>
      <w:r w:rsidRPr="005148E7">
        <w:rPr>
          <w:szCs w:val="21"/>
        </w:rPr>
        <w:t>こ</w:t>
      </w:r>
      <w:r w:rsidR="009C56CD" w:rsidRPr="005148E7">
        <w:rPr>
          <w:szCs w:val="21"/>
        </w:rPr>
        <w:t>こに日本語</w:t>
      </w:r>
      <w:r w:rsidRPr="005148E7">
        <w:rPr>
          <w:szCs w:val="21"/>
        </w:rPr>
        <w:t>の</w:t>
      </w:r>
      <w:r w:rsidR="009C56CD" w:rsidRPr="005148E7">
        <w:rPr>
          <w:szCs w:val="21"/>
        </w:rPr>
        <w:t>要旨を</w:t>
      </w:r>
      <w:r w:rsidR="00805AE0" w:rsidRPr="005148E7">
        <w:rPr>
          <w:sz w:val="22"/>
          <w:szCs w:val="21"/>
        </w:rPr>
        <w:t>300</w:t>
      </w:r>
      <w:r w:rsidR="009C56CD" w:rsidRPr="005148E7">
        <w:rPr>
          <w:szCs w:val="21"/>
        </w:rPr>
        <w:t>～</w:t>
      </w:r>
      <w:r w:rsidR="00805AE0" w:rsidRPr="005148E7">
        <w:rPr>
          <w:sz w:val="22"/>
          <w:szCs w:val="21"/>
        </w:rPr>
        <w:t>40</w:t>
      </w:r>
      <w:r w:rsidR="009C56CD" w:rsidRPr="005148E7">
        <w:rPr>
          <w:sz w:val="22"/>
          <w:szCs w:val="21"/>
        </w:rPr>
        <w:t>0</w:t>
      </w:r>
      <w:r w:rsidR="009C56CD" w:rsidRPr="005148E7">
        <w:rPr>
          <w:szCs w:val="21"/>
        </w:rPr>
        <w:t>字で入れる。要旨は，結論を中心に作成し</w:t>
      </w:r>
      <w:r w:rsidR="002A3DC1" w:rsidRPr="005148E7">
        <w:rPr>
          <w:szCs w:val="21"/>
        </w:rPr>
        <w:t>，</w:t>
      </w:r>
      <w:r w:rsidR="009C56CD" w:rsidRPr="005148E7">
        <w:rPr>
          <w:szCs w:val="21"/>
        </w:rPr>
        <w:t>簡潔かつ</w:t>
      </w:r>
      <w:r w:rsidR="002A3DC1" w:rsidRPr="005148E7">
        <w:rPr>
          <w:szCs w:val="21"/>
        </w:rPr>
        <w:t>，</w:t>
      </w:r>
      <w:r w:rsidR="009C56CD" w:rsidRPr="005148E7">
        <w:rPr>
          <w:szCs w:val="21"/>
        </w:rPr>
        <w:t>本文の内容がわかるように。</w:t>
      </w:r>
    </w:p>
    <w:p w14:paraId="0211D3F8" w14:textId="77777777" w:rsidR="009C56CD" w:rsidRPr="005148E7" w:rsidRDefault="009C56CD" w:rsidP="009C56CD">
      <w:pPr>
        <w:rPr>
          <w:szCs w:val="21"/>
        </w:rPr>
      </w:pPr>
    </w:p>
    <w:p w14:paraId="00FD9296" w14:textId="77777777" w:rsidR="009C56CD" w:rsidRPr="005148E7" w:rsidRDefault="009C56CD" w:rsidP="009C56CD">
      <w:pPr>
        <w:rPr>
          <w:rFonts w:eastAsia="ＭＳ ゴシック"/>
          <w:szCs w:val="21"/>
        </w:rPr>
      </w:pPr>
      <w:r w:rsidRPr="005148E7">
        <w:rPr>
          <w:rFonts w:eastAsia="ＭＳ ゴシック"/>
          <w:szCs w:val="21"/>
        </w:rPr>
        <w:t>キーワード</w:t>
      </w:r>
    </w:p>
    <w:p w14:paraId="1AED2E88" w14:textId="77777777" w:rsidR="009C56CD" w:rsidRPr="005148E7" w:rsidRDefault="009C56CD" w:rsidP="00D553FF">
      <w:pPr>
        <w:rPr>
          <w:szCs w:val="21"/>
        </w:rPr>
      </w:pPr>
      <w:r w:rsidRPr="005148E7">
        <w:rPr>
          <w:szCs w:val="21"/>
        </w:rPr>
        <w:t xml:space="preserve">スキーマ　推論　構文文法　</w:t>
      </w:r>
    </w:p>
    <w:p w14:paraId="181EDE0F" w14:textId="77777777" w:rsidR="009C56CD" w:rsidRPr="005148E7" w:rsidRDefault="009C56CD" w:rsidP="009C56CD">
      <w:pPr>
        <w:rPr>
          <w:szCs w:val="21"/>
        </w:rPr>
      </w:pPr>
    </w:p>
    <w:p w14:paraId="7339B728" w14:textId="77777777" w:rsidR="009C56CD" w:rsidRPr="005148E7" w:rsidRDefault="007F7128" w:rsidP="005A0A88">
      <w:pPr>
        <w:numPr>
          <w:ilvl w:val="0"/>
          <w:numId w:val="2"/>
        </w:numPr>
        <w:ind w:left="360"/>
        <w:rPr>
          <w:rFonts w:eastAsia="ＭＳ ゴシック"/>
          <w:b/>
          <w:szCs w:val="21"/>
        </w:rPr>
      </w:pPr>
      <w:r w:rsidRPr="005148E7">
        <w:rPr>
          <w:rFonts w:eastAsia="ＭＳ ゴシック"/>
          <w:b/>
          <w:szCs w:val="21"/>
        </w:rPr>
        <w:t>はじめに</w:t>
      </w:r>
    </w:p>
    <w:p w14:paraId="08346997" w14:textId="6CDA000A" w:rsidR="009C56CD" w:rsidRPr="005148E7" w:rsidRDefault="009C56CD" w:rsidP="005A0A88">
      <w:pPr>
        <w:ind w:firstLineChars="100" w:firstLine="210"/>
        <w:rPr>
          <w:szCs w:val="21"/>
        </w:rPr>
      </w:pPr>
      <w:r w:rsidRPr="005148E7">
        <w:rPr>
          <w:szCs w:val="21"/>
        </w:rPr>
        <w:t>このファイルは『認知言語学研究』</w:t>
      </w:r>
      <w:r w:rsidRPr="005148E7">
        <w:rPr>
          <w:szCs w:val="21"/>
        </w:rPr>
        <w:t xml:space="preserve"> </w:t>
      </w:r>
      <w:r w:rsidR="000339C3" w:rsidRPr="005148E7">
        <w:rPr>
          <w:szCs w:val="21"/>
        </w:rPr>
        <w:t>(</w:t>
      </w:r>
      <w:r w:rsidRPr="005148E7">
        <w:rPr>
          <w:i/>
          <w:sz w:val="22"/>
          <w:szCs w:val="21"/>
        </w:rPr>
        <w:t>Journal of Cognitive Linguistics</w:t>
      </w:r>
      <w:r w:rsidR="000339C3" w:rsidRPr="005148E7">
        <w:rPr>
          <w:sz w:val="22"/>
          <w:szCs w:val="21"/>
        </w:rPr>
        <w:t>)</w:t>
      </w:r>
      <w:r w:rsidRPr="005148E7">
        <w:rPr>
          <w:szCs w:val="21"/>
        </w:rPr>
        <w:t xml:space="preserve"> </w:t>
      </w:r>
      <w:r w:rsidRPr="005148E7">
        <w:rPr>
          <w:szCs w:val="21"/>
        </w:rPr>
        <w:t>の投稿用のファイルなので</w:t>
      </w:r>
      <w:r w:rsidR="002A3DC1" w:rsidRPr="005148E7">
        <w:rPr>
          <w:szCs w:val="21"/>
        </w:rPr>
        <w:t>，</w:t>
      </w:r>
      <w:r w:rsidRPr="005148E7">
        <w:rPr>
          <w:szCs w:val="21"/>
        </w:rPr>
        <w:t>このファイルに直接書き込んでいくことができる。</w:t>
      </w:r>
      <w:r w:rsidRPr="005148E7">
        <w:rPr>
          <w:szCs w:val="21"/>
        </w:rPr>
        <w:t xml:space="preserve"> </w:t>
      </w:r>
    </w:p>
    <w:p w14:paraId="5DC37EE0" w14:textId="77777777" w:rsidR="009C56CD" w:rsidRPr="005148E7" w:rsidRDefault="009C56CD" w:rsidP="009C56CD">
      <w:pPr>
        <w:rPr>
          <w:szCs w:val="21"/>
        </w:rPr>
      </w:pPr>
    </w:p>
    <w:p w14:paraId="2FE739FB" w14:textId="77777777" w:rsidR="009C56CD" w:rsidRPr="005148E7" w:rsidRDefault="007F7128" w:rsidP="005A0A88">
      <w:pPr>
        <w:numPr>
          <w:ilvl w:val="0"/>
          <w:numId w:val="2"/>
        </w:numPr>
        <w:ind w:left="360"/>
        <w:rPr>
          <w:rFonts w:eastAsia="ＭＳ ゴシック"/>
          <w:b/>
          <w:szCs w:val="21"/>
        </w:rPr>
      </w:pPr>
      <w:r w:rsidRPr="005148E7">
        <w:rPr>
          <w:rFonts w:eastAsia="ＭＳ ゴシック"/>
          <w:b/>
          <w:szCs w:val="21"/>
        </w:rPr>
        <w:t>フォント</w:t>
      </w:r>
      <w:r w:rsidR="00A15EBA" w:rsidRPr="005148E7">
        <w:rPr>
          <w:rFonts w:eastAsia="ＭＳ ゴシック"/>
          <w:b/>
          <w:szCs w:val="21"/>
        </w:rPr>
        <w:t>・ポイント</w:t>
      </w:r>
      <w:r w:rsidR="0041636A" w:rsidRPr="005148E7">
        <w:rPr>
          <w:rFonts w:eastAsia="ＭＳ ゴシック"/>
          <w:b/>
          <w:szCs w:val="21"/>
        </w:rPr>
        <w:t>と形式</w:t>
      </w:r>
    </w:p>
    <w:p w14:paraId="54A82D85" w14:textId="4F9D3B46" w:rsidR="00EA1EC2" w:rsidRPr="005148E7" w:rsidRDefault="00EA1EC2" w:rsidP="00CA5C5D">
      <w:pPr>
        <w:ind w:firstLineChars="100" w:firstLine="210"/>
        <w:rPr>
          <w:szCs w:val="21"/>
        </w:rPr>
      </w:pPr>
      <w:r w:rsidRPr="005148E7">
        <w:rPr>
          <w:szCs w:val="21"/>
        </w:rPr>
        <w:t>フォント</w:t>
      </w:r>
      <w:r w:rsidR="00A15EBA" w:rsidRPr="005148E7">
        <w:rPr>
          <w:szCs w:val="21"/>
        </w:rPr>
        <w:t>（文字の書体）に関して</w:t>
      </w:r>
      <w:r w:rsidRPr="005148E7">
        <w:rPr>
          <w:szCs w:val="21"/>
        </w:rPr>
        <w:t>は</w:t>
      </w:r>
      <w:r w:rsidR="002A3DC1" w:rsidRPr="005148E7">
        <w:rPr>
          <w:szCs w:val="21"/>
        </w:rPr>
        <w:t>，</w:t>
      </w:r>
      <w:r w:rsidRPr="005148E7">
        <w:rPr>
          <w:szCs w:val="21"/>
        </w:rPr>
        <w:t>日本語は</w:t>
      </w:r>
      <w:r w:rsidRPr="005148E7">
        <w:rPr>
          <w:sz w:val="22"/>
          <w:szCs w:val="21"/>
        </w:rPr>
        <w:t>MS</w:t>
      </w:r>
      <w:r w:rsidRPr="005148E7">
        <w:rPr>
          <w:szCs w:val="21"/>
        </w:rPr>
        <w:t>明朝</w:t>
      </w:r>
      <w:r w:rsidR="002A3DC1" w:rsidRPr="005148E7">
        <w:rPr>
          <w:szCs w:val="21"/>
        </w:rPr>
        <w:t>，</w:t>
      </w:r>
      <w:r w:rsidRPr="005148E7">
        <w:rPr>
          <w:szCs w:val="21"/>
        </w:rPr>
        <w:t>英語及び数字は</w:t>
      </w:r>
      <w:r w:rsidRPr="005148E7">
        <w:rPr>
          <w:sz w:val="22"/>
          <w:szCs w:val="21"/>
        </w:rPr>
        <w:t>Times New Roman</w:t>
      </w:r>
      <w:r w:rsidRPr="005148E7">
        <w:rPr>
          <w:szCs w:val="21"/>
        </w:rPr>
        <w:t>とする。</w:t>
      </w:r>
      <w:r w:rsidR="00A15EBA" w:rsidRPr="005148E7">
        <w:rPr>
          <w:szCs w:val="21"/>
        </w:rPr>
        <w:t>ポイント（文字の大きさ）に関しては</w:t>
      </w:r>
      <w:r w:rsidR="002A3DC1" w:rsidRPr="005148E7">
        <w:rPr>
          <w:szCs w:val="21"/>
        </w:rPr>
        <w:t>，</w:t>
      </w:r>
      <w:r w:rsidR="00A15EBA" w:rsidRPr="005148E7">
        <w:rPr>
          <w:szCs w:val="21"/>
        </w:rPr>
        <w:t>本文は</w:t>
      </w:r>
      <w:r w:rsidR="00A15EBA" w:rsidRPr="005148E7">
        <w:rPr>
          <w:sz w:val="22"/>
          <w:szCs w:val="21"/>
        </w:rPr>
        <w:t>10.5</w:t>
      </w:r>
      <w:r w:rsidR="00A15EBA" w:rsidRPr="005148E7">
        <w:rPr>
          <w:szCs w:val="21"/>
        </w:rPr>
        <w:t>ポイント</w:t>
      </w:r>
      <w:r w:rsidR="00CA5C5D" w:rsidRPr="005148E7">
        <w:rPr>
          <w:szCs w:val="21"/>
        </w:rPr>
        <w:t>(</w:t>
      </w:r>
      <w:r w:rsidR="00CA5C5D" w:rsidRPr="005148E7">
        <w:rPr>
          <w:szCs w:val="21"/>
        </w:rPr>
        <w:t>見出し</w:t>
      </w:r>
      <w:r w:rsidR="006A786C" w:rsidRPr="005148E7">
        <w:rPr>
          <w:szCs w:val="21"/>
        </w:rPr>
        <w:t>[</w:t>
      </w:r>
      <w:r w:rsidR="006A786C" w:rsidRPr="005148E7">
        <w:rPr>
          <w:szCs w:val="21"/>
        </w:rPr>
        <w:t>各セクションのタイトル</w:t>
      </w:r>
      <w:r w:rsidR="006A786C" w:rsidRPr="005148E7">
        <w:rPr>
          <w:szCs w:val="21"/>
        </w:rPr>
        <w:t>]</w:t>
      </w:r>
      <w:r w:rsidR="00CA5C5D" w:rsidRPr="005148E7">
        <w:rPr>
          <w:szCs w:val="21"/>
        </w:rPr>
        <w:t>は</w:t>
      </w:r>
      <w:r w:rsidR="002A3DC1" w:rsidRPr="005148E7">
        <w:rPr>
          <w:szCs w:val="21"/>
        </w:rPr>
        <w:t>，</w:t>
      </w:r>
      <w:r w:rsidR="00CA5C5D" w:rsidRPr="005148E7">
        <w:rPr>
          <w:szCs w:val="21"/>
        </w:rPr>
        <w:t>太字とする</w:t>
      </w:r>
      <w:r w:rsidR="00CA5C5D" w:rsidRPr="005148E7">
        <w:rPr>
          <w:szCs w:val="21"/>
        </w:rPr>
        <w:t xml:space="preserve">) </w:t>
      </w:r>
      <w:r w:rsidR="002A3DC1" w:rsidRPr="005148E7">
        <w:rPr>
          <w:szCs w:val="21"/>
        </w:rPr>
        <w:t>，</w:t>
      </w:r>
      <w:r w:rsidR="00A15EBA" w:rsidRPr="005148E7">
        <w:rPr>
          <w:szCs w:val="21"/>
        </w:rPr>
        <w:t>論文タイトルは</w:t>
      </w:r>
      <w:r w:rsidR="00A15EBA" w:rsidRPr="005148E7">
        <w:rPr>
          <w:sz w:val="22"/>
          <w:szCs w:val="21"/>
        </w:rPr>
        <w:t>12</w:t>
      </w:r>
      <w:r w:rsidR="00A15EBA" w:rsidRPr="005148E7">
        <w:rPr>
          <w:szCs w:val="21"/>
        </w:rPr>
        <w:t>ポイントを使用する。</w:t>
      </w:r>
    </w:p>
    <w:p w14:paraId="52E73144" w14:textId="77777777" w:rsidR="00EA1EC2" w:rsidRPr="005148E7" w:rsidRDefault="00EA1EC2" w:rsidP="005A0A88">
      <w:pPr>
        <w:ind w:firstLineChars="100" w:firstLine="210"/>
        <w:rPr>
          <w:szCs w:val="21"/>
        </w:rPr>
      </w:pPr>
    </w:p>
    <w:p w14:paraId="0A59D167" w14:textId="1E29F52A" w:rsidR="009C56CD" w:rsidRPr="005148E7" w:rsidRDefault="001B05A3" w:rsidP="005A0A88">
      <w:pPr>
        <w:ind w:firstLineChars="100" w:firstLine="210"/>
      </w:pPr>
      <w:r w:rsidRPr="005148E7">
        <w:t>例文番号は</w:t>
      </w:r>
      <w:r w:rsidR="002A3DC1" w:rsidRPr="005148E7">
        <w:t>，</w:t>
      </w:r>
      <w:r w:rsidRPr="005148E7">
        <w:t>すべて括弧付きで</w:t>
      </w:r>
      <w:r w:rsidR="002A3DC1" w:rsidRPr="005148E7">
        <w:t>，</w:t>
      </w:r>
      <w:r w:rsidRPr="005148E7">
        <w:t>(1), (2), (3) ...</w:t>
      </w:r>
      <w:r w:rsidRPr="005148E7">
        <w:t>とし</w:t>
      </w:r>
      <w:r w:rsidR="002A3DC1" w:rsidRPr="005148E7">
        <w:t>，</w:t>
      </w:r>
      <w:r w:rsidRPr="005148E7">
        <w:t>その下位区分は</w:t>
      </w:r>
      <w:r w:rsidR="002A3DC1" w:rsidRPr="005148E7">
        <w:t>，</w:t>
      </w:r>
      <w:r w:rsidRPr="005148E7">
        <w:t>a. b. c. ...</w:t>
      </w:r>
      <w:r w:rsidRPr="005148E7">
        <w:t>とする。例文と本文の間は１行の空行を入れる。</w:t>
      </w:r>
    </w:p>
    <w:p w14:paraId="4AAF16BC" w14:textId="3A081944" w:rsidR="00EB2432" w:rsidRPr="005148E7" w:rsidRDefault="00EB2432" w:rsidP="005A0A88">
      <w:pPr>
        <w:ind w:firstLineChars="100" w:firstLine="210"/>
        <w:rPr>
          <w:szCs w:val="21"/>
        </w:rPr>
      </w:pPr>
    </w:p>
    <w:p w14:paraId="4966D3B1" w14:textId="77777777" w:rsidR="00EB2432" w:rsidRPr="005148E7" w:rsidRDefault="00EB2432" w:rsidP="00EB2432">
      <w:pPr>
        <w:rPr>
          <w:szCs w:val="21"/>
        </w:rPr>
      </w:pPr>
      <w:r w:rsidRPr="005148E7">
        <w:rPr>
          <w:szCs w:val="21"/>
        </w:rPr>
        <w:t xml:space="preserve">　本文内で引用を行う場合には以下のような書き方にする。</w:t>
      </w:r>
    </w:p>
    <w:p w14:paraId="32C30BC6" w14:textId="381E32D7" w:rsidR="009C56CD" w:rsidRPr="005148E7" w:rsidRDefault="00EB2432" w:rsidP="00EB2432">
      <w:pPr>
        <w:rPr>
          <w:szCs w:val="21"/>
        </w:rPr>
      </w:pPr>
      <w:r w:rsidRPr="005148E7">
        <w:rPr>
          <w:szCs w:val="21"/>
        </w:rPr>
        <w:t>（田中</w:t>
      </w:r>
      <w:r w:rsidRPr="005148E7">
        <w:rPr>
          <w:szCs w:val="21"/>
        </w:rPr>
        <w:t xml:space="preserve"> 2012: 277</w:t>
      </w:r>
      <w:r w:rsidRPr="005148E7">
        <w:rPr>
          <w:szCs w:val="21"/>
        </w:rPr>
        <w:t>）</w:t>
      </w:r>
      <w:r w:rsidRPr="005148E7">
        <w:rPr>
          <w:szCs w:val="21"/>
        </w:rPr>
        <w:t>,</w:t>
      </w:r>
      <w:r w:rsidRPr="005148E7">
        <w:rPr>
          <w:szCs w:val="21"/>
        </w:rPr>
        <w:t>（山下・高野</w:t>
      </w:r>
      <w:r w:rsidRPr="005148E7">
        <w:rPr>
          <w:szCs w:val="21"/>
        </w:rPr>
        <w:t xml:space="preserve"> 2014: 239-241</w:t>
      </w:r>
      <w:r w:rsidRPr="005148E7">
        <w:rPr>
          <w:szCs w:val="21"/>
        </w:rPr>
        <w:t>）</w:t>
      </w:r>
      <w:r w:rsidRPr="005148E7">
        <w:rPr>
          <w:szCs w:val="21"/>
        </w:rPr>
        <w:t>,</w:t>
      </w:r>
      <w:r w:rsidRPr="005148E7">
        <w:rPr>
          <w:szCs w:val="21"/>
        </w:rPr>
        <w:t>（</w:t>
      </w:r>
      <w:r w:rsidRPr="005148E7">
        <w:rPr>
          <w:szCs w:val="21"/>
        </w:rPr>
        <w:t>Lakoff &amp; Johnson 1980: 13-16),</w:t>
      </w:r>
      <w:r w:rsidRPr="005148E7">
        <w:rPr>
          <w:szCs w:val="21"/>
        </w:rPr>
        <w:t>（山田（他）</w:t>
      </w:r>
      <w:r w:rsidRPr="005148E7">
        <w:rPr>
          <w:szCs w:val="21"/>
        </w:rPr>
        <w:t>2010: 34</w:t>
      </w:r>
      <w:r w:rsidRPr="005148E7">
        <w:rPr>
          <w:szCs w:val="21"/>
        </w:rPr>
        <w:t>）</w:t>
      </w:r>
      <w:r w:rsidRPr="005148E7">
        <w:rPr>
          <w:szCs w:val="21"/>
        </w:rPr>
        <w:t>, (Quirk et al. 1985: 1764</w:t>
      </w:r>
      <w:r w:rsidRPr="005148E7">
        <w:rPr>
          <w:szCs w:val="21"/>
        </w:rPr>
        <w:t>）</w:t>
      </w:r>
    </w:p>
    <w:p w14:paraId="7991222A" w14:textId="023D0E29" w:rsidR="009E769A" w:rsidRPr="005148E7" w:rsidRDefault="009E769A" w:rsidP="00EB2432">
      <w:pPr>
        <w:rPr>
          <w:szCs w:val="21"/>
        </w:rPr>
      </w:pPr>
      <w:r w:rsidRPr="005148E7">
        <w:rPr>
          <w:szCs w:val="21"/>
        </w:rPr>
        <w:lastRenderedPageBreak/>
        <w:t>執筆者自身の論文を引用する場合には、</w:t>
      </w:r>
      <w:r w:rsidRPr="00044F8E">
        <w:rPr>
          <w:szCs w:val="21"/>
        </w:rPr>
        <w:t xml:space="preserve">本人が特定されないよう、（投稿者　</w:t>
      </w:r>
      <w:r w:rsidRPr="00044F8E">
        <w:rPr>
          <w:szCs w:val="21"/>
        </w:rPr>
        <w:t>2010: 31</w:t>
      </w:r>
      <w:r w:rsidRPr="00044F8E">
        <w:rPr>
          <w:szCs w:val="21"/>
        </w:rPr>
        <w:t>）として表記すること。</w:t>
      </w:r>
    </w:p>
    <w:p w14:paraId="58F08D83" w14:textId="77777777" w:rsidR="009E769A" w:rsidRPr="005148E7" w:rsidRDefault="009E769A" w:rsidP="00EB2432">
      <w:pPr>
        <w:rPr>
          <w:szCs w:val="21"/>
        </w:rPr>
      </w:pPr>
    </w:p>
    <w:p w14:paraId="7FA77CF9" w14:textId="77777777" w:rsidR="009C56CD" w:rsidRPr="005148E7" w:rsidRDefault="007F7128" w:rsidP="005A0A88">
      <w:pPr>
        <w:numPr>
          <w:ilvl w:val="0"/>
          <w:numId w:val="2"/>
        </w:numPr>
        <w:ind w:left="360"/>
        <w:rPr>
          <w:rFonts w:eastAsia="ＭＳ ゴシック"/>
          <w:b/>
          <w:szCs w:val="21"/>
        </w:rPr>
      </w:pPr>
      <w:r w:rsidRPr="005148E7">
        <w:rPr>
          <w:rFonts w:eastAsia="ＭＳ ゴシック"/>
          <w:b/>
          <w:szCs w:val="21"/>
        </w:rPr>
        <w:t>表と図</w:t>
      </w:r>
    </w:p>
    <w:p w14:paraId="577258B0" w14:textId="77777777" w:rsidR="009C56CD" w:rsidRPr="005148E7" w:rsidRDefault="009C56CD" w:rsidP="005A0A88">
      <w:pPr>
        <w:numPr>
          <w:ilvl w:val="1"/>
          <w:numId w:val="2"/>
        </w:numPr>
        <w:ind w:left="540" w:hanging="540"/>
        <w:rPr>
          <w:rFonts w:eastAsia="ＭＳ ゴシック"/>
          <w:b/>
          <w:szCs w:val="21"/>
        </w:rPr>
      </w:pPr>
      <w:r w:rsidRPr="005148E7">
        <w:rPr>
          <w:rFonts w:eastAsia="ＭＳ ゴシック"/>
          <w:b/>
          <w:szCs w:val="21"/>
        </w:rPr>
        <w:t>表</w:t>
      </w:r>
    </w:p>
    <w:p w14:paraId="58C13812" w14:textId="30D7F798" w:rsidR="009C56CD" w:rsidRPr="005148E7" w:rsidRDefault="009C56CD" w:rsidP="005A0A88">
      <w:pPr>
        <w:ind w:firstLineChars="100" w:firstLine="210"/>
        <w:rPr>
          <w:szCs w:val="21"/>
        </w:rPr>
      </w:pPr>
      <w:r w:rsidRPr="005148E7">
        <w:rPr>
          <w:szCs w:val="21"/>
        </w:rPr>
        <w:t>表には「表</w:t>
      </w:r>
      <w:r w:rsidRPr="005148E7">
        <w:rPr>
          <w:sz w:val="22"/>
          <w:szCs w:val="21"/>
        </w:rPr>
        <w:t>１</w:t>
      </w:r>
      <w:r w:rsidRPr="005148E7">
        <w:rPr>
          <w:szCs w:val="21"/>
        </w:rPr>
        <w:t>」「表</w:t>
      </w:r>
      <w:r w:rsidRPr="005148E7">
        <w:rPr>
          <w:sz w:val="22"/>
          <w:szCs w:val="21"/>
        </w:rPr>
        <w:t>２</w:t>
      </w:r>
      <w:r w:rsidRPr="005148E7">
        <w:rPr>
          <w:szCs w:val="21"/>
        </w:rPr>
        <w:t>」のように通し番号をつけ</w:t>
      </w:r>
      <w:r w:rsidR="002A3DC1" w:rsidRPr="005148E7">
        <w:rPr>
          <w:szCs w:val="21"/>
        </w:rPr>
        <w:t>，</w:t>
      </w:r>
      <w:r w:rsidRPr="005148E7">
        <w:rPr>
          <w:szCs w:val="21"/>
        </w:rPr>
        <w:t>表の上側にキャプションをつける。表の中の文字には</w:t>
      </w:r>
      <w:r w:rsidR="00FB4C6B" w:rsidRPr="005148E7">
        <w:rPr>
          <w:sz w:val="22"/>
          <w:szCs w:val="21"/>
        </w:rPr>
        <w:t>9</w:t>
      </w:r>
      <w:r w:rsidRPr="005148E7">
        <w:rPr>
          <w:szCs w:val="21"/>
        </w:rPr>
        <w:t>ポイント以上を使う。数字は半角英数とする。</w:t>
      </w:r>
    </w:p>
    <w:p w14:paraId="0790E61B" w14:textId="77777777" w:rsidR="008368D6" w:rsidRPr="005148E7" w:rsidRDefault="008368D6" w:rsidP="009C56CD">
      <w:pPr>
        <w:rPr>
          <w:szCs w:val="21"/>
        </w:rPr>
      </w:pPr>
    </w:p>
    <w:p w14:paraId="5CD84BEF" w14:textId="77777777" w:rsidR="008368D6" w:rsidRPr="005148E7" w:rsidRDefault="008368D6" w:rsidP="008368D6">
      <w:pPr>
        <w:pStyle w:val="Body"/>
        <w:ind w:firstLineChars="0" w:firstLine="0"/>
        <w:rPr>
          <w:rFonts w:eastAsia="ＭＳ 明朝"/>
          <w:sz w:val="21"/>
          <w:szCs w:val="21"/>
        </w:rPr>
      </w:pPr>
      <w:r w:rsidRPr="005148E7">
        <w:rPr>
          <w:rFonts w:eastAsia="ＭＳ 明朝"/>
          <w:sz w:val="21"/>
          <w:szCs w:val="21"/>
        </w:rPr>
        <w:t>表</w:t>
      </w:r>
      <w:r w:rsidRPr="005148E7">
        <w:rPr>
          <w:rFonts w:eastAsia="ＭＳ 明朝"/>
          <w:sz w:val="22"/>
          <w:szCs w:val="21"/>
        </w:rPr>
        <w:t>1</w:t>
      </w:r>
      <w:r w:rsidR="000E2CFC" w:rsidRPr="005148E7">
        <w:rPr>
          <w:rFonts w:eastAsia="ＭＳ 明朝"/>
          <w:sz w:val="21"/>
          <w:szCs w:val="21"/>
        </w:rPr>
        <w:t xml:space="preserve">　</w:t>
      </w:r>
      <w:r w:rsidRPr="005148E7">
        <w:rPr>
          <w:rFonts w:eastAsia="ＭＳ 明朝"/>
          <w:sz w:val="21"/>
          <w:szCs w:val="21"/>
        </w:rPr>
        <w:t>表の例</w:t>
      </w:r>
    </w:p>
    <w:p w14:paraId="70E5FD84" w14:textId="486BFE91" w:rsidR="008368D6" w:rsidRPr="005148E7" w:rsidRDefault="00A5084D" w:rsidP="008368D6">
      <w:pPr>
        <w:pStyle w:val="af"/>
        <w:tabs>
          <w:tab w:val="left" w:pos="2835"/>
        </w:tabs>
        <w:spacing w:line="0" w:lineRule="atLeast"/>
        <w:rPr>
          <w:rFonts w:ascii="Times New Roman" w:hAnsi="Times New Roman"/>
          <w:sz w:val="18"/>
        </w:rPr>
      </w:pPr>
      <w:r w:rsidRPr="005148E7">
        <w:rPr>
          <w:rFonts w:ascii="Times New Roman" w:hAnsi="Times New Roman"/>
          <w:noProof/>
          <w:sz w:val="18"/>
        </w:rPr>
        <mc:AlternateContent>
          <mc:Choice Requires="wps">
            <w:drawing>
              <wp:anchor distT="0" distB="0" distL="114300" distR="114300" simplePos="0" relativeHeight="4" behindDoc="0" locked="0" layoutInCell="1" allowOverlap="1" wp14:anchorId="7C9E8A6F" wp14:editId="00B55AE0">
                <wp:simplePos x="0" y="0"/>
                <wp:positionH relativeFrom="column">
                  <wp:posOffset>0</wp:posOffset>
                </wp:positionH>
                <wp:positionV relativeFrom="paragraph">
                  <wp:posOffset>6350</wp:posOffset>
                </wp:positionV>
                <wp:extent cx="2820670" cy="635"/>
                <wp:effectExtent l="13335" t="6985" r="13970" b="11430"/>
                <wp:wrapNone/>
                <wp:docPr id="137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2820670" cy="63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495A8835" id="Line 4" o:spid="_x0000_s1026" style="position:absolute;left:0;text-align:left;flip:y;z-index: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.5pt" to="222.1pt,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"/>
            </w:pict>
          </mc:Fallback>
        </mc:AlternateContent>
      </w:r>
      <w:r w:rsidR="008368D6" w:rsidRPr="005148E7">
        <w:rPr>
          <w:rFonts w:ascii="Times New Roman" w:hAnsi="Times New Roman"/>
          <w:sz w:val="18"/>
        </w:rPr>
        <w:t xml:space="preserve">  </w:t>
      </w:r>
      <w:r w:rsidR="008368D6" w:rsidRPr="005148E7">
        <w:rPr>
          <w:rFonts w:ascii="Times New Roman" w:hAnsi="Times New Roman"/>
          <w:sz w:val="18"/>
        </w:rPr>
        <w:t xml:space="preserve">　　　得点</w:t>
      </w:r>
      <w:r w:rsidR="008368D6" w:rsidRPr="005148E7">
        <w:rPr>
          <w:rFonts w:ascii="Times New Roman" w:hAnsi="Times New Roman"/>
          <w:sz w:val="18"/>
        </w:rPr>
        <w:t xml:space="preserve"> </w:t>
      </w:r>
      <w:r w:rsidR="008368D6" w:rsidRPr="005148E7">
        <w:rPr>
          <w:rFonts w:ascii="Times New Roman" w:hAnsi="Times New Roman"/>
          <w:sz w:val="18"/>
        </w:rPr>
        <w:tab/>
      </w:r>
      <w:r w:rsidR="008368D6" w:rsidRPr="005148E7">
        <w:rPr>
          <w:rFonts w:ascii="Times New Roman" w:hAnsi="Times New Roman"/>
          <w:sz w:val="18"/>
        </w:rPr>
        <w:t xml:space="preserve">　　条件</w:t>
      </w:r>
    </w:p>
    <w:p w14:paraId="423BAE29" w14:textId="77777777" w:rsidR="008368D6" w:rsidRPr="005148E7" w:rsidRDefault="008368D6" w:rsidP="008368D6">
      <w:pPr>
        <w:pStyle w:val="af"/>
        <w:tabs>
          <w:tab w:val="left" w:pos="284"/>
          <w:tab w:val="left" w:pos="993"/>
          <w:tab w:val="left" w:pos="2552"/>
          <w:tab w:val="left" w:pos="3402"/>
        </w:tabs>
        <w:spacing w:line="0" w:lineRule="atLeast"/>
        <w:rPr>
          <w:rFonts w:ascii="Times New Roman" w:hAnsi="Times New Roman"/>
          <w:sz w:val="18"/>
        </w:rPr>
      </w:pPr>
      <w:r w:rsidRPr="005148E7">
        <w:rPr>
          <w:rFonts w:ascii="Times New Roman" w:hAnsi="Times New Roman"/>
          <w:sz w:val="18"/>
        </w:rPr>
        <w:tab/>
      </w:r>
      <w:r w:rsidRPr="005148E7">
        <w:rPr>
          <w:rFonts w:ascii="Times New Roman" w:hAnsi="Times New Roman"/>
          <w:sz w:val="18"/>
        </w:rPr>
        <w:t xml:space="preserve">　</w:t>
      </w:r>
      <w:r w:rsidRPr="005148E7">
        <w:rPr>
          <w:rFonts w:ascii="Times New Roman" w:hAnsi="Times New Roman"/>
          <w:sz w:val="18"/>
        </w:rPr>
        <w:t>A</w:t>
      </w:r>
      <w:r w:rsidRPr="005148E7">
        <w:rPr>
          <w:rFonts w:ascii="Times New Roman" w:hAnsi="Times New Roman"/>
          <w:sz w:val="18"/>
        </w:rPr>
        <w:tab/>
        <w:t xml:space="preserve">     B</w:t>
      </w:r>
      <w:r w:rsidRPr="005148E7">
        <w:rPr>
          <w:rFonts w:ascii="Times New Roman" w:hAnsi="Times New Roman"/>
          <w:sz w:val="18"/>
        </w:rPr>
        <w:tab/>
      </w:r>
      <w:r w:rsidRPr="005148E7">
        <w:rPr>
          <w:rFonts w:ascii="Times New Roman" w:hAnsi="Times New Roman"/>
          <w:sz w:val="18"/>
        </w:rPr>
        <w:t>行動あり</w:t>
      </w:r>
      <w:r w:rsidRPr="005148E7">
        <w:rPr>
          <w:rFonts w:ascii="Times New Roman" w:hAnsi="Times New Roman"/>
          <w:sz w:val="18"/>
        </w:rPr>
        <w:tab/>
      </w:r>
      <w:r w:rsidRPr="005148E7">
        <w:rPr>
          <w:rFonts w:ascii="Times New Roman" w:hAnsi="Times New Roman"/>
          <w:sz w:val="18"/>
        </w:rPr>
        <w:t xml:space="preserve">　行動なし</w:t>
      </w:r>
    </w:p>
    <w:p w14:paraId="06952274" w14:textId="08831E18" w:rsidR="008368D6" w:rsidRPr="005148E7" w:rsidRDefault="00A5084D" w:rsidP="008368D6">
      <w:pPr>
        <w:pStyle w:val="af"/>
        <w:tabs>
          <w:tab w:val="left" w:pos="448"/>
          <w:tab w:val="left" w:pos="1276"/>
          <w:tab w:val="left" w:pos="2835"/>
          <w:tab w:val="left" w:pos="3828"/>
        </w:tabs>
        <w:spacing w:line="0" w:lineRule="atLeast"/>
        <w:rPr>
          <w:rFonts w:ascii="Times New Roman" w:hAnsi="Times New Roman"/>
          <w:sz w:val="18"/>
        </w:rPr>
      </w:pPr>
      <w:r w:rsidRPr="005148E7">
        <w:rPr>
          <w:rFonts w:ascii="Times New Roman" w:hAnsi="Times New Roman"/>
          <w:noProof/>
          <w:sz w:val="18"/>
        </w:rPr>
        <mc:AlternateContent>
          <mc:Choice Requires="wps">
            <w:drawing>
              <wp:anchor distT="0" distB="0" distL="114300" distR="114300" simplePos="0" relativeHeight="2" behindDoc="0" locked="0" layoutInCell="1" allowOverlap="1" wp14:anchorId="6931CC51" wp14:editId="26899E1A">
                <wp:simplePos x="0" y="0"/>
                <wp:positionH relativeFrom="column">
                  <wp:posOffset>12700</wp:posOffset>
                </wp:positionH>
                <wp:positionV relativeFrom="paragraph">
                  <wp:posOffset>0</wp:posOffset>
                </wp:positionV>
                <wp:extent cx="2820670" cy="635"/>
                <wp:effectExtent l="6985" t="11430" r="10795" b="6985"/>
                <wp:wrapNone/>
                <wp:docPr id="136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2820670" cy="63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035AD774" id="Line 2" o:spid="_x0000_s1026" style="position:absolute;left:0;text-align:left;flip:y;z-index: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pt,0" to="223.1pt,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"/>
            </w:pict>
          </mc:Fallback>
        </mc:AlternateContent>
      </w:r>
      <w:r w:rsidR="008368D6" w:rsidRPr="005148E7">
        <w:rPr>
          <w:rFonts w:ascii="Times New Roman" w:hAnsi="Times New Roman"/>
          <w:sz w:val="18"/>
        </w:rPr>
        <w:tab/>
        <w:t>1</w:t>
      </w:r>
      <w:r w:rsidR="008368D6" w:rsidRPr="005148E7">
        <w:rPr>
          <w:rFonts w:ascii="Times New Roman" w:hAnsi="Times New Roman"/>
          <w:sz w:val="18"/>
        </w:rPr>
        <w:tab/>
        <w:t>1</w:t>
      </w:r>
      <w:r w:rsidR="008368D6" w:rsidRPr="005148E7">
        <w:rPr>
          <w:rFonts w:ascii="Times New Roman" w:hAnsi="Times New Roman"/>
          <w:sz w:val="18"/>
        </w:rPr>
        <w:tab/>
        <w:t>6</w:t>
      </w:r>
      <w:r w:rsidR="008368D6" w:rsidRPr="005148E7">
        <w:rPr>
          <w:rFonts w:ascii="Times New Roman" w:hAnsi="Times New Roman"/>
          <w:sz w:val="18"/>
        </w:rPr>
        <w:tab/>
        <w:t>7</w:t>
      </w:r>
    </w:p>
    <w:p w14:paraId="22578187" w14:textId="77777777" w:rsidR="008368D6" w:rsidRPr="005148E7" w:rsidRDefault="008368D6" w:rsidP="008368D6">
      <w:pPr>
        <w:pStyle w:val="af"/>
        <w:tabs>
          <w:tab w:val="left" w:pos="448"/>
          <w:tab w:val="left" w:pos="1276"/>
          <w:tab w:val="left" w:pos="2835"/>
          <w:tab w:val="left" w:pos="3828"/>
        </w:tabs>
        <w:spacing w:line="0" w:lineRule="atLeast"/>
        <w:rPr>
          <w:rFonts w:ascii="Times New Roman" w:hAnsi="Times New Roman"/>
          <w:sz w:val="18"/>
        </w:rPr>
      </w:pPr>
      <w:r w:rsidRPr="005148E7">
        <w:rPr>
          <w:rFonts w:ascii="Times New Roman" w:hAnsi="Times New Roman"/>
          <w:sz w:val="18"/>
        </w:rPr>
        <w:tab/>
        <w:t>1</w:t>
      </w:r>
      <w:r w:rsidRPr="005148E7">
        <w:rPr>
          <w:rFonts w:ascii="Times New Roman" w:hAnsi="Times New Roman"/>
          <w:sz w:val="18"/>
        </w:rPr>
        <w:tab/>
        <w:t>0</w:t>
      </w:r>
      <w:r w:rsidRPr="005148E7">
        <w:rPr>
          <w:rFonts w:ascii="Times New Roman" w:hAnsi="Times New Roman"/>
          <w:sz w:val="18"/>
        </w:rPr>
        <w:tab/>
        <w:t>3</w:t>
      </w:r>
      <w:r w:rsidRPr="005148E7">
        <w:rPr>
          <w:rFonts w:ascii="Times New Roman" w:hAnsi="Times New Roman"/>
          <w:sz w:val="18"/>
        </w:rPr>
        <w:tab/>
        <w:t>2</w:t>
      </w:r>
    </w:p>
    <w:p w14:paraId="1210D32A" w14:textId="77777777" w:rsidR="008368D6" w:rsidRPr="005148E7" w:rsidRDefault="008368D6" w:rsidP="008368D6">
      <w:pPr>
        <w:pStyle w:val="af"/>
        <w:tabs>
          <w:tab w:val="left" w:pos="448"/>
          <w:tab w:val="left" w:pos="1276"/>
          <w:tab w:val="left" w:pos="2835"/>
          <w:tab w:val="left" w:pos="3828"/>
        </w:tabs>
        <w:spacing w:line="0" w:lineRule="atLeast"/>
        <w:rPr>
          <w:rFonts w:ascii="Times New Roman" w:hAnsi="Times New Roman"/>
          <w:sz w:val="18"/>
        </w:rPr>
      </w:pPr>
      <w:r w:rsidRPr="005148E7">
        <w:rPr>
          <w:rFonts w:ascii="Times New Roman" w:hAnsi="Times New Roman"/>
          <w:sz w:val="18"/>
        </w:rPr>
        <w:tab/>
        <w:t>0</w:t>
      </w:r>
      <w:r w:rsidRPr="005148E7">
        <w:rPr>
          <w:rFonts w:ascii="Times New Roman" w:hAnsi="Times New Roman"/>
          <w:sz w:val="18"/>
        </w:rPr>
        <w:tab/>
        <w:t>1</w:t>
      </w:r>
      <w:r w:rsidRPr="005148E7">
        <w:rPr>
          <w:rFonts w:ascii="Times New Roman" w:hAnsi="Times New Roman"/>
          <w:sz w:val="18"/>
        </w:rPr>
        <w:tab/>
        <w:t>4</w:t>
      </w:r>
      <w:r w:rsidRPr="005148E7">
        <w:rPr>
          <w:rFonts w:ascii="Times New Roman" w:hAnsi="Times New Roman"/>
          <w:sz w:val="18"/>
        </w:rPr>
        <w:tab/>
        <w:t>1</w:t>
      </w:r>
    </w:p>
    <w:p w14:paraId="2A81B1CC" w14:textId="77777777" w:rsidR="008368D6" w:rsidRPr="005148E7" w:rsidRDefault="008368D6" w:rsidP="008368D6">
      <w:pPr>
        <w:pStyle w:val="af"/>
        <w:tabs>
          <w:tab w:val="left" w:pos="448"/>
          <w:tab w:val="left" w:pos="1276"/>
          <w:tab w:val="left" w:pos="2835"/>
          <w:tab w:val="left" w:pos="3828"/>
        </w:tabs>
        <w:spacing w:line="0" w:lineRule="atLeast"/>
        <w:rPr>
          <w:rFonts w:ascii="Times New Roman" w:hAnsi="Times New Roman"/>
          <w:sz w:val="18"/>
        </w:rPr>
      </w:pPr>
      <w:r w:rsidRPr="005148E7">
        <w:rPr>
          <w:rFonts w:ascii="Times New Roman" w:hAnsi="Times New Roman"/>
          <w:sz w:val="18"/>
        </w:rPr>
        <w:tab/>
        <w:t>0</w:t>
      </w:r>
      <w:r w:rsidRPr="005148E7">
        <w:rPr>
          <w:rFonts w:ascii="Times New Roman" w:hAnsi="Times New Roman"/>
          <w:sz w:val="18"/>
        </w:rPr>
        <w:tab/>
        <w:t>0</w:t>
      </w:r>
      <w:r w:rsidRPr="005148E7">
        <w:rPr>
          <w:rFonts w:ascii="Times New Roman" w:hAnsi="Times New Roman"/>
          <w:sz w:val="18"/>
        </w:rPr>
        <w:tab/>
        <w:t>1</w:t>
      </w:r>
      <w:r w:rsidRPr="005148E7">
        <w:rPr>
          <w:rFonts w:ascii="Times New Roman" w:hAnsi="Times New Roman"/>
          <w:sz w:val="18"/>
        </w:rPr>
        <w:tab/>
        <w:t>4</w:t>
      </w:r>
    </w:p>
    <w:p w14:paraId="4C8EBA26" w14:textId="1C35DD54" w:rsidR="008368D6" w:rsidRPr="005148E7" w:rsidRDefault="00A5084D" w:rsidP="005A0A88">
      <w:pPr>
        <w:pStyle w:val="af"/>
        <w:spacing w:line="0" w:lineRule="atLeast"/>
        <w:rPr>
          <w:rFonts w:ascii="Times New Roman" w:hAnsi="Times New Roman"/>
          <w:sz w:val="18"/>
        </w:rPr>
      </w:pPr>
      <w:r w:rsidRPr="005148E7">
        <w:rPr>
          <w:rFonts w:ascii="Times New Roman" w:hAnsi="Times New Roman"/>
          <w:i/>
          <w:noProof/>
          <w:sz w:val="18"/>
        </w:rPr>
        <mc:AlternateContent>
          <mc:Choice Requires="wps">
            <w:drawing>
              <wp:anchor distT="0" distB="0" distL="114300" distR="114300" simplePos="0" relativeHeight="3" behindDoc="0" locked="0" layoutInCell="1" allowOverlap="1" wp14:anchorId="36783357" wp14:editId="5899B808">
                <wp:simplePos x="0" y="0"/>
                <wp:positionH relativeFrom="column">
                  <wp:posOffset>25400</wp:posOffset>
                </wp:positionH>
                <wp:positionV relativeFrom="paragraph">
                  <wp:posOffset>0</wp:posOffset>
                </wp:positionV>
                <wp:extent cx="2820670" cy="635"/>
                <wp:effectExtent l="10160" t="13335" r="7620" b="5080"/>
                <wp:wrapNone/>
                <wp:docPr id="135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2820670" cy="63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249A1298" id="Line 3" o:spid="_x0000_s1026" style="position:absolute;left:0;text-align:left;flip:y;z-index: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pt,0" to="224.1pt,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"/>
            </w:pict>
          </mc:Fallback>
        </mc:AlternateContent>
      </w:r>
      <w:r w:rsidR="008368D6" w:rsidRPr="005148E7">
        <w:rPr>
          <w:rFonts w:ascii="Times New Roman" w:hAnsi="Times New Roman"/>
          <w:i/>
          <w:noProof/>
          <w:sz w:val="18"/>
        </w:rPr>
        <w:t>注：</w:t>
      </w:r>
      <w:r w:rsidR="008368D6" w:rsidRPr="005148E7">
        <w:rPr>
          <w:rFonts w:ascii="Times New Roman" w:hAnsi="Times New Roman"/>
          <w:sz w:val="18"/>
        </w:rPr>
        <w:t xml:space="preserve"> N=28</w:t>
      </w:r>
    </w:p>
    <w:p w14:paraId="1A8811E2" w14:textId="77777777" w:rsidR="009C56CD" w:rsidRPr="005148E7" w:rsidRDefault="009C56CD" w:rsidP="009C56CD">
      <w:pPr>
        <w:rPr>
          <w:szCs w:val="21"/>
        </w:rPr>
      </w:pPr>
    </w:p>
    <w:p w14:paraId="7122C8EA" w14:textId="77777777" w:rsidR="009C56CD" w:rsidRPr="005148E7" w:rsidRDefault="009C56CD" w:rsidP="005A0A88">
      <w:pPr>
        <w:numPr>
          <w:ilvl w:val="1"/>
          <w:numId w:val="2"/>
        </w:numPr>
        <w:ind w:left="540" w:hanging="540"/>
        <w:rPr>
          <w:rFonts w:eastAsia="ＭＳ ゴシック"/>
          <w:b/>
          <w:szCs w:val="21"/>
        </w:rPr>
      </w:pPr>
      <w:r w:rsidRPr="005148E7">
        <w:rPr>
          <w:rFonts w:eastAsia="ＭＳ ゴシック"/>
          <w:b/>
          <w:szCs w:val="21"/>
        </w:rPr>
        <w:t>図</w:t>
      </w:r>
    </w:p>
    <w:p w14:paraId="5E82B397" w14:textId="531D90C7" w:rsidR="009C56CD" w:rsidRPr="005148E7" w:rsidRDefault="009C56CD" w:rsidP="005A0A88">
      <w:pPr>
        <w:ind w:firstLineChars="85" w:firstLine="178"/>
        <w:rPr>
          <w:szCs w:val="21"/>
        </w:rPr>
      </w:pPr>
      <w:r w:rsidRPr="005148E7">
        <w:rPr>
          <w:szCs w:val="21"/>
        </w:rPr>
        <w:t>図についても</w:t>
      </w:r>
      <w:r w:rsidR="002A3DC1" w:rsidRPr="005148E7">
        <w:rPr>
          <w:szCs w:val="21"/>
        </w:rPr>
        <w:t>，</w:t>
      </w:r>
      <w:r w:rsidRPr="005148E7">
        <w:rPr>
          <w:szCs w:val="21"/>
        </w:rPr>
        <w:t>「図</w:t>
      </w:r>
      <w:r w:rsidRPr="005148E7">
        <w:rPr>
          <w:sz w:val="22"/>
          <w:szCs w:val="21"/>
        </w:rPr>
        <w:t>１</w:t>
      </w:r>
      <w:r w:rsidRPr="005148E7">
        <w:rPr>
          <w:szCs w:val="21"/>
        </w:rPr>
        <w:t>」「図</w:t>
      </w:r>
      <w:r w:rsidRPr="005148E7">
        <w:rPr>
          <w:sz w:val="22"/>
          <w:szCs w:val="21"/>
        </w:rPr>
        <w:t>２</w:t>
      </w:r>
      <w:r w:rsidRPr="005148E7">
        <w:rPr>
          <w:szCs w:val="21"/>
        </w:rPr>
        <w:t>」のように通し番号をつける。図の下側にキャプションをつける。図の中の文字には</w:t>
      </w:r>
      <w:r w:rsidR="00FB4C6B" w:rsidRPr="005148E7">
        <w:rPr>
          <w:sz w:val="22"/>
          <w:szCs w:val="21"/>
        </w:rPr>
        <w:t>9</w:t>
      </w:r>
      <w:r w:rsidRPr="005148E7">
        <w:rPr>
          <w:szCs w:val="21"/>
        </w:rPr>
        <w:t>ポイント以上を使う。</w:t>
      </w:r>
    </w:p>
    <w:p w14:paraId="573087FD" w14:textId="77777777" w:rsidR="009C56CD" w:rsidRPr="005148E7" w:rsidRDefault="009C56CD" w:rsidP="005A0A88">
      <w:pPr>
        <w:jc w:val="center"/>
        <w:rPr>
          <w:szCs w:val="21"/>
        </w:rPr>
      </w:pPr>
    </w:p>
    <w:p w14:paraId="7BDDD078" w14:textId="7973BB09" w:rsidR="008368D6" w:rsidRPr="005148E7" w:rsidRDefault="00A5084D" w:rsidP="005A0A88">
      <w:pPr>
        <w:pStyle w:val="Body"/>
        <w:ind w:firstLineChars="0" w:firstLine="0"/>
        <w:jc w:val="center"/>
        <w:rPr>
          <w:rFonts w:eastAsia="ＭＳ 明朝"/>
        </w:rPr>
      </w:pPr>
      <w:r w:rsidRPr="005148E7">
        <w:rPr>
          <w:rFonts w:eastAsia="ＭＳ 明朝"/>
          <w:noProof/>
        </w:rPr>
        <mc:AlternateContent>
          <mc:Choice Requires="wpc">
            <w:drawing>
              <wp:inline distT="0" distB="0" distL="0" distR="0" wp14:anchorId="3C566A5F" wp14:editId="5AA14F80">
                <wp:extent cx="3124200" cy="929640"/>
                <wp:effectExtent l="0" t="3175" r="0" b="635"/>
                <wp:docPr id="134" name="キャンバス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/>
                      <wps:wsp>
                        <wps:cNvPr id="1" name="Freeform 7"/>
                        <wps:cNvSpPr>
                          <a:spLocks/>
                        </wps:cNvSpPr>
                        <wps:spPr bwMode="auto">
                          <a:xfrm>
                            <a:off x="12065" y="416560"/>
                            <a:ext cx="48895" cy="79375"/>
                          </a:xfrm>
                          <a:custGeom>
                            <a:avLst/>
                            <a:gdLst>
                              <a:gd name="T0" fmla="*/ 47 w 77"/>
                              <a:gd name="T1" fmla="*/ 72 h 125"/>
                              <a:gd name="T2" fmla="*/ 50 w 77"/>
                              <a:gd name="T3" fmla="*/ 85 h 125"/>
                              <a:gd name="T4" fmla="*/ 54 w 77"/>
                              <a:gd name="T5" fmla="*/ 94 h 125"/>
                              <a:gd name="T6" fmla="*/ 58 w 77"/>
                              <a:gd name="T7" fmla="*/ 107 h 125"/>
                              <a:gd name="T8" fmla="*/ 62 w 77"/>
                              <a:gd name="T9" fmla="*/ 116 h 125"/>
                              <a:gd name="T10" fmla="*/ 62 w 77"/>
                              <a:gd name="T11" fmla="*/ 121 h 125"/>
                              <a:gd name="T12" fmla="*/ 66 w 77"/>
                              <a:gd name="T13" fmla="*/ 125 h 125"/>
                              <a:gd name="T14" fmla="*/ 70 w 77"/>
                              <a:gd name="T15" fmla="*/ 125 h 125"/>
                              <a:gd name="T16" fmla="*/ 74 w 77"/>
                              <a:gd name="T17" fmla="*/ 125 h 125"/>
                              <a:gd name="T18" fmla="*/ 74 w 77"/>
                              <a:gd name="T19" fmla="*/ 125 h 125"/>
                              <a:gd name="T20" fmla="*/ 77 w 77"/>
                              <a:gd name="T21" fmla="*/ 125 h 125"/>
                              <a:gd name="T22" fmla="*/ 77 w 77"/>
                              <a:gd name="T23" fmla="*/ 121 h 125"/>
                              <a:gd name="T24" fmla="*/ 74 w 77"/>
                              <a:gd name="T25" fmla="*/ 121 h 125"/>
                              <a:gd name="T26" fmla="*/ 74 w 77"/>
                              <a:gd name="T27" fmla="*/ 116 h 125"/>
                              <a:gd name="T28" fmla="*/ 70 w 77"/>
                              <a:gd name="T29" fmla="*/ 112 h 125"/>
                              <a:gd name="T30" fmla="*/ 39 w 77"/>
                              <a:gd name="T31" fmla="*/ 14 h 125"/>
                              <a:gd name="T32" fmla="*/ 35 w 77"/>
                              <a:gd name="T33" fmla="*/ 5 h 125"/>
                              <a:gd name="T34" fmla="*/ 31 w 77"/>
                              <a:gd name="T35" fmla="*/ 0 h 125"/>
                              <a:gd name="T36" fmla="*/ 27 w 77"/>
                              <a:gd name="T37" fmla="*/ 0 h 125"/>
                              <a:gd name="T38" fmla="*/ 20 w 77"/>
                              <a:gd name="T39" fmla="*/ 0 h 125"/>
                              <a:gd name="T40" fmla="*/ 20 w 77"/>
                              <a:gd name="T41" fmla="*/ 0 h 125"/>
                              <a:gd name="T42" fmla="*/ 20 w 77"/>
                              <a:gd name="T43" fmla="*/ 0 h 125"/>
                              <a:gd name="T44" fmla="*/ 20 w 77"/>
                              <a:gd name="T45" fmla="*/ 5 h 125"/>
                              <a:gd name="T46" fmla="*/ 20 w 77"/>
                              <a:gd name="T47" fmla="*/ 5 h 125"/>
                              <a:gd name="T48" fmla="*/ 23 w 77"/>
                              <a:gd name="T49" fmla="*/ 5 h 125"/>
                              <a:gd name="T50" fmla="*/ 27 w 77"/>
                              <a:gd name="T51" fmla="*/ 5 h 125"/>
                              <a:gd name="T52" fmla="*/ 27 w 77"/>
                              <a:gd name="T53" fmla="*/ 9 h 125"/>
                              <a:gd name="T54" fmla="*/ 31 w 77"/>
                              <a:gd name="T55" fmla="*/ 18 h 125"/>
                              <a:gd name="T56" fmla="*/ 31 w 77"/>
                              <a:gd name="T57" fmla="*/ 27 h 125"/>
                              <a:gd name="T58" fmla="*/ 35 w 77"/>
                              <a:gd name="T59" fmla="*/ 36 h 125"/>
                              <a:gd name="T60" fmla="*/ 39 w 77"/>
                              <a:gd name="T61" fmla="*/ 49 h 125"/>
                              <a:gd name="T62" fmla="*/ 43 w 77"/>
                              <a:gd name="T63" fmla="*/ 58 h 125"/>
                              <a:gd name="T64" fmla="*/ 47 w 77"/>
                              <a:gd name="T65" fmla="*/ 67 h 125"/>
                              <a:gd name="T66" fmla="*/ 4 w 77"/>
                              <a:gd name="T67" fmla="*/ 116 h 125"/>
                              <a:gd name="T68" fmla="*/ 0 w 77"/>
                              <a:gd name="T69" fmla="*/ 116 h 125"/>
                              <a:gd name="T70" fmla="*/ 0 w 77"/>
                              <a:gd name="T71" fmla="*/ 121 h 125"/>
                              <a:gd name="T72" fmla="*/ 0 w 77"/>
                              <a:gd name="T73" fmla="*/ 125 h 125"/>
                              <a:gd name="T74" fmla="*/ 4 w 77"/>
                              <a:gd name="T75" fmla="*/ 125 h 125"/>
                              <a:gd name="T76" fmla="*/ 8 w 77"/>
                              <a:gd name="T77" fmla="*/ 125 h 125"/>
                              <a:gd name="T78" fmla="*/ 8 w 77"/>
                              <a:gd name="T79" fmla="*/ 121 h 125"/>
                              <a:gd name="T80" fmla="*/ 47 w 77"/>
                              <a:gd name="T81" fmla="*/ 72 h 12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</a:cxnLst>
                            <a:rect l="0" t="0" r="r" b="b"/>
                            <a:pathLst>
                              <a:path w="77" h="125">
                                <a:moveTo>
                                  <a:pt x="47" y="72"/>
                                </a:moveTo>
                                <a:lnTo>
                                  <a:pt x="50" y="85"/>
                                </a:lnTo>
                                <a:lnTo>
                                  <a:pt x="54" y="94"/>
                                </a:lnTo>
                                <a:lnTo>
                                  <a:pt x="58" y="107"/>
                                </a:lnTo>
                                <a:lnTo>
                                  <a:pt x="62" y="116"/>
                                </a:lnTo>
                                <a:lnTo>
                                  <a:pt x="62" y="121"/>
                                </a:lnTo>
                                <a:lnTo>
                                  <a:pt x="66" y="125"/>
                                </a:lnTo>
                                <a:lnTo>
                                  <a:pt x="70" y="125"/>
                                </a:lnTo>
                                <a:lnTo>
                                  <a:pt x="74" y="125"/>
                                </a:lnTo>
                                <a:lnTo>
                                  <a:pt x="77" y="125"/>
                                </a:lnTo>
                                <a:lnTo>
                                  <a:pt x="77" y="121"/>
                                </a:lnTo>
                                <a:lnTo>
                                  <a:pt x="74" y="121"/>
                                </a:lnTo>
                                <a:lnTo>
                                  <a:pt x="74" y="116"/>
                                </a:lnTo>
                                <a:lnTo>
                                  <a:pt x="70" y="112"/>
                                </a:lnTo>
                                <a:lnTo>
                                  <a:pt x="39" y="14"/>
                                </a:lnTo>
                                <a:lnTo>
                                  <a:pt x="35" y="5"/>
                                </a:lnTo>
                                <a:lnTo>
                                  <a:pt x="31" y="0"/>
                                </a:lnTo>
                                <a:lnTo>
                                  <a:pt x="27" y="0"/>
                                </a:lnTo>
                                <a:lnTo>
                                  <a:pt x="20" y="0"/>
                                </a:lnTo>
                                <a:lnTo>
                                  <a:pt x="20" y="5"/>
                                </a:lnTo>
                                <a:lnTo>
                                  <a:pt x="23" y="5"/>
                                </a:lnTo>
                                <a:lnTo>
                                  <a:pt x="27" y="5"/>
                                </a:lnTo>
                                <a:lnTo>
                                  <a:pt x="27" y="9"/>
                                </a:lnTo>
                                <a:lnTo>
                                  <a:pt x="31" y="18"/>
                                </a:lnTo>
                                <a:lnTo>
                                  <a:pt x="31" y="27"/>
                                </a:lnTo>
                                <a:lnTo>
                                  <a:pt x="35" y="36"/>
                                </a:lnTo>
                                <a:lnTo>
                                  <a:pt x="39" y="49"/>
                                </a:lnTo>
                                <a:lnTo>
                                  <a:pt x="43" y="58"/>
                                </a:lnTo>
                                <a:lnTo>
                                  <a:pt x="47" y="67"/>
                                </a:lnTo>
                                <a:lnTo>
                                  <a:pt x="4" y="116"/>
                                </a:lnTo>
                                <a:lnTo>
                                  <a:pt x="0" y="116"/>
                                </a:lnTo>
                                <a:lnTo>
                                  <a:pt x="0" y="121"/>
                                </a:lnTo>
                                <a:lnTo>
                                  <a:pt x="0" y="125"/>
                                </a:lnTo>
                                <a:lnTo>
                                  <a:pt x="4" y="125"/>
                                </a:lnTo>
                                <a:lnTo>
                                  <a:pt x="8" y="125"/>
                                </a:lnTo>
                                <a:lnTo>
                                  <a:pt x="8" y="121"/>
                                </a:lnTo>
                                <a:lnTo>
                                  <a:pt x="47" y="7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" name="Freeform 8"/>
                        <wps:cNvSpPr>
                          <a:spLocks noEditPoints="1"/>
                        </wps:cNvSpPr>
                        <wps:spPr bwMode="auto">
                          <a:xfrm>
                            <a:off x="68580" y="445135"/>
                            <a:ext cx="36830" cy="50800"/>
                          </a:xfrm>
                          <a:custGeom>
                            <a:avLst/>
                            <a:gdLst>
                              <a:gd name="T0" fmla="*/ 19 w 58"/>
                              <a:gd name="T1" fmla="*/ 35 h 80"/>
                              <a:gd name="T2" fmla="*/ 27 w 58"/>
                              <a:gd name="T3" fmla="*/ 35 h 80"/>
                              <a:gd name="T4" fmla="*/ 35 w 58"/>
                              <a:gd name="T5" fmla="*/ 35 h 80"/>
                              <a:gd name="T6" fmla="*/ 46 w 58"/>
                              <a:gd name="T7" fmla="*/ 31 h 80"/>
                              <a:gd name="T8" fmla="*/ 50 w 58"/>
                              <a:gd name="T9" fmla="*/ 27 h 80"/>
                              <a:gd name="T10" fmla="*/ 54 w 58"/>
                              <a:gd name="T11" fmla="*/ 22 h 80"/>
                              <a:gd name="T12" fmla="*/ 54 w 58"/>
                              <a:gd name="T13" fmla="*/ 18 h 80"/>
                              <a:gd name="T14" fmla="*/ 58 w 58"/>
                              <a:gd name="T15" fmla="*/ 13 h 80"/>
                              <a:gd name="T16" fmla="*/ 54 w 58"/>
                              <a:gd name="T17" fmla="*/ 9 h 80"/>
                              <a:gd name="T18" fmla="*/ 50 w 58"/>
                              <a:gd name="T19" fmla="*/ 0 h 80"/>
                              <a:gd name="T20" fmla="*/ 39 w 58"/>
                              <a:gd name="T21" fmla="*/ 0 h 80"/>
                              <a:gd name="T22" fmla="*/ 31 w 58"/>
                              <a:gd name="T23" fmla="*/ 0 h 80"/>
                              <a:gd name="T24" fmla="*/ 23 w 58"/>
                              <a:gd name="T25" fmla="*/ 4 h 80"/>
                              <a:gd name="T26" fmla="*/ 12 w 58"/>
                              <a:gd name="T27" fmla="*/ 13 h 80"/>
                              <a:gd name="T28" fmla="*/ 8 w 58"/>
                              <a:gd name="T29" fmla="*/ 22 h 80"/>
                              <a:gd name="T30" fmla="*/ 0 w 58"/>
                              <a:gd name="T31" fmla="*/ 35 h 80"/>
                              <a:gd name="T32" fmla="*/ 0 w 58"/>
                              <a:gd name="T33" fmla="*/ 49 h 80"/>
                              <a:gd name="T34" fmla="*/ 0 w 58"/>
                              <a:gd name="T35" fmla="*/ 62 h 80"/>
                              <a:gd name="T36" fmla="*/ 4 w 58"/>
                              <a:gd name="T37" fmla="*/ 71 h 80"/>
                              <a:gd name="T38" fmla="*/ 12 w 58"/>
                              <a:gd name="T39" fmla="*/ 76 h 80"/>
                              <a:gd name="T40" fmla="*/ 23 w 58"/>
                              <a:gd name="T41" fmla="*/ 80 h 80"/>
                              <a:gd name="T42" fmla="*/ 35 w 58"/>
                              <a:gd name="T43" fmla="*/ 80 h 80"/>
                              <a:gd name="T44" fmla="*/ 46 w 58"/>
                              <a:gd name="T45" fmla="*/ 71 h 80"/>
                              <a:gd name="T46" fmla="*/ 54 w 58"/>
                              <a:gd name="T47" fmla="*/ 67 h 80"/>
                              <a:gd name="T48" fmla="*/ 58 w 58"/>
                              <a:gd name="T49" fmla="*/ 62 h 80"/>
                              <a:gd name="T50" fmla="*/ 58 w 58"/>
                              <a:gd name="T51" fmla="*/ 58 h 80"/>
                              <a:gd name="T52" fmla="*/ 58 w 58"/>
                              <a:gd name="T53" fmla="*/ 58 h 80"/>
                              <a:gd name="T54" fmla="*/ 58 w 58"/>
                              <a:gd name="T55" fmla="*/ 58 h 80"/>
                              <a:gd name="T56" fmla="*/ 54 w 58"/>
                              <a:gd name="T57" fmla="*/ 58 h 80"/>
                              <a:gd name="T58" fmla="*/ 54 w 58"/>
                              <a:gd name="T59" fmla="*/ 58 h 80"/>
                              <a:gd name="T60" fmla="*/ 46 w 58"/>
                              <a:gd name="T61" fmla="*/ 67 h 80"/>
                              <a:gd name="T62" fmla="*/ 35 w 58"/>
                              <a:gd name="T63" fmla="*/ 76 h 80"/>
                              <a:gd name="T64" fmla="*/ 27 w 58"/>
                              <a:gd name="T65" fmla="*/ 76 h 80"/>
                              <a:gd name="T66" fmla="*/ 23 w 58"/>
                              <a:gd name="T67" fmla="*/ 76 h 80"/>
                              <a:gd name="T68" fmla="*/ 19 w 58"/>
                              <a:gd name="T69" fmla="*/ 76 h 80"/>
                              <a:gd name="T70" fmla="*/ 15 w 58"/>
                              <a:gd name="T71" fmla="*/ 71 h 80"/>
                              <a:gd name="T72" fmla="*/ 12 w 58"/>
                              <a:gd name="T73" fmla="*/ 67 h 80"/>
                              <a:gd name="T74" fmla="*/ 12 w 58"/>
                              <a:gd name="T75" fmla="*/ 58 h 80"/>
                              <a:gd name="T76" fmla="*/ 12 w 58"/>
                              <a:gd name="T77" fmla="*/ 53 h 80"/>
                              <a:gd name="T78" fmla="*/ 12 w 58"/>
                              <a:gd name="T79" fmla="*/ 53 h 80"/>
                              <a:gd name="T80" fmla="*/ 12 w 58"/>
                              <a:gd name="T81" fmla="*/ 44 h 80"/>
                              <a:gd name="T82" fmla="*/ 12 w 58"/>
                              <a:gd name="T83" fmla="*/ 35 h 80"/>
                              <a:gd name="T84" fmla="*/ 19 w 58"/>
                              <a:gd name="T85" fmla="*/ 35 h 80"/>
                              <a:gd name="T86" fmla="*/ 15 w 58"/>
                              <a:gd name="T87" fmla="*/ 31 h 80"/>
                              <a:gd name="T88" fmla="*/ 19 w 58"/>
                              <a:gd name="T89" fmla="*/ 18 h 80"/>
                              <a:gd name="T90" fmla="*/ 23 w 58"/>
                              <a:gd name="T91" fmla="*/ 13 h 80"/>
                              <a:gd name="T92" fmla="*/ 31 w 58"/>
                              <a:gd name="T93" fmla="*/ 4 h 80"/>
                              <a:gd name="T94" fmla="*/ 35 w 58"/>
                              <a:gd name="T95" fmla="*/ 4 h 80"/>
                              <a:gd name="T96" fmla="*/ 39 w 58"/>
                              <a:gd name="T97" fmla="*/ 4 h 80"/>
                              <a:gd name="T98" fmla="*/ 46 w 58"/>
                              <a:gd name="T99" fmla="*/ 4 h 80"/>
                              <a:gd name="T100" fmla="*/ 50 w 58"/>
                              <a:gd name="T101" fmla="*/ 9 h 80"/>
                              <a:gd name="T102" fmla="*/ 50 w 58"/>
                              <a:gd name="T103" fmla="*/ 13 h 80"/>
                              <a:gd name="T104" fmla="*/ 50 w 58"/>
                              <a:gd name="T105" fmla="*/ 22 h 80"/>
                              <a:gd name="T106" fmla="*/ 42 w 58"/>
                              <a:gd name="T107" fmla="*/ 27 h 80"/>
                              <a:gd name="T108" fmla="*/ 39 w 58"/>
                              <a:gd name="T109" fmla="*/ 31 h 80"/>
                              <a:gd name="T110" fmla="*/ 31 w 58"/>
                              <a:gd name="T111" fmla="*/ 31 h 80"/>
                              <a:gd name="T112" fmla="*/ 23 w 58"/>
                              <a:gd name="T113" fmla="*/ 31 h 80"/>
                              <a:gd name="T114" fmla="*/ 19 w 58"/>
                              <a:gd name="T115" fmla="*/ 31 h 80"/>
                              <a:gd name="T116" fmla="*/ 15 w 58"/>
                              <a:gd name="T117" fmla="*/ 31 h 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58" h="80">
                                <a:moveTo>
                                  <a:pt x="19" y="35"/>
                                </a:moveTo>
                                <a:lnTo>
                                  <a:pt x="27" y="35"/>
                                </a:lnTo>
                                <a:lnTo>
                                  <a:pt x="35" y="35"/>
                                </a:lnTo>
                                <a:lnTo>
                                  <a:pt x="46" y="31"/>
                                </a:lnTo>
                                <a:lnTo>
                                  <a:pt x="50" y="27"/>
                                </a:lnTo>
                                <a:lnTo>
                                  <a:pt x="54" y="22"/>
                                </a:lnTo>
                                <a:lnTo>
                                  <a:pt x="54" y="18"/>
                                </a:lnTo>
                                <a:lnTo>
                                  <a:pt x="58" y="13"/>
                                </a:lnTo>
                                <a:lnTo>
                                  <a:pt x="54" y="9"/>
                                </a:lnTo>
                                <a:lnTo>
                                  <a:pt x="50" y="0"/>
                                </a:lnTo>
                                <a:lnTo>
                                  <a:pt x="39" y="0"/>
                                </a:lnTo>
                                <a:lnTo>
                                  <a:pt x="31" y="0"/>
                                </a:lnTo>
                                <a:lnTo>
                                  <a:pt x="23" y="4"/>
                                </a:lnTo>
                                <a:lnTo>
                                  <a:pt x="12" y="13"/>
                                </a:lnTo>
                                <a:lnTo>
                                  <a:pt x="8" y="22"/>
                                </a:lnTo>
                                <a:lnTo>
                                  <a:pt x="0" y="35"/>
                                </a:lnTo>
                                <a:lnTo>
                                  <a:pt x="0" y="49"/>
                                </a:lnTo>
                                <a:lnTo>
                                  <a:pt x="0" y="62"/>
                                </a:lnTo>
                                <a:lnTo>
                                  <a:pt x="4" y="71"/>
                                </a:lnTo>
                                <a:lnTo>
                                  <a:pt x="12" y="76"/>
                                </a:lnTo>
                                <a:lnTo>
                                  <a:pt x="23" y="80"/>
                                </a:lnTo>
                                <a:lnTo>
                                  <a:pt x="35" y="80"/>
                                </a:lnTo>
                                <a:lnTo>
                                  <a:pt x="46" y="71"/>
                                </a:lnTo>
                                <a:lnTo>
                                  <a:pt x="54" y="67"/>
                                </a:lnTo>
                                <a:lnTo>
                                  <a:pt x="58" y="62"/>
                                </a:lnTo>
                                <a:lnTo>
                                  <a:pt x="58" y="58"/>
                                </a:lnTo>
                                <a:lnTo>
                                  <a:pt x="54" y="58"/>
                                </a:lnTo>
                                <a:lnTo>
                                  <a:pt x="46" y="67"/>
                                </a:lnTo>
                                <a:lnTo>
                                  <a:pt x="35" y="76"/>
                                </a:lnTo>
                                <a:lnTo>
                                  <a:pt x="27" y="76"/>
                                </a:lnTo>
                                <a:lnTo>
                                  <a:pt x="23" y="76"/>
                                </a:lnTo>
                                <a:lnTo>
                                  <a:pt x="19" y="76"/>
                                </a:lnTo>
                                <a:lnTo>
                                  <a:pt x="15" y="71"/>
                                </a:lnTo>
                                <a:lnTo>
                                  <a:pt x="12" y="67"/>
                                </a:lnTo>
                                <a:lnTo>
                                  <a:pt x="12" y="58"/>
                                </a:lnTo>
                                <a:lnTo>
                                  <a:pt x="12" y="53"/>
                                </a:lnTo>
                                <a:lnTo>
                                  <a:pt x="12" y="44"/>
                                </a:lnTo>
                                <a:lnTo>
                                  <a:pt x="12" y="35"/>
                                </a:lnTo>
                                <a:lnTo>
                                  <a:pt x="19" y="35"/>
                                </a:lnTo>
                                <a:close/>
                                <a:moveTo>
                                  <a:pt x="15" y="31"/>
                                </a:moveTo>
                                <a:lnTo>
                                  <a:pt x="19" y="18"/>
                                </a:lnTo>
                                <a:lnTo>
                                  <a:pt x="23" y="13"/>
                                </a:lnTo>
                                <a:lnTo>
                                  <a:pt x="31" y="4"/>
                                </a:lnTo>
                                <a:lnTo>
                                  <a:pt x="35" y="4"/>
                                </a:lnTo>
                                <a:lnTo>
                                  <a:pt x="39" y="4"/>
                                </a:lnTo>
                                <a:lnTo>
                                  <a:pt x="46" y="4"/>
                                </a:lnTo>
                                <a:lnTo>
                                  <a:pt x="50" y="9"/>
                                </a:lnTo>
                                <a:lnTo>
                                  <a:pt x="50" y="13"/>
                                </a:lnTo>
                                <a:lnTo>
                                  <a:pt x="50" y="22"/>
                                </a:lnTo>
                                <a:lnTo>
                                  <a:pt x="42" y="27"/>
                                </a:lnTo>
                                <a:lnTo>
                                  <a:pt x="39" y="31"/>
                                </a:lnTo>
                                <a:lnTo>
                                  <a:pt x="31" y="31"/>
                                </a:lnTo>
                                <a:lnTo>
                                  <a:pt x="23" y="31"/>
                                </a:lnTo>
                                <a:lnTo>
                                  <a:pt x="19" y="31"/>
                                </a:lnTo>
                                <a:lnTo>
                                  <a:pt x="15" y="3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Freeform 9"/>
                        <wps:cNvSpPr>
                          <a:spLocks/>
                        </wps:cNvSpPr>
                        <wps:spPr bwMode="auto">
                          <a:xfrm>
                            <a:off x="114935" y="416560"/>
                            <a:ext cx="46355" cy="79375"/>
                          </a:xfrm>
                          <a:custGeom>
                            <a:avLst/>
                            <a:gdLst>
                              <a:gd name="T0" fmla="*/ 46 w 73"/>
                              <a:gd name="T1" fmla="*/ 72 h 125"/>
                              <a:gd name="T2" fmla="*/ 50 w 73"/>
                              <a:gd name="T3" fmla="*/ 85 h 125"/>
                              <a:gd name="T4" fmla="*/ 54 w 73"/>
                              <a:gd name="T5" fmla="*/ 94 h 125"/>
                              <a:gd name="T6" fmla="*/ 58 w 73"/>
                              <a:gd name="T7" fmla="*/ 107 h 125"/>
                              <a:gd name="T8" fmla="*/ 58 w 73"/>
                              <a:gd name="T9" fmla="*/ 116 h 125"/>
                              <a:gd name="T10" fmla="*/ 62 w 73"/>
                              <a:gd name="T11" fmla="*/ 121 h 125"/>
                              <a:gd name="T12" fmla="*/ 66 w 73"/>
                              <a:gd name="T13" fmla="*/ 125 h 125"/>
                              <a:gd name="T14" fmla="*/ 70 w 73"/>
                              <a:gd name="T15" fmla="*/ 125 h 125"/>
                              <a:gd name="T16" fmla="*/ 73 w 73"/>
                              <a:gd name="T17" fmla="*/ 125 h 125"/>
                              <a:gd name="T18" fmla="*/ 73 w 73"/>
                              <a:gd name="T19" fmla="*/ 125 h 125"/>
                              <a:gd name="T20" fmla="*/ 73 w 73"/>
                              <a:gd name="T21" fmla="*/ 125 h 125"/>
                              <a:gd name="T22" fmla="*/ 73 w 73"/>
                              <a:gd name="T23" fmla="*/ 121 h 125"/>
                              <a:gd name="T24" fmla="*/ 73 w 73"/>
                              <a:gd name="T25" fmla="*/ 121 h 125"/>
                              <a:gd name="T26" fmla="*/ 73 w 73"/>
                              <a:gd name="T27" fmla="*/ 116 h 125"/>
                              <a:gd name="T28" fmla="*/ 70 w 73"/>
                              <a:gd name="T29" fmla="*/ 112 h 125"/>
                              <a:gd name="T30" fmla="*/ 39 w 73"/>
                              <a:gd name="T31" fmla="*/ 14 h 125"/>
                              <a:gd name="T32" fmla="*/ 35 w 73"/>
                              <a:gd name="T33" fmla="*/ 5 h 125"/>
                              <a:gd name="T34" fmla="*/ 31 w 73"/>
                              <a:gd name="T35" fmla="*/ 0 h 125"/>
                              <a:gd name="T36" fmla="*/ 27 w 73"/>
                              <a:gd name="T37" fmla="*/ 0 h 125"/>
                              <a:gd name="T38" fmla="*/ 20 w 73"/>
                              <a:gd name="T39" fmla="*/ 0 h 125"/>
                              <a:gd name="T40" fmla="*/ 20 w 73"/>
                              <a:gd name="T41" fmla="*/ 0 h 125"/>
                              <a:gd name="T42" fmla="*/ 20 w 73"/>
                              <a:gd name="T43" fmla="*/ 0 h 125"/>
                              <a:gd name="T44" fmla="*/ 20 w 73"/>
                              <a:gd name="T45" fmla="*/ 5 h 125"/>
                              <a:gd name="T46" fmla="*/ 20 w 73"/>
                              <a:gd name="T47" fmla="*/ 5 h 125"/>
                              <a:gd name="T48" fmla="*/ 23 w 73"/>
                              <a:gd name="T49" fmla="*/ 5 h 125"/>
                              <a:gd name="T50" fmla="*/ 23 w 73"/>
                              <a:gd name="T51" fmla="*/ 5 h 125"/>
                              <a:gd name="T52" fmla="*/ 27 w 73"/>
                              <a:gd name="T53" fmla="*/ 9 h 125"/>
                              <a:gd name="T54" fmla="*/ 27 w 73"/>
                              <a:gd name="T55" fmla="*/ 18 h 125"/>
                              <a:gd name="T56" fmla="*/ 31 w 73"/>
                              <a:gd name="T57" fmla="*/ 27 h 125"/>
                              <a:gd name="T58" fmla="*/ 35 w 73"/>
                              <a:gd name="T59" fmla="*/ 36 h 125"/>
                              <a:gd name="T60" fmla="*/ 39 w 73"/>
                              <a:gd name="T61" fmla="*/ 49 h 125"/>
                              <a:gd name="T62" fmla="*/ 43 w 73"/>
                              <a:gd name="T63" fmla="*/ 58 h 125"/>
                              <a:gd name="T64" fmla="*/ 43 w 73"/>
                              <a:gd name="T65" fmla="*/ 67 h 125"/>
                              <a:gd name="T66" fmla="*/ 0 w 73"/>
                              <a:gd name="T67" fmla="*/ 116 h 125"/>
                              <a:gd name="T68" fmla="*/ 0 w 73"/>
                              <a:gd name="T69" fmla="*/ 116 h 125"/>
                              <a:gd name="T70" fmla="*/ 0 w 73"/>
                              <a:gd name="T71" fmla="*/ 121 h 125"/>
                              <a:gd name="T72" fmla="*/ 0 w 73"/>
                              <a:gd name="T73" fmla="*/ 125 h 125"/>
                              <a:gd name="T74" fmla="*/ 4 w 73"/>
                              <a:gd name="T75" fmla="*/ 125 h 125"/>
                              <a:gd name="T76" fmla="*/ 8 w 73"/>
                              <a:gd name="T77" fmla="*/ 125 h 125"/>
                              <a:gd name="T78" fmla="*/ 8 w 73"/>
                              <a:gd name="T79" fmla="*/ 121 h 125"/>
                              <a:gd name="T80" fmla="*/ 46 w 73"/>
                              <a:gd name="T81" fmla="*/ 72 h 12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</a:cxnLst>
                            <a:rect l="0" t="0" r="r" b="b"/>
                            <a:pathLst>
                              <a:path w="73" h="125">
                                <a:moveTo>
                                  <a:pt x="46" y="72"/>
                                </a:moveTo>
                                <a:lnTo>
                                  <a:pt x="50" y="85"/>
                                </a:lnTo>
                                <a:lnTo>
                                  <a:pt x="54" y="94"/>
                                </a:lnTo>
                                <a:lnTo>
                                  <a:pt x="58" y="107"/>
                                </a:lnTo>
                                <a:lnTo>
                                  <a:pt x="58" y="116"/>
                                </a:lnTo>
                                <a:lnTo>
                                  <a:pt x="62" y="121"/>
                                </a:lnTo>
                                <a:lnTo>
                                  <a:pt x="66" y="125"/>
                                </a:lnTo>
                                <a:lnTo>
                                  <a:pt x="70" y="125"/>
                                </a:lnTo>
                                <a:lnTo>
                                  <a:pt x="73" y="125"/>
                                </a:lnTo>
                                <a:lnTo>
                                  <a:pt x="73" y="121"/>
                                </a:lnTo>
                                <a:lnTo>
                                  <a:pt x="73" y="116"/>
                                </a:lnTo>
                                <a:lnTo>
                                  <a:pt x="70" y="112"/>
                                </a:lnTo>
                                <a:lnTo>
                                  <a:pt x="39" y="14"/>
                                </a:lnTo>
                                <a:lnTo>
                                  <a:pt x="35" y="5"/>
                                </a:lnTo>
                                <a:lnTo>
                                  <a:pt x="31" y="0"/>
                                </a:lnTo>
                                <a:lnTo>
                                  <a:pt x="27" y="0"/>
                                </a:lnTo>
                                <a:lnTo>
                                  <a:pt x="20" y="0"/>
                                </a:lnTo>
                                <a:lnTo>
                                  <a:pt x="20" y="5"/>
                                </a:lnTo>
                                <a:lnTo>
                                  <a:pt x="23" y="5"/>
                                </a:lnTo>
                                <a:lnTo>
                                  <a:pt x="27" y="9"/>
                                </a:lnTo>
                                <a:lnTo>
                                  <a:pt x="27" y="18"/>
                                </a:lnTo>
                                <a:lnTo>
                                  <a:pt x="31" y="27"/>
                                </a:lnTo>
                                <a:lnTo>
                                  <a:pt x="35" y="36"/>
                                </a:lnTo>
                                <a:lnTo>
                                  <a:pt x="39" y="49"/>
                                </a:lnTo>
                                <a:lnTo>
                                  <a:pt x="43" y="58"/>
                                </a:lnTo>
                                <a:lnTo>
                                  <a:pt x="43" y="67"/>
                                </a:lnTo>
                                <a:lnTo>
                                  <a:pt x="0" y="116"/>
                                </a:lnTo>
                                <a:lnTo>
                                  <a:pt x="0" y="121"/>
                                </a:lnTo>
                                <a:lnTo>
                                  <a:pt x="0" y="125"/>
                                </a:lnTo>
                                <a:lnTo>
                                  <a:pt x="4" y="125"/>
                                </a:lnTo>
                                <a:lnTo>
                                  <a:pt x="8" y="125"/>
                                </a:lnTo>
                                <a:lnTo>
                                  <a:pt x="8" y="121"/>
                                </a:lnTo>
                                <a:lnTo>
                                  <a:pt x="46" y="7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Freeform 10"/>
                        <wps:cNvSpPr>
                          <a:spLocks/>
                        </wps:cNvSpPr>
                        <wps:spPr bwMode="auto">
                          <a:xfrm>
                            <a:off x="168910" y="445135"/>
                            <a:ext cx="48895" cy="50800"/>
                          </a:xfrm>
                          <a:custGeom>
                            <a:avLst/>
                            <a:gdLst>
                              <a:gd name="T0" fmla="*/ 46 w 77"/>
                              <a:gd name="T1" fmla="*/ 22 h 80"/>
                              <a:gd name="T2" fmla="*/ 50 w 77"/>
                              <a:gd name="T3" fmla="*/ 9 h 80"/>
                              <a:gd name="T4" fmla="*/ 62 w 77"/>
                              <a:gd name="T5" fmla="*/ 4 h 80"/>
                              <a:gd name="T6" fmla="*/ 69 w 77"/>
                              <a:gd name="T7" fmla="*/ 4 h 80"/>
                              <a:gd name="T8" fmla="*/ 62 w 77"/>
                              <a:gd name="T9" fmla="*/ 13 h 80"/>
                              <a:gd name="T10" fmla="*/ 66 w 77"/>
                              <a:gd name="T11" fmla="*/ 22 h 80"/>
                              <a:gd name="T12" fmla="*/ 73 w 77"/>
                              <a:gd name="T13" fmla="*/ 22 h 80"/>
                              <a:gd name="T14" fmla="*/ 77 w 77"/>
                              <a:gd name="T15" fmla="*/ 13 h 80"/>
                              <a:gd name="T16" fmla="*/ 69 w 77"/>
                              <a:gd name="T17" fmla="*/ 0 h 80"/>
                              <a:gd name="T18" fmla="*/ 62 w 77"/>
                              <a:gd name="T19" fmla="*/ 0 h 80"/>
                              <a:gd name="T20" fmla="*/ 50 w 77"/>
                              <a:gd name="T21" fmla="*/ 4 h 80"/>
                              <a:gd name="T22" fmla="*/ 46 w 77"/>
                              <a:gd name="T23" fmla="*/ 13 h 80"/>
                              <a:gd name="T24" fmla="*/ 39 w 77"/>
                              <a:gd name="T25" fmla="*/ 0 h 80"/>
                              <a:gd name="T26" fmla="*/ 31 w 77"/>
                              <a:gd name="T27" fmla="*/ 0 h 80"/>
                              <a:gd name="T28" fmla="*/ 15 w 77"/>
                              <a:gd name="T29" fmla="*/ 9 h 80"/>
                              <a:gd name="T30" fmla="*/ 4 w 77"/>
                              <a:gd name="T31" fmla="*/ 22 h 80"/>
                              <a:gd name="T32" fmla="*/ 4 w 77"/>
                              <a:gd name="T33" fmla="*/ 27 h 80"/>
                              <a:gd name="T34" fmla="*/ 8 w 77"/>
                              <a:gd name="T35" fmla="*/ 27 h 80"/>
                              <a:gd name="T36" fmla="*/ 12 w 77"/>
                              <a:gd name="T37" fmla="*/ 13 h 80"/>
                              <a:gd name="T38" fmla="*/ 23 w 77"/>
                              <a:gd name="T39" fmla="*/ 4 h 80"/>
                              <a:gd name="T40" fmla="*/ 31 w 77"/>
                              <a:gd name="T41" fmla="*/ 4 h 80"/>
                              <a:gd name="T42" fmla="*/ 35 w 77"/>
                              <a:gd name="T43" fmla="*/ 9 h 80"/>
                              <a:gd name="T44" fmla="*/ 39 w 77"/>
                              <a:gd name="T45" fmla="*/ 22 h 80"/>
                              <a:gd name="T46" fmla="*/ 31 w 77"/>
                              <a:gd name="T47" fmla="*/ 40 h 80"/>
                              <a:gd name="T48" fmla="*/ 27 w 77"/>
                              <a:gd name="T49" fmla="*/ 67 h 80"/>
                              <a:gd name="T50" fmla="*/ 15 w 77"/>
                              <a:gd name="T51" fmla="*/ 76 h 80"/>
                              <a:gd name="T52" fmla="*/ 8 w 77"/>
                              <a:gd name="T53" fmla="*/ 76 h 80"/>
                              <a:gd name="T54" fmla="*/ 15 w 77"/>
                              <a:gd name="T55" fmla="*/ 62 h 80"/>
                              <a:gd name="T56" fmla="*/ 12 w 77"/>
                              <a:gd name="T57" fmla="*/ 58 h 80"/>
                              <a:gd name="T58" fmla="*/ 4 w 77"/>
                              <a:gd name="T59" fmla="*/ 62 h 80"/>
                              <a:gd name="T60" fmla="*/ 0 w 77"/>
                              <a:gd name="T61" fmla="*/ 76 h 80"/>
                              <a:gd name="T62" fmla="*/ 8 w 77"/>
                              <a:gd name="T63" fmla="*/ 80 h 80"/>
                              <a:gd name="T64" fmla="*/ 19 w 77"/>
                              <a:gd name="T65" fmla="*/ 80 h 80"/>
                              <a:gd name="T66" fmla="*/ 31 w 77"/>
                              <a:gd name="T67" fmla="*/ 71 h 80"/>
                              <a:gd name="T68" fmla="*/ 35 w 77"/>
                              <a:gd name="T69" fmla="*/ 71 h 80"/>
                              <a:gd name="T70" fmla="*/ 46 w 77"/>
                              <a:gd name="T71" fmla="*/ 80 h 80"/>
                              <a:gd name="T72" fmla="*/ 62 w 77"/>
                              <a:gd name="T73" fmla="*/ 71 h 80"/>
                              <a:gd name="T74" fmla="*/ 69 w 77"/>
                              <a:gd name="T75" fmla="*/ 58 h 80"/>
                              <a:gd name="T76" fmla="*/ 69 w 77"/>
                              <a:gd name="T77" fmla="*/ 53 h 80"/>
                              <a:gd name="T78" fmla="*/ 69 w 77"/>
                              <a:gd name="T79" fmla="*/ 53 h 80"/>
                              <a:gd name="T80" fmla="*/ 62 w 77"/>
                              <a:gd name="T81" fmla="*/ 67 h 80"/>
                              <a:gd name="T82" fmla="*/ 50 w 77"/>
                              <a:gd name="T83" fmla="*/ 76 h 80"/>
                              <a:gd name="T84" fmla="*/ 42 w 77"/>
                              <a:gd name="T85" fmla="*/ 76 h 80"/>
                              <a:gd name="T86" fmla="*/ 39 w 77"/>
                              <a:gd name="T87" fmla="*/ 62 h 80"/>
                              <a:gd name="T88" fmla="*/ 42 w 77"/>
                              <a:gd name="T89" fmla="*/ 49 h 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</a:cxnLst>
                            <a:rect l="0" t="0" r="r" b="b"/>
                            <a:pathLst>
                              <a:path w="77" h="80">
                                <a:moveTo>
                                  <a:pt x="46" y="27"/>
                                </a:moveTo>
                                <a:lnTo>
                                  <a:pt x="46" y="22"/>
                                </a:lnTo>
                                <a:lnTo>
                                  <a:pt x="50" y="13"/>
                                </a:lnTo>
                                <a:lnTo>
                                  <a:pt x="50" y="9"/>
                                </a:lnTo>
                                <a:lnTo>
                                  <a:pt x="58" y="4"/>
                                </a:lnTo>
                                <a:lnTo>
                                  <a:pt x="62" y="4"/>
                                </a:lnTo>
                                <a:lnTo>
                                  <a:pt x="66" y="4"/>
                                </a:lnTo>
                                <a:lnTo>
                                  <a:pt x="69" y="4"/>
                                </a:lnTo>
                                <a:lnTo>
                                  <a:pt x="66" y="9"/>
                                </a:lnTo>
                                <a:lnTo>
                                  <a:pt x="62" y="13"/>
                                </a:lnTo>
                                <a:lnTo>
                                  <a:pt x="62" y="18"/>
                                </a:lnTo>
                                <a:lnTo>
                                  <a:pt x="66" y="22"/>
                                </a:lnTo>
                                <a:lnTo>
                                  <a:pt x="69" y="22"/>
                                </a:lnTo>
                                <a:lnTo>
                                  <a:pt x="73" y="22"/>
                                </a:lnTo>
                                <a:lnTo>
                                  <a:pt x="73" y="18"/>
                                </a:lnTo>
                                <a:lnTo>
                                  <a:pt x="77" y="13"/>
                                </a:lnTo>
                                <a:lnTo>
                                  <a:pt x="73" y="4"/>
                                </a:lnTo>
                                <a:lnTo>
                                  <a:pt x="69" y="0"/>
                                </a:lnTo>
                                <a:lnTo>
                                  <a:pt x="66" y="0"/>
                                </a:lnTo>
                                <a:lnTo>
                                  <a:pt x="62" y="0"/>
                                </a:lnTo>
                                <a:lnTo>
                                  <a:pt x="58" y="0"/>
                                </a:lnTo>
                                <a:lnTo>
                                  <a:pt x="50" y="4"/>
                                </a:lnTo>
                                <a:lnTo>
                                  <a:pt x="46" y="9"/>
                                </a:lnTo>
                                <a:lnTo>
                                  <a:pt x="46" y="13"/>
                                </a:lnTo>
                                <a:lnTo>
                                  <a:pt x="42" y="4"/>
                                </a:lnTo>
                                <a:lnTo>
                                  <a:pt x="39" y="0"/>
                                </a:lnTo>
                                <a:lnTo>
                                  <a:pt x="35" y="0"/>
                                </a:lnTo>
                                <a:lnTo>
                                  <a:pt x="31" y="0"/>
                                </a:lnTo>
                                <a:lnTo>
                                  <a:pt x="19" y="0"/>
                                </a:lnTo>
                                <a:lnTo>
                                  <a:pt x="15" y="9"/>
                                </a:lnTo>
                                <a:lnTo>
                                  <a:pt x="8" y="13"/>
                                </a:lnTo>
                                <a:lnTo>
                                  <a:pt x="4" y="22"/>
                                </a:lnTo>
                                <a:lnTo>
                                  <a:pt x="4" y="27"/>
                                </a:lnTo>
                                <a:lnTo>
                                  <a:pt x="8" y="27"/>
                                </a:lnTo>
                                <a:lnTo>
                                  <a:pt x="12" y="13"/>
                                </a:lnTo>
                                <a:lnTo>
                                  <a:pt x="19" y="9"/>
                                </a:lnTo>
                                <a:lnTo>
                                  <a:pt x="23" y="4"/>
                                </a:lnTo>
                                <a:lnTo>
                                  <a:pt x="27" y="4"/>
                                </a:lnTo>
                                <a:lnTo>
                                  <a:pt x="31" y="4"/>
                                </a:lnTo>
                                <a:lnTo>
                                  <a:pt x="35" y="4"/>
                                </a:lnTo>
                                <a:lnTo>
                                  <a:pt x="35" y="9"/>
                                </a:lnTo>
                                <a:lnTo>
                                  <a:pt x="39" y="13"/>
                                </a:lnTo>
                                <a:lnTo>
                                  <a:pt x="39" y="22"/>
                                </a:lnTo>
                                <a:lnTo>
                                  <a:pt x="35" y="31"/>
                                </a:lnTo>
                                <a:lnTo>
                                  <a:pt x="31" y="40"/>
                                </a:lnTo>
                                <a:lnTo>
                                  <a:pt x="27" y="58"/>
                                </a:lnTo>
                                <a:lnTo>
                                  <a:pt x="27" y="67"/>
                                </a:lnTo>
                                <a:lnTo>
                                  <a:pt x="19" y="76"/>
                                </a:lnTo>
                                <a:lnTo>
                                  <a:pt x="15" y="76"/>
                                </a:lnTo>
                                <a:lnTo>
                                  <a:pt x="12" y="76"/>
                                </a:lnTo>
                                <a:lnTo>
                                  <a:pt x="8" y="76"/>
                                </a:lnTo>
                                <a:lnTo>
                                  <a:pt x="12" y="71"/>
                                </a:lnTo>
                                <a:lnTo>
                                  <a:pt x="15" y="62"/>
                                </a:lnTo>
                                <a:lnTo>
                                  <a:pt x="12" y="62"/>
                                </a:lnTo>
                                <a:lnTo>
                                  <a:pt x="12" y="58"/>
                                </a:lnTo>
                                <a:lnTo>
                                  <a:pt x="8" y="58"/>
                                </a:lnTo>
                                <a:lnTo>
                                  <a:pt x="4" y="62"/>
                                </a:lnTo>
                                <a:lnTo>
                                  <a:pt x="0" y="67"/>
                                </a:lnTo>
                                <a:lnTo>
                                  <a:pt x="0" y="76"/>
                                </a:lnTo>
                                <a:lnTo>
                                  <a:pt x="4" y="76"/>
                                </a:lnTo>
                                <a:lnTo>
                                  <a:pt x="8" y="80"/>
                                </a:lnTo>
                                <a:lnTo>
                                  <a:pt x="15" y="80"/>
                                </a:lnTo>
                                <a:lnTo>
                                  <a:pt x="19" y="80"/>
                                </a:lnTo>
                                <a:lnTo>
                                  <a:pt x="27" y="76"/>
                                </a:lnTo>
                                <a:lnTo>
                                  <a:pt x="31" y="71"/>
                                </a:lnTo>
                                <a:lnTo>
                                  <a:pt x="31" y="67"/>
                                </a:lnTo>
                                <a:lnTo>
                                  <a:pt x="35" y="71"/>
                                </a:lnTo>
                                <a:lnTo>
                                  <a:pt x="39" y="80"/>
                                </a:lnTo>
                                <a:lnTo>
                                  <a:pt x="46" y="80"/>
                                </a:lnTo>
                                <a:lnTo>
                                  <a:pt x="54" y="76"/>
                                </a:lnTo>
                                <a:lnTo>
                                  <a:pt x="62" y="71"/>
                                </a:lnTo>
                                <a:lnTo>
                                  <a:pt x="66" y="62"/>
                                </a:lnTo>
                                <a:lnTo>
                                  <a:pt x="69" y="58"/>
                                </a:lnTo>
                                <a:lnTo>
                                  <a:pt x="73" y="53"/>
                                </a:lnTo>
                                <a:lnTo>
                                  <a:pt x="69" y="53"/>
                                </a:lnTo>
                                <a:lnTo>
                                  <a:pt x="69" y="49"/>
                                </a:lnTo>
                                <a:lnTo>
                                  <a:pt x="69" y="53"/>
                                </a:lnTo>
                                <a:lnTo>
                                  <a:pt x="62" y="67"/>
                                </a:lnTo>
                                <a:lnTo>
                                  <a:pt x="58" y="71"/>
                                </a:lnTo>
                                <a:lnTo>
                                  <a:pt x="50" y="76"/>
                                </a:lnTo>
                                <a:lnTo>
                                  <a:pt x="46" y="76"/>
                                </a:lnTo>
                                <a:lnTo>
                                  <a:pt x="42" y="76"/>
                                </a:lnTo>
                                <a:lnTo>
                                  <a:pt x="39" y="71"/>
                                </a:lnTo>
                                <a:lnTo>
                                  <a:pt x="39" y="62"/>
                                </a:lnTo>
                                <a:lnTo>
                                  <a:pt x="39" y="58"/>
                                </a:lnTo>
                                <a:lnTo>
                                  <a:pt x="42" y="49"/>
                                </a:lnTo>
                                <a:lnTo>
                                  <a:pt x="46" y="2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Rectangle 11"/>
                        <wps:cNvSpPr>
                          <a:spLocks noChangeArrowheads="1"/>
                        </wps:cNvSpPr>
                        <wps:spPr bwMode="auto">
                          <a:xfrm>
                            <a:off x="323215" y="5715"/>
                            <a:ext cx="2791460" cy="57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Rectangle 12"/>
                        <wps:cNvSpPr>
                          <a:spLocks noChangeArrowheads="1"/>
                        </wps:cNvSpPr>
                        <wps:spPr bwMode="auto">
                          <a:xfrm>
                            <a:off x="313690" y="11430"/>
                            <a:ext cx="4445" cy="13589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Rectangle 13"/>
                        <wps:cNvSpPr>
                          <a:spLocks noChangeArrowheads="1"/>
                        </wps:cNvSpPr>
                        <wps:spPr bwMode="auto">
                          <a:xfrm>
                            <a:off x="3104515" y="11430"/>
                            <a:ext cx="5080" cy="13589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313690" y="56515"/>
                            <a:ext cx="4445" cy="13652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Freeform 15"/>
                        <wps:cNvSpPr>
                          <a:spLocks/>
                        </wps:cNvSpPr>
                        <wps:spPr bwMode="auto">
                          <a:xfrm>
                            <a:off x="379730" y="99060"/>
                            <a:ext cx="53340" cy="48260"/>
                          </a:xfrm>
                          <a:custGeom>
                            <a:avLst/>
                            <a:gdLst>
                              <a:gd name="T0" fmla="*/ 38 w 84"/>
                              <a:gd name="T1" fmla="*/ 9 h 76"/>
                              <a:gd name="T2" fmla="*/ 54 w 84"/>
                              <a:gd name="T3" fmla="*/ 9 h 76"/>
                              <a:gd name="T4" fmla="*/ 54 w 84"/>
                              <a:gd name="T5" fmla="*/ 27 h 76"/>
                              <a:gd name="T6" fmla="*/ 50 w 84"/>
                              <a:gd name="T7" fmla="*/ 36 h 76"/>
                              <a:gd name="T8" fmla="*/ 50 w 84"/>
                              <a:gd name="T9" fmla="*/ 45 h 76"/>
                              <a:gd name="T10" fmla="*/ 50 w 84"/>
                              <a:gd name="T11" fmla="*/ 54 h 76"/>
                              <a:gd name="T12" fmla="*/ 50 w 84"/>
                              <a:gd name="T13" fmla="*/ 58 h 76"/>
                              <a:gd name="T14" fmla="*/ 50 w 84"/>
                              <a:gd name="T15" fmla="*/ 67 h 76"/>
                              <a:gd name="T16" fmla="*/ 54 w 84"/>
                              <a:gd name="T17" fmla="*/ 72 h 76"/>
                              <a:gd name="T18" fmla="*/ 54 w 84"/>
                              <a:gd name="T19" fmla="*/ 76 h 76"/>
                              <a:gd name="T20" fmla="*/ 57 w 84"/>
                              <a:gd name="T21" fmla="*/ 76 h 76"/>
                              <a:gd name="T22" fmla="*/ 61 w 84"/>
                              <a:gd name="T23" fmla="*/ 76 h 76"/>
                              <a:gd name="T24" fmla="*/ 61 w 84"/>
                              <a:gd name="T25" fmla="*/ 72 h 76"/>
                              <a:gd name="T26" fmla="*/ 61 w 84"/>
                              <a:gd name="T27" fmla="*/ 67 h 76"/>
                              <a:gd name="T28" fmla="*/ 61 w 84"/>
                              <a:gd name="T29" fmla="*/ 67 h 76"/>
                              <a:gd name="T30" fmla="*/ 57 w 84"/>
                              <a:gd name="T31" fmla="*/ 54 h 76"/>
                              <a:gd name="T32" fmla="*/ 57 w 84"/>
                              <a:gd name="T33" fmla="*/ 45 h 76"/>
                              <a:gd name="T34" fmla="*/ 57 w 84"/>
                              <a:gd name="T35" fmla="*/ 36 h 76"/>
                              <a:gd name="T36" fmla="*/ 57 w 84"/>
                              <a:gd name="T37" fmla="*/ 23 h 76"/>
                              <a:gd name="T38" fmla="*/ 57 w 84"/>
                              <a:gd name="T39" fmla="*/ 9 h 76"/>
                              <a:gd name="T40" fmla="*/ 77 w 84"/>
                              <a:gd name="T41" fmla="*/ 9 h 76"/>
                              <a:gd name="T42" fmla="*/ 81 w 84"/>
                              <a:gd name="T43" fmla="*/ 9 h 76"/>
                              <a:gd name="T44" fmla="*/ 84 w 84"/>
                              <a:gd name="T45" fmla="*/ 5 h 76"/>
                              <a:gd name="T46" fmla="*/ 84 w 84"/>
                              <a:gd name="T47" fmla="*/ 0 h 76"/>
                              <a:gd name="T48" fmla="*/ 84 w 84"/>
                              <a:gd name="T49" fmla="*/ 0 h 76"/>
                              <a:gd name="T50" fmla="*/ 81 w 84"/>
                              <a:gd name="T51" fmla="*/ 0 h 76"/>
                              <a:gd name="T52" fmla="*/ 77 w 84"/>
                              <a:gd name="T53" fmla="*/ 0 h 76"/>
                              <a:gd name="T54" fmla="*/ 27 w 84"/>
                              <a:gd name="T55" fmla="*/ 0 h 76"/>
                              <a:gd name="T56" fmla="*/ 23 w 84"/>
                              <a:gd name="T57" fmla="*/ 0 h 76"/>
                              <a:gd name="T58" fmla="*/ 19 w 84"/>
                              <a:gd name="T59" fmla="*/ 0 h 76"/>
                              <a:gd name="T60" fmla="*/ 11 w 84"/>
                              <a:gd name="T61" fmla="*/ 5 h 76"/>
                              <a:gd name="T62" fmla="*/ 7 w 84"/>
                              <a:gd name="T63" fmla="*/ 14 h 76"/>
                              <a:gd name="T64" fmla="*/ 4 w 84"/>
                              <a:gd name="T65" fmla="*/ 18 h 76"/>
                              <a:gd name="T66" fmla="*/ 0 w 84"/>
                              <a:gd name="T67" fmla="*/ 23 h 76"/>
                              <a:gd name="T68" fmla="*/ 4 w 84"/>
                              <a:gd name="T69" fmla="*/ 23 h 76"/>
                              <a:gd name="T70" fmla="*/ 4 w 84"/>
                              <a:gd name="T71" fmla="*/ 23 h 76"/>
                              <a:gd name="T72" fmla="*/ 4 w 84"/>
                              <a:gd name="T73" fmla="*/ 23 h 76"/>
                              <a:gd name="T74" fmla="*/ 7 w 84"/>
                              <a:gd name="T75" fmla="*/ 23 h 76"/>
                              <a:gd name="T76" fmla="*/ 11 w 84"/>
                              <a:gd name="T77" fmla="*/ 14 h 76"/>
                              <a:gd name="T78" fmla="*/ 19 w 84"/>
                              <a:gd name="T79" fmla="*/ 9 h 76"/>
                              <a:gd name="T80" fmla="*/ 23 w 84"/>
                              <a:gd name="T81" fmla="*/ 9 h 76"/>
                              <a:gd name="T82" fmla="*/ 27 w 84"/>
                              <a:gd name="T83" fmla="*/ 9 h 76"/>
                              <a:gd name="T84" fmla="*/ 34 w 84"/>
                              <a:gd name="T85" fmla="*/ 9 h 76"/>
                              <a:gd name="T86" fmla="*/ 27 w 84"/>
                              <a:gd name="T87" fmla="*/ 31 h 76"/>
                              <a:gd name="T88" fmla="*/ 23 w 84"/>
                              <a:gd name="T89" fmla="*/ 49 h 76"/>
                              <a:gd name="T90" fmla="*/ 15 w 84"/>
                              <a:gd name="T91" fmla="*/ 67 h 76"/>
                              <a:gd name="T92" fmla="*/ 15 w 84"/>
                              <a:gd name="T93" fmla="*/ 72 h 76"/>
                              <a:gd name="T94" fmla="*/ 15 w 84"/>
                              <a:gd name="T95" fmla="*/ 72 h 76"/>
                              <a:gd name="T96" fmla="*/ 15 w 84"/>
                              <a:gd name="T97" fmla="*/ 76 h 76"/>
                              <a:gd name="T98" fmla="*/ 19 w 84"/>
                              <a:gd name="T99" fmla="*/ 76 h 76"/>
                              <a:gd name="T100" fmla="*/ 23 w 84"/>
                              <a:gd name="T101" fmla="*/ 76 h 76"/>
                              <a:gd name="T102" fmla="*/ 23 w 84"/>
                              <a:gd name="T103" fmla="*/ 72 h 76"/>
                              <a:gd name="T104" fmla="*/ 27 w 84"/>
                              <a:gd name="T105" fmla="*/ 67 h 76"/>
                              <a:gd name="T106" fmla="*/ 27 w 84"/>
                              <a:gd name="T107" fmla="*/ 58 h 76"/>
                              <a:gd name="T108" fmla="*/ 27 w 84"/>
                              <a:gd name="T109" fmla="*/ 54 h 76"/>
                              <a:gd name="T110" fmla="*/ 30 w 84"/>
                              <a:gd name="T111" fmla="*/ 49 h 76"/>
                              <a:gd name="T112" fmla="*/ 38 w 84"/>
                              <a:gd name="T113" fmla="*/ 9 h 7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</a:cxnLst>
                            <a:rect l="0" t="0" r="r" b="b"/>
                            <a:pathLst>
                              <a:path w="84" h="76">
                                <a:moveTo>
                                  <a:pt x="38" y="9"/>
                                </a:moveTo>
                                <a:lnTo>
                                  <a:pt x="54" y="9"/>
                                </a:lnTo>
                                <a:lnTo>
                                  <a:pt x="54" y="27"/>
                                </a:lnTo>
                                <a:lnTo>
                                  <a:pt x="50" y="36"/>
                                </a:lnTo>
                                <a:lnTo>
                                  <a:pt x="50" y="45"/>
                                </a:lnTo>
                                <a:lnTo>
                                  <a:pt x="50" y="54"/>
                                </a:lnTo>
                                <a:lnTo>
                                  <a:pt x="50" y="58"/>
                                </a:lnTo>
                                <a:lnTo>
                                  <a:pt x="50" y="67"/>
                                </a:lnTo>
                                <a:lnTo>
                                  <a:pt x="54" y="72"/>
                                </a:lnTo>
                                <a:lnTo>
                                  <a:pt x="54" y="76"/>
                                </a:lnTo>
                                <a:lnTo>
                                  <a:pt x="57" y="76"/>
                                </a:lnTo>
                                <a:lnTo>
                                  <a:pt x="61" y="76"/>
                                </a:lnTo>
                                <a:lnTo>
                                  <a:pt x="61" y="72"/>
                                </a:lnTo>
                                <a:lnTo>
                                  <a:pt x="61" y="67"/>
                                </a:lnTo>
                                <a:lnTo>
                                  <a:pt x="57" y="54"/>
                                </a:lnTo>
                                <a:lnTo>
                                  <a:pt x="57" y="45"/>
                                </a:lnTo>
                                <a:lnTo>
                                  <a:pt x="57" y="36"/>
                                </a:lnTo>
                                <a:lnTo>
                                  <a:pt x="57" y="23"/>
                                </a:lnTo>
                                <a:lnTo>
                                  <a:pt x="57" y="9"/>
                                </a:lnTo>
                                <a:lnTo>
                                  <a:pt x="77" y="9"/>
                                </a:lnTo>
                                <a:lnTo>
                                  <a:pt x="81" y="9"/>
                                </a:lnTo>
                                <a:lnTo>
                                  <a:pt x="84" y="5"/>
                                </a:lnTo>
                                <a:lnTo>
                                  <a:pt x="84" y="0"/>
                                </a:lnTo>
                                <a:lnTo>
                                  <a:pt x="81" y="0"/>
                                </a:lnTo>
                                <a:lnTo>
                                  <a:pt x="77" y="0"/>
                                </a:lnTo>
                                <a:lnTo>
                                  <a:pt x="27" y="0"/>
                                </a:lnTo>
                                <a:lnTo>
                                  <a:pt x="23" y="0"/>
                                </a:lnTo>
                                <a:lnTo>
                                  <a:pt x="19" y="0"/>
                                </a:lnTo>
                                <a:lnTo>
                                  <a:pt x="11" y="5"/>
                                </a:lnTo>
                                <a:lnTo>
                                  <a:pt x="7" y="14"/>
                                </a:lnTo>
                                <a:lnTo>
                                  <a:pt x="4" y="18"/>
                                </a:lnTo>
                                <a:lnTo>
                                  <a:pt x="0" y="23"/>
                                </a:lnTo>
                                <a:lnTo>
                                  <a:pt x="4" y="23"/>
                                </a:lnTo>
                                <a:lnTo>
                                  <a:pt x="7" y="23"/>
                                </a:lnTo>
                                <a:lnTo>
                                  <a:pt x="11" y="14"/>
                                </a:lnTo>
                                <a:lnTo>
                                  <a:pt x="19" y="9"/>
                                </a:lnTo>
                                <a:lnTo>
                                  <a:pt x="23" y="9"/>
                                </a:lnTo>
                                <a:lnTo>
                                  <a:pt x="27" y="9"/>
                                </a:lnTo>
                                <a:lnTo>
                                  <a:pt x="34" y="9"/>
                                </a:lnTo>
                                <a:lnTo>
                                  <a:pt x="27" y="31"/>
                                </a:lnTo>
                                <a:lnTo>
                                  <a:pt x="23" y="49"/>
                                </a:lnTo>
                                <a:lnTo>
                                  <a:pt x="15" y="67"/>
                                </a:lnTo>
                                <a:lnTo>
                                  <a:pt x="15" y="72"/>
                                </a:lnTo>
                                <a:lnTo>
                                  <a:pt x="15" y="76"/>
                                </a:lnTo>
                                <a:lnTo>
                                  <a:pt x="19" y="76"/>
                                </a:lnTo>
                                <a:lnTo>
                                  <a:pt x="23" y="76"/>
                                </a:lnTo>
                                <a:lnTo>
                                  <a:pt x="23" y="72"/>
                                </a:lnTo>
                                <a:lnTo>
                                  <a:pt x="27" y="67"/>
                                </a:lnTo>
                                <a:lnTo>
                                  <a:pt x="27" y="58"/>
                                </a:lnTo>
                                <a:lnTo>
                                  <a:pt x="27" y="54"/>
                                </a:lnTo>
                                <a:lnTo>
                                  <a:pt x="30" y="49"/>
                                </a:lnTo>
                                <a:lnTo>
                                  <a:pt x="38" y="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Freeform 16"/>
                        <wps:cNvSpPr>
                          <a:spLocks/>
                        </wps:cNvSpPr>
                        <wps:spPr bwMode="auto">
                          <a:xfrm>
                            <a:off x="440690" y="110490"/>
                            <a:ext cx="24765" cy="50800"/>
                          </a:xfrm>
                          <a:custGeom>
                            <a:avLst/>
                            <a:gdLst>
                              <a:gd name="T0" fmla="*/ 23 w 39"/>
                              <a:gd name="T1" fmla="*/ 5 h 80"/>
                              <a:gd name="T2" fmla="*/ 23 w 39"/>
                              <a:gd name="T3" fmla="*/ 0 h 80"/>
                              <a:gd name="T4" fmla="*/ 19 w 39"/>
                              <a:gd name="T5" fmla="*/ 0 h 80"/>
                              <a:gd name="T6" fmla="*/ 15 w 39"/>
                              <a:gd name="T7" fmla="*/ 5 h 80"/>
                              <a:gd name="T8" fmla="*/ 8 w 39"/>
                              <a:gd name="T9" fmla="*/ 9 h 80"/>
                              <a:gd name="T10" fmla="*/ 0 w 39"/>
                              <a:gd name="T11" fmla="*/ 9 h 80"/>
                              <a:gd name="T12" fmla="*/ 0 w 39"/>
                              <a:gd name="T13" fmla="*/ 13 h 80"/>
                              <a:gd name="T14" fmla="*/ 8 w 39"/>
                              <a:gd name="T15" fmla="*/ 13 h 80"/>
                              <a:gd name="T16" fmla="*/ 15 w 39"/>
                              <a:gd name="T17" fmla="*/ 9 h 80"/>
                              <a:gd name="T18" fmla="*/ 15 w 39"/>
                              <a:gd name="T19" fmla="*/ 71 h 80"/>
                              <a:gd name="T20" fmla="*/ 15 w 39"/>
                              <a:gd name="T21" fmla="*/ 76 h 80"/>
                              <a:gd name="T22" fmla="*/ 15 w 39"/>
                              <a:gd name="T23" fmla="*/ 76 h 80"/>
                              <a:gd name="T24" fmla="*/ 12 w 39"/>
                              <a:gd name="T25" fmla="*/ 76 h 80"/>
                              <a:gd name="T26" fmla="*/ 4 w 39"/>
                              <a:gd name="T27" fmla="*/ 76 h 80"/>
                              <a:gd name="T28" fmla="*/ 0 w 39"/>
                              <a:gd name="T29" fmla="*/ 76 h 80"/>
                              <a:gd name="T30" fmla="*/ 0 w 39"/>
                              <a:gd name="T31" fmla="*/ 80 h 80"/>
                              <a:gd name="T32" fmla="*/ 4 w 39"/>
                              <a:gd name="T33" fmla="*/ 80 h 80"/>
                              <a:gd name="T34" fmla="*/ 15 w 39"/>
                              <a:gd name="T35" fmla="*/ 80 h 80"/>
                              <a:gd name="T36" fmla="*/ 19 w 39"/>
                              <a:gd name="T37" fmla="*/ 80 h 80"/>
                              <a:gd name="T38" fmla="*/ 27 w 39"/>
                              <a:gd name="T39" fmla="*/ 80 h 80"/>
                              <a:gd name="T40" fmla="*/ 35 w 39"/>
                              <a:gd name="T41" fmla="*/ 80 h 80"/>
                              <a:gd name="T42" fmla="*/ 39 w 39"/>
                              <a:gd name="T43" fmla="*/ 80 h 80"/>
                              <a:gd name="T44" fmla="*/ 39 w 39"/>
                              <a:gd name="T45" fmla="*/ 76 h 80"/>
                              <a:gd name="T46" fmla="*/ 35 w 39"/>
                              <a:gd name="T47" fmla="*/ 76 h 80"/>
                              <a:gd name="T48" fmla="*/ 27 w 39"/>
                              <a:gd name="T49" fmla="*/ 76 h 80"/>
                              <a:gd name="T50" fmla="*/ 27 w 39"/>
                              <a:gd name="T51" fmla="*/ 76 h 80"/>
                              <a:gd name="T52" fmla="*/ 23 w 39"/>
                              <a:gd name="T53" fmla="*/ 76 h 80"/>
                              <a:gd name="T54" fmla="*/ 23 w 39"/>
                              <a:gd name="T55" fmla="*/ 71 h 80"/>
                              <a:gd name="T56" fmla="*/ 23 w 39"/>
                              <a:gd name="T57" fmla="*/ 5 h 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</a:cxnLst>
                            <a:rect l="0" t="0" r="r" b="b"/>
                            <a:pathLst>
                              <a:path w="39" h="80">
                                <a:moveTo>
                                  <a:pt x="23" y="5"/>
                                </a:moveTo>
                                <a:lnTo>
                                  <a:pt x="23" y="0"/>
                                </a:lnTo>
                                <a:lnTo>
                                  <a:pt x="19" y="0"/>
                                </a:lnTo>
                                <a:lnTo>
                                  <a:pt x="15" y="5"/>
                                </a:lnTo>
                                <a:lnTo>
                                  <a:pt x="8" y="9"/>
                                </a:lnTo>
                                <a:lnTo>
                                  <a:pt x="0" y="9"/>
                                </a:lnTo>
                                <a:lnTo>
                                  <a:pt x="0" y="13"/>
                                </a:lnTo>
                                <a:lnTo>
                                  <a:pt x="8" y="13"/>
                                </a:lnTo>
                                <a:lnTo>
                                  <a:pt x="15" y="9"/>
                                </a:lnTo>
                                <a:lnTo>
                                  <a:pt x="15" y="71"/>
                                </a:lnTo>
                                <a:lnTo>
                                  <a:pt x="15" y="76"/>
                                </a:lnTo>
                                <a:lnTo>
                                  <a:pt x="12" y="76"/>
                                </a:lnTo>
                                <a:lnTo>
                                  <a:pt x="4" y="76"/>
                                </a:lnTo>
                                <a:lnTo>
                                  <a:pt x="0" y="76"/>
                                </a:lnTo>
                                <a:lnTo>
                                  <a:pt x="0" y="80"/>
                                </a:lnTo>
                                <a:lnTo>
                                  <a:pt x="4" y="80"/>
                                </a:lnTo>
                                <a:lnTo>
                                  <a:pt x="15" y="80"/>
                                </a:lnTo>
                                <a:lnTo>
                                  <a:pt x="19" y="80"/>
                                </a:lnTo>
                                <a:lnTo>
                                  <a:pt x="27" y="80"/>
                                </a:lnTo>
                                <a:lnTo>
                                  <a:pt x="35" y="80"/>
                                </a:lnTo>
                                <a:lnTo>
                                  <a:pt x="39" y="80"/>
                                </a:lnTo>
                                <a:lnTo>
                                  <a:pt x="39" y="76"/>
                                </a:lnTo>
                                <a:lnTo>
                                  <a:pt x="35" y="76"/>
                                </a:lnTo>
                                <a:lnTo>
                                  <a:pt x="27" y="76"/>
                                </a:lnTo>
                                <a:lnTo>
                                  <a:pt x="23" y="76"/>
                                </a:lnTo>
                                <a:lnTo>
                                  <a:pt x="23" y="71"/>
                                </a:lnTo>
                                <a:lnTo>
                                  <a:pt x="23" y="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Freeform 17"/>
                        <wps:cNvSpPr>
                          <a:spLocks/>
                        </wps:cNvSpPr>
                        <wps:spPr bwMode="auto">
                          <a:xfrm>
                            <a:off x="487045" y="133350"/>
                            <a:ext cx="10160" cy="33655"/>
                          </a:xfrm>
                          <a:custGeom>
                            <a:avLst/>
                            <a:gdLst>
                              <a:gd name="T0" fmla="*/ 16 w 16"/>
                              <a:gd name="T1" fmla="*/ 22 h 53"/>
                              <a:gd name="T2" fmla="*/ 16 w 16"/>
                              <a:gd name="T3" fmla="*/ 9 h 53"/>
                              <a:gd name="T4" fmla="*/ 12 w 16"/>
                              <a:gd name="T5" fmla="*/ 4 h 53"/>
                              <a:gd name="T6" fmla="*/ 8 w 16"/>
                              <a:gd name="T7" fmla="*/ 0 h 53"/>
                              <a:gd name="T8" fmla="*/ 4 w 16"/>
                              <a:gd name="T9" fmla="*/ 4 h 53"/>
                              <a:gd name="T10" fmla="*/ 0 w 16"/>
                              <a:gd name="T11" fmla="*/ 9 h 53"/>
                              <a:gd name="T12" fmla="*/ 0 w 16"/>
                              <a:gd name="T13" fmla="*/ 13 h 53"/>
                              <a:gd name="T14" fmla="*/ 0 w 16"/>
                              <a:gd name="T15" fmla="*/ 18 h 53"/>
                              <a:gd name="T16" fmla="*/ 4 w 16"/>
                              <a:gd name="T17" fmla="*/ 18 h 53"/>
                              <a:gd name="T18" fmla="*/ 8 w 16"/>
                              <a:gd name="T19" fmla="*/ 22 h 53"/>
                              <a:gd name="T20" fmla="*/ 8 w 16"/>
                              <a:gd name="T21" fmla="*/ 22 h 53"/>
                              <a:gd name="T22" fmla="*/ 12 w 16"/>
                              <a:gd name="T23" fmla="*/ 18 h 53"/>
                              <a:gd name="T24" fmla="*/ 12 w 16"/>
                              <a:gd name="T25" fmla="*/ 18 h 53"/>
                              <a:gd name="T26" fmla="*/ 12 w 16"/>
                              <a:gd name="T27" fmla="*/ 18 h 53"/>
                              <a:gd name="T28" fmla="*/ 12 w 16"/>
                              <a:gd name="T29" fmla="*/ 18 h 53"/>
                              <a:gd name="T30" fmla="*/ 12 w 16"/>
                              <a:gd name="T31" fmla="*/ 22 h 53"/>
                              <a:gd name="T32" fmla="*/ 12 w 16"/>
                              <a:gd name="T33" fmla="*/ 31 h 53"/>
                              <a:gd name="T34" fmla="*/ 8 w 16"/>
                              <a:gd name="T35" fmla="*/ 44 h 53"/>
                              <a:gd name="T36" fmla="*/ 4 w 16"/>
                              <a:gd name="T37" fmla="*/ 49 h 53"/>
                              <a:gd name="T38" fmla="*/ 0 w 16"/>
                              <a:gd name="T39" fmla="*/ 53 h 53"/>
                              <a:gd name="T40" fmla="*/ 0 w 16"/>
                              <a:gd name="T41" fmla="*/ 53 h 53"/>
                              <a:gd name="T42" fmla="*/ 0 w 16"/>
                              <a:gd name="T43" fmla="*/ 53 h 53"/>
                              <a:gd name="T44" fmla="*/ 4 w 16"/>
                              <a:gd name="T45" fmla="*/ 53 h 53"/>
                              <a:gd name="T46" fmla="*/ 4 w 16"/>
                              <a:gd name="T47" fmla="*/ 53 h 53"/>
                              <a:gd name="T48" fmla="*/ 8 w 16"/>
                              <a:gd name="T49" fmla="*/ 49 h 53"/>
                              <a:gd name="T50" fmla="*/ 12 w 16"/>
                              <a:gd name="T51" fmla="*/ 40 h 53"/>
                              <a:gd name="T52" fmla="*/ 16 w 16"/>
                              <a:gd name="T53" fmla="*/ 31 h 53"/>
                              <a:gd name="T54" fmla="*/ 16 w 16"/>
                              <a:gd name="T55" fmla="*/ 22 h 5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</a:cxnLst>
                            <a:rect l="0" t="0" r="r" b="b"/>
                            <a:pathLst>
                              <a:path w="16" h="53">
                                <a:moveTo>
                                  <a:pt x="16" y="22"/>
                                </a:moveTo>
                                <a:lnTo>
                                  <a:pt x="16" y="9"/>
                                </a:lnTo>
                                <a:lnTo>
                                  <a:pt x="12" y="4"/>
                                </a:lnTo>
                                <a:lnTo>
                                  <a:pt x="8" y="0"/>
                                </a:lnTo>
                                <a:lnTo>
                                  <a:pt x="4" y="4"/>
                                </a:lnTo>
                                <a:lnTo>
                                  <a:pt x="0" y="9"/>
                                </a:lnTo>
                                <a:lnTo>
                                  <a:pt x="0" y="13"/>
                                </a:lnTo>
                                <a:lnTo>
                                  <a:pt x="0" y="18"/>
                                </a:lnTo>
                                <a:lnTo>
                                  <a:pt x="4" y="18"/>
                                </a:lnTo>
                                <a:lnTo>
                                  <a:pt x="8" y="22"/>
                                </a:lnTo>
                                <a:lnTo>
                                  <a:pt x="12" y="18"/>
                                </a:lnTo>
                                <a:lnTo>
                                  <a:pt x="12" y="22"/>
                                </a:lnTo>
                                <a:lnTo>
                                  <a:pt x="12" y="31"/>
                                </a:lnTo>
                                <a:lnTo>
                                  <a:pt x="8" y="44"/>
                                </a:lnTo>
                                <a:lnTo>
                                  <a:pt x="4" y="49"/>
                                </a:lnTo>
                                <a:lnTo>
                                  <a:pt x="0" y="53"/>
                                </a:lnTo>
                                <a:lnTo>
                                  <a:pt x="4" y="53"/>
                                </a:lnTo>
                                <a:lnTo>
                                  <a:pt x="8" y="49"/>
                                </a:lnTo>
                                <a:lnTo>
                                  <a:pt x="12" y="40"/>
                                </a:lnTo>
                                <a:lnTo>
                                  <a:pt x="16" y="31"/>
                                </a:lnTo>
                                <a:lnTo>
                                  <a:pt x="16" y="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Freeform 18"/>
                        <wps:cNvSpPr>
                          <a:spLocks/>
                        </wps:cNvSpPr>
                        <wps:spPr bwMode="auto">
                          <a:xfrm>
                            <a:off x="523875" y="99060"/>
                            <a:ext cx="53975" cy="48260"/>
                          </a:xfrm>
                          <a:custGeom>
                            <a:avLst/>
                            <a:gdLst>
                              <a:gd name="T0" fmla="*/ 39 w 85"/>
                              <a:gd name="T1" fmla="*/ 9 h 76"/>
                              <a:gd name="T2" fmla="*/ 54 w 85"/>
                              <a:gd name="T3" fmla="*/ 9 h 76"/>
                              <a:gd name="T4" fmla="*/ 50 w 85"/>
                              <a:gd name="T5" fmla="*/ 27 h 76"/>
                              <a:gd name="T6" fmla="*/ 50 w 85"/>
                              <a:gd name="T7" fmla="*/ 36 h 76"/>
                              <a:gd name="T8" fmla="*/ 46 w 85"/>
                              <a:gd name="T9" fmla="*/ 45 h 76"/>
                              <a:gd name="T10" fmla="*/ 46 w 85"/>
                              <a:gd name="T11" fmla="*/ 54 h 76"/>
                              <a:gd name="T12" fmla="*/ 46 w 85"/>
                              <a:gd name="T13" fmla="*/ 58 h 76"/>
                              <a:gd name="T14" fmla="*/ 50 w 85"/>
                              <a:gd name="T15" fmla="*/ 67 h 76"/>
                              <a:gd name="T16" fmla="*/ 50 w 85"/>
                              <a:gd name="T17" fmla="*/ 72 h 76"/>
                              <a:gd name="T18" fmla="*/ 54 w 85"/>
                              <a:gd name="T19" fmla="*/ 76 h 76"/>
                              <a:gd name="T20" fmla="*/ 54 w 85"/>
                              <a:gd name="T21" fmla="*/ 76 h 76"/>
                              <a:gd name="T22" fmla="*/ 58 w 85"/>
                              <a:gd name="T23" fmla="*/ 76 h 76"/>
                              <a:gd name="T24" fmla="*/ 62 w 85"/>
                              <a:gd name="T25" fmla="*/ 72 h 76"/>
                              <a:gd name="T26" fmla="*/ 62 w 85"/>
                              <a:gd name="T27" fmla="*/ 67 h 76"/>
                              <a:gd name="T28" fmla="*/ 62 w 85"/>
                              <a:gd name="T29" fmla="*/ 67 h 76"/>
                              <a:gd name="T30" fmla="*/ 58 w 85"/>
                              <a:gd name="T31" fmla="*/ 54 h 76"/>
                              <a:gd name="T32" fmla="*/ 54 w 85"/>
                              <a:gd name="T33" fmla="*/ 45 h 76"/>
                              <a:gd name="T34" fmla="*/ 54 w 85"/>
                              <a:gd name="T35" fmla="*/ 36 h 76"/>
                              <a:gd name="T36" fmla="*/ 58 w 85"/>
                              <a:gd name="T37" fmla="*/ 23 h 76"/>
                              <a:gd name="T38" fmla="*/ 58 w 85"/>
                              <a:gd name="T39" fmla="*/ 9 h 76"/>
                              <a:gd name="T40" fmla="*/ 77 w 85"/>
                              <a:gd name="T41" fmla="*/ 9 h 76"/>
                              <a:gd name="T42" fmla="*/ 77 w 85"/>
                              <a:gd name="T43" fmla="*/ 9 h 76"/>
                              <a:gd name="T44" fmla="*/ 81 w 85"/>
                              <a:gd name="T45" fmla="*/ 5 h 76"/>
                              <a:gd name="T46" fmla="*/ 85 w 85"/>
                              <a:gd name="T47" fmla="*/ 0 h 76"/>
                              <a:gd name="T48" fmla="*/ 81 w 85"/>
                              <a:gd name="T49" fmla="*/ 0 h 76"/>
                              <a:gd name="T50" fmla="*/ 81 w 85"/>
                              <a:gd name="T51" fmla="*/ 0 h 76"/>
                              <a:gd name="T52" fmla="*/ 77 w 85"/>
                              <a:gd name="T53" fmla="*/ 0 h 76"/>
                              <a:gd name="T54" fmla="*/ 27 w 85"/>
                              <a:gd name="T55" fmla="*/ 0 h 76"/>
                              <a:gd name="T56" fmla="*/ 23 w 85"/>
                              <a:gd name="T57" fmla="*/ 0 h 76"/>
                              <a:gd name="T58" fmla="*/ 16 w 85"/>
                              <a:gd name="T59" fmla="*/ 0 h 76"/>
                              <a:gd name="T60" fmla="*/ 8 w 85"/>
                              <a:gd name="T61" fmla="*/ 5 h 76"/>
                              <a:gd name="T62" fmla="*/ 4 w 85"/>
                              <a:gd name="T63" fmla="*/ 14 h 76"/>
                              <a:gd name="T64" fmla="*/ 0 w 85"/>
                              <a:gd name="T65" fmla="*/ 18 h 76"/>
                              <a:gd name="T66" fmla="*/ 0 w 85"/>
                              <a:gd name="T67" fmla="*/ 23 h 76"/>
                              <a:gd name="T68" fmla="*/ 0 w 85"/>
                              <a:gd name="T69" fmla="*/ 23 h 76"/>
                              <a:gd name="T70" fmla="*/ 4 w 85"/>
                              <a:gd name="T71" fmla="*/ 23 h 76"/>
                              <a:gd name="T72" fmla="*/ 4 w 85"/>
                              <a:gd name="T73" fmla="*/ 23 h 76"/>
                              <a:gd name="T74" fmla="*/ 4 w 85"/>
                              <a:gd name="T75" fmla="*/ 23 h 76"/>
                              <a:gd name="T76" fmla="*/ 12 w 85"/>
                              <a:gd name="T77" fmla="*/ 14 h 76"/>
                              <a:gd name="T78" fmla="*/ 16 w 85"/>
                              <a:gd name="T79" fmla="*/ 9 h 76"/>
                              <a:gd name="T80" fmla="*/ 19 w 85"/>
                              <a:gd name="T81" fmla="*/ 9 h 76"/>
                              <a:gd name="T82" fmla="*/ 23 w 85"/>
                              <a:gd name="T83" fmla="*/ 9 h 76"/>
                              <a:gd name="T84" fmla="*/ 35 w 85"/>
                              <a:gd name="T85" fmla="*/ 9 h 76"/>
                              <a:gd name="T86" fmla="*/ 27 w 85"/>
                              <a:gd name="T87" fmla="*/ 31 h 76"/>
                              <a:gd name="T88" fmla="*/ 19 w 85"/>
                              <a:gd name="T89" fmla="*/ 49 h 76"/>
                              <a:gd name="T90" fmla="*/ 12 w 85"/>
                              <a:gd name="T91" fmla="*/ 67 h 76"/>
                              <a:gd name="T92" fmla="*/ 12 w 85"/>
                              <a:gd name="T93" fmla="*/ 72 h 76"/>
                              <a:gd name="T94" fmla="*/ 12 w 85"/>
                              <a:gd name="T95" fmla="*/ 72 h 76"/>
                              <a:gd name="T96" fmla="*/ 12 w 85"/>
                              <a:gd name="T97" fmla="*/ 76 h 76"/>
                              <a:gd name="T98" fmla="*/ 16 w 85"/>
                              <a:gd name="T99" fmla="*/ 76 h 76"/>
                              <a:gd name="T100" fmla="*/ 19 w 85"/>
                              <a:gd name="T101" fmla="*/ 76 h 76"/>
                              <a:gd name="T102" fmla="*/ 23 w 85"/>
                              <a:gd name="T103" fmla="*/ 72 h 76"/>
                              <a:gd name="T104" fmla="*/ 23 w 85"/>
                              <a:gd name="T105" fmla="*/ 67 h 76"/>
                              <a:gd name="T106" fmla="*/ 27 w 85"/>
                              <a:gd name="T107" fmla="*/ 58 h 76"/>
                              <a:gd name="T108" fmla="*/ 27 w 85"/>
                              <a:gd name="T109" fmla="*/ 54 h 76"/>
                              <a:gd name="T110" fmla="*/ 27 w 85"/>
                              <a:gd name="T111" fmla="*/ 49 h 76"/>
                              <a:gd name="T112" fmla="*/ 39 w 85"/>
                              <a:gd name="T113" fmla="*/ 9 h 7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</a:cxnLst>
                            <a:rect l="0" t="0" r="r" b="b"/>
                            <a:pathLst>
                              <a:path w="85" h="76">
                                <a:moveTo>
                                  <a:pt x="39" y="9"/>
                                </a:moveTo>
                                <a:lnTo>
                                  <a:pt x="54" y="9"/>
                                </a:lnTo>
                                <a:lnTo>
                                  <a:pt x="50" y="27"/>
                                </a:lnTo>
                                <a:lnTo>
                                  <a:pt x="50" y="36"/>
                                </a:lnTo>
                                <a:lnTo>
                                  <a:pt x="46" y="45"/>
                                </a:lnTo>
                                <a:lnTo>
                                  <a:pt x="46" y="54"/>
                                </a:lnTo>
                                <a:lnTo>
                                  <a:pt x="46" y="58"/>
                                </a:lnTo>
                                <a:lnTo>
                                  <a:pt x="50" y="67"/>
                                </a:lnTo>
                                <a:lnTo>
                                  <a:pt x="50" y="72"/>
                                </a:lnTo>
                                <a:lnTo>
                                  <a:pt x="54" y="76"/>
                                </a:lnTo>
                                <a:lnTo>
                                  <a:pt x="58" y="76"/>
                                </a:lnTo>
                                <a:lnTo>
                                  <a:pt x="62" y="72"/>
                                </a:lnTo>
                                <a:lnTo>
                                  <a:pt x="62" y="67"/>
                                </a:lnTo>
                                <a:lnTo>
                                  <a:pt x="58" y="54"/>
                                </a:lnTo>
                                <a:lnTo>
                                  <a:pt x="54" y="45"/>
                                </a:lnTo>
                                <a:lnTo>
                                  <a:pt x="54" y="36"/>
                                </a:lnTo>
                                <a:lnTo>
                                  <a:pt x="58" y="23"/>
                                </a:lnTo>
                                <a:lnTo>
                                  <a:pt x="58" y="9"/>
                                </a:lnTo>
                                <a:lnTo>
                                  <a:pt x="77" y="9"/>
                                </a:lnTo>
                                <a:lnTo>
                                  <a:pt x="81" y="5"/>
                                </a:lnTo>
                                <a:lnTo>
                                  <a:pt x="85" y="0"/>
                                </a:lnTo>
                                <a:lnTo>
                                  <a:pt x="81" y="0"/>
                                </a:lnTo>
                                <a:lnTo>
                                  <a:pt x="77" y="0"/>
                                </a:lnTo>
                                <a:lnTo>
                                  <a:pt x="27" y="0"/>
                                </a:lnTo>
                                <a:lnTo>
                                  <a:pt x="23" y="0"/>
                                </a:lnTo>
                                <a:lnTo>
                                  <a:pt x="16" y="0"/>
                                </a:lnTo>
                                <a:lnTo>
                                  <a:pt x="8" y="5"/>
                                </a:lnTo>
                                <a:lnTo>
                                  <a:pt x="4" y="14"/>
                                </a:lnTo>
                                <a:lnTo>
                                  <a:pt x="0" y="18"/>
                                </a:lnTo>
                                <a:lnTo>
                                  <a:pt x="0" y="23"/>
                                </a:lnTo>
                                <a:lnTo>
                                  <a:pt x="4" y="23"/>
                                </a:lnTo>
                                <a:lnTo>
                                  <a:pt x="12" y="14"/>
                                </a:lnTo>
                                <a:lnTo>
                                  <a:pt x="16" y="9"/>
                                </a:lnTo>
                                <a:lnTo>
                                  <a:pt x="19" y="9"/>
                                </a:lnTo>
                                <a:lnTo>
                                  <a:pt x="23" y="9"/>
                                </a:lnTo>
                                <a:lnTo>
                                  <a:pt x="35" y="9"/>
                                </a:lnTo>
                                <a:lnTo>
                                  <a:pt x="27" y="31"/>
                                </a:lnTo>
                                <a:lnTo>
                                  <a:pt x="19" y="49"/>
                                </a:lnTo>
                                <a:lnTo>
                                  <a:pt x="12" y="67"/>
                                </a:lnTo>
                                <a:lnTo>
                                  <a:pt x="12" y="72"/>
                                </a:lnTo>
                                <a:lnTo>
                                  <a:pt x="12" y="76"/>
                                </a:lnTo>
                                <a:lnTo>
                                  <a:pt x="16" y="76"/>
                                </a:lnTo>
                                <a:lnTo>
                                  <a:pt x="19" y="76"/>
                                </a:lnTo>
                                <a:lnTo>
                                  <a:pt x="23" y="72"/>
                                </a:lnTo>
                                <a:lnTo>
                                  <a:pt x="23" y="67"/>
                                </a:lnTo>
                                <a:lnTo>
                                  <a:pt x="27" y="58"/>
                                </a:lnTo>
                                <a:lnTo>
                                  <a:pt x="27" y="54"/>
                                </a:lnTo>
                                <a:lnTo>
                                  <a:pt x="27" y="49"/>
                                </a:lnTo>
                                <a:lnTo>
                                  <a:pt x="39" y="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Freeform 19"/>
                        <wps:cNvSpPr>
                          <a:spLocks/>
                        </wps:cNvSpPr>
                        <wps:spPr bwMode="auto">
                          <a:xfrm>
                            <a:off x="580390" y="110490"/>
                            <a:ext cx="31750" cy="50800"/>
                          </a:xfrm>
                          <a:custGeom>
                            <a:avLst/>
                            <a:gdLst>
                              <a:gd name="T0" fmla="*/ 50 w 50"/>
                              <a:gd name="T1" fmla="*/ 58 h 80"/>
                              <a:gd name="T2" fmla="*/ 46 w 50"/>
                              <a:gd name="T3" fmla="*/ 58 h 80"/>
                              <a:gd name="T4" fmla="*/ 46 w 50"/>
                              <a:gd name="T5" fmla="*/ 63 h 80"/>
                              <a:gd name="T6" fmla="*/ 42 w 50"/>
                              <a:gd name="T7" fmla="*/ 67 h 80"/>
                              <a:gd name="T8" fmla="*/ 42 w 50"/>
                              <a:gd name="T9" fmla="*/ 71 h 80"/>
                              <a:gd name="T10" fmla="*/ 38 w 50"/>
                              <a:gd name="T11" fmla="*/ 71 h 80"/>
                              <a:gd name="T12" fmla="*/ 35 w 50"/>
                              <a:gd name="T13" fmla="*/ 71 h 80"/>
                              <a:gd name="T14" fmla="*/ 31 w 50"/>
                              <a:gd name="T15" fmla="*/ 71 h 80"/>
                              <a:gd name="T16" fmla="*/ 11 w 50"/>
                              <a:gd name="T17" fmla="*/ 71 h 80"/>
                              <a:gd name="T18" fmla="*/ 19 w 50"/>
                              <a:gd name="T19" fmla="*/ 63 h 80"/>
                              <a:gd name="T20" fmla="*/ 23 w 50"/>
                              <a:gd name="T21" fmla="*/ 58 h 80"/>
                              <a:gd name="T22" fmla="*/ 27 w 50"/>
                              <a:gd name="T23" fmla="*/ 54 h 80"/>
                              <a:gd name="T24" fmla="*/ 35 w 50"/>
                              <a:gd name="T25" fmla="*/ 49 h 80"/>
                              <a:gd name="T26" fmla="*/ 42 w 50"/>
                              <a:gd name="T27" fmla="*/ 45 h 80"/>
                              <a:gd name="T28" fmla="*/ 46 w 50"/>
                              <a:gd name="T29" fmla="*/ 36 h 80"/>
                              <a:gd name="T30" fmla="*/ 50 w 50"/>
                              <a:gd name="T31" fmla="*/ 22 h 80"/>
                              <a:gd name="T32" fmla="*/ 46 w 50"/>
                              <a:gd name="T33" fmla="*/ 13 h 80"/>
                              <a:gd name="T34" fmla="*/ 42 w 50"/>
                              <a:gd name="T35" fmla="*/ 5 h 80"/>
                              <a:gd name="T36" fmla="*/ 35 w 50"/>
                              <a:gd name="T37" fmla="*/ 0 h 80"/>
                              <a:gd name="T38" fmla="*/ 23 w 50"/>
                              <a:gd name="T39" fmla="*/ 0 h 80"/>
                              <a:gd name="T40" fmla="*/ 15 w 50"/>
                              <a:gd name="T41" fmla="*/ 0 h 80"/>
                              <a:gd name="T42" fmla="*/ 8 w 50"/>
                              <a:gd name="T43" fmla="*/ 5 h 80"/>
                              <a:gd name="T44" fmla="*/ 4 w 50"/>
                              <a:gd name="T45" fmla="*/ 13 h 80"/>
                              <a:gd name="T46" fmla="*/ 0 w 50"/>
                              <a:gd name="T47" fmla="*/ 22 h 80"/>
                              <a:gd name="T48" fmla="*/ 4 w 50"/>
                              <a:gd name="T49" fmla="*/ 27 h 80"/>
                              <a:gd name="T50" fmla="*/ 4 w 50"/>
                              <a:gd name="T51" fmla="*/ 27 h 80"/>
                              <a:gd name="T52" fmla="*/ 8 w 50"/>
                              <a:gd name="T53" fmla="*/ 27 h 80"/>
                              <a:gd name="T54" fmla="*/ 8 w 50"/>
                              <a:gd name="T55" fmla="*/ 27 h 80"/>
                              <a:gd name="T56" fmla="*/ 11 w 50"/>
                              <a:gd name="T57" fmla="*/ 27 h 80"/>
                              <a:gd name="T58" fmla="*/ 11 w 50"/>
                              <a:gd name="T59" fmla="*/ 22 h 80"/>
                              <a:gd name="T60" fmla="*/ 11 w 50"/>
                              <a:gd name="T61" fmla="*/ 18 h 80"/>
                              <a:gd name="T62" fmla="*/ 11 w 50"/>
                              <a:gd name="T63" fmla="*/ 18 h 80"/>
                              <a:gd name="T64" fmla="*/ 8 w 50"/>
                              <a:gd name="T65" fmla="*/ 18 h 80"/>
                              <a:gd name="T66" fmla="*/ 11 w 50"/>
                              <a:gd name="T67" fmla="*/ 9 h 80"/>
                              <a:gd name="T68" fmla="*/ 15 w 50"/>
                              <a:gd name="T69" fmla="*/ 5 h 80"/>
                              <a:gd name="T70" fmla="*/ 23 w 50"/>
                              <a:gd name="T71" fmla="*/ 5 h 80"/>
                              <a:gd name="T72" fmla="*/ 31 w 50"/>
                              <a:gd name="T73" fmla="*/ 5 h 80"/>
                              <a:gd name="T74" fmla="*/ 35 w 50"/>
                              <a:gd name="T75" fmla="*/ 9 h 80"/>
                              <a:gd name="T76" fmla="*/ 38 w 50"/>
                              <a:gd name="T77" fmla="*/ 18 h 80"/>
                              <a:gd name="T78" fmla="*/ 38 w 50"/>
                              <a:gd name="T79" fmla="*/ 22 h 80"/>
                              <a:gd name="T80" fmla="*/ 35 w 50"/>
                              <a:gd name="T81" fmla="*/ 36 h 80"/>
                              <a:gd name="T82" fmla="*/ 31 w 50"/>
                              <a:gd name="T83" fmla="*/ 40 h 80"/>
                              <a:gd name="T84" fmla="*/ 27 w 50"/>
                              <a:gd name="T85" fmla="*/ 49 h 80"/>
                              <a:gd name="T86" fmla="*/ 4 w 50"/>
                              <a:gd name="T87" fmla="*/ 76 h 80"/>
                              <a:gd name="T88" fmla="*/ 0 w 50"/>
                              <a:gd name="T89" fmla="*/ 80 h 80"/>
                              <a:gd name="T90" fmla="*/ 0 w 50"/>
                              <a:gd name="T91" fmla="*/ 80 h 80"/>
                              <a:gd name="T92" fmla="*/ 46 w 50"/>
                              <a:gd name="T93" fmla="*/ 80 h 80"/>
                              <a:gd name="T94" fmla="*/ 50 w 50"/>
                              <a:gd name="T95" fmla="*/ 58 h 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</a:cxnLst>
                            <a:rect l="0" t="0" r="r" b="b"/>
                            <a:pathLst>
                              <a:path w="50" h="80">
                                <a:moveTo>
                                  <a:pt x="50" y="58"/>
                                </a:moveTo>
                                <a:lnTo>
                                  <a:pt x="46" y="58"/>
                                </a:lnTo>
                                <a:lnTo>
                                  <a:pt x="46" y="63"/>
                                </a:lnTo>
                                <a:lnTo>
                                  <a:pt x="42" y="67"/>
                                </a:lnTo>
                                <a:lnTo>
                                  <a:pt x="42" y="71"/>
                                </a:lnTo>
                                <a:lnTo>
                                  <a:pt x="38" y="71"/>
                                </a:lnTo>
                                <a:lnTo>
                                  <a:pt x="35" y="71"/>
                                </a:lnTo>
                                <a:lnTo>
                                  <a:pt x="31" y="71"/>
                                </a:lnTo>
                                <a:lnTo>
                                  <a:pt x="11" y="71"/>
                                </a:lnTo>
                                <a:lnTo>
                                  <a:pt x="19" y="63"/>
                                </a:lnTo>
                                <a:lnTo>
                                  <a:pt x="23" y="58"/>
                                </a:lnTo>
                                <a:lnTo>
                                  <a:pt x="27" y="54"/>
                                </a:lnTo>
                                <a:lnTo>
                                  <a:pt x="35" y="49"/>
                                </a:lnTo>
                                <a:lnTo>
                                  <a:pt x="42" y="45"/>
                                </a:lnTo>
                                <a:lnTo>
                                  <a:pt x="46" y="36"/>
                                </a:lnTo>
                                <a:lnTo>
                                  <a:pt x="50" y="22"/>
                                </a:lnTo>
                                <a:lnTo>
                                  <a:pt x="46" y="13"/>
                                </a:lnTo>
                                <a:lnTo>
                                  <a:pt x="42" y="5"/>
                                </a:lnTo>
                                <a:lnTo>
                                  <a:pt x="35" y="0"/>
                                </a:lnTo>
                                <a:lnTo>
                                  <a:pt x="23" y="0"/>
                                </a:lnTo>
                                <a:lnTo>
                                  <a:pt x="15" y="0"/>
                                </a:lnTo>
                                <a:lnTo>
                                  <a:pt x="8" y="5"/>
                                </a:lnTo>
                                <a:lnTo>
                                  <a:pt x="4" y="13"/>
                                </a:lnTo>
                                <a:lnTo>
                                  <a:pt x="0" y="22"/>
                                </a:lnTo>
                                <a:lnTo>
                                  <a:pt x="4" y="27"/>
                                </a:lnTo>
                                <a:lnTo>
                                  <a:pt x="8" y="27"/>
                                </a:lnTo>
                                <a:lnTo>
                                  <a:pt x="11" y="27"/>
                                </a:lnTo>
                                <a:lnTo>
                                  <a:pt x="11" y="22"/>
                                </a:lnTo>
                                <a:lnTo>
                                  <a:pt x="11" y="18"/>
                                </a:lnTo>
                                <a:lnTo>
                                  <a:pt x="8" y="18"/>
                                </a:lnTo>
                                <a:lnTo>
                                  <a:pt x="11" y="9"/>
                                </a:lnTo>
                                <a:lnTo>
                                  <a:pt x="15" y="5"/>
                                </a:lnTo>
                                <a:lnTo>
                                  <a:pt x="23" y="5"/>
                                </a:lnTo>
                                <a:lnTo>
                                  <a:pt x="31" y="5"/>
                                </a:lnTo>
                                <a:lnTo>
                                  <a:pt x="35" y="9"/>
                                </a:lnTo>
                                <a:lnTo>
                                  <a:pt x="38" y="18"/>
                                </a:lnTo>
                                <a:lnTo>
                                  <a:pt x="38" y="22"/>
                                </a:lnTo>
                                <a:lnTo>
                                  <a:pt x="35" y="36"/>
                                </a:lnTo>
                                <a:lnTo>
                                  <a:pt x="31" y="40"/>
                                </a:lnTo>
                                <a:lnTo>
                                  <a:pt x="27" y="49"/>
                                </a:lnTo>
                                <a:lnTo>
                                  <a:pt x="4" y="76"/>
                                </a:lnTo>
                                <a:lnTo>
                                  <a:pt x="0" y="80"/>
                                </a:lnTo>
                                <a:lnTo>
                                  <a:pt x="46" y="80"/>
                                </a:lnTo>
                                <a:lnTo>
                                  <a:pt x="50" y="5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Rectangle 20"/>
                        <wps:cNvSpPr>
                          <a:spLocks noChangeArrowheads="1"/>
                        </wps:cNvSpPr>
                        <wps:spPr bwMode="auto">
                          <a:xfrm>
                            <a:off x="3104515" y="56515"/>
                            <a:ext cx="5080" cy="13652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313690" y="193040"/>
                            <a:ext cx="4445" cy="13589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Rectangle 22"/>
                        <wps:cNvSpPr>
                          <a:spLocks noChangeArrowheads="1"/>
                        </wps:cNvSpPr>
                        <wps:spPr bwMode="auto">
                          <a:xfrm>
                            <a:off x="3104515" y="193040"/>
                            <a:ext cx="5080" cy="13589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Rectangle 23"/>
                        <wps:cNvSpPr>
                          <a:spLocks noChangeArrowheads="1"/>
                        </wps:cNvSpPr>
                        <wps:spPr bwMode="auto">
                          <a:xfrm>
                            <a:off x="323215" y="175895"/>
                            <a:ext cx="2791460" cy="57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Rectangle 24"/>
                        <wps:cNvSpPr>
                          <a:spLocks noChangeArrowheads="1"/>
                        </wps:cNvSpPr>
                        <wps:spPr bwMode="auto">
                          <a:xfrm>
                            <a:off x="313690" y="181610"/>
                            <a:ext cx="4445" cy="13589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Rectangle 25"/>
                        <wps:cNvSpPr>
                          <a:spLocks noChangeArrowheads="1"/>
                        </wps:cNvSpPr>
                        <wps:spPr bwMode="auto">
                          <a:xfrm>
                            <a:off x="3104515" y="181610"/>
                            <a:ext cx="5080" cy="13589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Rectangle 26"/>
                        <wps:cNvSpPr>
                          <a:spLocks noChangeArrowheads="1"/>
                        </wps:cNvSpPr>
                        <wps:spPr bwMode="auto">
                          <a:xfrm>
                            <a:off x="313690" y="224155"/>
                            <a:ext cx="4445" cy="52387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Freeform 27"/>
                        <wps:cNvSpPr>
                          <a:spLocks/>
                        </wps:cNvSpPr>
                        <wps:spPr bwMode="auto">
                          <a:xfrm>
                            <a:off x="379730" y="462280"/>
                            <a:ext cx="53340" cy="50800"/>
                          </a:xfrm>
                          <a:custGeom>
                            <a:avLst/>
                            <a:gdLst>
                              <a:gd name="T0" fmla="*/ 38 w 84"/>
                              <a:gd name="T1" fmla="*/ 8 h 80"/>
                              <a:gd name="T2" fmla="*/ 54 w 84"/>
                              <a:gd name="T3" fmla="*/ 8 h 80"/>
                              <a:gd name="T4" fmla="*/ 54 w 84"/>
                              <a:gd name="T5" fmla="*/ 26 h 80"/>
                              <a:gd name="T6" fmla="*/ 50 w 84"/>
                              <a:gd name="T7" fmla="*/ 40 h 80"/>
                              <a:gd name="T8" fmla="*/ 50 w 84"/>
                              <a:gd name="T9" fmla="*/ 49 h 80"/>
                              <a:gd name="T10" fmla="*/ 50 w 84"/>
                              <a:gd name="T11" fmla="*/ 58 h 80"/>
                              <a:gd name="T12" fmla="*/ 50 w 84"/>
                              <a:gd name="T13" fmla="*/ 62 h 80"/>
                              <a:gd name="T14" fmla="*/ 50 w 84"/>
                              <a:gd name="T15" fmla="*/ 71 h 80"/>
                              <a:gd name="T16" fmla="*/ 54 w 84"/>
                              <a:gd name="T17" fmla="*/ 75 h 80"/>
                              <a:gd name="T18" fmla="*/ 54 w 84"/>
                              <a:gd name="T19" fmla="*/ 80 h 80"/>
                              <a:gd name="T20" fmla="*/ 57 w 84"/>
                              <a:gd name="T21" fmla="*/ 80 h 80"/>
                              <a:gd name="T22" fmla="*/ 61 w 84"/>
                              <a:gd name="T23" fmla="*/ 75 h 80"/>
                              <a:gd name="T24" fmla="*/ 61 w 84"/>
                              <a:gd name="T25" fmla="*/ 71 h 80"/>
                              <a:gd name="T26" fmla="*/ 61 w 84"/>
                              <a:gd name="T27" fmla="*/ 71 h 80"/>
                              <a:gd name="T28" fmla="*/ 61 w 84"/>
                              <a:gd name="T29" fmla="*/ 66 h 80"/>
                              <a:gd name="T30" fmla="*/ 57 w 84"/>
                              <a:gd name="T31" fmla="*/ 58 h 80"/>
                              <a:gd name="T32" fmla="*/ 57 w 84"/>
                              <a:gd name="T33" fmla="*/ 44 h 80"/>
                              <a:gd name="T34" fmla="*/ 57 w 84"/>
                              <a:gd name="T35" fmla="*/ 40 h 80"/>
                              <a:gd name="T36" fmla="*/ 57 w 84"/>
                              <a:gd name="T37" fmla="*/ 26 h 80"/>
                              <a:gd name="T38" fmla="*/ 57 w 84"/>
                              <a:gd name="T39" fmla="*/ 8 h 80"/>
                              <a:gd name="T40" fmla="*/ 77 w 84"/>
                              <a:gd name="T41" fmla="*/ 8 h 80"/>
                              <a:gd name="T42" fmla="*/ 81 w 84"/>
                              <a:gd name="T43" fmla="*/ 8 h 80"/>
                              <a:gd name="T44" fmla="*/ 84 w 84"/>
                              <a:gd name="T45" fmla="*/ 8 h 80"/>
                              <a:gd name="T46" fmla="*/ 84 w 84"/>
                              <a:gd name="T47" fmla="*/ 4 h 80"/>
                              <a:gd name="T48" fmla="*/ 84 w 84"/>
                              <a:gd name="T49" fmla="*/ 0 h 80"/>
                              <a:gd name="T50" fmla="*/ 81 w 84"/>
                              <a:gd name="T51" fmla="*/ 0 h 80"/>
                              <a:gd name="T52" fmla="*/ 77 w 84"/>
                              <a:gd name="T53" fmla="*/ 0 h 80"/>
                              <a:gd name="T54" fmla="*/ 27 w 84"/>
                              <a:gd name="T55" fmla="*/ 0 h 80"/>
                              <a:gd name="T56" fmla="*/ 23 w 84"/>
                              <a:gd name="T57" fmla="*/ 0 h 80"/>
                              <a:gd name="T58" fmla="*/ 19 w 84"/>
                              <a:gd name="T59" fmla="*/ 4 h 80"/>
                              <a:gd name="T60" fmla="*/ 11 w 84"/>
                              <a:gd name="T61" fmla="*/ 8 h 80"/>
                              <a:gd name="T62" fmla="*/ 7 w 84"/>
                              <a:gd name="T63" fmla="*/ 17 h 80"/>
                              <a:gd name="T64" fmla="*/ 4 w 84"/>
                              <a:gd name="T65" fmla="*/ 22 h 80"/>
                              <a:gd name="T66" fmla="*/ 0 w 84"/>
                              <a:gd name="T67" fmla="*/ 26 h 80"/>
                              <a:gd name="T68" fmla="*/ 4 w 84"/>
                              <a:gd name="T69" fmla="*/ 26 h 80"/>
                              <a:gd name="T70" fmla="*/ 4 w 84"/>
                              <a:gd name="T71" fmla="*/ 26 h 80"/>
                              <a:gd name="T72" fmla="*/ 4 w 84"/>
                              <a:gd name="T73" fmla="*/ 26 h 80"/>
                              <a:gd name="T74" fmla="*/ 7 w 84"/>
                              <a:gd name="T75" fmla="*/ 26 h 80"/>
                              <a:gd name="T76" fmla="*/ 11 w 84"/>
                              <a:gd name="T77" fmla="*/ 17 h 80"/>
                              <a:gd name="T78" fmla="*/ 19 w 84"/>
                              <a:gd name="T79" fmla="*/ 13 h 80"/>
                              <a:gd name="T80" fmla="*/ 23 w 84"/>
                              <a:gd name="T81" fmla="*/ 13 h 80"/>
                              <a:gd name="T82" fmla="*/ 27 w 84"/>
                              <a:gd name="T83" fmla="*/ 8 h 80"/>
                              <a:gd name="T84" fmla="*/ 34 w 84"/>
                              <a:gd name="T85" fmla="*/ 8 h 80"/>
                              <a:gd name="T86" fmla="*/ 27 w 84"/>
                              <a:gd name="T87" fmla="*/ 31 h 80"/>
                              <a:gd name="T88" fmla="*/ 23 w 84"/>
                              <a:gd name="T89" fmla="*/ 53 h 80"/>
                              <a:gd name="T90" fmla="*/ 15 w 84"/>
                              <a:gd name="T91" fmla="*/ 71 h 80"/>
                              <a:gd name="T92" fmla="*/ 15 w 84"/>
                              <a:gd name="T93" fmla="*/ 71 h 80"/>
                              <a:gd name="T94" fmla="*/ 15 w 84"/>
                              <a:gd name="T95" fmla="*/ 75 h 80"/>
                              <a:gd name="T96" fmla="*/ 15 w 84"/>
                              <a:gd name="T97" fmla="*/ 80 h 80"/>
                              <a:gd name="T98" fmla="*/ 19 w 84"/>
                              <a:gd name="T99" fmla="*/ 80 h 80"/>
                              <a:gd name="T100" fmla="*/ 23 w 84"/>
                              <a:gd name="T101" fmla="*/ 75 h 80"/>
                              <a:gd name="T102" fmla="*/ 23 w 84"/>
                              <a:gd name="T103" fmla="*/ 71 h 80"/>
                              <a:gd name="T104" fmla="*/ 27 w 84"/>
                              <a:gd name="T105" fmla="*/ 66 h 80"/>
                              <a:gd name="T106" fmla="*/ 27 w 84"/>
                              <a:gd name="T107" fmla="*/ 62 h 80"/>
                              <a:gd name="T108" fmla="*/ 27 w 84"/>
                              <a:gd name="T109" fmla="*/ 58 h 80"/>
                              <a:gd name="T110" fmla="*/ 30 w 84"/>
                              <a:gd name="T111" fmla="*/ 49 h 80"/>
                              <a:gd name="T112" fmla="*/ 38 w 84"/>
                              <a:gd name="T113" fmla="*/ 8 h 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</a:cxnLst>
                            <a:rect l="0" t="0" r="r" b="b"/>
                            <a:pathLst>
                              <a:path w="84" h="80">
                                <a:moveTo>
                                  <a:pt x="38" y="8"/>
                                </a:moveTo>
                                <a:lnTo>
                                  <a:pt x="54" y="8"/>
                                </a:lnTo>
                                <a:lnTo>
                                  <a:pt x="54" y="26"/>
                                </a:lnTo>
                                <a:lnTo>
                                  <a:pt x="50" y="40"/>
                                </a:lnTo>
                                <a:lnTo>
                                  <a:pt x="50" y="49"/>
                                </a:lnTo>
                                <a:lnTo>
                                  <a:pt x="50" y="58"/>
                                </a:lnTo>
                                <a:lnTo>
                                  <a:pt x="50" y="62"/>
                                </a:lnTo>
                                <a:lnTo>
                                  <a:pt x="50" y="71"/>
                                </a:lnTo>
                                <a:lnTo>
                                  <a:pt x="54" y="75"/>
                                </a:lnTo>
                                <a:lnTo>
                                  <a:pt x="54" y="80"/>
                                </a:lnTo>
                                <a:lnTo>
                                  <a:pt x="57" y="80"/>
                                </a:lnTo>
                                <a:lnTo>
                                  <a:pt x="61" y="75"/>
                                </a:lnTo>
                                <a:lnTo>
                                  <a:pt x="61" y="71"/>
                                </a:lnTo>
                                <a:lnTo>
                                  <a:pt x="61" y="66"/>
                                </a:lnTo>
                                <a:lnTo>
                                  <a:pt x="57" y="58"/>
                                </a:lnTo>
                                <a:lnTo>
                                  <a:pt x="57" y="44"/>
                                </a:lnTo>
                                <a:lnTo>
                                  <a:pt x="57" y="40"/>
                                </a:lnTo>
                                <a:lnTo>
                                  <a:pt x="57" y="26"/>
                                </a:lnTo>
                                <a:lnTo>
                                  <a:pt x="57" y="8"/>
                                </a:lnTo>
                                <a:lnTo>
                                  <a:pt x="77" y="8"/>
                                </a:lnTo>
                                <a:lnTo>
                                  <a:pt x="81" y="8"/>
                                </a:lnTo>
                                <a:lnTo>
                                  <a:pt x="84" y="8"/>
                                </a:lnTo>
                                <a:lnTo>
                                  <a:pt x="84" y="4"/>
                                </a:lnTo>
                                <a:lnTo>
                                  <a:pt x="84" y="0"/>
                                </a:lnTo>
                                <a:lnTo>
                                  <a:pt x="81" y="0"/>
                                </a:lnTo>
                                <a:lnTo>
                                  <a:pt x="77" y="0"/>
                                </a:lnTo>
                                <a:lnTo>
                                  <a:pt x="27" y="0"/>
                                </a:lnTo>
                                <a:lnTo>
                                  <a:pt x="23" y="0"/>
                                </a:lnTo>
                                <a:lnTo>
                                  <a:pt x="19" y="4"/>
                                </a:lnTo>
                                <a:lnTo>
                                  <a:pt x="11" y="8"/>
                                </a:lnTo>
                                <a:lnTo>
                                  <a:pt x="7" y="17"/>
                                </a:lnTo>
                                <a:lnTo>
                                  <a:pt x="4" y="22"/>
                                </a:lnTo>
                                <a:lnTo>
                                  <a:pt x="0" y="26"/>
                                </a:lnTo>
                                <a:lnTo>
                                  <a:pt x="4" y="26"/>
                                </a:lnTo>
                                <a:lnTo>
                                  <a:pt x="7" y="26"/>
                                </a:lnTo>
                                <a:lnTo>
                                  <a:pt x="11" y="17"/>
                                </a:lnTo>
                                <a:lnTo>
                                  <a:pt x="19" y="13"/>
                                </a:lnTo>
                                <a:lnTo>
                                  <a:pt x="23" y="13"/>
                                </a:lnTo>
                                <a:lnTo>
                                  <a:pt x="27" y="8"/>
                                </a:lnTo>
                                <a:lnTo>
                                  <a:pt x="34" y="8"/>
                                </a:lnTo>
                                <a:lnTo>
                                  <a:pt x="27" y="31"/>
                                </a:lnTo>
                                <a:lnTo>
                                  <a:pt x="23" y="53"/>
                                </a:lnTo>
                                <a:lnTo>
                                  <a:pt x="15" y="71"/>
                                </a:lnTo>
                                <a:lnTo>
                                  <a:pt x="15" y="75"/>
                                </a:lnTo>
                                <a:lnTo>
                                  <a:pt x="15" y="80"/>
                                </a:lnTo>
                                <a:lnTo>
                                  <a:pt x="19" y="80"/>
                                </a:lnTo>
                                <a:lnTo>
                                  <a:pt x="23" y="75"/>
                                </a:lnTo>
                                <a:lnTo>
                                  <a:pt x="23" y="71"/>
                                </a:lnTo>
                                <a:lnTo>
                                  <a:pt x="27" y="66"/>
                                </a:lnTo>
                                <a:lnTo>
                                  <a:pt x="27" y="62"/>
                                </a:lnTo>
                                <a:lnTo>
                                  <a:pt x="27" y="58"/>
                                </a:lnTo>
                                <a:lnTo>
                                  <a:pt x="30" y="49"/>
                                </a:lnTo>
                                <a:lnTo>
                                  <a:pt x="38" y="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Freeform 28"/>
                        <wps:cNvSpPr>
                          <a:spLocks/>
                        </wps:cNvSpPr>
                        <wps:spPr bwMode="auto">
                          <a:xfrm>
                            <a:off x="440690" y="476250"/>
                            <a:ext cx="24765" cy="50800"/>
                          </a:xfrm>
                          <a:custGeom>
                            <a:avLst/>
                            <a:gdLst>
                              <a:gd name="T0" fmla="*/ 23 w 39"/>
                              <a:gd name="T1" fmla="*/ 0 h 80"/>
                              <a:gd name="T2" fmla="*/ 23 w 39"/>
                              <a:gd name="T3" fmla="*/ 0 h 80"/>
                              <a:gd name="T4" fmla="*/ 19 w 39"/>
                              <a:gd name="T5" fmla="*/ 0 h 80"/>
                              <a:gd name="T6" fmla="*/ 15 w 39"/>
                              <a:gd name="T7" fmla="*/ 4 h 80"/>
                              <a:gd name="T8" fmla="*/ 8 w 39"/>
                              <a:gd name="T9" fmla="*/ 4 h 80"/>
                              <a:gd name="T10" fmla="*/ 0 w 39"/>
                              <a:gd name="T11" fmla="*/ 4 h 80"/>
                              <a:gd name="T12" fmla="*/ 0 w 39"/>
                              <a:gd name="T13" fmla="*/ 9 h 80"/>
                              <a:gd name="T14" fmla="*/ 8 w 39"/>
                              <a:gd name="T15" fmla="*/ 9 h 80"/>
                              <a:gd name="T16" fmla="*/ 15 w 39"/>
                              <a:gd name="T17" fmla="*/ 9 h 80"/>
                              <a:gd name="T18" fmla="*/ 15 w 39"/>
                              <a:gd name="T19" fmla="*/ 71 h 80"/>
                              <a:gd name="T20" fmla="*/ 15 w 39"/>
                              <a:gd name="T21" fmla="*/ 71 h 80"/>
                              <a:gd name="T22" fmla="*/ 15 w 39"/>
                              <a:gd name="T23" fmla="*/ 76 h 80"/>
                              <a:gd name="T24" fmla="*/ 12 w 39"/>
                              <a:gd name="T25" fmla="*/ 76 h 80"/>
                              <a:gd name="T26" fmla="*/ 4 w 39"/>
                              <a:gd name="T27" fmla="*/ 76 h 80"/>
                              <a:gd name="T28" fmla="*/ 0 w 39"/>
                              <a:gd name="T29" fmla="*/ 76 h 80"/>
                              <a:gd name="T30" fmla="*/ 0 w 39"/>
                              <a:gd name="T31" fmla="*/ 80 h 80"/>
                              <a:gd name="T32" fmla="*/ 4 w 39"/>
                              <a:gd name="T33" fmla="*/ 80 h 80"/>
                              <a:gd name="T34" fmla="*/ 15 w 39"/>
                              <a:gd name="T35" fmla="*/ 80 h 80"/>
                              <a:gd name="T36" fmla="*/ 19 w 39"/>
                              <a:gd name="T37" fmla="*/ 80 h 80"/>
                              <a:gd name="T38" fmla="*/ 27 w 39"/>
                              <a:gd name="T39" fmla="*/ 80 h 80"/>
                              <a:gd name="T40" fmla="*/ 35 w 39"/>
                              <a:gd name="T41" fmla="*/ 80 h 80"/>
                              <a:gd name="T42" fmla="*/ 39 w 39"/>
                              <a:gd name="T43" fmla="*/ 80 h 80"/>
                              <a:gd name="T44" fmla="*/ 39 w 39"/>
                              <a:gd name="T45" fmla="*/ 76 h 80"/>
                              <a:gd name="T46" fmla="*/ 35 w 39"/>
                              <a:gd name="T47" fmla="*/ 76 h 80"/>
                              <a:gd name="T48" fmla="*/ 27 w 39"/>
                              <a:gd name="T49" fmla="*/ 76 h 80"/>
                              <a:gd name="T50" fmla="*/ 27 w 39"/>
                              <a:gd name="T51" fmla="*/ 76 h 80"/>
                              <a:gd name="T52" fmla="*/ 23 w 39"/>
                              <a:gd name="T53" fmla="*/ 71 h 80"/>
                              <a:gd name="T54" fmla="*/ 23 w 39"/>
                              <a:gd name="T55" fmla="*/ 71 h 80"/>
                              <a:gd name="T56" fmla="*/ 23 w 39"/>
                              <a:gd name="T57" fmla="*/ 0 h 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</a:cxnLst>
                            <a:rect l="0" t="0" r="r" b="b"/>
                            <a:pathLst>
                              <a:path w="39" h="80">
                                <a:moveTo>
                                  <a:pt x="23" y="0"/>
                                </a:moveTo>
                                <a:lnTo>
                                  <a:pt x="23" y="0"/>
                                </a:lnTo>
                                <a:lnTo>
                                  <a:pt x="19" y="0"/>
                                </a:lnTo>
                                <a:lnTo>
                                  <a:pt x="15" y="4"/>
                                </a:lnTo>
                                <a:lnTo>
                                  <a:pt x="8" y="4"/>
                                </a:lnTo>
                                <a:lnTo>
                                  <a:pt x="0" y="4"/>
                                </a:lnTo>
                                <a:lnTo>
                                  <a:pt x="0" y="9"/>
                                </a:lnTo>
                                <a:lnTo>
                                  <a:pt x="8" y="9"/>
                                </a:lnTo>
                                <a:lnTo>
                                  <a:pt x="15" y="9"/>
                                </a:lnTo>
                                <a:lnTo>
                                  <a:pt x="15" y="71"/>
                                </a:lnTo>
                                <a:lnTo>
                                  <a:pt x="15" y="76"/>
                                </a:lnTo>
                                <a:lnTo>
                                  <a:pt x="12" y="76"/>
                                </a:lnTo>
                                <a:lnTo>
                                  <a:pt x="4" y="76"/>
                                </a:lnTo>
                                <a:lnTo>
                                  <a:pt x="0" y="76"/>
                                </a:lnTo>
                                <a:lnTo>
                                  <a:pt x="0" y="80"/>
                                </a:lnTo>
                                <a:lnTo>
                                  <a:pt x="4" y="80"/>
                                </a:lnTo>
                                <a:lnTo>
                                  <a:pt x="15" y="80"/>
                                </a:lnTo>
                                <a:lnTo>
                                  <a:pt x="19" y="80"/>
                                </a:lnTo>
                                <a:lnTo>
                                  <a:pt x="27" y="80"/>
                                </a:lnTo>
                                <a:lnTo>
                                  <a:pt x="35" y="80"/>
                                </a:lnTo>
                                <a:lnTo>
                                  <a:pt x="39" y="80"/>
                                </a:lnTo>
                                <a:lnTo>
                                  <a:pt x="39" y="76"/>
                                </a:lnTo>
                                <a:lnTo>
                                  <a:pt x="35" y="76"/>
                                </a:lnTo>
                                <a:lnTo>
                                  <a:pt x="27" y="76"/>
                                </a:lnTo>
                                <a:lnTo>
                                  <a:pt x="23" y="71"/>
                                </a:lnTo>
                                <a:lnTo>
                                  <a:pt x="2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Freeform 29"/>
                        <wps:cNvSpPr>
                          <a:spLocks noEditPoints="1"/>
                        </wps:cNvSpPr>
                        <wps:spPr bwMode="auto">
                          <a:xfrm>
                            <a:off x="489585" y="462280"/>
                            <a:ext cx="17145" cy="47625"/>
                          </a:xfrm>
                          <a:custGeom>
                            <a:avLst/>
                            <a:gdLst>
                              <a:gd name="T0" fmla="*/ 16 w 27"/>
                              <a:gd name="T1" fmla="*/ 66 h 75"/>
                              <a:gd name="T2" fmla="*/ 16 w 27"/>
                              <a:gd name="T3" fmla="*/ 62 h 75"/>
                              <a:gd name="T4" fmla="*/ 8 w 27"/>
                              <a:gd name="T5" fmla="*/ 58 h 75"/>
                              <a:gd name="T6" fmla="*/ 4 w 27"/>
                              <a:gd name="T7" fmla="*/ 58 h 75"/>
                              <a:gd name="T8" fmla="*/ 0 w 27"/>
                              <a:gd name="T9" fmla="*/ 62 h 75"/>
                              <a:gd name="T10" fmla="*/ 0 w 27"/>
                              <a:gd name="T11" fmla="*/ 71 h 75"/>
                              <a:gd name="T12" fmla="*/ 0 w 27"/>
                              <a:gd name="T13" fmla="*/ 75 h 75"/>
                              <a:gd name="T14" fmla="*/ 4 w 27"/>
                              <a:gd name="T15" fmla="*/ 75 h 75"/>
                              <a:gd name="T16" fmla="*/ 12 w 27"/>
                              <a:gd name="T17" fmla="*/ 75 h 75"/>
                              <a:gd name="T18" fmla="*/ 16 w 27"/>
                              <a:gd name="T19" fmla="*/ 71 h 75"/>
                              <a:gd name="T20" fmla="*/ 16 w 27"/>
                              <a:gd name="T21" fmla="*/ 66 h 75"/>
                              <a:gd name="T22" fmla="*/ 27 w 27"/>
                              <a:gd name="T23" fmla="*/ 8 h 75"/>
                              <a:gd name="T24" fmla="*/ 27 w 27"/>
                              <a:gd name="T25" fmla="*/ 4 h 75"/>
                              <a:gd name="T26" fmla="*/ 23 w 27"/>
                              <a:gd name="T27" fmla="*/ 0 h 75"/>
                              <a:gd name="T28" fmla="*/ 16 w 27"/>
                              <a:gd name="T29" fmla="*/ 4 h 75"/>
                              <a:gd name="T30" fmla="*/ 12 w 27"/>
                              <a:gd name="T31" fmla="*/ 4 h 75"/>
                              <a:gd name="T32" fmla="*/ 12 w 27"/>
                              <a:gd name="T33" fmla="*/ 13 h 75"/>
                              <a:gd name="T34" fmla="*/ 12 w 27"/>
                              <a:gd name="T35" fmla="*/ 17 h 75"/>
                              <a:gd name="T36" fmla="*/ 19 w 27"/>
                              <a:gd name="T37" fmla="*/ 17 h 75"/>
                              <a:gd name="T38" fmla="*/ 23 w 27"/>
                              <a:gd name="T39" fmla="*/ 17 h 75"/>
                              <a:gd name="T40" fmla="*/ 27 w 27"/>
                              <a:gd name="T41" fmla="*/ 13 h 75"/>
                              <a:gd name="T42" fmla="*/ 27 w 27"/>
                              <a:gd name="T43" fmla="*/ 8 h 7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</a:cxnLst>
                            <a:rect l="0" t="0" r="r" b="b"/>
                            <a:pathLst>
                              <a:path w="27" h="75">
                                <a:moveTo>
                                  <a:pt x="16" y="66"/>
                                </a:moveTo>
                                <a:lnTo>
                                  <a:pt x="16" y="62"/>
                                </a:lnTo>
                                <a:lnTo>
                                  <a:pt x="8" y="58"/>
                                </a:lnTo>
                                <a:lnTo>
                                  <a:pt x="4" y="58"/>
                                </a:lnTo>
                                <a:lnTo>
                                  <a:pt x="0" y="62"/>
                                </a:lnTo>
                                <a:lnTo>
                                  <a:pt x="0" y="71"/>
                                </a:lnTo>
                                <a:lnTo>
                                  <a:pt x="0" y="75"/>
                                </a:lnTo>
                                <a:lnTo>
                                  <a:pt x="4" y="75"/>
                                </a:lnTo>
                                <a:lnTo>
                                  <a:pt x="12" y="75"/>
                                </a:lnTo>
                                <a:lnTo>
                                  <a:pt x="16" y="71"/>
                                </a:lnTo>
                                <a:lnTo>
                                  <a:pt x="16" y="66"/>
                                </a:lnTo>
                                <a:close/>
                                <a:moveTo>
                                  <a:pt x="27" y="8"/>
                                </a:moveTo>
                                <a:lnTo>
                                  <a:pt x="27" y="4"/>
                                </a:lnTo>
                                <a:lnTo>
                                  <a:pt x="23" y="0"/>
                                </a:lnTo>
                                <a:lnTo>
                                  <a:pt x="16" y="4"/>
                                </a:lnTo>
                                <a:lnTo>
                                  <a:pt x="12" y="4"/>
                                </a:lnTo>
                                <a:lnTo>
                                  <a:pt x="12" y="13"/>
                                </a:lnTo>
                                <a:lnTo>
                                  <a:pt x="12" y="17"/>
                                </a:lnTo>
                                <a:lnTo>
                                  <a:pt x="19" y="17"/>
                                </a:lnTo>
                                <a:lnTo>
                                  <a:pt x="23" y="17"/>
                                </a:lnTo>
                                <a:lnTo>
                                  <a:pt x="27" y="13"/>
                                </a:lnTo>
                                <a:lnTo>
                                  <a:pt x="27" y="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Rectangle 30"/>
                        <wps:cNvSpPr>
                          <a:spLocks noChangeArrowheads="1"/>
                        </wps:cNvSpPr>
                        <wps:spPr bwMode="auto">
                          <a:xfrm>
                            <a:off x="646430" y="220980"/>
                            <a:ext cx="915670" cy="57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Rectangle 31"/>
                        <wps:cNvSpPr>
                          <a:spLocks noChangeArrowheads="1"/>
                        </wps:cNvSpPr>
                        <wps:spPr bwMode="auto">
                          <a:xfrm>
                            <a:off x="636905" y="226695"/>
                            <a:ext cx="4445" cy="13589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Rectangle 32"/>
                        <wps:cNvSpPr>
                          <a:spLocks noChangeArrowheads="1"/>
                        </wps:cNvSpPr>
                        <wps:spPr bwMode="auto">
                          <a:xfrm>
                            <a:off x="1557020" y="226695"/>
                            <a:ext cx="5080" cy="13589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Rectangle 33"/>
                        <wps:cNvSpPr>
                          <a:spLocks noChangeArrowheads="1"/>
                        </wps:cNvSpPr>
                        <wps:spPr bwMode="auto">
                          <a:xfrm>
                            <a:off x="636905" y="260985"/>
                            <a:ext cx="4445" cy="13589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Rectangle 34"/>
                        <wps:cNvSpPr>
                          <a:spLocks noChangeArrowheads="1"/>
                        </wps:cNvSpPr>
                        <wps:spPr bwMode="auto">
                          <a:xfrm>
                            <a:off x="1557020" y="260985"/>
                            <a:ext cx="5080" cy="13589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Rectangle 35"/>
                        <wps:cNvSpPr>
                          <a:spLocks noChangeArrowheads="1"/>
                        </wps:cNvSpPr>
                        <wps:spPr bwMode="auto">
                          <a:xfrm>
                            <a:off x="636905" y="396875"/>
                            <a:ext cx="4445" cy="13589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Rectangle 36"/>
                        <wps:cNvSpPr>
                          <a:spLocks noChangeArrowheads="1"/>
                        </wps:cNvSpPr>
                        <wps:spPr bwMode="auto">
                          <a:xfrm>
                            <a:off x="1557020" y="396875"/>
                            <a:ext cx="5080" cy="13589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Rectangle 37"/>
                        <wps:cNvSpPr>
                          <a:spLocks noChangeArrowheads="1"/>
                        </wps:cNvSpPr>
                        <wps:spPr bwMode="auto">
                          <a:xfrm>
                            <a:off x="646430" y="391160"/>
                            <a:ext cx="915670" cy="57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Rectangle 38"/>
                        <wps:cNvSpPr>
                          <a:spLocks noChangeArrowheads="1"/>
                        </wps:cNvSpPr>
                        <wps:spPr bwMode="auto">
                          <a:xfrm>
                            <a:off x="636905" y="396875"/>
                            <a:ext cx="4445" cy="13589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Rectangle 39"/>
                        <wps:cNvSpPr>
                          <a:spLocks noChangeArrowheads="1"/>
                        </wps:cNvSpPr>
                        <wps:spPr bwMode="auto">
                          <a:xfrm>
                            <a:off x="1557020" y="396875"/>
                            <a:ext cx="5080" cy="13589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Rectangle 40"/>
                        <wps:cNvSpPr>
                          <a:spLocks noChangeArrowheads="1"/>
                        </wps:cNvSpPr>
                        <wps:spPr bwMode="auto">
                          <a:xfrm>
                            <a:off x="636905" y="430530"/>
                            <a:ext cx="4445" cy="13652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Freeform 41"/>
                        <wps:cNvSpPr>
                          <a:spLocks/>
                        </wps:cNvSpPr>
                        <wps:spPr bwMode="auto">
                          <a:xfrm>
                            <a:off x="702945" y="476250"/>
                            <a:ext cx="80645" cy="50800"/>
                          </a:xfrm>
                          <a:custGeom>
                            <a:avLst/>
                            <a:gdLst>
                              <a:gd name="T0" fmla="*/ 7 w 127"/>
                              <a:gd name="T1" fmla="*/ 71 h 80"/>
                              <a:gd name="T2" fmla="*/ 7 w 127"/>
                              <a:gd name="T3" fmla="*/ 80 h 80"/>
                              <a:gd name="T4" fmla="*/ 15 w 127"/>
                              <a:gd name="T5" fmla="*/ 80 h 80"/>
                              <a:gd name="T6" fmla="*/ 19 w 127"/>
                              <a:gd name="T7" fmla="*/ 71 h 80"/>
                              <a:gd name="T8" fmla="*/ 19 w 127"/>
                              <a:gd name="T9" fmla="*/ 62 h 80"/>
                              <a:gd name="T10" fmla="*/ 23 w 127"/>
                              <a:gd name="T11" fmla="*/ 44 h 80"/>
                              <a:gd name="T12" fmla="*/ 27 w 127"/>
                              <a:gd name="T13" fmla="*/ 36 h 80"/>
                              <a:gd name="T14" fmla="*/ 30 w 127"/>
                              <a:gd name="T15" fmla="*/ 27 h 80"/>
                              <a:gd name="T16" fmla="*/ 38 w 127"/>
                              <a:gd name="T17" fmla="*/ 13 h 80"/>
                              <a:gd name="T18" fmla="*/ 54 w 127"/>
                              <a:gd name="T19" fmla="*/ 4 h 80"/>
                              <a:gd name="T20" fmla="*/ 61 w 127"/>
                              <a:gd name="T21" fmla="*/ 9 h 80"/>
                              <a:gd name="T22" fmla="*/ 61 w 127"/>
                              <a:gd name="T23" fmla="*/ 22 h 80"/>
                              <a:gd name="T24" fmla="*/ 57 w 127"/>
                              <a:gd name="T25" fmla="*/ 40 h 80"/>
                              <a:gd name="T26" fmla="*/ 54 w 127"/>
                              <a:gd name="T27" fmla="*/ 53 h 80"/>
                              <a:gd name="T28" fmla="*/ 54 w 127"/>
                              <a:gd name="T29" fmla="*/ 62 h 80"/>
                              <a:gd name="T30" fmla="*/ 50 w 127"/>
                              <a:gd name="T31" fmla="*/ 71 h 80"/>
                              <a:gd name="T32" fmla="*/ 50 w 127"/>
                              <a:gd name="T33" fmla="*/ 76 h 80"/>
                              <a:gd name="T34" fmla="*/ 54 w 127"/>
                              <a:gd name="T35" fmla="*/ 80 h 80"/>
                              <a:gd name="T36" fmla="*/ 61 w 127"/>
                              <a:gd name="T37" fmla="*/ 76 h 80"/>
                              <a:gd name="T38" fmla="*/ 65 w 127"/>
                              <a:gd name="T39" fmla="*/ 62 h 80"/>
                              <a:gd name="T40" fmla="*/ 69 w 127"/>
                              <a:gd name="T41" fmla="*/ 44 h 80"/>
                              <a:gd name="T42" fmla="*/ 69 w 127"/>
                              <a:gd name="T43" fmla="*/ 27 h 80"/>
                              <a:gd name="T44" fmla="*/ 77 w 127"/>
                              <a:gd name="T45" fmla="*/ 18 h 80"/>
                              <a:gd name="T46" fmla="*/ 88 w 127"/>
                              <a:gd name="T47" fmla="*/ 4 h 80"/>
                              <a:gd name="T48" fmla="*/ 100 w 127"/>
                              <a:gd name="T49" fmla="*/ 4 h 80"/>
                              <a:gd name="T50" fmla="*/ 104 w 127"/>
                              <a:gd name="T51" fmla="*/ 18 h 80"/>
                              <a:gd name="T52" fmla="*/ 100 w 127"/>
                              <a:gd name="T53" fmla="*/ 36 h 80"/>
                              <a:gd name="T54" fmla="*/ 96 w 127"/>
                              <a:gd name="T55" fmla="*/ 58 h 80"/>
                              <a:gd name="T56" fmla="*/ 92 w 127"/>
                              <a:gd name="T57" fmla="*/ 67 h 80"/>
                              <a:gd name="T58" fmla="*/ 100 w 127"/>
                              <a:gd name="T59" fmla="*/ 80 h 80"/>
                              <a:gd name="T60" fmla="*/ 111 w 127"/>
                              <a:gd name="T61" fmla="*/ 76 h 80"/>
                              <a:gd name="T62" fmla="*/ 123 w 127"/>
                              <a:gd name="T63" fmla="*/ 62 h 80"/>
                              <a:gd name="T64" fmla="*/ 127 w 127"/>
                              <a:gd name="T65" fmla="*/ 53 h 80"/>
                              <a:gd name="T66" fmla="*/ 123 w 127"/>
                              <a:gd name="T67" fmla="*/ 53 h 80"/>
                              <a:gd name="T68" fmla="*/ 123 w 127"/>
                              <a:gd name="T69" fmla="*/ 53 h 80"/>
                              <a:gd name="T70" fmla="*/ 115 w 127"/>
                              <a:gd name="T71" fmla="*/ 67 h 80"/>
                              <a:gd name="T72" fmla="*/ 108 w 127"/>
                              <a:gd name="T73" fmla="*/ 76 h 80"/>
                              <a:gd name="T74" fmla="*/ 104 w 127"/>
                              <a:gd name="T75" fmla="*/ 71 h 80"/>
                              <a:gd name="T76" fmla="*/ 104 w 127"/>
                              <a:gd name="T77" fmla="*/ 58 h 80"/>
                              <a:gd name="T78" fmla="*/ 111 w 127"/>
                              <a:gd name="T79" fmla="*/ 40 h 80"/>
                              <a:gd name="T80" fmla="*/ 115 w 127"/>
                              <a:gd name="T81" fmla="*/ 18 h 80"/>
                              <a:gd name="T82" fmla="*/ 111 w 127"/>
                              <a:gd name="T83" fmla="*/ 4 h 80"/>
                              <a:gd name="T84" fmla="*/ 96 w 127"/>
                              <a:gd name="T85" fmla="*/ 0 h 80"/>
                              <a:gd name="T86" fmla="*/ 77 w 127"/>
                              <a:gd name="T87" fmla="*/ 9 h 80"/>
                              <a:gd name="T88" fmla="*/ 73 w 127"/>
                              <a:gd name="T89" fmla="*/ 13 h 80"/>
                              <a:gd name="T90" fmla="*/ 65 w 127"/>
                              <a:gd name="T91" fmla="*/ 4 h 80"/>
                              <a:gd name="T92" fmla="*/ 54 w 127"/>
                              <a:gd name="T93" fmla="*/ 0 h 80"/>
                              <a:gd name="T94" fmla="*/ 38 w 127"/>
                              <a:gd name="T95" fmla="*/ 4 h 80"/>
                              <a:gd name="T96" fmla="*/ 30 w 127"/>
                              <a:gd name="T97" fmla="*/ 13 h 80"/>
                              <a:gd name="T98" fmla="*/ 23 w 127"/>
                              <a:gd name="T99" fmla="*/ 0 h 80"/>
                              <a:gd name="T100" fmla="*/ 11 w 127"/>
                              <a:gd name="T101" fmla="*/ 0 h 80"/>
                              <a:gd name="T102" fmla="*/ 3 w 127"/>
                              <a:gd name="T103" fmla="*/ 9 h 80"/>
                              <a:gd name="T104" fmla="*/ 0 w 127"/>
                              <a:gd name="T105" fmla="*/ 22 h 80"/>
                              <a:gd name="T106" fmla="*/ 0 w 127"/>
                              <a:gd name="T107" fmla="*/ 27 h 80"/>
                              <a:gd name="T108" fmla="*/ 3 w 127"/>
                              <a:gd name="T109" fmla="*/ 27 h 80"/>
                              <a:gd name="T110" fmla="*/ 7 w 127"/>
                              <a:gd name="T111" fmla="*/ 13 h 80"/>
                              <a:gd name="T112" fmla="*/ 15 w 127"/>
                              <a:gd name="T113" fmla="*/ 4 h 80"/>
                              <a:gd name="T114" fmla="*/ 19 w 127"/>
                              <a:gd name="T115" fmla="*/ 9 h 80"/>
                              <a:gd name="T116" fmla="*/ 19 w 127"/>
                              <a:gd name="T117" fmla="*/ 13 h 80"/>
                              <a:gd name="T118" fmla="*/ 19 w 127"/>
                              <a:gd name="T119" fmla="*/ 27 h 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</a:cxnLst>
                            <a:rect l="0" t="0" r="r" b="b"/>
                            <a:pathLst>
                              <a:path w="127" h="80">
                                <a:moveTo>
                                  <a:pt x="7" y="67"/>
                                </a:moveTo>
                                <a:lnTo>
                                  <a:pt x="7" y="71"/>
                                </a:lnTo>
                                <a:lnTo>
                                  <a:pt x="7" y="76"/>
                                </a:lnTo>
                                <a:lnTo>
                                  <a:pt x="7" y="80"/>
                                </a:lnTo>
                                <a:lnTo>
                                  <a:pt x="11" y="80"/>
                                </a:lnTo>
                                <a:lnTo>
                                  <a:pt x="15" y="80"/>
                                </a:lnTo>
                                <a:lnTo>
                                  <a:pt x="19" y="76"/>
                                </a:lnTo>
                                <a:lnTo>
                                  <a:pt x="19" y="71"/>
                                </a:lnTo>
                                <a:lnTo>
                                  <a:pt x="19" y="67"/>
                                </a:lnTo>
                                <a:lnTo>
                                  <a:pt x="19" y="62"/>
                                </a:lnTo>
                                <a:lnTo>
                                  <a:pt x="23" y="53"/>
                                </a:lnTo>
                                <a:lnTo>
                                  <a:pt x="23" y="44"/>
                                </a:lnTo>
                                <a:lnTo>
                                  <a:pt x="27" y="40"/>
                                </a:lnTo>
                                <a:lnTo>
                                  <a:pt x="27" y="36"/>
                                </a:lnTo>
                                <a:lnTo>
                                  <a:pt x="27" y="31"/>
                                </a:lnTo>
                                <a:lnTo>
                                  <a:pt x="30" y="27"/>
                                </a:lnTo>
                                <a:lnTo>
                                  <a:pt x="30" y="18"/>
                                </a:lnTo>
                                <a:lnTo>
                                  <a:pt x="38" y="13"/>
                                </a:lnTo>
                                <a:lnTo>
                                  <a:pt x="42" y="4"/>
                                </a:lnTo>
                                <a:lnTo>
                                  <a:pt x="54" y="4"/>
                                </a:lnTo>
                                <a:lnTo>
                                  <a:pt x="57" y="4"/>
                                </a:lnTo>
                                <a:lnTo>
                                  <a:pt x="61" y="9"/>
                                </a:lnTo>
                                <a:lnTo>
                                  <a:pt x="61" y="18"/>
                                </a:lnTo>
                                <a:lnTo>
                                  <a:pt x="61" y="22"/>
                                </a:lnTo>
                                <a:lnTo>
                                  <a:pt x="61" y="31"/>
                                </a:lnTo>
                                <a:lnTo>
                                  <a:pt x="57" y="40"/>
                                </a:lnTo>
                                <a:lnTo>
                                  <a:pt x="57" y="44"/>
                                </a:lnTo>
                                <a:lnTo>
                                  <a:pt x="54" y="53"/>
                                </a:lnTo>
                                <a:lnTo>
                                  <a:pt x="54" y="58"/>
                                </a:lnTo>
                                <a:lnTo>
                                  <a:pt x="54" y="62"/>
                                </a:lnTo>
                                <a:lnTo>
                                  <a:pt x="54" y="67"/>
                                </a:lnTo>
                                <a:lnTo>
                                  <a:pt x="50" y="71"/>
                                </a:lnTo>
                                <a:lnTo>
                                  <a:pt x="50" y="76"/>
                                </a:lnTo>
                                <a:lnTo>
                                  <a:pt x="54" y="80"/>
                                </a:lnTo>
                                <a:lnTo>
                                  <a:pt x="57" y="80"/>
                                </a:lnTo>
                                <a:lnTo>
                                  <a:pt x="61" y="76"/>
                                </a:lnTo>
                                <a:lnTo>
                                  <a:pt x="61" y="71"/>
                                </a:lnTo>
                                <a:lnTo>
                                  <a:pt x="65" y="62"/>
                                </a:lnTo>
                                <a:lnTo>
                                  <a:pt x="65" y="53"/>
                                </a:lnTo>
                                <a:lnTo>
                                  <a:pt x="69" y="44"/>
                                </a:lnTo>
                                <a:lnTo>
                                  <a:pt x="69" y="36"/>
                                </a:lnTo>
                                <a:lnTo>
                                  <a:pt x="69" y="27"/>
                                </a:lnTo>
                                <a:lnTo>
                                  <a:pt x="73" y="22"/>
                                </a:lnTo>
                                <a:lnTo>
                                  <a:pt x="77" y="18"/>
                                </a:lnTo>
                                <a:lnTo>
                                  <a:pt x="81" y="13"/>
                                </a:lnTo>
                                <a:lnTo>
                                  <a:pt x="88" y="4"/>
                                </a:lnTo>
                                <a:lnTo>
                                  <a:pt x="96" y="4"/>
                                </a:lnTo>
                                <a:lnTo>
                                  <a:pt x="100" y="4"/>
                                </a:lnTo>
                                <a:lnTo>
                                  <a:pt x="104" y="9"/>
                                </a:lnTo>
                                <a:lnTo>
                                  <a:pt x="104" y="18"/>
                                </a:lnTo>
                                <a:lnTo>
                                  <a:pt x="104" y="27"/>
                                </a:lnTo>
                                <a:lnTo>
                                  <a:pt x="100" y="36"/>
                                </a:lnTo>
                                <a:lnTo>
                                  <a:pt x="96" y="49"/>
                                </a:lnTo>
                                <a:lnTo>
                                  <a:pt x="96" y="58"/>
                                </a:lnTo>
                                <a:lnTo>
                                  <a:pt x="92" y="62"/>
                                </a:lnTo>
                                <a:lnTo>
                                  <a:pt x="92" y="67"/>
                                </a:lnTo>
                                <a:lnTo>
                                  <a:pt x="96" y="71"/>
                                </a:lnTo>
                                <a:lnTo>
                                  <a:pt x="100" y="80"/>
                                </a:lnTo>
                                <a:lnTo>
                                  <a:pt x="104" y="80"/>
                                </a:lnTo>
                                <a:lnTo>
                                  <a:pt x="111" y="76"/>
                                </a:lnTo>
                                <a:lnTo>
                                  <a:pt x="119" y="71"/>
                                </a:lnTo>
                                <a:lnTo>
                                  <a:pt x="123" y="62"/>
                                </a:lnTo>
                                <a:lnTo>
                                  <a:pt x="127" y="58"/>
                                </a:lnTo>
                                <a:lnTo>
                                  <a:pt x="127" y="53"/>
                                </a:lnTo>
                                <a:lnTo>
                                  <a:pt x="123" y="53"/>
                                </a:lnTo>
                                <a:lnTo>
                                  <a:pt x="119" y="62"/>
                                </a:lnTo>
                                <a:lnTo>
                                  <a:pt x="115" y="67"/>
                                </a:lnTo>
                                <a:lnTo>
                                  <a:pt x="111" y="76"/>
                                </a:lnTo>
                                <a:lnTo>
                                  <a:pt x="108" y="76"/>
                                </a:lnTo>
                                <a:lnTo>
                                  <a:pt x="104" y="76"/>
                                </a:lnTo>
                                <a:lnTo>
                                  <a:pt x="104" y="71"/>
                                </a:lnTo>
                                <a:lnTo>
                                  <a:pt x="104" y="62"/>
                                </a:lnTo>
                                <a:lnTo>
                                  <a:pt x="104" y="58"/>
                                </a:lnTo>
                                <a:lnTo>
                                  <a:pt x="108" y="49"/>
                                </a:lnTo>
                                <a:lnTo>
                                  <a:pt x="111" y="40"/>
                                </a:lnTo>
                                <a:lnTo>
                                  <a:pt x="111" y="27"/>
                                </a:lnTo>
                                <a:lnTo>
                                  <a:pt x="115" y="18"/>
                                </a:lnTo>
                                <a:lnTo>
                                  <a:pt x="111" y="9"/>
                                </a:lnTo>
                                <a:lnTo>
                                  <a:pt x="111" y="4"/>
                                </a:lnTo>
                                <a:lnTo>
                                  <a:pt x="104" y="0"/>
                                </a:lnTo>
                                <a:lnTo>
                                  <a:pt x="96" y="0"/>
                                </a:lnTo>
                                <a:lnTo>
                                  <a:pt x="84" y="4"/>
                                </a:lnTo>
                                <a:lnTo>
                                  <a:pt x="77" y="9"/>
                                </a:lnTo>
                                <a:lnTo>
                                  <a:pt x="73" y="18"/>
                                </a:lnTo>
                                <a:lnTo>
                                  <a:pt x="73" y="13"/>
                                </a:lnTo>
                                <a:lnTo>
                                  <a:pt x="69" y="9"/>
                                </a:lnTo>
                                <a:lnTo>
                                  <a:pt x="65" y="4"/>
                                </a:lnTo>
                                <a:lnTo>
                                  <a:pt x="61" y="0"/>
                                </a:lnTo>
                                <a:lnTo>
                                  <a:pt x="54" y="0"/>
                                </a:lnTo>
                                <a:lnTo>
                                  <a:pt x="46" y="0"/>
                                </a:lnTo>
                                <a:lnTo>
                                  <a:pt x="38" y="4"/>
                                </a:lnTo>
                                <a:lnTo>
                                  <a:pt x="34" y="13"/>
                                </a:lnTo>
                                <a:lnTo>
                                  <a:pt x="30" y="13"/>
                                </a:lnTo>
                                <a:lnTo>
                                  <a:pt x="27" y="9"/>
                                </a:lnTo>
                                <a:lnTo>
                                  <a:pt x="23" y="0"/>
                                </a:lnTo>
                                <a:lnTo>
                                  <a:pt x="15" y="0"/>
                                </a:lnTo>
                                <a:lnTo>
                                  <a:pt x="11" y="0"/>
                                </a:lnTo>
                                <a:lnTo>
                                  <a:pt x="7" y="4"/>
                                </a:lnTo>
                                <a:lnTo>
                                  <a:pt x="3" y="9"/>
                                </a:lnTo>
                                <a:lnTo>
                                  <a:pt x="3" y="18"/>
                                </a:lnTo>
                                <a:lnTo>
                                  <a:pt x="0" y="22"/>
                                </a:lnTo>
                                <a:lnTo>
                                  <a:pt x="0" y="27"/>
                                </a:lnTo>
                                <a:lnTo>
                                  <a:pt x="3" y="31"/>
                                </a:lnTo>
                                <a:lnTo>
                                  <a:pt x="3" y="27"/>
                                </a:lnTo>
                                <a:lnTo>
                                  <a:pt x="7" y="13"/>
                                </a:lnTo>
                                <a:lnTo>
                                  <a:pt x="11" y="4"/>
                                </a:lnTo>
                                <a:lnTo>
                                  <a:pt x="15" y="4"/>
                                </a:lnTo>
                                <a:lnTo>
                                  <a:pt x="19" y="4"/>
                                </a:lnTo>
                                <a:lnTo>
                                  <a:pt x="19" y="9"/>
                                </a:lnTo>
                                <a:lnTo>
                                  <a:pt x="19" y="13"/>
                                </a:lnTo>
                                <a:lnTo>
                                  <a:pt x="19" y="18"/>
                                </a:lnTo>
                                <a:lnTo>
                                  <a:pt x="19" y="27"/>
                                </a:lnTo>
                                <a:lnTo>
                                  <a:pt x="7" y="6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Freeform 42"/>
                        <wps:cNvSpPr>
                          <a:spLocks noEditPoints="1"/>
                        </wps:cNvSpPr>
                        <wps:spPr bwMode="auto">
                          <a:xfrm>
                            <a:off x="790575" y="476250"/>
                            <a:ext cx="36830" cy="50800"/>
                          </a:xfrm>
                          <a:custGeom>
                            <a:avLst/>
                            <a:gdLst>
                              <a:gd name="T0" fmla="*/ 20 w 58"/>
                              <a:gd name="T1" fmla="*/ 36 h 80"/>
                              <a:gd name="T2" fmla="*/ 27 w 58"/>
                              <a:gd name="T3" fmla="*/ 36 h 80"/>
                              <a:gd name="T4" fmla="*/ 35 w 58"/>
                              <a:gd name="T5" fmla="*/ 36 h 80"/>
                              <a:gd name="T6" fmla="*/ 43 w 58"/>
                              <a:gd name="T7" fmla="*/ 31 h 80"/>
                              <a:gd name="T8" fmla="*/ 51 w 58"/>
                              <a:gd name="T9" fmla="*/ 27 h 80"/>
                              <a:gd name="T10" fmla="*/ 54 w 58"/>
                              <a:gd name="T11" fmla="*/ 22 h 80"/>
                              <a:gd name="T12" fmla="*/ 54 w 58"/>
                              <a:gd name="T13" fmla="*/ 18 h 80"/>
                              <a:gd name="T14" fmla="*/ 54 w 58"/>
                              <a:gd name="T15" fmla="*/ 13 h 80"/>
                              <a:gd name="T16" fmla="*/ 54 w 58"/>
                              <a:gd name="T17" fmla="*/ 9 h 80"/>
                              <a:gd name="T18" fmla="*/ 51 w 58"/>
                              <a:gd name="T19" fmla="*/ 0 h 80"/>
                              <a:gd name="T20" fmla="*/ 39 w 58"/>
                              <a:gd name="T21" fmla="*/ 0 h 80"/>
                              <a:gd name="T22" fmla="*/ 31 w 58"/>
                              <a:gd name="T23" fmla="*/ 0 h 80"/>
                              <a:gd name="T24" fmla="*/ 24 w 58"/>
                              <a:gd name="T25" fmla="*/ 4 h 80"/>
                              <a:gd name="T26" fmla="*/ 12 w 58"/>
                              <a:gd name="T27" fmla="*/ 13 h 80"/>
                              <a:gd name="T28" fmla="*/ 4 w 58"/>
                              <a:gd name="T29" fmla="*/ 22 h 80"/>
                              <a:gd name="T30" fmla="*/ 0 w 58"/>
                              <a:gd name="T31" fmla="*/ 36 h 80"/>
                              <a:gd name="T32" fmla="*/ 0 w 58"/>
                              <a:gd name="T33" fmla="*/ 49 h 80"/>
                              <a:gd name="T34" fmla="*/ 0 w 58"/>
                              <a:gd name="T35" fmla="*/ 62 h 80"/>
                              <a:gd name="T36" fmla="*/ 4 w 58"/>
                              <a:gd name="T37" fmla="*/ 71 h 80"/>
                              <a:gd name="T38" fmla="*/ 12 w 58"/>
                              <a:gd name="T39" fmla="*/ 76 h 80"/>
                              <a:gd name="T40" fmla="*/ 24 w 58"/>
                              <a:gd name="T41" fmla="*/ 80 h 80"/>
                              <a:gd name="T42" fmla="*/ 35 w 58"/>
                              <a:gd name="T43" fmla="*/ 80 h 80"/>
                              <a:gd name="T44" fmla="*/ 47 w 58"/>
                              <a:gd name="T45" fmla="*/ 76 h 80"/>
                              <a:gd name="T46" fmla="*/ 54 w 58"/>
                              <a:gd name="T47" fmla="*/ 67 h 80"/>
                              <a:gd name="T48" fmla="*/ 58 w 58"/>
                              <a:gd name="T49" fmla="*/ 62 h 80"/>
                              <a:gd name="T50" fmla="*/ 58 w 58"/>
                              <a:gd name="T51" fmla="*/ 58 h 80"/>
                              <a:gd name="T52" fmla="*/ 58 w 58"/>
                              <a:gd name="T53" fmla="*/ 58 h 80"/>
                              <a:gd name="T54" fmla="*/ 58 w 58"/>
                              <a:gd name="T55" fmla="*/ 58 h 80"/>
                              <a:gd name="T56" fmla="*/ 54 w 58"/>
                              <a:gd name="T57" fmla="*/ 58 h 80"/>
                              <a:gd name="T58" fmla="*/ 54 w 58"/>
                              <a:gd name="T59" fmla="*/ 58 h 80"/>
                              <a:gd name="T60" fmla="*/ 47 w 58"/>
                              <a:gd name="T61" fmla="*/ 67 h 80"/>
                              <a:gd name="T62" fmla="*/ 35 w 58"/>
                              <a:gd name="T63" fmla="*/ 76 h 80"/>
                              <a:gd name="T64" fmla="*/ 27 w 58"/>
                              <a:gd name="T65" fmla="*/ 76 h 80"/>
                              <a:gd name="T66" fmla="*/ 24 w 58"/>
                              <a:gd name="T67" fmla="*/ 76 h 80"/>
                              <a:gd name="T68" fmla="*/ 20 w 58"/>
                              <a:gd name="T69" fmla="*/ 76 h 80"/>
                              <a:gd name="T70" fmla="*/ 16 w 58"/>
                              <a:gd name="T71" fmla="*/ 71 h 80"/>
                              <a:gd name="T72" fmla="*/ 12 w 58"/>
                              <a:gd name="T73" fmla="*/ 67 h 80"/>
                              <a:gd name="T74" fmla="*/ 12 w 58"/>
                              <a:gd name="T75" fmla="*/ 62 h 80"/>
                              <a:gd name="T76" fmla="*/ 12 w 58"/>
                              <a:gd name="T77" fmla="*/ 58 h 80"/>
                              <a:gd name="T78" fmla="*/ 12 w 58"/>
                              <a:gd name="T79" fmla="*/ 53 h 80"/>
                              <a:gd name="T80" fmla="*/ 12 w 58"/>
                              <a:gd name="T81" fmla="*/ 44 h 80"/>
                              <a:gd name="T82" fmla="*/ 12 w 58"/>
                              <a:gd name="T83" fmla="*/ 36 h 80"/>
                              <a:gd name="T84" fmla="*/ 20 w 58"/>
                              <a:gd name="T85" fmla="*/ 36 h 80"/>
                              <a:gd name="T86" fmla="*/ 12 w 58"/>
                              <a:gd name="T87" fmla="*/ 36 h 80"/>
                              <a:gd name="T88" fmla="*/ 20 w 58"/>
                              <a:gd name="T89" fmla="*/ 18 h 80"/>
                              <a:gd name="T90" fmla="*/ 24 w 58"/>
                              <a:gd name="T91" fmla="*/ 13 h 80"/>
                              <a:gd name="T92" fmla="*/ 31 w 58"/>
                              <a:gd name="T93" fmla="*/ 4 h 80"/>
                              <a:gd name="T94" fmla="*/ 35 w 58"/>
                              <a:gd name="T95" fmla="*/ 4 h 80"/>
                              <a:gd name="T96" fmla="*/ 39 w 58"/>
                              <a:gd name="T97" fmla="*/ 4 h 80"/>
                              <a:gd name="T98" fmla="*/ 47 w 58"/>
                              <a:gd name="T99" fmla="*/ 4 h 80"/>
                              <a:gd name="T100" fmla="*/ 51 w 58"/>
                              <a:gd name="T101" fmla="*/ 9 h 80"/>
                              <a:gd name="T102" fmla="*/ 51 w 58"/>
                              <a:gd name="T103" fmla="*/ 13 h 80"/>
                              <a:gd name="T104" fmla="*/ 51 w 58"/>
                              <a:gd name="T105" fmla="*/ 22 h 80"/>
                              <a:gd name="T106" fmla="*/ 43 w 58"/>
                              <a:gd name="T107" fmla="*/ 27 h 80"/>
                              <a:gd name="T108" fmla="*/ 39 w 58"/>
                              <a:gd name="T109" fmla="*/ 31 h 80"/>
                              <a:gd name="T110" fmla="*/ 31 w 58"/>
                              <a:gd name="T111" fmla="*/ 31 h 80"/>
                              <a:gd name="T112" fmla="*/ 24 w 58"/>
                              <a:gd name="T113" fmla="*/ 31 h 80"/>
                              <a:gd name="T114" fmla="*/ 20 w 58"/>
                              <a:gd name="T115" fmla="*/ 36 h 80"/>
                              <a:gd name="T116" fmla="*/ 12 w 58"/>
                              <a:gd name="T117" fmla="*/ 36 h 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58" h="80">
                                <a:moveTo>
                                  <a:pt x="20" y="36"/>
                                </a:moveTo>
                                <a:lnTo>
                                  <a:pt x="27" y="36"/>
                                </a:lnTo>
                                <a:lnTo>
                                  <a:pt x="35" y="36"/>
                                </a:lnTo>
                                <a:lnTo>
                                  <a:pt x="43" y="31"/>
                                </a:lnTo>
                                <a:lnTo>
                                  <a:pt x="51" y="27"/>
                                </a:lnTo>
                                <a:lnTo>
                                  <a:pt x="54" y="22"/>
                                </a:lnTo>
                                <a:lnTo>
                                  <a:pt x="54" y="18"/>
                                </a:lnTo>
                                <a:lnTo>
                                  <a:pt x="54" y="13"/>
                                </a:lnTo>
                                <a:lnTo>
                                  <a:pt x="54" y="9"/>
                                </a:lnTo>
                                <a:lnTo>
                                  <a:pt x="51" y="0"/>
                                </a:lnTo>
                                <a:lnTo>
                                  <a:pt x="39" y="0"/>
                                </a:lnTo>
                                <a:lnTo>
                                  <a:pt x="31" y="0"/>
                                </a:lnTo>
                                <a:lnTo>
                                  <a:pt x="24" y="4"/>
                                </a:lnTo>
                                <a:lnTo>
                                  <a:pt x="12" y="13"/>
                                </a:lnTo>
                                <a:lnTo>
                                  <a:pt x="4" y="22"/>
                                </a:lnTo>
                                <a:lnTo>
                                  <a:pt x="0" y="36"/>
                                </a:lnTo>
                                <a:lnTo>
                                  <a:pt x="0" y="49"/>
                                </a:lnTo>
                                <a:lnTo>
                                  <a:pt x="0" y="62"/>
                                </a:lnTo>
                                <a:lnTo>
                                  <a:pt x="4" y="71"/>
                                </a:lnTo>
                                <a:lnTo>
                                  <a:pt x="12" y="76"/>
                                </a:lnTo>
                                <a:lnTo>
                                  <a:pt x="24" y="80"/>
                                </a:lnTo>
                                <a:lnTo>
                                  <a:pt x="35" y="80"/>
                                </a:lnTo>
                                <a:lnTo>
                                  <a:pt x="47" y="76"/>
                                </a:lnTo>
                                <a:lnTo>
                                  <a:pt x="54" y="67"/>
                                </a:lnTo>
                                <a:lnTo>
                                  <a:pt x="58" y="62"/>
                                </a:lnTo>
                                <a:lnTo>
                                  <a:pt x="58" y="58"/>
                                </a:lnTo>
                                <a:lnTo>
                                  <a:pt x="54" y="58"/>
                                </a:lnTo>
                                <a:lnTo>
                                  <a:pt x="47" y="67"/>
                                </a:lnTo>
                                <a:lnTo>
                                  <a:pt x="35" y="76"/>
                                </a:lnTo>
                                <a:lnTo>
                                  <a:pt x="27" y="76"/>
                                </a:lnTo>
                                <a:lnTo>
                                  <a:pt x="24" y="76"/>
                                </a:lnTo>
                                <a:lnTo>
                                  <a:pt x="20" y="76"/>
                                </a:lnTo>
                                <a:lnTo>
                                  <a:pt x="16" y="71"/>
                                </a:lnTo>
                                <a:lnTo>
                                  <a:pt x="12" y="67"/>
                                </a:lnTo>
                                <a:lnTo>
                                  <a:pt x="12" y="62"/>
                                </a:lnTo>
                                <a:lnTo>
                                  <a:pt x="12" y="58"/>
                                </a:lnTo>
                                <a:lnTo>
                                  <a:pt x="12" y="53"/>
                                </a:lnTo>
                                <a:lnTo>
                                  <a:pt x="12" y="44"/>
                                </a:lnTo>
                                <a:lnTo>
                                  <a:pt x="12" y="36"/>
                                </a:lnTo>
                                <a:lnTo>
                                  <a:pt x="20" y="36"/>
                                </a:lnTo>
                                <a:close/>
                                <a:moveTo>
                                  <a:pt x="12" y="36"/>
                                </a:moveTo>
                                <a:lnTo>
                                  <a:pt x="20" y="18"/>
                                </a:lnTo>
                                <a:lnTo>
                                  <a:pt x="24" y="13"/>
                                </a:lnTo>
                                <a:lnTo>
                                  <a:pt x="31" y="4"/>
                                </a:lnTo>
                                <a:lnTo>
                                  <a:pt x="35" y="4"/>
                                </a:lnTo>
                                <a:lnTo>
                                  <a:pt x="39" y="4"/>
                                </a:lnTo>
                                <a:lnTo>
                                  <a:pt x="47" y="4"/>
                                </a:lnTo>
                                <a:lnTo>
                                  <a:pt x="51" y="9"/>
                                </a:lnTo>
                                <a:lnTo>
                                  <a:pt x="51" y="13"/>
                                </a:lnTo>
                                <a:lnTo>
                                  <a:pt x="51" y="22"/>
                                </a:lnTo>
                                <a:lnTo>
                                  <a:pt x="43" y="27"/>
                                </a:lnTo>
                                <a:lnTo>
                                  <a:pt x="39" y="31"/>
                                </a:lnTo>
                                <a:lnTo>
                                  <a:pt x="31" y="31"/>
                                </a:lnTo>
                                <a:lnTo>
                                  <a:pt x="24" y="31"/>
                                </a:lnTo>
                                <a:lnTo>
                                  <a:pt x="20" y="36"/>
                                </a:lnTo>
                                <a:lnTo>
                                  <a:pt x="12" y="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Freeform 43"/>
                        <wps:cNvSpPr>
                          <a:spLocks noEditPoints="1"/>
                        </wps:cNvSpPr>
                        <wps:spPr bwMode="auto">
                          <a:xfrm>
                            <a:off x="835025" y="476250"/>
                            <a:ext cx="39370" cy="50800"/>
                          </a:xfrm>
                          <a:custGeom>
                            <a:avLst/>
                            <a:gdLst>
                              <a:gd name="T0" fmla="*/ 23 w 62"/>
                              <a:gd name="T1" fmla="*/ 36 h 80"/>
                              <a:gd name="T2" fmla="*/ 31 w 62"/>
                              <a:gd name="T3" fmla="*/ 36 h 80"/>
                              <a:gd name="T4" fmla="*/ 38 w 62"/>
                              <a:gd name="T5" fmla="*/ 36 h 80"/>
                              <a:gd name="T6" fmla="*/ 46 w 62"/>
                              <a:gd name="T7" fmla="*/ 31 h 80"/>
                              <a:gd name="T8" fmla="*/ 54 w 62"/>
                              <a:gd name="T9" fmla="*/ 27 h 80"/>
                              <a:gd name="T10" fmla="*/ 58 w 62"/>
                              <a:gd name="T11" fmla="*/ 22 h 80"/>
                              <a:gd name="T12" fmla="*/ 58 w 62"/>
                              <a:gd name="T13" fmla="*/ 18 h 80"/>
                              <a:gd name="T14" fmla="*/ 58 w 62"/>
                              <a:gd name="T15" fmla="*/ 13 h 80"/>
                              <a:gd name="T16" fmla="*/ 58 w 62"/>
                              <a:gd name="T17" fmla="*/ 9 h 80"/>
                              <a:gd name="T18" fmla="*/ 50 w 62"/>
                              <a:gd name="T19" fmla="*/ 0 h 80"/>
                              <a:gd name="T20" fmla="*/ 42 w 62"/>
                              <a:gd name="T21" fmla="*/ 0 h 80"/>
                              <a:gd name="T22" fmla="*/ 31 w 62"/>
                              <a:gd name="T23" fmla="*/ 0 h 80"/>
                              <a:gd name="T24" fmla="*/ 23 w 62"/>
                              <a:gd name="T25" fmla="*/ 4 h 80"/>
                              <a:gd name="T26" fmla="*/ 15 w 62"/>
                              <a:gd name="T27" fmla="*/ 13 h 80"/>
                              <a:gd name="T28" fmla="*/ 8 w 62"/>
                              <a:gd name="T29" fmla="*/ 22 h 80"/>
                              <a:gd name="T30" fmla="*/ 4 w 62"/>
                              <a:gd name="T31" fmla="*/ 36 h 80"/>
                              <a:gd name="T32" fmla="*/ 0 w 62"/>
                              <a:gd name="T33" fmla="*/ 49 h 80"/>
                              <a:gd name="T34" fmla="*/ 4 w 62"/>
                              <a:gd name="T35" fmla="*/ 62 h 80"/>
                              <a:gd name="T36" fmla="*/ 8 w 62"/>
                              <a:gd name="T37" fmla="*/ 71 h 80"/>
                              <a:gd name="T38" fmla="*/ 15 w 62"/>
                              <a:gd name="T39" fmla="*/ 76 h 80"/>
                              <a:gd name="T40" fmla="*/ 27 w 62"/>
                              <a:gd name="T41" fmla="*/ 80 h 80"/>
                              <a:gd name="T42" fmla="*/ 38 w 62"/>
                              <a:gd name="T43" fmla="*/ 80 h 80"/>
                              <a:gd name="T44" fmla="*/ 46 w 62"/>
                              <a:gd name="T45" fmla="*/ 76 h 80"/>
                              <a:gd name="T46" fmla="*/ 54 w 62"/>
                              <a:gd name="T47" fmla="*/ 67 h 80"/>
                              <a:gd name="T48" fmla="*/ 58 w 62"/>
                              <a:gd name="T49" fmla="*/ 62 h 80"/>
                              <a:gd name="T50" fmla="*/ 62 w 62"/>
                              <a:gd name="T51" fmla="*/ 58 h 80"/>
                              <a:gd name="T52" fmla="*/ 58 w 62"/>
                              <a:gd name="T53" fmla="*/ 58 h 80"/>
                              <a:gd name="T54" fmla="*/ 58 w 62"/>
                              <a:gd name="T55" fmla="*/ 58 h 80"/>
                              <a:gd name="T56" fmla="*/ 58 w 62"/>
                              <a:gd name="T57" fmla="*/ 58 h 80"/>
                              <a:gd name="T58" fmla="*/ 58 w 62"/>
                              <a:gd name="T59" fmla="*/ 58 h 80"/>
                              <a:gd name="T60" fmla="*/ 46 w 62"/>
                              <a:gd name="T61" fmla="*/ 67 h 80"/>
                              <a:gd name="T62" fmla="*/ 38 w 62"/>
                              <a:gd name="T63" fmla="*/ 76 h 80"/>
                              <a:gd name="T64" fmla="*/ 31 w 62"/>
                              <a:gd name="T65" fmla="*/ 76 h 80"/>
                              <a:gd name="T66" fmla="*/ 27 w 62"/>
                              <a:gd name="T67" fmla="*/ 76 h 80"/>
                              <a:gd name="T68" fmla="*/ 19 w 62"/>
                              <a:gd name="T69" fmla="*/ 76 h 80"/>
                              <a:gd name="T70" fmla="*/ 15 w 62"/>
                              <a:gd name="T71" fmla="*/ 71 h 80"/>
                              <a:gd name="T72" fmla="*/ 11 w 62"/>
                              <a:gd name="T73" fmla="*/ 67 h 80"/>
                              <a:gd name="T74" fmla="*/ 11 w 62"/>
                              <a:gd name="T75" fmla="*/ 62 h 80"/>
                              <a:gd name="T76" fmla="*/ 11 w 62"/>
                              <a:gd name="T77" fmla="*/ 58 h 80"/>
                              <a:gd name="T78" fmla="*/ 11 w 62"/>
                              <a:gd name="T79" fmla="*/ 53 h 80"/>
                              <a:gd name="T80" fmla="*/ 11 w 62"/>
                              <a:gd name="T81" fmla="*/ 44 h 80"/>
                              <a:gd name="T82" fmla="*/ 15 w 62"/>
                              <a:gd name="T83" fmla="*/ 36 h 80"/>
                              <a:gd name="T84" fmla="*/ 23 w 62"/>
                              <a:gd name="T85" fmla="*/ 36 h 80"/>
                              <a:gd name="T86" fmla="*/ 15 w 62"/>
                              <a:gd name="T87" fmla="*/ 36 h 80"/>
                              <a:gd name="T88" fmla="*/ 19 w 62"/>
                              <a:gd name="T89" fmla="*/ 18 h 80"/>
                              <a:gd name="T90" fmla="*/ 27 w 62"/>
                              <a:gd name="T91" fmla="*/ 13 h 80"/>
                              <a:gd name="T92" fmla="*/ 31 w 62"/>
                              <a:gd name="T93" fmla="*/ 4 h 80"/>
                              <a:gd name="T94" fmla="*/ 38 w 62"/>
                              <a:gd name="T95" fmla="*/ 4 h 80"/>
                              <a:gd name="T96" fmla="*/ 42 w 62"/>
                              <a:gd name="T97" fmla="*/ 4 h 80"/>
                              <a:gd name="T98" fmla="*/ 46 w 62"/>
                              <a:gd name="T99" fmla="*/ 4 h 80"/>
                              <a:gd name="T100" fmla="*/ 50 w 62"/>
                              <a:gd name="T101" fmla="*/ 9 h 80"/>
                              <a:gd name="T102" fmla="*/ 54 w 62"/>
                              <a:gd name="T103" fmla="*/ 13 h 80"/>
                              <a:gd name="T104" fmla="*/ 50 w 62"/>
                              <a:gd name="T105" fmla="*/ 22 h 80"/>
                              <a:gd name="T106" fmla="*/ 46 w 62"/>
                              <a:gd name="T107" fmla="*/ 27 h 80"/>
                              <a:gd name="T108" fmla="*/ 38 w 62"/>
                              <a:gd name="T109" fmla="*/ 31 h 80"/>
                              <a:gd name="T110" fmla="*/ 31 w 62"/>
                              <a:gd name="T111" fmla="*/ 31 h 80"/>
                              <a:gd name="T112" fmla="*/ 27 w 62"/>
                              <a:gd name="T113" fmla="*/ 31 h 80"/>
                              <a:gd name="T114" fmla="*/ 23 w 62"/>
                              <a:gd name="T115" fmla="*/ 36 h 80"/>
                              <a:gd name="T116" fmla="*/ 15 w 62"/>
                              <a:gd name="T117" fmla="*/ 36 h 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62" h="80">
                                <a:moveTo>
                                  <a:pt x="23" y="36"/>
                                </a:moveTo>
                                <a:lnTo>
                                  <a:pt x="31" y="36"/>
                                </a:lnTo>
                                <a:lnTo>
                                  <a:pt x="38" y="36"/>
                                </a:lnTo>
                                <a:lnTo>
                                  <a:pt x="46" y="31"/>
                                </a:lnTo>
                                <a:lnTo>
                                  <a:pt x="54" y="27"/>
                                </a:lnTo>
                                <a:lnTo>
                                  <a:pt x="58" y="22"/>
                                </a:lnTo>
                                <a:lnTo>
                                  <a:pt x="58" y="18"/>
                                </a:lnTo>
                                <a:lnTo>
                                  <a:pt x="58" y="13"/>
                                </a:lnTo>
                                <a:lnTo>
                                  <a:pt x="58" y="9"/>
                                </a:lnTo>
                                <a:lnTo>
                                  <a:pt x="50" y="0"/>
                                </a:lnTo>
                                <a:lnTo>
                                  <a:pt x="42" y="0"/>
                                </a:lnTo>
                                <a:lnTo>
                                  <a:pt x="31" y="0"/>
                                </a:lnTo>
                                <a:lnTo>
                                  <a:pt x="23" y="4"/>
                                </a:lnTo>
                                <a:lnTo>
                                  <a:pt x="15" y="13"/>
                                </a:lnTo>
                                <a:lnTo>
                                  <a:pt x="8" y="22"/>
                                </a:lnTo>
                                <a:lnTo>
                                  <a:pt x="4" y="36"/>
                                </a:lnTo>
                                <a:lnTo>
                                  <a:pt x="0" y="49"/>
                                </a:lnTo>
                                <a:lnTo>
                                  <a:pt x="4" y="62"/>
                                </a:lnTo>
                                <a:lnTo>
                                  <a:pt x="8" y="71"/>
                                </a:lnTo>
                                <a:lnTo>
                                  <a:pt x="15" y="76"/>
                                </a:lnTo>
                                <a:lnTo>
                                  <a:pt x="27" y="80"/>
                                </a:lnTo>
                                <a:lnTo>
                                  <a:pt x="38" y="80"/>
                                </a:lnTo>
                                <a:lnTo>
                                  <a:pt x="46" y="76"/>
                                </a:lnTo>
                                <a:lnTo>
                                  <a:pt x="54" y="67"/>
                                </a:lnTo>
                                <a:lnTo>
                                  <a:pt x="58" y="62"/>
                                </a:lnTo>
                                <a:lnTo>
                                  <a:pt x="62" y="58"/>
                                </a:lnTo>
                                <a:lnTo>
                                  <a:pt x="58" y="58"/>
                                </a:lnTo>
                                <a:lnTo>
                                  <a:pt x="46" y="67"/>
                                </a:lnTo>
                                <a:lnTo>
                                  <a:pt x="38" y="76"/>
                                </a:lnTo>
                                <a:lnTo>
                                  <a:pt x="31" y="76"/>
                                </a:lnTo>
                                <a:lnTo>
                                  <a:pt x="27" y="76"/>
                                </a:lnTo>
                                <a:lnTo>
                                  <a:pt x="19" y="76"/>
                                </a:lnTo>
                                <a:lnTo>
                                  <a:pt x="15" y="71"/>
                                </a:lnTo>
                                <a:lnTo>
                                  <a:pt x="11" y="67"/>
                                </a:lnTo>
                                <a:lnTo>
                                  <a:pt x="11" y="62"/>
                                </a:lnTo>
                                <a:lnTo>
                                  <a:pt x="11" y="58"/>
                                </a:lnTo>
                                <a:lnTo>
                                  <a:pt x="11" y="53"/>
                                </a:lnTo>
                                <a:lnTo>
                                  <a:pt x="11" y="44"/>
                                </a:lnTo>
                                <a:lnTo>
                                  <a:pt x="15" y="36"/>
                                </a:lnTo>
                                <a:lnTo>
                                  <a:pt x="23" y="36"/>
                                </a:lnTo>
                                <a:close/>
                                <a:moveTo>
                                  <a:pt x="15" y="36"/>
                                </a:moveTo>
                                <a:lnTo>
                                  <a:pt x="19" y="18"/>
                                </a:lnTo>
                                <a:lnTo>
                                  <a:pt x="27" y="13"/>
                                </a:lnTo>
                                <a:lnTo>
                                  <a:pt x="31" y="4"/>
                                </a:lnTo>
                                <a:lnTo>
                                  <a:pt x="38" y="4"/>
                                </a:lnTo>
                                <a:lnTo>
                                  <a:pt x="42" y="4"/>
                                </a:lnTo>
                                <a:lnTo>
                                  <a:pt x="46" y="4"/>
                                </a:lnTo>
                                <a:lnTo>
                                  <a:pt x="50" y="9"/>
                                </a:lnTo>
                                <a:lnTo>
                                  <a:pt x="54" y="13"/>
                                </a:lnTo>
                                <a:lnTo>
                                  <a:pt x="50" y="22"/>
                                </a:lnTo>
                                <a:lnTo>
                                  <a:pt x="46" y="27"/>
                                </a:lnTo>
                                <a:lnTo>
                                  <a:pt x="38" y="31"/>
                                </a:lnTo>
                                <a:lnTo>
                                  <a:pt x="31" y="31"/>
                                </a:lnTo>
                                <a:lnTo>
                                  <a:pt x="27" y="31"/>
                                </a:lnTo>
                                <a:lnTo>
                                  <a:pt x="23" y="36"/>
                                </a:lnTo>
                                <a:lnTo>
                                  <a:pt x="15" y="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" name="Freeform 44"/>
                        <wps:cNvSpPr>
                          <a:spLocks/>
                        </wps:cNvSpPr>
                        <wps:spPr bwMode="auto">
                          <a:xfrm>
                            <a:off x="878840" y="456565"/>
                            <a:ext cx="29845" cy="70485"/>
                          </a:xfrm>
                          <a:custGeom>
                            <a:avLst/>
                            <a:gdLst>
                              <a:gd name="T0" fmla="*/ 27 w 47"/>
                              <a:gd name="T1" fmla="*/ 40 h 111"/>
                              <a:gd name="T2" fmla="*/ 43 w 47"/>
                              <a:gd name="T3" fmla="*/ 40 h 111"/>
                              <a:gd name="T4" fmla="*/ 47 w 47"/>
                              <a:gd name="T5" fmla="*/ 40 h 111"/>
                              <a:gd name="T6" fmla="*/ 47 w 47"/>
                              <a:gd name="T7" fmla="*/ 35 h 111"/>
                              <a:gd name="T8" fmla="*/ 47 w 47"/>
                              <a:gd name="T9" fmla="*/ 31 h 111"/>
                              <a:gd name="T10" fmla="*/ 43 w 47"/>
                              <a:gd name="T11" fmla="*/ 31 h 111"/>
                              <a:gd name="T12" fmla="*/ 31 w 47"/>
                              <a:gd name="T13" fmla="*/ 31 h 111"/>
                              <a:gd name="T14" fmla="*/ 31 w 47"/>
                              <a:gd name="T15" fmla="*/ 22 h 111"/>
                              <a:gd name="T16" fmla="*/ 35 w 47"/>
                              <a:gd name="T17" fmla="*/ 13 h 111"/>
                              <a:gd name="T18" fmla="*/ 35 w 47"/>
                              <a:gd name="T19" fmla="*/ 9 h 111"/>
                              <a:gd name="T20" fmla="*/ 35 w 47"/>
                              <a:gd name="T21" fmla="*/ 4 h 111"/>
                              <a:gd name="T22" fmla="*/ 35 w 47"/>
                              <a:gd name="T23" fmla="*/ 4 h 111"/>
                              <a:gd name="T24" fmla="*/ 35 w 47"/>
                              <a:gd name="T25" fmla="*/ 0 h 111"/>
                              <a:gd name="T26" fmla="*/ 31 w 47"/>
                              <a:gd name="T27" fmla="*/ 0 h 111"/>
                              <a:gd name="T28" fmla="*/ 31 w 47"/>
                              <a:gd name="T29" fmla="*/ 0 h 111"/>
                              <a:gd name="T30" fmla="*/ 27 w 47"/>
                              <a:gd name="T31" fmla="*/ 0 h 111"/>
                              <a:gd name="T32" fmla="*/ 23 w 47"/>
                              <a:gd name="T33" fmla="*/ 4 h 111"/>
                              <a:gd name="T34" fmla="*/ 20 w 47"/>
                              <a:gd name="T35" fmla="*/ 31 h 111"/>
                              <a:gd name="T36" fmla="*/ 4 w 47"/>
                              <a:gd name="T37" fmla="*/ 31 h 111"/>
                              <a:gd name="T38" fmla="*/ 0 w 47"/>
                              <a:gd name="T39" fmla="*/ 35 h 111"/>
                              <a:gd name="T40" fmla="*/ 0 w 47"/>
                              <a:gd name="T41" fmla="*/ 35 h 111"/>
                              <a:gd name="T42" fmla="*/ 0 w 47"/>
                              <a:gd name="T43" fmla="*/ 40 h 111"/>
                              <a:gd name="T44" fmla="*/ 4 w 47"/>
                              <a:gd name="T45" fmla="*/ 40 h 111"/>
                              <a:gd name="T46" fmla="*/ 20 w 47"/>
                              <a:gd name="T47" fmla="*/ 40 h 111"/>
                              <a:gd name="T48" fmla="*/ 12 w 47"/>
                              <a:gd name="T49" fmla="*/ 58 h 111"/>
                              <a:gd name="T50" fmla="*/ 12 w 47"/>
                              <a:gd name="T51" fmla="*/ 71 h 111"/>
                              <a:gd name="T52" fmla="*/ 8 w 47"/>
                              <a:gd name="T53" fmla="*/ 80 h 111"/>
                              <a:gd name="T54" fmla="*/ 8 w 47"/>
                              <a:gd name="T55" fmla="*/ 89 h 111"/>
                              <a:gd name="T56" fmla="*/ 8 w 47"/>
                              <a:gd name="T57" fmla="*/ 93 h 111"/>
                              <a:gd name="T58" fmla="*/ 8 w 47"/>
                              <a:gd name="T59" fmla="*/ 93 h 111"/>
                              <a:gd name="T60" fmla="*/ 8 w 47"/>
                              <a:gd name="T61" fmla="*/ 93 h 111"/>
                              <a:gd name="T62" fmla="*/ 8 w 47"/>
                              <a:gd name="T63" fmla="*/ 102 h 111"/>
                              <a:gd name="T64" fmla="*/ 12 w 47"/>
                              <a:gd name="T65" fmla="*/ 111 h 111"/>
                              <a:gd name="T66" fmla="*/ 20 w 47"/>
                              <a:gd name="T67" fmla="*/ 111 h 111"/>
                              <a:gd name="T68" fmla="*/ 27 w 47"/>
                              <a:gd name="T69" fmla="*/ 107 h 111"/>
                              <a:gd name="T70" fmla="*/ 35 w 47"/>
                              <a:gd name="T71" fmla="*/ 102 h 111"/>
                              <a:gd name="T72" fmla="*/ 39 w 47"/>
                              <a:gd name="T73" fmla="*/ 93 h 111"/>
                              <a:gd name="T74" fmla="*/ 43 w 47"/>
                              <a:gd name="T75" fmla="*/ 89 h 111"/>
                              <a:gd name="T76" fmla="*/ 47 w 47"/>
                              <a:gd name="T77" fmla="*/ 84 h 111"/>
                              <a:gd name="T78" fmla="*/ 43 w 47"/>
                              <a:gd name="T79" fmla="*/ 84 h 111"/>
                              <a:gd name="T80" fmla="*/ 43 w 47"/>
                              <a:gd name="T81" fmla="*/ 84 h 111"/>
                              <a:gd name="T82" fmla="*/ 43 w 47"/>
                              <a:gd name="T83" fmla="*/ 84 h 111"/>
                              <a:gd name="T84" fmla="*/ 39 w 47"/>
                              <a:gd name="T85" fmla="*/ 84 h 111"/>
                              <a:gd name="T86" fmla="*/ 35 w 47"/>
                              <a:gd name="T87" fmla="*/ 98 h 111"/>
                              <a:gd name="T88" fmla="*/ 31 w 47"/>
                              <a:gd name="T89" fmla="*/ 102 h 111"/>
                              <a:gd name="T90" fmla="*/ 23 w 47"/>
                              <a:gd name="T91" fmla="*/ 107 h 111"/>
                              <a:gd name="T92" fmla="*/ 20 w 47"/>
                              <a:gd name="T93" fmla="*/ 107 h 111"/>
                              <a:gd name="T94" fmla="*/ 16 w 47"/>
                              <a:gd name="T95" fmla="*/ 107 h 111"/>
                              <a:gd name="T96" fmla="*/ 16 w 47"/>
                              <a:gd name="T97" fmla="*/ 98 h 111"/>
                              <a:gd name="T98" fmla="*/ 16 w 47"/>
                              <a:gd name="T99" fmla="*/ 93 h 111"/>
                              <a:gd name="T100" fmla="*/ 16 w 47"/>
                              <a:gd name="T101" fmla="*/ 89 h 111"/>
                              <a:gd name="T102" fmla="*/ 27 w 47"/>
                              <a:gd name="T103" fmla="*/ 40 h 11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</a:cxnLst>
                            <a:rect l="0" t="0" r="r" b="b"/>
                            <a:pathLst>
                              <a:path w="47" h="111">
                                <a:moveTo>
                                  <a:pt x="27" y="40"/>
                                </a:moveTo>
                                <a:lnTo>
                                  <a:pt x="43" y="40"/>
                                </a:lnTo>
                                <a:lnTo>
                                  <a:pt x="47" y="40"/>
                                </a:lnTo>
                                <a:lnTo>
                                  <a:pt x="47" y="35"/>
                                </a:lnTo>
                                <a:lnTo>
                                  <a:pt x="47" y="31"/>
                                </a:lnTo>
                                <a:lnTo>
                                  <a:pt x="43" y="31"/>
                                </a:lnTo>
                                <a:lnTo>
                                  <a:pt x="31" y="31"/>
                                </a:lnTo>
                                <a:lnTo>
                                  <a:pt x="31" y="22"/>
                                </a:lnTo>
                                <a:lnTo>
                                  <a:pt x="35" y="13"/>
                                </a:lnTo>
                                <a:lnTo>
                                  <a:pt x="35" y="9"/>
                                </a:lnTo>
                                <a:lnTo>
                                  <a:pt x="35" y="4"/>
                                </a:lnTo>
                                <a:lnTo>
                                  <a:pt x="35" y="0"/>
                                </a:lnTo>
                                <a:lnTo>
                                  <a:pt x="31" y="0"/>
                                </a:lnTo>
                                <a:lnTo>
                                  <a:pt x="27" y="0"/>
                                </a:lnTo>
                                <a:lnTo>
                                  <a:pt x="23" y="4"/>
                                </a:lnTo>
                                <a:lnTo>
                                  <a:pt x="20" y="31"/>
                                </a:lnTo>
                                <a:lnTo>
                                  <a:pt x="4" y="31"/>
                                </a:lnTo>
                                <a:lnTo>
                                  <a:pt x="0" y="35"/>
                                </a:lnTo>
                                <a:lnTo>
                                  <a:pt x="0" y="40"/>
                                </a:lnTo>
                                <a:lnTo>
                                  <a:pt x="4" y="40"/>
                                </a:lnTo>
                                <a:lnTo>
                                  <a:pt x="20" y="40"/>
                                </a:lnTo>
                                <a:lnTo>
                                  <a:pt x="12" y="58"/>
                                </a:lnTo>
                                <a:lnTo>
                                  <a:pt x="12" y="71"/>
                                </a:lnTo>
                                <a:lnTo>
                                  <a:pt x="8" y="80"/>
                                </a:lnTo>
                                <a:lnTo>
                                  <a:pt x="8" y="89"/>
                                </a:lnTo>
                                <a:lnTo>
                                  <a:pt x="8" y="93"/>
                                </a:lnTo>
                                <a:lnTo>
                                  <a:pt x="8" y="102"/>
                                </a:lnTo>
                                <a:lnTo>
                                  <a:pt x="12" y="111"/>
                                </a:lnTo>
                                <a:lnTo>
                                  <a:pt x="20" y="111"/>
                                </a:lnTo>
                                <a:lnTo>
                                  <a:pt x="27" y="107"/>
                                </a:lnTo>
                                <a:lnTo>
                                  <a:pt x="35" y="102"/>
                                </a:lnTo>
                                <a:lnTo>
                                  <a:pt x="39" y="93"/>
                                </a:lnTo>
                                <a:lnTo>
                                  <a:pt x="43" y="89"/>
                                </a:lnTo>
                                <a:lnTo>
                                  <a:pt x="47" y="84"/>
                                </a:lnTo>
                                <a:lnTo>
                                  <a:pt x="43" y="84"/>
                                </a:lnTo>
                                <a:lnTo>
                                  <a:pt x="39" y="84"/>
                                </a:lnTo>
                                <a:lnTo>
                                  <a:pt x="35" y="98"/>
                                </a:lnTo>
                                <a:lnTo>
                                  <a:pt x="31" y="102"/>
                                </a:lnTo>
                                <a:lnTo>
                                  <a:pt x="23" y="107"/>
                                </a:lnTo>
                                <a:lnTo>
                                  <a:pt x="20" y="107"/>
                                </a:lnTo>
                                <a:lnTo>
                                  <a:pt x="16" y="107"/>
                                </a:lnTo>
                                <a:lnTo>
                                  <a:pt x="16" y="98"/>
                                </a:lnTo>
                                <a:lnTo>
                                  <a:pt x="16" y="93"/>
                                </a:lnTo>
                                <a:lnTo>
                                  <a:pt x="16" y="89"/>
                                </a:lnTo>
                                <a:lnTo>
                                  <a:pt x="27" y="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" name="Rectangle 45"/>
                        <wps:cNvSpPr>
                          <a:spLocks noChangeArrowheads="1"/>
                        </wps:cNvSpPr>
                        <wps:spPr bwMode="auto">
                          <a:xfrm>
                            <a:off x="920750" y="515620"/>
                            <a:ext cx="29210" cy="57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" name="Freeform 46"/>
                        <wps:cNvSpPr>
                          <a:spLocks/>
                        </wps:cNvSpPr>
                        <wps:spPr bwMode="auto">
                          <a:xfrm>
                            <a:off x="949960" y="476250"/>
                            <a:ext cx="63500" cy="50800"/>
                          </a:xfrm>
                          <a:custGeom>
                            <a:avLst/>
                            <a:gdLst>
                              <a:gd name="T0" fmla="*/ 66 w 100"/>
                              <a:gd name="T1" fmla="*/ 13 h 80"/>
                              <a:gd name="T2" fmla="*/ 69 w 100"/>
                              <a:gd name="T3" fmla="*/ 9 h 80"/>
                              <a:gd name="T4" fmla="*/ 66 w 100"/>
                              <a:gd name="T5" fmla="*/ 0 h 80"/>
                              <a:gd name="T6" fmla="*/ 58 w 100"/>
                              <a:gd name="T7" fmla="*/ 9 h 80"/>
                              <a:gd name="T8" fmla="*/ 58 w 100"/>
                              <a:gd name="T9" fmla="*/ 18 h 80"/>
                              <a:gd name="T10" fmla="*/ 54 w 100"/>
                              <a:gd name="T11" fmla="*/ 36 h 80"/>
                              <a:gd name="T12" fmla="*/ 50 w 100"/>
                              <a:gd name="T13" fmla="*/ 44 h 80"/>
                              <a:gd name="T14" fmla="*/ 50 w 100"/>
                              <a:gd name="T15" fmla="*/ 58 h 80"/>
                              <a:gd name="T16" fmla="*/ 50 w 100"/>
                              <a:gd name="T17" fmla="*/ 62 h 80"/>
                              <a:gd name="T18" fmla="*/ 39 w 100"/>
                              <a:gd name="T19" fmla="*/ 76 h 80"/>
                              <a:gd name="T20" fmla="*/ 27 w 100"/>
                              <a:gd name="T21" fmla="*/ 76 h 80"/>
                              <a:gd name="T22" fmla="*/ 23 w 100"/>
                              <a:gd name="T23" fmla="*/ 67 h 80"/>
                              <a:gd name="T24" fmla="*/ 23 w 100"/>
                              <a:gd name="T25" fmla="*/ 62 h 80"/>
                              <a:gd name="T26" fmla="*/ 23 w 100"/>
                              <a:gd name="T27" fmla="*/ 49 h 80"/>
                              <a:gd name="T28" fmla="*/ 31 w 100"/>
                              <a:gd name="T29" fmla="*/ 27 h 80"/>
                              <a:gd name="T30" fmla="*/ 31 w 100"/>
                              <a:gd name="T31" fmla="*/ 13 h 80"/>
                              <a:gd name="T32" fmla="*/ 27 w 100"/>
                              <a:gd name="T33" fmla="*/ 0 h 80"/>
                              <a:gd name="T34" fmla="*/ 12 w 100"/>
                              <a:gd name="T35" fmla="*/ 4 h 80"/>
                              <a:gd name="T36" fmla="*/ 4 w 100"/>
                              <a:gd name="T37" fmla="*/ 18 h 80"/>
                              <a:gd name="T38" fmla="*/ 0 w 100"/>
                              <a:gd name="T39" fmla="*/ 27 h 80"/>
                              <a:gd name="T40" fmla="*/ 0 w 100"/>
                              <a:gd name="T41" fmla="*/ 31 h 80"/>
                              <a:gd name="T42" fmla="*/ 4 w 100"/>
                              <a:gd name="T43" fmla="*/ 27 h 80"/>
                              <a:gd name="T44" fmla="*/ 15 w 100"/>
                              <a:gd name="T45" fmla="*/ 4 h 80"/>
                              <a:gd name="T46" fmla="*/ 23 w 100"/>
                              <a:gd name="T47" fmla="*/ 4 h 80"/>
                              <a:gd name="T48" fmla="*/ 23 w 100"/>
                              <a:gd name="T49" fmla="*/ 9 h 80"/>
                              <a:gd name="T50" fmla="*/ 19 w 100"/>
                              <a:gd name="T51" fmla="*/ 22 h 80"/>
                              <a:gd name="T52" fmla="*/ 15 w 100"/>
                              <a:gd name="T53" fmla="*/ 44 h 80"/>
                              <a:gd name="T54" fmla="*/ 12 w 100"/>
                              <a:gd name="T55" fmla="*/ 58 h 80"/>
                              <a:gd name="T56" fmla="*/ 19 w 100"/>
                              <a:gd name="T57" fmla="*/ 76 h 80"/>
                              <a:gd name="T58" fmla="*/ 35 w 100"/>
                              <a:gd name="T59" fmla="*/ 80 h 80"/>
                              <a:gd name="T60" fmla="*/ 42 w 100"/>
                              <a:gd name="T61" fmla="*/ 80 h 80"/>
                              <a:gd name="T62" fmla="*/ 50 w 100"/>
                              <a:gd name="T63" fmla="*/ 67 h 80"/>
                              <a:gd name="T64" fmla="*/ 58 w 100"/>
                              <a:gd name="T65" fmla="*/ 80 h 80"/>
                              <a:gd name="T66" fmla="*/ 69 w 100"/>
                              <a:gd name="T67" fmla="*/ 80 h 80"/>
                              <a:gd name="T68" fmla="*/ 85 w 100"/>
                              <a:gd name="T69" fmla="*/ 71 h 80"/>
                              <a:gd name="T70" fmla="*/ 93 w 100"/>
                              <a:gd name="T71" fmla="*/ 58 h 80"/>
                              <a:gd name="T72" fmla="*/ 100 w 100"/>
                              <a:gd name="T73" fmla="*/ 36 h 80"/>
                              <a:gd name="T74" fmla="*/ 100 w 100"/>
                              <a:gd name="T75" fmla="*/ 13 h 80"/>
                              <a:gd name="T76" fmla="*/ 96 w 100"/>
                              <a:gd name="T77" fmla="*/ 0 h 80"/>
                              <a:gd name="T78" fmla="*/ 89 w 100"/>
                              <a:gd name="T79" fmla="*/ 4 h 80"/>
                              <a:gd name="T80" fmla="*/ 89 w 100"/>
                              <a:gd name="T81" fmla="*/ 13 h 80"/>
                              <a:gd name="T82" fmla="*/ 93 w 100"/>
                              <a:gd name="T83" fmla="*/ 18 h 80"/>
                              <a:gd name="T84" fmla="*/ 96 w 100"/>
                              <a:gd name="T85" fmla="*/ 27 h 80"/>
                              <a:gd name="T86" fmla="*/ 93 w 100"/>
                              <a:gd name="T87" fmla="*/ 44 h 80"/>
                              <a:gd name="T88" fmla="*/ 85 w 100"/>
                              <a:gd name="T89" fmla="*/ 62 h 80"/>
                              <a:gd name="T90" fmla="*/ 77 w 100"/>
                              <a:gd name="T91" fmla="*/ 76 h 80"/>
                              <a:gd name="T92" fmla="*/ 62 w 100"/>
                              <a:gd name="T93" fmla="*/ 76 h 80"/>
                              <a:gd name="T94" fmla="*/ 58 w 100"/>
                              <a:gd name="T95" fmla="*/ 62 h 80"/>
                              <a:gd name="T96" fmla="*/ 62 w 100"/>
                              <a:gd name="T97" fmla="*/ 49 h 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</a:cxnLst>
                            <a:rect l="0" t="0" r="r" b="b"/>
                            <a:pathLst>
                              <a:path w="100" h="80">
                                <a:moveTo>
                                  <a:pt x="66" y="18"/>
                                </a:moveTo>
                                <a:lnTo>
                                  <a:pt x="66" y="13"/>
                                </a:lnTo>
                                <a:lnTo>
                                  <a:pt x="69" y="9"/>
                                </a:lnTo>
                                <a:lnTo>
                                  <a:pt x="66" y="4"/>
                                </a:lnTo>
                                <a:lnTo>
                                  <a:pt x="66" y="0"/>
                                </a:lnTo>
                                <a:lnTo>
                                  <a:pt x="62" y="4"/>
                                </a:lnTo>
                                <a:lnTo>
                                  <a:pt x="58" y="9"/>
                                </a:lnTo>
                                <a:lnTo>
                                  <a:pt x="58" y="18"/>
                                </a:lnTo>
                                <a:lnTo>
                                  <a:pt x="54" y="27"/>
                                </a:lnTo>
                                <a:lnTo>
                                  <a:pt x="54" y="36"/>
                                </a:lnTo>
                                <a:lnTo>
                                  <a:pt x="50" y="40"/>
                                </a:lnTo>
                                <a:lnTo>
                                  <a:pt x="50" y="44"/>
                                </a:lnTo>
                                <a:lnTo>
                                  <a:pt x="50" y="53"/>
                                </a:lnTo>
                                <a:lnTo>
                                  <a:pt x="50" y="58"/>
                                </a:lnTo>
                                <a:lnTo>
                                  <a:pt x="50" y="62"/>
                                </a:lnTo>
                                <a:lnTo>
                                  <a:pt x="46" y="71"/>
                                </a:lnTo>
                                <a:lnTo>
                                  <a:pt x="39" y="76"/>
                                </a:lnTo>
                                <a:lnTo>
                                  <a:pt x="35" y="76"/>
                                </a:lnTo>
                                <a:lnTo>
                                  <a:pt x="27" y="76"/>
                                </a:lnTo>
                                <a:lnTo>
                                  <a:pt x="23" y="71"/>
                                </a:lnTo>
                                <a:lnTo>
                                  <a:pt x="23" y="67"/>
                                </a:lnTo>
                                <a:lnTo>
                                  <a:pt x="23" y="62"/>
                                </a:lnTo>
                                <a:lnTo>
                                  <a:pt x="23" y="53"/>
                                </a:lnTo>
                                <a:lnTo>
                                  <a:pt x="23" y="49"/>
                                </a:lnTo>
                                <a:lnTo>
                                  <a:pt x="27" y="40"/>
                                </a:lnTo>
                                <a:lnTo>
                                  <a:pt x="31" y="27"/>
                                </a:lnTo>
                                <a:lnTo>
                                  <a:pt x="31" y="18"/>
                                </a:lnTo>
                                <a:lnTo>
                                  <a:pt x="31" y="13"/>
                                </a:lnTo>
                                <a:lnTo>
                                  <a:pt x="31" y="9"/>
                                </a:lnTo>
                                <a:lnTo>
                                  <a:pt x="27" y="0"/>
                                </a:lnTo>
                                <a:lnTo>
                                  <a:pt x="19" y="0"/>
                                </a:lnTo>
                                <a:lnTo>
                                  <a:pt x="12" y="4"/>
                                </a:lnTo>
                                <a:lnTo>
                                  <a:pt x="8" y="9"/>
                                </a:lnTo>
                                <a:lnTo>
                                  <a:pt x="4" y="18"/>
                                </a:lnTo>
                                <a:lnTo>
                                  <a:pt x="0" y="22"/>
                                </a:lnTo>
                                <a:lnTo>
                                  <a:pt x="0" y="27"/>
                                </a:lnTo>
                                <a:lnTo>
                                  <a:pt x="0" y="31"/>
                                </a:lnTo>
                                <a:lnTo>
                                  <a:pt x="4" y="27"/>
                                </a:lnTo>
                                <a:lnTo>
                                  <a:pt x="8" y="13"/>
                                </a:lnTo>
                                <a:lnTo>
                                  <a:pt x="15" y="4"/>
                                </a:lnTo>
                                <a:lnTo>
                                  <a:pt x="19" y="4"/>
                                </a:lnTo>
                                <a:lnTo>
                                  <a:pt x="23" y="4"/>
                                </a:lnTo>
                                <a:lnTo>
                                  <a:pt x="23" y="9"/>
                                </a:lnTo>
                                <a:lnTo>
                                  <a:pt x="23" y="18"/>
                                </a:lnTo>
                                <a:lnTo>
                                  <a:pt x="19" y="22"/>
                                </a:lnTo>
                                <a:lnTo>
                                  <a:pt x="15" y="36"/>
                                </a:lnTo>
                                <a:lnTo>
                                  <a:pt x="15" y="44"/>
                                </a:lnTo>
                                <a:lnTo>
                                  <a:pt x="12" y="53"/>
                                </a:lnTo>
                                <a:lnTo>
                                  <a:pt x="12" y="58"/>
                                </a:lnTo>
                                <a:lnTo>
                                  <a:pt x="15" y="67"/>
                                </a:lnTo>
                                <a:lnTo>
                                  <a:pt x="19" y="76"/>
                                </a:lnTo>
                                <a:lnTo>
                                  <a:pt x="27" y="80"/>
                                </a:lnTo>
                                <a:lnTo>
                                  <a:pt x="35" y="80"/>
                                </a:lnTo>
                                <a:lnTo>
                                  <a:pt x="39" y="80"/>
                                </a:lnTo>
                                <a:lnTo>
                                  <a:pt x="42" y="80"/>
                                </a:lnTo>
                                <a:lnTo>
                                  <a:pt x="46" y="76"/>
                                </a:lnTo>
                                <a:lnTo>
                                  <a:pt x="50" y="67"/>
                                </a:lnTo>
                                <a:lnTo>
                                  <a:pt x="54" y="76"/>
                                </a:lnTo>
                                <a:lnTo>
                                  <a:pt x="58" y="80"/>
                                </a:lnTo>
                                <a:lnTo>
                                  <a:pt x="66" y="80"/>
                                </a:lnTo>
                                <a:lnTo>
                                  <a:pt x="69" y="80"/>
                                </a:lnTo>
                                <a:lnTo>
                                  <a:pt x="77" y="80"/>
                                </a:lnTo>
                                <a:lnTo>
                                  <a:pt x="85" y="71"/>
                                </a:lnTo>
                                <a:lnTo>
                                  <a:pt x="89" y="67"/>
                                </a:lnTo>
                                <a:lnTo>
                                  <a:pt x="93" y="58"/>
                                </a:lnTo>
                                <a:lnTo>
                                  <a:pt x="96" y="44"/>
                                </a:lnTo>
                                <a:lnTo>
                                  <a:pt x="100" y="36"/>
                                </a:lnTo>
                                <a:lnTo>
                                  <a:pt x="100" y="22"/>
                                </a:lnTo>
                                <a:lnTo>
                                  <a:pt x="100" y="13"/>
                                </a:lnTo>
                                <a:lnTo>
                                  <a:pt x="100" y="4"/>
                                </a:lnTo>
                                <a:lnTo>
                                  <a:pt x="96" y="0"/>
                                </a:lnTo>
                                <a:lnTo>
                                  <a:pt x="89" y="4"/>
                                </a:lnTo>
                                <a:lnTo>
                                  <a:pt x="89" y="9"/>
                                </a:lnTo>
                                <a:lnTo>
                                  <a:pt x="89" y="13"/>
                                </a:lnTo>
                                <a:lnTo>
                                  <a:pt x="93" y="18"/>
                                </a:lnTo>
                                <a:lnTo>
                                  <a:pt x="93" y="22"/>
                                </a:lnTo>
                                <a:lnTo>
                                  <a:pt x="96" y="27"/>
                                </a:lnTo>
                                <a:lnTo>
                                  <a:pt x="93" y="36"/>
                                </a:lnTo>
                                <a:lnTo>
                                  <a:pt x="93" y="44"/>
                                </a:lnTo>
                                <a:lnTo>
                                  <a:pt x="89" y="53"/>
                                </a:lnTo>
                                <a:lnTo>
                                  <a:pt x="85" y="62"/>
                                </a:lnTo>
                                <a:lnTo>
                                  <a:pt x="81" y="71"/>
                                </a:lnTo>
                                <a:lnTo>
                                  <a:pt x="77" y="76"/>
                                </a:lnTo>
                                <a:lnTo>
                                  <a:pt x="69" y="76"/>
                                </a:lnTo>
                                <a:lnTo>
                                  <a:pt x="62" y="76"/>
                                </a:lnTo>
                                <a:lnTo>
                                  <a:pt x="58" y="71"/>
                                </a:lnTo>
                                <a:lnTo>
                                  <a:pt x="58" y="62"/>
                                </a:lnTo>
                                <a:lnTo>
                                  <a:pt x="58" y="53"/>
                                </a:lnTo>
                                <a:lnTo>
                                  <a:pt x="62" y="49"/>
                                </a:lnTo>
                                <a:lnTo>
                                  <a:pt x="66" y="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Freeform 47"/>
                        <wps:cNvSpPr>
                          <a:spLocks noEditPoints="1"/>
                        </wps:cNvSpPr>
                        <wps:spPr bwMode="auto">
                          <a:xfrm>
                            <a:off x="1021080" y="450850"/>
                            <a:ext cx="26670" cy="76200"/>
                          </a:xfrm>
                          <a:custGeom>
                            <a:avLst/>
                            <a:gdLst>
                              <a:gd name="T0" fmla="*/ 38 w 42"/>
                              <a:gd name="T1" fmla="*/ 4 h 120"/>
                              <a:gd name="T2" fmla="*/ 31 w 42"/>
                              <a:gd name="T3" fmla="*/ 4 h 120"/>
                              <a:gd name="T4" fmla="*/ 27 w 42"/>
                              <a:gd name="T5" fmla="*/ 13 h 120"/>
                              <a:gd name="T6" fmla="*/ 35 w 42"/>
                              <a:gd name="T7" fmla="*/ 18 h 120"/>
                              <a:gd name="T8" fmla="*/ 42 w 42"/>
                              <a:gd name="T9" fmla="*/ 9 h 120"/>
                              <a:gd name="T10" fmla="*/ 31 w 42"/>
                              <a:gd name="T11" fmla="*/ 71 h 120"/>
                              <a:gd name="T12" fmla="*/ 31 w 42"/>
                              <a:gd name="T13" fmla="*/ 62 h 120"/>
                              <a:gd name="T14" fmla="*/ 35 w 42"/>
                              <a:gd name="T15" fmla="*/ 53 h 120"/>
                              <a:gd name="T16" fmla="*/ 27 w 42"/>
                              <a:gd name="T17" fmla="*/ 40 h 120"/>
                              <a:gd name="T18" fmla="*/ 15 w 42"/>
                              <a:gd name="T19" fmla="*/ 44 h 120"/>
                              <a:gd name="T20" fmla="*/ 4 w 42"/>
                              <a:gd name="T21" fmla="*/ 58 h 120"/>
                              <a:gd name="T22" fmla="*/ 0 w 42"/>
                              <a:gd name="T23" fmla="*/ 67 h 120"/>
                              <a:gd name="T24" fmla="*/ 4 w 42"/>
                              <a:gd name="T25" fmla="*/ 71 h 120"/>
                              <a:gd name="T26" fmla="*/ 8 w 42"/>
                              <a:gd name="T27" fmla="*/ 67 h 120"/>
                              <a:gd name="T28" fmla="*/ 11 w 42"/>
                              <a:gd name="T29" fmla="*/ 49 h 120"/>
                              <a:gd name="T30" fmla="*/ 23 w 42"/>
                              <a:gd name="T31" fmla="*/ 44 h 120"/>
                              <a:gd name="T32" fmla="*/ 23 w 42"/>
                              <a:gd name="T33" fmla="*/ 44 h 120"/>
                              <a:gd name="T34" fmla="*/ 23 w 42"/>
                              <a:gd name="T35" fmla="*/ 53 h 120"/>
                              <a:gd name="T36" fmla="*/ 23 w 42"/>
                              <a:gd name="T37" fmla="*/ 67 h 120"/>
                              <a:gd name="T38" fmla="*/ 15 w 42"/>
                              <a:gd name="T39" fmla="*/ 84 h 120"/>
                              <a:gd name="T40" fmla="*/ 11 w 42"/>
                              <a:gd name="T41" fmla="*/ 98 h 120"/>
                              <a:gd name="T42" fmla="*/ 11 w 42"/>
                              <a:gd name="T43" fmla="*/ 111 h 120"/>
                              <a:gd name="T44" fmla="*/ 23 w 42"/>
                              <a:gd name="T45" fmla="*/ 120 h 120"/>
                              <a:gd name="T46" fmla="*/ 35 w 42"/>
                              <a:gd name="T47" fmla="*/ 111 h 120"/>
                              <a:gd name="T48" fmla="*/ 42 w 42"/>
                              <a:gd name="T49" fmla="*/ 98 h 120"/>
                              <a:gd name="T50" fmla="*/ 42 w 42"/>
                              <a:gd name="T51" fmla="*/ 93 h 120"/>
                              <a:gd name="T52" fmla="*/ 38 w 42"/>
                              <a:gd name="T53" fmla="*/ 93 h 120"/>
                              <a:gd name="T54" fmla="*/ 35 w 42"/>
                              <a:gd name="T55" fmla="*/ 102 h 120"/>
                              <a:gd name="T56" fmla="*/ 27 w 42"/>
                              <a:gd name="T57" fmla="*/ 116 h 120"/>
                              <a:gd name="T58" fmla="*/ 19 w 42"/>
                              <a:gd name="T59" fmla="*/ 116 h 120"/>
                              <a:gd name="T60" fmla="*/ 19 w 42"/>
                              <a:gd name="T61" fmla="*/ 107 h 120"/>
                              <a:gd name="T62" fmla="*/ 23 w 42"/>
                              <a:gd name="T63" fmla="*/ 93 h 1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42" h="120">
                                <a:moveTo>
                                  <a:pt x="42" y="9"/>
                                </a:moveTo>
                                <a:lnTo>
                                  <a:pt x="38" y="4"/>
                                </a:lnTo>
                                <a:lnTo>
                                  <a:pt x="35" y="0"/>
                                </a:lnTo>
                                <a:lnTo>
                                  <a:pt x="31" y="4"/>
                                </a:lnTo>
                                <a:lnTo>
                                  <a:pt x="27" y="9"/>
                                </a:lnTo>
                                <a:lnTo>
                                  <a:pt x="27" y="13"/>
                                </a:lnTo>
                                <a:lnTo>
                                  <a:pt x="35" y="18"/>
                                </a:lnTo>
                                <a:lnTo>
                                  <a:pt x="38" y="13"/>
                                </a:lnTo>
                                <a:lnTo>
                                  <a:pt x="42" y="9"/>
                                </a:lnTo>
                                <a:close/>
                                <a:moveTo>
                                  <a:pt x="31" y="76"/>
                                </a:moveTo>
                                <a:lnTo>
                                  <a:pt x="31" y="71"/>
                                </a:lnTo>
                                <a:lnTo>
                                  <a:pt x="31" y="67"/>
                                </a:lnTo>
                                <a:lnTo>
                                  <a:pt x="31" y="62"/>
                                </a:lnTo>
                                <a:lnTo>
                                  <a:pt x="35" y="58"/>
                                </a:lnTo>
                                <a:lnTo>
                                  <a:pt x="35" y="53"/>
                                </a:lnTo>
                                <a:lnTo>
                                  <a:pt x="35" y="49"/>
                                </a:lnTo>
                                <a:lnTo>
                                  <a:pt x="27" y="40"/>
                                </a:lnTo>
                                <a:lnTo>
                                  <a:pt x="23" y="40"/>
                                </a:lnTo>
                                <a:lnTo>
                                  <a:pt x="15" y="44"/>
                                </a:lnTo>
                                <a:lnTo>
                                  <a:pt x="8" y="49"/>
                                </a:lnTo>
                                <a:lnTo>
                                  <a:pt x="4" y="58"/>
                                </a:lnTo>
                                <a:lnTo>
                                  <a:pt x="4" y="62"/>
                                </a:lnTo>
                                <a:lnTo>
                                  <a:pt x="0" y="67"/>
                                </a:lnTo>
                                <a:lnTo>
                                  <a:pt x="4" y="67"/>
                                </a:lnTo>
                                <a:lnTo>
                                  <a:pt x="4" y="71"/>
                                </a:lnTo>
                                <a:lnTo>
                                  <a:pt x="4" y="67"/>
                                </a:lnTo>
                                <a:lnTo>
                                  <a:pt x="8" y="67"/>
                                </a:lnTo>
                                <a:lnTo>
                                  <a:pt x="8" y="53"/>
                                </a:lnTo>
                                <a:lnTo>
                                  <a:pt x="11" y="49"/>
                                </a:lnTo>
                                <a:lnTo>
                                  <a:pt x="19" y="44"/>
                                </a:lnTo>
                                <a:lnTo>
                                  <a:pt x="23" y="44"/>
                                </a:lnTo>
                                <a:lnTo>
                                  <a:pt x="27" y="49"/>
                                </a:lnTo>
                                <a:lnTo>
                                  <a:pt x="23" y="53"/>
                                </a:lnTo>
                                <a:lnTo>
                                  <a:pt x="23" y="58"/>
                                </a:lnTo>
                                <a:lnTo>
                                  <a:pt x="23" y="67"/>
                                </a:lnTo>
                                <a:lnTo>
                                  <a:pt x="19" y="76"/>
                                </a:lnTo>
                                <a:lnTo>
                                  <a:pt x="15" y="84"/>
                                </a:lnTo>
                                <a:lnTo>
                                  <a:pt x="11" y="93"/>
                                </a:lnTo>
                                <a:lnTo>
                                  <a:pt x="11" y="98"/>
                                </a:lnTo>
                                <a:lnTo>
                                  <a:pt x="8" y="107"/>
                                </a:lnTo>
                                <a:lnTo>
                                  <a:pt x="11" y="111"/>
                                </a:lnTo>
                                <a:lnTo>
                                  <a:pt x="15" y="120"/>
                                </a:lnTo>
                                <a:lnTo>
                                  <a:pt x="23" y="120"/>
                                </a:lnTo>
                                <a:lnTo>
                                  <a:pt x="31" y="116"/>
                                </a:lnTo>
                                <a:lnTo>
                                  <a:pt x="35" y="111"/>
                                </a:lnTo>
                                <a:lnTo>
                                  <a:pt x="38" y="102"/>
                                </a:lnTo>
                                <a:lnTo>
                                  <a:pt x="42" y="98"/>
                                </a:lnTo>
                                <a:lnTo>
                                  <a:pt x="42" y="93"/>
                                </a:lnTo>
                                <a:lnTo>
                                  <a:pt x="38" y="93"/>
                                </a:lnTo>
                                <a:lnTo>
                                  <a:pt x="35" y="102"/>
                                </a:lnTo>
                                <a:lnTo>
                                  <a:pt x="31" y="111"/>
                                </a:lnTo>
                                <a:lnTo>
                                  <a:pt x="27" y="116"/>
                                </a:lnTo>
                                <a:lnTo>
                                  <a:pt x="23" y="116"/>
                                </a:lnTo>
                                <a:lnTo>
                                  <a:pt x="19" y="116"/>
                                </a:lnTo>
                                <a:lnTo>
                                  <a:pt x="19" y="111"/>
                                </a:lnTo>
                                <a:lnTo>
                                  <a:pt x="19" y="107"/>
                                </a:lnTo>
                                <a:lnTo>
                                  <a:pt x="19" y="102"/>
                                </a:lnTo>
                                <a:lnTo>
                                  <a:pt x="23" y="93"/>
                                </a:lnTo>
                                <a:lnTo>
                                  <a:pt x="31" y="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Freeform 48"/>
                        <wps:cNvSpPr>
                          <a:spLocks/>
                        </wps:cNvSpPr>
                        <wps:spPr bwMode="auto">
                          <a:xfrm>
                            <a:off x="1055370" y="456565"/>
                            <a:ext cx="29210" cy="70485"/>
                          </a:xfrm>
                          <a:custGeom>
                            <a:avLst/>
                            <a:gdLst>
                              <a:gd name="T0" fmla="*/ 27 w 46"/>
                              <a:gd name="T1" fmla="*/ 40 h 111"/>
                              <a:gd name="T2" fmla="*/ 42 w 46"/>
                              <a:gd name="T3" fmla="*/ 40 h 111"/>
                              <a:gd name="T4" fmla="*/ 46 w 46"/>
                              <a:gd name="T5" fmla="*/ 40 h 111"/>
                              <a:gd name="T6" fmla="*/ 46 w 46"/>
                              <a:gd name="T7" fmla="*/ 35 h 111"/>
                              <a:gd name="T8" fmla="*/ 46 w 46"/>
                              <a:gd name="T9" fmla="*/ 31 h 111"/>
                              <a:gd name="T10" fmla="*/ 42 w 46"/>
                              <a:gd name="T11" fmla="*/ 31 h 111"/>
                              <a:gd name="T12" fmla="*/ 31 w 46"/>
                              <a:gd name="T13" fmla="*/ 31 h 111"/>
                              <a:gd name="T14" fmla="*/ 31 w 46"/>
                              <a:gd name="T15" fmla="*/ 22 h 111"/>
                              <a:gd name="T16" fmla="*/ 35 w 46"/>
                              <a:gd name="T17" fmla="*/ 13 h 111"/>
                              <a:gd name="T18" fmla="*/ 35 w 46"/>
                              <a:gd name="T19" fmla="*/ 9 h 111"/>
                              <a:gd name="T20" fmla="*/ 35 w 46"/>
                              <a:gd name="T21" fmla="*/ 4 h 111"/>
                              <a:gd name="T22" fmla="*/ 35 w 46"/>
                              <a:gd name="T23" fmla="*/ 4 h 111"/>
                              <a:gd name="T24" fmla="*/ 35 w 46"/>
                              <a:gd name="T25" fmla="*/ 0 h 111"/>
                              <a:gd name="T26" fmla="*/ 31 w 46"/>
                              <a:gd name="T27" fmla="*/ 0 h 111"/>
                              <a:gd name="T28" fmla="*/ 31 w 46"/>
                              <a:gd name="T29" fmla="*/ 0 h 111"/>
                              <a:gd name="T30" fmla="*/ 27 w 46"/>
                              <a:gd name="T31" fmla="*/ 0 h 111"/>
                              <a:gd name="T32" fmla="*/ 23 w 46"/>
                              <a:gd name="T33" fmla="*/ 4 h 111"/>
                              <a:gd name="T34" fmla="*/ 19 w 46"/>
                              <a:gd name="T35" fmla="*/ 31 h 111"/>
                              <a:gd name="T36" fmla="*/ 4 w 46"/>
                              <a:gd name="T37" fmla="*/ 31 h 111"/>
                              <a:gd name="T38" fmla="*/ 0 w 46"/>
                              <a:gd name="T39" fmla="*/ 35 h 111"/>
                              <a:gd name="T40" fmla="*/ 0 w 46"/>
                              <a:gd name="T41" fmla="*/ 35 h 111"/>
                              <a:gd name="T42" fmla="*/ 0 w 46"/>
                              <a:gd name="T43" fmla="*/ 40 h 111"/>
                              <a:gd name="T44" fmla="*/ 4 w 46"/>
                              <a:gd name="T45" fmla="*/ 40 h 111"/>
                              <a:gd name="T46" fmla="*/ 19 w 46"/>
                              <a:gd name="T47" fmla="*/ 40 h 111"/>
                              <a:gd name="T48" fmla="*/ 11 w 46"/>
                              <a:gd name="T49" fmla="*/ 58 h 111"/>
                              <a:gd name="T50" fmla="*/ 11 w 46"/>
                              <a:gd name="T51" fmla="*/ 71 h 111"/>
                              <a:gd name="T52" fmla="*/ 8 w 46"/>
                              <a:gd name="T53" fmla="*/ 80 h 111"/>
                              <a:gd name="T54" fmla="*/ 8 w 46"/>
                              <a:gd name="T55" fmla="*/ 89 h 111"/>
                              <a:gd name="T56" fmla="*/ 8 w 46"/>
                              <a:gd name="T57" fmla="*/ 93 h 111"/>
                              <a:gd name="T58" fmla="*/ 8 w 46"/>
                              <a:gd name="T59" fmla="*/ 93 h 111"/>
                              <a:gd name="T60" fmla="*/ 8 w 46"/>
                              <a:gd name="T61" fmla="*/ 93 h 111"/>
                              <a:gd name="T62" fmla="*/ 8 w 46"/>
                              <a:gd name="T63" fmla="*/ 102 h 111"/>
                              <a:gd name="T64" fmla="*/ 11 w 46"/>
                              <a:gd name="T65" fmla="*/ 111 h 111"/>
                              <a:gd name="T66" fmla="*/ 19 w 46"/>
                              <a:gd name="T67" fmla="*/ 111 h 111"/>
                              <a:gd name="T68" fmla="*/ 27 w 46"/>
                              <a:gd name="T69" fmla="*/ 107 h 111"/>
                              <a:gd name="T70" fmla="*/ 35 w 46"/>
                              <a:gd name="T71" fmla="*/ 102 h 111"/>
                              <a:gd name="T72" fmla="*/ 38 w 46"/>
                              <a:gd name="T73" fmla="*/ 93 h 111"/>
                              <a:gd name="T74" fmla="*/ 42 w 46"/>
                              <a:gd name="T75" fmla="*/ 89 h 111"/>
                              <a:gd name="T76" fmla="*/ 46 w 46"/>
                              <a:gd name="T77" fmla="*/ 84 h 111"/>
                              <a:gd name="T78" fmla="*/ 42 w 46"/>
                              <a:gd name="T79" fmla="*/ 84 h 111"/>
                              <a:gd name="T80" fmla="*/ 42 w 46"/>
                              <a:gd name="T81" fmla="*/ 84 h 111"/>
                              <a:gd name="T82" fmla="*/ 42 w 46"/>
                              <a:gd name="T83" fmla="*/ 84 h 111"/>
                              <a:gd name="T84" fmla="*/ 38 w 46"/>
                              <a:gd name="T85" fmla="*/ 84 h 111"/>
                              <a:gd name="T86" fmla="*/ 35 w 46"/>
                              <a:gd name="T87" fmla="*/ 98 h 111"/>
                              <a:gd name="T88" fmla="*/ 31 w 46"/>
                              <a:gd name="T89" fmla="*/ 102 h 111"/>
                              <a:gd name="T90" fmla="*/ 23 w 46"/>
                              <a:gd name="T91" fmla="*/ 107 h 111"/>
                              <a:gd name="T92" fmla="*/ 19 w 46"/>
                              <a:gd name="T93" fmla="*/ 107 h 111"/>
                              <a:gd name="T94" fmla="*/ 15 w 46"/>
                              <a:gd name="T95" fmla="*/ 107 h 111"/>
                              <a:gd name="T96" fmla="*/ 15 w 46"/>
                              <a:gd name="T97" fmla="*/ 98 h 111"/>
                              <a:gd name="T98" fmla="*/ 15 w 46"/>
                              <a:gd name="T99" fmla="*/ 93 h 111"/>
                              <a:gd name="T100" fmla="*/ 15 w 46"/>
                              <a:gd name="T101" fmla="*/ 89 h 111"/>
                              <a:gd name="T102" fmla="*/ 27 w 46"/>
                              <a:gd name="T103" fmla="*/ 40 h 11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</a:cxnLst>
                            <a:rect l="0" t="0" r="r" b="b"/>
                            <a:pathLst>
                              <a:path w="46" h="111">
                                <a:moveTo>
                                  <a:pt x="27" y="40"/>
                                </a:moveTo>
                                <a:lnTo>
                                  <a:pt x="42" y="40"/>
                                </a:lnTo>
                                <a:lnTo>
                                  <a:pt x="46" y="40"/>
                                </a:lnTo>
                                <a:lnTo>
                                  <a:pt x="46" y="35"/>
                                </a:lnTo>
                                <a:lnTo>
                                  <a:pt x="46" y="31"/>
                                </a:lnTo>
                                <a:lnTo>
                                  <a:pt x="42" y="31"/>
                                </a:lnTo>
                                <a:lnTo>
                                  <a:pt x="31" y="31"/>
                                </a:lnTo>
                                <a:lnTo>
                                  <a:pt x="31" y="22"/>
                                </a:lnTo>
                                <a:lnTo>
                                  <a:pt x="35" y="13"/>
                                </a:lnTo>
                                <a:lnTo>
                                  <a:pt x="35" y="9"/>
                                </a:lnTo>
                                <a:lnTo>
                                  <a:pt x="35" y="4"/>
                                </a:lnTo>
                                <a:lnTo>
                                  <a:pt x="35" y="0"/>
                                </a:lnTo>
                                <a:lnTo>
                                  <a:pt x="31" y="0"/>
                                </a:lnTo>
                                <a:lnTo>
                                  <a:pt x="27" y="0"/>
                                </a:lnTo>
                                <a:lnTo>
                                  <a:pt x="23" y="4"/>
                                </a:lnTo>
                                <a:lnTo>
                                  <a:pt x="19" y="31"/>
                                </a:lnTo>
                                <a:lnTo>
                                  <a:pt x="4" y="31"/>
                                </a:lnTo>
                                <a:lnTo>
                                  <a:pt x="0" y="35"/>
                                </a:lnTo>
                                <a:lnTo>
                                  <a:pt x="0" y="40"/>
                                </a:lnTo>
                                <a:lnTo>
                                  <a:pt x="4" y="40"/>
                                </a:lnTo>
                                <a:lnTo>
                                  <a:pt x="19" y="40"/>
                                </a:lnTo>
                                <a:lnTo>
                                  <a:pt x="11" y="58"/>
                                </a:lnTo>
                                <a:lnTo>
                                  <a:pt x="11" y="71"/>
                                </a:lnTo>
                                <a:lnTo>
                                  <a:pt x="8" y="80"/>
                                </a:lnTo>
                                <a:lnTo>
                                  <a:pt x="8" y="89"/>
                                </a:lnTo>
                                <a:lnTo>
                                  <a:pt x="8" y="93"/>
                                </a:lnTo>
                                <a:lnTo>
                                  <a:pt x="8" y="102"/>
                                </a:lnTo>
                                <a:lnTo>
                                  <a:pt x="11" y="111"/>
                                </a:lnTo>
                                <a:lnTo>
                                  <a:pt x="19" y="111"/>
                                </a:lnTo>
                                <a:lnTo>
                                  <a:pt x="27" y="107"/>
                                </a:lnTo>
                                <a:lnTo>
                                  <a:pt x="35" y="102"/>
                                </a:lnTo>
                                <a:lnTo>
                                  <a:pt x="38" y="93"/>
                                </a:lnTo>
                                <a:lnTo>
                                  <a:pt x="42" y="89"/>
                                </a:lnTo>
                                <a:lnTo>
                                  <a:pt x="46" y="84"/>
                                </a:lnTo>
                                <a:lnTo>
                                  <a:pt x="42" y="84"/>
                                </a:lnTo>
                                <a:lnTo>
                                  <a:pt x="38" y="84"/>
                                </a:lnTo>
                                <a:lnTo>
                                  <a:pt x="35" y="98"/>
                                </a:lnTo>
                                <a:lnTo>
                                  <a:pt x="31" y="102"/>
                                </a:lnTo>
                                <a:lnTo>
                                  <a:pt x="23" y="107"/>
                                </a:lnTo>
                                <a:lnTo>
                                  <a:pt x="19" y="107"/>
                                </a:lnTo>
                                <a:lnTo>
                                  <a:pt x="15" y="107"/>
                                </a:lnTo>
                                <a:lnTo>
                                  <a:pt x="15" y="98"/>
                                </a:lnTo>
                                <a:lnTo>
                                  <a:pt x="15" y="93"/>
                                </a:lnTo>
                                <a:lnTo>
                                  <a:pt x="15" y="89"/>
                                </a:lnTo>
                                <a:lnTo>
                                  <a:pt x="27" y="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" name="Freeform 49"/>
                        <wps:cNvSpPr>
                          <a:spLocks/>
                        </wps:cNvSpPr>
                        <wps:spPr bwMode="auto">
                          <a:xfrm>
                            <a:off x="1094740" y="447675"/>
                            <a:ext cx="46355" cy="79375"/>
                          </a:xfrm>
                          <a:custGeom>
                            <a:avLst/>
                            <a:gdLst>
                              <a:gd name="T0" fmla="*/ 34 w 73"/>
                              <a:gd name="T1" fmla="*/ 0 h 125"/>
                              <a:gd name="T2" fmla="*/ 27 w 73"/>
                              <a:gd name="T3" fmla="*/ 0 h 125"/>
                              <a:gd name="T4" fmla="*/ 11 w 73"/>
                              <a:gd name="T5" fmla="*/ 0 h 125"/>
                              <a:gd name="T6" fmla="*/ 11 w 73"/>
                              <a:gd name="T7" fmla="*/ 5 h 125"/>
                              <a:gd name="T8" fmla="*/ 15 w 73"/>
                              <a:gd name="T9" fmla="*/ 9 h 125"/>
                              <a:gd name="T10" fmla="*/ 23 w 73"/>
                              <a:gd name="T11" fmla="*/ 9 h 125"/>
                              <a:gd name="T12" fmla="*/ 23 w 73"/>
                              <a:gd name="T13" fmla="*/ 14 h 125"/>
                              <a:gd name="T14" fmla="*/ 0 w 73"/>
                              <a:gd name="T15" fmla="*/ 121 h 125"/>
                              <a:gd name="T16" fmla="*/ 0 w 73"/>
                              <a:gd name="T17" fmla="*/ 125 h 125"/>
                              <a:gd name="T18" fmla="*/ 3 w 73"/>
                              <a:gd name="T19" fmla="*/ 125 h 125"/>
                              <a:gd name="T20" fmla="*/ 7 w 73"/>
                              <a:gd name="T21" fmla="*/ 121 h 125"/>
                              <a:gd name="T22" fmla="*/ 11 w 73"/>
                              <a:gd name="T23" fmla="*/ 98 h 125"/>
                              <a:gd name="T24" fmla="*/ 15 w 73"/>
                              <a:gd name="T25" fmla="*/ 85 h 125"/>
                              <a:gd name="T26" fmla="*/ 19 w 73"/>
                              <a:gd name="T27" fmla="*/ 76 h 125"/>
                              <a:gd name="T28" fmla="*/ 19 w 73"/>
                              <a:gd name="T29" fmla="*/ 72 h 125"/>
                              <a:gd name="T30" fmla="*/ 23 w 73"/>
                              <a:gd name="T31" fmla="*/ 63 h 125"/>
                              <a:gd name="T32" fmla="*/ 34 w 73"/>
                              <a:gd name="T33" fmla="*/ 49 h 125"/>
                              <a:gd name="T34" fmla="*/ 50 w 73"/>
                              <a:gd name="T35" fmla="*/ 49 h 125"/>
                              <a:gd name="T36" fmla="*/ 54 w 73"/>
                              <a:gd name="T37" fmla="*/ 63 h 125"/>
                              <a:gd name="T38" fmla="*/ 50 w 73"/>
                              <a:gd name="T39" fmla="*/ 81 h 125"/>
                              <a:gd name="T40" fmla="*/ 42 w 73"/>
                              <a:gd name="T41" fmla="*/ 103 h 125"/>
                              <a:gd name="T42" fmla="*/ 42 w 73"/>
                              <a:gd name="T43" fmla="*/ 112 h 125"/>
                              <a:gd name="T44" fmla="*/ 46 w 73"/>
                              <a:gd name="T45" fmla="*/ 125 h 125"/>
                              <a:gd name="T46" fmla="*/ 61 w 73"/>
                              <a:gd name="T47" fmla="*/ 121 h 125"/>
                              <a:gd name="T48" fmla="*/ 69 w 73"/>
                              <a:gd name="T49" fmla="*/ 107 h 125"/>
                              <a:gd name="T50" fmla="*/ 73 w 73"/>
                              <a:gd name="T51" fmla="*/ 98 h 125"/>
                              <a:gd name="T52" fmla="*/ 73 w 73"/>
                              <a:gd name="T53" fmla="*/ 98 h 125"/>
                              <a:gd name="T54" fmla="*/ 69 w 73"/>
                              <a:gd name="T55" fmla="*/ 98 h 125"/>
                              <a:gd name="T56" fmla="*/ 65 w 73"/>
                              <a:gd name="T57" fmla="*/ 112 h 125"/>
                              <a:gd name="T58" fmla="*/ 54 w 73"/>
                              <a:gd name="T59" fmla="*/ 121 h 125"/>
                              <a:gd name="T60" fmla="*/ 50 w 73"/>
                              <a:gd name="T61" fmla="*/ 116 h 125"/>
                              <a:gd name="T62" fmla="*/ 54 w 73"/>
                              <a:gd name="T63" fmla="*/ 103 h 125"/>
                              <a:gd name="T64" fmla="*/ 57 w 73"/>
                              <a:gd name="T65" fmla="*/ 85 h 125"/>
                              <a:gd name="T66" fmla="*/ 61 w 73"/>
                              <a:gd name="T67" fmla="*/ 63 h 125"/>
                              <a:gd name="T68" fmla="*/ 57 w 73"/>
                              <a:gd name="T69" fmla="*/ 49 h 125"/>
                              <a:gd name="T70" fmla="*/ 46 w 73"/>
                              <a:gd name="T71" fmla="*/ 45 h 125"/>
                              <a:gd name="T72" fmla="*/ 27 w 73"/>
                              <a:gd name="T73" fmla="*/ 49 h 125"/>
                              <a:gd name="T74" fmla="*/ 34 w 73"/>
                              <a:gd name="T75" fmla="*/ 0 h 12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73" h="125">
                                <a:moveTo>
                                  <a:pt x="34" y="0"/>
                                </a:moveTo>
                                <a:lnTo>
                                  <a:pt x="34" y="0"/>
                                </a:lnTo>
                                <a:lnTo>
                                  <a:pt x="30" y="0"/>
                                </a:lnTo>
                                <a:lnTo>
                                  <a:pt x="27" y="0"/>
                                </a:lnTo>
                                <a:lnTo>
                                  <a:pt x="19" y="0"/>
                                </a:lnTo>
                                <a:lnTo>
                                  <a:pt x="11" y="0"/>
                                </a:lnTo>
                                <a:lnTo>
                                  <a:pt x="11" y="5"/>
                                </a:lnTo>
                                <a:lnTo>
                                  <a:pt x="11" y="9"/>
                                </a:lnTo>
                                <a:lnTo>
                                  <a:pt x="15" y="9"/>
                                </a:lnTo>
                                <a:lnTo>
                                  <a:pt x="19" y="9"/>
                                </a:lnTo>
                                <a:lnTo>
                                  <a:pt x="23" y="9"/>
                                </a:lnTo>
                                <a:lnTo>
                                  <a:pt x="23" y="14"/>
                                </a:lnTo>
                                <a:lnTo>
                                  <a:pt x="0" y="116"/>
                                </a:lnTo>
                                <a:lnTo>
                                  <a:pt x="0" y="121"/>
                                </a:lnTo>
                                <a:lnTo>
                                  <a:pt x="0" y="125"/>
                                </a:lnTo>
                                <a:lnTo>
                                  <a:pt x="3" y="125"/>
                                </a:lnTo>
                                <a:lnTo>
                                  <a:pt x="7" y="125"/>
                                </a:lnTo>
                                <a:lnTo>
                                  <a:pt x="7" y="121"/>
                                </a:lnTo>
                                <a:lnTo>
                                  <a:pt x="11" y="107"/>
                                </a:lnTo>
                                <a:lnTo>
                                  <a:pt x="11" y="98"/>
                                </a:lnTo>
                                <a:lnTo>
                                  <a:pt x="15" y="89"/>
                                </a:lnTo>
                                <a:lnTo>
                                  <a:pt x="15" y="85"/>
                                </a:lnTo>
                                <a:lnTo>
                                  <a:pt x="19" y="81"/>
                                </a:lnTo>
                                <a:lnTo>
                                  <a:pt x="19" y="76"/>
                                </a:lnTo>
                                <a:lnTo>
                                  <a:pt x="19" y="72"/>
                                </a:lnTo>
                                <a:lnTo>
                                  <a:pt x="19" y="67"/>
                                </a:lnTo>
                                <a:lnTo>
                                  <a:pt x="23" y="63"/>
                                </a:lnTo>
                                <a:lnTo>
                                  <a:pt x="30" y="54"/>
                                </a:lnTo>
                                <a:lnTo>
                                  <a:pt x="34" y="49"/>
                                </a:lnTo>
                                <a:lnTo>
                                  <a:pt x="46" y="49"/>
                                </a:lnTo>
                                <a:lnTo>
                                  <a:pt x="50" y="49"/>
                                </a:lnTo>
                                <a:lnTo>
                                  <a:pt x="54" y="54"/>
                                </a:lnTo>
                                <a:lnTo>
                                  <a:pt x="54" y="63"/>
                                </a:lnTo>
                                <a:lnTo>
                                  <a:pt x="50" y="72"/>
                                </a:lnTo>
                                <a:lnTo>
                                  <a:pt x="50" y="81"/>
                                </a:lnTo>
                                <a:lnTo>
                                  <a:pt x="46" y="89"/>
                                </a:lnTo>
                                <a:lnTo>
                                  <a:pt x="42" y="103"/>
                                </a:lnTo>
                                <a:lnTo>
                                  <a:pt x="42" y="107"/>
                                </a:lnTo>
                                <a:lnTo>
                                  <a:pt x="42" y="112"/>
                                </a:lnTo>
                                <a:lnTo>
                                  <a:pt x="42" y="116"/>
                                </a:lnTo>
                                <a:lnTo>
                                  <a:pt x="46" y="125"/>
                                </a:lnTo>
                                <a:lnTo>
                                  <a:pt x="54" y="125"/>
                                </a:lnTo>
                                <a:lnTo>
                                  <a:pt x="61" y="121"/>
                                </a:lnTo>
                                <a:lnTo>
                                  <a:pt x="65" y="116"/>
                                </a:lnTo>
                                <a:lnTo>
                                  <a:pt x="69" y="107"/>
                                </a:lnTo>
                                <a:lnTo>
                                  <a:pt x="73" y="103"/>
                                </a:lnTo>
                                <a:lnTo>
                                  <a:pt x="73" y="98"/>
                                </a:lnTo>
                                <a:lnTo>
                                  <a:pt x="69" y="98"/>
                                </a:lnTo>
                                <a:lnTo>
                                  <a:pt x="69" y="107"/>
                                </a:lnTo>
                                <a:lnTo>
                                  <a:pt x="65" y="112"/>
                                </a:lnTo>
                                <a:lnTo>
                                  <a:pt x="61" y="121"/>
                                </a:lnTo>
                                <a:lnTo>
                                  <a:pt x="54" y="121"/>
                                </a:lnTo>
                                <a:lnTo>
                                  <a:pt x="50" y="121"/>
                                </a:lnTo>
                                <a:lnTo>
                                  <a:pt x="50" y="116"/>
                                </a:lnTo>
                                <a:lnTo>
                                  <a:pt x="50" y="107"/>
                                </a:lnTo>
                                <a:lnTo>
                                  <a:pt x="54" y="103"/>
                                </a:lnTo>
                                <a:lnTo>
                                  <a:pt x="54" y="94"/>
                                </a:lnTo>
                                <a:lnTo>
                                  <a:pt x="57" y="85"/>
                                </a:lnTo>
                                <a:lnTo>
                                  <a:pt x="61" y="72"/>
                                </a:lnTo>
                                <a:lnTo>
                                  <a:pt x="61" y="63"/>
                                </a:lnTo>
                                <a:lnTo>
                                  <a:pt x="61" y="54"/>
                                </a:lnTo>
                                <a:lnTo>
                                  <a:pt x="57" y="49"/>
                                </a:lnTo>
                                <a:lnTo>
                                  <a:pt x="54" y="45"/>
                                </a:lnTo>
                                <a:lnTo>
                                  <a:pt x="46" y="45"/>
                                </a:lnTo>
                                <a:lnTo>
                                  <a:pt x="34" y="45"/>
                                </a:lnTo>
                                <a:lnTo>
                                  <a:pt x="27" y="49"/>
                                </a:lnTo>
                                <a:lnTo>
                                  <a:pt x="23" y="58"/>
                                </a:lnTo>
                                <a:lnTo>
                                  <a:pt x="3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" name="Freeform 50"/>
                        <wps:cNvSpPr>
                          <a:spLocks/>
                        </wps:cNvSpPr>
                        <wps:spPr bwMode="auto">
                          <a:xfrm>
                            <a:off x="1153160" y="441960"/>
                            <a:ext cx="24765" cy="113665"/>
                          </a:xfrm>
                          <a:custGeom>
                            <a:avLst/>
                            <a:gdLst>
                              <a:gd name="T0" fmla="*/ 39 w 39"/>
                              <a:gd name="T1" fmla="*/ 174 h 179"/>
                              <a:gd name="T2" fmla="*/ 35 w 39"/>
                              <a:gd name="T3" fmla="*/ 174 h 179"/>
                              <a:gd name="T4" fmla="*/ 35 w 39"/>
                              <a:gd name="T5" fmla="*/ 170 h 179"/>
                              <a:gd name="T6" fmla="*/ 19 w 39"/>
                              <a:gd name="T7" fmla="*/ 148 h 179"/>
                              <a:gd name="T8" fmla="*/ 12 w 39"/>
                              <a:gd name="T9" fmla="*/ 116 h 179"/>
                              <a:gd name="T10" fmla="*/ 12 w 39"/>
                              <a:gd name="T11" fmla="*/ 90 h 179"/>
                              <a:gd name="T12" fmla="*/ 12 w 39"/>
                              <a:gd name="T13" fmla="*/ 58 h 179"/>
                              <a:gd name="T14" fmla="*/ 19 w 39"/>
                              <a:gd name="T15" fmla="*/ 27 h 179"/>
                              <a:gd name="T16" fmla="*/ 35 w 39"/>
                              <a:gd name="T17" fmla="*/ 5 h 179"/>
                              <a:gd name="T18" fmla="*/ 39 w 39"/>
                              <a:gd name="T19" fmla="*/ 0 h 179"/>
                              <a:gd name="T20" fmla="*/ 39 w 39"/>
                              <a:gd name="T21" fmla="*/ 0 h 179"/>
                              <a:gd name="T22" fmla="*/ 35 w 39"/>
                              <a:gd name="T23" fmla="*/ 0 h 179"/>
                              <a:gd name="T24" fmla="*/ 35 w 39"/>
                              <a:gd name="T25" fmla="*/ 0 h 179"/>
                              <a:gd name="T26" fmla="*/ 35 w 39"/>
                              <a:gd name="T27" fmla="*/ 0 h 179"/>
                              <a:gd name="T28" fmla="*/ 27 w 39"/>
                              <a:gd name="T29" fmla="*/ 5 h 179"/>
                              <a:gd name="T30" fmla="*/ 23 w 39"/>
                              <a:gd name="T31" fmla="*/ 14 h 179"/>
                              <a:gd name="T32" fmla="*/ 16 w 39"/>
                              <a:gd name="T33" fmla="*/ 23 h 179"/>
                              <a:gd name="T34" fmla="*/ 12 w 39"/>
                              <a:gd name="T35" fmla="*/ 32 h 179"/>
                              <a:gd name="T36" fmla="*/ 4 w 39"/>
                              <a:gd name="T37" fmla="*/ 54 h 179"/>
                              <a:gd name="T38" fmla="*/ 4 w 39"/>
                              <a:gd name="T39" fmla="*/ 72 h 179"/>
                              <a:gd name="T40" fmla="*/ 0 w 39"/>
                              <a:gd name="T41" fmla="*/ 90 h 179"/>
                              <a:gd name="T42" fmla="*/ 4 w 39"/>
                              <a:gd name="T43" fmla="*/ 103 h 179"/>
                              <a:gd name="T44" fmla="*/ 4 w 39"/>
                              <a:gd name="T45" fmla="*/ 125 h 179"/>
                              <a:gd name="T46" fmla="*/ 12 w 39"/>
                              <a:gd name="T47" fmla="*/ 143 h 179"/>
                              <a:gd name="T48" fmla="*/ 16 w 39"/>
                              <a:gd name="T49" fmla="*/ 157 h 179"/>
                              <a:gd name="T50" fmla="*/ 23 w 39"/>
                              <a:gd name="T51" fmla="*/ 165 h 179"/>
                              <a:gd name="T52" fmla="*/ 27 w 39"/>
                              <a:gd name="T53" fmla="*/ 170 h 179"/>
                              <a:gd name="T54" fmla="*/ 35 w 39"/>
                              <a:gd name="T55" fmla="*/ 174 h 179"/>
                              <a:gd name="T56" fmla="*/ 35 w 39"/>
                              <a:gd name="T57" fmla="*/ 179 h 179"/>
                              <a:gd name="T58" fmla="*/ 35 w 39"/>
                              <a:gd name="T59" fmla="*/ 174 h 179"/>
                              <a:gd name="T60" fmla="*/ 39 w 39"/>
                              <a:gd name="T61" fmla="*/ 174 h 17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</a:cxnLst>
                            <a:rect l="0" t="0" r="r" b="b"/>
                            <a:pathLst>
                              <a:path w="39" h="179">
                                <a:moveTo>
                                  <a:pt x="39" y="174"/>
                                </a:moveTo>
                                <a:lnTo>
                                  <a:pt x="35" y="174"/>
                                </a:lnTo>
                                <a:lnTo>
                                  <a:pt x="35" y="170"/>
                                </a:lnTo>
                                <a:lnTo>
                                  <a:pt x="19" y="148"/>
                                </a:lnTo>
                                <a:lnTo>
                                  <a:pt x="12" y="116"/>
                                </a:lnTo>
                                <a:lnTo>
                                  <a:pt x="12" y="90"/>
                                </a:lnTo>
                                <a:lnTo>
                                  <a:pt x="12" y="58"/>
                                </a:lnTo>
                                <a:lnTo>
                                  <a:pt x="19" y="27"/>
                                </a:lnTo>
                                <a:lnTo>
                                  <a:pt x="35" y="5"/>
                                </a:lnTo>
                                <a:lnTo>
                                  <a:pt x="39" y="0"/>
                                </a:lnTo>
                                <a:lnTo>
                                  <a:pt x="35" y="0"/>
                                </a:lnTo>
                                <a:lnTo>
                                  <a:pt x="27" y="5"/>
                                </a:lnTo>
                                <a:lnTo>
                                  <a:pt x="23" y="14"/>
                                </a:lnTo>
                                <a:lnTo>
                                  <a:pt x="16" y="23"/>
                                </a:lnTo>
                                <a:lnTo>
                                  <a:pt x="12" y="32"/>
                                </a:lnTo>
                                <a:lnTo>
                                  <a:pt x="4" y="54"/>
                                </a:lnTo>
                                <a:lnTo>
                                  <a:pt x="4" y="72"/>
                                </a:lnTo>
                                <a:lnTo>
                                  <a:pt x="0" y="90"/>
                                </a:lnTo>
                                <a:lnTo>
                                  <a:pt x="4" y="103"/>
                                </a:lnTo>
                                <a:lnTo>
                                  <a:pt x="4" y="125"/>
                                </a:lnTo>
                                <a:lnTo>
                                  <a:pt x="12" y="143"/>
                                </a:lnTo>
                                <a:lnTo>
                                  <a:pt x="16" y="157"/>
                                </a:lnTo>
                                <a:lnTo>
                                  <a:pt x="23" y="165"/>
                                </a:lnTo>
                                <a:lnTo>
                                  <a:pt x="27" y="170"/>
                                </a:lnTo>
                                <a:lnTo>
                                  <a:pt x="35" y="174"/>
                                </a:lnTo>
                                <a:lnTo>
                                  <a:pt x="35" y="179"/>
                                </a:lnTo>
                                <a:lnTo>
                                  <a:pt x="35" y="174"/>
                                </a:lnTo>
                                <a:lnTo>
                                  <a:pt x="39" y="1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" name="Freeform 51"/>
                        <wps:cNvSpPr>
                          <a:spLocks noEditPoints="1"/>
                        </wps:cNvSpPr>
                        <wps:spPr bwMode="auto">
                          <a:xfrm>
                            <a:off x="1187450" y="476250"/>
                            <a:ext cx="36830" cy="50800"/>
                          </a:xfrm>
                          <a:custGeom>
                            <a:avLst/>
                            <a:gdLst>
                              <a:gd name="T0" fmla="*/ 19 w 58"/>
                              <a:gd name="T1" fmla="*/ 36 h 80"/>
                              <a:gd name="T2" fmla="*/ 27 w 58"/>
                              <a:gd name="T3" fmla="*/ 36 h 80"/>
                              <a:gd name="T4" fmla="*/ 35 w 58"/>
                              <a:gd name="T5" fmla="*/ 36 h 80"/>
                              <a:gd name="T6" fmla="*/ 42 w 58"/>
                              <a:gd name="T7" fmla="*/ 31 h 80"/>
                              <a:gd name="T8" fmla="*/ 50 w 58"/>
                              <a:gd name="T9" fmla="*/ 27 h 80"/>
                              <a:gd name="T10" fmla="*/ 54 w 58"/>
                              <a:gd name="T11" fmla="*/ 22 h 80"/>
                              <a:gd name="T12" fmla="*/ 54 w 58"/>
                              <a:gd name="T13" fmla="*/ 18 h 80"/>
                              <a:gd name="T14" fmla="*/ 54 w 58"/>
                              <a:gd name="T15" fmla="*/ 13 h 80"/>
                              <a:gd name="T16" fmla="*/ 54 w 58"/>
                              <a:gd name="T17" fmla="*/ 9 h 80"/>
                              <a:gd name="T18" fmla="*/ 46 w 58"/>
                              <a:gd name="T19" fmla="*/ 0 h 80"/>
                              <a:gd name="T20" fmla="*/ 39 w 58"/>
                              <a:gd name="T21" fmla="*/ 0 h 80"/>
                              <a:gd name="T22" fmla="*/ 31 w 58"/>
                              <a:gd name="T23" fmla="*/ 0 h 80"/>
                              <a:gd name="T24" fmla="*/ 19 w 58"/>
                              <a:gd name="T25" fmla="*/ 4 h 80"/>
                              <a:gd name="T26" fmla="*/ 12 w 58"/>
                              <a:gd name="T27" fmla="*/ 13 h 80"/>
                              <a:gd name="T28" fmla="*/ 4 w 58"/>
                              <a:gd name="T29" fmla="*/ 22 h 80"/>
                              <a:gd name="T30" fmla="*/ 0 w 58"/>
                              <a:gd name="T31" fmla="*/ 36 h 80"/>
                              <a:gd name="T32" fmla="*/ 0 w 58"/>
                              <a:gd name="T33" fmla="*/ 49 h 80"/>
                              <a:gd name="T34" fmla="*/ 0 w 58"/>
                              <a:gd name="T35" fmla="*/ 62 h 80"/>
                              <a:gd name="T36" fmla="*/ 4 w 58"/>
                              <a:gd name="T37" fmla="*/ 71 h 80"/>
                              <a:gd name="T38" fmla="*/ 12 w 58"/>
                              <a:gd name="T39" fmla="*/ 76 h 80"/>
                              <a:gd name="T40" fmla="*/ 23 w 58"/>
                              <a:gd name="T41" fmla="*/ 80 h 80"/>
                              <a:gd name="T42" fmla="*/ 35 w 58"/>
                              <a:gd name="T43" fmla="*/ 80 h 80"/>
                              <a:gd name="T44" fmla="*/ 46 w 58"/>
                              <a:gd name="T45" fmla="*/ 76 h 80"/>
                              <a:gd name="T46" fmla="*/ 50 w 58"/>
                              <a:gd name="T47" fmla="*/ 67 h 80"/>
                              <a:gd name="T48" fmla="*/ 58 w 58"/>
                              <a:gd name="T49" fmla="*/ 62 h 80"/>
                              <a:gd name="T50" fmla="*/ 58 w 58"/>
                              <a:gd name="T51" fmla="*/ 58 h 80"/>
                              <a:gd name="T52" fmla="*/ 58 w 58"/>
                              <a:gd name="T53" fmla="*/ 58 h 80"/>
                              <a:gd name="T54" fmla="*/ 58 w 58"/>
                              <a:gd name="T55" fmla="*/ 58 h 80"/>
                              <a:gd name="T56" fmla="*/ 54 w 58"/>
                              <a:gd name="T57" fmla="*/ 58 h 80"/>
                              <a:gd name="T58" fmla="*/ 54 w 58"/>
                              <a:gd name="T59" fmla="*/ 58 h 80"/>
                              <a:gd name="T60" fmla="*/ 46 w 58"/>
                              <a:gd name="T61" fmla="*/ 67 h 80"/>
                              <a:gd name="T62" fmla="*/ 35 w 58"/>
                              <a:gd name="T63" fmla="*/ 76 h 80"/>
                              <a:gd name="T64" fmla="*/ 27 w 58"/>
                              <a:gd name="T65" fmla="*/ 76 h 80"/>
                              <a:gd name="T66" fmla="*/ 23 w 58"/>
                              <a:gd name="T67" fmla="*/ 76 h 80"/>
                              <a:gd name="T68" fmla="*/ 15 w 58"/>
                              <a:gd name="T69" fmla="*/ 76 h 80"/>
                              <a:gd name="T70" fmla="*/ 12 w 58"/>
                              <a:gd name="T71" fmla="*/ 71 h 80"/>
                              <a:gd name="T72" fmla="*/ 12 w 58"/>
                              <a:gd name="T73" fmla="*/ 67 h 80"/>
                              <a:gd name="T74" fmla="*/ 12 w 58"/>
                              <a:gd name="T75" fmla="*/ 62 h 80"/>
                              <a:gd name="T76" fmla="*/ 12 w 58"/>
                              <a:gd name="T77" fmla="*/ 58 h 80"/>
                              <a:gd name="T78" fmla="*/ 12 w 58"/>
                              <a:gd name="T79" fmla="*/ 53 h 80"/>
                              <a:gd name="T80" fmla="*/ 12 w 58"/>
                              <a:gd name="T81" fmla="*/ 44 h 80"/>
                              <a:gd name="T82" fmla="*/ 12 w 58"/>
                              <a:gd name="T83" fmla="*/ 36 h 80"/>
                              <a:gd name="T84" fmla="*/ 19 w 58"/>
                              <a:gd name="T85" fmla="*/ 36 h 80"/>
                              <a:gd name="T86" fmla="*/ 12 w 58"/>
                              <a:gd name="T87" fmla="*/ 36 h 80"/>
                              <a:gd name="T88" fmla="*/ 19 w 58"/>
                              <a:gd name="T89" fmla="*/ 18 h 80"/>
                              <a:gd name="T90" fmla="*/ 23 w 58"/>
                              <a:gd name="T91" fmla="*/ 13 h 80"/>
                              <a:gd name="T92" fmla="*/ 31 w 58"/>
                              <a:gd name="T93" fmla="*/ 4 h 80"/>
                              <a:gd name="T94" fmla="*/ 35 w 58"/>
                              <a:gd name="T95" fmla="*/ 4 h 80"/>
                              <a:gd name="T96" fmla="*/ 39 w 58"/>
                              <a:gd name="T97" fmla="*/ 4 h 80"/>
                              <a:gd name="T98" fmla="*/ 46 w 58"/>
                              <a:gd name="T99" fmla="*/ 4 h 80"/>
                              <a:gd name="T100" fmla="*/ 50 w 58"/>
                              <a:gd name="T101" fmla="*/ 9 h 80"/>
                              <a:gd name="T102" fmla="*/ 50 w 58"/>
                              <a:gd name="T103" fmla="*/ 13 h 80"/>
                              <a:gd name="T104" fmla="*/ 50 w 58"/>
                              <a:gd name="T105" fmla="*/ 22 h 80"/>
                              <a:gd name="T106" fmla="*/ 42 w 58"/>
                              <a:gd name="T107" fmla="*/ 27 h 80"/>
                              <a:gd name="T108" fmla="*/ 39 w 58"/>
                              <a:gd name="T109" fmla="*/ 31 h 80"/>
                              <a:gd name="T110" fmla="*/ 31 w 58"/>
                              <a:gd name="T111" fmla="*/ 31 h 80"/>
                              <a:gd name="T112" fmla="*/ 23 w 58"/>
                              <a:gd name="T113" fmla="*/ 31 h 80"/>
                              <a:gd name="T114" fmla="*/ 19 w 58"/>
                              <a:gd name="T115" fmla="*/ 36 h 80"/>
                              <a:gd name="T116" fmla="*/ 12 w 58"/>
                              <a:gd name="T117" fmla="*/ 36 h 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58" h="80">
                                <a:moveTo>
                                  <a:pt x="19" y="36"/>
                                </a:moveTo>
                                <a:lnTo>
                                  <a:pt x="27" y="36"/>
                                </a:lnTo>
                                <a:lnTo>
                                  <a:pt x="35" y="36"/>
                                </a:lnTo>
                                <a:lnTo>
                                  <a:pt x="42" y="31"/>
                                </a:lnTo>
                                <a:lnTo>
                                  <a:pt x="50" y="27"/>
                                </a:lnTo>
                                <a:lnTo>
                                  <a:pt x="54" y="22"/>
                                </a:lnTo>
                                <a:lnTo>
                                  <a:pt x="54" y="18"/>
                                </a:lnTo>
                                <a:lnTo>
                                  <a:pt x="54" y="13"/>
                                </a:lnTo>
                                <a:lnTo>
                                  <a:pt x="54" y="9"/>
                                </a:lnTo>
                                <a:lnTo>
                                  <a:pt x="46" y="0"/>
                                </a:lnTo>
                                <a:lnTo>
                                  <a:pt x="39" y="0"/>
                                </a:lnTo>
                                <a:lnTo>
                                  <a:pt x="31" y="0"/>
                                </a:lnTo>
                                <a:lnTo>
                                  <a:pt x="19" y="4"/>
                                </a:lnTo>
                                <a:lnTo>
                                  <a:pt x="12" y="13"/>
                                </a:lnTo>
                                <a:lnTo>
                                  <a:pt x="4" y="22"/>
                                </a:lnTo>
                                <a:lnTo>
                                  <a:pt x="0" y="36"/>
                                </a:lnTo>
                                <a:lnTo>
                                  <a:pt x="0" y="49"/>
                                </a:lnTo>
                                <a:lnTo>
                                  <a:pt x="0" y="62"/>
                                </a:lnTo>
                                <a:lnTo>
                                  <a:pt x="4" y="71"/>
                                </a:lnTo>
                                <a:lnTo>
                                  <a:pt x="12" y="76"/>
                                </a:lnTo>
                                <a:lnTo>
                                  <a:pt x="23" y="80"/>
                                </a:lnTo>
                                <a:lnTo>
                                  <a:pt x="35" y="80"/>
                                </a:lnTo>
                                <a:lnTo>
                                  <a:pt x="46" y="76"/>
                                </a:lnTo>
                                <a:lnTo>
                                  <a:pt x="50" y="67"/>
                                </a:lnTo>
                                <a:lnTo>
                                  <a:pt x="58" y="62"/>
                                </a:lnTo>
                                <a:lnTo>
                                  <a:pt x="58" y="58"/>
                                </a:lnTo>
                                <a:lnTo>
                                  <a:pt x="54" y="58"/>
                                </a:lnTo>
                                <a:lnTo>
                                  <a:pt x="46" y="67"/>
                                </a:lnTo>
                                <a:lnTo>
                                  <a:pt x="35" y="76"/>
                                </a:lnTo>
                                <a:lnTo>
                                  <a:pt x="27" y="76"/>
                                </a:lnTo>
                                <a:lnTo>
                                  <a:pt x="23" y="76"/>
                                </a:lnTo>
                                <a:lnTo>
                                  <a:pt x="15" y="76"/>
                                </a:lnTo>
                                <a:lnTo>
                                  <a:pt x="12" y="71"/>
                                </a:lnTo>
                                <a:lnTo>
                                  <a:pt x="12" y="67"/>
                                </a:lnTo>
                                <a:lnTo>
                                  <a:pt x="12" y="62"/>
                                </a:lnTo>
                                <a:lnTo>
                                  <a:pt x="12" y="58"/>
                                </a:lnTo>
                                <a:lnTo>
                                  <a:pt x="12" y="53"/>
                                </a:lnTo>
                                <a:lnTo>
                                  <a:pt x="12" y="44"/>
                                </a:lnTo>
                                <a:lnTo>
                                  <a:pt x="12" y="36"/>
                                </a:lnTo>
                                <a:lnTo>
                                  <a:pt x="19" y="36"/>
                                </a:lnTo>
                                <a:close/>
                                <a:moveTo>
                                  <a:pt x="12" y="36"/>
                                </a:moveTo>
                                <a:lnTo>
                                  <a:pt x="19" y="18"/>
                                </a:lnTo>
                                <a:lnTo>
                                  <a:pt x="23" y="13"/>
                                </a:lnTo>
                                <a:lnTo>
                                  <a:pt x="31" y="4"/>
                                </a:lnTo>
                                <a:lnTo>
                                  <a:pt x="35" y="4"/>
                                </a:lnTo>
                                <a:lnTo>
                                  <a:pt x="39" y="4"/>
                                </a:lnTo>
                                <a:lnTo>
                                  <a:pt x="46" y="4"/>
                                </a:lnTo>
                                <a:lnTo>
                                  <a:pt x="50" y="9"/>
                                </a:lnTo>
                                <a:lnTo>
                                  <a:pt x="50" y="13"/>
                                </a:lnTo>
                                <a:lnTo>
                                  <a:pt x="50" y="22"/>
                                </a:lnTo>
                                <a:lnTo>
                                  <a:pt x="42" y="27"/>
                                </a:lnTo>
                                <a:lnTo>
                                  <a:pt x="39" y="31"/>
                                </a:lnTo>
                                <a:lnTo>
                                  <a:pt x="31" y="31"/>
                                </a:lnTo>
                                <a:lnTo>
                                  <a:pt x="23" y="31"/>
                                </a:lnTo>
                                <a:lnTo>
                                  <a:pt x="19" y="36"/>
                                </a:lnTo>
                                <a:lnTo>
                                  <a:pt x="12" y="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" name="Freeform 52"/>
                        <wps:cNvSpPr>
                          <a:spLocks/>
                        </wps:cNvSpPr>
                        <wps:spPr bwMode="auto">
                          <a:xfrm>
                            <a:off x="1236345" y="513080"/>
                            <a:ext cx="12065" cy="33655"/>
                          </a:xfrm>
                          <a:custGeom>
                            <a:avLst/>
                            <a:gdLst>
                              <a:gd name="T0" fmla="*/ 19 w 19"/>
                              <a:gd name="T1" fmla="*/ 22 h 53"/>
                              <a:gd name="T2" fmla="*/ 16 w 19"/>
                              <a:gd name="T3" fmla="*/ 9 h 53"/>
                              <a:gd name="T4" fmla="*/ 12 w 19"/>
                              <a:gd name="T5" fmla="*/ 4 h 53"/>
                              <a:gd name="T6" fmla="*/ 8 w 19"/>
                              <a:gd name="T7" fmla="*/ 0 h 53"/>
                              <a:gd name="T8" fmla="*/ 4 w 19"/>
                              <a:gd name="T9" fmla="*/ 4 h 53"/>
                              <a:gd name="T10" fmla="*/ 0 w 19"/>
                              <a:gd name="T11" fmla="*/ 4 h 53"/>
                              <a:gd name="T12" fmla="*/ 0 w 19"/>
                              <a:gd name="T13" fmla="*/ 9 h 53"/>
                              <a:gd name="T14" fmla="*/ 0 w 19"/>
                              <a:gd name="T15" fmla="*/ 18 h 53"/>
                              <a:gd name="T16" fmla="*/ 4 w 19"/>
                              <a:gd name="T17" fmla="*/ 18 h 53"/>
                              <a:gd name="T18" fmla="*/ 8 w 19"/>
                              <a:gd name="T19" fmla="*/ 22 h 53"/>
                              <a:gd name="T20" fmla="*/ 12 w 19"/>
                              <a:gd name="T21" fmla="*/ 18 h 53"/>
                              <a:gd name="T22" fmla="*/ 12 w 19"/>
                              <a:gd name="T23" fmla="*/ 18 h 53"/>
                              <a:gd name="T24" fmla="*/ 12 w 19"/>
                              <a:gd name="T25" fmla="*/ 18 h 53"/>
                              <a:gd name="T26" fmla="*/ 16 w 19"/>
                              <a:gd name="T27" fmla="*/ 18 h 53"/>
                              <a:gd name="T28" fmla="*/ 16 w 19"/>
                              <a:gd name="T29" fmla="*/ 18 h 53"/>
                              <a:gd name="T30" fmla="*/ 16 w 19"/>
                              <a:gd name="T31" fmla="*/ 22 h 53"/>
                              <a:gd name="T32" fmla="*/ 12 w 19"/>
                              <a:gd name="T33" fmla="*/ 31 h 53"/>
                              <a:gd name="T34" fmla="*/ 8 w 19"/>
                              <a:gd name="T35" fmla="*/ 45 h 53"/>
                              <a:gd name="T36" fmla="*/ 4 w 19"/>
                              <a:gd name="T37" fmla="*/ 49 h 53"/>
                              <a:gd name="T38" fmla="*/ 4 w 19"/>
                              <a:gd name="T39" fmla="*/ 53 h 53"/>
                              <a:gd name="T40" fmla="*/ 0 w 19"/>
                              <a:gd name="T41" fmla="*/ 53 h 53"/>
                              <a:gd name="T42" fmla="*/ 4 w 19"/>
                              <a:gd name="T43" fmla="*/ 53 h 53"/>
                              <a:gd name="T44" fmla="*/ 4 w 19"/>
                              <a:gd name="T45" fmla="*/ 53 h 53"/>
                              <a:gd name="T46" fmla="*/ 4 w 19"/>
                              <a:gd name="T47" fmla="*/ 53 h 53"/>
                              <a:gd name="T48" fmla="*/ 8 w 19"/>
                              <a:gd name="T49" fmla="*/ 49 h 53"/>
                              <a:gd name="T50" fmla="*/ 12 w 19"/>
                              <a:gd name="T51" fmla="*/ 40 h 53"/>
                              <a:gd name="T52" fmla="*/ 16 w 19"/>
                              <a:gd name="T53" fmla="*/ 31 h 53"/>
                              <a:gd name="T54" fmla="*/ 19 w 19"/>
                              <a:gd name="T55" fmla="*/ 22 h 5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</a:cxnLst>
                            <a:rect l="0" t="0" r="r" b="b"/>
                            <a:pathLst>
                              <a:path w="19" h="53">
                                <a:moveTo>
                                  <a:pt x="19" y="22"/>
                                </a:moveTo>
                                <a:lnTo>
                                  <a:pt x="16" y="9"/>
                                </a:lnTo>
                                <a:lnTo>
                                  <a:pt x="12" y="4"/>
                                </a:lnTo>
                                <a:lnTo>
                                  <a:pt x="8" y="0"/>
                                </a:lnTo>
                                <a:lnTo>
                                  <a:pt x="4" y="4"/>
                                </a:lnTo>
                                <a:lnTo>
                                  <a:pt x="0" y="4"/>
                                </a:lnTo>
                                <a:lnTo>
                                  <a:pt x="0" y="9"/>
                                </a:lnTo>
                                <a:lnTo>
                                  <a:pt x="0" y="18"/>
                                </a:lnTo>
                                <a:lnTo>
                                  <a:pt x="4" y="18"/>
                                </a:lnTo>
                                <a:lnTo>
                                  <a:pt x="8" y="22"/>
                                </a:lnTo>
                                <a:lnTo>
                                  <a:pt x="12" y="18"/>
                                </a:lnTo>
                                <a:lnTo>
                                  <a:pt x="16" y="18"/>
                                </a:lnTo>
                                <a:lnTo>
                                  <a:pt x="16" y="22"/>
                                </a:lnTo>
                                <a:lnTo>
                                  <a:pt x="12" y="31"/>
                                </a:lnTo>
                                <a:lnTo>
                                  <a:pt x="8" y="45"/>
                                </a:lnTo>
                                <a:lnTo>
                                  <a:pt x="4" y="49"/>
                                </a:lnTo>
                                <a:lnTo>
                                  <a:pt x="4" y="53"/>
                                </a:lnTo>
                                <a:lnTo>
                                  <a:pt x="0" y="53"/>
                                </a:lnTo>
                                <a:lnTo>
                                  <a:pt x="4" y="53"/>
                                </a:lnTo>
                                <a:lnTo>
                                  <a:pt x="8" y="49"/>
                                </a:lnTo>
                                <a:lnTo>
                                  <a:pt x="12" y="40"/>
                                </a:lnTo>
                                <a:lnTo>
                                  <a:pt x="16" y="31"/>
                                </a:lnTo>
                                <a:lnTo>
                                  <a:pt x="19" y="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" name="Freeform 53"/>
                        <wps:cNvSpPr>
                          <a:spLocks/>
                        </wps:cNvSpPr>
                        <wps:spPr bwMode="auto">
                          <a:xfrm>
                            <a:off x="1273175" y="476250"/>
                            <a:ext cx="48895" cy="50800"/>
                          </a:xfrm>
                          <a:custGeom>
                            <a:avLst/>
                            <a:gdLst>
                              <a:gd name="T0" fmla="*/ 50 w 77"/>
                              <a:gd name="T1" fmla="*/ 22 h 80"/>
                              <a:gd name="T2" fmla="*/ 54 w 77"/>
                              <a:gd name="T3" fmla="*/ 9 h 80"/>
                              <a:gd name="T4" fmla="*/ 62 w 77"/>
                              <a:gd name="T5" fmla="*/ 4 h 80"/>
                              <a:gd name="T6" fmla="*/ 69 w 77"/>
                              <a:gd name="T7" fmla="*/ 4 h 80"/>
                              <a:gd name="T8" fmla="*/ 66 w 77"/>
                              <a:gd name="T9" fmla="*/ 18 h 80"/>
                              <a:gd name="T10" fmla="*/ 66 w 77"/>
                              <a:gd name="T11" fmla="*/ 22 h 80"/>
                              <a:gd name="T12" fmla="*/ 73 w 77"/>
                              <a:gd name="T13" fmla="*/ 22 h 80"/>
                              <a:gd name="T14" fmla="*/ 77 w 77"/>
                              <a:gd name="T15" fmla="*/ 13 h 80"/>
                              <a:gd name="T16" fmla="*/ 73 w 77"/>
                              <a:gd name="T17" fmla="*/ 4 h 80"/>
                              <a:gd name="T18" fmla="*/ 66 w 77"/>
                              <a:gd name="T19" fmla="*/ 0 h 80"/>
                              <a:gd name="T20" fmla="*/ 54 w 77"/>
                              <a:gd name="T21" fmla="*/ 4 h 80"/>
                              <a:gd name="T22" fmla="*/ 46 w 77"/>
                              <a:gd name="T23" fmla="*/ 13 h 80"/>
                              <a:gd name="T24" fmla="*/ 39 w 77"/>
                              <a:gd name="T25" fmla="*/ 4 h 80"/>
                              <a:gd name="T26" fmla="*/ 31 w 77"/>
                              <a:gd name="T27" fmla="*/ 0 h 80"/>
                              <a:gd name="T28" fmla="*/ 15 w 77"/>
                              <a:gd name="T29" fmla="*/ 9 h 80"/>
                              <a:gd name="T30" fmla="*/ 8 w 77"/>
                              <a:gd name="T31" fmla="*/ 22 h 80"/>
                              <a:gd name="T32" fmla="*/ 8 w 77"/>
                              <a:gd name="T33" fmla="*/ 27 h 80"/>
                              <a:gd name="T34" fmla="*/ 8 w 77"/>
                              <a:gd name="T35" fmla="*/ 27 h 80"/>
                              <a:gd name="T36" fmla="*/ 15 w 77"/>
                              <a:gd name="T37" fmla="*/ 13 h 80"/>
                              <a:gd name="T38" fmla="*/ 27 w 77"/>
                              <a:gd name="T39" fmla="*/ 4 h 80"/>
                              <a:gd name="T40" fmla="*/ 35 w 77"/>
                              <a:gd name="T41" fmla="*/ 4 h 80"/>
                              <a:gd name="T42" fmla="*/ 39 w 77"/>
                              <a:gd name="T43" fmla="*/ 9 h 80"/>
                              <a:gd name="T44" fmla="*/ 39 w 77"/>
                              <a:gd name="T45" fmla="*/ 22 h 80"/>
                              <a:gd name="T46" fmla="*/ 35 w 77"/>
                              <a:gd name="T47" fmla="*/ 40 h 80"/>
                              <a:gd name="T48" fmla="*/ 27 w 77"/>
                              <a:gd name="T49" fmla="*/ 67 h 80"/>
                              <a:gd name="T50" fmla="*/ 15 w 77"/>
                              <a:gd name="T51" fmla="*/ 76 h 80"/>
                              <a:gd name="T52" fmla="*/ 8 w 77"/>
                              <a:gd name="T53" fmla="*/ 76 h 80"/>
                              <a:gd name="T54" fmla="*/ 15 w 77"/>
                              <a:gd name="T55" fmla="*/ 62 h 80"/>
                              <a:gd name="T56" fmla="*/ 12 w 77"/>
                              <a:gd name="T57" fmla="*/ 58 h 80"/>
                              <a:gd name="T58" fmla="*/ 4 w 77"/>
                              <a:gd name="T59" fmla="*/ 62 h 80"/>
                              <a:gd name="T60" fmla="*/ 4 w 77"/>
                              <a:gd name="T61" fmla="*/ 76 h 80"/>
                              <a:gd name="T62" fmla="*/ 12 w 77"/>
                              <a:gd name="T63" fmla="*/ 80 h 80"/>
                              <a:gd name="T64" fmla="*/ 23 w 77"/>
                              <a:gd name="T65" fmla="*/ 80 h 80"/>
                              <a:gd name="T66" fmla="*/ 31 w 77"/>
                              <a:gd name="T67" fmla="*/ 71 h 80"/>
                              <a:gd name="T68" fmla="*/ 35 w 77"/>
                              <a:gd name="T69" fmla="*/ 71 h 80"/>
                              <a:gd name="T70" fmla="*/ 50 w 77"/>
                              <a:gd name="T71" fmla="*/ 80 h 80"/>
                              <a:gd name="T72" fmla="*/ 66 w 77"/>
                              <a:gd name="T73" fmla="*/ 71 h 80"/>
                              <a:gd name="T74" fmla="*/ 73 w 77"/>
                              <a:gd name="T75" fmla="*/ 58 h 80"/>
                              <a:gd name="T76" fmla="*/ 73 w 77"/>
                              <a:gd name="T77" fmla="*/ 53 h 80"/>
                              <a:gd name="T78" fmla="*/ 69 w 77"/>
                              <a:gd name="T79" fmla="*/ 53 h 80"/>
                              <a:gd name="T80" fmla="*/ 66 w 77"/>
                              <a:gd name="T81" fmla="*/ 67 h 80"/>
                              <a:gd name="T82" fmla="*/ 54 w 77"/>
                              <a:gd name="T83" fmla="*/ 76 h 80"/>
                              <a:gd name="T84" fmla="*/ 42 w 77"/>
                              <a:gd name="T85" fmla="*/ 76 h 80"/>
                              <a:gd name="T86" fmla="*/ 39 w 77"/>
                              <a:gd name="T87" fmla="*/ 67 h 80"/>
                              <a:gd name="T88" fmla="*/ 42 w 77"/>
                              <a:gd name="T89" fmla="*/ 49 h 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</a:cxnLst>
                            <a:rect l="0" t="0" r="r" b="b"/>
                            <a:pathLst>
                              <a:path w="77" h="80">
                                <a:moveTo>
                                  <a:pt x="50" y="27"/>
                                </a:moveTo>
                                <a:lnTo>
                                  <a:pt x="50" y="22"/>
                                </a:lnTo>
                                <a:lnTo>
                                  <a:pt x="50" y="13"/>
                                </a:lnTo>
                                <a:lnTo>
                                  <a:pt x="54" y="9"/>
                                </a:lnTo>
                                <a:lnTo>
                                  <a:pt x="58" y="4"/>
                                </a:lnTo>
                                <a:lnTo>
                                  <a:pt x="62" y="4"/>
                                </a:lnTo>
                                <a:lnTo>
                                  <a:pt x="66" y="4"/>
                                </a:lnTo>
                                <a:lnTo>
                                  <a:pt x="69" y="4"/>
                                </a:lnTo>
                                <a:lnTo>
                                  <a:pt x="66" y="9"/>
                                </a:lnTo>
                                <a:lnTo>
                                  <a:pt x="66" y="18"/>
                                </a:lnTo>
                                <a:lnTo>
                                  <a:pt x="66" y="22"/>
                                </a:lnTo>
                                <a:lnTo>
                                  <a:pt x="69" y="22"/>
                                </a:lnTo>
                                <a:lnTo>
                                  <a:pt x="73" y="22"/>
                                </a:lnTo>
                                <a:lnTo>
                                  <a:pt x="77" y="18"/>
                                </a:lnTo>
                                <a:lnTo>
                                  <a:pt x="77" y="13"/>
                                </a:lnTo>
                                <a:lnTo>
                                  <a:pt x="77" y="4"/>
                                </a:lnTo>
                                <a:lnTo>
                                  <a:pt x="73" y="4"/>
                                </a:lnTo>
                                <a:lnTo>
                                  <a:pt x="69" y="0"/>
                                </a:lnTo>
                                <a:lnTo>
                                  <a:pt x="66" y="0"/>
                                </a:lnTo>
                                <a:lnTo>
                                  <a:pt x="58" y="0"/>
                                </a:lnTo>
                                <a:lnTo>
                                  <a:pt x="54" y="4"/>
                                </a:lnTo>
                                <a:lnTo>
                                  <a:pt x="50" y="9"/>
                                </a:lnTo>
                                <a:lnTo>
                                  <a:pt x="46" y="13"/>
                                </a:lnTo>
                                <a:lnTo>
                                  <a:pt x="42" y="4"/>
                                </a:lnTo>
                                <a:lnTo>
                                  <a:pt x="39" y="4"/>
                                </a:lnTo>
                                <a:lnTo>
                                  <a:pt x="35" y="0"/>
                                </a:lnTo>
                                <a:lnTo>
                                  <a:pt x="31" y="0"/>
                                </a:lnTo>
                                <a:lnTo>
                                  <a:pt x="23" y="4"/>
                                </a:lnTo>
                                <a:lnTo>
                                  <a:pt x="15" y="9"/>
                                </a:lnTo>
                                <a:lnTo>
                                  <a:pt x="12" y="18"/>
                                </a:lnTo>
                                <a:lnTo>
                                  <a:pt x="8" y="22"/>
                                </a:lnTo>
                                <a:lnTo>
                                  <a:pt x="8" y="27"/>
                                </a:lnTo>
                                <a:lnTo>
                                  <a:pt x="8" y="31"/>
                                </a:lnTo>
                                <a:lnTo>
                                  <a:pt x="8" y="27"/>
                                </a:lnTo>
                                <a:lnTo>
                                  <a:pt x="12" y="27"/>
                                </a:lnTo>
                                <a:lnTo>
                                  <a:pt x="15" y="13"/>
                                </a:lnTo>
                                <a:lnTo>
                                  <a:pt x="19" y="9"/>
                                </a:lnTo>
                                <a:lnTo>
                                  <a:pt x="27" y="4"/>
                                </a:lnTo>
                                <a:lnTo>
                                  <a:pt x="31" y="4"/>
                                </a:lnTo>
                                <a:lnTo>
                                  <a:pt x="35" y="4"/>
                                </a:lnTo>
                                <a:lnTo>
                                  <a:pt x="39" y="9"/>
                                </a:lnTo>
                                <a:lnTo>
                                  <a:pt x="39" y="18"/>
                                </a:lnTo>
                                <a:lnTo>
                                  <a:pt x="39" y="22"/>
                                </a:lnTo>
                                <a:lnTo>
                                  <a:pt x="39" y="31"/>
                                </a:lnTo>
                                <a:lnTo>
                                  <a:pt x="35" y="40"/>
                                </a:lnTo>
                                <a:lnTo>
                                  <a:pt x="31" y="58"/>
                                </a:lnTo>
                                <a:lnTo>
                                  <a:pt x="27" y="67"/>
                                </a:lnTo>
                                <a:lnTo>
                                  <a:pt x="23" y="76"/>
                                </a:lnTo>
                                <a:lnTo>
                                  <a:pt x="15" y="76"/>
                                </a:lnTo>
                                <a:lnTo>
                                  <a:pt x="12" y="76"/>
                                </a:lnTo>
                                <a:lnTo>
                                  <a:pt x="8" y="76"/>
                                </a:lnTo>
                                <a:lnTo>
                                  <a:pt x="12" y="71"/>
                                </a:lnTo>
                                <a:lnTo>
                                  <a:pt x="15" y="62"/>
                                </a:lnTo>
                                <a:lnTo>
                                  <a:pt x="12" y="58"/>
                                </a:lnTo>
                                <a:lnTo>
                                  <a:pt x="4" y="62"/>
                                </a:lnTo>
                                <a:lnTo>
                                  <a:pt x="0" y="67"/>
                                </a:lnTo>
                                <a:lnTo>
                                  <a:pt x="4" y="76"/>
                                </a:lnTo>
                                <a:lnTo>
                                  <a:pt x="8" y="76"/>
                                </a:lnTo>
                                <a:lnTo>
                                  <a:pt x="12" y="80"/>
                                </a:lnTo>
                                <a:lnTo>
                                  <a:pt x="15" y="80"/>
                                </a:lnTo>
                                <a:lnTo>
                                  <a:pt x="23" y="80"/>
                                </a:lnTo>
                                <a:lnTo>
                                  <a:pt x="27" y="76"/>
                                </a:lnTo>
                                <a:lnTo>
                                  <a:pt x="31" y="71"/>
                                </a:lnTo>
                                <a:lnTo>
                                  <a:pt x="31" y="67"/>
                                </a:lnTo>
                                <a:lnTo>
                                  <a:pt x="35" y="71"/>
                                </a:lnTo>
                                <a:lnTo>
                                  <a:pt x="42" y="80"/>
                                </a:lnTo>
                                <a:lnTo>
                                  <a:pt x="50" y="80"/>
                                </a:lnTo>
                                <a:lnTo>
                                  <a:pt x="58" y="76"/>
                                </a:lnTo>
                                <a:lnTo>
                                  <a:pt x="66" y="71"/>
                                </a:lnTo>
                                <a:lnTo>
                                  <a:pt x="69" y="62"/>
                                </a:lnTo>
                                <a:lnTo>
                                  <a:pt x="73" y="58"/>
                                </a:lnTo>
                                <a:lnTo>
                                  <a:pt x="73" y="53"/>
                                </a:lnTo>
                                <a:lnTo>
                                  <a:pt x="69" y="53"/>
                                </a:lnTo>
                                <a:lnTo>
                                  <a:pt x="66" y="67"/>
                                </a:lnTo>
                                <a:lnTo>
                                  <a:pt x="58" y="71"/>
                                </a:lnTo>
                                <a:lnTo>
                                  <a:pt x="54" y="76"/>
                                </a:lnTo>
                                <a:lnTo>
                                  <a:pt x="50" y="76"/>
                                </a:lnTo>
                                <a:lnTo>
                                  <a:pt x="42" y="76"/>
                                </a:lnTo>
                                <a:lnTo>
                                  <a:pt x="42" y="71"/>
                                </a:lnTo>
                                <a:lnTo>
                                  <a:pt x="39" y="67"/>
                                </a:lnTo>
                                <a:lnTo>
                                  <a:pt x="42" y="58"/>
                                </a:lnTo>
                                <a:lnTo>
                                  <a:pt x="42" y="49"/>
                                </a:lnTo>
                                <a:lnTo>
                                  <a:pt x="50" y="2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" name="Freeform 54"/>
                        <wps:cNvSpPr>
                          <a:spLocks/>
                        </wps:cNvSpPr>
                        <wps:spPr bwMode="auto">
                          <a:xfrm>
                            <a:off x="1334135" y="513080"/>
                            <a:ext cx="12700" cy="33655"/>
                          </a:xfrm>
                          <a:custGeom>
                            <a:avLst/>
                            <a:gdLst>
                              <a:gd name="T0" fmla="*/ 20 w 20"/>
                              <a:gd name="T1" fmla="*/ 22 h 53"/>
                              <a:gd name="T2" fmla="*/ 20 w 20"/>
                              <a:gd name="T3" fmla="*/ 9 h 53"/>
                              <a:gd name="T4" fmla="*/ 16 w 20"/>
                              <a:gd name="T5" fmla="*/ 4 h 53"/>
                              <a:gd name="T6" fmla="*/ 12 w 20"/>
                              <a:gd name="T7" fmla="*/ 0 h 53"/>
                              <a:gd name="T8" fmla="*/ 4 w 20"/>
                              <a:gd name="T9" fmla="*/ 4 h 53"/>
                              <a:gd name="T10" fmla="*/ 4 w 20"/>
                              <a:gd name="T11" fmla="*/ 4 h 53"/>
                              <a:gd name="T12" fmla="*/ 0 w 20"/>
                              <a:gd name="T13" fmla="*/ 9 h 53"/>
                              <a:gd name="T14" fmla="*/ 4 w 20"/>
                              <a:gd name="T15" fmla="*/ 18 h 53"/>
                              <a:gd name="T16" fmla="*/ 4 w 20"/>
                              <a:gd name="T17" fmla="*/ 18 h 53"/>
                              <a:gd name="T18" fmla="*/ 12 w 20"/>
                              <a:gd name="T19" fmla="*/ 22 h 53"/>
                              <a:gd name="T20" fmla="*/ 12 w 20"/>
                              <a:gd name="T21" fmla="*/ 18 h 53"/>
                              <a:gd name="T22" fmla="*/ 16 w 20"/>
                              <a:gd name="T23" fmla="*/ 18 h 53"/>
                              <a:gd name="T24" fmla="*/ 16 w 20"/>
                              <a:gd name="T25" fmla="*/ 18 h 53"/>
                              <a:gd name="T26" fmla="*/ 16 w 20"/>
                              <a:gd name="T27" fmla="*/ 18 h 53"/>
                              <a:gd name="T28" fmla="*/ 16 w 20"/>
                              <a:gd name="T29" fmla="*/ 18 h 53"/>
                              <a:gd name="T30" fmla="*/ 16 w 20"/>
                              <a:gd name="T31" fmla="*/ 22 h 53"/>
                              <a:gd name="T32" fmla="*/ 16 w 20"/>
                              <a:gd name="T33" fmla="*/ 31 h 53"/>
                              <a:gd name="T34" fmla="*/ 12 w 20"/>
                              <a:gd name="T35" fmla="*/ 45 h 53"/>
                              <a:gd name="T36" fmla="*/ 8 w 20"/>
                              <a:gd name="T37" fmla="*/ 49 h 53"/>
                              <a:gd name="T38" fmla="*/ 4 w 20"/>
                              <a:gd name="T39" fmla="*/ 53 h 53"/>
                              <a:gd name="T40" fmla="*/ 4 w 20"/>
                              <a:gd name="T41" fmla="*/ 53 h 53"/>
                              <a:gd name="T42" fmla="*/ 4 w 20"/>
                              <a:gd name="T43" fmla="*/ 53 h 53"/>
                              <a:gd name="T44" fmla="*/ 4 w 20"/>
                              <a:gd name="T45" fmla="*/ 53 h 53"/>
                              <a:gd name="T46" fmla="*/ 8 w 20"/>
                              <a:gd name="T47" fmla="*/ 53 h 53"/>
                              <a:gd name="T48" fmla="*/ 12 w 20"/>
                              <a:gd name="T49" fmla="*/ 49 h 53"/>
                              <a:gd name="T50" fmla="*/ 16 w 20"/>
                              <a:gd name="T51" fmla="*/ 40 h 53"/>
                              <a:gd name="T52" fmla="*/ 20 w 20"/>
                              <a:gd name="T53" fmla="*/ 31 h 53"/>
                              <a:gd name="T54" fmla="*/ 20 w 20"/>
                              <a:gd name="T55" fmla="*/ 22 h 5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</a:cxnLst>
                            <a:rect l="0" t="0" r="r" b="b"/>
                            <a:pathLst>
                              <a:path w="20" h="53">
                                <a:moveTo>
                                  <a:pt x="20" y="22"/>
                                </a:moveTo>
                                <a:lnTo>
                                  <a:pt x="20" y="9"/>
                                </a:lnTo>
                                <a:lnTo>
                                  <a:pt x="16" y="4"/>
                                </a:lnTo>
                                <a:lnTo>
                                  <a:pt x="12" y="0"/>
                                </a:lnTo>
                                <a:lnTo>
                                  <a:pt x="4" y="4"/>
                                </a:lnTo>
                                <a:lnTo>
                                  <a:pt x="0" y="9"/>
                                </a:lnTo>
                                <a:lnTo>
                                  <a:pt x="4" y="18"/>
                                </a:lnTo>
                                <a:lnTo>
                                  <a:pt x="12" y="22"/>
                                </a:lnTo>
                                <a:lnTo>
                                  <a:pt x="12" y="18"/>
                                </a:lnTo>
                                <a:lnTo>
                                  <a:pt x="16" y="18"/>
                                </a:lnTo>
                                <a:lnTo>
                                  <a:pt x="16" y="22"/>
                                </a:lnTo>
                                <a:lnTo>
                                  <a:pt x="16" y="31"/>
                                </a:lnTo>
                                <a:lnTo>
                                  <a:pt x="12" y="45"/>
                                </a:lnTo>
                                <a:lnTo>
                                  <a:pt x="8" y="49"/>
                                </a:lnTo>
                                <a:lnTo>
                                  <a:pt x="4" y="53"/>
                                </a:lnTo>
                                <a:lnTo>
                                  <a:pt x="8" y="53"/>
                                </a:lnTo>
                                <a:lnTo>
                                  <a:pt x="12" y="49"/>
                                </a:lnTo>
                                <a:lnTo>
                                  <a:pt x="16" y="40"/>
                                </a:lnTo>
                                <a:lnTo>
                                  <a:pt x="20" y="31"/>
                                </a:lnTo>
                                <a:lnTo>
                                  <a:pt x="20" y="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" name="Freeform 55"/>
                        <wps:cNvSpPr>
                          <a:spLocks noEditPoints="1"/>
                        </wps:cNvSpPr>
                        <wps:spPr bwMode="auto">
                          <a:xfrm>
                            <a:off x="1376045" y="476250"/>
                            <a:ext cx="36830" cy="50800"/>
                          </a:xfrm>
                          <a:custGeom>
                            <a:avLst/>
                            <a:gdLst>
                              <a:gd name="T0" fmla="*/ 19 w 58"/>
                              <a:gd name="T1" fmla="*/ 36 h 80"/>
                              <a:gd name="T2" fmla="*/ 27 w 58"/>
                              <a:gd name="T3" fmla="*/ 36 h 80"/>
                              <a:gd name="T4" fmla="*/ 35 w 58"/>
                              <a:gd name="T5" fmla="*/ 36 h 80"/>
                              <a:gd name="T6" fmla="*/ 42 w 58"/>
                              <a:gd name="T7" fmla="*/ 31 h 80"/>
                              <a:gd name="T8" fmla="*/ 50 w 58"/>
                              <a:gd name="T9" fmla="*/ 27 h 80"/>
                              <a:gd name="T10" fmla="*/ 54 w 58"/>
                              <a:gd name="T11" fmla="*/ 22 h 80"/>
                              <a:gd name="T12" fmla="*/ 54 w 58"/>
                              <a:gd name="T13" fmla="*/ 18 h 80"/>
                              <a:gd name="T14" fmla="*/ 54 w 58"/>
                              <a:gd name="T15" fmla="*/ 13 h 80"/>
                              <a:gd name="T16" fmla="*/ 54 w 58"/>
                              <a:gd name="T17" fmla="*/ 9 h 80"/>
                              <a:gd name="T18" fmla="*/ 46 w 58"/>
                              <a:gd name="T19" fmla="*/ 0 h 80"/>
                              <a:gd name="T20" fmla="*/ 39 w 58"/>
                              <a:gd name="T21" fmla="*/ 0 h 80"/>
                              <a:gd name="T22" fmla="*/ 31 w 58"/>
                              <a:gd name="T23" fmla="*/ 0 h 80"/>
                              <a:gd name="T24" fmla="*/ 19 w 58"/>
                              <a:gd name="T25" fmla="*/ 4 h 80"/>
                              <a:gd name="T26" fmla="*/ 12 w 58"/>
                              <a:gd name="T27" fmla="*/ 13 h 80"/>
                              <a:gd name="T28" fmla="*/ 4 w 58"/>
                              <a:gd name="T29" fmla="*/ 22 h 80"/>
                              <a:gd name="T30" fmla="*/ 0 w 58"/>
                              <a:gd name="T31" fmla="*/ 36 h 80"/>
                              <a:gd name="T32" fmla="*/ 0 w 58"/>
                              <a:gd name="T33" fmla="*/ 49 h 80"/>
                              <a:gd name="T34" fmla="*/ 0 w 58"/>
                              <a:gd name="T35" fmla="*/ 62 h 80"/>
                              <a:gd name="T36" fmla="*/ 4 w 58"/>
                              <a:gd name="T37" fmla="*/ 71 h 80"/>
                              <a:gd name="T38" fmla="*/ 12 w 58"/>
                              <a:gd name="T39" fmla="*/ 76 h 80"/>
                              <a:gd name="T40" fmla="*/ 23 w 58"/>
                              <a:gd name="T41" fmla="*/ 80 h 80"/>
                              <a:gd name="T42" fmla="*/ 35 w 58"/>
                              <a:gd name="T43" fmla="*/ 80 h 80"/>
                              <a:gd name="T44" fmla="*/ 46 w 58"/>
                              <a:gd name="T45" fmla="*/ 76 h 80"/>
                              <a:gd name="T46" fmla="*/ 50 w 58"/>
                              <a:gd name="T47" fmla="*/ 67 h 80"/>
                              <a:gd name="T48" fmla="*/ 58 w 58"/>
                              <a:gd name="T49" fmla="*/ 62 h 80"/>
                              <a:gd name="T50" fmla="*/ 58 w 58"/>
                              <a:gd name="T51" fmla="*/ 58 h 80"/>
                              <a:gd name="T52" fmla="*/ 58 w 58"/>
                              <a:gd name="T53" fmla="*/ 58 h 80"/>
                              <a:gd name="T54" fmla="*/ 54 w 58"/>
                              <a:gd name="T55" fmla="*/ 58 h 80"/>
                              <a:gd name="T56" fmla="*/ 54 w 58"/>
                              <a:gd name="T57" fmla="*/ 58 h 80"/>
                              <a:gd name="T58" fmla="*/ 54 w 58"/>
                              <a:gd name="T59" fmla="*/ 58 h 80"/>
                              <a:gd name="T60" fmla="*/ 42 w 58"/>
                              <a:gd name="T61" fmla="*/ 67 h 80"/>
                              <a:gd name="T62" fmla="*/ 35 w 58"/>
                              <a:gd name="T63" fmla="*/ 76 h 80"/>
                              <a:gd name="T64" fmla="*/ 27 w 58"/>
                              <a:gd name="T65" fmla="*/ 76 h 80"/>
                              <a:gd name="T66" fmla="*/ 23 w 58"/>
                              <a:gd name="T67" fmla="*/ 76 h 80"/>
                              <a:gd name="T68" fmla="*/ 15 w 58"/>
                              <a:gd name="T69" fmla="*/ 76 h 80"/>
                              <a:gd name="T70" fmla="*/ 12 w 58"/>
                              <a:gd name="T71" fmla="*/ 71 h 80"/>
                              <a:gd name="T72" fmla="*/ 12 w 58"/>
                              <a:gd name="T73" fmla="*/ 67 h 80"/>
                              <a:gd name="T74" fmla="*/ 12 w 58"/>
                              <a:gd name="T75" fmla="*/ 62 h 80"/>
                              <a:gd name="T76" fmla="*/ 8 w 58"/>
                              <a:gd name="T77" fmla="*/ 58 h 80"/>
                              <a:gd name="T78" fmla="*/ 12 w 58"/>
                              <a:gd name="T79" fmla="*/ 53 h 80"/>
                              <a:gd name="T80" fmla="*/ 12 w 58"/>
                              <a:gd name="T81" fmla="*/ 44 h 80"/>
                              <a:gd name="T82" fmla="*/ 12 w 58"/>
                              <a:gd name="T83" fmla="*/ 36 h 80"/>
                              <a:gd name="T84" fmla="*/ 19 w 58"/>
                              <a:gd name="T85" fmla="*/ 36 h 80"/>
                              <a:gd name="T86" fmla="*/ 12 w 58"/>
                              <a:gd name="T87" fmla="*/ 36 h 80"/>
                              <a:gd name="T88" fmla="*/ 19 w 58"/>
                              <a:gd name="T89" fmla="*/ 18 h 80"/>
                              <a:gd name="T90" fmla="*/ 23 w 58"/>
                              <a:gd name="T91" fmla="*/ 13 h 80"/>
                              <a:gd name="T92" fmla="*/ 31 w 58"/>
                              <a:gd name="T93" fmla="*/ 4 h 80"/>
                              <a:gd name="T94" fmla="*/ 35 w 58"/>
                              <a:gd name="T95" fmla="*/ 4 h 80"/>
                              <a:gd name="T96" fmla="*/ 39 w 58"/>
                              <a:gd name="T97" fmla="*/ 4 h 80"/>
                              <a:gd name="T98" fmla="*/ 46 w 58"/>
                              <a:gd name="T99" fmla="*/ 4 h 80"/>
                              <a:gd name="T100" fmla="*/ 50 w 58"/>
                              <a:gd name="T101" fmla="*/ 9 h 80"/>
                              <a:gd name="T102" fmla="*/ 50 w 58"/>
                              <a:gd name="T103" fmla="*/ 13 h 80"/>
                              <a:gd name="T104" fmla="*/ 50 w 58"/>
                              <a:gd name="T105" fmla="*/ 22 h 80"/>
                              <a:gd name="T106" fmla="*/ 42 w 58"/>
                              <a:gd name="T107" fmla="*/ 27 h 80"/>
                              <a:gd name="T108" fmla="*/ 39 w 58"/>
                              <a:gd name="T109" fmla="*/ 31 h 80"/>
                              <a:gd name="T110" fmla="*/ 31 w 58"/>
                              <a:gd name="T111" fmla="*/ 31 h 80"/>
                              <a:gd name="T112" fmla="*/ 23 w 58"/>
                              <a:gd name="T113" fmla="*/ 31 h 80"/>
                              <a:gd name="T114" fmla="*/ 19 w 58"/>
                              <a:gd name="T115" fmla="*/ 36 h 80"/>
                              <a:gd name="T116" fmla="*/ 12 w 58"/>
                              <a:gd name="T117" fmla="*/ 36 h 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58" h="80">
                                <a:moveTo>
                                  <a:pt x="19" y="36"/>
                                </a:moveTo>
                                <a:lnTo>
                                  <a:pt x="27" y="36"/>
                                </a:lnTo>
                                <a:lnTo>
                                  <a:pt x="35" y="36"/>
                                </a:lnTo>
                                <a:lnTo>
                                  <a:pt x="42" y="31"/>
                                </a:lnTo>
                                <a:lnTo>
                                  <a:pt x="50" y="27"/>
                                </a:lnTo>
                                <a:lnTo>
                                  <a:pt x="54" y="22"/>
                                </a:lnTo>
                                <a:lnTo>
                                  <a:pt x="54" y="18"/>
                                </a:lnTo>
                                <a:lnTo>
                                  <a:pt x="54" y="13"/>
                                </a:lnTo>
                                <a:lnTo>
                                  <a:pt x="54" y="9"/>
                                </a:lnTo>
                                <a:lnTo>
                                  <a:pt x="46" y="0"/>
                                </a:lnTo>
                                <a:lnTo>
                                  <a:pt x="39" y="0"/>
                                </a:lnTo>
                                <a:lnTo>
                                  <a:pt x="31" y="0"/>
                                </a:lnTo>
                                <a:lnTo>
                                  <a:pt x="19" y="4"/>
                                </a:lnTo>
                                <a:lnTo>
                                  <a:pt x="12" y="13"/>
                                </a:lnTo>
                                <a:lnTo>
                                  <a:pt x="4" y="22"/>
                                </a:lnTo>
                                <a:lnTo>
                                  <a:pt x="0" y="36"/>
                                </a:lnTo>
                                <a:lnTo>
                                  <a:pt x="0" y="49"/>
                                </a:lnTo>
                                <a:lnTo>
                                  <a:pt x="0" y="62"/>
                                </a:lnTo>
                                <a:lnTo>
                                  <a:pt x="4" y="71"/>
                                </a:lnTo>
                                <a:lnTo>
                                  <a:pt x="12" y="76"/>
                                </a:lnTo>
                                <a:lnTo>
                                  <a:pt x="23" y="80"/>
                                </a:lnTo>
                                <a:lnTo>
                                  <a:pt x="35" y="80"/>
                                </a:lnTo>
                                <a:lnTo>
                                  <a:pt x="46" y="76"/>
                                </a:lnTo>
                                <a:lnTo>
                                  <a:pt x="50" y="67"/>
                                </a:lnTo>
                                <a:lnTo>
                                  <a:pt x="58" y="62"/>
                                </a:lnTo>
                                <a:lnTo>
                                  <a:pt x="58" y="58"/>
                                </a:lnTo>
                                <a:lnTo>
                                  <a:pt x="54" y="58"/>
                                </a:lnTo>
                                <a:lnTo>
                                  <a:pt x="42" y="67"/>
                                </a:lnTo>
                                <a:lnTo>
                                  <a:pt x="35" y="76"/>
                                </a:lnTo>
                                <a:lnTo>
                                  <a:pt x="27" y="76"/>
                                </a:lnTo>
                                <a:lnTo>
                                  <a:pt x="23" y="76"/>
                                </a:lnTo>
                                <a:lnTo>
                                  <a:pt x="15" y="76"/>
                                </a:lnTo>
                                <a:lnTo>
                                  <a:pt x="12" y="71"/>
                                </a:lnTo>
                                <a:lnTo>
                                  <a:pt x="12" y="67"/>
                                </a:lnTo>
                                <a:lnTo>
                                  <a:pt x="12" y="62"/>
                                </a:lnTo>
                                <a:lnTo>
                                  <a:pt x="8" y="58"/>
                                </a:lnTo>
                                <a:lnTo>
                                  <a:pt x="12" y="53"/>
                                </a:lnTo>
                                <a:lnTo>
                                  <a:pt x="12" y="44"/>
                                </a:lnTo>
                                <a:lnTo>
                                  <a:pt x="12" y="36"/>
                                </a:lnTo>
                                <a:lnTo>
                                  <a:pt x="19" y="36"/>
                                </a:lnTo>
                                <a:close/>
                                <a:moveTo>
                                  <a:pt x="12" y="36"/>
                                </a:moveTo>
                                <a:lnTo>
                                  <a:pt x="19" y="18"/>
                                </a:lnTo>
                                <a:lnTo>
                                  <a:pt x="23" y="13"/>
                                </a:lnTo>
                                <a:lnTo>
                                  <a:pt x="31" y="4"/>
                                </a:lnTo>
                                <a:lnTo>
                                  <a:pt x="35" y="4"/>
                                </a:lnTo>
                                <a:lnTo>
                                  <a:pt x="39" y="4"/>
                                </a:lnTo>
                                <a:lnTo>
                                  <a:pt x="46" y="4"/>
                                </a:lnTo>
                                <a:lnTo>
                                  <a:pt x="50" y="9"/>
                                </a:lnTo>
                                <a:lnTo>
                                  <a:pt x="50" y="13"/>
                                </a:lnTo>
                                <a:lnTo>
                                  <a:pt x="50" y="22"/>
                                </a:lnTo>
                                <a:lnTo>
                                  <a:pt x="42" y="27"/>
                                </a:lnTo>
                                <a:lnTo>
                                  <a:pt x="39" y="31"/>
                                </a:lnTo>
                                <a:lnTo>
                                  <a:pt x="31" y="31"/>
                                </a:lnTo>
                                <a:lnTo>
                                  <a:pt x="23" y="31"/>
                                </a:lnTo>
                                <a:lnTo>
                                  <a:pt x="19" y="36"/>
                                </a:lnTo>
                                <a:lnTo>
                                  <a:pt x="12" y="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" name="Freeform 56"/>
                        <wps:cNvSpPr>
                          <a:spLocks/>
                        </wps:cNvSpPr>
                        <wps:spPr bwMode="auto">
                          <a:xfrm>
                            <a:off x="1424940" y="490220"/>
                            <a:ext cx="24765" cy="51435"/>
                          </a:xfrm>
                          <a:custGeom>
                            <a:avLst/>
                            <a:gdLst>
                              <a:gd name="T0" fmla="*/ 23 w 39"/>
                              <a:gd name="T1" fmla="*/ 5 h 81"/>
                              <a:gd name="T2" fmla="*/ 23 w 39"/>
                              <a:gd name="T3" fmla="*/ 0 h 81"/>
                              <a:gd name="T4" fmla="*/ 19 w 39"/>
                              <a:gd name="T5" fmla="*/ 0 h 81"/>
                              <a:gd name="T6" fmla="*/ 12 w 39"/>
                              <a:gd name="T7" fmla="*/ 5 h 81"/>
                              <a:gd name="T8" fmla="*/ 4 w 39"/>
                              <a:gd name="T9" fmla="*/ 9 h 81"/>
                              <a:gd name="T10" fmla="*/ 0 w 39"/>
                              <a:gd name="T11" fmla="*/ 9 h 81"/>
                              <a:gd name="T12" fmla="*/ 0 w 39"/>
                              <a:gd name="T13" fmla="*/ 14 h 81"/>
                              <a:gd name="T14" fmla="*/ 4 w 39"/>
                              <a:gd name="T15" fmla="*/ 14 h 81"/>
                              <a:gd name="T16" fmla="*/ 15 w 39"/>
                              <a:gd name="T17" fmla="*/ 9 h 81"/>
                              <a:gd name="T18" fmla="*/ 15 w 39"/>
                              <a:gd name="T19" fmla="*/ 72 h 81"/>
                              <a:gd name="T20" fmla="*/ 15 w 39"/>
                              <a:gd name="T21" fmla="*/ 76 h 81"/>
                              <a:gd name="T22" fmla="*/ 12 w 39"/>
                              <a:gd name="T23" fmla="*/ 76 h 81"/>
                              <a:gd name="T24" fmla="*/ 12 w 39"/>
                              <a:gd name="T25" fmla="*/ 76 h 81"/>
                              <a:gd name="T26" fmla="*/ 4 w 39"/>
                              <a:gd name="T27" fmla="*/ 76 h 81"/>
                              <a:gd name="T28" fmla="*/ 0 w 39"/>
                              <a:gd name="T29" fmla="*/ 76 h 81"/>
                              <a:gd name="T30" fmla="*/ 0 w 39"/>
                              <a:gd name="T31" fmla="*/ 81 h 81"/>
                              <a:gd name="T32" fmla="*/ 4 w 39"/>
                              <a:gd name="T33" fmla="*/ 81 h 81"/>
                              <a:gd name="T34" fmla="*/ 12 w 39"/>
                              <a:gd name="T35" fmla="*/ 81 h 81"/>
                              <a:gd name="T36" fmla="*/ 19 w 39"/>
                              <a:gd name="T37" fmla="*/ 81 h 81"/>
                              <a:gd name="T38" fmla="*/ 23 w 39"/>
                              <a:gd name="T39" fmla="*/ 81 h 81"/>
                              <a:gd name="T40" fmla="*/ 35 w 39"/>
                              <a:gd name="T41" fmla="*/ 81 h 81"/>
                              <a:gd name="T42" fmla="*/ 39 w 39"/>
                              <a:gd name="T43" fmla="*/ 81 h 81"/>
                              <a:gd name="T44" fmla="*/ 39 w 39"/>
                              <a:gd name="T45" fmla="*/ 76 h 81"/>
                              <a:gd name="T46" fmla="*/ 35 w 39"/>
                              <a:gd name="T47" fmla="*/ 76 h 81"/>
                              <a:gd name="T48" fmla="*/ 27 w 39"/>
                              <a:gd name="T49" fmla="*/ 76 h 81"/>
                              <a:gd name="T50" fmla="*/ 23 w 39"/>
                              <a:gd name="T51" fmla="*/ 76 h 81"/>
                              <a:gd name="T52" fmla="*/ 23 w 39"/>
                              <a:gd name="T53" fmla="*/ 76 h 81"/>
                              <a:gd name="T54" fmla="*/ 23 w 39"/>
                              <a:gd name="T55" fmla="*/ 72 h 81"/>
                              <a:gd name="T56" fmla="*/ 23 w 39"/>
                              <a:gd name="T57" fmla="*/ 5 h 8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</a:cxnLst>
                            <a:rect l="0" t="0" r="r" b="b"/>
                            <a:pathLst>
                              <a:path w="39" h="81">
                                <a:moveTo>
                                  <a:pt x="23" y="5"/>
                                </a:moveTo>
                                <a:lnTo>
                                  <a:pt x="23" y="0"/>
                                </a:lnTo>
                                <a:lnTo>
                                  <a:pt x="19" y="0"/>
                                </a:lnTo>
                                <a:lnTo>
                                  <a:pt x="12" y="5"/>
                                </a:lnTo>
                                <a:lnTo>
                                  <a:pt x="4" y="9"/>
                                </a:lnTo>
                                <a:lnTo>
                                  <a:pt x="0" y="9"/>
                                </a:lnTo>
                                <a:lnTo>
                                  <a:pt x="0" y="14"/>
                                </a:lnTo>
                                <a:lnTo>
                                  <a:pt x="4" y="14"/>
                                </a:lnTo>
                                <a:lnTo>
                                  <a:pt x="15" y="9"/>
                                </a:lnTo>
                                <a:lnTo>
                                  <a:pt x="15" y="72"/>
                                </a:lnTo>
                                <a:lnTo>
                                  <a:pt x="15" y="76"/>
                                </a:lnTo>
                                <a:lnTo>
                                  <a:pt x="12" y="76"/>
                                </a:lnTo>
                                <a:lnTo>
                                  <a:pt x="4" y="76"/>
                                </a:lnTo>
                                <a:lnTo>
                                  <a:pt x="0" y="76"/>
                                </a:lnTo>
                                <a:lnTo>
                                  <a:pt x="0" y="81"/>
                                </a:lnTo>
                                <a:lnTo>
                                  <a:pt x="4" y="81"/>
                                </a:lnTo>
                                <a:lnTo>
                                  <a:pt x="12" y="81"/>
                                </a:lnTo>
                                <a:lnTo>
                                  <a:pt x="19" y="81"/>
                                </a:lnTo>
                                <a:lnTo>
                                  <a:pt x="23" y="81"/>
                                </a:lnTo>
                                <a:lnTo>
                                  <a:pt x="35" y="81"/>
                                </a:lnTo>
                                <a:lnTo>
                                  <a:pt x="39" y="81"/>
                                </a:lnTo>
                                <a:lnTo>
                                  <a:pt x="39" y="76"/>
                                </a:lnTo>
                                <a:lnTo>
                                  <a:pt x="35" y="76"/>
                                </a:lnTo>
                                <a:lnTo>
                                  <a:pt x="27" y="76"/>
                                </a:lnTo>
                                <a:lnTo>
                                  <a:pt x="23" y="76"/>
                                </a:lnTo>
                                <a:lnTo>
                                  <a:pt x="23" y="72"/>
                                </a:lnTo>
                                <a:lnTo>
                                  <a:pt x="23" y="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" name="Freeform 57"/>
                        <wps:cNvSpPr>
                          <a:spLocks/>
                        </wps:cNvSpPr>
                        <wps:spPr bwMode="auto">
                          <a:xfrm>
                            <a:off x="1466850" y="441960"/>
                            <a:ext cx="21590" cy="113665"/>
                          </a:xfrm>
                          <a:custGeom>
                            <a:avLst/>
                            <a:gdLst>
                              <a:gd name="T0" fmla="*/ 34 w 34"/>
                              <a:gd name="T1" fmla="*/ 90 h 179"/>
                              <a:gd name="T2" fmla="*/ 34 w 34"/>
                              <a:gd name="T3" fmla="*/ 72 h 179"/>
                              <a:gd name="T4" fmla="*/ 30 w 34"/>
                              <a:gd name="T5" fmla="*/ 54 h 179"/>
                              <a:gd name="T6" fmla="*/ 23 w 34"/>
                              <a:gd name="T7" fmla="*/ 32 h 179"/>
                              <a:gd name="T8" fmla="*/ 19 w 34"/>
                              <a:gd name="T9" fmla="*/ 23 h 179"/>
                              <a:gd name="T10" fmla="*/ 11 w 34"/>
                              <a:gd name="T11" fmla="*/ 9 h 179"/>
                              <a:gd name="T12" fmla="*/ 7 w 34"/>
                              <a:gd name="T13" fmla="*/ 5 h 179"/>
                              <a:gd name="T14" fmla="*/ 3 w 34"/>
                              <a:gd name="T15" fmla="*/ 0 h 179"/>
                              <a:gd name="T16" fmla="*/ 0 w 34"/>
                              <a:gd name="T17" fmla="*/ 0 h 179"/>
                              <a:gd name="T18" fmla="*/ 0 w 34"/>
                              <a:gd name="T19" fmla="*/ 0 h 179"/>
                              <a:gd name="T20" fmla="*/ 0 w 34"/>
                              <a:gd name="T21" fmla="*/ 0 h 179"/>
                              <a:gd name="T22" fmla="*/ 0 w 34"/>
                              <a:gd name="T23" fmla="*/ 0 h 179"/>
                              <a:gd name="T24" fmla="*/ 0 w 34"/>
                              <a:gd name="T25" fmla="*/ 0 h 179"/>
                              <a:gd name="T26" fmla="*/ 3 w 34"/>
                              <a:gd name="T27" fmla="*/ 5 h 179"/>
                              <a:gd name="T28" fmla="*/ 19 w 34"/>
                              <a:gd name="T29" fmla="*/ 40 h 179"/>
                              <a:gd name="T30" fmla="*/ 27 w 34"/>
                              <a:gd name="T31" fmla="*/ 90 h 179"/>
                              <a:gd name="T32" fmla="*/ 23 w 34"/>
                              <a:gd name="T33" fmla="*/ 116 h 179"/>
                              <a:gd name="T34" fmla="*/ 15 w 34"/>
                              <a:gd name="T35" fmla="*/ 148 h 179"/>
                              <a:gd name="T36" fmla="*/ 0 w 34"/>
                              <a:gd name="T37" fmla="*/ 170 h 179"/>
                              <a:gd name="T38" fmla="*/ 0 w 34"/>
                              <a:gd name="T39" fmla="*/ 174 h 179"/>
                              <a:gd name="T40" fmla="*/ 0 w 34"/>
                              <a:gd name="T41" fmla="*/ 174 h 179"/>
                              <a:gd name="T42" fmla="*/ 0 w 34"/>
                              <a:gd name="T43" fmla="*/ 174 h 179"/>
                              <a:gd name="T44" fmla="*/ 0 w 34"/>
                              <a:gd name="T45" fmla="*/ 179 h 179"/>
                              <a:gd name="T46" fmla="*/ 3 w 34"/>
                              <a:gd name="T47" fmla="*/ 174 h 179"/>
                              <a:gd name="T48" fmla="*/ 7 w 34"/>
                              <a:gd name="T49" fmla="*/ 170 h 179"/>
                              <a:gd name="T50" fmla="*/ 11 w 34"/>
                              <a:gd name="T51" fmla="*/ 165 h 179"/>
                              <a:gd name="T52" fmla="*/ 19 w 34"/>
                              <a:gd name="T53" fmla="*/ 157 h 179"/>
                              <a:gd name="T54" fmla="*/ 23 w 34"/>
                              <a:gd name="T55" fmla="*/ 143 h 179"/>
                              <a:gd name="T56" fmla="*/ 30 w 34"/>
                              <a:gd name="T57" fmla="*/ 121 h 179"/>
                              <a:gd name="T58" fmla="*/ 34 w 34"/>
                              <a:gd name="T59" fmla="*/ 103 h 179"/>
                              <a:gd name="T60" fmla="*/ 34 w 34"/>
                              <a:gd name="T61" fmla="*/ 90 h 17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</a:cxnLst>
                            <a:rect l="0" t="0" r="r" b="b"/>
                            <a:pathLst>
                              <a:path w="34" h="179">
                                <a:moveTo>
                                  <a:pt x="34" y="90"/>
                                </a:moveTo>
                                <a:lnTo>
                                  <a:pt x="34" y="72"/>
                                </a:lnTo>
                                <a:lnTo>
                                  <a:pt x="30" y="54"/>
                                </a:lnTo>
                                <a:lnTo>
                                  <a:pt x="23" y="32"/>
                                </a:lnTo>
                                <a:lnTo>
                                  <a:pt x="19" y="23"/>
                                </a:lnTo>
                                <a:lnTo>
                                  <a:pt x="11" y="9"/>
                                </a:lnTo>
                                <a:lnTo>
                                  <a:pt x="7" y="5"/>
                                </a:lnTo>
                                <a:lnTo>
                                  <a:pt x="3" y="0"/>
                                </a:lnTo>
                                <a:lnTo>
                                  <a:pt x="0" y="0"/>
                                </a:lnTo>
                                <a:lnTo>
                                  <a:pt x="3" y="5"/>
                                </a:lnTo>
                                <a:lnTo>
                                  <a:pt x="19" y="40"/>
                                </a:lnTo>
                                <a:lnTo>
                                  <a:pt x="27" y="90"/>
                                </a:lnTo>
                                <a:lnTo>
                                  <a:pt x="23" y="116"/>
                                </a:lnTo>
                                <a:lnTo>
                                  <a:pt x="15" y="148"/>
                                </a:lnTo>
                                <a:lnTo>
                                  <a:pt x="0" y="170"/>
                                </a:lnTo>
                                <a:lnTo>
                                  <a:pt x="0" y="174"/>
                                </a:lnTo>
                                <a:lnTo>
                                  <a:pt x="0" y="179"/>
                                </a:lnTo>
                                <a:lnTo>
                                  <a:pt x="3" y="174"/>
                                </a:lnTo>
                                <a:lnTo>
                                  <a:pt x="7" y="170"/>
                                </a:lnTo>
                                <a:lnTo>
                                  <a:pt x="11" y="165"/>
                                </a:lnTo>
                                <a:lnTo>
                                  <a:pt x="19" y="157"/>
                                </a:lnTo>
                                <a:lnTo>
                                  <a:pt x="23" y="143"/>
                                </a:lnTo>
                                <a:lnTo>
                                  <a:pt x="30" y="121"/>
                                </a:lnTo>
                                <a:lnTo>
                                  <a:pt x="34" y="103"/>
                                </a:lnTo>
                                <a:lnTo>
                                  <a:pt x="34" y="9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" name="Rectangle 58"/>
                        <wps:cNvSpPr>
                          <a:spLocks noChangeArrowheads="1"/>
                        </wps:cNvSpPr>
                        <wps:spPr bwMode="auto">
                          <a:xfrm>
                            <a:off x="1557020" y="430530"/>
                            <a:ext cx="5080" cy="13652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" name="Rectangle 59"/>
                        <wps:cNvSpPr>
                          <a:spLocks noChangeArrowheads="1"/>
                        </wps:cNvSpPr>
                        <wps:spPr bwMode="auto">
                          <a:xfrm>
                            <a:off x="636905" y="567055"/>
                            <a:ext cx="4445" cy="13589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" name="Freeform 60"/>
                        <wps:cNvSpPr>
                          <a:spLocks noEditPoints="1"/>
                        </wps:cNvSpPr>
                        <wps:spPr bwMode="auto">
                          <a:xfrm>
                            <a:off x="704850" y="612140"/>
                            <a:ext cx="44450" cy="50800"/>
                          </a:xfrm>
                          <a:custGeom>
                            <a:avLst/>
                            <a:gdLst>
                              <a:gd name="T0" fmla="*/ 47 w 70"/>
                              <a:gd name="T1" fmla="*/ 5 h 80"/>
                              <a:gd name="T2" fmla="*/ 35 w 70"/>
                              <a:gd name="T3" fmla="*/ 0 h 80"/>
                              <a:gd name="T4" fmla="*/ 16 w 70"/>
                              <a:gd name="T5" fmla="*/ 9 h 80"/>
                              <a:gd name="T6" fmla="*/ 0 w 70"/>
                              <a:gd name="T7" fmla="*/ 36 h 80"/>
                              <a:gd name="T8" fmla="*/ 0 w 70"/>
                              <a:gd name="T9" fmla="*/ 63 h 80"/>
                              <a:gd name="T10" fmla="*/ 12 w 70"/>
                              <a:gd name="T11" fmla="*/ 76 h 80"/>
                              <a:gd name="T12" fmla="*/ 24 w 70"/>
                              <a:gd name="T13" fmla="*/ 76 h 80"/>
                              <a:gd name="T14" fmla="*/ 31 w 70"/>
                              <a:gd name="T15" fmla="*/ 72 h 80"/>
                              <a:gd name="T16" fmla="*/ 43 w 70"/>
                              <a:gd name="T17" fmla="*/ 72 h 80"/>
                              <a:gd name="T18" fmla="*/ 54 w 70"/>
                              <a:gd name="T19" fmla="*/ 80 h 80"/>
                              <a:gd name="T20" fmla="*/ 62 w 70"/>
                              <a:gd name="T21" fmla="*/ 76 h 80"/>
                              <a:gd name="T22" fmla="*/ 66 w 70"/>
                              <a:gd name="T23" fmla="*/ 63 h 80"/>
                              <a:gd name="T24" fmla="*/ 70 w 70"/>
                              <a:gd name="T25" fmla="*/ 49 h 80"/>
                              <a:gd name="T26" fmla="*/ 66 w 70"/>
                              <a:gd name="T27" fmla="*/ 49 h 80"/>
                              <a:gd name="T28" fmla="*/ 66 w 70"/>
                              <a:gd name="T29" fmla="*/ 54 h 80"/>
                              <a:gd name="T30" fmla="*/ 62 w 70"/>
                              <a:gd name="T31" fmla="*/ 67 h 80"/>
                              <a:gd name="T32" fmla="*/ 54 w 70"/>
                              <a:gd name="T33" fmla="*/ 76 h 80"/>
                              <a:gd name="T34" fmla="*/ 51 w 70"/>
                              <a:gd name="T35" fmla="*/ 72 h 80"/>
                              <a:gd name="T36" fmla="*/ 51 w 70"/>
                              <a:gd name="T37" fmla="*/ 63 h 80"/>
                              <a:gd name="T38" fmla="*/ 51 w 70"/>
                              <a:gd name="T39" fmla="*/ 54 h 80"/>
                              <a:gd name="T40" fmla="*/ 54 w 70"/>
                              <a:gd name="T41" fmla="*/ 45 h 80"/>
                              <a:gd name="T42" fmla="*/ 54 w 70"/>
                              <a:gd name="T43" fmla="*/ 27 h 80"/>
                              <a:gd name="T44" fmla="*/ 58 w 70"/>
                              <a:gd name="T45" fmla="*/ 13 h 80"/>
                              <a:gd name="T46" fmla="*/ 62 w 70"/>
                              <a:gd name="T47" fmla="*/ 5 h 80"/>
                              <a:gd name="T48" fmla="*/ 54 w 70"/>
                              <a:gd name="T49" fmla="*/ 0 h 80"/>
                              <a:gd name="T50" fmla="*/ 51 w 70"/>
                              <a:gd name="T51" fmla="*/ 9 h 80"/>
                              <a:gd name="T52" fmla="*/ 39 w 70"/>
                              <a:gd name="T53" fmla="*/ 58 h 80"/>
                              <a:gd name="T54" fmla="*/ 31 w 70"/>
                              <a:gd name="T55" fmla="*/ 72 h 80"/>
                              <a:gd name="T56" fmla="*/ 20 w 70"/>
                              <a:gd name="T57" fmla="*/ 76 h 80"/>
                              <a:gd name="T58" fmla="*/ 12 w 70"/>
                              <a:gd name="T59" fmla="*/ 67 h 80"/>
                              <a:gd name="T60" fmla="*/ 8 w 70"/>
                              <a:gd name="T61" fmla="*/ 58 h 80"/>
                              <a:gd name="T62" fmla="*/ 12 w 70"/>
                              <a:gd name="T63" fmla="*/ 40 h 80"/>
                              <a:gd name="T64" fmla="*/ 20 w 70"/>
                              <a:gd name="T65" fmla="*/ 18 h 80"/>
                              <a:gd name="T66" fmla="*/ 31 w 70"/>
                              <a:gd name="T67" fmla="*/ 5 h 80"/>
                              <a:gd name="T68" fmla="*/ 43 w 70"/>
                              <a:gd name="T69" fmla="*/ 5 h 80"/>
                              <a:gd name="T70" fmla="*/ 47 w 70"/>
                              <a:gd name="T71" fmla="*/ 13 h 80"/>
                              <a:gd name="T72" fmla="*/ 47 w 70"/>
                              <a:gd name="T73" fmla="*/ 18 h 80"/>
                              <a:gd name="T74" fmla="*/ 39 w 70"/>
                              <a:gd name="T75" fmla="*/ 54 h 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70" h="80">
                                <a:moveTo>
                                  <a:pt x="51" y="9"/>
                                </a:moveTo>
                                <a:lnTo>
                                  <a:pt x="47" y="5"/>
                                </a:lnTo>
                                <a:lnTo>
                                  <a:pt x="43" y="0"/>
                                </a:lnTo>
                                <a:lnTo>
                                  <a:pt x="35" y="0"/>
                                </a:lnTo>
                                <a:lnTo>
                                  <a:pt x="24" y="0"/>
                                </a:lnTo>
                                <a:lnTo>
                                  <a:pt x="16" y="9"/>
                                </a:lnTo>
                                <a:lnTo>
                                  <a:pt x="8" y="22"/>
                                </a:lnTo>
                                <a:lnTo>
                                  <a:pt x="0" y="36"/>
                                </a:lnTo>
                                <a:lnTo>
                                  <a:pt x="0" y="49"/>
                                </a:lnTo>
                                <a:lnTo>
                                  <a:pt x="0" y="63"/>
                                </a:lnTo>
                                <a:lnTo>
                                  <a:pt x="4" y="72"/>
                                </a:lnTo>
                                <a:lnTo>
                                  <a:pt x="12" y="76"/>
                                </a:lnTo>
                                <a:lnTo>
                                  <a:pt x="20" y="80"/>
                                </a:lnTo>
                                <a:lnTo>
                                  <a:pt x="24" y="76"/>
                                </a:lnTo>
                                <a:lnTo>
                                  <a:pt x="27" y="76"/>
                                </a:lnTo>
                                <a:lnTo>
                                  <a:pt x="31" y="72"/>
                                </a:lnTo>
                                <a:lnTo>
                                  <a:pt x="39" y="67"/>
                                </a:lnTo>
                                <a:lnTo>
                                  <a:pt x="43" y="72"/>
                                </a:lnTo>
                                <a:lnTo>
                                  <a:pt x="47" y="76"/>
                                </a:lnTo>
                                <a:lnTo>
                                  <a:pt x="54" y="80"/>
                                </a:lnTo>
                                <a:lnTo>
                                  <a:pt x="58" y="76"/>
                                </a:lnTo>
                                <a:lnTo>
                                  <a:pt x="62" y="76"/>
                                </a:lnTo>
                                <a:lnTo>
                                  <a:pt x="66" y="67"/>
                                </a:lnTo>
                                <a:lnTo>
                                  <a:pt x="66" y="63"/>
                                </a:lnTo>
                                <a:lnTo>
                                  <a:pt x="70" y="54"/>
                                </a:lnTo>
                                <a:lnTo>
                                  <a:pt x="70" y="49"/>
                                </a:lnTo>
                                <a:lnTo>
                                  <a:pt x="66" y="49"/>
                                </a:lnTo>
                                <a:lnTo>
                                  <a:pt x="66" y="54"/>
                                </a:lnTo>
                                <a:lnTo>
                                  <a:pt x="62" y="63"/>
                                </a:lnTo>
                                <a:lnTo>
                                  <a:pt x="62" y="67"/>
                                </a:lnTo>
                                <a:lnTo>
                                  <a:pt x="58" y="72"/>
                                </a:lnTo>
                                <a:lnTo>
                                  <a:pt x="54" y="76"/>
                                </a:lnTo>
                                <a:lnTo>
                                  <a:pt x="51" y="72"/>
                                </a:lnTo>
                                <a:lnTo>
                                  <a:pt x="51" y="67"/>
                                </a:lnTo>
                                <a:lnTo>
                                  <a:pt x="51" y="63"/>
                                </a:lnTo>
                                <a:lnTo>
                                  <a:pt x="51" y="58"/>
                                </a:lnTo>
                                <a:lnTo>
                                  <a:pt x="51" y="54"/>
                                </a:lnTo>
                                <a:lnTo>
                                  <a:pt x="51" y="49"/>
                                </a:lnTo>
                                <a:lnTo>
                                  <a:pt x="54" y="45"/>
                                </a:lnTo>
                                <a:lnTo>
                                  <a:pt x="54" y="36"/>
                                </a:lnTo>
                                <a:lnTo>
                                  <a:pt x="54" y="27"/>
                                </a:lnTo>
                                <a:lnTo>
                                  <a:pt x="58" y="22"/>
                                </a:lnTo>
                                <a:lnTo>
                                  <a:pt x="58" y="13"/>
                                </a:lnTo>
                                <a:lnTo>
                                  <a:pt x="62" y="9"/>
                                </a:lnTo>
                                <a:lnTo>
                                  <a:pt x="62" y="5"/>
                                </a:lnTo>
                                <a:lnTo>
                                  <a:pt x="58" y="5"/>
                                </a:lnTo>
                                <a:lnTo>
                                  <a:pt x="54" y="0"/>
                                </a:lnTo>
                                <a:lnTo>
                                  <a:pt x="51" y="5"/>
                                </a:lnTo>
                                <a:lnTo>
                                  <a:pt x="51" y="9"/>
                                </a:lnTo>
                                <a:close/>
                                <a:moveTo>
                                  <a:pt x="39" y="54"/>
                                </a:moveTo>
                                <a:lnTo>
                                  <a:pt x="39" y="58"/>
                                </a:lnTo>
                                <a:lnTo>
                                  <a:pt x="35" y="63"/>
                                </a:lnTo>
                                <a:lnTo>
                                  <a:pt x="31" y="72"/>
                                </a:lnTo>
                                <a:lnTo>
                                  <a:pt x="24" y="72"/>
                                </a:lnTo>
                                <a:lnTo>
                                  <a:pt x="20" y="76"/>
                                </a:lnTo>
                                <a:lnTo>
                                  <a:pt x="16" y="72"/>
                                </a:lnTo>
                                <a:lnTo>
                                  <a:pt x="12" y="67"/>
                                </a:lnTo>
                                <a:lnTo>
                                  <a:pt x="8" y="63"/>
                                </a:lnTo>
                                <a:lnTo>
                                  <a:pt x="8" y="58"/>
                                </a:lnTo>
                                <a:lnTo>
                                  <a:pt x="12" y="49"/>
                                </a:lnTo>
                                <a:lnTo>
                                  <a:pt x="12" y="40"/>
                                </a:lnTo>
                                <a:lnTo>
                                  <a:pt x="16" y="27"/>
                                </a:lnTo>
                                <a:lnTo>
                                  <a:pt x="20" y="18"/>
                                </a:lnTo>
                                <a:lnTo>
                                  <a:pt x="24" y="9"/>
                                </a:lnTo>
                                <a:lnTo>
                                  <a:pt x="31" y="5"/>
                                </a:lnTo>
                                <a:lnTo>
                                  <a:pt x="35" y="0"/>
                                </a:lnTo>
                                <a:lnTo>
                                  <a:pt x="43" y="5"/>
                                </a:lnTo>
                                <a:lnTo>
                                  <a:pt x="47" y="9"/>
                                </a:lnTo>
                                <a:lnTo>
                                  <a:pt x="47" y="13"/>
                                </a:lnTo>
                                <a:lnTo>
                                  <a:pt x="47" y="18"/>
                                </a:lnTo>
                                <a:lnTo>
                                  <a:pt x="47" y="22"/>
                                </a:lnTo>
                                <a:lnTo>
                                  <a:pt x="39" y="5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" name="Freeform 61"/>
                        <wps:cNvSpPr>
                          <a:spLocks/>
                        </wps:cNvSpPr>
                        <wps:spPr bwMode="auto">
                          <a:xfrm>
                            <a:off x="756285" y="612140"/>
                            <a:ext cx="36830" cy="50800"/>
                          </a:xfrm>
                          <a:custGeom>
                            <a:avLst/>
                            <a:gdLst>
                              <a:gd name="T0" fmla="*/ 54 w 58"/>
                              <a:gd name="T1" fmla="*/ 9 h 80"/>
                              <a:gd name="T2" fmla="*/ 51 w 58"/>
                              <a:gd name="T3" fmla="*/ 9 h 80"/>
                              <a:gd name="T4" fmla="*/ 47 w 58"/>
                              <a:gd name="T5" fmla="*/ 13 h 80"/>
                              <a:gd name="T6" fmla="*/ 43 w 58"/>
                              <a:gd name="T7" fmla="*/ 13 h 80"/>
                              <a:gd name="T8" fmla="*/ 43 w 58"/>
                              <a:gd name="T9" fmla="*/ 18 h 80"/>
                              <a:gd name="T10" fmla="*/ 47 w 58"/>
                              <a:gd name="T11" fmla="*/ 22 h 80"/>
                              <a:gd name="T12" fmla="*/ 51 w 58"/>
                              <a:gd name="T13" fmla="*/ 22 h 80"/>
                              <a:gd name="T14" fmla="*/ 54 w 58"/>
                              <a:gd name="T15" fmla="*/ 22 h 80"/>
                              <a:gd name="T16" fmla="*/ 58 w 58"/>
                              <a:gd name="T17" fmla="*/ 18 h 80"/>
                              <a:gd name="T18" fmla="*/ 58 w 58"/>
                              <a:gd name="T19" fmla="*/ 13 h 80"/>
                              <a:gd name="T20" fmla="*/ 54 w 58"/>
                              <a:gd name="T21" fmla="*/ 5 h 80"/>
                              <a:gd name="T22" fmla="*/ 51 w 58"/>
                              <a:gd name="T23" fmla="*/ 0 h 80"/>
                              <a:gd name="T24" fmla="*/ 39 w 58"/>
                              <a:gd name="T25" fmla="*/ 0 h 80"/>
                              <a:gd name="T26" fmla="*/ 27 w 58"/>
                              <a:gd name="T27" fmla="*/ 0 h 80"/>
                              <a:gd name="T28" fmla="*/ 16 w 58"/>
                              <a:gd name="T29" fmla="*/ 9 h 80"/>
                              <a:gd name="T30" fmla="*/ 8 w 58"/>
                              <a:gd name="T31" fmla="*/ 18 h 80"/>
                              <a:gd name="T32" fmla="*/ 0 w 58"/>
                              <a:gd name="T33" fmla="*/ 31 h 80"/>
                              <a:gd name="T34" fmla="*/ 0 w 58"/>
                              <a:gd name="T35" fmla="*/ 49 h 80"/>
                              <a:gd name="T36" fmla="*/ 0 w 58"/>
                              <a:gd name="T37" fmla="*/ 58 h 80"/>
                              <a:gd name="T38" fmla="*/ 4 w 58"/>
                              <a:gd name="T39" fmla="*/ 72 h 80"/>
                              <a:gd name="T40" fmla="*/ 12 w 58"/>
                              <a:gd name="T41" fmla="*/ 76 h 80"/>
                              <a:gd name="T42" fmla="*/ 24 w 58"/>
                              <a:gd name="T43" fmla="*/ 80 h 80"/>
                              <a:gd name="T44" fmla="*/ 35 w 58"/>
                              <a:gd name="T45" fmla="*/ 76 h 80"/>
                              <a:gd name="T46" fmla="*/ 47 w 58"/>
                              <a:gd name="T47" fmla="*/ 72 h 80"/>
                              <a:gd name="T48" fmla="*/ 54 w 58"/>
                              <a:gd name="T49" fmla="*/ 67 h 80"/>
                              <a:gd name="T50" fmla="*/ 58 w 58"/>
                              <a:gd name="T51" fmla="*/ 63 h 80"/>
                              <a:gd name="T52" fmla="*/ 58 w 58"/>
                              <a:gd name="T53" fmla="*/ 58 h 80"/>
                              <a:gd name="T54" fmla="*/ 58 w 58"/>
                              <a:gd name="T55" fmla="*/ 58 h 80"/>
                              <a:gd name="T56" fmla="*/ 58 w 58"/>
                              <a:gd name="T57" fmla="*/ 54 h 80"/>
                              <a:gd name="T58" fmla="*/ 54 w 58"/>
                              <a:gd name="T59" fmla="*/ 54 h 80"/>
                              <a:gd name="T60" fmla="*/ 54 w 58"/>
                              <a:gd name="T61" fmla="*/ 58 h 80"/>
                              <a:gd name="T62" fmla="*/ 47 w 58"/>
                              <a:gd name="T63" fmla="*/ 67 h 80"/>
                              <a:gd name="T64" fmla="*/ 35 w 58"/>
                              <a:gd name="T65" fmla="*/ 72 h 80"/>
                              <a:gd name="T66" fmla="*/ 27 w 58"/>
                              <a:gd name="T67" fmla="*/ 76 h 80"/>
                              <a:gd name="T68" fmla="*/ 24 w 58"/>
                              <a:gd name="T69" fmla="*/ 76 h 80"/>
                              <a:gd name="T70" fmla="*/ 20 w 58"/>
                              <a:gd name="T71" fmla="*/ 72 h 80"/>
                              <a:gd name="T72" fmla="*/ 12 w 58"/>
                              <a:gd name="T73" fmla="*/ 67 h 80"/>
                              <a:gd name="T74" fmla="*/ 12 w 58"/>
                              <a:gd name="T75" fmla="*/ 63 h 80"/>
                              <a:gd name="T76" fmla="*/ 12 w 58"/>
                              <a:gd name="T77" fmla="*/ 54 h 80"/>
                              <a:gd name="T78" fmla="*/ 12 w 58"/>
                              <a:gd name="T79" fmla="*/ 49 h 80"/>
                              <a:gd name="T80" fmla="*/ 12 w 58"/>
                              <a:gd name="T81" fmla="*/ 40 h 80"/>
                              <a:gd name="T82" fmla="*/ 16 w 58"/>
                              <a:gd name="T83" fmla="*/ 27 h 80"/>
                              <a:gd name="T84" fmla="*/ 20 w 58"/>
                              <a:gd name="T85" fmla="*/ 18 h 80"/>
                              <a:gd name="T86" fmla="*/ 24 w 58"/>
                              <a:gd name="T87" fmla="*/ 9 h 80"/>
                              <a:gd name="T88" fmla="*/ 31 w 58"/>
                              <a:gd name="T89" fmla="*/ 5 h 80"/>
                              <a:gd name="T90" fmla="*/ 39 w 58"/>
                              <a:gd name="T91" fmla="*/ 0 h 80"/>
                              <a:gd name="T92" fmla="*/ 47 w 58"/>
                              <a:gd name="T93" fmla="*/ 5 h 80"/>
                              <a:gd name="T94" fmla="*/ 51 w 58"/>
                              <a:gd name="T95" fmla="*/ 5 h 80"/>
                              <a:gd name="T96" fmla="*/ 54 w 58"/>
                              <a:gd name="T97" fmla="*/ 9 h 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</a:cxnLst>
                            <a:rect l="0" t="0" r="r" b="b"/>
                            <a:pathLst>
                              <a:path w="58" h="80">
                                <a:moveTo>
                                  <a:pt x="54" y="9"/>
                                </a:moveTo>
                                <a:lnTo>
                                  <a:pt x="51" y="9"/>
                                </a:lnTo>
                                <a:lnTo>
                                  <a:pt x="47" y="13"/>
                                </a:lnTo>
                                <a:lnTo>
                                  <a:pt x="43" y="13"/>
                                </a:lnTo>
                                <a:lnTo>
                                  <a:pt x="43" y="18"/>
                                </a:lnTo>
                                <a:lnTo>
                                  <a:pt x="47" y="22"/>
                                </a:lnTo>
                                <a:lnTo>
                                  <a:pt x="51" y="22"/>
                                </a:lnTo>
                                <a:lnTo>
                                  <a:pt x="54" y="22"/>
                                </a:lnTo>
                                <a:lnTo>
                                  <a:pt x="58" y="18"/>
                                </a:lnTo>
                                <a:lnTo>
                                  <a:pt x="58" y="13"/>
                                </a:lnTo>
                                <a:lnTo>
                                  <a:pt x="54" y="5"/>
                                </a:lnTo>
                                <a:lnTo>
                                  <a:pt x="51" y="0"/>
                                </a:lnTo>
                                <a:lnTo>
                                  <a:pt x="39" y="0"/>
                                </a:lnTo>
                                <a:lnTo>
                                  <a:pt x="27" y="0"/>
                                </a:lnTo>
                                <a:lnTo>
                                  <a:pt x="16" y="9"/>
                                </a:lnTo>
                                <a:lnTo>
                                  <a:pt x="8" y="18"/>
                                </a:lnTo>
                                <a:lnTo>
                                  <a:pt x="0" y="31"/>
                                </a:lnTo>
                                <a:lnTo>
                                  <a:pt x="0" y="49"/>
                                </a:lnTo>
                                <a:lnTo>
                                  <a:pt x="0" y="58"/>
                                </a:lnTo>
                                <a:lnTo>
                                  <a:pt x="4" y="72"/>
                                </a:lnTo>
                                <a:lnTo>
                                  <a:pt x="12" y="76"/>
                                </a:lnTo>
                                <a:lnTo>
                                  <a:pt x="24" y="80"/>
                                </a:lnTo>
                                <a:lnTo>
                                  <a:pt x="35" y="76"/>
                                </a:lnTo>
                                <a:lnTo>
                                  <a:pt x="47" y="72"/>
                                </a:lnTo>
                                <a:lnTo>
                                  <a:pt x="54" y="67"/>
                                </a:lnTo>
                                <a:lnTo>
                                  <a:pt x="58" y="63"/>
                                </a:lnTo>
                                <a:lnTo>
                                  <a:pt x="58" y="58"/>
                                </a:lnTo>
                                <a:lnTo>
                                  <a:pt x="58" y="54"/>
                                </a:lnTo>
                                <a:lnTo>
                                  <a:pt x="54" y="54"/>
                                </a:lnTo>
                                <a:lnTo>
                                  <a:pt x="54" y="58"/>
                                </a:lnTo>
                                <a:lnTo>
                                  <a:pt x="47" y="67"/>
                                </a:lnTo>
                                <a:lnTo>
                                  <a:pt x="35" y="72"/>
                                </a:lnTo>
                                <a:lnTo>
                                  <a:pt x="27" y="76"/>
                                </a:lnTo>
                                <a:lnTo>
                                  <a:pt x="24" y="76"/>
                                </a:lnTo>
                                <a:lnTo>
                                  <a:pt x="20" y="72"/>
                                </a:lnTo>
                                <a:lnTo>
                                  <a:pt x="12" y="67"/>
                                </a:lnTo>
                                <a:lnTo>
                                  <a:pt x="12" y="63"/>
                                </a:lnTo>
                                <a:lnTo>
                                  <a:pt x="12" y="54"/>
                                </a:lnTo>
                                <a:lnTo>
                                  <a:pt x="12" y="49"/>
                                </a:lnTo>
                                <a:lnTo>
                                  <a:pt x="12" y="40"/>
                                </a:lnTo>
                                <a:lnTo>
                                  <a:pt x="16" y="27"/>
                                </a:lnTo>
                                <a:lnTo>
                                  <a:pt x="20" y="18"/>
                                </a:lnTo>
                                <a:lnTo>
                                  <a:pt x="24" y="9"/>
                                </a:lnTo>
                                <a:lnTo>
                                  <a:pt x="31" y="5"/>
                                </a:lnTo>
                                <a:lnTo>
                                  <a:pt x="39" y="0"/>
                                </a:lnTo>
                                <a:lnTo>
                                  <a:pt x="47" y="5"/>
                                </a:lnTo>
                                <a:lnTo>
                                  <a:pt x="51" y="5"/>
                                </a:lnTo>
                                <a:lnTo>
                                  <a:pt x="54" y="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6" name="Freeform 62"/>
                        <wps:cNvSpPr>
                          <a:spLocks/>
                        </wps:cNvSpPr>
                        <wps:spPr bwMode="auto">
                          <a:xfrm>
                            <a:off x="798195" y="612140"/>
                            <a:ext cx="36830" cy="50800"/>
                          </a:xfrm>
                          <a:custGeom>
                            <a:avLst/>
                            <a:gdLst>
                              <a:gd name="T0" fmla="*/ 54 w 58"/>
                              <a:gd name="T1" fmla="*/ 9 h 80"/>
                              <a:gd name="T2" fmla="*/ 50 w 58"/>
                              <a:gd name="T3" fmla="*/ 9 h 80"/>
                              <a:gd name="T4" fmla="*/ 46 w 58"/>
                              <a:gd name="T5" fmla="*/ 13 h 80"/>
                              <a:gd name="T6" fmla="*/ 46 w 58"/>
                              <a:gd name="T7" fmla="*/ 13 h 80"/>
                              <a:gd name="T8" fmla="*/ 46 w 58"/>
                              <a:gd name="T9" fmla="*/ 18 h 80"/>
                              <a:gd name="T10" fmla="*/ 46 w 58"/>
                              <a:gd name="T11" fmla="*/ 22 h 80"/>
                              <a:gd name="T12" fmla="*/ 50 w 58"/>
                              <a:gd name="T13" fmla="*/ 22 h 80"/>
                              <a:gd name="T14" fmla="*/ 54 w 58"/>
                              <a:gd name="T15" fmla="*/ 22 h 80"/>
                              <a:gd name="T16" fmla="*/ 58 w 58"/>
                              <a:gd name="T17" fmla="*/ 18 h 80"/>
                              <a:gd name="T18" fmla="*/ 58 w 58"/>
                              <a:gd name="T19" fmla="*/ 13 h 80"/>
                              <a:gd name="T20" fmla="*/ 58 w 58"/>
                              <a:gd name="T21" fmla="*/ 5 h 80"/>
                              <a:gd name="T22" fmla="*/ 50 w 58"/>
                              <a:gd name="T23" fmla="*/ 0 h 80"/>
                              <a:gd name="T24" fmla="*/ 42 w 58"/>
                              <a:gd name="T25" fmla="*/ 0 h 80"/>
                              <a:gd name="T26" fmla="*/ 27 w 58"/>
                              <a:gd name="T27" fmla="*/ 0 h 80"/>
                              <a:gd name="T28" fmla="*/ 15 w 58"/>
                              <a:gd name="T29" fmla="*/ 9 h 80"/>
                              <a:gd name="T30" fmla="*/ 8 w 58"/>
                              <a:gd name="T31" fmla="*/ 18 h 80"/>
                              <a:gd name="T32" fmla="*/ 0 w 58"/>
                              <a:gd name="T33" fmla="*/ 31 h 80"/>
                              <a:gd name="T34" fmla="*/ 0 w 58"/>
                              <a:gd name="T35" fmla="*/ 49 h 80"/>
                              <a:gd name="T36" fmla="*/ 0 w 58"/>
                              <a:gd name="T37" fmla="*/ 58 h 80"/>
                              <a:gd name="T38" fmla="*/ 8 w 58"/>
                              <a:gd name="T39" fmla="*/ 72 h 80"/>
                              <a:gd name="T40" fmla="*/ 15 w 58"/>
                              <a:gd name="T41" fmla="*/ 76 h 80"/>
                              <a:gd name="T42" fmla="*/ 23 w 58"/>
                              <a:gd name="T43" fmla="*/ 80 h 80"/>
                              <a:gd name="T44" fmla="*/ 35 w 58"/>
                              <a:gd name="T45" fmla="*/ 76 h 80"/>
                              <a:gd name="T46" fmla="*/ 46 w 58"/>
                              <a:gd name="T47" fmla="*/ 72 h 80"/>
                              <a:gd name="T48" fmla="*/ 54 w 58"/>
                              <a:gd name="T49" fmla="*/ 67 h 80"/>
                              <a:gd name="T50" fmla="*/ 58 w 58"/>
                              <a:gd name="T51" fmla="*/ 63 h 80"/>
                              <a:gd name="T52" fmla="*/ 58 w 58"/>
                              <a:gd name="T53" fmla="*/ 58 h 80"/>
                              <a:gd name="T54" fmla="*/ 58 w 58"/>
                              <a:gd name="T55" fmla="*/ 58 h 80"/>
                              <a:gd name="T56" fmla="*/ 58 w 58"/>
                              <a:gd name="T57" fmla="*/ 54 h 80"/>
                              <a:gd name="T58" fmla="*/ 58 w 58"/>
                              <a:gd name="T59" fmla="*/ 54 h 80"/>
                              <a:gd name="T60" fmla="*/ 54 w 58"/>
                              <a:gd name="T61" fmla="*/ 58 h 80"/>
                              <a:gd name="T62" fmla="*/ 46 w 58"/>
                              <a:gd name="T63" fmla="*/ 67 h 80"/>
                              <a:gd name="T64" fmla="*/ 35 w 58"/>
                              <a:gd name="T65" fmla="*/ 72 h 80"/>
                              <a:gd name="T66" fmla="*/ 27 w 58"/>
                              <a:gd name="T67" fmla="*/ 76 h 80"/>
                              <a:gd name="T68" fmla="*/ 23 w 58"/>
                              <a:gd name="T69" fmla="*/ 76 h 80"/>
                              <a:gd name="T70" fmla="*/ 19 w 58"/>
                              <a:gd name="T71" fmla="*/ 72 h 80"/>
                              <a:gd name="T72" fmla="*/ 15 w 58"/>
                              <a:gd name="T73" fmla="*/ 67 h 80"/>
                              <a:gd name="T74" fmla="*/ 12 w 58"/>
                              <a:gd name="T75" fmla="*/ 63 h 80"/>
                              <a:gd name="T76" fmla="*/ 12 w 58"/>
                              <a:gd name="T77" fmla="*/ 54 h 80"/>
                              <a:gd name="T78" fmla="*/ 12 w 58"/>
                              <a:gd name="T79" fmla="*/ 49 h 80"/>
                              <a:gd name="T80" fmla="*/ 12 w 58"/>
                              <a:gd name="T81" fmla="*/ 40 h 80"/>
                              <a:gd name="T82" fmla="*/ 15 w 58"/>
                              <a:gd name="T83" fmla="*/ 27 h 80"/>
                              <a:gd name="T84" fmla="*/ 19 w 58"/>
                              <a:gd name="T85" fmla="*/ 18 h 80"/>
                              <a:gd name="T86" fmla="*/ 23 w 58"/>
                              <a:gd name="T87" fmla="*/ 9 h 80"/>
                              <a:gd name="T88" fmla="*/ 31 w 58"/>
                              <a:gd name="T89" fmla="*/ 5 h 80"/>
                              <a:gd name="T90" fmla="*/ 42 w 58"/>
                              <a:gd name="T91" fmla="*/ 0 h 80"/>
                              <a:gd name="T92" fmla="*/ 46 w 58"/>
                              <a:gd name="T93" fmla="*/ 5 h 80"/>
                              <a:gd name="T94" fmla="*/ 50 w 58"/>
                              <a:gd name="T95" fmla="*/ 5 h 80"/>
                              <a:gd name="T96" fmla="*/ 54 w 58"/>
                              <a:gd name="T97" fmla="*/ 9 h 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</a:cxnLst>
                            <a:rect l="0" t="0" r="r" b="b"/>
                            <a:pathLst>
                              <a:path w="58" h="80">
                                <a:moveTo>
                                  <a:pt x="54" y="9"/>
                                </a:moveTo>
                                <a:lnTo>
                                  <a:pt x="50" y="9"/>
                                </a:lnTo>
                                <a:lnTo>
                                  <a:pt x="46" y="13"/>
                                </a:lnTo>
                                <a:lnTo>
                                  <a:pt x="46" y="18"/>
                                </a:lnTo>
                                <a:lnTo>
                                  <a:pt x="46" y="22"/>
                                </a:lnTo>
                                <a:lnTo>
                                  <a:pt x="50" y="22"/>
                                </a:lnTo>
                                <a:lnTo>
                                  <a:pt x="54" y="22"/>
                                </a:lnTo>
                                <a:lnTo>
                                  <a:pt x="58" y="18"/>
                                </a:lnTo>
                                <a:lnTo>
                                  <a:pt x="58" y="13"/>
                                </a:lnTo>
                                <a:lnTo>
                                  <a:pt x="58" y="5"/>
                                </a:lnTo>
                                <a:lnTo>
                                  <a:pt x="50" y="0"/>
                                </a:lnTo>
                                <a:lnTo>
                                  <a:pt x="42" y="0"/>
                                </a:lnTo>
                                <a:lnTo>
                                  <a:pt x="27" y="0"/>
                                </a:lnTo>
                                <a:lnTo>
                                  <a:pt x="15" y="9"/>
                                </a:lnTo>
                                <a:lnTo>
                                  <a:pt x="8" y="18"/>
                                </a:lnTo>
                                <a:lnTo>
                                  <a:pt x="0" y="31"/>
                                </a:lnTo>
                                <a:lnTo>
                                  <a:pt x="0" y="49"/>
                                </a:lnTo>
                                <a:lnTo>
                                  <a:pt x="0" y="58"/>
                                </a:lnTo>
                                <a:lnTo>
                                  <a:pt x="8" y="72"/>
                                </a:lnTo>
                                <a:lnTo>
                                  <a:pt x="15" y="76"/>
                                </a:lnTo>
                                <a:lnTo>
                                  <a:pt x="23" y="80"/>
                                </a:lnTo>
                                <a:lnTo>
                                  <a:pt x="35" y="76"/>
                                </a:lnTo>
                                <a:lnTo>
                                  <a:pt x="46" y="72"/>
                                </a:lnTo>
                                <a:lnTo>
                                  <a:pt x="54" y="67"/>
                                </a:lnTo>
                                <a:lnTo>
                                  <a:pt x="58" y="63"/>
                                </a:lnTo>
                                <a:lnTo>
                                  <a:pt x="58" y="58"/>
                                </a:lnTo>
                                <a:lnTo>
                                  <a:pt x="58" y="54"/>
                                </a:lnTo>
                                <a:lnTo>
                                  <a:pt x="54" y="58"/>
                                </a:lnTo>
                                <a:lnTo>
                                  <a:pt x="46" y="67"/>
                                </a:lnTo>
                                <a:lnTo>
                                  <a:pt x="35" y="72"/>
                                </a:lnTo>
                                <a:lnTo>
                                  <a:pt x="27" y="76"/>
                                </a:lnTo>
                                <a:lnTo>
                                  <a:pt x="23" y="76"/>
                                </a:lnTo>
                                <a:lnTo>
                                  <a:pt x="19" y="72"/>
                                </a:lnTo>
                                <a:lnTo>
                                  <a:pt x="15" y="67"/>
                                </a:lnTo>
                                <a:lnTo>
                                  <a:pt x="12" y="63"/>
                                </a:lnTo>
                                <a:lnTo>
                                  <a:pt x="12" y="54"/>
                                </a:lnTo>
                                <a:lnTo>
                                  <a:pt x="12" y="49"/>
                                </a:lnTo>
                                <a:lnTo>
                                  <a:pt x="12" y="40"/>
                                </a:lnTo>
                                <a:lnTo>
                                  <a:pt x="15" y="27"/>
                                </a:lnTo>
                                <a:lnTo>
                                  <a:pt x="19" y="18"/>
                                </a:lnTo>
                                <a:lnTo>
                                  <a:pt x="23" y="9"/>
                                </a:lnTo>
                                <a:lnTo>
                                  <a:pt x="31" y="5"/>
                                </a:lnTo>
                                <a:lnTo>
                                  <a:pt x="42" y="0"/>
                                </a:lnTo>
                                <a:lnTo>
                                  <a:pt x="46" y="5"/>
                                </a:lnTo>
                                <a:lnTo>
                                  <a:pt x="50" y="5"/>
                                </a:lnTo>
                                <a:lnTo>
                                  <a:pt x="54" y="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7" name="Freeform 63"/>
                        <wps:cNvSpPr>
                          <a:spLocks noEditPoints="1"/>
                        </wps:cNvSpPr>
                        <wps:spPr bwMode="auto">
                          <a:xfrm>
                            <a:off x="840105" y="586740"/>
                            <a:ext cx="24130" cy="76200"/>
                          </a:xfrm>
                          <a:custGeom>
                            <a:avLst/>
                            <a:gdLst>
                              <a:gd name="T0" fmla="*/ 34 w 38"/>
                              <a:gd name="T1" fmla="*/ 0 h 120"/>
                              <a:gd name="T2" fmla="*/ 27 w 38"/>
                              <a:gd name="T3" fmla="*/ 0 h 120"/>
                              <a:gd name="T4" fmla="*/ 27 w 38"/>
                              <a:gd name="T5" fmla="*/ 13 h 120"/>
                              <a:gd name="T6" fmla="*/ 34 w 38"/>
                              <a:gd name="T7" fmla="*/ 13 h 120"/>
                              <a:gd name="T8" fmla="*/ 38 w 38"/>
                              <a:gd name="T9" fmla="*/ 4 h 120"/>
                              <a:gd name="T10" fmla="*/ 27 w 38"/>
                              <a:gd name="T11" fmla="*/ 67 h 120"/>
                              <a:gd name="T12" fmla="*/ 30 w 38"/>
                              <a:gd name="T13" fmla="*/ 62 h 120"/>
                              <a:gd name="T14" fmla="*/ 30 w 38"/>
                              <a:gd name="T15" fmla="*/ 53 h 120"/>
                              <a:gd name="T16" fmla="*/ 27 w 38"/>
                              <a:gd name="T17" fmla="*/ 40 h 120"/>
                              <a:gd name="T18" fmla="*/ 11 w 38"/>
                              <a:gd name="T19" fmla="*/ 40 h 120"/>
                              <a:gd name="T20" fmla="*/ 0 w 38"/>
                              <a:gd name="T21" fmla="*/ 53 h 120"/>
                              <a:gd name="T22" fmla="*/ 0 w 38"/>
                              <a:gd name="T23" fmla="*/ 67 h 120"/>
                              <a:gd name="T24" fmla="*/ 0 w 38"/>
                              <a:gd name="T25" fmla="*/ 67 h 120"/>
                              <a:gd name="T26" fmla="*/ 3 w 38"/>
                              <a:gd name="T27" fmla="*/ 62 h 120"/>
                              <a:gd name="T28" fmla="*/ 11 w 38"/>
                              <a:gd name="T29" fmla="*/ 45 h 120"/>
                              <a:gd name="T30" fmla="*/ 19 w 38"/>
                              <a:gd name="T31" fmla="*/ 40 h 120"/>
                              <a:gd name="T32" fmla="*/ 23 w 38"/>
                              <a:gd name="T33" fmla="*/ 45 h 120"/>
                              <a:gd name="T34" fmla="*/ 23 w 38"/>
                              <a:gd name="T35" fmla="*/ 53 h 120"/>
                              <a:gd name="T36" fmla="*/ 19 w 38"/>
                              <a:gd name="T37" fmla="*/ 62 h 120"/>
                              <a:gd name="T38" fmla="*/ 11 w 38"/>
                              <a:gd name="T39" fmla="*/ 80 h 120"/>
                              <a:gd name="T40" fmla="*/ 7 w 38"/>
                              <a:gd name="T41" fmla="*/ 98 h 120"/>
                              <a:gd name="T42" fmla="*/ 7 w 38"/>
                              <a:gd name="T43" fmla="*/ 112 h 120"/>
                              <a:gd name="T44" fmla="*/ 19 w 38"/>
                              <a:gd name="T45" fmla="*/ 120 h 120"/>
                              <a:gd name="T46" fmla="*/ 30 w 38"/>
                              <a:gd name="T47" fmla="*/ 112 h 120"/>
                              <a:gd name="T48" fmla="*/ 38 w 38"/>
                              <a:gd name="T49" fmla="*/ 94 h 120"/>
                              <a:gd name="T50" fmla="*/ 38 w 38"/>
                              <a:gd name="T51" fmla="*/ 89 h 120"/>
                              <a:gd name="T52" fmla="*/ 34 w 38"/>
                              <a:gd name="T53" fmla="*/ 89 h 120"/>
                              <a:gd name="T54" fmla="*/ 30 w 38"/>
                              <a:gd name="T55" fmla="*/ 103 h 120"/>
                              <a:gd name="T56" fmla="*/ 23 w 38"/>
                              <a:gd name="T57" fmla="*/ 112 h 120"/>
                              <a:gd name="T58" fmla="*/ 15 w 38"/>
                              <a:gd name="T59" fmla="*/ 112 h 120"/>
                              <a:gd name="T60" fmla="*/ 15 w 38"/>
                              <a:gd name="T61" fmla="*/ 103 h 120"/>
                              <a:gd name="T62" fmla="*/ 19 w 38"/>
                              <a:gd name="T63" fmla="*/ 89 h 1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38" h="120">
                                <a:moveTo>
                                  <a:pt x="38" y="4"/>
                                </a:moveTo>
                                <a:lnTo>
                                  <a:pt x="34" y="0"/>
                                </a:lnTo>
                                <a:lnTo>
                                  <a:pt x="30" y="0"/>
                                </a:lnTo>
                                <a:lnTo>
                                  <a:pt x="27" y="0"/>
                                </a:lnTo>
                                <a:lnTo>
                                  <a:pt x="23" y="9"/>
                                </a:lnTo>
                                <a:lnTo>
                                  <a:pt x="27" y="13"/>
                                </a:lnTo>
                                <a:lnTo>
                                  <a:pt x="30" y="13"/>
                                </a:lnTo>
                                <a:lnTo>
                                  <a:pt x="34" y="13"/>
                                </a:lnTo>
                                <a:lnTo>
                                  <a:pt x="34" y="9"/>
                                </a:lnTo>
                                <a:lnTo>
                                  <a:pt x="38" y="4"/>
                                </a:lnTo>
                                <a:close/>
                                <a:moveTo>
                                  <a:pt x="27" y="71"/>
                                </a:moveTo>
                                <a:lnTo>
                                  <a:pt x="27" y="67"/>
                                </a:lnTo>
                                <a:lnTo>
                                  <a:pt x="30" y="62"/>
                                </a:lnTo>
                                <a:lnTo>
                                  <a:pt x="30" y="58"/>
                                </a:lnTo>
                                <a:lnTo>
                                  <a:pt x="30" y="53"/>
                                </a:lnTo>
                                <a:lnTo>
                                  <a:pt x="30" y="45"/>
                                </a:lnTo>
                                <a:lnTo>
                                  <a:pt x="27" y="40"/>
                                </a:lnTo>
                                <a:lnTo>
                                  <a:pt x="19" y="40"/>
                                </a:lnTo>
                                <a:lnTo>
                                  <a:pt x="11" y="40"/>
                                </a:lnTo>
                                <a:lnTo>
                                  <a:pt x="3" y="49"/>
                                </a:lnTo>
                                <a:lnTo>
                                  <a:pt x="0" y="53"/>
                                </a:lnTo>
                                <a:lnTo>
                                  <a:pt x="0" y="62"/>
                                </a:lnTo>
                                <a:lnTo>
                                  <a:pt x="0" y="67"/>
                                </a:lnTo>
                                <a:lnTo>
                                  <a:pt x="3" y="67"/>
                                </a:lnTo>
                                <a:lnTo>
                                  <a:pt x="3" y="62"/>
                                </a:lnTo>
                                <a:lnTo>
                                  <a:pt x="7" y="53"/>
                                </a:lnTo>
                                <a:lnTo>
                                  <a:pt x="11" y="45"/>
                                </a:lnTo>
                                <a:lnTo>
                                  <a:pt x="15" y="45"/>
                                </a:lnTo>
                                <a:lnTo>
                                  <a:pt x="19" y="40"/>
                                </a:lnTo>
                                <a:lnTo>
                                  <a:pt x="23" y="45"/>
                                </a:lnTo>
                                <a:lnTo>
                                  <a:pt x="23" y="49"/>
                                </a:lnTo>
                                <a:lnTo>
                                  <a:pt x="23" y="53"/>
                                </a:lnTo>
                                <a:lnTo>
                                  <a:pt x="19" y="58"/>
                                </a:lnTo>
                                <a:lnTo>
                                  <a:pt x="19" y="62"/>
                                </a:lnTo>
                                <a:lnTo>
                                  <a:pt x="15" y="71"/>
                                </a:lnTo>
                                <a:lnTo>
                                  <a:pt x="11" y="80"/>
                                </a:lnTo>
                                <a:lnTo>
                                  <a:pt x="11" y="89"/>
                                </a:lnTo>
                                <a:lnTo>
                                  <a:pt x="7" y="98"/>
                                </a:lnTo>
                                <a:lnTo>
                                  <a:pt x="7" y="103"/>
                                </a:lnTo>
                                <a:lnTo>
                                  <a:pt x="7" y="112"/>
                                </a:lnTo>
                                <a:lnTo>
                                  <a:pt x="11" y="116"/>
                                </a:lnTo>
                                <a:lnTo>
                                  <a:pt x="19" y="120"/>
                                </a:lnTo>
                                <a:lnTo>
                                  <a:pt x="27" y="116"/>
                                </a:lnTo>
                                <a:lnTo>
                                  <a:pt x="30" y="112"/>
                                </a:lnTo>
                                <a:lnTo>
                                  <a:pt x="34" y="103"/>
                                </a:lnTo>
                                <a:lnTo>
                                  <a:pt x="38" y="94"/>
                                </a:lnTo>
                                <a:lnTo>
                                  <a:pt x="38" y="89"/>
                                </a:lnTo>
                                <a:lnTo>
                                  <a:pt x="34" y="89"/>
                                </a:lnTo>
                                <a:lnTo>
                                  <a:pt x="34" y="94"/>
                                </a:lnTo>
                                <a:lnTo>
                                  <a:pt x="30" y="103"/>
                                </a:lnTo>
                                <a:lnTo>
                                  <a:pt x="30" y="107"/>
                                </a:lnTo>
                                <a:lnTo>
                                  <a:pt x="23" y="112"/>
                                </a:lnTo>
                                <a:lnTo>
                                  <a:pt x="19" y="116"/>
                                </a:lnTo>
                                <a:lnTo>
                                  <a:pt x="15" y="112"/>
                                </a:lnTo>
                                <a:lnTo>
                                  <a:pt x="15" y="107"/>
                                </a:lnTo>
                                <a:lnTo>
                                  <a:pt x="15" y="103"/>
                                </a:lnTo>
                                <a:lnTo>
                                  <a:pt x="19" y="98"/>
                                </a:lnTo>
                                <a:lnTo>
                                  <a:pt x="19" y="89"/>
                                </a:lnTo>
                                <a:lnTo>
                                  <a:pt x="27" y="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8" name="Freeform 64"/>
                        <wps:cNvSpPr>
                          <a:spLocks noEditPoints="1"/>
                        </wps:cNvSpPr>
                        <wps:spPr bwMode="auto">
                          <a:xfrm>
                            <a:off x="874395" y="581025"/>
                            <a:ext cx="46355" cy="81915"/>
                          </a:xfrm>
                          <a:custGeom>
                            <a:avLst/>
                            <a:gdLst>
                              <a:gd name="T0" fmla="*/ 73 w 73"/>
                              <a:gd name="T1" fmla="*/ 4 h 129"/>
                              <a:gd name="T2" fmla="*/ 65 w 73"/>
                              <a:gd name="T3" fmla="*/ 4 h 129"/>
                              <a:gd name="T4" fmla="*/ 54 w 73"/>
                              <a:gd name="T5" fmla="*/ 4 h 129"/>
                              <a:gd name="T6" fmla="*/ 50 w 73"/>
                              <a:gd name="T7" fmla="*/ 4 h 129"/>
                              <a:gd name="T8" fmla="*/ 50 w 73"/>
                              <a:gd name="T9" fmla="*/ 9 h 129"/>
                              <a:gd name="T10" fmla="*/ 57 w 73"/>
                              <a:gd name="T11" fmla="*/ 9 h 129"/>
                              <a:gd name="T12" fmla="*/ 61 w 73"/>
                              <a:gd name="T13" fmla="*/ 13 h 129"/>
                              <a:gd name="T14" fmla="*/ 50 w 73"/>
                              <a:gd name="T15" fmla="*/ 58 h 129"/>
                              <a:gd name="T16" fmla="*/ 42 w 73"/>
                              <a:gd name="T17" fmla="*/ 49 h 129"/>
                              <a:gd name="T18" fmla="*/ 27 w 73"/>
                              <a:gd name="T19" fmla="*/ 49 h 129"/>
                              <a:gd name="T20" fmla="*/ 7 w 73"/>
                              <a:gd name="T21" fmla="*/ 71 h 129"/>
                              <a:gd name="T22" fmla="*/ 0 w 73"/>
                              <a:gd name="T23" fmla="*/ 98 h 129"/>
                              <a:gd name="T24" fmla="*/ 3 w 73"/>
                              <a:gd name="T25" fmla="*/ 121 h 129"/>
                              <a:gd name="T26" fmla="*/ 19 w 73"/>
                              <a:gd name="T27" fmla="*/ 129 h 129"/>
                              <a:gd name="T28" fmla="*/ 27 w 73"/>
                              <a:gd name="T29" fmla="*/ 125 h 129"/>
                              <a:gd name="T30" fmla="*/ 38 w 73"/>
                              <a:gd name="T31" fmla="*/ 116 h 129"/>
                              <a:gd name="T32" fmla="*/ 46 w 73"/>
                              <a:gd name="T33" fmla="*/ 125 h 129"/>
                              <a:gd name="T34" fmla="*/ 57 w 73"/>
                              <a:gd name="T35" fmla="*/ 125 h 129"/>
                              <a:gd name="T36" fmla="*/ 65 w 73"/>
                              <a:gd name="T37" fmla="*/ 116 h 129"/>
                              <a:gd name="T38" fmla="*/ 69 w 73"/>
                              <a:gd name="T39" fmla="*/ 103 h 129"/>
                              <a:gd name="T40" fmla="*/ 69 w 73"/>
                              <a:gd name="T41" fmla="*/ 98 h 129"/>
                              <a:gd name="T42" fmla="*/ 65 w 73"/>
                              <a:gd name="T43" fmla="*/ 98 h 129"/>
                              <a:gd name="T44" fmla="*/ 61 w 73"/>
                              <a:gd name="T45" fmla="*/ 112 h 129"/>
                              <a:gd name="T46" fmla="*/ 57 w 73"/>
                              <a:gd name="T47" fmla="*/ 121 h 129"/>
                              <a:gd name="T48" fmla="*/ 50 w 73"/>
                              <a:gd name="T49" fmla="*/ 121 h 129"/>
                              <a:gd name="T50" fmla="*/ 50 w 73"/>
                              <a:gd name="T51" fmla="*/ 116 h 129"/>
                              <a:gd name="T52" fmla="*/ 50 w 73"/>
                              <a:gd name="T53" fmla="*/ 107 h 129"/>
                              <a:gd name="T54" fmla="*/ 38 w 73"/>
                              <a:gd name="T55" fmla="*/ 103 h 129"/>
                              <a:gd name="T56" fmla="*/ 38 w 73"/>
                              <a:gd name="T57" fmla="*/ 112 h 129"/>
                              <a:gd name="T58" fmla="*/ 23 w 73"/>
                              <a:gd name="T59" fmla="*/ 121 h 129"/>
                              <a:gd name="T60" fmla="*/ 15 w 73"/>
                              <a:gd name="T61" fmla="*/ 121 h 129"/>
                              <a:gd name="T62" fmla="*/ 11 w 73"/>
                              <a:gd name="T63" fmla="*/ 112 h 129"/>
                              <a:gd name="T64" fmla="*/ 11 w 73"/>
                              <a:gd name="T65" fmla="*/ 98 h 129"/>
                              <a:gd name="T66" fmla="*/ 15 w 73"/>
                              <a:gd name="T67" fmla="*/ 76 h 129"/>
                              <a:gd name="T68" fmla="*/ 23 w 73"/>
                              <a:gd name="T69" fmla="*/ 58 h 129"/>
                              <a:gd name="T70" fmla="*/ 34 w 73"/>
                              <a:gd name="T71" fmla="*/ 49 h 129"/>
                              <a:gd name="T72" fmla="*/ 46 w 73"/>
                              <a:gd name="T73" fmla="*/ 58 h 129"/>
                              <a:gd name="T74" fmla="*/ 50 w 73"/>
                              <a:gd name="T75" fmla="*/ 67 h 129"/>
                              <a:gd name="T76" fmla="*/ 46 w 73"/>
                              <a:gd name="T77" fmla="*/ 71 h 12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</a:cxnLst>
                            <a:rect l="0" t="0" r="r" b="b"/>
                            <a:pathLst>
                              <a:path w="73" h="129">
                                <a:moveTo>
                                  <a:pt x="73" y="4"/>
                                </a:moveTo>
                                <a:lnTo>
                                  <a:pt x="73" y="4"/>
                                </a:lnTo>
                                <a:lnTo>
                                  <a:pt x="69" y="0"/>
                                </a:lnTo>
                                <a:lnTo>
                                  <a:pt x="65" y="4"/>
                                </a:lnTo>
                                <a:lnTo>
                                  <a:pt x="61" y="4"/>
                                </a:lnTo>
                                <a:lnTo>
                                  <a:pt x="54" y="4"/>
                                </a:lnTo>
                                <a:lnTo>
                                  <a:pt x="50" y="4"/>
                                </a:lnTo>
                                <a:lnTo>
                                  <a:pt x="50" y="9"/>
                                </a:lnTo>
                                <a:lnTo>
                                  <a:pt x="54" y="9"/>
                                </a:lnTo>
                                <a:lnTo>
                                  <a:pt x="57" y="9"/>
                                </a:lnTo>
                                <a:lnTo>
                                  <a:pt x="61" y="13"/>
                                </a:lnTo>
                                <a:lnTo>
                                  <a:pt x="57" y="18"/>
                                </a:lnTo>
                                <a:lnTo>
                                  <a:pt x="50" y="58"/>
                                </a:lnTo>
                                <a:lnTo>
                                  <a:pt x="46" y="54"/>
                                </a:lnTo>
                                <a:lnTo>
                                  <a:pt x="42" y="49"/>
                                </a:lnTo>
                                <a:lnTo>
                                  <a:pt x="34" y="49"/>
                                </a:lnTo>
                                <a:lnTo>
                                  <a:pt x="27" y="49"/>
                                </a:lnTo>
                                <a:lnTo>
                                  <a:pt x="15" y="58"/>
                                </a:lnTo>
                                <a:lnTo>
                                  <a:pt x="7" y="71"/>
                                </a:lnTo>
                                <a:lnTo>
                                  <a:pt x="0" y="85"/>
                                </a:lnTo>
                                <a:lnTo>
                                  <a:pt x="0" y="98"/>
                                </a:lnTo>
                                <a:lnTo>
                                  <a:pt x="0" y="112"/>
                                </a:lnTo>
                                <a:lnTo>
                                  <a:pt x="3" y="121"/>
                                </a:lnTo>
                                <a:lnTo>
                                  <a:pt x="11" y="125"/>
                                </a:lnTo>
                                <a:lnTo>
                                  <a:pt x="19" y="129"/>
                                </a:lnTo>
                                <a:lnTo>
                                  <a:pt x="23" y="125"/>
                                </a:lnTo>
                                <a:lnTo>
                                  <a:pt x="27" y="125"/>
                                </a:lnTo>
                                <a:lnTo>
                                  <a:pt x="34" y="121"/>
                                </a:lnTo>
                                <a:lnTo>
                                  <a:pt x="38" y="116"/>
                                </a:lnTo>
                                <a:lnTo>
                                  <a:pt x="42" y="121"/>
                                </a:lnTo>
                                <a:lnTo>
                                  <a:pt x="46" y="125"/>
                                </a:lnTo>
                                <a:lnTo>
                                  <a:pt x="54" y="129"/>
                                </a:lnTo>
                                <a:lnTo>
                                  <a:pt x="57" y="125"/>
                                </a:lnTo>
                                <a:lnTo>
                                  <a:pt x="61" y="125"/>
                                </a:lnTo>
                                <a:lnTo>
                                  <a:pt x="65" y="116"/>
                                </a:lnTo>
                                <a:lnTo>
                                  <a:pt x="65" y="112"/>
                                </a:lnTo>
                                <a:lnTo>
                                  <a:pt x="69" y="103"/>
                                </a:lnTo>
                                <a:lnTo>
                                  <a:pt x="69" y="98"/>
                                </a:lnTo>
                                <a:lnTo>
                                  <a:pt x="65" y="98"/>
                                </a:lnTo>
                                <a:lnTo>
                                  <a:pt x="65" y="103"/>
                                </a:lnTo>
                                <a:lnTo>
                                  <a:pt x="61" y="112"/>
                                </a:lnTo>
                                <a:lnTo>
                                  <a:pt x="61" y="116"/>
                                </a:lnTo>
                                <a:lnTo>
                                  <a:pt x="57" y="121"/>
                                </a:lnTo>
                                <a:lnTo>
                                  <a:pt x="54" y="125"/>
                                </a:lnTo>
                                <a:lnTo>
                                  <a:pt x="50" y="121"/>
                                </a:lnTo>
                                <a:lnTo>
                                  <a:pt x="50" y="116"/>
                                </a:lnTo>
                                <a:lnTo>
                                  <a:pt x="50" y="112"/>
                                </a:lnTo>
                                <a:lnTo>
                                  <a:pt x="50" y="107"/>
                                </a:lnTo>
                                <a:lnTo>
                                  <a:pt x="73" y="4"/>
                                </a:lnTo>
                                <a:close/>
                                <a:moveTo>
                                  <a:pt x="38" y="103"/>
                                </a:moveTo>
                                <a:lnTo>
                                  <a:pt x="38" y="107"/>
                                </a:lnTo>
                                <a:lnTo>
                                  <a:pt x="38" y="112"/>
                                </a:lnTo>
                                <a:lnTo>
                                  <a:pt x="30" y="121"/>
                                </a:lnTo>
                                <a:lnTo>
                                  <a:pt x="23" y="121"/>
                                </a:lnTo>
                                <a:lnTo>
                                  <a:pt x="19" y="125"/>
                                </a:lnTo>
                                <a:lnTo>
                                  <a:pt x="15" y="121"/>
                                </a:lnTo>
                                <a:lnTo>
                                  <a:pt x="11" y="116"/>
                                </a:lnTo>
                                <a:lnTo>
                                  <a:pt x="11" y="112"/>
                                </a:lnTo>
                                <a:lnTo>
                                  <a:pt x="11" y="107"/>
                                </a:lnTo>
                                <a:lnTo>
                                  <a:pt x="11" y="98"/>
                                </a:lnTo>
                                <a:lnTo>
                                  <a:pt x="11" y="89"/>
                                </a:lnTo>
                                <a:lnTo>
                                  <a:pt x="15" y="76"/>
                                </a:lnTo>
                                <a:lnTo>
                                  <a:pt x="19" y="67"/>
                                </a:lnTo>
                                <a:lnTo>
                                  <a:pt x="23" y="58"/>
                                </a:lnTo>
                                <a:lnTo>
                                  <a:pt x="30" y="54"/>
                                </a:lnTo>
                                <a:lnTo>
                                  <a:pt x="34" y="49"/>
                                </a:lnTo>
                                <a:lnTo>
                                  <a:pt x="42" y="54"/>
                                </a:lnTo>
                                <a:lnTo>
                                  <a:pt x="46" y="58"/>
                                </a:lnTo>
                                <a:lnTo>
                                  <a:pt x="46" y="62"/>
                                </a:lnTo>
                                <a:lnTo>
                                  <a:pt x="50" y="67"/>
                                </a:lnTo>
                                <a:lnTo>
                                  <a:pt x="46" y="71"/>
                                </a:lnTo>
                                <a:lnTo>
                                  <a:pt x="38" y="10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9" name="Freeform 65"/>
                        <wps:cNvSpPr>
                          <a:spLocks noEditPoints="1"/>
                        </wps:cNvSpPr>
                        <wps:spPr bwMode="auto">
                          <a:xfrm>
                            <a:off x="925195" y="612140"/>
                            <a:ext cx="36830" cy="50800"/>
                          </a:xfrm>
                          <a:custGeom>
                            <a:avLst/>
                            <a:gdLst>
                              <a:gd name="T0" fmla="*/ 20 w 58"/>
                              <a:gd name="T1" fmla="*/ 36 h 80"/>
                              <a:gd name="T2" fmla="*/ 27 w 58"/>
                              <a:gd name="T3" fmla="*/ 36 h 80"/>
                              <a:gd name="T4" fmla="*/ 35 w 58"/>
                              <a:gd name="T5" fmla="*/ 36 h 80"/>
                              <a:gd name="T6" fmla="*/ 43 w 58"/>
                              <a:gd name="T7" fmla="*/ 31 h 80"/>
                              <a:gd name="T8" fmla="*/ 51 w 58"/>
                              <a:gd name="T9" fmla="*/ 27 h 80"/>
                              <a:gd name="T10" fmla="*/ 54 w 58"/>
                              <a:gd name="T11" fmla="*/ 22 h 80"/>
                              <a:gd name="T12" fmla="*/ 54 w 58"/>
                              <a:gd name="T13" fmla="*/ 18 h 80"/>
                              <a:gd name="T14" fmla="*/ 54 w 58"/>
                              <a:gd name="T15" fmla="*/ 13 h 80"/>
                              <a:gd name="T16" fmla="*/ 54 w 58"/>
                              <a:gd name="T17" fmla="*/ 5 h 80"/>
                              <a:gd name="T18" fmla="*/ 51 w 58"/>
                              <a:gd name="T19" fmla="*/ 0 h 80"/>
                              <a:gd name="T20" fmla="*/ 39 w 58"/>
                              <a:gd name="T21" fmla="*/ 0 h 80"/>
                              <a:gd name="T22" fmla="*/ 31 w 58"/>
                              <a:gd name="T23" fmla="*/ 0 h 80"/>
                              <a:gd name="T24" fmla="*/ 24 w 58"/>
                              <a:gd name="T25" fmla="*/ 5 h 80"/>
                              <a:gd name="T26" fmla="*/ 12 w 58"/>
                              <a:gd name="T27" fmla="*/ 9 h 80"/>
                              <a:gd name="T28" fmla="*/ 8 w 58"/>
                              <a:gd name="T29" fmla="*/ 18 h 80"/>
                              <a:gd name="T30" fmla="*/ 0 w 58"/>
                              <a:gd name="T31" fmla="*/ 31 h 80"/>
                              <a:gd name="T32" fmla="*/ 0 w 58"/>
                              <a:gd name="T33" fmla="*/ 45 h 80"/>
                              <a:gd name="T34" fmla="*/ 0 w 58"/>
                              <a:gd name="T35" fmla="*/ 58 h 80"/>
                              <a:gd name="T36" fmla="*/ 4 w 58"/>
                              <a:gd name="T37" fmla="*/ 67 h 80"/>
                              <a:gd name="T38" fmla="*/ 12 w 58"/>
                              <a:gd name="T39" fmla="*/ 76 h 80"/>
                              <a:gd name="T40" fmla="*/ 24 w 58"/>
                              <a:gd name="T41" fmla="*/ 80 h 80"/>
                              <a:gd name="T42" fmla="*/ 35 w 58"/>
                              <a:gd name="T43" fmla="*/ 76 h 80"/>
                              <a:gd name="T44" fmla="*/ 47 w 58"/>
                              <a:gd name="T45" fmla="*/ 72 h 80"/>
                              <a:gd name="T46" fmla="*/ 54 w 58"/>
                              <a:gd name="T47" fmla="*/ 67 h 80"/>
                              <a:gd name="T48" fmla="*/ 58 w 58"/>
                              <a:gd name="T49" fmla="*/ 63 h 80"/>
                              <a:gd name="T50" fmla="*/ 58 w 58"/>
                              <a:gd name="T51" fmla="*/ 58 h 80"/>
                              <a:gd name="T52" fmla="*/ 58 w 58"/>
                              <a:gd name="T53" fmla="*/ 58 h 80"/>
                              <a:gd name="T54" fmla="*/ 58 w 58"/>
                              <a:gd name="T55" fmla="*/ 54 h 80"/>
                              <a:gd name="T56" fmla="*/ 54 w 58"/>
                              <a:gd name="T57" fmla="*/ 54 h 80"/>
                              <a:gd name="T58" fmla="*/ 54 w 58"/>
                              <a:gd name="T59" fmla="*/ 58 h 80"/>
                              <a:gd name="T60" fmla="*/ 47 w 58"/>
                              <a:gd name="T61" fmla="*/ 67 h 80"/>
                              <a:gd name="T62" fmla="*/ 35 w 58"/>
                              <a:gd name="T63" fmla="*/ 72 h 80"/>
                              <a:gd name="T64" fmla="*/ 27 w 58"/>
                              <a:gd name="T65" fmla="*/ 76 h 80"/>
                              <a:gd name="T66" fmla="*/ 24 w 58"/>
                              <a:gd name="T67" fmla="*/ 76 h 80"/>
                              <a:gd name="T68" fmla="*/ 20 w 58"/>
                              <a:gd name="T69" fmla="*/ 72 h 80"/>
                              <a:gd name="T70" fmla="*/ 16 w 58"/>
                              <a:gd name="T71" fmla="*/ 67 h 80"/>
                              <a:gd name="T72" fmla="*/ 12 w 58"/>
                              <a:gd name="T73" fmla="*/ 63 h 80"/>
                              <a:gd name="T74" fmla="*/ 12 w 58"/>
                              <a:gd name="T75" fmla="*/ 58 h 80"/>
                              <a:gd name="T76" fmla="*/ 12 w 58"/>
                              <a:gd name="T77" fmla="*/ 54 h 80"/>
                              <a:gd name="T78" fmla="*/ 12 w 58"/>
                              <a:gd name="T79" fmla="*/ 49 h 80"/>
                              <a:gd name="T80" fmla="*/ 12 w 58"/>
                              <a:gd name="T81" fmla="*/ 45 h 80"/>
                              <a:gd name="T82" fmla="*/ 12 w 58"/>
                              <a:gd name="T83" fmla="*/ 36 h 80"/>
                              <a:gd name="T84" fmla="*/ 20 w 58"/>
                              <a:gd name="T85" fmla="*/ 36 h 80"/>
                              <a:gd name="T86" fmla="*/ 16 w 58"/>
                              <a:gd name="T87" fmla="*/ 31 h 80"/>
                              <a:gd name="T88" fmla="*/ 20 w 58"/>
                              <a:gd name="T89" fmla="*/ 18 h 80"/>
                              <a:gd name="T90" fmla="*/ 24 w 58"/>
                              <a:gd name="T91" fmla="*/ 9 h 80"/>
                              <a:gd name="T92" fmla="*/ 31 w 58"/>
                              <a:gd name="T93" fmla="*/ 5 h 80"/>
                              <a:gd name="T94" fmla="*/ 35 w 58"/>
                              <a:gd name="T95" fmla="*/ 0 h 80"/>
                              <a:gd name="T96" fmla="*/ 39 w 58"/>
                              <a:gd name="T97" fmla="*/ 0 h 80"/>
                              <a:gd name="T98" fmla="*/ 47 w 58"/>
                              <a:gd name="T99" fmla="*/ 5 h 80"/>
                              <a:gd name="T100" fmla="*/ 51 w 58"/>
                              <a:gd name="T101" fmla="*/ 9 h 80"/>
                              <a:gd name="T102" fmla="*/ 51 w 58"/>
                              <a:gd name="T103" fmla="*/ 13 h 80"/>
                              <a:gd name="T104" fmla="*/ 51 w 58"/>
                              <a:gd name="T105" fmla="*/ 22 h 80"/>
                              <a:gd name="T106" fmla="*/ 43 w 58"/>
                              <a:gd name="T107" fmla="*/ 27 h 80"/>
                              <a:gd name="T108" fmla="*/ 39 w 58"/>
                              <a:gd name="T109" fmla="*/ 31 h 80"/>
                              <a:gd name="T110" fmla="*/ 31 w 58"/>
                              <a:gd name="T111" fmla="*/ 31 h 80"/>
                              <a:gd name="T112" fmla="*/ 24 w 58"/>
                              <a:gd name="T113" fmla="*/ 31 h 80"/>
                              <a:gd name="T114" fmla="*/ 20 w 58"/>
                              <a:gd name="T115" fmla="*/ 31 h 80"/>
                              <a:gd name="T116" fmla="*/ 16 w 58"/>
                              <a:gd name="T117" fmla="*/ 31 h 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58" h="80">
                                <a:moveTo>
                                  <a:pt x="20" y="36"/>
                                </a:moveTo>
                                <a:lnTo>
                                  <a:pt x="27" y="36"/>
                                </a:lnTo>
                                <a:lnTo>
                                  <a:pt x="35" y="36"/>
                                </a:lnTo>
                                <a:lnTo>
                                  <a:pt x="43" y="31"/>
                                </a:lnTo>
                                <a:lnTo>
                                  <a:pt x="51" y="27"/>
                                </a:lnTo>
                                <a:lnTo>
                                  <a:pt x="54" y="22"/>
                                </a:lnTo>
                                <a:lnTo>
                                  <a:pt x="54" y="18"/>
                                </a:lnTo>
                                <a:lnTo>
                                  <a:pt x="54" y="13"/>
                                </a:lnTo>
                                <a:lnTo>
                                  <a:pt x="54" y="5"/>
                                </a:lnTo>
                                <a:lnTo>
                                  <a:pt x="51" y="0"/>
                                </a:lnTo>
                                <a:lnTo>
                                  <a:pt x="39" y="0"/>
                                </a:lnTo>
                                <a:lnTo>
                                  <a:pt x="31" y="0"/>
                                </a:lnTo>
                                <a:lnTo>
                                  <a:pt x="24" y="5"/>
                                </a:lnTo>
                                <a:lnTo>
                                  <a:pt x="12" y="9"/>
                                </a:lnTo>
                                <a:lnTo>
                                  <a:pt x="8" y="18"/>
                                </a:lnTo>
                                <a:lnTo>
                                  <a:pt x="0" y="31"/>
                                </a:lnTo>
                                <a:lnTo>
                                  <a:pt x="0" y="45"/>
                                </a:lnTo>
                                <a:lnTo>
                                  <a:pt x="0" y="58"/>
                                </a:lnTo>
                                <a:lnTo>
                                  <a:pt x="4" y="67"/>
                                </a:lnTo>
                                <a:lnTo>
                                  <a:pt x="12" y="76"/>
                                </a:lnTo>
                                <a:lnTo>
                                  <a:pt x="24" y="80"/>
                                </a:lnTo>
                                <a:lnTo>
                                  <a:pt x="35" y="76"/>
                                </a:lnTo>
                                <a:lnTo>
                                  <a:pt x="47" y="72"/>
                                </a:lnTo>
                                <a:lnTo>
                                  <a:pt x="54" y="67"/>
                                </a:lnTo>
                                <a:lnTo>
                                  <a:pt x="58" y="63"/>
                                </a:lnTo>
                                <a:lnTo>
                                  <a:pt x="58" y="58"/>
                                </a:lnTo>
                                <a:lnTo>
                                  <a:pt x="58" y="54"/>
                                </a:lnTo>
                                <a:lnTo>
                                  <a:pt x="54" y="54"/>
                                </a:lnTo>
                                <a:lnTo>
                                  <a:pt x="54" y="58"/>
                                </a:lnTo>
                                <a:lnTo>
                                  <a:pt x="47" y="67"/>
                                </a:lnTo>
                                <a:lnTo>
                                  <a:pt x="35" y="72"/>
                                </a:lnTo>
                                <a:lnTo>
                                  <a:pt x="27" y="76"/>
                                </a:lnTo>
                                <a:lnTo>
                                  <a:pt x="24" y="76"/>
                                </a:lnTo>
                                <a:lnTo>
                                  <a:pt x="20" y="72"/>
                                </a:lnTo>
                                <a:lnTo>
                                  <a:pt x="16" y="67"/>
                                </a:lnTo>
                                <a:lnTo>
                                  <a:pt x="12" y="63"/>
                                </a:lnTo>
                                <a:lnTo>
                                  <a:pt x="12" y="58"/>
                                </a:lnTo>
                                <a:lnTo>
                                  <a:pt x="12" y="54"/>
                                </a:lnTo>
                                <a:lnTo>
                                  <a:pt x="12" y="49"/>
                                </a:lnTo>
                                <a:lnTo>
                                  <a:pt x="12" y="45"/>
                                </a:lnTo>
                                <a:lnTo>
                                  <a:pt x="12" y="36"/>
                                </a:lnTo>
                                <a:lnTo>
                                  <a:pt x="20" y="36"/>
                                </a:lnTo>
                                <a:close/>
                                <a:moveTo>
                                  <a:pt x="16" y="31"/>
                                </a:moveTo>
                                <a:lnTo>
                                  <a:pt x="20" y="18"/>
                                </a:lnTo>
                                <a:lnTo>
                                  <a:pt x="24" y="9"/>
                                </a:lnTo>
                                <a:lnTo>
                                  <a:pt x="31" y="5"/>
                                </a:lnTo>
                                <a:lnTo>
                                  <a:pt x="35" y="0"/>
                                </a:lnTo>
                                <a:lnTo>
                                  <a:pt x="39" y="0"/>
                                </a:lnTo>
                                <a:lnTo>
                                  <a:pt x="47" y="5"/>
                                </a:lnTo>
                                <a:lnTo>
                                  <a:pt x="51" y="9"/>
                                </a:lnTo>
                                <a:lnTo>
                                  <a:pt x="51" y="13"/>
                                </a:lnTo>
                                <a:lnTo>
                                  <a:pt x="51" y="22"/>
                                </a:lnTo>
                                <a:lnTo>
                                  <a:pt x="43" y="27"/>
                                </a:lnTo>
                                <a:lnTo>
                                  <a:pt x="39" y="31"/>
                                </a:lnTo>
                                <a:lnTo>
                                  <a:pt x="31" y="31"/>
                                </a:lnTo>
                                <a:lnTo>
                                  <a:pt x="24" y="31"/>
                                </a:lnTo>
                                <a:lnTo>
                                  <a:pt x="20" y="31"/>
                                </a:lnTo>
                                <a:lnTo>
                                  <a:pt x="16" y="3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0" name="Freeform 66"/>
                        <wps:cNvSpPr>
                          <a:spLocks/>
                        </wps:cNvSpPr>
                        <wps:spPr bwMode="auto">
                          <a:xfrm>
                            <a:off x="969645" y="612140"/>
                            <a:ext cx="51435" cy="50800"/>
                          </a:xfrm>
                          <a:custGeom>
                            <a:avLst/>
                            <a:gdLst>
                              <a:gd name="T0" fmla="*/ 8 w 81"/>
                              <a:gd name="T1" fmla="*/ 72 h 80"/>
                              <a:gd name="T2" fmla="*/ 8 w 81"/>
                              <a:gd name="T3" fmla="*/ 76 h 80"/>
                              <a:gd name="T4" fmla="*/ 15 w 81"/>
                              <a:gd name="T5" fmla="*/ 76 h 80"/>
                              <a:gd name="T6" fmla="*/ 15 w 81"/>
                              <a:gd name="T7" fmla="*/ 72 h 80"/>
                              <a:gd name="T8" fmla="*/ 19 w 81"/>
                              <a:gd name="T9" fmla="*/ 58 h 80"/>
                              <a:gd name="T10" fmla="*/ 23 w 81"/>
                              <a:gd name="T11" fmla="*/ 45 h 80"/>
                              <a:gd name="T12" fmla="*/ 27 w 81"/>
                              <a:gd name="T13" fmla="*/ 31 h 80"/>
                              <a:gd name="T14" fmla="*/ 27 w 81"/>
                              <a:gd name="T15" fmla="*/ 22 h 80"/>
                              <a:gd name="T16" fmla="*/ 35 w 81"/>
                              <a:gd name="T17" fmla="*/ 9 h 80"/>
                              <a:gd name="T18" fmla="*/ 54 w 81"/>
                              <a:gd name="T19" fmla="*/ 0 h 80"/>
                              <a:gd name="T20" fmla="*/ 62 w 81"/>
                              <a:gd name="T21" fmla="*/ 9 h 80"/>
                              <a:gd name="T22" fmla="*/ 58 w 81"/>
                              <a:gd name="T23" fmla="*/ 22 h 80"/>
                              <a:gd name="T24" fmla="*/ 54 w 81"/>
                              <a:gd name="T25" fmla="*/ 49 h 80"/>
                              <a:gd name="T26" fmla="*/ 50 w 81"/>
                              <a:gd name="T27" fmla="*/ 63 h 80"/>
                              <a:gd name="T28" fmla="*/ 50 w 81"/>
                              <a:gd name="T29" fmla="*/ 72 h 80"/>
                              <a:gd name="T30" fmla="*/ 62 w 81"/>
                              <a:gd name="T31" fmla="*/ 80 h 80"/>
                              <a:gd name="T32" fmla="*/ 73 w 81"/>
                              <a:gd name="T33" fmla="*/ 67 h 80"/>
                              <a:gd name="T34" fmla="*/ 81 w 81"/>
                              <a:gd name="T35" fmla="*/ 54 h 80"/>
                              <a:gd name="T36" fmla="*/ 81 w 81"/>
                              <a:gd name="T37" fmla="*/ 49 h 80"/>
                              <a:gd name="T38" fmla="*/ 77 w 81"/>
                              <a:gd name="T39" fmla="*/ 49 h 80"/>
                              <a:gd name="T40" fmla="*/ 73 w 81"/>
                              <a:gd name="T41" fmla="*/ 63 h 80"/>
                              <a:gd name="T42" fmla="*/ 62 w 81"/>
                              <a:gd name="T43" fmla="*/ 76 h 80"/>
                              <a:gd name="T44" fmla="*/ 58 w 81"/>
                              <a:gd name="T45" fmla="*/ 67 h 80"/>
                              <a:gd name="T46" fmla="*/ 62 w 81"/>
                              <a:gd name="T47" fmla="*/ 58 h 80"/>
                              <a:gd name="T48" fmla="*/ 65 w 81"/>
                              <a:gd name="T49" fmla="*/ 36 h 80"/>
                              <a:gd name="T50" fmla="*/ 69 w 81"/>
                              <a:gd name="T51" fmla="*/ 18 h 80"/>
                              <a:gd name="T52" fmla="*/ 62 w 81"/>
                              <a:gd name="T53" fmla="*/ 0 h 80"/>
                              <a:gd name="T54" fmla="*/ 42 w 81"/>
                              <a:gd name="T55" fmla="*/ 0 h 80"/>
                              <a:gd name="T56" fmla="*/ 31 w 81"/>
                              <a:gd name="T57" fmla="*/ 9 h 80"/>
                              <a:gd name="T58" fmla="*/ 27 w 81"/>
                              <a:gd name="T59" fmla="*/ 5 h 80"/>
                              <a:gd name="T60" fmla="*/ 15 w 81"/>
                              <a:gd name="T61" fmla="*/ 0 h 80"/>
                              <a:gd name="T62" fmla="*/ 4 w 81"/>
                              <a:gd name="T63" fmla="*/ 5 h 80"/>
                              <a:gd name="T64" fmla="*/ 0 w 81"/>
                              <a:gd name="T65" fmla="*/ 13 h 80"/>
                              <a:gd name="T66" fmla="*/ 0 w 81"/>
                              <a:gd name="T67" fmla="*/ 27 h 80"/>
                              <a:gd name="T68" fmla="*/ 0 w 81"/>
                              <a:gd name="T69" fmla="*/ 27 h 80"/>
                              <a:gd name="T70" fmla="*/ 4 w 81"/>
                              <a:gd name="T71" fmla="*/ 22 h 80"/>
                              <a:gd name="T72" fmla="*/ 8 w 81"/>
                              <a:gd name="T73" fmla="*/ 5 h 80"/>
                              <a:gd name="T74" fmla="*/ 19 w 81"/>
                              <a:gd name="T75" fmla="*/ 5 h 80"/>
                              <a:gd name="T76" fmla="*/ 19 w 81"/>
                              <a:gd name="T77" fmla="*/ 13 h 80"/>
                              <a:gd name="T78" fmla="*/ 15 w 81"/>
                              <a:gd name="T79" fmla="*/ 27 h 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</a:cxnLst>
                            <a:rect l="0" t="0" r="r" b="b"/>
                            <a:pathLst>
                              <a:path w="81" h="80">
                                <a:moveTo>
                                  <a:pt x="8" y="67"/>
                                </a:moveTo>
                                <a:lnTo>
                                  <a:pt x="8" y="72"/>
                                </a:lnTo>
                                <a:lnTo>
                                  <a:pt x="8" y="76"/>
                                </a:lnTo>
                                <a:lnTo>
                                  <a:pt x="11" y="80"/>
                                </a:lnTo>
                                <a:lnTo>
                                  <a:pt x="15" y="76"/>
                                </a:lnTo>
                                <a:lnTo>
                                  <a:pt x="15" y="72"/>
                                </a:lnTo>
                                <a:lnTo>
                                  <a:pt x="19" y="67"/>
                                </a:lnTo>
                                <a:lnTo>
                                  <a:pt x="19" y="58"/>
                                </a:lnTo>
                                <a:lnTo>
                                  <a:pt x="19" y="54"/>
                                </a:lnTo>
                                <a:lnTo>
                                  <a:pt x="23" y="45"/>
                                </a:lnTo>
                                <a:lnTo>
                                  <a:pt x="23" y="40"/>
                                </a:lnTo>
                                <a:lnTo>
                                  <a:pt x="27" y="31"/>
                                </a:lnTo>
                                <a:lnTo>
                                  <a:pt x="27" y="27"/>
                                </a:lnTo>
                                <a:lnTo>
                                  <a:pt x="27" y="22"/>
                                </a:lnTo>
                                <a:lnTo>
                                  <a:pt x="31" y="18"/>
                                </a:lnTo>
                                <a:lnTo>
                                  <a:pt x="35" y="9"/>
                                </a:lnTo>
                                <a:lnTo>
                                  <a:pt x="42" y="5"/>
                                </a:lnTo>
                                <a:lnTo>
                                  <a:pt x="54" y="0"/>
                                </a:lnTo>
                                <a:lnTo>
                                  <a:pt x="58" y="5"/>
                                </a:lnTo>
                                <a:lnTo>
                                  <a:pt x="62" y="9"/>
                                </a:lnTo>
                                <a:lnTo>
                                  <a:pt x="62" y="13"/>
                                </a:lnTo>
                                <a:lnTo>
                                  <a:pt x="58" y="22"/>
                                </a:lnTo>
                                <a:lnTo>
                                  <a:pt x="58" y="36"/>
                                </a:lnTo>
                                <a:lnTo>
                                  <a:pt x="54" y="49"/>
                                </a:lnTo>
                                <a:lnTo>
                                  <a:pt x="50" y="54"/>
                                </a:lnTo>
                                <a:lnTo>
                                  <a:pt x="50" y="63"/>
                                </a:lnTo>
                                <a:lnTo>
                                  <a:pt x="50" y="72"/>
                                </a:lnTo>
                                <a:lnTo>
                                  <a:pt x="54" y="76"/>
                                </a:lnTo>
                                <a:lnTo>
                                  <a:pt x="62" y="80"/>
                                </a:lnTo>
                                <a:lnTo>
                                  <a:pt x="69" y="76"/>
                                </a:lnTo>
                                <a:lnTo>
                                  <a:pt x="73" y="67"/>
                                </a:lnTo>
                                <a:lnTo>
                                  <a:pt x="77" y="63"/>
                                </a:lnTo>
                                <a:lnTo>
                                  <a:pt x="81" y="54"/>
                                </a:lnTo>
                                <a:lnTo>
                                  <a:pt x="81" y="49"/>
                                </a:lnTo>
                                <a:lnTo>
                                  <a:pt x="77" y="49"/>
                                </a:lnTo>
                                <a:lnTo>
                                  <a:pt x="77" y="54"/>
                                </a:lnTo>
                                <a:lnTo>
                                  <a:pt x="73" y="63"/>
                                </a:lnTo>
                                <a:lnTo>
                                  <a:pt x="69" y="72"/>
                                </a:lnTo>
                                <a:lnTo>
                                  <a:pt x="62" y="76"/>
                                </a:lnTo>
                                <a:lnTo>
                                  <a:pt x="58" y="72"/>
                                </a:lnTo>
                                <a:lnTo>
                                  <a:pt x="58" y="67"/>
                                </a:lnTo>
                                <a:lnTo>
                                  <a:pt x="58" y="63"/>
                                </a:lnTo>
                                <a:lnTo>
                                  <a:pt x="62" y="58"/>
                                </a:lnTo>
                                <a:lnTo>
                                  <a:pt x="65" y="49"/>
                                </a:lnTo>
                                <a:lnTo>
                                  <a:pt x="65" y="36"/>
                                </a:lnTo>
                                <a:lnTo>
                                  <a:pt x="69" y="27"/>
                                </a:lnTo>
                                <a:lnTo>
                                  <a:pt x="69" y="18"/>
                                </a:lnTo>
                                <a:lnTo>
                                  <a:pt x="69" y="5"/>
                                </a:lnTo>
                                <a:lnTo>
                                  <a:pt x="62" y="0"/>
                                </a:lnTo>
                                <a:lnTo>
                                  <a:pt x="54" y="0"/>
                                </a:lnTo>
                                <a:lnTo>
                                  <a:pt x="42" y="0"/>
                                </a:lnTo>
                                <a:lnTo>
                                  <a:pt x="38" y="5"/>
                                </a:lnTo>
                                <a:lnTo>
                                  <a:pt x="31" y="9"/>
                                </a:lnTo>
                                <a:lnTo>
                                  <a:pt x="31" y="13"/>
                                </a:lnTo>
                                <a:lnTo>
                                  <a:pt x="27" y="5"/>
                                </a:lnTo>
                                <a:lnTo>
                                  <a:pt x="23" y="0"/>
                                </a:lnTo>
                                <a:lnTo>
                                  <a:pt x="15" y="0"/>
                                </a:lnTo>
                                <a:lnTo>
                                  <a:pt x="8" y="0"/>
                                </a:lnTo>
                                <a:lnTo>
                                  <a:pt x="4" y="5"/>
                                </a:lnTo>
                                <a:lnTo>
                                  <a:pt x="4" y="9"/>
                                </a:lnTo>
                                <a:lnTo>
                                  <a:pt x="0" y="13"/>
                                </a:lnTo>
                                <a:lnTo>
                                  <a:pt x="0" y="22"/>
                                </a:lnTo>
                                <a:lnTo>
                                  <a:pt x="0" y="27"/>
                                </a:lnTo>
                                <a:lnTo>
                                  <a:pt x="4" y="27"/>
                                </a:lnTo>
                                <a:lnTo>
                                  <a:pt x="4" y="22"/>
                                </a:lnTo>
                                <a:lnTo>
                                  <a:pt x="8" y="13"/>
                                </a:lnTo>
                                <a:lnTo>
                                  <a:pt x="8" y="5"/>
                                </a:lnTo>
                                <a:lnTo>
                                  <a:pt x="15" y="0"/>
                                </a:lnTo>
                                <a:lnTo>
                                  <a:pt x="19" y="5"/>
                                </a:lnTo>
                                <a:lnTo>
                                  <a:pt x="19" y="9"/>
                                </a:lnTo>
                                <a:lnTo>
                                  <a:pt x="19" y="13"/>
                                </a:lnTo>
                                <a:lnTo>
                                  <a:pt x="19" y="18"/>
                                </a:lnTo>
                                <a:lnTo>
                                  <a:pt x="15" y="27"/>
                                </a:lnTo>
                                <a:lnTo>
                                  <a:pt x="8" y="6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1" name="Freeform 67"/>
                        <wps:cNvSpPr>
                          <a:spLocks/>
                        </wps:cNvSpPr>
                        <wps:spPr bwMode="auto">
                          <a:xfrm>
                            <a:off x="1026160" y="589280"/>
                            <a:ext cx="31750" cy="73660"/>
                          </a:xfrm>
                          <a:custGeom>
                            <a:avLst/>
                            <a:gdLst>
                              <a:gd name="T0" fmla="*/ 30 w 50"/>
                              <a:gd name="T1" fmla="*/ 41 h 116"/>
                              <a:gd name="T2" fmla="*/ 42 w 50"/>
                              <a:gd name="T3" fmla="*/ 41 h 116"/>
                              <a:gd name="T4" fmla="*/ 46 w 50"/>
                              <a:gd name="T5" fmla="*/ 41 h 116"/>
                              <a:gd name="T6" fmla="*/ 50 w 50"/>
                              <a:gd name="T7" fmla="*/ 36 h 116"/>
                              <a:gd name="T8" fmla="*/ 46 w 50"/>
                              <a:gd name="T9" fmla="*/ 36 h 116"/>
                              <a:gd name="T10" fmla="*/ 42 w 50"/>
                              <a:gd name="T11" fmla="*/ 36 h 116"/>
                              <a:gd name="T12" fmla="*/ 30 w 50"/>
                              <a:gd name="T13" fmla="*/ 36 h 116"/>
                              <a:gd name="T14" fmla="*/ 34 w 50"/>
                              <a:gd name="T15" fmla="*/ 23 h 116"/>
                              <a:gd name="T16" fmla="*/ 34 w 50"/>
                              <a:gd name="T17" fmla="*/ 14 h 116"/>
                              <a:gd name="T18" fmla="*/ 34 w 50"/>
                              <a:gd name="T19" fmla="*/ 9 h 116"/>
                              <a:gd name="T20" fmla="*/ 38 w 50"/>
                              <a:gd name="T21" fmla="*/ 5 h 116"/>
                              <a:gd name="T22" fmla="*/ 38 w 50"/>
                              <a:gd name="T23" fmla="*/ 5 h 116"/>
                              <a:gd name="T24" fmla="*/ 34 w 50"/>
                              <a:gd name="T25" fmla="*/ 0 h 116"/>
                              <a:gd name="T26" fmla="*/ 30 w 50"/>
                              <a:gd name="T27" fmla="*/ 0 h 116"/>
                              <a:gd name="T28" fmla="*/ 30 w 50"/>
                              <a:gd name="T29" fmla="*/ 0 h 116"/>
                              <a:gd name="T30" fmla="*/ 27 w 50"/>
                              <a:gd name="T31" fmla="*/ 5 h 116"/>
                              <a:gd name="T32" fmla="*/ 27 w 50"/>
                              <a:gd name="T33" fmla="*/ 9 h 116"/>
                              <a:gd name="T34" fmla="*/ 19 w 50"/>
                              <a:gd name="T35" fmla="*/ 36 h 116"/>
                              <a:gd name="T36" fmla="*/ 7 w 50"/>
                              <a:gd name="T37" fmla="*/ 36 h 116"/>
                              <a:gd name="T38" fmla="*/ 3 w 50"/>
                              <a:gd name="T39" fmla="*/ 36 h 116"/>
                              <a:gd name="T40" fmla="*/ 0 w 50"/>
                              <a:gd name="T41" fmla="*/ 41 h 116"/>
                              <a:gd name="T42" fmla="*/ 3 w 50"/>
                              <a:gd name="T43" fmla="*/ 41 h 116"/>
                              <a:gd name="T44" fmla="*/ 3 w 50"/>
                              <a:gd name="T45" fmla="*/ 41 h 116"/>
                              <a:gd name="T46" fmla="*/ 19 w 50"/>
                              <a:gd name="T47" fmla="*/ 41 h 116"/>
                              <a:gd name="T48" fmla="*/ 15 w 50"/>
                              <a:gd name="T49" fmla="*/ 58 h 116"/>
                              <a:gd name="T50" fmla="*/ 11 w 50"/>
                              <a:gd name="T51" fmla="*/ 76 h 116"/>
                              <a:gd name="T52" fmla="*/ 11 w 50"/>
                              <a:gd name="T53" fmla="*/ 85 h 116"/>
                              <a:gd name="T54" fmla="*/ 7 w 50"/>
                              <a:gd name="T55" fmla="*/ 90 h 116"/>
                              <a:gd name="T56" fmla="*/ 7 w 50"/>
                              <a:gd name="T57" fmla="*/ 94 h 116"/>
                              <a:gd name="T58" fmla="*/ 7 w 50"/>
                              <a:gd name="T59" fmla="*/ 99 h 116"/>
                              <a:gd name="T60" fmla="*/ 7 w 50"/>
                              <a:gd name="T61" fmla="*/ 99 h 116"/>
                              <a:gd name="T62" fmla="*/ 7 w 50"/>
                              <a:gd name="T63" fmla="*/ 108 h 116"/>
                              <a:gd name="T64" fmla="*/ 15 w 50"/>
                              <a:gd name="T65" fmla="*/ 112 h 116"/>
                              <a:gd name="T66" fmla="*/ 23 w 50"/>
                              <a:gd name="T67" fmla="*/ 116 h 116"/>
                              <a:gd name="T68" fmla="*/ 30 w 50"/>
                              <a:gd name="T69" fmla="*/ 112 h 116"/>
                              <a:gd name="T70" fmla="*/ 38 w 50"/>
                              <a:gd name="T71" fmla="*/ 103 h 116"/>
                              <a:gd name="T72" fmla="*/ 42 w 50"/>
                              <a:gd name="T73" fmla="*/ 99 h 116"/>
                              <a:gd name="T74" fmla="*/ 46 w 50"/>
                              <a:gd name="T75" fmla="*/ 90 h 116"/>
                              <a:gd name="T76" fmla="*/ 46 w 50"/>
                              <a:gd name="T77" fmla="*/ 85 h 116"/>
                              <a:gd name="T78" fmla="*/ 46 w 50"/>
                              <a:gd name="T79" fmla="*/ 85 h 116"/>
                              <a:gd name="T80" fmla="*/ 42 w 50"/>
                              <a:gd name="T81" fmla="*/ 85 h 116"/>
                              <a:gd name="T82" fmla="*/ 42 w 50"/>
                              <a:gd name="T83" fmla="*/ 85 h 116"/>
                              <a:gd name="T84" fmla="*/ 42 w 50"/>
                              <a:gd name="T85" fmla="*/ 90 h 116"/>
                              <a:gd name="T86" fmla="*/ 38 w 50"/>
                              <a:gd name="T87" fmla="*/ 99 h 116"/>
                              <a:gd name="T88" fmla="*/ 30 w 50"/>
                              <a:gd name="T89" fmla="*/ 108 h 116"/>
                              <a:gd name="T90" fmla="*/ 27 w 50"/>
                              <a:gd name="T91" fmla="*/ 108 h 116"/>
                              <a:gd name="T92" fmla="*/ 23 w 50"/>
                              <a:gd name="T93" fmla="*/ 112 h 116"/>
                              <a:gd name="T94" fmla="*/ 19 w 50"/>
                              <a:gd name="T95" fmla="*/ 108 h 116"/>
                              <a:gd name="T96" fmla="*/ 15 w 50"/>
                              <a:gd name="T97" fmla="*/ 103 h 116"/>
                              <a:gd name="T98" fmla="*/ 19 w 50"/>
                              <a:gd name="T99" fmla="*/ 99 h 116"/>
                              <a:gd name="T100" fmla="*/ 19 w 50"/>
                              <a:gd name="T101" fmla="*/ 94 h 116"/>
                              <a:gd name="T102" fmla="*/ 30 w 50"/>
                              <a:gd name="T103" fmla="*/ 41 h 11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</a:cxnLst>
                            <a:rect l="0" t="0" r="r" b="b"/>
                            <a:pathLst>
                              <a:path w="50" h="116">
                                <a:moveTo>
                                  <a:pt x="30" y="41"/>
                                </a:moveTo>
                                <a:lnTo>
                                  <a:pt x="42" y="41"/>
                                </a:lnTo>
                                <a:lnTo>
                                  <a:pt x="46" y="41"/>
                                </a:lnTo>
                                <a:lnTo>
                                  <a:pt x="50" y="36"/>
                                </a:lnTo>
                                <a:lnTo>
                                  <a:pt x="46" y="36"/>
                                </a:lnTo>
                                <a:lnTo>
                                  <a:pt x="42" y="36"/>
                                </a:lnTo>
                                <a:lnTo>
                                  <a:pt x="30" y="36"/>
                                </a:lnTo>
                                <a:lnTo>
                                  <a:pt x="34" y="23"/>
                                </a:lnTo>
                                <a:lnTo>
                                  <a:pt x="34" y="14"/>
                                </a:lnTo>
                                <a:lnTo>
                                  <a:pt x="34" y="9"/>
                                </a:lnTo>
                                <a:lnTo>
                                  <a:pt x="38" y="5"/>
                                </a:lnTo>
                                <a:lnTo>
                                  <a:pt x="34" y="0"/>
                                </a:lnTo>
                                <a:lnTo>
                                  <a:pt x="30" y="0"/>
                                </a:lnTo>
                                <a:lnTo>
                                  <a:pt x="27" y="5"/>
                                </a:lnTo>
                                <a:lnTo>
                                  <a:pt x="27" y="9"/>
                                </a:lnTo>
                                <a:lnTo>
                                  <a:pt x="19" y="36"/>
                                </a:lnTo>
                                <a:lnTo>
                                  <a:pt x="7" y="36"/>
                                </a:lnTo>
                                <a:lnTo>
                                  <a:pt x="3" y="36"/>
                                </a:lnTo>
                                <a:lnTo>
                                  <a:pt x="0" y="41"/>
                                </a:lnTo>
                                <a:lnTo>
                                  <a:pt x="3" y="41"/>
                                </a:lnTo>
                                <a:lnTo>
                                  <a:pt x="19" y="41"/>
                                </a:lnTo>
                                <a:lnTo>
                                  <a:pt x="15" y="58"/>
                                </a:lnTo>
                                <a:lnTo>
                                  <a:pt x="11" y="76"/>
                                </a:lnTo>
                                <a:lnTo>
                                  <a:pt x="11" y="85"/>
                                </a:lnTo>
                                <a:lnTo>
                                  <a:pt x="7" y="90"/>
                                </a:lnTo>
                                <a:lnTo>
                                  <a:pt x="7" y="94"/>
                                </a:lnTo>
                                <a:lnTo>
                                  <a:pt x="7" y="99"/>
                                </a:lnTo>
                                <a:lnTo>
                                  <a:pt x="7" y="108"/>
                                </a:lnTo>
                                <a:lnTo>
                                  <a:pt x="15" y="112"/>
                                </a:lnTo>
                                <a:lnTo>
                                  <a:pt x="23" y="116"/>
                                </a:lnTo>
                                <a:lnTo>
                                  <a:pt x="30" y="112"/>
                                </a:lnTo>
                                <a:lnTo>
                                  <a:pt x="38" y="103"/>
                                </a:lnTo>
                                <a:lnTo>
                                  <a:pt x="42" y="99"/>
                                </a:lnTo>
                                <a:lnTo>
                                  <a:pt x="46" y="90"/>
                                </a:lnTo>
                                <a:lnTo>
                                  <a:pt x="46" y="85"/>
                                </a:lnTo>
                                <a:lnTo>
                                  <a:pt x="42" y="85"/>
                                </a:lnTo>
                                <a:lnTo>
                                  <a:pt x="42" y="90"/>
                                </a:lnTo>
                                <a:lnTo>
                                  <a:pt x="38" y="99"/>
                                </a:lnTo>
                                <a:lnTo>
                                  <a:pt x="30" y="108"/>
                                </a:lnTo>
                                <a:lnTo>
                                  <a:pt x="27" y="108"/>
                                </a:lnTo>
                                <a:lnTo>
                                  <a:pt x="23" y="112"/>
                                </a:lnTo>
                                <a:lnTo>
                                  <a:pt x="19" y="108"/>
                                </a:lnTo>
                                <a:lnTo>
                                  <a:pt x="15" y="103"/>
                                </a:lnTo>
                                <a:lnTo>
                                  <a:pt x="19" y="99"/>
                                </a:lnTo>
                                <a:lnTo>
                                  <a:pt x="19" y="94"/>
                                </a:lnTo>
                                <a:lnTo>
                                  <a:pt x="30" y="4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2" name="Freeform 68"/>
                        <wps:cNvSpPr>
                          <a:spLocks/>
                        </wps:cNvSpPr>
                        <wps:spPr bwMode="auto">
                          <a:xfrm>
                            <a:off x="1069975" y="575310"/>
                            <a:ext cx="22225" cy="113665"/>
                          </a:xfrm>
                          <a:custGeom>
                            <a:avLst/>
                            <a:gdLst>
                              <a:gd name="T0" fmla="*/ 35 w 35"/>
                              <a:gd name="T1" fmla="*/ 179 h 179"/>
                              <a:gd name="T2" fmla="*/ 35 w 35"/>
                              <a:gd name="T3" fmla="*/ 174 h 179"/>
                              <a:gd name="T4" fmla="*/ 31 w 35"/>
                              <a:gd name="T5" fmla="*/ 174 h 179"/>
                              <a:gd name="T6" fmla="*/ 15 w 35"/>
                              <a:gd name="T7" fmla="*/ 147 h 179"/>
                              <a:gd name="T8" fmla="*/ 12 w 35"/>
                              <a:gd name="T9" fmla="*/ 121 h 179"/>
                              <a:gd name="T10" fmla="*/ 8 w 35"/>
                              <a:gd name="T11" fmla="*/ 89 h 179"/>
                              <a:gd name="T12" fmla="*/ 12 w 35"/>
                              <a:gd name="T13" fmla="*/ 58 h 179"/>
                              <a:gd name="T14" fmla="*/ 19 w 35"/>
                              <a:gd name="T15" fmla="*/ 31 h 179"/>
                              <a:gd name="T16" fmla="*/ 31 w 35"/>
                              <a:gd name="T17" fmla="*/ 5 h 179"/>
                              <a:gd name="T18" fmla="*/ 35 w 35"/>
                              <a:gd name="T19" fmla="*/ 5 h 179"/>
                              <a:gd name="T20" fmla="*/ 35 w 35"/>
                              <a:gd name="T21" fmla="*/ 5 h 179"/>
                              <a:gd name="T22" fmla="*/ 35 w 35"/>
                              <a:gd name="T23" fmla="*/ 0 h 179"/>
                              <a:gd name="T24" fmla="*/ 35 w 35"/>
                              <a:gd name="T25" fmla="*/ 0 h 179"/>
                              <a:gd name="T26" fmla="*/ 31 w 35"/>
                              <a:gd name="T27" fmla="*/ 5 h 179"/>
                              <a:gd name="T28" fmla="*/ 27 w 35"/>
                              <a:gd name="T29" fmla="*/ 9 h 179"/>
                              <a:gd name="T30" fmla="*/ 19 w 35"/>
                              <a:gd name="T31" fmla="*/ 13 h 179"/>
                              <a:gd name="T32" fmla="*/ 15 w 35"/>
                              <a:gd name="T33" fmla="*/ 22 h 179"/>
                              <a:gd name="T34" fmla="*/ 8 w 35"/>
                              <a:gd name="T35" fmla="*/ 36 h 179"/>
                              <a:gd name="T36" fmla="*/ 4 w 35"/>
                              <a:gd name="T37" fmla="*/ 54 h 179"/>
                              <a:gd name="T38" fmla="*/ 0 w 35"/>
                              <a:gd name="T39" fmla="*/ 71 h 179"/>
                              <a:gd name="T40" fmla="*/ 0 w 35"/>
                              <a:gd name="T41" fmla="*/ 89 h 179"/>
                              <a:gd name="T42" fmla="*/ 0 w 35"/>
                              <a:gd name="T43" fmla="*/ 107 h 179"/>
                              <a:gd name="T44" fmla="*/ 4 w 35"/>
                              <a:gd name="T45" fmla="*/ 125 h 179"/>
                              <a:gd name="T46" fmla="*/ 8 w 35"/>
                              <a:gd name="T47" fmla="*/ 147 h 179"/>
                              <a:gd name="T48" fmla="*/ 15 w 35"/>
                              <a:gd name="T49" fmla="*/ 156 h 179"/>
                              <a:gd name="T50" fmla="*/ 19 w 35"/>
                              <a:gd name="T51" fmla="*/ 165 h 179"/>
                              <a:gd name="T52" fmla="*/ 27 w 35"/>
                              <a:gd name="T53" fmla="*/ 174 h 179"/>
                              <a:gd name="T54" fmla="*/ 31 w 35"/>
                              <a:gd name="T55" fmla="*/ 179 h 179"/>
                              <a:gd name="T56" fmla="*/ 35 w 35"/>
                              <a:gd name="T57" fmla="*/ 179 h 179"/>
                              <a:gd name="T58" fmla="*/ 35 w 35"/>
                              <a:gd name="T59" fmla="*/ 179 h 179"/>
                              <a:gd name="T60" fmla="*/ 35 w 35"/>
                              <a:gd name="T61" fmla="*/ 179 h 17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</a:cxnLst>
                            <a:rect l="0" t="0" r="r" b="b"/>
                            <a:pathLst>
                              <a:path w="35" h="179">
                                <a:moveTo>
                                  <a:pt x="35" y="179"/>
                                </a:moveTo>
                                <a:lnTo>
                                  <a:pt x="35" y="174"/>
                                </a:lnTo>
                                <a:lnTo>
                                  <a:pt x="31" y="174"/>
                                </a:lnTo>
                                <a:lnTo>
                                  <a:pt x="15" y="147"/>
                                </a:lnTo>
                                <a:lnTo>
                                  <a:pt x="12" y="121"/>
                                </a:lnTo>
                                <a:lnTo>
                                  <a:pt x="8" y="89"/>
                                </a:lnTo>
                                <a:lnTo>
                                  <a:pt x="12" y="58"/>
                                </a:lnTo>
                                <a:lnTo>
                                  <a:pt x="19" y="31"/>
                                </a:lnTo>
                                <a:lnTo>
                                  <a:pt x="31" y="5"/>
                                </a:lnTo>
                                <a:lnTo>
                                  <a:pt x="35" y="5"/>
                                </a:lnTo>
                                <a:lnTo>
                                  <a:pt x="35" y="0"/>
                                </a:lnTo>
                                <a:lnTo>
                                  <a:pt x="31" y="5"/>
                                </a:lnTo>
                                <a:lnTo>
                                  <a:pt x="27" y="9"/>
                                </a:lnTo>
                                <a:lnTo>
                                  <a:pt x="19" y="13"/>
                                </a:lnTo>
                                <a:lnTo>
                                  <a:pt x="15" y="22"/>
                                </a:lnTo>
                                <a:lnTo>
                                  <a:pt x="8" y="36"/>
                                </a:lnTo>
                                <a:lnTo>
                                  <a:pt x="4" y="54"/>
                                </a:lnTo>
                                <a:lnTo>
                                  <a:pt x="0" y="71"/>
                                </a:lnTo>
                                <a:lnTo>
                                  <a:pt x="0" y="89"/>
                                </a:lnTo>
                                <a:lnTo>
                                  <a:pt x="0" y="107"/>
                                </a:lnTo>
                                <a:lnTo>
                                  <a:pt x="4" y="125"/>
                                </a:lnTo>
                                <a:lnTo>
                                  <a:pt x="8" y="147"/>
                                </a:lnTo>
                                <a:lnTo>
                                  <a:pt x="15" y="156"/>
                                </a:lnTo>
                                <a:lnTo>
                                  <a:pt x="19" y="165"/>
                                </a:lnTo>
                                <a:lnTo>
                                  <a:pt x="27" y="174"/>
                                </a:lnTo>
                                <a:lnTo>
                                  <a:pt x="31" y="179"/>
                                </a:lnTo>
                                <a:lnTo>
                                  <a:pt x="35" y="17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" name="Freeform 69"/>
                        <wps:cNvSpPr>
                          <a:spLocks noEditPoints="1"/>
                        </wps:cNvSpPr>
                        <wps:spPr bwMode="auto">
                          <a:xfrm>
                            <a:off x="1101725" y="612140"/>
                            <a:ext cx="36830" cy="50800"/>
                          </a:xfrm>
                          <a:custGeom>
                            <a:avLst/>
                            <a:gdLst>
                              <a:gd name="T0" fmla="*/ 23 w 58"/>
                              <a:gd name="T1" fmla="*/ 36 h 80"/>
                              <a:gd name="T2" fmla="*/ 27 w 58"/>
                              <a:gd name="T3" fmla="*/ 36 h 80"/>
                              <a:gd name="T4" fmla="*/ 39 w 58"/>
                              <a:gd name="T5" fmla="*/ 36 h 80"/>
                              <a:gd name="T6" fmla="*/ 46 w 58"/>
                              <a:gd name="T7" fmla="*/ 31 h 80"/>
                              <a:gd name="T8" fmla="*/ 54 w 58"/>
                              <a:gd name="T9" fmla="*/ 27 h 80"/>
                              <a:gd name="T10" fmla="*/ 54 w 58"/>
                              <a:gd name="T11" fmla="*/ 22 h 80"/>
                              <a:gd name="T12" fmla="*/ 58 w 58"/>
                              <a:gd name="T13" fmla="*/ 18 h 80"/>
                              <a:gd name="T14" fmla="*/ 58 w 58"/>
                              <a:gd name="T15" fmla="*/ 13 h 80"/>
                              <a:gd name="T16" fmla="*/ 54 w 58"/>
                              <a:gd name="T17" fmla="*/ 5 h 80"/>
                              <a:gd name="T18" fmla="*/ 50 w 58"/>
                              <a:gd name="T19" fmla="*/ 0 h 80"/>
                              <a:gd name="T20" fmla="*/ 43 w 58"/>
                              <a:gd name="T21" fmla="*/ 0 h 80"/>
                              <a:gd name="T22" fmla="*/ 31 w 58"/>
                              <a:gd name="T23" fmla="*/ 0 h 80"/>
                              <a:gd name="T24" fmla="*/ 23 w 58"/>
                              <a:gd name="T25" fmla="*/ 5 h 80"/>
                              <a:gd name="T26" fmla="*/ 16 w 58"/>
                              <a:gd name="T27" fmla="*/ 9 h 80"/>
                              <a:gd name="T28" fmla="*/ 8 w 58"/>
                              <a:gd name="T29" fmla="*/ 18 h 80"/>
                              <a:gd name="T30" fmla="*/ 4 w 58"/>
                              <a:gd name="T31" fmla="*/ 31 h 80"/>
                              <a:gd name="T32" fmla="*/ 0 w 58"/>
                              <a:gd name="T33" fmla="*/ 45 h 80"/>
                              <a:gd name="T34" fmla="*/ 4 w 58"/>
                              <a:gd name="T35" fmla="*/ 58 h 80"/>
                              <a:gd name="T36" fmla="*/ 8 w 58"/>
                              <a:gd name="T37" fmla="*/ 67 h 80"/>
                              <a:gd name="T38" fmla="*/ 16 w 58"/>
                              <a:gd name="T39" fmla="*/ 76 h 80"/>
                              <a:gd name="T40" fmla="*/ 23 w 58"/>
                              <a:gd name="T41" fmla="*/ 80 h 80"/>
                              <a:gd name="T42" fmla="*/ 39 w 58"/>
                              <a:gd name="T43" fmla="*/ 76 h 80"/>
                              <a:gd name="T44" fmla="*/ 46 w 58"/>
                              <a:gd name="T45" fmla="*/ 72 h 80"/>
                              <a:gd name="T46" fmla="*/ 54 w 58"/>
                              <a:gd name="T47" fmla="*/ 67 h 80"/>
                              <a:gd name="T48" fmla="*/ 58 w 58"/>
                              <a:gd name="T49" fmla="*/ 63 h 80"/>
                              <a:gd name="T50" fmla="*/ 58 w 58"/>
                              <a:gd name="T51" fmla="*/ 58 h 80"/>
                              <a:gd name="T52" fmla="*/ 58 w 58"/>
                              <a:gd name="T53" fmla="*/ 58 h 80"/>
                              <a:gd name="T54" fmla="*/ 58 w 58"/>
                              <a:gd name="T55" fmla="*/ 54 h 80"/>
                              <a:gd name="T56" fmla="*/ 58 w 58"/>
                              <a:gd name="T57" fmla="*/ 54 h 80"/>
                              <a:gd name="T58" fmla="*/ 54 w 58"/>
                              <a:gd name="T59" fmla="*/ 58 h 80"/>
                              <a:gd name="T60" fmla="*/ 46 w 58"/>
                              <a:gd name="T61" fmla="*/ 67 h 80"/>
                              <a:gd name="T62" fmla="*/ 35 w 58"/>
                              <a:gd name="T63" fmla="*/ 72 h 80"/>
                              <a:gd name="T64" fmla="*/ 27 w 58"/>
                              <a:gd name="T65" fmla="*/ 76 h 80"/>
                              <a:gd name="T66" fmla="*/ 23 w 58"/>
                              <a:gd name="T67" fmla="*/ 76 h 80"/>
                              <a:gd name="T68" fmla="*/ 19 w 58"/>
                              <a:gd name="T69" fmla="*/ 72 h 80"/>
                              <a:gd name="T70" fmla="*/ 16 w 58"/>
                              <a:gd name="T71" fmla="*/ 67 h 80"/>
                              <a:gd name="T72" fmla="*/ 12 w 58"/>
                              <a:gd name="T73" fmla="*/ 63 h 80"/>
                              <a:gd name="T74" fmla="*/ 12 w 58"/>
                              <a:gd name="T75" fmla="*/ 58 h 80"/>
                              <a:gd name="T76" fmla="*/ 12 w 58"/>
                              <a:gd name="T77" fmla="*/ 54 h 80"/>
                              <a:gd name="T78" fmla="*/ 12 w 58"/>
                              <a:gd name="T79" fmla="*/ 49 h 80"/>
                              <a:gd name="T80" fmla="*/ 12 w 58"/>
                              <a:gd name="T81" fmla="*/ 45 h 80"/>
                              <a:gd name="T82" fmla="*/ 16 w 58"/>
                              <a:gd name="T83" fmla="*/ 36 h 80"/>
                              <a:gd name="T84" fmla="*/ 23 w 58"/>
                              <a:gd name="T85" fmla="*/ 36 h 80"/>
                              <a:gd name="T86" fmla="*/ 16 w 58"/>
                              <a:gd name="T87" fmla="*/ 31 h 80"/>
                              <a:gd name="T88" fmla="*/ 19 w 58"/>
                              <a:gd name="T89" fmla="*/ 18 h 80"/>
                              <a:gd name="T90" fmla="*/ 27 w 58"/>
                              <a:gd name="T91" fmla="*/ 9 h 80"/>
                              <a:gd name="T92" fmla="*/ 31 w 58"/>
                              <a:gd name="T93" fmla="*/ 5 h 80"/>
                              <a:gd name="T94" fmla="*/ 39 w 58"/>
                              <a:gd name="T95" fmla="*/ 0 h 80"/>
                              <a:gd name="T96" fmla="*/ 43 w 58"/>
                              <a:gd name="T97" fmla="*/ 0 h 80"/>
                              <a:gd name="T98" fmla="*/ 46 w 58"/>
                              <a:gd name="T99" fmla="*/ 5 h 80"/>
                              <a:gd name="T100" fmla="*/ 50 w 58"/>
                              <a:gd name="T101" fmla="*/ 9 h 80"/>
                              <a:gd name="T102" fmla="*/ 54 w 58"/>
                              <a:gd name="T103" fmla="*/ 13 h 80"/>
                              <a:gd name="T104" fmla="*/ 50 w 58"/>
                              <a:gd name="T105" fmla="*/ 22 h 80"/>
                              <a:gd name="T106" fmla="*/ 46 w 58"/>
                              <a:gd name="T107" fmla="*/ 27 h 80"/>
                              <a:gd name="T108" fmla="*/ 39 w 58"/>
                              <a:gd name="T109" fmla="*/ 31 h 80"/>
                              <a:gd name="T110" fmla="*/ 31 w 58"/>
                              <a:gd name="T111" fmla="*/ 31 h 80"/>
                              <a:gd name="T112" fmla="*/ 27 w 58"/>
                              <a:gd name="T113" fmla="*/ 31 h 80"/>
                              <a:gd name="T114" fmla="*/ 23 w 58"/>
                              <a:gd name="T115" fmla="*/ 31 h 80"/>
                              <a:gd name="T116" fmla="*/ 16 w 58"/>
                              <a:gd name="T117" fmla="*/ 31 h 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58" h="80">
                                <a:moveTo>
                                  <a:pt x="23" y="36"/>
                                </a:moveTo>
                                <a:lnTo>
                                  <a:pt x="27" y="36"/>
                                </a:lnTo>
                                <a:lnTo>
                                  <a:pt x="39" y="36"/>
                                </a:lnTo>
                                <a:lnTo>
                                  <a:pt x="46" y="31"/>
                                </a:lnTo>
                                <a:lnTo>
                                  <a:pt x="54" y="27"/>
                                </a:lnTo>
                                <a:lnTo>
                                  <a:pt x="54" y="22"/>
                                </a:lnTo>
                                <a:lnTo>
                                  <a:pt x="58" y="18"/>
                                </a:lnTo>
                                <a:lnTo>
                                  <a:pt x="58" y="13"/>
                                </a:lnTo>
                                <a:lnTo>
                                  <a:pt x="54" y="5"/>
                                </a:lnTo>
                                <a:lnTo>
                                  <a:pt x="50" y="0"/>
                                </a:lnTo>
                                <a:lnTo>
                                  <a:pt x="43" y="0"/>
                                </a:lnTo>
                                <a:lnTo>
                                  <a:pt x="31" y="0"/>
                                </a:lnTo>
                                <a:lnTo>
                                  <a:pt x="23" y="5"/>
                                </a:lnTo>
                                <a:lnTo>
                                  <a:pt x="16" y="9"/>
                                </a:lnTo>
                                <a:lnTo>
                                  <a:pt x="8" y="18"/>
                                </a:lnTo>
                                <a:lnTo>
                                  <a:pt x="4" y="31"/>
                                </a:lnTo>
                                <a:lnTo>
                                  <a:pt x="0" y="45"/>
                                </a:lnTo>
                                <a:lnTo>
                                  <a:pt x="4" y="58"/>
                                </a:lnTo>
                                <a:lnTo>
                                  <a:pt x="8" y="67"/>
                                </a:lnTo>
                                <a:lnTo>
                                  <a:pt x="16" y="76"/>
                                </a:lnTo>
                                <a:lnTo>
                                  <a:pt x="23" y="80"/>
                                </a:lnTo>
                                <a:lnTo>
                                  <a:pt x="39" y="76"/>
                                </a:lnTo>
                                <a:lnTo>
                                  <a:pt x="46" y="72"/>
                                </a:lnTo>
                                <a:lnTo>
                                  <a:pt x="54" y="67"/>
                                </a:lnTo>
                                <a:lnTo>
                                  <a:pt x="58" y="63"/>
                                </a:lnTo>
                                <a:lnTo>
                                  <a:pt x="58" y="58"/>
                                </a:lnTo>
                                <a:lnTo>
                                  <a:pt x="58" y="54"/>
                                </a:lnTo>
                                <a:lnTo>
                                  <a:pt x="54" y="58"/>
                                </a:lnTo>
                                <a:lnTo>
                                  <a:pt x="46" y="67"/>
                                </a:lnTo>
                                <a:lnTo>
                                  <a:pt x="35" y="72"/>
                                </a:lnTo>
                                <a:lnTo>
                                  <a:pt x="27" y="76"/>
                                </a:lnTo>
                                <a:lnTo>
                                  <a:pt x="23" y="76"/>
                                </a:lnTo>
                                <a:lnTo>
                                  <a:pt x="19" y="72"/>
                                </a:lnTo>
                                <a:lnTo>
                                  <a:pt x="16" y="67"/>
                                </a:lnTo>
                                <a:lnTo>
                                  <a:pt x="12" y="63"/>
                                </a:lnTo>
                                <a:lnTo>
                                  <a:pt x="12" y="58"/>
                                </a:lnTo>
                                <a:lnTo>
                                  <a:pt x="12" y="54"/>
                                </a:lnTo>
                                <a:lnTo>
                                  <a:pt x="12" y="49"/>
                                </a:lnTo>
                                <a:lnTo>
                                  <a:pt x="12" y="45"/>
                                </a:lnTo>
                                <a:lnTo>
                                  <a:pt x="16" y="36"/>
                                </a:lnTo>
                                <a:lnTo>
                                  <a:pt x="23" y="36"/>
                                </a:lnTo>
                                <a:close/>
                                <a:moveTo>
                                  <a:pt x="16" y="31"/>
                                </a:moveTo>
                                <a:lnTo>
                                  <a:pt x="19" y="18"/>
                                </a:lnTo>
                                <a:lnTo>
                                  <a:pt x="27" y="9"/>
                                </a:lnTo>
                                <a:lnTo>
                                  <a:pt x="31" y="5"/>
                                </a:lnTo>
                                <a:lnTo>
                                  <a:pt x="39" y="0"/>
                                </a:lnTo>
                                <a:lnTo>
                                  <a:pt x="43" y="0"/>
                                </a:lnTo>
                                <a:lnTo>
                                  <a:pt x="46" y="5"/>
                                </a:lnTo>
                                <a:lnTo>
                                  <a:pt x="50" y="9"/>
                                </a:lnTo>
                                <a:lnTo>
                                  <a:pt x="54" y="13"/>
                                </a:lnTo>
                                <a:lnTo>
                                  <a:pt x="50" y="22"/>
                                </a:lnTo>
                                <a:lnTo>
                                  <a:pt x="46" y="27"/>
                                </a:lnTo>
                                <a:lnTo>
                                  <a:pt x="39" y="31"/>
                                </a:lnTo>
                                <a:lnTo>
                                  <a:pt x="31" y="31"/>
                                </a:lnTo>
                                <a:lnTo>
                                  <a:pt x="27" y="31"/>
                                </a:lnTo>
                                <a:lnTo>
                                  <a:pt x="23" y="31"/>
                                </a:lnTo>
                                <a:lnTo>
                                  <a:pt x="16" y="3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4" name="Freeform 70"/>
                        <wps:cNvSpPr>
                          <a:spLocks/>
                        </wps:cNvSpPr>
                        <wps:spPr bwMode="auto">
                          <a:xfrm>
                            <a:off x="1150620" y="623570"/>
                            <a:ext cx="27305" cy="53975"/>
                          </a:xfrm>
                          <a:custGeom>
                            <a:avLst/>
                            <a:gdLst>
                              <a:gd name="T0" fmla="*/ 27 w 43"/>
                              <a:gd name="T1" fmla="*/ 4 h 85"/>
                              <a:gd name="T2" fmla="*/ 27 w 43"/>
                              <a:gd name="T3" fmla="*/ 0 h 85"/>
                              <a:gd name="T4" fmla="*/ 23 w 43"/>
                              <a:gd name="T5" fmla="*/ 0 h 85"/>
                              <a:gd name="T6" fmla="*/ 16 w 43"/>
                              <a:gd name="T7" fmla="*/ 9 h 85"/>
                              <a:gd name="T8" fmla="*/ 8 w 43"/>
                              <a:gd name="T9" fmla="*/ 9 h 85"/>
                              <a:gd name="T10" fmla="*/ 0 w 43"/>
                              <a:gd name="T11" fmla="*/ 9 h 85"/>
                              <a:gd name="T12" fmla="*/ 0 w 43"/>
                              <a:gd name="T13" fmla="*/ 13 h 85"/>
                              <a:gd name="T14" fmla="*/ 8 w 43"/>
                              <a:gd name="T15" fmla="*/ 13 h 85"/>
                              <a:gd name="T16" fmla="*/ 16 w 43"/>
                              <a:gd name="T17" fmla="*/ 9 h 85"/>
                              <a:gd name="T18" fmla="*/ 16 w 43"/>
                              <a:gd name="T19" fmla="*/ 76 h 85"/>
                              <a:gd name="T20" fmla="*/ 16 w 43"/>
                              <a:gd name="T21" fmla="*/ 76 h 85"/>
                              <a:gd name="T22" fmla="*/ 16 w 43"/>
                              <a:gd name="T23" fmla="*/ 80 h 85"/>
                              <a:gd name="T24" fmla="*/ 12 w 43"/>
                              <a:gd name="T25" fmla="*/ 80 h 85"/>
                              <a:gd name="T26" fmla="*/ 8 w 43"/>
                              <a:gd name="T27" fmla="*/ 80 h 85"/>
                              <a:gd name="T28" fmla="*/ 4 w 43"/>
                              <a:gd name="T29" fmla="*/ 80 h 85"/>
                              <a:gd name="T30" fmla="*/ 4 w 43"/>
                              <a:gd name="T31" fmla="*/ 85 h 85"/>
                              <a:gd name="T32" fmla="*/ 8 w 43"/>
                              <a:gd name="T33" fmla="*/ 85 h 85"/>
                              <a:gd name="T34" fmla="*/ 16 w 43"/>
                              <a:gd name="T35" fmla="*/ 85 h 85"/>
                              <a:gd name="T36" fmla="*/ 23 w 43"/>
                              <a:gd name="T37" fmla="*/ 85 h 85"/>
                              <a:gd name="T38" fmla="*/ 27 w 43"/>
                              <a:gd name="T39" fmla="*/ 85 h 85"/>
                              <a:gd name="T40" fmla="*/ 35 w 43"/>
                              <a:gd name="T41" fmla="*/ 85 h 85"/>
                              <a:gd name="T42" fmla="*/ 43 w 43"/>
                              <a:gd name="T43" fmla="*/ 85 h 85"/>
                              <a:gd name="T44" fmla="*/ 43 w 43"/>
                              <a:gd name="T45" fmla="*/ 80 h 85"/>
                              <a:gd name="T46" fmla="*/ 35 w 43"/>
                              <a:gd name="T47" fmla="*/ 80 h 85"/>
                              <a:gd name="T48" fmla="*/ 31 w 43"/>
                              <a:gd name="T49" fmla="*/ 80 h 85"/>
                              <a:gd name="T50" fmla="*/ 27 w 43"/>
                              <a:gd name="T51" fmla="*/ 80 h 85"/>
                              <a:gd name="T52" fmla="*/ 27 w 43"/>
                              <a:gd name="T53" fmla="*/ 76 h 85"/>
                              <a:gd name="T54" fmla="*/ 27 w 43"/>
                              <a:gd name="T55" fmla="*/ 76 h 85"/>
                              <a:gd name="T56" fmla="*/ 27 w 43"/>
                              <a:gd name="T57" fmla="*/ 4 h 8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</a:cxnLst>
                            <a:rect l="0" t="0" r="r" b="b"/>
                            <a:pathLst>
                              <a:path w="43" h="85">
                                <a:moveTo>
                                  <a:pt x="27" y="4"/>
                                </a:moveTo>
                                <a:lnTo>
                                  <a:pt x="27" y="0"/>
                                </a:lnTo>
                                <a:lnTo>
                                  <a:pt x="23" y="0"/>
                                </a:lnTo>
                                <a:lnTo>
                                  <a:pt x="16" y="9"/>
                                </a:lnTo>
                                <a:lnTo>
                                  <a:pt x="8" y="9"/>
                                </a:lnTo>
                                <a:lnTo>
                                  <a:pt x="0" y="9"/>
                                </a:lnTo>
                                <a:lnTo>
                                  <a:pt x="0" y="13"/>
                                </a:lnTo>
                                <a:lnTo>
                                  <a:pt x="8" y="13"/>
                                </a:lnTo>
                                <a:lnTo>
                                  <a:pt x="16" y="9"/>
                                </a:lnTo>
                                <a:lnTo>
                                  <a:pt x="16" y="76"/>
                                </a:lnTo>
                                <a:lnTo>
                                  <a:pt x="16" y="80"/>
                                </a:lnTo>
                                <a:lnTo>
                                  <a:pt x="12" y="80"/>
                                </a:lnTo>
                                <a:lnTo>
                                  <a:pt x="8" y="80"/>
                                </a:lnTo>
                                <a:lnTo>
                                  <a:pt x="4" y="80"/>
                                </a:lnTo>
                                <a:lnTo>
                                  <a:pt x="4" y="85"/>
                                </a:lnTo>
                                <a:lnTo>
                                  <a:pt x="8" y="85"/>
                                </a:lnTo>
                                <a:lnTo>
                                  <a:pt x="16" y="85"/>
                                </a:lnTo>
                                <a:lnTo>
                                  <a:pt x="23" y="85"/>
                                </a:lnTo>
                                <a:lnTo>
                                  <a:pt x="27" y="85"/>
                                </a:lnTo>
                                <a:lnTo>
                                  <a:pt x="35" y="85"/>
                                </a:lnTo>
                                <a:lnTo>
                                  <a:pt x="43" y="85"/>
                                </a:lnTo>
                                <a:lnTo>
                                  <a:pt x="43" y="80"/>
                                </a:lnTo>
                                <a:lnTo>
                                  <a:pt x="35" y="80"/>
                                </a:lnTo>
                                <a:lnTo>
                                  <a:pt x="31" y="80"/>
                                </a:lnTo>
                                <a:lnTo>
                                  <a:pt x="27" y="80"/>
                                </a:lnTo>
                                <a:lnTo>
                                  <a:pt x="27" y="76"/>
                                </a:lnTo>
                                <a:lnTo>
                                  <a:pt x="27" y="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5" name="Freeform 71"/>
                        <wps:cNvSpPr>
                          <a:spLocks/>
                        </wps:cNvSpPr>
                        <wps:spPr bwMode="auto">
                          <a:xfrm>
                            <a:off x="1192530" y="575310"/>
                            <a:ext cx="24130" cy="113665"/>
                          </a:xfrm>
                          <a:custGeom>
                            <a:avLst/>
                            <a:gdLst>
                              <a:gd name="T0" fmla="*/ 38 w 38"/>
                              <a:gd name="T1" fmla="*/ 89 h 179"/>
                              <a:gd name="T2" fmla="*/ 34 w 38"/>
                              <a:gd name="T3" fmla="*/ 76 h 179"/>
                              <a:gd name="T4" fmla="*/ 34 w 38"/>
                              <a:gd name="T5" fmla="*/ 54 h 179"/>
                              <a:gd name="T6" fmla="*/ 27 w 38"/>
                              <a:gd name="T7" fmla="*/ 36 h 179"/>
                              <a:gd name="T8" fmla="*/ 19 w 38"/>
                              <a:gd name="T9" fmla="*/ 22 h 179"/>
                              <a:gd name="T10" fmla="*/ 15 w 38"/>
                              <a:gd name="T11" fmla="*/ 13 h 179"/>
                              <a:gd name="T12" fmla="*/ 7 w 38"/>
                              <a:gd name="T13" fmla="*/ 5 h 179"/>
                              <a:gd name="T14" fmla="*/ 4 w 38"/>
                              <a:gd name="T15" fmla="*/ 5 h 179"/>
                              <a:gd name="T16" fmla="*/ 4 w 38"/>
                              <a:gd name="T17" fmla="*/ 0 h 179"/>
                              <a:gd name="T18" fmla="*/ 4 w 38"/>
                              <a:gd name="T19" fmla="*/ 0 h 179"/>
                              <a:gd name="T20" fmla="*/ 0 w 38"/>
                              <a:gd name="T21" fmla="*/ 5 h 179"/>
                              <a:gd name="T22" fmla="*/ 0 w 38"/>
                              <a:gd name="T23" fmla="*/ 5 h 179"/>
                              <a:gd name="T24" fmla="*/ 4 w 38"/>
                              <a:gd name="T25" fmla="*/ 5 h 179"/>
                              <a:gd name="T26" fmla="*/ 4 w 38"/>
                              <a:gd name="T27" fmla="*/ 9 h 179"/>
                              <a:gd name="T28" fmla="*/ 23 w 38"/>
                              <a:gd name="T29" fmla="*/ 40 h 179"/>
                              <a:gd name="T30" fmla="*/ 27 w 38"/>
                              <a:gd name="T31" fmla="*/ 89 h 179"/>
                              <a:gd name="T32" fmla="*/ 27 w 38"/>
                              <a:gd name="T33" fmla="*/ 121 h 179"/>
                              <a:gd name="T34" fmla="*/ 19 w 38"/>
                              <a:gd name="T35" fmla="*/ 147 h 179"/>
                              <a:gd name="T36" fmla="*/ 4 w 38"/>
                              <a:gd name="T37" fmla="*/ 174 h 179"/>
                              <a:gd name="T38" fmla="*/ 0 w 38"/>
                              <a:gd name="T39" fmla="*/ 174 h 179"/>
                              <a:gd name="T40" fmla="*/ 0 w 38"/>
                              <a:gd name="T41" fmla="*/ 179 h 179"/>
                              <a:gd name="T42" fmla="*/ 4 w 38"/>
                              <a:gd name="T43" fmla="*/ 179 h 179"/>
                              <a:gd name="T44" fmla="*/ 4 w 38"/>
                              <a:gd name="T45" fmla="*/ 179 h 179"/>
                              <a:gd name="T46" fmla="*/ 4 w 38"/>
                              <a:gd name="T47" fmla="*/ 179 h 179"/>
                              <a:gd name="T48" fmla="*/ 11 w 38"/>
                              <a:gd name="T49" fmla="*/ 174 h 179"/>
                              <a:gd name="T50" fmla="*/ 15 w 38"/>
                              <a:gd name="T51" fmla="*/ 165 h 179"/>
                              <a:gd name="T52" fmla="*/ 23 w 38"/>
                              <a:gd name="T53" fmla="*/ 156 h 179"/>
                              <a:gd name="T54" fmla="*/ 27 w 38"/>
                              <a:gd name="T55" fmla="*/ 143 h 179"/>
                              <a:gd name="T56" fmla="*/ 34 w 38"/>
                              <a:gd name="T57" fmla="*/ 125 h 179"/>
                              <a:gd name="T58" fmla="*/ 34 w 38"/>
                              <a:gd name="T59" fmla="*/ 107 h 179"/>
                              <a:gd name="T60" fmla="*/ 38 w 38"/>
                              <a:gd name="T61" fmla="*/ 89 h 17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</a:cxnLst>
                            <a:rect l="0" t="0" r="r" b="b"/>
                            <a:pathLst>
                              <a:path w="38" h="179">
                                <a:moveTo>
                                  <a:pt x="38" y="89"/>
                                </a:moveTo>
                                <a:lnTo>
                                  <a:pt x="34" y="76"/>
                                </a:lnTo>
                                <a:lnTo>
                                  <a:pt x="34" y="54"/>
                                </a:lnTo>
                                <a:lnTo>
                                  <a:pt x="27" y="36"/>
                                </a:lnTo>
                                <a:lnTo>
                                  <a:pt x="19" y="22"/>
                                </a:lnTo>
                                <a:lnTo>
                                  <a:pt x="15" y="13"/>
                                </a:lnTo>
                                <a:lnTo>
                                  <a:pt x="7" y="5"/>
                                </a:lnTo>
                                <a:lnTo>
                                  <a:pt x="4" y="5"/>
                                </a:lnTo>
                                <a:lnTo>
                                  <a:pt x="4" y="0"/>
                                </a:lnTo>
                                <a:lnTo>
                                  <a:pt x="0" y="5"/>
                                </a:lnTo>
                                <a:lnTo>
                                  <a:pt x="4" y="5"/>
                                </a:lnTo>
                                <a:lnTo>
                                  <a:pt x="4" y="9"/>
                                </a:lnTo>
                                <a:lnTo>
                                  <a:pt x="23" y="40"/>
                                </a:lnTo>
                                <a:lnTo>
                                  <a:pt x="27" y="89"/>
                                </a:lnTo>
                                <a:lnTo>
                                  <a:pt x="27" y="121"/>
                                </a:lnTo>
                                <a:lnTo>
                                  <a:pt x="19" y="147"/>
                                </a:lnTo>
                                <a:lnTo>
                                  <a:pt x="4" y="174"/>
                                </a:lnTo>
                                <a:lnTo>
                                  <a:pt x="0" y="174"/>
                                </a:lnTo>
                                <a:lnTo>
                                  <a:pt x="0" y="179"/>
                                </a:lnTo>
                                <a:lnTo>
                                  <a:pt x="4" y="179"/>
                                </a:lnTo>
                                <a:lnTo>
                                  <a:pt x="11" y="174"/>
                                </a:lnTo>
                                <a:lnTo>
                                  <a:pt x="15" y="165"/>
                                </a:lnTo>
                                <a:lnTo>
                                  <a:pt x="23" y="156"/>
                                </a:lnTo>
                                <a:lnTo>
                                  <a:pt x="27" y="143"/>
                                </a:lnTo>
                                <a:lnTo>
                                  <a:pt x="34" y="125"/>
                                </a:lnTo>
                                <a:lnTo>
                                  <a:pt x="34" y="107"/>
                                </a:lnTo>
                                <a:lnTo>
                                  <a:pt x="38" y="8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" name="Rectangle 72"/>
                        <wps:cNvSpPr>
                          <a:spLocks noChangeArrowheads="1"/>
                        </wps:cNvSpPr>
                        <wps:spPr bwMode="auto">
                          <a:xfrm>
                            <a:off x="1557020" y="567055"/>
                            <a:ext cx="5080" cy="13589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" name="Rectangle 73"/>
                        <wps:cNvSpPr>
                          <a:spLocks noChangeArrowheads="1"/>
                        </wps:cNvSpPr>
                        <wps:spPr bwMode="auto">
                          <a:xfrm>
                            <a:off x="636905" y="600710"/>
                            <a:ext cx="4445" cy="13589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8" name="Rectangle 74"/>
                        <wps:cNvSpPr>
                          <a:spLocks noChangeArrowheads="1"/>
                        </wps:cNvSpPr>
                        <wps:spPr bwMode="auto">
                          <a:xfrm>
                            <a:off x="1557020" y="600710"/>
                            <a:ext cx="5080" cy="13589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9" name="Rectangle 75"/>
                        <wps:cNvSpPr>
                          <a:spLocks noChangeArrowheads="1"/>
                        </wps:cNvSpPr>
                        <wps:spPr bwMode="auto">
                          <a:xfrm>
                            <a:off x="646430" y="742315"/>
                            <a:ext cx="915670" cy="57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0" name="Freeform 76"/>
                        <wps:cNvSpPr>
                          <a:spLocks/>
                        </wps:cNvSpPr>
                        <wps:spPr bwMode="auto">
                          <a:xfrm>
                            <a:off x="1910080" y="462280"/>
                            <a:ext cx="50800" cy="50800"/>
                          </a:xfrm>
                          <a:custGeom>
                            <a:avLst/>
                            <a:gdLst>
                              <a:gd name="T0" fmla="*/ 34 w 80"/>
                              <a:gd name="T1" fmla="*/ 8 h 80"/>
                              <a:gd name="T2" fmla="*/ 54 w 80"/>
                              <a:gd name="T3" fmla="*/ 8 h 80"/>
                              <a:gd name="T4" fmla="*/ 50 w 80"/>
                              <a:gd name="T5" fmla="*/ 26 h 80"/>
                              <a:gd name="T6" fmla="*/ 50 w 80"/>
                              <a:gd name="T7" fmla="*/ 40 h 80"/>
                              <a:gd name="T8" fmla="*/ 46 w 80"/>
                              <a:gd name="T9" fmla="*/ 49 h 80"/>
                              <a:gd name="T10" fmla="*/ 46 w 80"/>
                              <a:gd name="T11" fmla="*/ 58 h 80"/>
                              <a:gd name="T12" fmla="*/ 46 w 80"/>
                              <a:gd name="T13" fmla="*/ 62 h 80"/>
                              <a:gd name="T14" fmla="*/ 50 w 80"/>
                              <a:gd name="T15" fmla="*/ 71 h 80"/>
                              <a:gd name="T16" fmla="*/ 50 w 80"/>
                              <a:gd name="T17" fmla="*/ 75 h 80"/>
                              <a:gd name="T18" fmla="*/ 50 w 80"/>
                              <a:gd name="T19" fmla="*/ 80 h 80"/>
                              <a:gd name="T20" fmla="*/ 54 w 80"/>
                              <a:gd name="T21" fmla="*/ 80 h 80"/>
                              <a:gd name="T22" fmla="*/ 57 w 80"/>
                              <a:gd name="T23" fmla="*/ 75 h 80"/>
                              <a:gd name="T24" fmla="*/ 61 w 80"/>
                              <a:gd name="T25" fmla="*/ 71 h 80"/>
                              <a:gd name="T26" fmla="*/ 61 w 80"/>
                              <a:gd name="T27" fmla="*/ 71 h 80"/>
                              <a:gd name="T28" fmla="*/ 57 w 80"/>
                              <a:gd name="T29" fmla="*/ 66 h 80"/>
                              <a:gd name="T30" fmla="*/ 57 w 80"/>
                              <a:gd name="T31" fmla="*/ 58 h 80"/>
                              <a:gd name="T32" fmla="*/ 54 w 80"/>
                              <a:gd name="T33" fmla="*/ 44 h 80"/>
                              <a:gd name="T34" fmla="*/ 54 w 80"/>
                              <a:gd name="T35" fmla="*/ 40 h 80"/>
                              <a:gd name="T36" fmla="*/ 54 w 80"/>
                              <a:gd name="T37" fmla="*/ 26 h 80"/>
                              <a:gd name="T38" fmla="*/ 57 w 80"/>
                              <a:gd name="T39" fmla="*/ 8 h 80"/>
                              <a:gd name="T40" fmla="*/ 77 w 80"/>
                              <a:gd name="T41" fmla="*/ 8 h 80"/>
                              <a:gd name="T42" fmla="*/ 77 w 80"/>
                              <a:gd name="T43" fmla="*/ 8 h 80"/>
                              <a:gd name="T44" fmla="*/ 80 w 80"/>
                              <a:gd name="T45" fmla="*/ 8 h 80"/>
                              <a:gd name="T46" fmla="*/ 80 w 80"/>
                              <a:gd name="T47" fmla="*/ 4 h 80"/>
                              <a:gd name="T48" fmla="*/ 80 w 80"/>
                              <a:gd name="T49" fmla="*/ 0 h 80"/>
                              <a:gd name="T50" fmla="*/ 80 w 80"/>
                              <a:gd name="T51" fmla="*/ 0 h 80"/>
                              <a:gd name="T52" fmla="*/ 77 w 80"/>
                              <a:gd name="T53" fmla="*/ 0 h 80"/>
                              <a:gd name="T54" fmla="*/ 27 w 80"/>
                              <a:gd name="T55" fmla="*/ 0 h 80"/>
                              <a:gd name="T56" fmla="*/ 19 w 80"/>
                              <a:gd name="T57" fmla="*/ 0 h 80"/>
                              <a:gd name="T58" fmla="*/ 15 w 80"/>
                              <a:gd name="T59" fmla="*/ 4 h 80"/>
                              <a:gd name="T60" fmla="*/ 7 w 80"/>
                              <a:gd name="T61" fmla="*/ 8 h 80"/>
                              <a:gd name="T62" fmla="*/ 3 w 80"/>
                              <a:gd name="T63" fmla="*/ 17 h 80"/>
                              <a:gd name="T64" fmla="*/ 0 w 80"/>
                              <a:gd name="T65" fmla="*/ 22 h 80"/>
                              <a:gd name="T66" fmla="*/ 0 w 80"/>
                              <a:gd name="T67" fmla="*/ 26 h 80"/>
                              <a:gd name="T68" fmla="*/ 0 w 80"/>
                              <a:gd name="T69" fmla="*/ 26 h 80"/>
                              <a:gd name="T70" fmla="*/ 0 w 80"/>
                              <a:gd name="T71" fmla="*/ 26 h 80"/>
                              <a:gd name="T72" fmla="*/ 3 w 80"/>
                              <a:gd name="T73" fmla="*/ 26 h 80"/>
                              <a:gd name="T74" fmla="*/ 3 w 80"/>
                              <a:gd name="T75" fmla="*/ 26 h 80"/>
                              <a:gd name="T76" fmla="*/ 11 w 80"/>
                              <a:gd name="T77" fmla="*/ 17 h 80"/>
                              <a:gd name="T78" fmla="*/ 15 w 80"/>
                              <a:gd name="T79" fmla="*/ 13 h 80"/>
                              <a:gd name="T80" fmla="*/ 19 w 80"/>
                              <a:gd name="T81" fmla="*/ 13 h 80"/>
                              <a:gd name="T82" fmla="*/ 23 w 80"/>
                              <a:gd name="T83" fmla="*/ 8 h 80"/>
                              <a:gd name="T84" fmla="*/ 30 w 80"/>
                              <a:gd name="T85" fmla="*/ 8 h 80"/>
                              <a:gd name="T86" fmla="*/ 27 w 80"/>
                              <a:gd name="T87" fmla="*/ 31 h 80"/>
                              <a:gd name="T88" fmla="*/ 19 w 80"/>
                              <a:gd name="T89" fmla="*/ 53 h 80"/>
                              <a:gd name="T90" fmla="*/ 11 w 80"/>
                              <a:gd name="T91" fmla="*/ 71 h 80"/>
                              <a:gd name="T92" fmla="*/ 11 w 80"/>
                              <a:gd name="T93" fmla="*/ 71 h 80"/>
                              <a:gd name="T94" fmla="*/ 11 w 80"/>
                              <a:gd name="T95" fmla="*/ 75 h 80"/>
                              <a:gd name="T96" fmla="*/ 11 w 80"/>
                              <a:gd name="T97" fmla="*/ 80 h 80"/>
                              <a:gd name="T98" fmla="*/ 15 w 80"/>
                              <a:gd name="T99" fmla="*/ 80 h 80"/>
                              <a:gd name="T100" fmla="*/ 19 w 80"/>
                              <a:gd name="T101" fmla="*/ 75 h 80"/>
                              <a:gd name="T102" fmla="*/ 23 w 80"/>
                              <a:gd name="T103" fmla="*/ 71 h 80"/>
                              <a:gd name="T104" fmla="*/ 23 w 80"/>
                              <a:gd name="T105" fmla="*/ 66 h 80"/>
                              <a:gd name="T106" fmla="*/ 27 w 80"/>
                              <a:gd name="T107" fmla="*/ 62 h 80"/>
                              <a:gd name="T108" fmla="*/ 27 w 80"/>
                              <a:gd name="T109" fmla="*/ 58 h 80"/>
                              <a:gd name="T110" fmla="*/ 27 w 80"/>
                              <a:gd name="T111" fmla="*/ 49 h 80"/>
                              <a:gd name="T112" fmla="*/ 34 w 80"/>
                              <a:gd name="T113" fmla="*/ 8 h 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</a:cxnLst>
                            <a:rect l="0" t="0" r="r" b="b"/>
                            <a:pathLst>
                              <a:path w="80" h="80">
                                <a:moveTo>
                                  <a:pt x="34" y="8"/>
                                </a:moveTo>
                                <a:lnTo>
                                  <a:pt x="54" y="8"/>
                                </a:lnTo>
                                <a:lnTo>
                                  <a:pt x="50" y="26"/>
                                </a:lnTo>
                                <a:lnTo>
                                  <a:pt x="50" y="40"/>
                                </a:lnTo>
                                <a:lnTo>
                                  <a:pt x="46" y="49"/>
                                </a:lnTo>
                                <a:lnTo>
                                  <a:pt x="46" y="58"/>
                                </a:lnTo>
                                <a:lnTo>
                                  <a:pt x="46" y="62"/>
                                </a:lnTo>
                                <a:lnTo>
                                  <a:pt x="50" y="71"/>
                                </a:lnTo>
                                <a:lnTo>
                                  <a:pt x="50" y="75"/>
                                </a:lnTo>
                                <a:lnTo>
                                  <a:pt x="50" y="80"/>
                                </a:lnTo>
                                <a:lnTo>
                                  <a:pt x="54" y="80"/>
                                </a:lnTo>
                                <a:lnTo>
                                  <a:pt x="57" y="75"/>
                                </a:lnTo>
                                <a:lnTo>
                                  <a:pt x="61" y="71"/>
                                </a:lnTo>
                                <a:lnTo>
                                  <a:pt x="57" y="66"/>
                                </a:lnTo>
                                <a:lnTo>
                                  <a:pt x="57" y="58"/>
                                </a:lnTo>
                                <a:lnTo>
                                  <a:pt x="54" y="44"/>
                                </a:lnTo>
                                <a:lnTo>
                                  <a:pt x="54" y="40"/>
                                </a:lnTo>
                                <a:lnTo>
                                  <a:pt x="54" y="26"/>
                                </a:lnTo>
                                <a:lnTo>
                                  <a:pt x="57" y="8"/>
                                </a:lnTo>
                                <a:lnTo>
                                  <a:pt x="77" y="8"/>
                                </a:lnTo>
                                <a:lnTo>
                                  <a:pt x="80" y="8"/>
                                </a:lnTo>
                                <a:lnTo>
                                  <a:pt x="80" y="4"/>
                                </a:lnTo>
                                <a:lnTo>
                                  <a:pt x="80" y="0"/>
                                </a:lnTo>
                                <a:lnTo>
                                  <a:pt x="77" y="0"/>
                                </a:lnTo>
                                <a:lnTo>
                                  <a:pt x="27" y="0"/>
                                </a:lnTo>
                                <a:lnTo>
                                  <a:pt x="19" y="0"/>
                                </a:lnTo>
                                <a:lnTo>
                                  <a:pt x="15" y="4"/>
                                </a:lnTo>
                                <a:lnTo>
                                  <a:pt x="7" y="8"/>
                                </a:lnTo>
                                <a:lnTo>
                                  <a:pt x="3" y="17"/>
                                </a:lnTo>
                                <a:lnTo>
                                  <a:pt x="0" y="22"/>
                                </a:lnTo>
                                <a:lnTo>
                                  <a:pt x="0" y="26"/>
                                </a:lnTo>
                                <a:lnTo>
                                  <a:pt x="3" y="26"/>
                                </a:lnTo>
                                <a:lnTo>
                                  <a:pt x="11" y="17"/>
                                </a:lnTo>
                                <a:lnTo>
                                  <a:pt x="15" y="13"/>
                                </a:lnTo>
                                <a:lnTo>
                                  <a:pt x="19" y="13"/>
                                </a:lnTo>
                                <a:lnTo>
                                  <a:pt x="23" y="8"/>
                                </a:lnTo>
                                <a:lnTo>
                                  <a:pt x="30" y="8"/>
                                </a:lnTo>
                                <a:lnTo>
                                  <a:pt x="27" y="31"/>
                                </a:lnTo>
                                <a:lnTo>
                                  <a:pt x="19" y="53"/>
                                </a:lnTo>
                                <a:lnTo>
                                  <a:pt x="11" y="71"/>
                                </a:lnTo>
                                <a:lnTo>
                                  <a:pt x="11" y="75"/>
                                </a:lnTo>
                                <a:lnTo>
                                  <a:pt x="11" y="80"/>
                                </a:lnTo>
                                <a:lnTo>
                                  <a:pt x="15" y="80"/>
                                </a:lnTo>
                                <a:lnTo>
                                  <a:pt x="19" y="75"/>
                                </a:lnTo>
                                <a:lnTo>
                                  <a:pt x="23" y="71"/>
                                </a:lnTo>
                                <a:lnTo>
                                  <a:pt x="23" y="66"/>
                                </a:lnTo>
                                <a:lnTo>
                                  <a:pt x="27" y="62"/>
                                </a:lnTo>
                                <a:lnTo>
                                  <a:pt x="27" y="58"/>
                                </a:lnTo>
                                <a:lnTo>
                                  <a:pt x="27" y="49"/>
                                </a:lnTo>
                                <a:lnTo>
                                  <a:pt x="34" y="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1" name="Freeform 77"/>
                        <wps:cNvSpPr>
                          <a:spLocks/>
                        </wps:cNvSpPr>
                        <wps:spPr bwMode="auto">
                          <a:xfrm>
                            <a:off x="1965960" y="476250"/>
                            <a:ext cx="31750" cy="50800"/>
                          </a:xfrm>
                          <a:custGeom>
                            <a:avLst/>
                            <a:gdLst>
                              <a:gd name="T0" fmla="*/ 50 w 50"/>
                              <a:gd name="T1" fmla="*/ 58 h 80"/>
                              <a:gd name="T2" fmla="*/ 46 w 50"/>
                              <a:gd name="T3" fmla="*/ 58 h 80"/>
                              <a:gd name="T4" fmla="*/ 43 w 50"/>
                              <a:gd name="T5" fmla="*/ 62 h 80"/>
                              <a:gd name="T6" fmla="*/ 43 w 50"/>
                              <a:gd name="T7" fmla="*/ 67 h 80"/>
                              <a:gd name="T8" fmla="*/ 43 w 50"/>
                              <a:gd name="T9" fmla="*/ 71 h 80"/>
                              <a:gd name="T10" fmla="*/ 39 w 50"/>
                              <a:gd name="T11" fmla="*/ 71 h 80"/>
                              <a:gd name="T12" fmla="*/ 35 w 50"/>
                              <a:gd name="T13" fmla="*/ 71 h 80"/>
                              <a:gd name="T14" fmla="*/ 31 w 50"/>
                              <a:gd name="T15" fmla="*/ 71 h 80"/>
                              <a:gd name="T16" fmla="*/ 12 w 50"/>
                              <a:gd name="T17" fmla="*/ 71 h 80"/>
                              <a:gd name="T18" fmla="*/ 19 w 50"/>
                              <a:gd name="T19" fmla="*/ 62 h 80"/>
                              <a:gd name="T20" fmla="*/ 23 w 50"/>
                              <a:gd name="T21" fmla="*/ 58 h 80"/>
                              <a:gd name="T22" fmla="*/ 27 w 50"/>
                              <a:gd name="T23" fmla="*/ 53 h 80"/>
                              <a:gd name="T24" fmla="*/ 35 w 50"/>
                              <a:gd name="T25" fmla="*/ 49 h 80"/>
                              <a:gd name="T26" fmla="*/ 39 w 50"/>
                              <a:gd name="T27" fmla="*/ 40 h 80"/>
                              <a:gd name="T28" fmla="*/ 46 w 50"/>
                              <a:gd name="T29" fmla="*/ 31 h 80"/>
                              <a:gd name="T30" fmla="*/ 50 w 50"/>
                              <a:gd name="T31" fmla="*/ 22 h 80"/>
                              <a:gd name="T32" fmla="*/ 46 w 50"/>
                              <a:gd name="T33" fmla="*/ 13 h 80"/>
                              <a:gd name="T34" fmla="*/ 43 w 50"/>
                              <a:gd name="T35" fmla="*/ 4 h 80"/>
                              <a:gd name="T36" fmla="*/ 35 w 50"/>
                              <a:gd name="T37" fmla="*/ 0 h 80"/>
                              <a:gd name="T38" fmla="*/ 23 w 50"/>
                              <a:gd name="T39" fmla="*/ 0 h 80"/>
                              <a:gd name="T40" fmla="*/ 16 w 50"/>
                              <a:gd name="T41" fmla="*/ 0 h 80"/>
                              <a:gd name="T42" fmla="*/ 8 w 50"/>
                              <a:gd name="T43" fmla="*/ 4 h 80"/>
                              <a:gd name="T44" fmla="*/ 4 w 50"/>
                              <a:gd name="T45" fmla="*/ 13 h 80"/>
                              <a:gd name="T46" fmla="*/ 0 w 50"/>
                              <a:gd name="T47" fmla="*/ 22 h 80"/>
                              <a:gd name="T48" fmla="*/ 4 w 50"/>
                              <a:gd name="T49" fmla="*/ 27 h 80"/>
                              <a:gd name="T50" fmla="*/ 4 w 50"/>
                              <a:gd name="T51" fmla="*/ 27 h 80"/>
                              <a:gd name="T52" fmla="*/ 8 w 50"/>
                              <a:gd name="T53" fmla="*/ 27 h 80"/>
                              <a:gd name="T54" fmla="*/ 8 w 50"/>
                              <a:gd name="T55" fmla="*/ 27 h 80"/>
                              <a:gd name="T56" fmla="*/ 12 w 50"/>
                              <a:gd name="T57" fmla="*/ 22 h 80"/>
                              <a:gd name="T58" fmla="*/ 12 w 50"/>
                              <a:gd name="T59" fmla="*/ 22 h 80"/>
                              <a:gd name="T60" fmla="*/ 12 w 50"/>
                              <a:gd name="T61" fmla="*/ 18 h 80"/>
                              <a:gd name="T62" fmla="*/ 12 w 50"/>
                              <a:gd name="T63" fmla="*/ 13 h 80"/>
                              <a:gd name="T64" fmla="*/ 8 w 50"/>
                              <a:gd name="T65" fmla="*/ 13 h 80"/>
                              <a:gd name="T66" fmla="*/ 12 w 50"/>
                              <a:gd name="T67" fmla="*/ 9 h 80"/>
                              <a:gd name="T68" fmla="*/ 16 w 50"/>
                              <a:gd name="T69" fmla="*/ 4 h 80"/>
                              <a:gd name="T70" fmla="*/ 23 w 50"/>
                              <a:gd name="T71" fmla="*/ 4 h 80"/>
                              <a:gd name="T72" fmla="*/ 27 w 50"/>
                              <a:gd name="T73" fmla="*/ 4 h 80"/>
                              <a:gd name="T74" fmla="*/ 35 w 50"/>
                              <a:gd name="T75" fmla="*/ 9 h 80"/>
                              <a:gd name="T76" fmla="*/ 39 w 50"/>
                              <a:gd name="T77" fmla="*/ 13 h 80"/>
                              <a:gd name="T78" fmla="*/ 39 w 50"/>
                              <a:gd name="T79" fmla="*/ 22 h 80"/>
                              <a:gd name="T80" fmla="*/ 35 w 50"/>
                              <a:gd name="T81" fmla="*/ 31 h 80"/>
                              <a:gd name="T82" fmla="*/ 31 w 50"/>
                              <a:gd name="T83" fmla="*/ 40 h 80"/>
                              <a:gd name="T84" fmla="*/ 27 w 50"/>
                              <a:gd name="T85" fmla="*/ 44 h 80"/>
                              <a:gd name="T86" fmla="*/ 0 w 50"/>
                              <a:gd name="T87" fmla="*/ 76 h 80"/>
                              <a:gd name="T88" fmla="*/ 0 w 50"/>
                              <a:gd name="T89" fmla="*/ 76 h 80"/>
                              <a:gd name="T90" fmla="*/ 0 w 50"/>
                              <a:gd name="T91" fmla="*/ 80 h 80"/>
                              <a:gd name="T92" fmla="*/ 46 w 50"/>
                              <a:gd name="T93" fmla="*/ 80 h 80"/>
                              <a:gd name="T94" fmla="*/ 50 w 50"/>
                              <a:gd name="T95" fmla="*/ 58 h 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</a:cxnLst>
                            <a:rect l="0" t="0" r="r" b="b"/>
                            <a:pathLst>
                              <a:path w="50" h="80">
                                <a:moveTo>
                                  <a:pt x="50" y="58"/>
                                </a:moveTo>
                                <a:lnTo>
                                  <a:pt x="46" y="58"/>
                                </a:lnTo>
                                <a:lnTo>
                                  <a:pt x="43" y="62"/>
                                </a:lnTo>
                                <a:lnTo>
                                  <a:pt x="43" y="67"/>
                                </a:lnTo>
                                <a:lnTo>
                                  <a:pt x="43" y="71"/>
                                </a:lnTo>
                                <a:lnTo>
                                  <a:pt x="39" y="71"/>
                                </a:lnTo>
                                <a:lnTo>
                                  <a:pt x="35" y="71"/>
                                </a:lnTo>
                                <a:lnTo>
                                  <a:pt x="31" y="71"/>
                                </a:lnTo>
                                <a:lnTo>
                                  <a:pt x="12" y="71"/>
                                </a:lnTo>
                                <a:lnTo>
                                  <a:pt x="19" y="62"/>
                                </a:lnTo>
                                <a:lnTo>
                                  <a:pt x="23" y="58"/>
                                </a:lnTo>
                                <a:lnTo>
                                  <a:pt x="27" y="53"/>
                                </a:lnTo>
                                <a:lnTo>
                                  <a:pt x="35" y="49"/>
                                </a:lnTo>
                                <a:lnTo>
                                  <a:pt x="39" y="40"/>
                                </a:lnTo>
                                <a:lnTo>
                                  <a:pt x="46" y="31"/>
                                </a:lnTo>
                                <a:lnTo>
                                  <a:pt x="50" y="22"/>
                                </a:lnTo>
                                <a:lnTo>
                                  <a:pt x="46" y="13"/>
                                </a:lnTo>
                                <a:lnTo>
                                  <a:pt x="43" y="4"/>
                                </a:lnTo>
                                <a:lnTo>
                                  <a:pt x="35" y="0"/>
                                </a:lnTo>
                                <a:lnTo>
                                  <a:pt x="23" y="0"/>
                                </a:lnTo>
                                <a:lnTo>
                                  <a:pt x="16" y="0"/>
                                </a:lnTo>
                                <a:lnTo>
                                  <a:pt x="8" y="4"/>
                                </a:lnTo>
                                <a:lnTo>
                                  <a:pt x="4" y="13"/>
                                </a:lnTo>
                                <a:lnTo>
                                  <a:pt x="0" y="22"/>
                                </a:lnTo>
                                <a:lnTo>
                                  <a:pt x="4" y="27"/>
                                </a:lnTo>
                                <a:lnTo>
                                  <a:pt x="8" y="27"/>
                                </a:lnTo>
                                <a:lnTo>
                                  <a:pt x="12" y="22"/>
                                </a:lnTo>
                                <a:lnTo>
                                  <a:pt x="12" y="18"/>
                                </a:lnTo>
                                <a:lnTo>
                                  <a:pt x="12" y="13"/>
                                </a:lnTo>
                                <a:lnTo>
                                  <a:pt x="8" y="13"/>
                                </a:lnTo>
                                <a:lnTo>
                                  <a:pt x="12" y="9"/>
                                </a:lnTo>
                                <a:lnTo>
                                  <a:pt x="16" y="4"/>
                                </a:lnTo>
                                <a:lnTo>
                                  <a:pt x="23" y="4"/>
                                </a:lnTo>
                                <a:lnTo>
                                  <a:pt x="27" y="4"/>
                                </a:lnTo>
                                <a:lnTo>
                                  <a:pt x="35" y="9"/>
                                </a:lnTo>
                                <a:lnTo>
                                  <a:pt x="39" y="13"/>
                                </a:lnTo>
                                <a:lnTo>
                                  <a:pt x="39" y="22"/>
                                </a:lnTo>
                                <a:lnTo>
                                  <a:pt x="35" y="31"/>
                                </a:lnTo>
                                <a:lnTo>
                                  <a:pt x="31" y="40"/>
                                </a:lnTo>
                                <a:lnTo>
                                  <a:pt x="27" y="44"/>
                                </a:lnTo>
                                <a:lnTo>
                                  <a:pt x="0" y="76"/>
                                </a:lnTo>
                                <a:lnTo>
                                  <a:pt x="0" y="80"/>
                                </a:lnTo>
                                <a:lnTo>
                                  <a:pt x="46" y="80"/>
                                </a:lnTo>
                                <a:lnTo>
                                  <a:pt x="50" y="5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" name="Freeform 78"/>
                        <wps:cNvSpPr>
                          <a:spLocks noEditPoints="1"/>
                        </wps:cNvSpPr>
                        <wps:spPr bwMode="auto">
                          <a:xfrm>
                            <a:off x="2017395" y="462280"/>
                            <a:ext cx="17145" cy="47625"/>
                          </a:xfrm>
                          <a:custGeom>
                            <a:avLst/>
                            <a:gdLst>
                              <a:gd name="T0" fmla="*/ 16 w 27"/>
                              <a:gd name="T1" fmla="*/ 66 h 75"/>
                              <a:gd name="T2" fmla="*/ 16 w 27"/>
                              <a:gd name="T3" fmla="*/ 62 h 75"/>
                              <a:gd name="T4" fmla="*/ 8 w 27"/>
                              <a:gd name="T5" fmla="*/ 58 h 75"/>
                              <a:gd name="T6" fmla="*/ 4 w 27"/>
                              <a:gd name="T7" fmla="*/ 58 h 75"/>
                              <a:gd name="T8" fmla="*/ 0 w 27"/>
                              <a:gd name="T9" fmla="*/ 62 h 75"/>
                              <a:gd name="T10" fmla="*/ 0 w 27"/>
                              <a:gd name="T11" fmla="*/ 71 h 75"/>
                              <a:gd name="T12" fmla="*/ 0 w 27"/>
                              <a:gd name="T13" fmla="*/ 75 h 75"/>
                              <a:gd name="T14" fmla="*/ 4 w 27"/>
                              <a:gd name="T15" fmla="*/ 75 h 75"/>
                              <a:gd name="T16" fmla="*/ 12 w 27"/>
                              <a:gd name="T17" fmla="*/ 75 h 75"/>
                              <a:gd name="T18" fmla="*/ 16 w 27"/>
                              <a:gd name="T19" fmla="*/ 71 h 75"/>
                              <a:gd name="T20" fmla="*/ 16 w 27"/>
                              <a:gd name="T21" fmla="*/ 66 h 75"/>
                              <a:gd name="T22" fmla="*/ 27 w 27"/>
                              <a:gd name="T23" fmla="*/ 8 h 75"/>
                              <a:gd name="T24" fmla="*/ 27 w 27"/>
                              <a:gd name="T25" fmla="*/ 4 h 75"/>
                              <a:gd name="T26" fmla="*/ 23 w 27"/>
                              <a:gd name="T27" fmla="*/ 0 h 75"/>
                              <a:gd name="T28" fmla="*/ 16 w 27"/>
                              <a:gd name="T29" fmla="*/ 4 h 75"/>
                              <a:gd name="T30" fmla="*/ 12 w 27"/>
                              <a:gd name="T31" fmla="*/ 4 h 75"/>
                              <a:gd name="T32" fmla="*/ 12 w 27"/>
                              <a:gd name="T33" fmla="*/ 13 h 75"/>
                              <a:gd name="T34" fmla="*/ 12 w 27"/>
                              <a:gd name="T35" fmla="*/ 17 h 75"/>
                              <a:gd name="T36" fmla="*/ 19 w 27"/>
                              <a:gd name="T37" fmla="*/ 17 h 75"/>
                              <a:gd name="T38" fmla="*/ 23 w 27"/>
                              <a:gd name="T39" fmla="*/ 17 h 75"/>
                              <a:gd name="T40" fmla="*/ 27 w 27"/>
                              <a:gd name="T41" fmla="*/ 13 h 75"/>
                              <a:gd name="T42" fmla="*/ 27 w 27"/>
                              <a:gd name="T43" fmla="*/ 8 h 7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</a:cxnLst>
                            <a:rect l="0" t="0" r="r" b="b"/>
                            <a:pathLst>
                              <a:path w="27" h="75">
                                <a:moveTo>
                                  <a:pt x="16" y="66"/>
                                </a:moveTo>
                                <a:lnTo>
                                  <a:pt x="16" y="62"/>
                                </a:lnTo>
                                <a:lnTo>
                                  <a:pt x="8" y="58"/>
                                </a:lnTo>
                                <a:lnTo>
                                  <a:pt x="4" y="58"/>
                                </a:lnTo>
                                <a:lnTo>
                                  <a:pt x="0" y="62"/>
                                </a:lnTo>
                                <a:lnTo>
                                  <a:pt x="0" y="71"/>
                                </a:lnTo>
                                <a:lnTo>
                                  <a:pt x="0" y="75"/>
                                </a:lnTo>
                                <a:lnTo>
                                  <a:pt x="4" y="75"/>
                                </a:lnTo>
                                <a:lnTo>
                                  <a:pt x="12" y="75"/>
                                </a:lnTo>
                                <a:lnTo>
                                  <a:pt x="16" y="71"/>
                                </a:lnTo>
                                <a:lnTo>
                                  <a:pt x="16" y="66"/>
                                </a:lnTo>
                                <a:close/>
                                <a:moveTo>
                                  <a:pt x="27" y="8"/>
                                </a:moveTo>
                                <a:lnTo>
                                  <a:pt x="27" y="4"/>
                                </a:lnTo>
                                <a:lnTo>
                                  <a:pt x="23" y="0"/>
                                </a:lnTo>
                                <a:lnTo>
                                  <a:pt x="16" y="4"/>
                                </a:lnTo>
                                <a:lnTo>
                                  <a:pt x="12" y="4"/>
                                </a:lnTo>
                                <a:lnTo>
                                  <a:pt x="12" y="13"/>
                                </a:lnTo>
                                <a:lnTo>
                                  <a:pt x="12" y="17"/>
                                </a:lnTo>
                                <a:lnTo>
                                  <a:pt x="19" y="17"/>
                                </a:lnTo>
                                <a:lnTo>
                                  <a:pt x="23" y="17"/>
                                </a:lnTo>
                                <a:lnTo>
                                  <a:pt x="27" y="13"/>
                                </a:lnTo>
                                <a:lnTo>
                                  <a:pt x="27" y="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3" name="Rectangle 79"/>
                        <wps:cNvSpPr>
                          <a:spLocks noChangeArrowheads="1"/>
                        </wps:cNvSpPr>
                        <wps:spPr bwMode="auto">
                          <a:xfrm>
                            <a:off x="2174240" y="220980"/>
                            <a:ext cx="812800" cy="57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4" name="Rectangle 80"/>
                        <wps:cNvSpPr>
                          <a:spLocks noChangeArrowheads="1"/>
                        </wps:cNvSpPr>
                        <wps:spPr bwMode="auto">
                          <a:xfrm>
                            <a:off x="2164715" y="226695"/>
                            <a:ext cx="4445" cy="13589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5" name="Rectangle 81"/>
                        <wps:cNvSpPr>
                          <a:spLocks noChangeArrowheads="1"/>
                        </wps:cNvSpPr>
                        <wps:spPr bwMode="auto">
                          <a:xfrm>
                            <a:off x="2977515" y="226695"/>
                            <a:ext cx="4445" cy="13589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6" name="Rectangle 82"/>
                        <wps:cNvSpPr>
                          <a:spLocks noChangeArrowheads="1"/>
                        </wps:cNvSpPr>
                        <wps:spPr bwMode="auto">
                          <a:xfrm>
                            <a:off x="2164715" y="260985"/>
                            <a:ext cx="4445" cy="13589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7" name="Freeform 83"/>
                        <wps:cNvSpPr>
                          <a:spLocks noEditPoints="1"/>
                        </wps:cNvSpPr>
                        <wps:spPr bwMode="auto">
                          <a:xfrm>
                            <a:off x="2232660" y="306070"/>
                            <a:ext cx="39370" cy="53975"/>
                          </a:xfrm>
                          <a:custGeom>
                            <a:avLst/>
                            <a:gdLst>
                              <a:gd name="T0" fmla="*/ 24 w 62"/>
                              <a:gd name="T1" fmla="*/ 40 h 85"/>
                              <a:gd name="T2" fmla="*/ 31 w 62"/>
                              <a:gd name="T3" fmla="*/ 40 h 85"/>
                              <a:gd name="T4" fmla="*/ 39 w 62"/>
                              <a:gd name="T5" fmla="*/ 40 h 85"/>
                              <a:gd name="T6" fmla="*/ 47 w 62"/>
                              <a:gd name="T7" fmla="*/ 36 h 85"/>
                              <a:gd name="T8" fmla="*/ 54 w 62"/>
                              <a:gd name="T9" fmla="*/ 31 h 85"/>
                              <a:gd name="T10" fmla="*/ 54 w 62"/>
                              <a:gd name="T11" fmla="*/ 27 h 85"/>
                              <a:gd name="T12" fmla="*/ 58 w 62"/>
                              <a:gd name="T13" fmla="*/ 22 h 85"/>
                              <a:gd name="T14" fmla="*/ 58 w 62"/>
                              <a:gd name="T15" fmla="*/ 18 h 85"/>
                              <a:gd name="T16" fmla="*/ 54 w 62"/>
                              <a:gd name="T17" fmla="*/ 9 h 85"/>
                              <a:gd name="T18" fmla="*/ 51 w 62"/>
                              <a:gd name="T19" fmla="*/ 5 h 85"/>
                              <a:gd name="T20" fmla="*/ 43 w 62"/>
                              <a:gd name="T21" fmla="*/ 0 h 85"/>
                              <a:gd name="T22" fmla="*/ 31 w 62"/>
                              <a:gd name="T23" fmla="*/ 5 h 85"/>
                              <a:gd name="T24" fmla="*/ 24 w 62"/>
                              <a:gd name="T25" fmla="*/ 9 h 85"/>
                              <a:gd name="T26" fmla="*/ 16 w 62"/>
                              <a:gd name="T27" fmla="*/ 13 h 85"/>
                              <a:gd name="T28" fmla="*/ 8 w 62"/>
                              <a:gd name="T29" fmla="*/ 22 h 85"/>
                              <a:gd name="T30" fmla="*/ 4 w 62"/>
                              <a:gd name="T31" fmla="*/ 36 h 85"/>
                              <a:gd name="T32" fmla="*/ 0 w 62"/>
                              <a:gd name="T33" fmla="*/ 49 h 85"/>
                              <a:gd name="T34" fmla="*/ 4 w 62"/>
                              <a:gd name="T35" fmla="*/ 63 h 85"/>
                              <a:gd name="T36" fmla="*/ 8 w 62"/>
                              <a:gd name="T37" fmla="*/ 71 h 85"/>
                              <a:gd name="T38" fmla="*/ 16 w 62"/>
                              <a:gd name="T39" fmla="*/ 80 h 85"/>
                              <a:gd name="T40" fmla="*/ 24 w 62"/>
                              <a:gd name="T41" fmla="*/ 85 h 85"/>
                              <a:gd name="T42" fmla="*/ 39 w 62"/>
                              <a:gd name="T43" fmla="*/ 80 h 85"/>
                              <a:gd name="T44" fmla="*/ 47 w 62"/>
                              <a:gd name="T45" fmla="*/ 76 h 85"/>
                              <a:gd name="T46" fmla="*/ 54 w 62"/>
                              <a:gd name="T47" fmla="*/ 71 h 85"/>
                              <a:gd name="T48" fmla="*/ 58 w 62"/>
                              <a:gd name="T49" fmla="*/ 63 h 85"/>
                              <a:gd name="T50" fmla="*/ 62 w 62"/>
                              <a:gd name="T51" fmla="*/ 63 h 85"/>
                              <a:gd name="T52" fmla="*/ 58 w 62"/>
                              <a:gd name="T53" fmla="*/ 58 h 85"/>
                              <a:gd name="T54" fmla="*/ 58 w 62"/>
                              <a:gd name="T55" fmla="*/ 58 h 85"/>
                              <a:gd name="T56" fmla="*/ 58 w 62"/>
                              <a:gd name="T57" fmla="*/ 58 h 85"/>
                              <a:gd name="T58" fmla="*/ 58 w 62"/>
                              <a:gd name="T59" fmla="*/ 63 h 85"/>
                              <a:gd name="T60" fmla="*/ 47 w 62"/>
                              <a:gd name="T61" fmla="*/ 71 h 85"/>
                              <a:gd name="T62" fmla="*/ 39 w 62"/>
                              <a:gd name="T63" fmla="*/ 76 h 85"/>
                              <a:gd name="T64" fmla="*/ 31 w 62"/>
                              <a:gd name="T65" fmla="*/ 80 h 85"/>
                              <a:gd name="T66" fmla="*/ 27 w 62"/>
                              <a:gd name="T67" fmla="*/ 80 h 85"/>
                              <a:gd name="T68" fmla="*/ 20 w 62"/>
                              <a:gd name="T69" fmla="*/ 76 h 85"/>
                              <a:gd name="T70" fmla="*/ 16 w 62"/>
                              <a:gd name="T71" fmla="*/ 71 h 85"/>
                              <a:gd name="T72" fmla="*/ 12 w 62"/>
                              <a:gd name="T73" fmla="*/ 67 h 85"/>
                              <a:gd name="T74" fmla="*/ 12 w 62"/>
                              <a:gd name="T75" fmla="*/ 63 h 85"/>
                              <a:gd name="T76" fmla="*/ 12 w 62"/>
                              <a:gd name="T77" fmla="*/ 58 h 85"/>
                              <a:gd name="T78" fmla="*/ 12 w 62"/>
                              <a:gd name="T79" fmla="*/ 54 h 85"/>
                              <a:gd name="T80" fmla="*/ 12 w 62"/>
                              <a:gd name="T81" fmla="*/ 49 h 85"/>
                              <a:gd name="T82" fmla="*/ 16 w 62"/>
                              <a:gd name="T83" fmla="*/ 40 h 85"/>
                              <a:gd name="T84" fmla="*/ 24 w 62"/>
                              <a:gd name="T85" fmla="*/ 40 h 85"/>
                              <a:gd name="T86" fmla="*/ 16 w 62"/>
                              <a:gd name="T87" fmla="*/ 36 h 85"/>
                              <a:gd name="T88" fmla="*/ 20 w 62"/>
                              <a:gd name="T89" fmla="*/ 22 h 85"/>
                              <a:gd name="T90" fmla="*/ 27 w 62"/>
                              <a:gd name="T91" fmla="*/ 13 h 85"/>
                              <a:gd name="T92" fmla="*/ 31 w 62"/>
                              <a:gd name="T93" fmla="*/ 9 h 85"/>
                              <a:gd name="T94" fmla="*/ 39 w 62"/>
                              <a:gd name="T95" fmla="*/ 5 h 85"/>
                              <a:gd name="T96" fmla="*/ 43 w 62"/>
                              <a:gd name="T97" fmla="*/ 5 h 85"/>
                              <a:gd name="T98" fmla="*/ 47 w 62"/>
                              <a:gd name="T99" fmla="*/ 9 h 85"/>
                              <a:gd name="T100" fmla="*/ 51 w 62"/>
                              <a:gd name="T101" fmla="*/ 13 h 85"/>
                              <a:gd name="T102" fmla="*/ 54 w 62"/>
                              <a:gd name="T103" fmla="*/ 18 h 85"/>
                              <a:gd name="T104" fmla="*/ 51 w 62"/>
                              <a:gd name="T105" fmla="*/ 27 h 85"/>
                              <a:gd name="T106" fmla="*/ 47 w 62"/>
                              <a:gd name="T107" fmla="*/ 31 h 85"/>
                              <a:gd name="T108" fmla="*/ 39 w 62"/>
                              <a:gd name="T109" fmla="*/ 31 h 85"/>
                              <a:gd name="T110" fmla="*/ 31 w 62"/>
                              <a:gd name="T111" fmla="*/ 36 h 85"/>
                              <a:gd name="T112" fmla="*/ 27 w 62"/>
                              <a:gd name="T113" fmla="*/ 36 h 85"/>
                              <a:gd name="T114" fmla="*/ 24 w 62"/>
                              <a:gd name="T115" fmla="*/ 36 h 85"/>
                              <a:gd name="T116" fmla="*/ 16 w 62"/>
                              <a:gd name="T117" fmla="*/ 36 h 8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62" h="85">
                                <a:moveTo>
                                  <a:pt x="24" y="40"/>
                                </a:moveTo>
                                <a:lnTo>
                                  <a:pt x="31" y="40"/>
                                </a:lnTo>
                                <a:lnTo>
                                  <a:pt x="39" y="40"/>
                                </a:lnTo>
                                <a:lnTo>
                                  <a:pt x="47" y="36"/>
                                </a:lnTo>
                                <a:lnTo>
                                  <a:pt x="54" y="31"/>
                                </a:lnTo>
                                <a:lnTo>
                                  <a:pt x="54" y="27"/>
                                </a:lnTo>
                                <a:lnTo>
                                  <a:pt x="58" y="22"/>
                                </a:lnTo>
                                <a:lnTo>
                                  <a:pt x="58" y="18"/>
                                </a:lnTo>
                                <a:lnTo>
                                  <a:pt x="54" y="9"/>
                                </a:lnTo>
                                <a:lnTo>
                                  <a:pt x="51" y="5"/>
                                </a:lnTo>
                                <a:lnTo>
                                  <a:pt x="43" y="0"/>
                                </a:lnTo>
                                <a:lnTo>
                                  <a:pt x="31" y="5"/>
                                </a:lnTo>
                                <a:lnTo>
                                  <a:pt x="24" y="9"/>
                                </a:lnTo>
                                <a:lnTo>
                                  <a:pt x="16" y="13"/>
                                </a:lnTo>
                                <a:lnTo>
                                  <a:pt x="8" y="22"/>
                                </a:lnTo>
                                <a:lnTo>
                                  <a:pt x="4" y="36"/>
                                </a:lnTo>
                                <a:lnTo>
                                  <a:pt x="0" y="49"/>
                                </a:lnTo>
                                <a:lnTo>
                                  <a:pt x="4" y="63"/>
                                </a:lnTo>
                                <a:lnTo>
                                  <a:pt x="8" y="71"/>
                                </a:lnTo>
                                <a:lnTo>
                                  <a:pt x="16" y="80"/>
                                </a:lnTo>
                                <a:lnTo>
                                  <a:pt x="24" y="85"/>
                                </a:lnTo>
                                <a:lnTo>
                                  <a:pt x="39" y="80"/>
                                </a:lnTo>
                                <a:lnTo>
                                  <a:pt x="47" y="76"/>
                                </a:lnTo>
                                <a:lnTo>
                                  <a:pt x="54" y="71"/>
                                </a:lnTo>
                                <a:lnTo>
                                  <a:pt x="58" y="63"/>
                                </a:lnTo>
                                <a:lnTo>
                                  <a:pt x="62" y="63"/>
                                </a:lnTo>
                                <a:lnTo>
                                  <a:pt x="58" y="58"/>
                                </a:lnTo>
                                <a:lnTo>
                                  <a:pt x="58" y="63"/>
                                </a:lnTo>
                                <a:lnTo>
                                  <a:pt x="47" y="71"/>
                                </a:lnTo>
                                <a:lnTo>
                                  <a:pt x="39" y="76"/>
                                </a:lnTo>
                                <a:lnTo>
                                  <a:pt x="31" y="80"/>
                                </a:lnTo>
                                <a:lnTo>
                                  <a:pt x="27" y="80"/>
                                </a:lnTo>
                                <a:lnTo>
                                  <a:pt x="20" y="76"/>
                                </a:lnTo>
                                <a:lnTo>
                                  <a:pt x="16" y="71"/>
                                </a:lnTo>
                                <a:lnTo>
                                  <a:pt x="12" y="67"/>
                                </a:lnTo>
                                <a:lnTo>
                                  <a:pt x="12" y="63"/>
                                </a:lnTo>
                                <a:lnTo>
                                  <a:pt x="12" y="58"/>
                                </a:lnTo>
                                <a:lnTo>
                                  <a:pt x="12" y="54"/>
                                </a:lnTo>
                                <a:lnTo>
                                  <a:pt x="12" y="49"/>
                                </a:lnTo>
                                <a:lnTo>
                                  <a:pt x="16" y="40"/>
                                </a:lnTo>
                                <a:lnTo>
                                  <a:pt x="24" y="40"/>
                                </a:lnTo>
                                <a:close/>
                                <a:moveTo>
                                  <a:pt x="16" y="36"/>
                                </a:moveTo>
                                <a:lnTo>
                                  <a:pt x="20" y="22"/>
                                </a:lnTo>
                                <a:lnTo>
                                  <a:pt x="27" y="13"/>
                                </a:lnTo>
                                <a:lnTo>
                                  <a:pt x="31" y="9"/>
                                </a:lnTo>
                                <a:lnTo>
                                  <a:pt x="39" y="5"/>
                                </a:lnTo>
                                <a:lnTo>
                                  <a:pt x="43" y="5"/>
                                </a:lnTo>
                                <a:lnTo>
                                  <a:pt x="47" y="9"/>
                                </a:lnTo>
                                <a:lnTo>
                                  <a:pt x="51" y="13"/>
                                </a:lnTo>
                                <a:lnTo>
                                  <a:pt x="54" y="18"/>
                                </a:lnTo>
                                <a:lnTo>
                                  <a:pt x="51" y="27"/>
                                </a:lnTo>
                                <a:lnTo>
                                  <a:pt x="47" y="31"/>
                                </a:lnTo>
                                <a:lnTo>
                                  <a:pt x="39" y="31"/>
                                </a:lnTo>
                                <a:lnTo>
                                  <a:pt x="31" y="36"/>
                                </a:lnTo>
                                <a:lnTo>
                                  <a:pt x="27" y="36"/>
                                </a:lnTo>
                                <a:lnTo>
                                  <a:pt x="24" y="36"/>
                                </a:lnTo>
                                <a:lnTo>
                                  <a:pt x="16" y="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8" name="Freeform 84"/>
                        <wps:cNvSpPr>
                          <a:spLocks noEditPoints="1"/>
                        </wps:cNvSpPr>
                        <wps:spPr bwMode="auto">
                          <a:xfrm>
                            <a:off x="2279650" y="320040"/>
                            <a:ext cx="31750" cy="53975"/>
                          </a:xfrm>
                          <a:custGeom>
                            <a:avLst/>
                            <a:gdLst>
                              <a:gd name="T0" fmla="*/ 50 w 50"/>
                              <a:gd name="T1" fmla="*/ 45 h 85"/>
                              <a:gd name="T2" fmla="*/ 46 w 50"/>
                              <a:gd name="T3" fmla="*/ 27 h 85"/>
                              <a:gd name="T4" fmla="*/ 42 w 50"/>
                              <a:gd name="T5" fmla="*/ 14 h 85"/>
                              <a:gd name="T6" fmla="*/ 38 w 50"/>
                              <a:gd name="T7" fmla="*/ 9 h 85"/>
                              <a:gd name="T8" fmla="*/ 31 w 50"/>
                              <a:gd name="T9" fmla="*/ 5 h 85"/>
                              <a:gd name="T10" fmla="*/ 23 w 50"/>
                              <a:gd name="T11" fmla="*/ 0 h 85"/>
                              <a:gd name="T12" fmla="*/ 15 w 50"/>
                              <a:gd name="T13" fmla="*/ 5 h 85"/>
                              <a:gd name="T14" fmla="*/ 7 w 50"/>
                              <a:gd name="T15" fmla="*/ 9 h 85"/>
                              <a:gd name="T16" fmla="*/ 4 w 50"/>
                              <a:gd name="T17" fmla="*/ 14 h 85"/>
                              <a:gd name="T18" fmla="*/ 0 w 50"/>
                              <a:gd name="T19" fmla="*/ 23 h 85"/>
                              <a:gd name="T20" fmla="*/ 0 w 50"/>
                              <a:gd name="T21" fmla="*/ 32 h 85"/>
                              <a:gd name="T22" fmla="*/ 0 w 50"/>
                              <a:gd name="T23" fmla="*/ 41 h 85"/>
                              <a:gd name="T24" fmla="*/ 0 w 50"/>
                              <a:gd name="T25" fmla="*/ 45 h 85"/>
                              <a:gd name="T26" fmla="*/ 0 w 50"/>
                              <a:gd name="T27" fmla="*/ 49 h 85"/>
                              <a:gd name="T28" fmla="*/ 0 w 50"/>
                              <a:gd name="T29" fmla="*/ 58 h 85"/>
                              <a:gd name="T30" fmla="*/ 0 w 50"/>
                              <a:gd name="T31" fmla="*/ 67 h 85"/>
                              <a:gd name="T32" fmla="*/ 4 w 50"/>
                              <a:gd name="T33" fmla="*/ 72 h 85"/>
                              <a:gd name="T34" fmla="*/ 7 w 50"/>
                              <a:gd name="T35" fmla="*/ 81 h 85"/>
                              <a:gd name="T36" fmla="*/ 15 w 50"/>
                              <a:gd name="T37" fmla="*/ 85 h 85"/>
                              <a:gd name="T38" fmla="*/ 23 w 50"/>
                              <a:gd name="T39" fmla="*/ 85 h 85"/>
                              <a:gd name="T40" fmla="*/ 31 w 50"/>
                              <a:gd name="T41" fmla="*/ 85 h 85"/>
                              <a:gd name="T42" fmla="*/ 38 w 50"/>
                              <a:gd name="T43" fmla="*/ 81 h 85"/>
                              <a:gd name="T44" fmla="*/ 42 w 50"/>
                              <a:gd name="T45" fmla="*/ 72 h 85"/>
                              <a:gd name="T46" fmla="*/ 46 w 50"/>
                              <a:gd name="T47" fmla="*/ 67 h 85"/>
                              <a:gd name="T48" fmla="*/ 46 w 50"/>
                              <a:gd name="T49" fmla="*/ 58 h 85"/>
                              <a:gd name="T50" fmla="*/ 46 w 50"/>
                              <a:gd name="T51" fmla="*/ 49 h 85"/>
                              <a:gd name="T52" fmla="*/ 50 w 50"/>
                              <a:gd name="T53" fmla="*/ 45 h 85"/>
                              <a:gd name="T54" fmla="*/ 23 w 50"/>
                              <a:gd name="T55" fmla="*/ 85 h 85"/>
                              <a:gd name="T56" fmla="*/ 19 w 50"/>
                              <a:gd name="T57" fmla="*/ 81 h 85"/>
                              <a:gd name="T58" fmla="*/ 11 w 50"/>
                              <a:gd name="T59" fmla="*/ 76 h 85"/>
                              <a:gd name="T60" fmla="*/ 7 w 50"/>
                              <a:gd name="T61" fmla="*/ 72 h 85"/>
                              <a:gd name="T62" fmla="*/ 7 w 50"/>
                              <a:gd name="T63" fmla="*/ 58 h 85"/>
                              <a:gd name="T64" fmla="*/ 7 w 50"/>
                              <a:gd name="T65" fmla="*/ 45 h 85"/>
                              <a:gd name="T66" fmla="*/ 7 w 50"/>
                              <a:gd name="T67" fmla="*/ 32 h 85"/>
                              <a:gd name="T68" fmla="*/ 11 w 50"/>
                              <a:gd name="T69" fmla="*/ 18 h 85"/>
                              <a:gd name="T70" fmla="*/ 11 w 50"/>
                              <a:gd name="T71" fmla="*/ 9 h 85"/>
                              <a:gd name="T72" fmla="*/ 19 w 50"/>
                              <a:gd name="T73" fmla="*/ 5 h 85"/>
                              <a:gd name="T74" fmla="*/ 23 w 50"/>
                              <a:gd name="T75" fmla="*/ 5 h 85"/>
                              <a:gd name="T76" fmla="*/ 27 w 50"/>
                              <a:gd name="T77" fmla="*/ 5 h 85"/>
                              <a:gd name="T78" fmla="*/ 34 w 50"/>
                              <a:gd name="T79" fmla="*/ 9 h 85"/>
                              <a:gd name="T80" fmla="*/ 38 w 50"/>
                              <a:gd name="T81" fmla="*/ 18 h 85"/>
                              <a:gd name="T82" fmla="*/ 38 w 50"/>
                              <a:gd name="T83" fmla="*/ 27 h 85"/>
                              <a:gd name="T84" fmla="*/ 38 w 50"/>
                              <a:gd name="T85" fmla="*/ 45 h 85"/>
                              <a:gd name="T86" fmla="*/ 38 w 50"/>
                              <a:gd name="T87" fmla="*/ 58 h 85"/>
                              <a:gd name="T88" fmla="*/ 38 w 50"/>
                              <a:gd name="T89" fmla="*/ 67 h 85"/>
                              <a:gd name="T90" fmla="*/ 34 w 50"/>
                              <a:gd name="T91" fmla="*/ 76 h 85"/>
                              <a:gd name="T92" fmla="*/ 31 w 50"/>
                              <a:gd name="T93" fmla="*/ 81 h 85"/>
                              <a:gd name="T94" fmla="*/ 27 w 50"/>
                              <a:gd name="T95" fmla="*/ 81 h 85"/>
                              <a:gd name="T96" fmla="*/ 23 w 50"/>
                              <a:gd name="T97" fmla="*/ 85 h 8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</a:cxnLst>
                            <a:rect l="0" t="0" r="r" b="b"/>
                            <a:pathLst>
                              <a:path w="50" h="85">
                                <a:moveTo>
                                  <a:pt x="50" y="45"/>
                                </a:moveTo>
                                <a:lnTo>
                                  <a:pt x="46" y="27"/>
                                </a:lnTo>
                                <a:lnTo>
                                  <a:pt x="42" y="14"/>
                                </a:lnTo>
                                <a:lnTo>
                                  <a:pt x="38" y="9"/>
                                </a:lnTo>
                                <a:lnTo>
                                  <a:pt x="31" y="5"/>
                                </a:lnTo>
                                <a:lnTo>
                                  <a:pt x="23" y="0"/>
                                </a:lnTo>
                                <a:lnTo>
                                  <a:pt x="15" y="5"/>
                                </a:lnTo>
                                <a:lnTo>
                                  <a:pt x="7" y="9"/>
                                </a:lnTo>
                                <a:lnTo>
                                  <a:pt x="4" y="14"/>
                                </a:lnTo>
                                <a:lnTo>
                                  <a:pt x="0" y="23"/>
                                </a:lnTo>
                                <a:lnTo>
                                  <a:pt x="0" y="32"/>
                                </a:lnTo>
                                <a:lnTo>
                                  <a:pt x="0" y="41"/>
                                </a:lnTo>
                                <a:lnTo>
                                  <a:pt x="0" y="45"/>
                                </a:lnTo>
                                <a:lnTo>
                                  <a:pt x="0" y="49"/>
                                </a:lnTo>
                                <a:lnTo>
                                  <a:pt x="0" y="58"/>
                                </a:lnTo>
                                <a:lnTo>
                                  <a:pt x="0" y="67"/>
                                </a:lnTo>
                                <a:lnTo>
                                  <a:pt x="4" y="72"/>
                                </a:lnTo>
                                <a:lnTo>
                                  <a:pt x="7" y="81"/>
                                </a:lnTo>
                                <a:lnTo>
                                  <a:pt x="15" y="85"/>
                                </a:lnTo>
                                <a:lnTo>
                                  <a:pt x="23" y="85"/>
                                </a:lnTo>
                                <a:lnTo>
                                  <a:pt x="31" y="85"/>
                                </a:lnTo>
                                <a:lnTo>
                                  <a:pt x="38" y="81"/>
                                </a:lnTo>
                                <a:lnTo>
                                  <a:pt x="42" y="72"/>
                                </a:lnTo>
                                <a:lnTo>
                                  <a:pt x="46" y="67"/>
                                </a:lnTo>
                                <a:lnTo>
                                  <a:pt x="46" y="58"/>
                                </a:lnTo>
                                <a:lnTo>
                                  <a:pt x="46" y="49"/>
                                </a:lnTo>
                                <a:lnTo>
                                  <a:pt x="50" y="45"/>
                                </a:lnTo>
                                <a:close/>
                                <a:moveTo>
                                  <a:pt x="23" y="85"/>
                                </a:moveTo>
                                <a:lnTo>
                                  <a:pt x="19" y="81"/>
                                </a:lnTo>
                                <a:lnTo>
                                  <a:pt x="11" y="76"/>
                                </a:lnTo>
                                <a:lnTo>
                                  <a:pt x="7" y="72"/>
                                </a:lnTo>
                                <a:lnTo>
                                  <a:pt x="7" y="58"/>
                                </a:lnTo>
                                <a:lnTo>
                                  <a:pt x="7" y="45"/>
                                </a:lnTo>
                                <a:lnTo>
                                  <a:pt x="7" y="32"/>
                                </a:lnTo>
                                <a:lnTo>
                                  <a:pt x="11" y="18"/>
                                </a:lnTo>
                                <a:lnTo>
                                  <a:pt x="11" y="9"/>
                                </a:lnTo>
                                <a:lnTo>
                                  <a:pt x="19" y="5"/>
                                </a:lnTo>
                                <a:lnTo>
                                  <a:pt x="23" y="5"/>
                                </a:lnTo>
                                <a:lnTo>
                                  <a:pt x="27" y="5"/>
                                </a:lnTo>
                                <a:lnTo>
                                  <a:pt x="34" y="9"/>
                                </a:lnTo>
                                <a:lnTo>
                                  <a:pt x="38" y="18"/>
                                </a:lnTo>
                                <a:lnTo>
                                  <a:pt x="38" y="27"/>
                                </a:lnTo>
                                <a:lnTo>
                                  <a:pt x="38" y="45"/>
                                </a:lnTo>
                                <a:lnTo>
                                  <a:pt x="38" y="58"/>
                                </a:lnTo>
                                <a:lnTo>
                                  <a:pt x="38" y="67"/>
                                </a:lnTo>
                                <a:lnTo>
                                  <a:pt x="34" y="76"/>
                                </a:lnTo>
                                <a:lnTo>
                                  <a:pt x="31" y="81"/>
                                </a:lnTo>
                                <a:lnTo>
                                  <a:pt x="27" y="81"/>
                                </a:lnTo>
                                <a:lnTo>
                                  <a:pt x="23" y="8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9" name="Rectangle 85"/>
                        <wps:cNvSpPr>
                          <a:spLocks noChangeArrowheads="1"/>
                        </wps:cNvSpPr>
                        <wps:spPr bwMode="auto">
                          <a:xfrm>
                            <a:off x="2977515" y="260985"/>
                            <a:ext cx="4445" cy="13589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0" name="Rectangle 86"/>
                        <wps:cNvSpPr>
                          <a:spLocks noChangeArrowheads="1"/>
                        </wps:cNvSpPr>
                        <wps:spPr bwMode="auto">
                          <a:xfrm>
                            <a:off x="2164715" y="396875"/>
                            <a:ext cx="4445" cy="13589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1" name="Rectangle 87"/>
                        <wps:cNvSpPr>
                          <a:spLocks noChangeArrowheads="1"/>
                        </wps:cNvSpPr>
                        <wps:spPr bwMode="auto">
                          <a:xfrm>
                            <a:off x="2977515" y="396875"/>
                            <a:ext cx="4445" cy="13589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2" name="Rectangle 88"/>
                        <wps:cNvSpPr>
                          <a:spLocks noChangeArrowheads="1"/>
                        </wps:cNvSpPr>
                        <wps:spPr bwMode="auto">
                          <a:xfrm>
                            <a:off x="2174240" y="391160"/>
                            <a:ext cx="812800" cy="57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3" name="Rectangle 89"/>
                        <wps:cNvSpPr>
                          <a:spLocks noChangeArrowheads="1"/>
                        </wps:cNvSpPr>
                        <wps:spPr bwMode="auto">
                          <a:xfrm>
                            <a:off x="2164715" y="396875"/>
                            <a:ext cx="4445" cy="13589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4" name="Rectangle 90"/>
                        <wps:cNvSpPr>
                          <a:spLocks noChangeArrowheads="1"/>
                        </wps:cNvSpPr>
                        <wps:spPr bwMode="auto">
                          <a:xfrm>
                            <a:off x="2977515" y="396875"/>
                            <a:ext cx="4445" cy="13589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5" name="Rectangle 91"/>
                        <wps:cNvSpPr>
                          <a:spLocks noChangeArrowheads="1"/>
                        </wps:cNvSpPr>
                        <wps:spPr bwMode="auto">
                          <a:xfrm>
                            <a:off x="2164715" y="430530"/>
                            <a:ext cx="4445" cy="13652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6" name="Freeform 92"/>
                        <wps:cNvSpPr>
                          <a:spLocks noEditPoints="1"/>
                        </wps:cNvSpPr>
                        <wps:spPr bwMode="auto">
                          <a:xfrm>
                            <a:off x="2232660" y="476250"/>
                            <a:ext cx="39370" cy="50800"/>
                          </a:xfrm>
                          <a:custGeom>
                            <a:avLst/>
                            <a:gdLst>
                              <a:gd name="T0" fmla="*/ 24 w 62"/>
                              <a:gd name="T1" fmla="*/ 36 h 80"/>
                              <a:gd name="T2" fmla="*/ 31 w 62"/>
                              <a:gd name="T3" fmla="*/ 36 h 80"/>
                              <a:gd name="T4" fmla="*/ 39 w 62"/>
                              <a:gd name="T5" fmla="*/ 36 h 80"/>
                              <a:gd name="T6" fmla="*/ 47 w 62"/>
                              <a:gd name="T7" fmla="*/ 31 h 80"/>
                              <a:gd name="T8" fmla="*/ 54 w 62"/>
                              <a:gd name="T9" fmla="*/ 27 h 80"/>
                              <a:gd name="T10" fmla="*/ 54 w 62"/>
                              <a:gd name="T11" fmla="*/ 22 h 80"/>
                              <a:gd name="T12" fmla="*/ 58 w 62"/>
                              <a:gd name="T13" fmla="*/ 18 h 80"/>
                              <a:gd name="T14" fmla="*/ 58 w 62"/>
                              <a:gd name="T15" fmla="*/ 13 h 80"/>
                              <a:gd name="T16" fmla="*/ 54 w 62"/>
                              <a:gd name="T17" fmla="*/ 9 h 80"/>
                              <a:gd name="T18" fmla="*/ 51 w 62"/>
                              <a:gd name="T19" fmla="*/ 0 h 80"/>
                              <a:gd name="T20" fmla="*/ 43 w 62"/>
                              <a:gd name="T21" fmla="*/ 0 h 80"/>
                              <a:gd name="T22" fmla="*/ 31 w 62"/>
                              <a:gd name="T23" fmla="*/ 0 h 80"/>
                              <a:gd name="T24" fmla="*/ 24 w 62"/>
                              <a:gd name="T25" fmla="*/ 4 h 80"/>
                              <a:gd name="T26" fmla="*/ 16 w 62"/>
                              <a:gd name="T27" fmla="*/ 13 h 80"/>
                              <a:gd name="T28" fmla="*/ 8 w 62"/>
                              <a:gd name="T29" fmla="*/ 22 h 80"/>
                              <a:gd name="T30" fmla="*/ 4 w 62"/>
                              <a:gd name="T31" fmla="*/ 36 h 80"/>
                              <a:gd name="T32" fmla="*/ 0 w 62"/>
                              <a:gd name="T33" fmla="*/ 49 h 80"/>
                              <a:gd name="T34" fmla="*/ 4 w 62"/>
                              <a:gd name="T35" fmla="*/ 62 h 80"/>
                              <a:gd name="T36" fmla="*/ 8 w 62"/>
                              <a:gd name="T37" fmla="*/ 71 h 80"/>
                              <a:gd name="T38" fmla="*/ 16 w 62"/>
                              <a:gd name="T39" fmla="*/ 76 h 80"/>
                              <a:gd name="T40" fmla="*/ 24 w 62"/>
                              <a:gd name="T41" fmla="*/ 80 h 80"/>
                              <a:gd name="T42" fmla="*/ 39 w 62"/>
                              <a:gd name="T43" fmla="*/ 80 h 80"/>
                              <a:gd name="T44" fmla="*/ 47 w 62"/>
                              <a:gd name="T45" fmla="*/ 76 h 80"/>
                              <a:gd name="T46" fmla="*/ 54 w 62"/>
                              <a:gd name="T47" fmla="*/ 67 h 80"/>
                              <a:gd name="T48" fmla="*/ 58 w 62"/>
                              <a:gd name="T49" fmla="*/ 62 h 80"/>
                              <a:gd name="T50" fmla="*/ 62 w 62"/>
                              <a:gd name="T51" fmla="*/ 58 h 80"/>
                              <a:gd name="T52" fmla="*/ 58 w 62"/>
                              <a:gd name="T53" fmla="*/ 58 h 80"/>
                              <a:gd name="T54" fmla="*/ 58 w 62"/>
                              <a:gd name="T55" fmla="*/ 58 h 80"/>
                              <a:gd name="T56" fmla="*/ 58 w 62"/>
                              <a:gd name="T57" fmla="*/ 58 h 80"/>
                              <a:gd name="T58" fmla="*/ 58 w 62"/>
                              <a:gd name="T59" fmla="*/ 58 h 80"/>
                              <a:gd name="T60" fmla="*/ 47 w 62"/>
                              <a:gd name="T61" fmla="*/ 67 h 80"/>
                              <a:gd name="T62" fmla="*/ 39 w 62"/>
                              <a:gd name="T63" fmla="*/ 76 h 80"/>
                              <a:gd name="T64" fmla="*/ 31 w 62"/>
                              <a:gd name="T65" fmla="*/ 76 h 80"/>
                              <a:gd name="T66" fmla="*/ 27 w 62"/>
                              <a:gd name="T67" fmla="*/ 76 h 80"/>
                              <a:gd name="T68" fmla="*/ 20 w 62"/>
                              <a:gd name="T69" fmla="*/ 76 h 80"/>
                              <a:gd name="T70" fmla="*/ 16 w 62"/>
                              <a:gd name="T71" fmla="*/ 71 h 80"/>
                              <a:gd name="T72" fmla="*/ 12 w 62"/>
                              <a:gd name="T73" fmla="*/ 67 h 80"/>
                              <a:gd name="T74" fmla="*/ 12 w 62"/>
                              <a:gd name="T75" fmla="*/ 62 h 80"/>
                              <a:gd name="T76" fmla="*/ 12 w 62"/>
                              <a:gd name="T77" fmla="*/ 58 h 80"/>
                              <a:gd name="T78" fmla="*/ 12 w 62"/>
                              <a:gd name="T79" fmla="*/ 53 h 80"/>
                              <a:gd name="T80" fmla="*/ 12 w 62"/>
                              <a:gd name="T81" fmla="*/ 44 h 80"/>
                              <a:gd name="T82" fmla="*/ 16 w 62"/>
                              <a:gd name="T83" fmla="*/ 36 h 80"/>
                              <a:gd name="T84" fmla="*/ 24 w 62"/>
                              <a:gd name="T85" fmla="*/ 36 h 80"/>
                              <a:gd name="T86" fmla="*/ 16 w 62"/>
                              <a:gd name="T87" fmla="*/ 36 h 80"/>
                              <a:gd name="T88" fmla="*/ 20 w 62"/>
                              <a:gd name="T89" fmla="*/ 18 h 80"/>
                              <a:gd name="T90" fmla="*/ 27 w 62"/>
                              <a:gd name="T91" fmla="*/ 13 h 80"/>
                              <a:gd name="T92" fmla="*/ 31 w 62"/>
                              <a:gd name="T93" fmla="*/ 4 h 80"/>
                              <a:gd name="T94" fmla="*/ 39 w 62"/>
                              <a:gd name="T95" fmla="*/ 4 h 80"/>
                              <a:gd name="T96" fmla="*/ 43 w 62"/>
                              <a:gd name="T97" fmla="*/ 4 h 80"/>
                              <a:gd name="T98" fmla="*/ 47 w 62"/>
                              <a:gd name="T99" fmla="*/ 4 h 80"/>
                              <a:gd name="T100" fmla="*/ 51 w 62"/>
                              <a:gd name="T101" fmla="*/ 9 h 80"/>
                              <a:gd name="T102" fmla="*/ 54 w 62"/>
                              <a:gd name="T103" fmla="*/ 13 h 80"/>
                              <a:gd name="T104" fmla="*/ 51 w 62"/>
                              <a:gd name="T105" fmla="*/ 22 h 80"/>
                              <a:gd name="T106" fmla="*/ 47 w 62"/>
                              <a:gd name="T107" fmla="*/ 27 h 80"/>
                              <a:gd name="T108" fmla="*/ 39 w 62"/>
                              <a:gd name="T109" fmla="*/ 31 h 80"/>
                              <a:gd name="T110" fmla="*/ 31 w 62"/>
                              <a:gd name="T111" fmla="*/ 31 h 80"/>
                              <a:gd name="T112" fmla="*/ 27 w 62"/>
                              <a:gd name="T113" fmla="*/ 31 h 80"/>
                              <a:gd name="T114" fmla="*/ 24 w 62"/>
                              <a:gd name="T115" fmla="*/ 36 h 80"/>
                              <a:gd name="T116" fmla="*/ 16 w 62"/>
                              <a:gd name="T117" fmla="*/ 36 h 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62" h="80">
                                <a:moveTo>
                                  <a:pt x="24" y="36"/>
                                </a:moveTo>
                                <a:lnTo>
                                  <a:pt x="31" y="36"/>
                                </a:lnTo>
                                <a:lnTo>
                                  <a:pt x="39" y="36"/>
                                </a:lnTo>
                                <a:lnTo>
                                  <a:pt x="47" y="31"/>
                                </a:lnTo>
                                <a:lnTo>
                                  <a:pt x="54" y="27"/>
                                </a:lnTo>
                                <a:lnTo>
                                  <a:pt x="54" y="22"/>
                                </a:lnTo>
                                <a:lnTo>
                                  <a:pt x="58" y="18"/>
                                </a:lnTo>
                                <a:lnTo>
                                  <a:pt x="58" y="13"/>
                                </a:lnTo>
                                <a:lnTo>
                                  <a:pt x="54" y="9"/>
                                </a:lnTo>
                                <a:lnTo>
                                  <a:pt x="51" y="0"/>
                                </a:lnTo>
                                <a:lnTo>
                                  <a:pt x="43" y="0"/>
                                </a:lnTo>
                                <a:lnTo>
                                  <a:pt x="31" y="0"/>
                                </a:lnTo>
                                <a:lnTo>
                                  <a:pt x="24" y="4"/>
                                </a:lnTo>
                                <a:lnTo>
                                  <a:pt x="16" y="13"/>
                                </a:lnTo>
                                <a:lnTo>
                                  <a:pt x="8" y="22"/>
                                </a:lnTo>
                                <a:lnTo>
                                  <a:pt x="4" y="36"/>
                                </a:lnTo>
                                <a:lnTo>
                                  <a:pt x="0" y="49"/>
                                </a:lnTo>
                                <a:lnTo>
                                  <a:pt x="4" y="62"/>
                                </a:lnTo>
                                <a:lnTo>
                                  <a:pt x="8" y="71"/>
                                </a:lnTo>
                                <a:lnTo>
                                  <a:pt x="16" y="76"/>
                                </a:lnTo>
                                <a:lnTo>
                                  <a:pt x="24" y="80"/>
                                </a:lnTo>
                                <a:lnTo>
                                  <a:pt x="39" y="80"/>
                                </a:lnTo>
                                <a:lnTo>
                                  <a:pt x="47" y="76"/>
                                </a:lnTo>
                                <a:lnTo>
                                  <a:pt x="54" y="67"/>
                                </a:lnTo>
                                <a:lnTo>
                                  <a:pt x="58" y="62"/>
                                </a:lnTo>
                                <a:lnTo>
                                  <a:pt x="62" y="58"/>
                                </a:lnTo>
                                <a:lnTo>
                                  <a:pt x="58" y="58"/>
                                </a:lnTo>
                                <a:lnTo>
                                  <a:pt x="47" y="67"/>
                                </a:lnTo>
                                <a:lnTo>
                                  <a:pt x="39" y="76"/>
                                </a:lnTo>
                                <a:lnTo>
                                  <a:pt x="31" y="76"/>
                                </a:lnTo>
                                <a:lnTo>
                                  <a:pt x="27" y="76"/>
                                </a:lnTo>
                                <a:lnTo>
                                  <a:pt x="20" y="76"/>
                                </a:lnTo>
                                <a:lnTo>
                                  <a:pt x="16" y="71"/>
                                </a:lnTo>
                                <a:lnTo>
                                  <a:pt x="12" y="67"/>
                                </a:lnTo>
                                <a:lnTo>
                                  <a:pt x="12" y="62"/>
                                </a:lnTo>
                                <a:lnTo>
                                  <a:pt x="12" y="58"/>
                                </a:lnTo>
                                <a:lnTo>
                                  <a:pt x="12" y="53"/>
                                </a:lnTo>
                                <a:lnTo>
                                  <a:pt x="12" y="44"/>
                                </a:lnTo>
                                <a:lnTo>
                                  <a:pt x="16" y="36"/>
                                </a:lnTo>
                                <a:lnTo>
                                  <a:pt x="24" y="36"/>
                                </a:lnTo>
                                <a:close/>
                                <a:moveTo>
                                  <a:pt x="16" y="36"/>
                                </a:moveTo>
                                <a:lnTo>
                                  <a:pt x="20" y="18"/>
                                </a:lnTo>
                                <a:lnTo>
                                  <a:pt x="27" y="13"/>
                                </a:lnTo>
                                <a:lnTo>
                                  <a:pt x="31" y="4"/>
                                </a:lnTo>
                                <a:lnTo>
                                  <a:pt x="39" y="4"/>
                                </a:lnTo>
                                <a:lnTo>
                                  <a:pt x="43" y="4"/>
                                </a:lnTo>
                                <a:lnTo>
                                  <a:pt x="47" y="4"/>
                                </a:lnTo>
                                <a:lnTo>
                                  <a:pt x="51" y="9"/>
                                </a:lnTo>
                                <a:lnTo>
                                  <a:pt x="54" y="13"/>
                                </a:lnTo>
                                <a:lnTo>
                                  <a:pt x="51" y="22"/>
                                </a:lnTo>
                                <a:lnTo>
                                  <a:pt x="47" y="27"/>
                                </a:lnTo>
                                <a:lnTo>
                                  <a:pt x="39" y="31"/>
                                </a:lnTo>
                                <a:lnTo>
                                  <a:pt x="31" y="31"/>
                                </a:lnTo>
                                <a:lnTo>
                                  <a:pt x="27" y="31"/>
                                </a:lnTo>
                                <a:lnTo>
                                  <a:pt x="24" y="36"/>
                                </a:lnTo>
                                <a:lnTo>
                                  <a:pt x="16" y="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7" name="Freeform 93"/>
                        <wps:cNvSpPr>
                          <a:spLocks noEditPoints="1"/>
                        </wps:cNvSpPr>
                        <wps:spPr bwMode="auto">
                          <a:xfrm>
                            <a:off x="2279650" y="490220"/>
                            <a:ext cx="31750" cy="53975"/>
                          </a:xfrm>
                          <a:custGeom>
                            <a:avLst/>
                            <a:gdLst>
                              <a:gd name="T0" fmla="*/ 50 w 50"/>
                              <a:gd name="T1" fmla="*/ 40 h 85"/>
                              <a:gd name="T2" fmla="*/ 46 w 50"/>
                              <a:gd name="T3" fmla="*/ 22 h 85"/>
                              <a:gd name="T4" fmla="*/ 42 w 50"/>
                              <a:gd name="T5" fmla="*/ 9 h 85"/>
                              <a:gd name="T6" fmla="*/ 38 w 50"/>
                              <a:gd name="T7" fmla="*/ 5 h 85"/>
                              <a:gd name="T8" fmla="*/ 31 w 50"/>
                              <a:gd name="T9" fmla="*/ 0 h 85"/>
                              <a:gd name="T10" fmla="*/ 23 w 50"/>
                              <a:gd name="T11" fmla="*/ 0 h 85"/>
                              <a:gd name="T12" fmla="*/ 15 w 50"/>
                              <a:gd name="T13" fmla="*/ 0 h 85"/>
                              <a:gd name="T14" fmla="*/ 7 w 50"/>
                              <a:gd name="T15" fmla="*/ 5 h 85"/>
                              <a:gd name="T16" fmla="*/ 4 w 50"/>
                              <a:gd name="T17" fmla="*/ 14 h 85"/>
                              <a:gd name="T18" fmla="*/ 0 w 50"/>
                              <a:gd name="T19" fmla="*/ 22 h 85"/>
                              <a:gd name="T20" fmla="*/ 0 w 50"/>
                              <a:gd name="T21" fmla="*/ 31 h 85"/>
                              <a:gd name="T22" fmla="*/ 0 w 50"/>
                              <a:gd name="T23" fmla="*/ 36 h 85"/>
                              <a:gd name="T24" fmla="*/ 0 w 50"/>
                              <a:gd name="T25" fmla="*/ 40 h 85"/>
                              <a:gd name="T26" fmla="*/ 0 w 50"/>
                              <a:gd name="T27" fmla="*/ 49 h 85"/>
                              <a:gd name="T28" fmla="*/ 0 w 50"/>
                              <a:gd name="T29" fmla="*/ 54 h 85"/>
                              <a:gd name="T30" fmla="*/ 0 w 50"/>
                              <a:gd name="T31" fmla="*/ 63 h 85"/>
                              <a:gd name="T32" fmla="*/ 4 w 50"/>
                              <a:gd name="T33" fmla="*/ 72 h 85"/>
                              <a:gd name="T34" fmla="*/ 7 w 50"/>
                              <a:gd name="T35" fmla="*/ 76 h 85"/>
                              <a:gd name="T36" fmla="*/ 15 w 50"/>
                              <a:gd name="T37" fmla="*/ 81 h 85"/>
                              <a:gd name="T38" fmla="*/ 23 w 50"/>
                              <a:gd name="T39" fmla="*/ 85 h 85"/>
                              <a:gd name="T40" fmla="*/ 31 w 50"/>
                              <a:gd name="T41" fmla="*/ 81 h 85"/>
                              <a:gd name="T42" fmla="*/ 38 w 50"/>
                              <a:gd name="T43" fmla="*/ 76 h 85"/>
                              <a:gd name="T44" fmla="*/ 42 w 50"/>
                              <a:gd name="T45" fmla="*/ 72 h 85"/>
                              <a:gd name="T46" fmla="*/ 46 w 50"/>
                              <a:gd name="T47" fmla="*/ 63 h 85"/>
                              <a:gd name="T48" fmla="*/ 46 w 50"/>
                              <a:gd name="T49" fmla="*/ 54 h 85"/>
                              <a:gd name="T50" fmla="*/ 46 w 50"/>
                              <a:gd name="T51" fmla="*/ 49 h 85"/>
                              <a:gd name="T52" fmla="*/ 50 w 50"/>
                              <a:gd name="T53" fmla="*/ 40 h 85"/>
                              <a:gd name="T54" fmla="*/ 23 w 50"/>
                              <a:gd name="T55" fmla="*/ 81 h 85"/>
                              <a:gd name="T56" fmla="*/ 19 w 50"/>
                              <a:gd name="T57" fmla="*/ 81 h 85"/>
                              <a:gd name="T58" fmla="*/ 11 w 50"/>
                              <a:gd name="T59" fmla="*/ 76 h 85"/>
                              <a:gd name="T60" fmla="*/ 7 w 50"/>
                              <a:gd name="T61" fmla="*/ 67 h 85"/>
                              <a:gd name="T62" fmla="*/ 7 w 50"/>
                              <a:gd name="T63" fmla="*/ 54 h 85"/>
                              <a:gd name="T64" fmla="*/ 7 w 50"/>
                              <a:gd name="T65" fmla="*/ 40 h 85"/>
                              <a:gd name="T66" fmla="*/ 7 w 50"/>
                              <a:gd name="T67" fmla="*/ 27 h 85"/>
                              <a:gd name="T68" fmla="*/ 11 w 50"/>
                              <a:gd name="T69" fmla="*/ 14 h 85"/>
                              <a:gd name="T70" fmla="*/ 11 w 50"/>
                              <a:gd name="T71" fmla="*/ 9 h 85"/>
                              <a:gd name="T72" fmla="*/ 19 w 50"/>
                              <a:gd name="T73" fmla="*/ 5 h 85"/>
                              <a:gd name="T74" fmla="*/ 23 w 50"/>
                              <a:gd name="T75" fmla="*/ 5 h 85"/>
                              <a:gd name="T76" fmla="*/ 27 w 50"/>
                              <a:gd name="T77" fmla="*/ 5 h 85"/>
                              <a:gd name="T78" fmla="*/ 34 w 50"/>
                              <a:gd name="T79" fmla="*/ 9 h 85"/>
                              <a:gd name="T80" fmla="*/ 38 w 50"/>
                              <a:gd name="T81" fmla="*/ 14 h 85"/>
                              <a:gd name="T82" fmla="*/ 38 w 50"/>
                              <a:gd name="T83" fmla="*/ 27 h 85"/>
                              <a:gd name="T84" fmla="*/ 38 w 50"/>
                              <a:gd name="T85" fmla="*/ 40 h 85"/>
                              <a:gd name="T86" fmla="*/ 38 w 50"/>
                              <a:gd name="T87" fmla="*/ 54 h 85"/>
                              <a:gd name="T88" fmla="*/ 38 w 50"/>
                              <a:gd name="T89" fmla="*/ 67 h 85"/>
                              <a:gd name="T90" fmla="*/ 34 w 50"/>
                              <a:gd name="T91" fmla="*/ 76 h 85"/>
                              <a:gd name="T92" fmla="*/ 31 w 50"/>
                              <a:gd name="T93" fmla="*/ 81 h 85"/>
                              <a:gd name="T94" fmla="*/ 27 w 50"/>
                              <a:gd name="T95" fmla="*/ 81 h 85"/>
                              <a:gd name="T96" fmla="*/ 23 w 50"/>
                              <a:gd name="T97" fmla="*/ 81 h 8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</a:cxnLst>
                            <a:rect l="0" t="0" r="r" b="b"/>
                            <a:pathLst>
                              <a:path w="50" h="85">
                                <a:moveTo>
                                  <a:pt x="50" y="40"/>
                                </a:moveTo>
                                <a:lnTo>
                                  <a:pt x="46" y="22"/>
                                </a:lnTo>
                                <a:lnTo>
                                  <a:pt x="42" y="9"/>
                                </a:lnTo>
                                <a:lnTo>
                                  <a:pt x="38" y="5"/>
                                </a:lnTo>
                                <a:lnTo>
                                  <a:pt x="31" y="0"/>
                                </a:lnTo>
                                <a:lnTo>
                                  <a:pt x="23" y="0"/>
                                </a:lnTo>
                                <a:lnTo>
                                  <a:pt x="15" y="0"/>
                                </a:lnTo>
                                <a:lnTo>
                                  <a:pt x="7" y="5"/>
                                </a:lnTo>
                                <a:lnTo>
                                  <a:pt x="4" y="14"/>
                                </a:lnTo>
                                <a:lnTo>
                                  <a:pt x="0" y="22"/>
                                </a:lnTo>
                                <a:lnTo>
                                  <a:pt x="0" y="31"/>
                                </a:lnTo>
                                <a:lnTo>
                                  <a:pt x="0" y="36"/>
                                </a:lnTo>
                                <a:lnTo>
                                  <a:pt x="0" y="40"/>
                                </a:lnTo>
                                <a:lnTo>
                                  <a:pt x="0" y="49"/>
                                </a:lnTo>
                                <a:lnTo>
                                  <a:pt x="0" y="54"/>
                                </a:lnTo>
                                <a:lnTo>
                                  <a:pt x="0" y="63"/>
                                </a:lnTo>
                                <a:lnTo>
                                  <a:pt x="4" y="72"/>
                                </a:lnTo>
                                <a:lnTo>
                                  <a:pt x="7" y="76"/>
                                </a:lnTo>
                                <a:lnTo>
                                  <a:pt x="15" y="81"/>
                                </a:lnTo>
                                <a:lnTo>
                                  <a:pt x="23" y="85"/>
                                </a:lnTo>
                                <a:lnTo>
                                  <a:pt x="31" y="81"/>
                                </a:lnTo>
                                <a:lnTo>
                                  <a:pt x="38" y="76"/>
                                </a:lnTo>
                                <a:lnTo>
                                  <a:pt x="42" y="72"/>
                                </a:lnTo>
                                <a:lnTo>
                                  <a:pt x="46" y="63"/>
                                </a:lnTo>
                                <a:lnTo>
                                  <a:pt x="46" y="54"/>
                                </a:lnTo>
                                <a:lnTo>
                                  <a:pt x="46" y="49"/>
                                </a:lnTo>
                                <a:lnTo>
                                  <a:pt x="50" y="40"/>
                                </a:lnTo>
                                <a:close/>
                                <a:moveTo>
                                  <a:pt x="23" y="81"/>
                                </a:moveTo>
                                <a:lnTo>
                                  <a:pt x="19" y="81"/>
                                </a:lnTo>
                                <a:lnTo>
                                  <a:pt x="11" y="76"/>
                                </a:lnTo>
                                <a:lnTo>
                                  <a:pt x="7" y="67"/>
                                </a:lnTo>
                                <a:lnTo>
                                  <a:pt x="7" y="54"/>
                                </a:lnTo>
                                <a:lnTo>
                                  <a:pt x="7" y="40"/>
                                </a:lnTo>
                                <a:lnTo>
                                  <a:pt x="7" y="27"/>
                                </a:lnTo>
                                <a:lnTo>
                                  <a:pt x="11" y="14"/>
                                </a:lnTo>
                                <a:lnTo>
                                  <a:pt x="11" y="9"/>
                                </a:lnTo>
                                <a:lnTo>
                                  <a:pt x="19" y="5"/>
                                </a:lnTo>
                                <a:lnTo>
                                  <a:pt x="23" y="5"/>
                                </a:lnTo>
                                <a:lnTo>
                                  <a:pt x="27" y="5"/>
                                </a:lnTo>
                                <a:lnTo>
                                  <a:pt x="34" y="9"/>
                                </a:lnTo>
                                <a:lnTo>
                                  <a:pt x="38" y="14"/>
                                </a:lnTo>
                                <a:lnTo>
                                  <a:pt x="38" y="27"/>
                                </a:lnTo>
                                <a:lnTo>
                                  <a:pt x="38" y="40"/>
                                </a:lnTo>
                                <a:lnTo>
                                  <a:pt x="38" y="54"/>
                                </a:lnTo>
                                <a:lnTo>
                                  <a:pt x="38" y="67"/>
                                </a:lnTo>
                                <a:lnTo>
                                  <a:pt x="34" y="76"/>
                                </a:lnTo>
                                <a:lnTo>
                                  <a:pt x="31" y="81"/>
                                </a:lnTo>
                                <a:lnTo>
                                  <a:pt x="27" y="81"/>
                                </a:lnTo>
                                <a:lnTo>
                                  <a:pt x="23" y="8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8" name="Freeform 94"/>
                        <wps:cNvSpPr>
                          <a:spLocks/>
                        </wps:cNvSpPr>
                        <wps:spPr bwMode="auto">
                          <a:xfrm>
                            <a:off x="2352675" y="464820"/>
                            <a:ext cx="61595" cy="65405"/>
                          </a:xfrm>
                          <a:custGeom>
                            <a:avLst/>
                            <a:gdLst>
                              <a:gd name="T0" fmla="*/ 93 w 97"/>
                              <a:gd name="T1" fmla="*/ 9 h 103"/>
                              <a:gd name="T2" fmla="*/ 93 w 97"/>
                              <a:gd name="T3" fmla="*/ 4 h 103"/>
                              <a:gd name="T4" fmla="*/ 97 w 97"/>
                              <a:gd name="T5" fmla="*/ 4 h 103"/>
                              <a:gd name="T6" fmla="*/ 93 w 97"/>
                              <a:gd name="T7" fmla="*/ 0 h 103"/>
                              <a:gd name="T8" fmla="*/ 93 w 97"/>
                              <a:gd name="T9" fmla="*/ 0 h 103"/>
                              <a:gd name="T10" fmla="*/ 93 w 97"/>
                              <a:gd name="T11" fmla="*/ 0 h 103"/>
                              <a:gd name="T12" fmla="*/ 89 w 97"/>
                              <a:gd name="T13" fmla="*/ 0 h 103"/>
                              <a:gd name="T14" fmla="*/ 4 w 97"/>
                              <a:gd name="T15" fmla="*/ 49 h 103"/>
                              <a:gd name="T16" fmla="*/ 0 w 97"/>
                              <a:gd name="T17" fmla="*/ 49 h 103"/>
                              <a:gd name="T18" fmla="*/ 0 w 97"/>
                              <a:gd name="T19" fmla="*/ 54 h 103"/>
                              <a:gd name="T20" fmla="*/ 0 w 97"/>
                              <a:gd name="T21" fmla="*/ 54 h 103"/>
                              <a:gd name="T22" fmla="*/ 4 w 97"/>
                              <a:gd name="T23" fmla="*/ 58 h 103"/>
                              <a:gd name="T24" fmla="*/ 89 w 97"/>
                              <a:gd name="T25" fmla="*/ 103 h 103"/>
                              <a:gd name="T26" fmla="*/ 93 w 97"/>
                              <a:gd name="T27" fmla="*/ 103 h 103"/>
                              <a:gd name="T28" fmla="*/ 93 w 97"/>
                              <a:gd name="T29" fmla="*/ 103 h 103"/>
                              <a:gd name="T30" fmla="*/ 93 w 97"/>
                              <a:gd name="T31" fmla="*/ 103 h 103"/>
                              <a:gd name="T32" fmla="*/ 97 w 97"/>
                              <a:gd name="T33" fmla="*/ 98 h 103"/>
                              <a:gd name="T34" fmla="*/ 93 w 97"/>
                              <a:gd name="T35" fmla="*/ 98 h 103"/>
                              <a:gd name="T36" fmla="*/ 93 w 97"/>
                              <a:gd name="T37" fmla="*/ 98 h 103"/>
                              <a:gd name="T38" fmla="*/ 12 w 97"/>
                              <a:gd name="T39" fmla="*/ 54 h 103"/>
                              <a:gd name="T40" fmla="*/ 93 w 97"/>
                              <a:gd name="T41" fmla="*/ 9 h 10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</a:cxnLst>
                            <a:rect l="0" t="0" r="r" b="b"/>
                            <a:pathLst>
                              <a:path w="97" h="103">
                                <a:moveTo>
                                  <a:pt x="93" y="9"/>
                                </a:moveTo>
                                <a:lnTo>
                                  <a:pt x="93" y="4"/>
                                </a:lnTo>
                                <a:lnTo>
                                  <a:pt x="97" y="4"/>
                                </a:lnTo>
                                <a:lnTo>
                                  <a:pt x="93" y="0"/>
                                </a:lnTo>
                                <a:lnTo>
                                  <a:pt x="89" y="0"/>
                                </a:lnTo>
                                <a:lnTo>
                                  <a:pt x="4" y="49"/>
                                </a:lnTo>
                                <a:lnTo>
                                  <a:pt x="0" y="49"/>
                                </a:lnTo>
                                <a:lnTo>
                                  <a:pt x="0" y="54"/>
                                </a:lnTo>
                                <a:lnTo>
                                  <a:pt x="4" y="58"/>
                                </a:lnTo>
                                <a:lnTo>
                                  <a:pt x="89" y="103"/>
                                </a:lnTo>
                                <a:lnTo>
                                  <a:pt x="93" y="103"/>
                                </a:lnTo>
                                <a:lnTo>
                                  <a:pt x="97" y="98"/>
                                </a:lnTo>
                                <a:lnTo>
                                  <a:pt x="93" y="98"/>
                                </a:lnTo>
                                <a:lnTo>
                                  <a:pt x="12" y="54"/>
                                </a:lnTo>
                                <a:lnTo>
                                  <a:pt x="93" y="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9" name="Freeform 95"/>
                        <wps:cNvSpPr>
                          <a:spLocks noEditPoints="1"/>
                        </wps:cNvSpPr>
                        <wps:spPr bwMode="auto">
                          <a:xfrm>
                            <a:off x="2423795" y="476250"/>
                            <a:ext cx="39370" cy="42545"/>
                          </a:xfrm>
                          <a:custGeom>
                            <a:avLst/>
                            <a:gdLst>
                              <a:gd name="T0" fmla="*/ 62 w 62"/>
                              <a:gd name="T1" fmla="*/ 36 h 67"/>
                              <a:gd name="T2" fmla="*/ 58 w 62"/>
                              <a:gd name="T3" fmla="*/ 22 h 67"/>
                              <a:gd name="T4" fmla="*/ 50 w 62"/>
                              <a:gd name="T5" fmla="*/ 9 h 67"/>
                              <a:gd name="T6" fmla="*/ 43 w 62"/>
                              <a:gd name="T7" fmla="*/ 4 h 67"/>
                              <a:gd name="T8" fmla="*/ 31 w 62"/>
                              <a:gd name="T9" fmla="*/ 0 h 67"/>
                              <a:gd name="T10" fmla="*/ 20 w 62"/>
                              <a:gd name="T11" fmla="*/ 4 h 67"/>
                              <a:gd name="T12" fmla="*/ 8 w 62"/>
                              <a:gd name="T13" fmla="*/ 9 h 67"/>
                              <a:gd name="T14" fmla="*/ 4 w 62"/>
                              <a:gd name="T15" fmla="*/ 22 h 67"/>
                              <a:gd name="T16" fmla="*/ 0 w 62"/>
                              <a:gd name="T17" fmla="*/ 36 h 67"/>
                              <a:gd name="T18" fmla="*/ 4 w 62"/>
                              <a:gd name="T19" fmla="*/ 49 h 67"/>
                              <a:gd name="T20" fmla="*/ 8 w 62"/>
                              <a:gd name="T21" fmla="*/ 58 h 67"/>
                              <a:gd name="T22" fmla="*/ 20 w 62"/>
                              <a:gd name="T23" fmla="*/ 67 h 67"/>
                              <a:gd name="T24" fmla="*/ 31 w 62"/>
                              <a:gd name="T25" fmla="*/ 67 h 67"/>
                              <a:gd name="T26" fmla="*/ 43 w 62"/>
                              <a:gd name="T27" fmla="*/ 67 h 67"/>
                              <a:gd name="T28" fmla="*/ 50 w 62"/>
                              <a:gd name="T29" fmla="*/ 58 h 67"/>
                              <a:gd name="T30" fmla="*/ 58 w 62"/>
                              <a:gd name="T31" fmla="*/ 49 h 67"/>
                              <a:gd name="T32" fmla="*/ 62 w 62"/>
                              <a:gd name="T33" fmla="*/ 36 h 67"/>
                              <a:gd name="T34" fmla="*/ 31 w 62"/>
                              <a:gd name="T35" fmla="*/ 62 h 67"/>
                              <a:gd name="T36" fmla="*/ 20 w 62"/>
                              <a:gd name="T37" fmla="*/ 58 h 67"/>
                              <a:gd name="T38" fmla="*/ 16 w 62"/>
                              <a:gd name="T39" fmla="*/ 53 h 67"/>
                              <a:gd name="T40" fmla="*/ 8 w 62"/>
                              <a:gd name="T41" fmla="*/ 44 h 67"/>
                              <a:gd name="T42" fmla="*/ 8 w 62"/>
                              <a:gd name="T43" fmla="*/ 36 h 67"/>
                              <a:gd name="T44" fmla="*/ 8 w 62"/>
                              <a:gd name="T45" fmla="*/ 22 h 67"/>
                              <a:gd name="T46" fmla="*/ 16 w 62"/>
                              <a:gd name="T47" fmla="*/ 13 h 67"/>
                              <a:gd name="T48" fmla="*/ 20 w 62"/>
                              <a:gd name="T49" fmla="*/ 9 h 67"/>
                              <a:gd name="T50" fmla="*/ 31 w 62"/>
                              <a:gd name="T51" fmla="*/ 9 h 67"/>
                              <a:gd name="T52" fmla="*/ 39 w 62"/>
                              <a:gd name="T53" fmla="*/ 9 h 67"/>
                              <a:gd name="T54" fmla="*/ 47 w 62"/>
                              <a:gd name="T55" fmla="*/ 13 h 67"/>
                              <a:gd name="T56" fmla="*/ 54 w 62"/>
                              <a:gd name="T57" fmla="*/ 22 h 67"/>
                              <a:gd name="T58" fmla="*/ 54 w 62"/>
                              <a:gd name="T59" fmla="*/ 36 h 67"/>
                              <a:gd name="T60" fmla="*/ 54 w 62"/>
                              <a:gd name="T61" fmla="*/ 44 h 67"/>
                              <a:gd name="T62" fmla="*/ 47 w 62"/>
                              <a:gd name="T63" fmla="*/ 53 h 67"/>
                              <a:gd name="T64" fmla="*/ 39 w 62"/>
                              <a:gd name="T65" fmla="*/ 58 h 67"/>
                              <a:gd name="T66" fmla="*/ 31 w 62"/>
                              <a:gd name="T67" fmla="*/ 62 h 6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</a:cxnLst>
                            <a:rect l="0" t="0" r="r" b="b"/>
                            <a:pathLst>
                              <a:path w="62" h="67">
                                <a:moveTo>
                                  <a:pt x="62" y="36"/>
                                </a:moveTo>
                                <a:lnTo>
                                  <a:pt x="58" y="22"/>
                                </a:lnTo>
                                <a:lnTo>
                                  <a:pt x="50" y="9"/>
                                </a:lnTo>
                                <a:lnTo>
                                  <a:pt x="43" y="4"/>
                                </a:lnTo>
                                <a:lnTo>
                                  <a:pt x="31" y="0"/>
                                </a:lnTo>
                                <a:lnTo>
                                  <a:pt x="20" y="4"/>
                                </a:lnTo>
                                <a:lnTo>
                                  <a:pt x="8" y="9"/>
                                </a:lnTo>
                                <a:lnTo>
                                  <a:pt x="4" y="22"/>
                                </a:lnTo>
                                <a:lnTo>
                                  <a:pt x="0" y="36"/>
                                </a:lnTo>
                                <a:lnTo>
                                  <a:pt x="4" y="49"/>
                                </a:lnTo>
                                <a:lnTo>
                                  <a:pt x="8" y="58"/>
                                </a:lnTo>
                                <a:lnTo>
                                  <a:pt x="20" y="67"/>
                                </a:lnTo>
                                <a:lnTo>
                                  <a:pt x="31" y="67"/>
                                </a:lnTo>
                                <a:lnTo>
                                  <a:pt x="43" y="67"/>
                                </a:lnTo>
                                <a:lnTo>
                                  <a:pt x="50" y="58"/>
                                </a:lnTo>
                                <a:lnTo>
                                  <a:pt x="58" y="49"/>
                                </a:lnTo>
                                <a:lnTo>
                                  <a:pt x="62" y="36"/>
                                </a:lnTo>
                                <a:close/>
                                <a:moveTo>
                                  <a:pt x="31" y="62"/>
                                </a:moveTo>
                                <a:lnTo>
                                  <a:pt x="20" y="58"/>
                                </a:lnTo>
                                <a:lnTo>
                                  <a:pt x="16" y="53"/>
                                </a:lnTo>
                                <a:lnTo>
                                  <a:pt x="8" y="44"/>
                                </a:lnTo>
                                <a:lnTo>
                                  <a:pt x="8" y="36"/>
                                </a:lnTo>
                                <a:lnTo>
                                  <a:pt x="8" y="22"/>
                                </a:lnTo>
                                <a:lnTo>
                                  <a:pt x="16" y="13"/>
                                </a:lnTo>
                                <a:lnTo>
                                  <a:pt x="20" y="9"/>
                                </a:lnTo>
                                <a:lnTo>
                                  <a:pt x="31" y="9"/>
                                </a:lnTo>
                                <a:lnTo>
                                  <a:pt x="39" y="9"/>
                                </a:lnTo>
                                <a:lnTo>
                                  <a:pt x="47" y="13"/>
                                </a:lnTo>
                                <a:lnTo>
                                  <a:pt x="54" y="22"/>
                                </a:lnTo>
                                <a:lnTo>
                                  <a:pt x="54" y="36"/>
                                </a:lnTo>
                                <a:lnTo>
                                  <a:pt x="54" y="44"/>
                                </a:lnTo>
                                <a:lnTo>
                                  <a:pt x="47" y="53"/>
                                </a:lnTo>
                                <a:lnTo>
                                  <a:pt x="39" y="58"/>
                                </a:lnTo>
                                <a:lnTo>
                                  <a:pt x="31" y="6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0" name="Freeform 96"/>
                        <wps:cNvSpPr>
                          <a:spLocks noEditPoints="1"/>
                        </wps:cNvSpPr>
                        <wps:spPr bwMode="auto">
                          <a:xfrm>
                            <a:off x="2504440" y="476250"/>
                            <a:ext cx="36830" cy="50800"/>
                          </a:xfrm>
                          <a:custGeom>
                            <a:avLst/>
                            <a:gdLst>
                              <a:gd name="T0" fmla="*/ 24 w 58"/>
                              <a:gd name="T1" fmla="*/ 36 h 80"/>
                              <a:gd name="T2" fmla="*/ 27 w 58"/>
                              <a:gd name="T3" fmla="*/ 36 h 80"/>
                              <a:gd name="T4" fmla="*/ 39 w 58"/>
                              <a:gd name="T5" fmla="*/ 36 h 80"/>
                              <a:gd name="T6" fmla="*/ 47 w 58"/>
                              <a:gd name="T7" fmla="*/ 31 h 80"/>
                              <a:gd name="T8" fmla="*/ 54 w 58"/>
                              <a:gd name="T9" fmla="*/ 27 h 80"/>
                              <a:gd name="T10" fmla="*/ 54 w 58"/>
                              <a:gd name="T11" fmla="*/ 22 h 80"/>
                              <a:gd name="T12" fmla="*/ 58 w 58"/>
                              <a:gd name="T13" fmla="*/ 18 h 80"/>
                              <a:gd name="T14" fmla="*/ 58 w 58"/>
                              <a:gd name="T15" fmla="*/ 13 h 80"/>
                              <a:gd name="T16" fmla="*/ 54 w 58"/>
                              <a:gd name="T17" fmla="*/ 9 h 80"/>
                              <a:gd name="T18" fmla="*/ 51 w 58"/>
                              <a:gd name="T19" fmla="*/ 0 h 80"/>
                              <a:gd name="T20" fmla="*/ 43 w 58"/>
                              <a:gd name="T21" fmla="*/ 0 h 80"/>
                              <a:gd name="T22" fmla="*/ 31 w 58"/>
                              <a:gd name="T23" fmla="*/ 0 h 80"/>
                              <a:gd name="T24" fmla="*/ 24 w 58"/>
                              <a:gd name="T25" fmla="*/ 4 h 80"/>
                              <a:gd name="T26" fmla="*/ 16 w 58"/>
                              <a:gd name="T27" fmla="*/ 13 h 80"/>
                              <a:gd name="T28" fmla="*/ 8 w 58"/>
                              <a:gd name="T29" fmla="*/ 22 h 80"/>
                              <a:gd name="T30" fmla="*/ 4 w 58"/>
                              <a:gd name="T31" fmla="*/ 36 h 80"/>
                              <a:gd name="T32" fmla="*/ 0 w 58"/>
                              <a:gd name="T33" fmla="*/ 49 h 80"/>
                              <a:gd name="T34" fmla="*/ 4 w 58"/>
                              <a:gd name="T35" fmla="*/ 62 h 80"/>
                              <a:gd name="T36" fmla="*/ 8 w 58"/>
                              <a:gd name="T37" fmla="*/ 71 h 80"/>
                              <a:gd name="T38" fmla="*/ 16 w 58"/>
                              <a:gd name="T39" fmla="*/ 76 h 80"/>
                              <a:gd name="T40" fmla="*/ 24 w 58"/>
                              <a:gd name="T41" fmla="*/ 80 h 80"/>
                              <a:gd name="T42" fmla="*/ 39 w 58"/>
                              <a:gd name="T43" fmla="*/ 80 h 80"/>
                              <a:gd name="T44" fmla="*/ 47 w 58"/>
                              <a:gd name="T45" fmla="*/ 76 h 80"/>
                              <a:gd name="T46" fmla="*/ 54 w 58"/>
                              <a:gd name="T47" fmla="*/ 67 h 80"/>
                              <a:gd name="T48" fmla="*/ 58 w 58"/>
                              <a:gd name="T49" fmla="*/ 62 h 80"/>
                              <a:gd name="T50" fmla="*/ 58 w 58"/>
                              <a:gd name="T51" fmla="*/ 58 h 80"/>
                              <a:gd name="T52" fmla="*/ 58 w 58"/>
                              <a:gd name="T53" fmla="*/ 58 h 80"/>
                              <a:gd name="T54" fmla="*/ 58 w 58"/>
                              <a:gd name="T55" fmla="*/ 58 h 80"/>
                              <a:gd name="T56" fmla="*/ 58 w 58"/>
                              <a:gd name="T57" fmla="*/ 58 h 80"/>
                              <a:gd name="T58" fmla="*/ 54 w 58"/>
                              <a:gd name="T59" fmla="*/ 58 h 80"/>
                              <a:gd name="T60" fmla="*/ 47 w 58"/>
                              <a:gd name="T61" fmla="*/ 67 h 80"/>
                              <a:gd name="T62" fmla="*/ 35 w 58"/>
                              <a:gd name="T63" fmla="*/ 76 h 80"/>
                              <a:gd name="T64" fmla="*/ 27 w 58"/>
                              <a:gd name="T65" fmla="*/ 76 h 80"/>
                              <a:gd name="T66" fmla="*/ 24 w 58"/>
                              <a:gd name="T67" fmla="*/ 76 h 80"/>
                              <a:gd name="T68" fmla="*/ 20 w 58"/>
                              <a:gd name="T69" fmla="*/ 76 h 80"/>
                              <a:gd name="T70" fmla="*/ 16 w 58"/>
                              <a:gd name="T71" fmla="*/ 71 h 80"/>
                              <a:gd name="T72" fmla="*/ 12 w 58"/>
                              <a:gd name="T73" fmla="*/ 67 h 80"/>
                              <a:gd name="T74" fmla="*/ 12 w 58"/>
                              <a:gd name="T75" fmla="*/ 62 h 80"/>
                              <a:gd name="T76" fmla="*/ 12 w 58"/>
                              <a:gd name="T77" fmla="*/ 58 h 80"/>
                              <a:gd name="T78" fmla="*/ 12 w 58"/>
                              <a:gd name="T79" fmla="*/ 53 h 80"/>
                              <a:gd name="T80" fmla="*/ 12 w 58"/>
                              <a:gd name="T81" fmla="*/ 44 h 80"/>
                              <a:gd name="T82" fmla="*/ 16 w 58"/>
                              <a:gd name="T83" fmla="*/ 36 h 80"/>
                              <a:gd name="T84" fmla="*/ 24 w 58"/>
                              <a:gd name="T85" fmla="*/ 36 h 80"/>
                              <a:gd name="T86" fmla="*/ 16 w 58"/>
                              <a:gd name="T87" fmla="*/ 36 h 80"/>
                              <a:gd name="T88" fmla="*/ 20 w 58"/>
                              <a:gd name="T89" fmla="*/ 18 h 80"/>
                              <a:gd name="T90" fmla="*/ 27 w 58"/>
                              <a:gd name="T91" fmla="*/ 13 h 80"/>
                              <a:gd name="T92" fmla="*/ 31 w 58"/>
                              <a:gd name="T93" fmla="*/ 4 h 80"/>
                              <a:gd name="T94" fmla="*/ 39 w 58"/>
                              <a:gd name="T95" fmla="*/ 4 h 80"/>
                              <a:gd name="T96" fmla="*/ 43 w 58"/>
                              <a:gd name="T97" fmla="*/ 4 h 80"/>
                              <a:gd name="T98" fmla="*/ 47 w 58"/>
                              <a:gd name="T99" fmla="*/ 4 h 80"/>
                              <a:gd name="T100" fmla="*/ 51 w 58"/>
                              <a:gd name="T101" fmla="*/ 9 h 80"/>
                              <a:gd name="T102" fmla="*/ 54 w 58"/>
                              <a:gd name="T103" fmla="*/ 13 h 80"/>
                              <a:gd name="T104" fmla="*/ 51 w 58"/>
                              <a:gd name="T105" fmla="*/ 22 h 80"/>
                              <a:gd name="T106" fmla="*/ 47 w 58"/>
                              <a:gd name="T107" fmla="*/ 27 h 80"/>
                              <a:gd name="T108" fmla="*/ 39 w 58"/>
                              <a:gd name="T109" fmla="*/ 31 h 80"/>
                              <a:gd name="T110" fmla="*/ 31 w 58"/>
                              <a:gd name="T111" fmla="*/ 31 h 80"/>
                              <a:gd name="T112" fmla="*/ 27 w 58"/>
                              <a:gd name="T113" fmla="*/ 31 h 80"/>
                              <a:gd name="T114" fmla="*/ 24 w 58"/>
                              <a:gd name="T115" fmla="*/ 36 h 80"/>
                              <a:gd name="T116" fmla="*/ 16 w 58"/>
                              <a:gd name="T117" fmla="*/ 36 h 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58" h="80">
                                <a:moveTo>
                                  <a:pt x="24" y="36"/>
                                </a:moveTo>
                                <a:lnTo>
                                  <a:pt x="27" y="36"/>
                                </a:lnTo>
                                <a:lnTo>
                                  <a:pt x="39" y="36"/>
                                </a:lnTo>
                                <a:lnTo>
                                  <a:pt x="47" y="31"/>
                                </a:lnTo>
                                <a:lnTo>
                                  <a:pt x="54" y="27"/>
                                </a:lnTo>
                                <a:lnTo>
                                  <a:pt x="54" y="22"/>
                                </a:lnTo>
                                <a:lnTo>
                                  <a:pt x="58" y="18"/>
                                </a:lnTo>
                                <a:lnTo>
                                  <a:pt x="58" y="13"/>
                                </a:lnTo>
                                <a:lnTo>
                                  <a:pt x="54" y="9"/>
                                </a:lnTo>
                                <a:lnTo>
                                  <a:pt x="51" y="0"/>
                                </a:lnTo>
                                <a:lnTo>
                                  <a:pt x="43" y="0"/>
                                </a:lnTo>
                                <a:lnTo>
                                  <a:pt x="31" y="0"/>
                                </a:lnTo>
                                <a:lnTo>
                                  <a:pt x="24" y="4"/>
                                </a:lnTo>
                                <a:lnTo>
                                  <a:pt x="16" y="13"/>
                                </a:lnTo>
                                <a:lnTo>
                                  <a:pt x="8" y="22"/>
                                </a:lnTo>
                                <a:lnTo>
                                  <a:pt x="4" y="36"/>
                                </a:lnTo>
                                <a:lnTo>
                                  <a:pt x="0" y="49"/>
                                </a:lnTo>
                                <a:lnTo>
                                  <a:pt x="4" y="62"/>
                                </a:lnTo>
                                <a:lnTo>
                                  <a:pt x="8" y="71"/>
                                </a:lnTo>
                                <a:lnTo>
                                  <a:pt x="16" y="76"/>
                                </a:lnTo>
                                <a:lnTo>
                                  <a:pt x="24" y="80"/>
                                </a:lnTo>
                                <a:lnTo>
                                  <a:pt x="39" y="80"/>
                                </a:lnTo>
                                <a:lnTo>
                                  <a:pt x="47" y="76"/>
                                </a:lnTo>
                                <a:lnTo>
                                  <a:pt x="54" y="67"/>
                                </a:lnTo>
                                <a:lnTo>
                                  <a:pt x="58" y="62"/>
                                </a:lnTo>
                                <a:lnTo>
                                  <a:pt x="58" y="58"/>
                                </a:lnTo>
                                <a:lnTo>
                                  <a:pt x="54" y="58"/>
                                </a:lnTo>
                                <a:lnTo>
                                  <a:pt x="47" y="67"/>
                                </a:lnTo>
                                <a:lnTo>
                                  <a:pt x="35" y="76"/>
                                </a:lnTo>
                                <a:lnTo>
                                  <a:pt x="27" y="76"/>
                                </a:lnTo>
                                <a:lnTo>
                                  <a:pt x="24" y="76"/>
                                </a:lnTo>
                                <a:lnTo>
                                  <a:pt x="20" y="76"/>
                                </a:lnTo>
                                <a:lnTo>
                                  <a:pt x="16" y="71"/>
                                </a:lnTo>
                                <a:lnTo>
                                  <a:pt x="12" y="67"/>
                                </a:lnTo>
                                <a:lnTo>
                                  <a:pt x="12" y="62"/>
                                </a:lnTo>
                                <a:lnTo>
                                  <a:pt x="12" y="58"/>
                                </a:lnTo>
                                <a:lnTo>
                                  <a:pt x="12" y="53"/>
                                </a:lnTo>
                                <a:lnTo>
                                  <a:pt x="12" y="44"/>
                                </a:lnTo>
                                <a:lnTo>
                                  <a:pt x="16" y="36"/>
                                </a:lnTo>
                                <a:lnTo>
                                  <a:pt x="24" y="36"/>
                                </a:lnTo>
                                <a:close/>
                                <a:moveTo>
                                  <a:pt x="16" y="36"/>
                                </a:moveTo>
                                <a:lnTo>
                                  <a:pt x="20" y="18"/>
                                </a:lnTo>
                                <a:lnTo>
                                  <a:pt x="27" y="13"/>
                                </a:lnTo>
                                <a:lnTo>
                                  <a:pt x="31" y="4"/>
                                </a:lnTo>
                                <a:lnTo>
                                  <a:pt x="39" y="4"/>
                                </a:lnTo>
                                <a:lnTo>
                                  <a:pt x="43" y="4"/>
                                </a:lnTo>
                                <a:lnTo>
                                  <a:pt x="47" y="4"/>
                                </a:lnTo>
                                <a:lnTo>
                                  <a:pt x="51" y="9"/>
                                </a:lnTo>
                                <a:lnTo>
                                  <a:pt x="54" y="13"/>
                                </a:lnTo>
                                <a:lnTo>
                                  <a:pt x="51" y="22"/>
                                </a:lnTo>
                                <a:lnTo>
                                  <a:pt x="47" y="27"/>
                                </a:lnTo>
                                <a:lnTo>
                                  <a:pt x="39" y="31"/>
                                </a:lnTo>
                                <a:lnTo>
                                  <a:pt x="31" y="31"/>
                                </a:lnTo>
                                <a:lnTo>
                                  <a:pt x="27" y="31"/>
                                </a:lnTo>
                                <a:lnTo>
                                  <a:pt x="24" y="36"/>
                                </a:lnTo>
                                <a:lnTo>
                                  <a:pt x="16" y="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1" name="Freeform 97"/>
                        <wps:cNvSpPr>
                          <a:spLocks/>
                        </wps:cNvSpPr>
                        <wps:spPr bwMode="auto">
                          <a:xfrm>
                            <a:off x="2555875" y="490220"/>
                            <a:ext cx="24765" cy="51435"/>
                          </a:xfrm>
                          <a:custGeom>
                            <a:avLst/>
                            <a:gdLst>
                              <a:gd name="T0" fmla="*/ 24 w 39"/>
                              <a:gd name="T1" fmla="*/ 5 h 81"/>
                              <a:gd name="T2" fmla="*/ 24 w 39"/>
                              <a:gd name="T3" fmla="*/ 0 h 81"/>
                              <a:gd name="T4" fmla="*/ 20 w 39"/>
                              <a:gd name="T5" fmla="*/ 0 h 81"/>
                              <a:gd name="T6" fmla="*/ 12 w 39"/>
                              <a:gd name="T7" fmla="*/ 5 h 81"/>
                              <a:gd name="T8" fmla="*/ 4 w 39"/>
                              <a:gd name="T9" fmla="*/ 9 h 81"/>
                              <a:gd name="T10" fmla="*/ 0 w 39"/>
                              <a:gd name="T11" fmla="*/ 9 h 81"/>
                              <a:gd name="T12" fmla="*/ 0 w 39"/>
                              <a:gd name="T13" fmla="*/ 14 h 81"/>
                              <a:gd name="T14" fmla="*/ 4 w 39"/>
                              <a:gd name="T15" fmla="*/ 14 h 81"/>
                              <a:gd name="T16" fmla="*/ 16 w 39"/>
                              <a:gd name="T17" fmla="*/ 9 h 81"/>
                              <a:gd name="T18" fmla="*/ 16 w 39"/>
                              <a:gd name="T19" fmla="*/ 72 h 81"/>
                              <a:gd name="T20" fmla="*/ 16 w 39"/>
                              <a:gd name="T21" fmla="*/ 76 h 81"/>
                              <a:gd name="T22" fmla="*/ 12 w 39"/>
                              <a:gd name="T23" fmla="*/ 76 h 81"/>
                              <a:gd name="T24" fmla="*/ 8 w 39"/>
                              <a:gd name="T25" fmla="*/ 76 h 81"/>
                              <a:gd name="T26" fmla="*/ 4 w 39"/>
                              <a:gd name="T27" fmla="*/ 76 h 81"/>
                              <a:gd name="T28" fmla="*/ 0 w 39"/>
                              <a:gd name="T29" fmla="*/ 76 h 81"/>
                              <a:gd name="T30" fmla="*/ 0 w 39"/>
                              <a:gd name="T31" fmla="*/ 81 h 81"/>
                              <a:gd name="T32" fmla="*/ 4 w 39"/>
                              <a:gd name="T33" fmla="*/ 81 h 81"/>
                              <a:gd name="T34" fmla="*/ 12 w 39"/>
                              <a:gd name="T35" fmla="*/ 81 h 81"/>
                              <a:gd name="T36" fmla="*/ 20 w 39"/>
                              <a:gd name="T37" fmla="*/ 81 h 81"/>
                              <a:gd name="T38" fmla="*/ 24 w 39"/>
                              <a:gd name="T39" fmla="*/ 81 h 81"/>
                              <a:gd name="T40" fmla="*/ 31 w 39"/>
                              <a:gd name="T41" fmla="*/ 81 h 81"/>
                              <a:gd name="T42" fmla="*/ 39 w 39"/>
                              <a:gd name="T43" fmla="*/ 81 h 81"/>
                              <a:gd name="T44" fmla="*/ 39 w 39"/>
                              <a:gd name="T45" fmla="*/ 76 h 81"/>
                              <a:gd name="T46" fmla="*/ 35 w 39"/>
                              <a:gd name="T47" fmla="*/ 76 h 81"/>
                              <a:gd name="T48" fmla="*/ 27 w 39"/>
                              <a:gd name="T49" fmla="*/ 76 h 81"/>
                              <a:gd name="T50" fmla="*/ 24 w 39"/>
                              <a:gd name="T51" fmla="*/ 76 h 81"/>
                              <a:gd name="T52" fmla="*/ 24 w 39"/>
                              <a:gd name="T53" fmla="*/ 76 h 81"/>
                              <a:gd name="T54" fmla="*/ 24 w 39"/>
                              <a:gd name="T55" fmla="*/ 72 h 81"/>
                              <a:gd name="T56" fmla="*/ 24 w 39"/>
                              <a:gd name="T57" fmla="*/ 5 h 8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</a:cxnLst>
                            <a:rect l="0" t="0" r="r" b="b"/>
                            <a:pathLst>
                              <a:path w="39" h="81">
                                <a:moveTo>
                                  <a:pt x="24" y="5"/>
                                </a:moveTo>
                                <a:lnTo>
                                  <a:pt x="24" y="0"/>
                                </a:lnTo>
                                <a:lnTo>
                                  <a:pt x="20" y="0"/>
                                </a:lnTo>
                                <a:lnTo>
                                  <a:pt x="12" y="5"/>
                                </a:lnTo>
                                <a:lnTo>
                                  <a:pt x="4" y="9"/>
                                </a:lnTo>
                                <a:lnTo>
                                  <a:pt x="0" y="9"/>
                                </a:lnTo>
                                <a:lnTo>
                                  <a:pt x="0" y="14"/>
                                </a:lnTo>
                                <a:lnTo>
                                  <a:pt x="4" y="14"/>
                                </a:lnTo>
                                <a:lnTo>
                                  <a:pt x="16" y="9"/>
                                </a:lnTo>
                                <a:lnTo>
                                  <a:pt x="16" y="72"/>
                                </a:lnTo>
                                <a:lnTo>
                                  <a:pt x="16" y="76"/>
                                </a:lnTo>
                                <a:lnTo>
                                  <a:pt x="12" y="76"/>
                                </a:lnTo>
                                <a:lnTo>
                                  <a:pt x="8" y="76"/>
                                </a:lnTo>
                                <a:lnTo>
                                  <a:pt x="4" y="76"/>
                                </a:lnTo>
                                <a:lnTo>
                                  <a:pt x="0" y="76"/>
                                </a:lnTo>
                                <a:lnTo>
                                  <a:pt x="0" y="81"/>
                                </a:lnTo>
                                <a:lnTo>
                                  <a:pt x="4" y="81"/>
                                </a:lnTo>
                                <a:lnTo>
                                  <a:pt x="12" y="81"/>
                                </a:lnTo>
                                <a:lnTo>
                                  <a:pt x="20" y="81"/>
                                </a:lnTo>
                                <a:lnTo>
                                  <a:pt x="24" y="81"/>
                                </a:lnTo>
                                <a:lnTo>
                                  <a:pt x="31" y="81"/>
                                </a:lnTo>
                                <a:lnTo>
                                  <a:pt x="39" y="81"/>
                                </a:lnTo>
                                <a:lnTo>
                                  <a:pt x="39" y="76"/>
                                </a:lnTo>
                                <a:lnTo>
                                  <a:pt x="35" y="76"/>
                                </a:lnTo>
                                <a:lnTo>
                                  <a:pt x="27" y="76"/>
                                </a:lnTo>
                                <a:lnTo>
                                  <a:pt x="24" y="76"/>
                                </a:lnTo>
                                <a:lnTo>
                                  <a:pt x="24" y="72"/>
                                </a:lnTo>
                                <a:lnTo>
                                  <a:pt x="24" y="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2" name="Rectangle 98"/>
                        <wps:cNvSpPr>
                          <a:spLocks noChangeArrowheads="1"/>
                        </wps:cNvSpPr>
                        <wps:spPr bwMode="auto">
                          <a:xfrm>
                            <a:off x="2977515" y="430530"/>
                            <a:ext cx="4445" cy="13652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3" name="Rectangle 99"/>
                        <wps:cNvSpPr>
                          <a:spLocks noChangeArrowheads="1"/>
                        </wps:cNvSpPr>
                        <wps:spPr bwMode="auto">
                          <a:xfrm>
                            <a:off x="2164715" y="567055"/>
                            <a:ext cx="4445" cy="13589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" name="Freeform 100"/>
                        <wps:cNvSpPr>
                          <a:spLocks noEditPoints="1"/>
                        </wps:cNvSpPr>
                        <wps:spPr bwMode="auto">
                          <a:xfrm>
                            <a:off x="2235200" y="581025"/>
                            <a:ext cx="34290" cy="79375"/>
                          </a:xfrm>
                          <a:custGeom>
                            <a:avLst/>
                            <a:gdLst>
                              <a:gd name="T0" fmla="*/ 27 w 54"/>
                              <a:gd name="T1" fmla="*/ 80 h 125"/>
                              <a:gd name="T2" fmla="*/ 27 w 54"/>
                              <a:gd name="T3" fmla="*/ 67 h 125"/>
                              <a:gd name="T4" fmla="*/ 31 w 54"/>
                              <a:gd name="T5" fmla="*/ 58 h 125"/>
                              <a:gd name="T6" fmla="*/ 39 w 54"/>
                              <a:gd name="T7" fmla="*/ 49 h 125"/>
                              <a:gd name="T8" fmla="*/ 43 w 54"/>
                              <a:gd name="T9" fmla="*/ 45 h 125"/>
                              <a:gd name="T10" fmla="*/ 47 w 54"/>
                              <a:gd name="T11" fmla="*/ 40 h 125"/>
                              <a:gd name="T12" fmla="*/ 50 w 54"/>
                              <a:gd name="T13" fmla="*/ 36 h 125"/>
                              <a:gd name="T14" fmla="*/ 54 w 54"/>
                              <a:gd name="T15" fmla="*/ 22 h 125"/>
                              <a:gd name="T16" fmla="*/ 54 w 54"/>
                              <a:gd name="T17" fmla="*/ 18 h 125"/>
                              <a:gd name="T18" fmla="*/ 50 w 54"/>
                              <a:gd name="T19" fmla="*/ 13 h 125"/>
                              <a:gd name="T20" fmla="*/ 47 w 54"/>
                              <a:gd name="T21" fmla="*/ 4 h 125"/>
                              <a:gd name="T22" fmla="*/ 35 w 54"/>
                              <a:gd name="T23" fmla="*/ 0 h 125"/>
                              <a:gd name="T24" fmla="*/ 23 w 54"/>
                              <a:gd name="T25" fmla="*/ 0 h 125"/>
                              <a:gd name="T26" fmla="*/ 16 w 54"/>
                              <a:gd name="T27" fmla="*/ 0 h 125"/>
                              <a:gd name="T28" fmla="*/ 4 w 54"/>
                              <a:gd name="T29" fmla="*/ 9 h 125"/>
                              <a:gd name="T30" fmla="*/ 0 w 54"/>
                              <a:gd name="T31" fmla="*/ 13 h 125"/>
                              <a:gd name="T32" fmla="*/ 0 w 54"/>
                              <a:gd name="T33" fmla="*/ 22 h 125"/>
                              <a:gd name="T34" fmla="*/ 0 w 54"/>
                              <a:gd name="T35" fmla="*/ 27 h 125"/>
                              <a:gd name="T36" fmla="*/ 4 w 54"/>
                              <a:gd name="T37" fmla="*/ 31 h 125"/>
                              <a:gd name="T38" fmla="*/ 4 w 54"/>
                              <a:gd name="T39" fmla="*/ 31 h 125"/>
                              <a:gd name="T40" fmla="*/ 12 w 54"/>
                              <a:gd name="T41" fmla="*/ 31 h 125"/>
                              <a:gd name="T42" fmla="*/ 12 w 54"/>
                              <a:gd name="T43" fmla="*/ 22 h 125"/>
                              <a:gd name="T44" fmla="*/ 12 w 54"/>
                              <a:gd name="T45" fmla="*/ 18 h 125"/>
                              <a:gd name="T46" fmla="*/ 8 w 54"/>
                              <a:gd name="T47" fmla="*/ 18 h 125"/>
                              <a:gd name="T48" fmla="*/ 8 w 54"/>
                              <a:gd name="T49" fmla="*/ 18 h 125"/>
                              <a:gd name="T50" fmla="*/ 4 w 54"/>
                              <a:gd name="T51" fmla="*/ 18 h 125"/>
                              <a:gd name="T52" fmla="*/ 12 w 54"/>
                              <a:gd name="T53" fmla="*/ 9 h 125"/>
                              <a:gd name="T54" fmla="*/ 16 w 54"/>
                              <a:gd name="T55" fmla="*/ 4 h 125"/>
                              <a:gd name="T56" fmla="*/ 23 w 54"/>
                              <a:gd name="T57" fmla="*/ 4 h 125"/>
                              <a:gd name="T58" fmla="*/ 31 w 54"/>
                              <a:gd name="T59" fmla="*/ 4 h 125"/>
                              <a:gd name="T60" fmla="*/ 39 w 54"/>
                              <a:gd name="T61" fmla="*/ 9 h 125"/>
                              <a:gd name="T62" fmla="*/ 39 w 54"/>
                              <a:gd name="T63" fmla="*/ 13 h 125"/>
                              <a:gd name="T64" fmla="*/ 43 w 54"/>
                              <a:gd name="T65" fmla="*/ 18 h 125"/>
                              <a:gd name="T66" fmla="*/ 43 w 54"/>
                              <a:gd name="T67" fmla="*/ 22 h 125"/>
                              <a:gd name="T68" fmla="*/ 39 w 54"/>
                              <a:gd name="T69" fmla="*/ 31 h 125"/>
                              <a:gd name="T70" fmla="*/ 39 w 54"/>
                              <a:gd name="T71" fmla="*/ 36 h 125"/>
                              <a:gd name="T72" fmla="*/ 35 w 54"/>
                              <a:gd name="T73" fmla="*/ 40 h 125"/>
                              <a:gd name="T74" fmla="*/ 27 w 54"/>
                              <a:gd name="T75" fmla="*/ 54 h 125"/>
                              <a:gd name="T76" fmla="*/ 23 w 54"/>
                              <a:gd name="T77" fmla="*/ 67 h 125"/>
                              <a:gd name="T78" fmla="*/ 23 w 54"/>
                              <a:gd name="T79" fmla="*/ 80 h 125"/>
                              <a:gd name="T80" fmla="*/ 23 w 54"/>
                              <a:gd name="T81" fmla="*/ 89 h 125"/>
                              <a:gd name="T82" fmla="*/ 23 w 54"/>
                              <a:gd name="T83" fmla="*/ 89 h 125"/>
                              <a:gd name="T84" fmla="*/ 23 w 54"/>
                              <a:gd name="T85" fmla="*/ 94 h 125"/>
                              <a:gd name="T86" fmla="*/ 27 w 54"/>
                              <a:gd name="T87" fmla="*/ 89 h 125"/>
                              <a:gd name="T88" fmla="*/ 27 w 54"/>
                              <a:gd name="T89" fmla="*/ 89 h 125"/>
                              <a:gd name="T90" fmla="*/ 27 w 54"/>
                              <a:gd name="T91" fmla="*/ 80 h 125"/>
                              <a:gd name="T92" fmla="*/ 31 w 54"/>
                              <a:gd name="T93" fmla="*/ 116 h 125"/>
                              <a:gd name="T94" fmla="*/ 31 w 54"/>
                              <a:gd name="T95" fmla="*/ 112 h 125"/>
                              <a:gd name="T96" fmla="*/ 23 w 54"/>
                              <a:gd name="T97" fmla="*/ 107 h 125"/>
                              <a:gd name="T98" fmla="*/ 20 w 54"/>
                              <a:gd name="T99" fmla="*/ 112 h 125"/>
                              <a:gd name="T100" fmla="*/ 16 w 54"/>
                              <a:gd name="T101" fmla="*/ 116 h 125"/>
                              <a:gd name="T102" fmla="*/ 20 w 54"/>
                              <a:gd name="T103" fmla="*/ 121 h 125"/>
                              <a:gd name="T104" fmla="*/ 23 w 54"/>
                              <a:gd name="T105" fmla="*/ 125 h 125"/>
                              <a:gd name="T106" fmla="*/ 31 w 54"/>
                              <a:gd name="T107" fmla="*/ 121 h 125"/>
                              <a:gd name="T108" fmla="*/ 31 w 54"/>
                              <a:gd name="T109" fmla="*/ 116 h 12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</a:cxnLst>
                            <a:rect l="0" t="0" r="r" b="b"/>
                            <a:pathLst>
                              <a:path w="54" h="125">
                                <a:moveTo>
                                  <a:pt x="27" y="80"/>
                                </a:moveTo>
                                <a:lnTo>
                                  <a:pt x="27" y="67"/>
                                </a:lnTo>
                                <a:lnTo>
                                  <a:pt x="31" y="58"/>
                                </a:lnTo>
                                <a:lnTo>
                                  <a:pt x="39" y="49"/>
                                </a:lnTo>
                                <a:lnTo>
                                  <a:pt x="43" y="45"/>
                                </a:lnTo>
                                <a:lnTo>
                                  <a:pt x="47" y="40"/>
                                </a:lnTo>
                                <a:lnTo>
                                  <a:pt x="50" y="36"/>
                                </a:lnTo>
                                <a:lnTo>
                                  <a:pt x="54" y="22"/>
                                </a:lnTo>
                                <a:lnTo>
                                  <a:pt x="54" y="18"/>
                                </a:lnTo>
                                <a:lnTo>
                                  <a:pt x="50" y="13"/>
                                </a:lnTo>
                                <a:lnTo>
                                  <a:pt x="47" y="4"/>
                                </a:lnTo>
                                <a:lnTo>
                                  <a:pt x="35" y="0"/>
                                </a:lnTo>
                                <a:lnTo>
                                  <a:pt x="23" y="0"/>
                                </a:lnTo>
                                <a:lnTo>
                                  <a:pt x="16" y="0"/>
                                </a:lnTo>
                                <a:lnTo>
                                  <a:pt x="4" y="9"/>
                                </a:lnTo>
                                <a:lnTo>
                                  <a:pt x="0" y="13"/>
                                </a:lnTo>
                                <a:lnTo>
                                  <a:pt x="0" y="22"/>
                                </a:lnTo>
                                <a:lnTo>
                                  <a:pt x="0" y="27"/>
                                </a:lnTo>
                                <a:lnTo>
                                  <a:pt x="4" y="31"/>
                                </a:lnTo>
                                <a:lnTo>
                                  <a:pt x="12" y="31"/>
                                </a:lnTo>
                                <a:lnTo>
                                  <a:pt x="12" y="22"/>
                                </a:lnTo>
                                <a:lnTo>
                                  <a:pt x="12" y="18"/>
                                </a:lnTo>
                                <a:lnTo>
                                  <a:pt x="8" y="18"/>
                                </a:lnTo>
                                <a:lnTo>
                                  <a:pt x="4" y="18"/>
                                </a:lnTo>
                                <a:lnTo>
                                  <a:pt x="12" y="9"/>
                                </a:lnTo>
                                <a:lnTo>
                                  <a:pt x="16" y="4"/>
                                </a:lnTo>
                                <a:lnTo>
                                  <a:pt x="23" y="4"/>
                                </a:lnTo>
                                <a:lnTo>
                                  <a:pt x="31" y="4"/>
                                </a:lnTo>
                                <a:lnTo>
                                  <a:pt x="39" y="9"/>
                                </a:lnTo>
                                <a:lnTo>
                                  <a:pt x="39" y="13"/>
                                </a:lnTo>
                                <a:lnTo>
                                  <a:pt x="43" y="18"/>
                                </a:lnTo>
                                <a:lnTo>
                                  <a:pt x="43" y="22"/>
                                </a:lnTo>
                                <a:lnTo>
                                  <a:pt x="39" y="31"/>
                                </a:lnTo>
                                <a:lnTo>
                                  <a:pt x="39" y="36"/>
                                </a:lnTo>
                                <a:lnTo>
                                  <a:pt x="35" y="40"/>
                                </a:lnTo>
                                <a:lnTo>
                                  <a:pt x="27" y="54"/>
                                </a:lnTo>
                                <a:lnTo>
                                  <a:pt x="23" y="67"/>
                                </a:lnTo>
                                <a:lnTo>
                                  <a:pt x="23" y="80"/>
                                </a:lnTo>
                                <a:lnTo>
                                  <a:pt x="23" y="89"/>
                                </a:lnTo>
                                <a:lnTo>
                                  <a:pt x="23" y="94"/>
                                </a:lnTo>
                                <a:lnTo>
                                  <a:pt x="27" y="89"/>
                                </a:lnTo>
                                <a:lnTo>
                                  <a:pt x="27" y="80"/>
                                </a:lnTo>
                                <a:close/>
                                <a:moveTo>
                                  <a:pt x="31" y="116"/>
                                </a:moveTo>
                                <a:lnTo>
                                  <a:pt x="31" y="112"/>
                                </a:lnTo>
                                <a:lnTo>
                                  <a:pt x="23" y="107"/>
                                </a:lnTo>
                                <a:lnTo>
                                  <a:pt x="20" y="112"/>
                                </a:lnTo>
                                <a:lnTo>
                                  <a:pt x="16" y="116"/>
                                </a:lnTo>
                                <a:lnTo>
                                  <a:pt x="20" y="121"/>
                                </a:lnTo>
                                <a:lnTo>
                                  <a:pt x="23" y="125"/>
                                </a:lnTo>
                                <a:lnTo>
                                  <a:pt x="31" y="121"/>
                                </a:lnTo>
                                <a:lnTo>
                                  <a:pt x="31" y="11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5" name="Freeform 101"/>
                        <wps:cNvSpPr>
                          <a:spLocks noEditPoints="1"/>
                        </wps:cNvSpPr>
                        <wps:spPr bwMode="auto">
                          <a:xfrm>
                            <a:off x="2279650" y="563880"/>
                            <a:ext cx="51435" cy="56515"/>
                          </a:xfrm>
                          <a:custGeom>
                            <a:avLst/>
                            <a:gdLst>
                              <a:gd name="T0" fmla="*/ 15 w 81"/>
                              <a:gd name="T1" fmla="*/ 72 h 89"/>
                              <a:gd name="T2" fmla="*/ 11 w 81"/>
                              <a:gd name="T3" fmla="*/ 81 h 89"/>
                              <a:gd name="T4" fmla="*/ 7 w 81"/>
                              <a:gd name="T5" fmla="*/ 81 h 89"/>
                              <a:gd name="T6" fmla="*/ 0 w 81"/>
                              <a:gd name="T7" fmla="*/ 85 h 89"/>
                              <a:gd name="T8" fmla="*/ 0 w 81"/>
                              <a:gd name="T9" fmla="*/ 85 h 89"/>
                              <a:gd name="T10" fmla="*/ 0 w 81"/>
                              <a:gd name="T11" fmla="*/ 85 h 89"/>
                              <a:gd name="T12" fmla="*/ 0 w 81"/>
                              <a:gd name="T13" fmla="*/ 89 h 89"/>
                              <a:gd name="T14" fmla="*/ 0 w 81"/>
                              <a:gd name="T15" fmla="*/ 89 h 89"/>
                              <a:gd name="T16" fmla="*/ 4 w 81"/>
                              <a:gd name="T17" fmla="*/ 89 h 89"/>
                              <a:gd name="T18" fmla="*/ 7 w 81"/>
                              <a:gd name="T19" fmla="*/ 89 h 89"/>
                              <a:gd name="T20" fmla="*/ 15 w 81"/>
                              <a:gd name="T21" fmla="*/ 89 h 89"/>
                              <a:gd name="T22" fmla="*/ 19 w 81"/>
                              <a:gd name="T23" fmla="*/ 89 h 89"/>
                              <a:gd name="T24" fmla="*/ 23 w 81"/>
                              <a:gd name="T25" fmla="*/ 89 h 89"/>
                              <a:gd name="T26" fmla="*/ 23 w 81"/>
                              <a:gd name="T27" fmla="*/ 85 h 89"/>
                              <a:gd name="T28" fmla="*/ 23 w 81"/>
                              <a:gd name="T29" fmla="*/ 85 h 89"/>
                              <a:gd name="T30" fmla="*/ 19 w 81"/>
                              <a:gd name="T31" fmla="*/ 85 h 89"/>
                              <a:gd name="T32" fmla="*/ 19 w 81"/>
                              <a:gd name="T33" fmla="*/ 85 h 89"/>
                              <a:gd name="T34" fmla="*/ 15 w 81"/>
                              <a:gd name="T35" fmla="*/ 81 h 89"/>
                              <a:gd name="T36" fmla="*/ 15 w 81"/>
                              <a:gd name="T37" fmla="*/ 81 h 89"/>
                              <a:gd name="T38" fmla="*/ 15 w 81"/>
                              <a:gd name="T39" fmla="*/ 76 h 89"/>
                              <a:gd name="T40" fmla="*/ 19 w 81"/>
                              <a:gd name="T41" fmla="*/ 76 h 89"/>
                              <a:gd name="T42" fmla="*/ 19 w 81"/>
                              <a:gd name="T43" fmla="*/ 72 h 89"/>
                              <a:gd name="T44" fmla="*/ 23 w 81"/>
                              <a:gd name="T45" fmla="*/ 67 h 89"/>
                              <a:gd name="T46" fmla="*/ 27 w 81"/>
                              <a:gd name="T47" fmla="*/ 58 h 89"/>
                              <a:gd name="T48" fmla="*/ 58 w 81"/>
                              <a:gd name="T49" fmla="*/ 58 h 89"/>
                              <a:gd name="T50" fmla="*/ 61 w 81"/>
                              <a:gd name="T51" fmla="*/ 81 h 89"/>
                              <a:gd name="T52" fmla="*/ 58 w 81"/>
                              <a:gd name="T53" fmla="*/ 81 h 89"/>
                              <a:gd name="T54" fmla="*/ 58 w 81"/>
                              <a:gd name="T55" fmla="*/ 85 h 89"/>
                              <a:gd name="T56" fmla="*/ 54 w 81"/>
                              <a:gd name="T57" fmla="*/ 85 h 89"/>
                              <a:gd name="T58" fmla="*/ 50 w 81"/>
                              <a:gd name="T59" fmla="*/ 85 h 89"/>
                              <a:gd name="T60" fmla="*/ 50 w 81"/>
                              <a:gd name="T61" fmla="*/ 85 h 89"/>
                              <a:gd name="T62" fmla="*/ 50 w 81"/>
                              <a:gd name="T63" fmla="*/ 89 h 89"/>
                              <a:gd name="T64" fmla="*/ 50 w 81"/>
                              <a:gd name="T65" fmla="*/ 89 h 89"/>
                              <a:gd name="T66" fmla="*/ 58 w 81"/>
                              <a:gd name="T67" fmla="*/ 89 h 89"/>
                              <a:gd name="T68" fmla="*/ 65 w 81"/>
                              <a:gd name="T69" fmla="*/ 89 h 89"/>
                              <a:gd name="T70" fmla="*/ 69 w 81"/>
                              <a:gd name="T71" fmla="*/ 89 h 89"/>
                              <a:gd name="T72" fmla="*/ 73 w 81"/>
                              <a:gd name="T73" fmla="*/ 89 h 89"/>
                              <a:gd name="T74" fmla="*/ 73 w 81"/>
                              <a:gd name="T75" fmla="*/ 89 h 89"/>
                              <a:gd name="T76" fmla="*/ 77 w 81"/>
                              <a:gd name="T77" fmla="*/ 89 h 89"/>
                              <a:gd name="T78" fmla="*/ 81 w 81"/>
                              <a:gd name="T79" fmla="*/ 89 h 89"/>
                              <a:gd name="T80" fmla="*/ 81 w 81"/>
                              <a:gd name="T81" fmla="*/ 85 h 89"/>
                              <a:gd name="T82" fmla="*/ 77 w 81"/>
                              <a:gd name="T83" fmla="*/ 85 h 89"/>
                              <a:gd name="T84" fmla="*/ 77 w 81"/>
                              <a:gd name="T85" fmla="*/ 85 h 89"/>
                              <a:gd name="T86" fmla="*/ 73 w 81"/>
                              <a:gd name="T87" fmla="*/ 85 h 89"/>
                              <a:gd name="T88" fmla="*/ 69 w 81"/>
                              <a:gd name="T89" fmla="*/ 81 h 89"/>
                              <a:gd name="T90" fmla="*/ 69 w 81"/>
                              <a:gd name="T91" fmla="*/ 81 h 89"/>
                              <a:gd name="T92" fmla="*/ 61 w 81"/>
                              <a:gd name="T93" fmla="*/ 5 h 89"/>
                              <a:gd name="T94" fmla="*/ 61 w 81"/>
                              <a:gd name="T95" fmla="*/ 0 h 89"/>
                              <a:gd name="T96" fmla="*/ 58 w 81"/>
                              <a:gd name="T97" fmla="*/ 0 h 89"/>
                              <a:gd name="T98" fmla="*/ 54 w 81"/>
                              <a:gd name="T99" fmla="*/ 0 h 89"/>
                              <a:gd name="T100" fmla="*/ 54 w 81"/>
                              <a:gd name="T101" fmla="*/ 0 h 89"/>
                              <a:gd name="T102" fmla="*/ 15 w 81"/>
                              <a:gd name="T103" fmla="*/ 72 h 89"/>
                              <a:gd name="T104" fmla="*/ 31 w 81"/>
                              <a:gd name="T105" fmla="*/ 54 h 89"/>
                              <a:gd name="T106" fmla="*/ 50 w 81"/>
                              <a:gd name="T107" fmla="*/ 14 h 89"/>
                              <a:gd name="T108" fmla="*/ 58 w 81"/>
                              <a:gd name="T109" fmla="*/ 54 h 89"/>
                              <a:gd name="T110" fmla="*/ 31 w 81"/>
                              <a:gd name="T111" fmla="*/ 54 h 8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</a:cxnLst>
                            <a:rect l="0" t="0" r="r" b="b"/>
                            <a:pathLst>
                              <a:path w="81" h="89">
                                <a:moveTo>
                                  <a:pt x="15" y="72"/>
                                </a:moveTo>
                                <a:lnTo>
                                  <a:pt x="11" y="81"/>
                                </a:lnTo>
                                <a:lnTo>
                                  <a:pt x="7" y="81"/>
                                </a:lnTo>
                                <a:lnTo>
                                  <a:pt x="0" y="85"/>
                                </a:lnTo>
                                <a:lnTo>
                                  <a:pt x="0" y="89"/>
                                </a:lnTo>
                                <a:lnTo>
                                  <a:pt x="4" y="89"/>
                                </a:lnTo>
                                <a:lnTo>
                                  <a:pt x="7" y="89"/>
                                </a:lnTo>
                                <a:lnTo>
                                  <a:pt x="15" y="89"/>
                                </a:lnTo>
                                <a:lnTo>
                                  <a:pt x="19" y="89"/>
                                </a:lnTo>
                                <a:lnTo>
                                  <a:pt x="23" y="89"/>
                                </a:lnTo>
                                <a:lnTo>
                                  <a:pt x="23" y="85"/>
                                </a:lnTo>
                                <a:lnTo>
                                  <a:pt x="19" y="85"/>
                                </a:lnTo>
                                <a:lnTo>
                                  <a:pt x="15" y="81"/>
                                </a:lnTo>
                                <a:lnTo>
                                  <a:pt x="15" y="76"/>
                                </a:lnTo>
                                <a:lnTo>
                                  <a:pt x="19" y="76"/>
                                </a:lnTo>
                                <a:lnTo>
                                  <a:pt x="19" y="72"/>
                                </a:lnTo>
                                <a:lnTo>
                                  <a:pt x="23" y="67"/>
                                </a:lnTo>
                                <a:lnTo>
                                  <a:pt x="27" y="58"/>
                                </a:lnTo>
                                <a:lnTo>
                                  <a:pt x="58" y="58"/>
                                </a:lnTo>
                                <a:lnTo>
                                  <a:pt x="61" y="81"/>
                                </a:lnTo>
                                <a:lnTo>
                                  <a:pt x="58" y="81"/>
                                </a:lnTo>
                                <a:lnTo>
                                  <a:pt x="58" y="85"/>
                                </a:lnTo>
                                <a:lnTo>
                                  <a:pt x="54" y="85"/>
                                </a:lnTo>
                                <a:lnTo>
                                  <a:pt x="50" y="85"/>
                                </a:lnTo>
                                <a:lnTo>
                                  <a:pt x="50" y="89"/>
                                </a:lnTo>
                                <a:lnTo>
                                  <a:pt x="58" y="89"/>
                                </a:lnTo>
                                <a:lnTo>
                                  <a:pt x="65" y="89"/>
                                </a:lnTo>
                                <a:lnTo>
                                  <a:pt x="69" y="89"/>
                                </a:lnTo>
                                <a:lnTo>
                                  <a:pt x="73" y="89"/>
                                </a:lnTo>
                                <a:lnTo>
                                  <a:pt x="77" y="89"/>
                                </a:lnTo>
                                <a:lnTo>
                                  <a:pt x="81" y="89"/>
                                </a:lnTo>
                                <a:lnTo>
                                  <a:pt x="81" y="85"/>
                                </a:lnTo>
                                <a:lnTo>
                                  <a:pt x="77" y="85"/>
                                </a:lnTo>
                                <a:lnTo>
                                  <a:pt x="73" y="85"/>
                                </a:lnTo>
                                <a:lnTo>
                                  <a:pt x="69" y="81"/>
                                </a:lnTo>
                                <a:lnTo>
                                  <a:pt x="61" y="5"/>
                                </a:lnTo>
                                <a:lnTo>
                                  <a:pt x="61" y="0"/>
                                </a:lnTo>
                                <a:lnTo>
                                  <a:pt x="58" y="0"/>
                                </a:lnTo>
                                <a:lnTo>
                                  <a:pt x="54" y="0"/>
                                </a:lnTo>
                                <a:lnTo>
                                  <a:pt x="15" y="72"/>
                                </a:lnTo>
                                <a:close/>
                                <a:moveTo>
                                  <a:pt x="31" y="54"/>
                                </a:moveTo>
                                <a:lnTo>
                                  <a:pt x="50" y="14"/>
                                </a:lnTo>
                                <a:lnTo>
                                  <a:pt x="58" y="54"/>
                                </a:lnTo>
                                <a:lnTo>
                                  <a:pt x="31" y="5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6" name="Freeform 102"/>
                        <wps:cNvSpPr>
                          <a:spLocks/>
                        </wps:cNvSpPr>
                        <wps:spPr bwMode="auto">
                          <a:xfrm>
                            <a:off x="2338070" y="583565"/>
                            <a:ext cx="29845" cy="36830"/>
                          </a:xfrm>
                          <a:custGeom>
                            <a:avLst/>
                            <a:gdLst>
                              <a:gd name="T0" fmla="*/ 39 w 47"/>
                              <a:gd name="T1" fmla="*/ 9 h 58"/>
                              <a:gd name="T2" fmla="*/ 35 w 47"/>
                              <a:gd name="T3" fmla="*/ 14 h 58"/>
                              <a:gd name="T4" fmla="*/ 35 w 47"/>
                              <a:gd name="T5" fmla="*/ 18 h 58"/>
                              <a:gd name="T6" fmla="*/ 35 w 47"/>
                              <a:gd name="T7" fmla="*/ 18 h 58"/>
                              <a:gd name="T8" fmla="*/ 39 w 47"/>
                              <a:gd name="T9" fmla="*/ 23 h 58"/>
                              <a:gd name="T10" fmla="*/ 43 w 47"/>
                              <a:gd name="T11" fmla="*/ 18 h 58"/>
                              <a:gd name="T12" fmla="*/ 43 w 47"/>
                              <a:gd name="T13" fmla="*/ 18 h 58"/>
                              <a:gd name="T14" fmla="*/ 47 w 47"/>
                              <a:gd name="T15" fmla="*/ 14 h 58"/>
                              <a:gd name="T16" fmla="*/ 43 w 47"/>
                              <a:gd name="T17" fmla="*/ 9 h 58"/>
                              <a:gd name="T18" fmla="*/ 39 w 47"/>
                              <a:gd name="T19" fmla="*/ 5 h 58"/>
                              <a:gd name="T20" fmla="*/ 35 w 47"/>
                              <a:gd name="T21" fmla="*/ 5 h 58"/>
                              <a:gd name="T22" fmla="*/ 31 w 47"/>
                              <a:gd name="T23" fmla="*/ 0 h 58"/>
                              <a:gd name="T24" fmla="*/ 20 w 47"/>
                              <a:gd name="T25" fmla="*/ 5 h 58"/>
                              <a:gd name="T26" fmla="*/ 8 w 47"/>
                              <a:gd name="T27" fmla="*/ 14 h 58"/>
                              <a:gd name="T28" fmla="*/ 0 w 47"/>
                              <a:gd name="T29" fmla="*/ 23 h 58"/>
                              <a:gd name="T30" fmla="*/ 0 w 47"/>
                              <a:gd name="T31" fmla="*/ 36 h 58"/>
                              <a:gd name="T32" fmla="*/ 0 w 47"/>
                              <a:gd name="T33" fmla="*/ 45 h 58"/>
                              <a:gd name="T34" fmla="*/ 4 w 47"/>
                              <a:gd name="T35" fmla="*/ 50 h 58"/>
                              <a:gd name="T36" fmla="*/ 12 w 47"/>
                              <a:gd name="T37" fmla="*/ 58 h 58"/>
                              <a:gd name="T38" fmla="*/ 20 w 47"/>
                              <a:gd name="T39" fmla="*/ 58 h 58"/>
                              <a:gd name="T40" fmla="*/ 31 w 47"/>
                              <a:gd name="T41" fmla="*/ 58 h 58"/>
                              <a:gd name="T42" fmla="*/ 39 w 47"/>
                              <a:gd name="T43" fmla="*/ 54 h 58"/>
                              <a:gd name="T44" fmla="*/ 43 w 47"/>
                              <a:gd name="T45" fmla="*/ 50 h 58"/>
                              <a:gd name="T46" fmla="*/ 47 w 47"/>
                              <a:gd name="T47" fmla="*/ 45 h 58"/>
                              <a:gd name="T48" fmla="*/ 47 w 47"/>
                              <a:gd name="T49" fmla="*/ 45 h 58"/>
                              <a:gd name="T50" fmla="*/ 43 w 47"/>
                              <a:gd name="T51" fmla="*/ 41 h 58"/>
                              <a:gd name="T52" fmla="*/ 43 w 47"/>
                              <a:gd name="T53" fmla="*/ 41 h 58"/>
                              <a:gd name="T54" fmla="*/ 43 w 47"/>
                              <a:gd name="T55" fmla="*/ 45 h 58"/>
                              <a:gd name="T56" fmla="*/ 35 w 47"/>
                              <a:gd name="T57" fmla="*/ 50 h 58"/>
                              <a:gd name="T58" fmla="*/ 27 w 47"/>
                              <a:gd name="T59" fmla="*/ 54 h 58"/>
                              <a:gd name="T60" fmla="*/ 23 w 47"/>
                              <a:gd name="T61" fmla="*/ 54 h 58"/>
                              <a:gd name="T62" fmla="*/ 20 w 47"/>
                              <a:gd name="T63" fmla="*/ 54 h 58"/>
                              <a:gd name="T64" fmla="*/ 12 w 47"/>
                              <a:gd name="T65" fmla="*/ 54 h 58"/>
                              <a:gd name="T66" fmla="*/ 8 w 47"/>
                              <a:gd name="T67" fmla="*/ 50 h 58"/>
                              <a:gd name="T68" fmla="*/ 8 w 47"/>
                              <a:gd name="T69" fmla="*/ 41 h 58"/>
                              <a:gd name="T70" fmla="*/ 8 w 47"/>
                              <a:gd name="T71" fmla="*/ 36 h 58"/>
                              <a:gd name="T72" fmla="*/ 12 w 47"/>
                              <a:gd name="T73" fmla="*/ 27 h 58"/>
                              <a:gd name="T74" fmla="*/ 16 w 47"/>
                              <a:gd name="T75" fmla="*/ 14 h 58"/>
                              <a:gd name="T76" fmla="*/ 23 w 47"/>
                              <a:gd name="T77" fmla="*/ 9 h 58"/>
                              <a:gd name="T78" fmla="*/ 31 w 47"/>
                              <a:gd name="T79" fmla="*/ 5 h 58"/>
                              <a:gd name="T80" fmla="*/ 35 w 47"/>
                              <a:gd name="T81" fmla="*/ 5 h 58"/>
                              <a:gd name="T82" fmla="*/ 35 w 47"/>
                              <a:gd name="T83" fmla="*/ 5 h 58"/>
                              <a:gd name="T84" fmla="*/ 39 w 47"/>
                              <a:gd name="T85" fmla="*/ 9 h 5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</a:cxnLst>
                            <a:rect l="0" t="0" r="r" b="b"/>
                            <a:pathLst>
                              <a:path w="47" h="58">
                                <a:moveTo>
                                  <a:pt x="39" y="9"/>
                                </a:moveTo>
                                <a:lnTo>
                                  <a:pt x="35" y="14"/>
                                </a:lnTo>
                                <a:lnTo>
                                  <a:pt x="35" y="18"/>
                                </a:lnTo>
                                <a:lnTo>
                                  <a:pt x="39" y="23"/>
                                </a:lnTo>
                                <a:lnTo>
                                  <a:pt x="43" y="18"/>
                                </a:lnTo>
                                <a:lnTo>
                                  <a:pt x="47" y="14"/>
                                </a:lnTo>
                                <a:lnTo>
                                  <a:pt x="43" y="9"/>
                                </a:lnTo>
                                <a:lnTo>
                                  <a:pt x="39" y="5"/>
                                </a:lnTo>
                                <a:lnTo>
                                  <a:pt x="35" y="5"/>
                                </a:lnTo>
                                <a:lnTo>
                                  <a:pt x="31" y="0"/>
                                </a:lnTo>
                                <a:lnTo>
                                  <a:pt x="20" y="5"/>
                                </a:lnTo>
                                <a:lnTo>
                                  <a:pt x="8" y="14"/>
                                </a:lnTo>
                                <a:lnTo>
                                  <a:pt x="0" y="23"/>
                                </a:lnTo>
                                <a:lnTo>
                                  <a:pt x="0" y="36"/>
                                </a:lnTo>
                                <a:lnTo>
                                  <a:pt x="0" y="45"/>
                                </a:lnTo>
                                <a:lnTo>
                                  <a:pt x="4" y="50"/>
                                </a:lnTo>
                                <a:lnTo>
                                  <a:pt x="12" y="58"/>
                                </a:lnTo>
                                <a:lnTo>
                                  <a:pt x="20" y="58"/>
                                </a:lnTo>
                                <a:lnTo>
                                  <a:pt x="31" y="58"/>
                                </a:lnTo>
                                <a:lnTo>
                                  <a:pt x="39" y="54"/>
                                </a:lnTo>
                                <a:lnTo>
                                  <a:pt x="43" y="50"/>
                                </a:lnTo>
                                <a:lnTo>
                                  <a:pt x="47" y="45"/>
                                </a:lnTo>
                                <a:lnTo>
                                  <a:pt x="43" y="41"/>
                                </a:lnTo>
                                <a:lnTo>
                                  <a:pt x="43" y="45"/>
                                </a:lnTo>
                                <a:lnTo>
                                  <a:pt x="35" y="50"/>
                                </a:lnTo>
                                <a:lnTo>
                                  <a:pt x="27" y="54"/>
                                </a:lnTo>
                                <a:lnTo>
                                  <a:pt x="23" y="54"/>
                                </a:lnTo>
                                <a:lnTo>
                                  <a:pt x="20" y="54"/>
                                </a:lnTo>
                                <a:lnTo>
                                  <a:pt x="12" y="54"/>
                                </a:lnTo>
                                <a:lnTo>
                                  <a:pt x="8" y="50"/>
                                </a:lnTo>
                                <a:lnTo>
                                  <a:pt x="8" y="41"/>
                                </a:lnTo>
                                <a:lnTo>
                                  <a:pt x="8" y="36"/>
                                </a:lnTo>
                                <a:lnTo>
                                  <a:pt x="12" y="27"/>
                                </a:lnTo>
                                <a:lnTo>
                                  <a:pt x="16" y="14"/>
                                </a:lnTo>
                                <a:lnTo>
                                  <a:pt x="23" y="9"/>
                                </a:lnTo>
                                <a:lnTo>
                                  <a:pt x="31" y="5"/>
                                </a:lnTo>
                                <a:lnTo>
                                  <a:pt x="35" y="5"/>
                                </a:lnTo>
                                <a:lnTo>
                                  <a:pt x="39" y="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7" name="Freeform 103"/>
                        <wps:cNvSpPr>
                          <a:spLocks/>
                        </wps:cNvSpPr>
                        <wps:spPr bwMode="auto">
                          <a:xfrm>
                            <a:off x="2369820" y="569595"/>
                            <a:ext cx="24765" cy="50800"/>
                          </a:xfrm>
                          <a:custGeom>
                            <a:avLst/>
                            <a:gdLst>
                              <a:gd name="T0" fmla="*/ 24 w 39"/>
                              <a:gd name="T1" fmla="*/ 31 h 80"/>
                              <a:gd name="T2" fmla="*/ 35 w 39"/>
                              <a:gd name="T3" fmla="*/ 31 h 80"/>
                              <a:gd name="T4" fmla="*/ 39 w 39"/>
                              <a:gd name="T5" fmla="*/ 31 h 80"/>
                              <a:gd name="T6" fmla="*/ 39 w 39"/>
                              <a:gd name="T7" fmla="*/ 27 h 80"/>
                              <a:gd name="T8" fmla="*/ 39 w 39"/>
                              <a:gd name="T9" fmla="*/ 27 h 80"/>
                              <a:gd name="T10" fmla="*/ 35 w 39"/>
                              <a:gd name="T11" fmla="*/ 27 h 80"/>
                              <a:gd name="T12" fmla="*/ 24 w 39"/>
                              <a:gd name="T13" fmla="*/ 27 h 80"/>
                              <a:gd name="T14" fmla="*/ 27 w 39"/>
                              <a:gd name="T15" fmla="*/ 9 h 80"/>
                              <a:gd name="T16" fmla="*/ 31 w 39"/>
                              <a:gd name="T17" fmla="*/ 5 h 80"/>
                              <a:gd name="T18" fmla="*/ 31 w 39"/>
                              <a:gd name="T19" fmla="*/ 5 h 80"/>
                              <a:gd name="T20" fmla="*/ 27 w 39"/>
                              <a:gd name="T21" fmla="*/ 5 h 80"/>
                              <a:gd name="T22" fmla="*/ 27 w 39"/>
                              <a:gd name="T23" fmla="*/ 0 h 80"/>
                              <a:gd name="T24" fmla="*/ 24 w 39"/>
                              <a:gd name="T25" fmla="*/ 5 h 80"/>
                              <a:gd name="T26" fmla="*/ 20 w 39"/>
                              <a:gd name="T27" fmla="*/ 5 h 80"/>
                              <a:gd name="T28" fmla="*/ 20 w 39"/>
                              <a:gd name="T29" fmla="*/ 9 h 80"/>
                              <a:gd name="T30" fmla="*/ 20 w 39"/>
                              <a:gd name="T31" fmla="*/ 9 h 80"/>
                              <a:gd name="T32" fmla="*/ 20 w 39"/>
                              <a:gd name="T33" fmla="*/ 9 h 80"/>
                              <a:gd name="T34" fmla="*/ 20 w 39"/>
                              <a:gd name="T35" fmla="*/ 14 h 80"/>
                              <a:gd name="T36" fmla="*/ 16 w 39"/>
                              <a:gd name="T37" fmla="*/ 27 h 80"/>
                              <a:gd name="T38" fmla="*/ 4 w 39"/>
                              <a:gd name="T39" fmla="*/ 27 h 80"/>
                              <a:gd name="T40" fmla="*/ 4 w 39"/>
                              <a:gd name="T41" fmla="*/ 27 h 80"/>
                              <a:gd name="T42" fmla="*/ 0 w 39"/>
                              <a:gd name="T43" fmla="*/ 27 h 80"/>
                              <a:gd name="T44" fmla="*/ 4 w 39"/>
                              <a:gd name="T45" fmla="*/ 31 h 80"/>
                              <a:gd name="T46" fmla="*/ 4 w 39"/>
                              <a:gd name="T47" fmla="*/ 31 h 80"/>
                              <a:gd name="T48" fmla="*/ 16 w 39"/>
                              <a:gd name="T49" fmla="*/ 31 h 80"/>
                              <a:gd name="T50" fmla="*/ 12 w 39"/>
                              <a:gd name="T51" fmla="*/ 45 h 80"/>
                              <a:gd name="T52" fmla="*/ 8 w 39"/>
                              <a:gd name="T53" fmla="*/ 58 h 80"/>
                              <a:gd name="T54" fmla="*/ 8 w 39"/>
                              <a:gd name="T55" fmla="*/ 63 h 80"/>
                              <a:gd name="T56" fmla="*/ 8 w 39"/>
                              <a:gd name="T57" fmla="*/ 67 h 80"/>
                              <a:gd name="T58" fmla="*/ 8 w 39"/>
                              <a:gd name="T59" fmla="*/ 76 h 80"/>
                              <a:gd name="T60" fmla="*/ 12 w 39"/>
                              <a:gd name="T61" fmla="*/ 80 h 80"/>
                              <a:gd name="T62" fmla="*/ 20 w 39"/>
                              <a:gd name="T63" fmla="*/ 80 h 80"/>
                              <a:gd name="T64" fmla="*/ 27 w 39"/>
                              <a:gd name="T65" fmla="*/ 76 h 80"/>
                              <a:gd name="T66" fmla="*/ 31 w 39"/>
                              <a:gd name="T67" fmla="*/ 72 h 80"/>
                              <a:gd name="T68" fmla="*/ 35 w 39"/>
                              <a:gd name="T69" fmla="*/ 67 h 80"/>
                              <a:gd name="T70" fmla="*/ 39 w 39"/>
                              <a:gd name="T71" fmla="*/ 63 h 80"/>
                              <a:gd name="T72" fmla="*/ 39 w 39"/>
                              <a:gd name="T73" fmla="*/ 58 h 80"/>
                              <a:gd name="T74" fmla="*/ 35 w 39"/>
                              <a:gd name="T75" fmla="*/ 58 h 80"/>
                              <a:gd name="T76" fmla="*/ 35 w 39"/>
                              <a:gd name="T77" fmla="*/ 58 h 80"/>
                              <a:gd name="T78" fmla="*/ 35 w 39"/>
                              <a:gd name="T79" fmla="*/ 63 h 80"/>
                              <a:gd name="T80" fmla="*/ 31 w 39"/>
                              <a:gd name="T81" fmla="*/ 72 h 80"/>
                              <a:gd name="T82" fmla="*/ 24 w 39"/>
                              <a:gd name="T83" fmla="*/ 76 h 80"/>
                              <a:gd name="T84" fmla="*/ 20 w 39"/>
                              <a:gd name="T85" fmla="*/ 76 h 80"/>
                              <a:gd name="T86" fmla="*/ 16 w 39"/>
                              <a:gd name="T87" fmla="*/ 76 h 80"/>
                              <a:gd name="T88" fmla="*/ 16 w 39"/>
                              <a:gd name="T89" fmla="*/ 72 h 80"/>
                              <a:gd name="T90" fmla="*/ 16 w 39"/>
                              <a:gd name="T91" fmla="*/ 67 h 80"/>
                              <a:gd name="T92" fmla="*/ 16 w 39"/>
                              <a:gd name="T93" fmla="*/ 67 h 80"/>
                              <a:gd name="T94" fmla="*/ 24 w 39"/>
                              <a:gd name="T95" fmla="*/ 31 h 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</a:cxnLst>
                            <a:rect l="0" t="0" r="r" b="b"/>
                            <a:pathLst>
                              <a:path w="39" h="80">
                                <a:moveTo>
                                  <a:pt x="24" y="31"/>
                                </a:moveTo>
                                <a:lnTo>
                                  <a:pt x="35" y="31"/>
                                </a:lnTo>
                                <a:lnTo>
                                  <a:pt x="39" y="31"/>
                                </a:lnTo>
                                <a:lnTo>
                                  <a:pt x="39" y="27"/>
                                </a:lnTo>
                                <a:lnTo>
                                  <a:pt x="35" y="27"/>
                                </a:lnTo>
                                <a:lnTo>
                                  <a:pt x="24" y="27"/>
                                </a:lnTo>
                                <a:lnTo>
                                  <a:pt x="27" y="9"/>
                                </a:lnTo>
                                <a:lnTo>
                                  <a:pt x="31" y="5"/>
                                </a:lnTo>
                                <a:lnTo>
                                  <a:pt x="27" y="5"/>
                                </a:lnTo>
                                <a:lnTo>
                                  <a:pt x="27" y="0"/>
                                </a:lnTo>
                                <a:lnTo>
                                  <a:pt x="24" y="5"/>
                                </a:lnTo>
                                <a:lnTo>
                                  <a:pt x="20" y="5"/>
                                </a:lnTo>
                                <a:lnTo>
                                  <a:pt x="20" y="9"/>
                                </a:lnTo>
                                <a:lnTo>
                                  <a:pt x="20" y="14"/>
                                </a:lnTo>
                                <a:lnTo>
                                  <a:pt x="16" y="27"/>
                                </a:lnTo>
                                <a:lnTo>
                                  <a:pt x="4" y="27"/>
                                </a:lnTo>
                                <a:lnTo>
                                  <a:pt x="0" y="27"/>
                                </a:lnTo>
                                <a:lnTo>
                                  <a:pt x="4" y="31"/>
                                </a:lnTo>
                                <a:lnTo>
                                  <a:pt x="16" y="31"/>
                                </a:lnTo>
                                <a:lnTo>
                                  <a:pt x="12" y="45"/>
                                </a:lnTo>
                                <a:lnTo>
                                  <a:pt x="8" y="58"/>
                                </a:lnTo>
                                <a:lnTo>
                                  <a:pt x="8" y="63"/>
                                </a:lnTo>
                                <a:lnTo>
                                  <a:pt x="8" y="67"/>
                                </a:lnTo>
                                <a:lnTo>
                                  <a:pt x="8" y="76"/>
                                </a:lnTo>
                                <a:lnTo>
                                  <a:pt x="12" y="80"/>
                                </a:lnTo>
                                <a:lnTo>
                                  <a:pt x="20" y="80"/>
                                </a:lnTo>
                                <a:lnTo>
                                  <a:pt x="27" y="76"/>
                                </a:lnTo>
                                <a:lnTo>
                                  <a:pt x="31" y="72"/>
                                </a:lnTo>
                                <a:lnTo>
                                  <a:pt x="35" y="67"/>
                                </a:lnTo>
                                <a:lnTo>
                                  <a:pt x="39" y="63"/>
                                </a:lnTo>
                                <a:lnTo>
                                  <a:pt x="39" y="58"/>
                                </a:lnTo>
                                <a:lnTo>
                                  <a:pt x="35" y="58"/>
                                </a:lnTo>
                                <a:lnTo>
                                  <a:pt x="35" y="63"/>
                                </a:lnTo>
                                <a:lnTo>
                                  <a:pt x="31" y="72"/>
                                </a:lnTo>
                                <a:lnTo>
                                  <a:pt x="24" y="76"/>
                                </a:lnTo>
                                <a:lnTo>
                                  <a:pt x="20" y="76"/>
                                </a:lnTo>
                                <a:lnTo>
                                  <a:pt x="16" y="76"/>
                                </a:lnTo>
                                <a:lnTo>
                                  <a:pt x="16" y="72"/>
                                </a:lnTo>
                                <a:lnTo>
                                  <a:pt x="16" y="67"/>
                                </a:lnTo>
                                <a:lnTo>
                                  <a:pt x="24" y="3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8" name="Freeform 104"/>
                        <wps:cNvSpPr>
                          <a:spLocks noEditPoints="1"/>
                        </wps:cNvSpPr>
                        <wps:spPr bwMode="auto">
                          <a:xfrm>
                            <a:off x="2402205" y="567055"/>
                            <a:ext cx="19050" cy="53340"/>
                          </a:xfrm>
                          <a:custGeom>
                            <a:avLst/>
                            <a:gdLst>
                              <a:gd name="T0" fmla="*/ 27 w 30"/>
                              <a:gd name="T1" fmla="*/ 4 h 84"/>
                              <a:gd name="T2" fmla="*/ 27 w 30"/>
                              <a:gd name="T3" fmla="*/ 4 h 84"/>
                              <a:gd name="T4" fmla="*/ 23 w 30"/>
                              <a:gd name="T5" fmla="*/ 0 h 84"/>
                              <a:gd name="T6" fmla="*/ 19 w 30"/>
                              <a:gd name="T7" fmla="*/ 4 h 84"/>
                              <a:gd name="T8" fmla="*/ 19 w 30"/>
                              <a:gd name="T9" fmla="*/ 9 h 84"/>
                              <a:gd name="T10" fmla="*/ 19 w 30"/>
                              <a:gd name="T11" fmla="*/ 9 h 84"/>
                              <a:gd name="T12" fmla="*/ 23 w 30"/>
                              <a:gd name="T13" fmla="*/ 13 h 84"/>
                              <a:gd name="T14" fmla="*/ 27 w 30"/>
                              <a:gd name="T15" fmla="*/ 9 h 84"/>
                              <a:gd name="T16" fmla="*/ 27 w 30"/>
                              <a:gd name="T17" fmla="*/ 4 h 84"/>
                              <a:gd name="T18" fmla="*/ 7 w 30"/>
                              <a:gd name="T19" fmla="*/ 67 h 84"/>
                              <a:gd name="T20" fmla="*/ 7 w 30"/>
                              <a:gd name="T21" fmla="*/ 71 h 84"/>
                              <a:gd name="T22" fmla="*/ 3 w 30"/>
                              <a:gd name="T23" fmla="*/ 76 h 84"/>
                              <a:gd name="T24" fmla="*/ 7 w 30"/>
                              <a:gd name="T25" fmla="*/ 80 h 84"/>
                              <a:gd name="T26" fmla="*/ 11 w 30"/>
                              <a:gd name="T27" fmla="*/ 84 h 84"/>
                              <a:gd name="T28" fmla="*/ 15 w 30"/>
                              <a:gd name="T29" fmla="*/ 84 h 84"/>
                              <a:gd name="T30" fmla="*/ 23 w 30"/>
                              <a:gd name="T31" fmla="*/ 84 h 84"/>
                              <a:gd name="T32" fmla="*/ 27 w 30"/>
                              <a:gd name="T33" fmla="*/ 80 h 84"/>
                              <a:gd name="T34" fmla="*/ 30 w 30"/>
                              <a:gd name="T35" fmla="*/ 71 h 84"/>
                              <a:gd name="T36" fmla="*/ 30 w 30"/>
                              <a:gd name="T37" fmla="*/ 67 h 84"/>
                              <a:gd name="T38" fmla="*/ 30 w 30"/>
                              <a:gd name="T39" fmla="*/ 67 h 84"/>
                              <a:gd name="T40" fmla="*/ 30 w 30"/>
                              <a:gd name="T41" fmla="*/ 62 h 84"/>
                              <a:gd name="T42" fmla="*/ 30 w 30"/>
                              <a:gd name="T43" fmla="*/ 62 h 84"/>
                              <a:gd name="T44" fmla="*/ 27 w 30"/>
                              <a:gd name="T45" fmla="*/ 62 h 84"/>
                              <a:gd name="T46" fmla="*/ 27 w 30"/>
                              <a:gd name="T47" fmla="*/ 67 h 84"/>
                              <a:gd name="T48" fmla="*/ 23 w 30"/>
                              <a:gd name="T49" fmla="*/ 76 h 84"/>
                              <a:gd name="T50" fmla="*/ 19 w 30"/>
                              <a:gd name="T51" fmla="*/ 80 h 84"/>
                              <a:gd name="T52" fmla="*/ 15 w 30"/>
                              <a:gd name="T53" fmla="*/ 80 h 84"/>
                              <a:gd name="T54" fmla="*/ 15 w 30"/>
                              <a:gd name="T55" fmla="*/ 80 h 84"/>
                              <a:gd name="T56" fmla="*/ 11 w 30"/>
                              <a:gd name="T57" fmla="*/ 76 h 84"/>
                              <a:gd name="T58" fmla="*/ 15 w 30"/>
                              <a:gd name="T59" fmla="*/ 71 h 84"/>
                              <a:gd name="T60" fmla="*/ 15 w 30"/>
                              <a:gd name="T61" fmla="*/ 67 h 84"/>
                              <a:gd name="T62" fmla="*/ 15 w 30"/>
                              <a:gd name="T63" fmla="*/ 62 h 84"/>
                              <a:gd name="T64" fmla="*/ 19 w 30"/>
                              <a:gd name="T65" fmla="*/ 58 h 84"/>
                              <a:gd name="T66" fmla="*/ 19 w 30"/>
                              <a:gd name="T67" fmla="*/ 53 h 84"/>
                              <a:gd name="T68" fmla="*/ 23 w 30"/>
                              <a:gd name="T69" fmla="*/ 49 h 84"/>
                              <a:gd name="T70" fmla="*/ 23 w 30"/>
                              <a:gd name="T71" fmla="*/ 44 h 84"/>
                              <a:gd name="T72" fmla="*/ 23 w 30"/>
                              <a:gd name="T73" fmla="*/ 44 h 84"/>
                              <a:gd name="T74" fmla="*/ 23 w 30"/>
                              <a:gd name="T75" fmla="*/ 40 h 84"/>
                              <a:gd name="T76" fmla="*/ 23 w 30"/>
                              <a:gd name="T77" fmla="*/ 40 h 84"/>
                              <a:gd name="T78" fmla="*/ 23 w 30"/>
                              <a:gd name="T79" fmla="*/ 35 h 84"/>
                              <a:gd name="T80" fmla="*/ 19 w 30"/>
                              <a:gd name="T81" fmla="*/ 31 h 84"/>
                              <a:gd name="T82" fmla="*/ 15 w 30"/>
                              <a:gd name="T83" fmla="*/ 26 h 84"/>
                              <a:gd name="T84" fmla="*/ 7 w 30"/>
                              <a:gd name="T85" fmla="*/ 31 h 84"/>
                              <a:gd name="T86" fmla="*/ 3 w 30"/>
                              <a:gd name="T87" fmla="*/ 35 h 84"/>
                              <a:gd name="T88" fmla="*/ 0 w 30"/>
                              <a:gd name="T89" fmla="*/ 44 h 84"/>
                              <a:gd name="T90" fmla="*/ 0 w 30"/>
                              <a:gd name="T91" fmla="*/ 49 h 84"/>
                              <a:gd name="T92" fmla="*/ 0 w 30"/>
                              <a:gd name="T93" fmla="*/ 49 h 84"/>
                              <a:gd name="T94" fmla="*/ 0 w 30"/>
                              <a:gd name="T95" fmla="*/ 49 h 84"/>
                              <a:gd name="T96" fmla="*/ 3 w 30"/>
                              <a:gd name="T97" fmla="*/ 49 h 84"/>
                              <a:gd name="T98" fmla="*/ 3 w 30"/>
                              <a:gd name="T99" fmla="*/ 49 h 84"/>
                              <a:gd name="T100" fmla="*/ 7 w 30"/>
                              <a:gd name="T101" fmla="*/ 40 h 84"/>
                              <a:gd name="T102" fmla="*/ 11 w 30"/>
                              <a:gd name="T103" fmla="*/ 35 h 84"/>
                              <a:gd name="T104" fmla="*/ 15 w 30"/>
                              <a:gd name="T105" fmla="*/ 31 h 84"/>
                              <a:gd name="T106" fmla="*/ 15 w 30"/>
                              <a:gd name="T107" fmla="*/ 31 h 84"/>
                              <a:gd name="T108" fmla="*/ 15 w 30"/>
                              <a:gd name="T109" fmla="*/ 35 h 84"/>
                              <a:gd name="T110" fmla="*/ 15 w 30"/>
                              <a:gd name="T111" fmla="*/ 40 h 84"/>
                              <a:gd name="T112" fmla="*/ 15 w 30"/>
                              <a:gd name="T113" fmla="*/ 44 h 84"/>
                              <a:gd name="T114" fmla="*/ 11 w 30"/>
                              <a:gd name="T115" fmla="*/ 49 h 84"/>
                              <a:gd name="T116" fmla="*/ 7 w 30"/>
                              <a:gd name="T117" fmla="*/ 67 h 8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30" h="84">
                                <a:moveTo>
                                  <a:pt x="27" y="4"/>
                                </a:moveTo>
                                <a:lnTo>
                                  <a:pt x="27" y="4"/>
                                </a:lnTo>
                                <a:lnTo>
                                  <a:pt x="23" y="0"/>
                                </a:lnTo>
                                <a:lnTo>
                                  <a:pt x="19" y="4"/>
                                </a:lnTo>
                                <a:lnTo>
                                  <a:pt x="19" y="9"/>
                                </a:lnTo>
                                <a:lnTo>
                                  <a:pt x="23" y="13"/>
                                </a:lnTo>
                                <a:lnTo>
                                  <a:pt x="27" y="9"/>
                                </a:lnTo>
                                <a:lnTo>
                                  <a:pt x="27" y="4"/>
                                </a:lnTo>
                                <a:close/>
                                <a:moveTo>
                                  <a:pt x="7" y="67"/>
                                </a:moveTo>
                                <a:lnTo>
                                  <a:pt x="7" y="71"/>
                                </a:lnTo>
                                <a:lnTo>
                                  <a:pt x="3" y="76"/>
                                </a:lnTo>
                                <a:lnTo>
                                  <a:pt x="7" y="80"/>
                                </a:lnTo>
                                <a:lnTo>
                                  <a:pt x="11" y="84"/>
                                </a:lnTo>
                                <a:lnTo>
                                  <a:pt x="15" y="84"/>
                                </a:lnTo>
                                <a:lnTo>
                                  <a:pt x="23" y="84"/>
                                </a:lnTo>
                                <a:lnTo>
                                  <a:pt x="27" y="80"/>
                                </a:lnTo>
                                <a:lnTo>
                                  <a:pt x="30" y="71"/>
                                </a:lnTo>
                                <a:lnTo>
                                  <a:pt x="30" y="67"/>
                                </a:lnTo>
                                <a:lnTo>
                                  <a:pt x="30" y="62"/>
                                </a:lnTo>
                                <a:lnTo>
                                  <a:pt x="27" y="62"/>
                                </a:lnTo>
                                <a:lnTo>
                                  <a:pt x="27" y="67"/>
                                </a:lnTo>
                                <a:lnTo>
                                  <a:pt x="23" y="76"/>
                                </a:lnTo>
                                <a:lnTo>
                                  <a:pt x="19" y="80"/>
                                </a:lnTo>
                                <a:lnTo>
                                  <a:pt x="15" y="80"/>
                                </a:lnTo>
                                <a:lnTo>
                                  <a:pt x="11" y="76"/>
                                </a:lnTo>
                                <a:lnTo>
                                  <a:pt x="15" y="71"/>
                                </a:lnTo>
                                <a:lnTo>
                                  <a:pt x="15" y="67"/>
                                </a:lnTo>
                                <a:lnTo>
                                  <a:pt x="15" y="62"/>
                                </a:lnTo>
                                <a:lnTo>
                                  <a:pt x="19" y="58"/>
                                </a:lnTo>
                                <a:lnTo>
                                  <a:pt x="19" y="53"/>
                                </a:lnTo>
                                <a:lnTo>
                                  <a:pt x="23" y="49"/>
                                </a:lnTo>
                                <a:lnTo>
                                  <a:pt x="23" y="44"/>
                                </a:lnTo>
                                <a:lnTo>
                                  <a:pt x="23" y="40"/>
                                </a:lnTo>
                                <a:lnTo>
                                  <a:pt x="23" y="35"/>
                                </a:lnTo>
                                <a:lnTo>
                                  <a:pt x="19" y="31"/>
                                </a:lnTo>
                                <a:lnTo>
                                  <a:pt x="15" y="26"/>
                                </a:lnTo>
                                <a:lnTo>
                                  <a:pt x="7" y="31"/>
                                </a:lnTo>
                                <a:lnTo>
                                  <a:pt x="3" y="35"/>
                                </a:lnTo>
                                <a:lnTo>
                                  <a:pt x="0" y="44"/>
                                </a:lnTo>
                                <a:lnTo>
                                  <a:pt x="0" y="49"/>
                                </a:lnTo>
                                <a:lnTo>
                                  <a:pt x="3" y="49"/>
                                </a:lnTo>
                                <a:lnTo>
                                  <a:pt x="7" y="40"/>
                                </a:lnTo>
                                <a:lnTo>
                                  <a:pt x="11" y="35"/>
                                </a:lnTo>
                                <a:lnTo>
                                  <a:pt x="15" y="31"/>
                                </a:lnTo>
                                <a:lnTo>
                                  <a:pt x="15" y="35"/>
                                </a:lnTo>
                                <a:lnTo>
                                  <a:pt x="15" y="40"/>
                                </a:lnTo>
                                <a:lnTo>
                                  <a:pt x="15" y="44"/>
                                </a:lnTo>
                                <a:lnTo>
                                  <a:pt x="11" y="49"/>
                                </a:lnTo>
                                <a:lnTo>
                                  <a:pt x="7" y="6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9" name="Freeform 105"/>
                        <wps:cNvSpPr>
                          <a:spLocks/>
                        </wps:cNvSpPr>
                        <wps:spPr bwMode="auto">
                          <a:xfrm>
                            <a:off x="2428875" y="583565"/>
                            <a:ext cx="41910" cy="36830"/>
                          </a:xfrm>
                          <a:custGeom>
                            <a:avLst/>
                            <a:gdLst>
                              <a:gd name="T0" fmla="*/ 8 w 66"/>
                              <a:gd name="T1" fmla="*/ 54 h 58"/>
                              <a:gd name="T2" fmla="*/ 8 w 66"/>
                              <a:gd name="T3" fmla="*/ 58 h 58"/>
                              <a:gd name="T4" fmla="*/ 12 w 66"/>
                              <a:gd name="T5" fmla="*/ 58 h 58"/>
                              <a:gd name="T6" fmla="*/ 15 w 66"/>
                              <a:gd name="T7" fmla="*/ 54 h 58"/>
                              <a:gd name="T8" fmla="*/ 19 w 66"/>
                              <a:gd name="T9" fmla="*/ 41 h 58"/>
                              <a:gd name="T10" fmla="*/ 19 w 66"/>
                              <a:gd name="T11" fmla="*/ 32 h 58"/>
                              <a:gd name="T12" fmla="*/ 23 w 66"/>
                              <a:gd name="T13" fmla="*/ 23 h 58"/>
                              <a:gd name="T14" fmla="*/ 27 w 66"/>
                              <a:gd name="T15" fmla="*/ 18 h 58"/>
                              <a:gd name="T16" fmla="*/ 35 w 66"/>
                              <a:gd name="T17" fmla="*/ 9 h 58"/>
                              <a:gd name="T18" fmla="*/ 46 w 66"/>
                              <a:gd name="T19" fmla="*/ 5 h 58"/>
                              <a:gd name="T20" fmla="*/ 46 w 66"/>
                              <a:gd name="T21" fmla="*/ 14 h 58"/>
                              <a:gd name="T22" fmla="*/ 46 w 66"/>
                              <a:gd name="T23" fmla="*/ 23 h 58"/>
                              <a:gd name="T24" fmla="*/ 42 w 66"/>
                              <a:gd name="T25" fmla="*/ 41 h 58"/>
                              <a:gd name="T26" fmla="*/ 39 w 66"/>
                              <a:gd name="T27" fmla="*/ 50 h 58"/>
                              <a:gd name="T28" fmla="*/ 46 w 66"/>
                              <a:gd name="T29" fmla="*/ 58 h 58"/>
                              <a:gd name="T30" fmla="*/ 54 w 66"/>
                              <a:gd name="T31" fmla="*/ 58 h 58"/>
                              <a:gd name="T32" fmla="*/ 62 w 66"/>
                              <a:gd name="T33" fmla="*/ 45 h 58"/>
                              <a:gd name="T34" fmla="*/ 66 w 66"/>
                              <a:gd name="T35" fmla="*/ 41 h 58"/>
                              <a:gd name="T36" fmla="*/ 66 w 66"/>
                              <a:gd name="T37" fmla="*/ 36 h 58"/>
                              <a:gd name="T38" fmla="*/ 62 w 66"/>
                              <a:gd name="T39" fmla="*/ 41 h 58"/>
                              <a:gd name="T40" fmla="*/ 54 w 66"/>
                              <a:gd name="T41" fmla="*/ 54 h 58"/>
                              <a:gd name="T42" fmla="*/ 46 w 66"/>
                              <a:gd name="T43" fmla="*/ 54 h 58"/>
                              <a:gd name="T44" fmla="*/ 46 w 66"/>
                              <a:gd name="T45" fmla="*/ 45 h 58"/>
                              <a:gd name="T46" fmla="*/ 54 w 66"/>
                              <a:gd name="T47" fmla="*/ 36 h 58"/>
                              <a:gd name="T48" fmla="*/ 54 w 66"/>
                              <a:gd name="T49" fmla="*/ 18 h 58"/>
                              <a:gd name="T50" fmla="*/ 50 w 66"/>
                              <a:gd name="T51" fmla="*/ 5 h 58"/>
                              <a:gd name="T52" fmla="*/ 42 w 66"/>
                              <a:gd name="T53" fmla="*/ 0 h 58"/>
                              <a:gd name="T54" fmla="*/ 27 w 66"/>
                              <a:gd name="T55" fmla="*/ 9 h 58"/>
                              <a:gd name="T56" fmla="*/ 23 w 66"/>
                              <a:gd name="T57" fmla="*/ 5 h 58"/>
                              <a:gd name="T58" fmla="*/ 12 w 66"/>
                              <a:gd name="T59" fmla="*/ 0 h 58"/>
                              <a:gd name="T60" fmla="*/ 4 w 66"/>
                              <a:gd name="T61" fmla="*/ 5 h 58"/>
                              <a:gd name="T62" fmla="*/ 0 w 66"/>
                              <a:gd name="T63" fmla="*/ 14 h 58"/>
                              <a:gd name="T64" fmla="*/ 0 w 66"/>
                              <a:gd name="T65" fmla="*/ 23 h 58"/>
                              <a:gd name="T66" fmla="*/ 0 w 66"/>
                              <a:gd name="T67" fmla="*/ 23 h 58"/>
                              <a:gd name="T68" fmla="*/ 4 w 66"/>
                              <a:gd name="T69" fmla="*/ 18 h 58"/>
                              <a:gd name="T70" fmla="*/ 8 w 66"/>
                              <a:gd name="T71" fmla="*/ 9 h 58"/>
                              <a:gd name="T72" fmla="*/ 15 w 66"/>
                              <a:gd name="T73" fmla="*/ 9 h 58"/>
                              <a:gd name="T74" fmla="*/ 15 w 66"/>
                              <a:gd name="T75" fmla="*/ 18 h 58"/>
                              <a:gd name="T76" fmla="*/ 12 w 66"/>
                              <a:gd name="T77" fmla="*/ 27 h 58"/>
                              <a:gd name="T78" fmla="*/ 8 w 66"/>
                              <a:gd name="T79" fmla="*/ 50 h 5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</a:cxnLst>
                            <a:rect l="0" t="0" r="r" b="b"/>
                            <a:pathLst>
                              <a:path w="66" h="58">
                                <a:moveTo>
                                  <a:pt x="8" y="50"/>
                                </a:moveTo>
                                <a:lnTo>
                                  <a:pt x="8" y="54"/>
                                </a:lnTo>
                                <a:lnTo>
                                  <a:pt x="8" y="58"/>
                                </a:lnTo>
                                <a:lnTo>
                                  <a:pt x="12" y="58"/>
                                </a:lnTo>
                                <a:lnTo>
                                  <a:pt x="15" y="54"/>
                                </a:lnTo>
                                <a:lnTo>
                                  <a:pt x="15" y="50"/>
                                </a:lnTo>
                                <a:lnTo>
                                  <a:pt x="19" y="41"/>
                                </a:lnTo>
                                <a:lnTo>
                                  <a:pt x="19" y="36"/>
                                </a:lnTo>
                                <a:lnTo>
                                  <a:pt x="19" y="32"/>
                                </a:lnTo>
                                <a:lnTo>
                                  <a:pt x="19" y="27"/>
                                </a:lnTo>
                                <a:lnTo>
                                  <a:pt x="23" y="23"/>
                                </a:lnTo>
                                <a:lnTo>
                                  <a:pt x="27" y="18"/>
                                </a:lnTo>
                                <a:lnTo>
                                  <a:pt x="31" y="14"/>
                                </a:lnTo>
                                <a:lnTo>
                                  <a:pt x="35" y="9"/>
                                </a:lnTo>
                                <a:lnTo>
                                  <a:pt x="42" y="5"/>
                                </a:lnTo>
                                <a:lnTo>
                                  <a:pt x="46" y="5"/>
                                </a:lnTo>
                                <a:lnTo>
                                  <a:pt x="46" y="9"/>
                                </a:lnTo>
                                <a:lnTo>
                                  <a:pt x="46" y="14"/>
                                </a:lnTo>
                                <a:lnTo>
                                  <a:pt x="46" y="23"/>
                                </a:lnTo>
                                <a:lnTo>
                                  <a:pt x="42" y="32"/>
                                </a:lnTo>
                                <a:lnTo>
                                  <a:pt x="42" y="41"/>
                                </a:lnTo>
                                <a:lnTo>
                                  <a:pt x="39" y="45"/>
                                </a:lnTo>
                                <a:lnTo>
                                  <a:pt x="39" y="50"/>
                                </a:lnTo>
                                <a:lnTo>
                                  <a:pt x="42" y="54"/>
                                </a:lnTo>
                                <a:lnTo>
                                  <a:pt x="46" y="58"/>
                                </a:lnTo>
                                <a:lnTo>
                                  <a:pt x="50" y="58"/>
                                </a:lnTo>
                                <a:lnTo>
                                  <a:pt x="54" y="58"/>
                                </a:lnTo>
                                <a:lnTo>
                                  <a:pt x="62" y="54"/>
                                </a:lnTo>
                                <a:lnTo>
                                  <a:pt x="62" y="45"/>
                                </a:lnTo>
                                <a:lnTo>
                                  <a:pt x="66" y="41"/>
                                </a:lnTo>
                                <a:lnTo>
                                  <a:pt x="66" y="36"/>
                                </a:lnTo>
                                <a:lnTo>
                                  <a:pt x="62" y="36"/>
                                </a:lnTo>
                                <a:lnTo>
                                  <a:pt x="62" y="41"/>
                                </a:lnTo>
                                <a:lnTo>
                                  <a:pt x="58" y="50"/>
                                </a:lnTo>
                                <a:lnTo>
                                  <a:pt x="54" y="54"/>
                                </a:lnTo>
                                <a:lnTo>
                                  <a:pt x="50" y="54"/>
                                </a:lnTo>
                                <a:lnTo>
                                  <a:pt x="46" y="54"/>
                                </a:lnTo>
                                <a:lnTo>
                                  <a:pt x="46" y="50"/>
                                </a:lnTo>
                                <a:lnTo>
                                  <a:pt x="46" y="45"/>
                                </a:lnTo>
                                <a:lnTo>
                                  <a:pt x="50" y="41"/>
                                </a:lnTo>
                                <a:lnTo>
                                  <a:pt x="54" y="36"/>
                                </a:lnTo>
                                <a:lnTo>
                                  <a:pt x="54" y="23"/>
                                </a:lnTo>
                                <a:lnTo>
                                  <a:pt x="54" y="18"/>
                                </a:lnTo>
                                <a:lnTo>
                                  <a:pt x="54" y="9"/>
                                </a:lnTo>
                                <a:lnTo>
                                  <a:pt x="50" y="5"/>
                                </a:lnTo>
                                <a:lnTo>
                                  <a:pt x="46" y="5"/>
                                </a:lnTo>
                                <a:lnTo>
                                  <a:pt x="42" y="0"/>
                                </a:lnTo>
                                <a:lnTo>
                                  <a:pt x="35" y="5"/>
                                </a:lnTo>
                                <a:lnTo>
                                  <a:pt x="27" y="9"/>
                                </a:lnTo>
                                <a:lnTo>
                                  <a:pt x="23" y="14"/>
                                </a:lnTo>
                                <a:lnTo>
                                  <a:pt x="23" y="5"/>
                                </a:lnTo>
                                <a:lnTo>
                                  <a:pt x="15" y="5"/>
                                </a:lnTo>
                                <a:lnTo>
                                  <a:pt x="12" y="0"/>
                                </a:lnTo>
                                <a:lnTo>
                                  <a:pt x="8" y="5"/>
                                </a:lnTo>
                                <a:lnTo>
                                  <a:pt x="4" y="5"/>
                                </a:lnTo>
                                <a:lnTo>
                                  <a:pt x="4" y="9"/>
                                </a:lnTo>
                                <a:lnTo>
                                  <a:pt x="0" y="14"/>
                                </a:lnTo>
                                <a:lnTo>
                                  <a:pt x="0" y="18"/>
                                </a:lnTo>
                                <a:lnTo>
                                  <a:pt x="0" y="23"/>
                                </a:lnTo>
                                <a:lnTo>
                                  <a:pt x="4" y="23"/>
                                </a:lnTo>
                                <a:lnTo>
                                  <a:pt x="4" y="18"/>
                                </a:lnTo>
                                <a:lnTo>
                                  <a:pt x="8" y="14"/>
                                </a:lnTo>
                                <a:lnTo>
                                  <a:pt x="8" y="9"/>
                                </a:lnTo>
                                <a:lnTo>
                                  <a:pt x="12" y="5"/>
                                </a:lnTo>
                                <a:lnTo>
                                  <a:pt x="15" y="9"/>
                                </a:lnTo>
                                <a:lnTo>
                                  <a:pt x="15" y="14"/>
                                </a:lnTo>
                                <a:lnTo>
                                  <a:pt x="15" y="18"/>
                                </a:lnTo>
                                <a:lnTo>
                                  <a:pt x="15" y="23"/>
                                </a:lnTo>
                                <a:lnTo>
                                  <a:pt x="12" y="27"/>
                                </a:lnTo>
                                <a:lnTo>
                                  <a:pt x="12" y="32"/>
                                </a:lnTo>
                                <a:lnTo>
                                  <a:pt x="8" y="5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0" name="Freeform 106"/>
                        <wps:cNvSpPr>
                          <a:spLocks noEditPoints="1"/>
                        </wps:cNvSpPr>
                        <wps:spPr bwMode="auto">
                          <a:xfrm>
                            <a:off x="2477770" y="583565"/>
                            <a:ext cx="31750" cy="51435"/>
                          </a:xfrm>
                          <a:custGeom>
                            <a:avLst/>
                            <a:gdLst>
                              <a:gd name="T0" fmla="*/ 50 w 50"/>
                              <a:gd name="T1" fmla="*/ 9 h 81"/>
                              <a:gd name="T2" fmla="*/ 50 w 50"/>
                              <a:gd name="T3" fmla="*/ 5 h 81"/>
                              <a:gd name="T4" fmla="*/ 46 w 50"/>
                              <a:gd name="T5" fmla="*/ 5 h 81"/>
                              <a:gd name="T6" fmla="*/ 39 w 50"/>
                              <a:gd name="T7" fmla="*/ 5 h 81"/>
                              <a:gd name="T8" fmla="*/ 31 w 50"/>
                              <a:gd name="T9" fmla="*/ 0 h 81"/>
                              <a:gd name="T10" fmla="*/ 12 w 50"/>
                              <a:gd name="T11" fmla="*/ 14 h 81"/>
                              <a:gd name="T12" fmla="*/ 4 w 50"/>
                              <a:gd name="T13" fmla="*/ 36 h 81"/>
                              <a:gd name="T14" fmla="*/ 8 w 50"/>
                              <a:gd name="T15" fmla="*/ 54 h 81"/>
                              <a:gd name="T16" fmla="*/ 19 w 50"/>
                              <a:gd name="T17" fmla="*/ 58 h 81"/>
                              <a:gd name="T18" fmla="*/ 35 w 50"/>
                              <a:gd name="T19" fmla="*/ 50 h 81"/>
                              <a:gd name="T20" fmla="*/ 31 w 50"/>
                              <a:gd name="T21" fmla="*/ 54 h 81"/>
                              <a:gd name="T22" fmla="*/ 31 w 50"/>
                              <a:gd name="T23" fmla="*/ 63 h 81"/>
                              <a:gd name="T24" fmla="*/ 27 w 50"/>
                              <a:gd name="T25" fmla="*/ 76 h 81"/>
                              <a:gd name="T26" fmla="*/ 12 w 50"/>
                              <a:gd name="T27" fmla="*/ 81 h 81"/>
                              <a:gd name="T28" fmla="*/ 4 w 50"/>
                              <a:gd name="T29" fmla="*/ 76 h 81"/>
                              <a:gd name="T30" fmla="*/ 8 w 50"/>
                              <a:gd name="T31" fmla="*/ 72 h 81"/>
                              <a:gd name="T32" fmla="*/ 4 w 50"/>
                              <a:gd name="T33" fmla="*/ 67 h 81"/>
                              <a:gd name="T34" fmla="*/ 0 w 50"/>
                              <a:gd name="T35" fmla="*/ 76 h 81"/>
                              <a:gd name="T36" fmla="*/ 4 w 50"/>
                              <a:gd name="T37" fmla="*/ 81 h 81"/>
                              <a:gd name="T38" fmla="*/ 15 w 50"/>
                              <a:gd name="T39" fmla="*/ 81 h 81"/>
                              <a:gd name="T40" fmla="*/ 31 w 50"/>
                              <a:gd name="T41" fmla="*/ 76 h 81"/>
                              <a:gd name="T42" fmla="*/ 39 w 50"/>
                              <a:gd name="T43" fmla="*/ 67 h 81"/>
                              <a:gd name="T44" fmla="*/ 35 w 50"/>
                              <a:gd name="T45" fmla="*/ 41 h 81"/>
                              <a:gd name="T46" fmla="*/ 35 w 50"/>
                              <a:gd name="T47" fmla="*/ 45 h 81"/>
                              <a:gd name="T48" fmla="*/ 19 w 50"/>
                              <a:gd name="T49" fmla="*/ 54 h 81"/>
                              <a:gd name="T50" fmla="*/ 15 w 50"/>
                              <a:gd name="T51" fmla="*/ 50 h 81"/>
                              <a:gd name="T52" fmla="*/ 12 w 50"/>
                              <a:gd name="T53" fmla="*/ 36 h 81"/>
                              <a:gd name="T54" fmla="*/ 19 w 50"/>
                              <a:gd name="T55" fmla="*/ 18 h 81"/>
                              <a:gd name="T56" fmla="*/ 27 w 50"/>
                              <a:gd name="T57" fmla="*/ 5 h 81"/>
                              <a:gd name="T58" fmla="*/ 35 w 50"/>
                              <a:gd name="T59" fmla="*/ 9 h 81"/>
                              <a:gd name="T60" fmla="*/ 42 w 50"/>
                              <a:gd name="T61" fmla="*/ 14 h 81"/>
                              <a:gd name="T62" fmla="*/ 42 w 50"/>
                              <a:gd name="T63" fmla="*/ 18 h 81"/>
                              <a:gd name="T64" fmla="*/ 35 w 50"/>
                              <a:gd name="T65" fmla="*/ 41 h 8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</a:cxnLst>
                            <a:rect l="0" t="0" r="r" b="b"/>
                            <a:pathLst>
                              <a:path w="50" h="81">
                                <a:moveTo>
                                  <a:pt x="50" y="9"/>
                                </a:moveTo>
                                <a:lnTo>
                                  <a:pt x="50" y="9"/>
                                </a:lnTo>
                                <a:lnTo>
                                  <a:pt x="50" y="5"/>
                                </a:lnTo>
                                <a:lnTo>
                                  <a:pt x="46" y="5"/>
                                </a:lnTo>
                                <a:lnTo>
                                  <a:pt x="42" y="9"/>
                                </a:lnTo>
                                <a:lnTo>
                                  <a:pt x="39" y="5"/>
                                </a:lnTo>
                                <a:lnTo>
                                  <a:pt x="35" y="5"/>
                                </a:lnTo>
                                <a:lnTo>
                                  <a:pt x="31" y="0"/>
                                </a:lnTo>
                                <a:lnTo>
                                  <a:pt x="23" y="5"/>
                                </a:lnTo>
                                <a:lnTo>
                                  <a:pt x="12" y="14"/>
                                </a:lnTo>
                                <a:lnTo>
                                  <a:pt x="8" y="23"/>
                                </a:lnTo>
                                <a:lnTo>
                                  <a:pt x="4" y="36"/>
                                </a:lnTo>
                                <a:lnTo>
                                  <a:pt x="4" y="45"/>
                                </a:lnTo>
                                <a:lnTo>
                                  <a:pt x="8" y="54"/>
                                </a:lnTo>
                                <a:lnTo>
                                  <a:pt x="15" y="54"/>
                                </a:lnTo>
                                <a:lnTo>
                                  <a:pt x="19" y="58"/>
                                </a:lnTo>
                                <a:lnTo>
                                  <a:pt x="27" y="54"/>
                                </a:lnTo>
                                <a:lnTo>
                                  <a:pt x="35" y="50"/>
                                </a:lnTo>
                                <a:lnTo>
                                  <a:pt x="35" y="54"/>
                                </a:lnTo>
                                <a:lnTo>
                                  <a:pt x="31" y="54"/>
                                </a:lnTo>
                                <a:lnTo>
                                  <a:pt x="31" y="58"/>
                                </a:lnTo>
                                <a:lnTo>
                                  <a:pt x="31" y="63"/>
                                </a:lnTo>
                                <a:lnTo>
                                  <a:pt x="31" y="67"/>
                                </a:lnTo>
                                <a:lnTo>
                                  <a:pt x="27" y="76"/>
                                </a:lnTo>
                                <a:lnTo>
                                  <a:pt x="19" y="81"/>
                                </a:lnTo>
                                <a:lnTo>
                                  <a:pt x="12" y="81"/>
                                </a:lnTo>
                                <a:lnTo>
                                  <a:pt x="8" y="81"/>
                                </a:lnTo>
                                <a:lnTo>
                                  <a:pt x="4" y="76"/>
                                </a:lnTo>
                                <a:lnTo>
                                  <a:pt x="8" y="76"/>
                                </a:lnTo>
                                <a:lnTo>
                                  <a:pt x="8" y="72"/>
                                </a:lnTo>
                                <a:lnTo>
                                  <a:pt x="8" y="67"/>
                                </a:lnTo>
                                <a:lnTo>
                                  <a:pt x="4" y="67"/>
                                </a:lnTo>
                                <a:lnTo>
                                  <a:pt x="0" y="67"/>
                                </a:lnTo>
                                <a:lnTo>
                                  <a:pt x="0" y="76"/>
                                </a:lnTo>
                                <a:lnTo>
                                  <a:pt x="0" y="81"/>
                                </a:lnTo>
                                <a:lnTo>
                                  <a:pt x="4" y="81"/>
                                </a:lnTo>
                                <a:lnTo>
                                  <a:pt x="8" y="81"/>
                                </a:lnTo>
                                <a:lnTo>
                                  <a:pt x="15" y="81"/>
                                </a:lnTo>
                                <a:lnTo>
                                  <a:pt x="23" y="81"/>
                                </a:lnTo>
                                <a:lnTo>
                                  <a:pt x="31" y="76"/>
                                </a:lnTo>
                                <a:lnTo>
                                  <a:pt x="39" y="72"/>
                                </a:lnTo>
                                <a:lnTo>
                                  <a:pt x="39" y="67"/>
                                </a:lnTo>
                                <a:lnTo>
                                  <a:pt x="50" y="9"/>
                                </a:lnTo>
                                <a:close/>
                                <a:moveTo>
                                  <a:pt x="35" y="41"/>
                                </a:moveTo>
                                <a:lnTo>
                                  <a:pt x="35" y="41"/>
                                </a:lnTo>
                                <a:lnTo>
                                  <a:pt x="35" y="45"/>
                                </a:lnTo>
                                <a:lnTo>
                                  <a:pt x="27" y="50"/>
                                </a:lnTo>
                                <a:lnTo>
                                  <a:pt x="19" y="54"/>
                                </a:lnTo>
                                <a:lnTo>
                                  <a:pt x="15" y="54"/>
                                </a:lnTo>
                                <a:lnTo>
                                  <a:pt x="15" y="50"/>
                                </a:lnTo>
                                <a:lnTo>
                                  <a:pt x="12" y="41"/>
                                </a:lnTo>
                                <a:lnTo>
                                  <a:pt x="12" y="36"/>
                                </a:lnTo>
                                <a:lnTo>
                                  <a:pt x="15" y="23"/>
                                </a:lnTo>
                                <a:lnTo>
                                  <a:pt x="19" y="18"/>
                                </a:lnTo>
                                <a:lnTo>
                                  <a:pt x="23" y="9"/>
                                </a:lnTo>
                                <a:lnTo>
                                  <a:pt x="27" y="5"/>
                                </a:lnTo>
                                <a:lnTo>
                                  <a:pt x="31" y="5"/>
                                </a:lnTo>
                                <a:lnTo>
                                  <a:pt x="35" y="9"/>
                                </a:lnTo>
                                <a:lnTo>
                                  <a:pt x="39" y="9"/>
                                </a:lnTo>
                                <a:lnTo>
                                  <a:pt x="42" y="14"/>
                                </a:lnTo>
                                <a:lnTo>
                                  <a:pt x="42" y="18"/>
                                </a:lnTo>
                                <a:lnTo>
                                  <a:pt x="35" y="4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1" name="Freeform 107"/>
                        <wps:cNvSpPr>
                          <a:spLocks/>
                        </wps:cNvSpPr>
                        <wps:spPr bwMode="auto">
                          <a:xfrm>
                            <a:off x="2529205" y="575310"/>
                            <a:ext cx="22225" cy="113665"/>
                          </a:xfrm>
                          <a:custGeom>
                            <a:avLst/>
                            <a:gdLst>
                              <a:gd name="T0" fmla="*/ 35 w 35"/>
                              <a:gd name="T1" fmla="*/ 179 h 179"/>
                              <a:gd name="T2" fmla="*/ 35 w 35"/>
                              <a:gd name="T3" fmla="*/ 174 h 179"/>
                              <a:gd name="T4" fmla="*/ 31 w 35"/>
                              <a:gd name="T5" fmla="*/ 174 h 179"/>
                              <a:gd name="T6" fmla="*/ 19 w 35"/>
                              <a:gd name="T7" fmla="*/ 147 h 179"/>
                              <a:gd name="T8" fmla="*/ 12 w 35"/>
                              <a:gd name="T9" fmla="*/ 121 h 179"/>
                              <a:gd name="T10" fmla="*/ 8 w 35"/>
                              <a:gd name="T11" fmla="*/ 89 h 179"/>
                              <a:gd name="T12" fmla="*/ 12 w 35"/>
                              <a:gd name="T13" fmla="*/ 58 h 179"/>
                              <a:gd name="T14" fmla="*/ 19 w 35"/>
                              <a:gd name="T15" fmla="*/ 31 h 179"/>
                              <a:gd name="T16" fmla="*/ 35 w 35"/>
                              <a:gd name="T17" fmla="*/ 5 h 179"/>
                              <a:gd name="T18" fmla="*/ 35 w 35"/>
                              <a:gd name="T19" fmla="*/ 5 h 179"/>
                              <a:gd name="T20" fmla="*/ 35 w 35"/>
                              <a:gd name="T21" fmla="*/ 5 h 179"/>
                              <a:gd name="T22" fmla="*/ 35 w 35"/>
                              <a:gd name="T23" fmla="*/ 0 h 179"/>
                              <a:gd name="T24" fmla="*/ 35 w 35"/>
                              <a:gd name="T25" fmla="*/ 0 h 179"/>
                              <a:gd name="T26" fmla="*/ 31 w 35"/>
                              <a:gd name="T27" fmla="*/ 5 h 179"/>
                              <a:gd name="T28" fmla="*/ 27 w 35"/>
                              <a:gd name="T29" fmla="*/ 9 h 179"/>
                              <a:gd name="T30" fmla="*/ 23 w 35"/>
                              <a:gd name="T31" fmla="*/ 13 h 179"/>
                              <a:gd name="T32" fmla="*/ 15 w 35"/>
                              <a:gd name="T33" fmla="*/ 22 h 179"/>
                              <a:gd name="T34" fmla="*/ 8 w 35"/>
                              <a:gd name="T35" fmla="*/ 36 h 179"/>
                              <a:gd name="T36" fmla="*/ 4 w 35"/>
                              <a:gd name="T37" fmla="*/ 54 h 179"/>
                              <a:gd name="T38" fmla="*/ 0 w 35"/>
                              <a:gd name="T39" fmla="*/ 71 h 179"/>
                              <a:gd name="T40" fmla="*/ 0 w 35"/>
                              <a:gd name="T41" fmla="*/ 89 h 179"/>
                              <a:gd name="T42" fmla="*/ 0 w 35"/>
                              <a:gd name="T43" fmla="*/ 107 h 179"/>
                              <a:gd name="T44" fmla="*/ 4 w 35"/>
                              <a:gd name="T45" fmla="*/ 125 h 179"/>
                              <a:gd name="T46" fmla="*/ 12 w 35"/>
                              <a:gd name="T47" fmla="*/ 147 h 179"/>
                              <a:gd name="T48" fmla="*/ 15 w 35"/>
                              <a:gd name="T49" fmla="*/ 156 h 179"/>
                              <a:gd name="T50" fmla="*/ 23 w 35"/>
                              <a:gd name="T51" fmla="*/ 165 h 179"/>
                              <a:gd name="T52" fmla="*/ 27 w 35"/>
                              <a:gd name="T53" fmla="*/ 174 h 179"/>
                              <a:gd name="T54" fmla="*/ 31 w 35"/>
                              <a:gd name="T55" fmla="*/ 179 h 179"/>
                              <a:gd name="T56" fmla="*/ 35 w 35"/>
                              <a:gd name="T57" fmla="*/ 179 h 179"/>
                              <a:gd name="T58" fmla="*/ 35 w 35"/>
                              <a:gd name="T59" fmla="*/ 179 h 179"/>
                              <a:gd name="T60" fmla="*/ 35 w 35"/>
                              <a:gd name="T61" fmla="*/ 179 h 17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</a:cxnLst>
                            <a:rect l="0" t="0" r="r" b="b"/>
                            <a:pathLst>
                              <a:path w="35" h="179">
                                <a:moveTo>
                                  <a:pt x="35" y="179"/>
                                </a:moveTo>
                                <a:lnTo>
                                  <a:pt x="35" y="174"/>
                                </a:lnTo>
                                <a:lnTo>
                                  <a:pt x="31" y="174"/>
                                </a:lnTo>
                                <a:lnTo>
                                  <a:pt x="19" y="147"/>
                                </a:lnTo>
                                <a:lnTo>
                                  <a:pt x="12" y="121"/>
                                </a:lnTo>
                                <a:lnTo>
                                  <a:pt x="8" y="89"/>
                                </a:lnTo>
                                <a:lnTo>
                                  <a:pt x="12" y="58"/>
                                </a:lnTo>
                                <a:lnTo>
                                  <a:pt x="19" y="31"/>
                                </a:lnTo>
                                <a:lnTo>
                                  <a:pt x="35" y="5"/>
                                </a:lnTo>
                                <a:lnTo>
                                  <a:pt x="35" y="0"/>
                                </a:lnTo>
                                <a:lnTo>
                                  <a:pt x="31" y="5"/>
                                </a:lnTo>
                                <a:lnTo>
                                  <a:pt x="27" y="9"/>
                                </a:lnTo>
                                <a:lnTo>
                                  <a:pt x="23" y="13"/>
                                </a:lnTo>
                                <a:lnTo>
                                  <a:pt x="15" y="22"/>
                                </a:lnTo>
                                <a:lnTo>
                                  <a:pt x="8" y="36"/>
                                </a:lnTo>
                                <a:lnTo>
                                  <a:pt x="4" y="54"/>
                                </a:lnTo>
                                <a:lnTo>
                                  <a:pt x="0" y="71"/>
                                </a:lnTo>
                                <a:lnTo>
                                  <a:pt x="0" y="89"/>
                                </a:lnTo>
                                <a:lnTo>
                                  <a:pt x="0" y="107"/>
                                </a:lnTo>
                                <a:lnTo>
                                  <a:pt x="4" y="125"/>
                                </a:lnTo>
                                <a:lnTo>
                                  <a:pt x="12" y="147"/>
                                </a:lnTo>
                                <a:lnTo>
                                  <a:pt x="15" y="156"/>
                                </a:lnTo>
                                <a:lnTo>
                                  <a:pt x="23" y="165"/>
                                </a:lnTo>
                                <a:lnTo>
                                  <a:pt x="27" y="174"/>
                                </a:lnTo>
                                <a:lnTo>
                                  <a:pt x="31" y="179"/>
                                </a:lnTo>
                                <a:lnTo>
                                  <a:pt x="35" y="17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2" name="Freeform 108"/>
                        <wps:cNvSpPr>
                          <a:spLocks noEditPoints="1"/>
                        </wps:cNvSpPr>
                        <wps:spPr bwMode="auto">
                          <a:xfrm>
                            <a:off x="2560955" y="612140"/>
                            <a:ext cx="39370" cy="50800"/>
                          </a:xfrm>
                          <a:custGeom>
                            <a:avLst/>
                            <a:gdLst>
                              <a:gd name="T0" fmla="*/ 23 w 62"/>
                              <a:gd name="T1" fmla="*/ 36 h 80"/>
                              <a:gd name="T2" fmla="*/ 31 w 62"/>
                              <a:gd name="T3" fmla="*/ 36 h 80"/>
                              <a:gd name="T4" fmla="*/ 39 w 62"/>
                              <a:gd name="T5" fmla="*/ 36 h 80"/>
                              <a:gd name="T6" fmla="*/ 46 w 62"/>
                              <a:gd name="T7" fmla="*/ 31 h 80"/>
                              <a:gd name="T8" fmla="*/ 54 w 62"/>
                              <a:gd name="T9" fmla="*/ 27 h 80"/>
                              <a:gd name="T10" fmla="*/ 58 w 62"/>
                              <a:gd name="T11" fmla="*/ 22 h 80"/>
                              <a:gd name="T12" fmla="*/ 58 w 62"/>
                              <a:gd name="T13" fmla="*/ 18 h 80"/>
                              <a:gd name="T14" fmla="*/ 58 w 62"/>
                              <a:gd name="T15" fmla="*/ 13 h 80"/>
                              <a:gd name="T16" fmla="*/ 58 w 62"/>
                              <a:gd name="T17" fmla="*/ 5 h 80"/>
                              <a:gd name="T18" fmla="*/ 50 w 62"/>
                              <a:gd name="T19" fmla="*/ 0 h 80"/>
                              <a:gd name="T20" fmla="*/ 43 w 62"/>
                              <a:gd name="T21" fmla="*/ 0 h 80"/>
                              <a:gd name="T22" fmla="*/ 31 w 62"/>
                              <a:gd name="T23" fmla="*/ 0 h 80"/>
                              <a:gd name="T24" fmla="*/ 23 w 62"/>
                              <a:gd name="T25" fmla="*/ 5 h 80"/>
                              <a:gd name="T26" fmla="*/ 16 w 62"/>
                              <a:gd name="T27" fmla="*/ 9 h 80"/>
                              <a:gd name="T28" fmla="*/ 8 w 62"/>
                              <a:gd name="T29" fmla="*/ 18 h 80"/>
                              <a:gd name="T30" fmla="*/ 4 w 62"/>
                              <a:gd name="T31" fmla="*/ 31 h 80"/>
                              <a:gd name="T32" fmla="*/ 0 w 62"/>
                              <a:gd name="T33" fmla="*/ 45 h 80"/>
                              <a:gd name="T34" fmla="*/ 4 w 62"/>
                              <a:gd name="T35" fmla="*/ 58 h 80"/>
                              <a:gd name="T36" fmla="*/ 8 w 62"/>
                              <a:gd name="T37" fmla="*/ 67 h 80"/>
                              <a:gd name="T38" fmla="*/ 16 w 62"/>
                              <a:gd name="T39" fmla="*/ 76 h 80"/>
                              <a:gd name="T40" fmla="*/ 27 w 62"/>
                              <a:gd name="T41" fmla="*/ 80 h 80"/>
                              <a:gd name="T42" fmla="*/ 39 w 62"/>
                              <a:gd name="T43" fmla="*/ 76 h 80"/>
                              <a:gd name="T44" fmla="*/ 46 w 62"/>
                              <a:gd name="T45" fmla="*/ 72 h 80"/>
                              <a:gd name="T46" fmla="*/ 54 w 62"/>
                              <a:gd name="T47" fmla="*/ 67 h 80"/>
                              <a:gd name="T48" fmla="*/ 58 w 62"/>
                              <a:gd name="T49" fmla="*/ 63 h 80"/>
                              <a:gd name="T50" fmla="*/ 62 w 62"/>
                              <a:gd name="T51" fmla="*/ 58 h 80"/>
                              <a:gd name="T52" fmla="*/ 58 w 62"/>
                              <a:gd name="T53" fmla="*/ 58 h 80"/>
                              <a:gd name="T54" fmla="*/ 58 w 62"/>
                              <a:gd name="T55" fmla="*/ 54 h 80"/>
                              <a:gd name="T56" fmla="*/ 58 w 62"/>
                              <a:gd name="T57" fmla="*/ 54 h 80"/>
                              <a:gd name="T58" fmla="*/ 58 w 62"/>
                              <a:gd name="T59" fmla="*/ 58 h 80"/>
                              <a:gd name="T60" fmla="*/ 46 w 62"/>
                              <a:gd name="T61" fmla="*/ 67 h 80"/>
                              <a:gd name="T62" fmla="*/ 39 w 62"/>
                              <a:gd name="T63" fmla="*/ 72 h 80"/>
                              <a:gd name="T64" fmla="*/ 31 w 62"/>
                              <a:gd name="T65" fmla="*/ 76 h 80"/>
                              <a:gd name="T66" fmla="*/ 27 w 62"/>
                              <a:gd name="T67" fmla="*/ 76 h 80"/>
                              <a:gd name="T68" fmla="*/ 19 w 62"/>
                              <a:gd name="T69" fmla="*/ 72 h 80"/>
                              <a:gd name="T70" fmla="*/ 16 w 62"/>
                              <a:gd name="T71" fmla="*/ 67 h 80"/>
                              <a:gd name="T72" fmla="*/ 12 w 62"/>
                              <a:gd name="T73" fmla="*/ 63 h 80"/>
                              <a:gd name="T74" fmla="*/ 12 w 62"/>
                              <a:gd name="T75" fmla="*/ 58 h 80"/>
                              <a:gd name="T76" fmla="*/ 12 w 62"/>
                              <a:gd name="T77" fmla="*/ 54 h 80"/>
                              <a:gd name="T78" fmla="*/ 12 w 62"/>
                              <a:gd name="T79" fmla="*/ 49 h 80"/>
                              <a:gd name="T80" fmla="*/ 12 w 62"/>
                              <a:gd name="T81" fmla="*/ 45 h 80"/>
                              <a:gd name="T82" fmla="*/ 16 w 62"/>
                              <a:gd name="T83" fmla="*/ 36 h 80"/>
                              <a:gd name="T84" fmla="*/ 23 w 62"/>
                              <a:gd name="T85" fmla="*/ 36 h 80"/>
                              <a:gd name="T86" fmla="*/ 16 w 62"/>
                              <a:gd name="T87" fmla="*/ 31 h 80"/>
                              <a:gd name="T88" fmla="*/ 19 w 62"/>
                              <a:gd name="T89" fmla="*/ 18 h 80"/>
                              <a:gd name="T90" fmla="*/ 27 w 62"/>
                              <a:gd name="T91" fmla="*/ 9 h 80"/>
                              <a:gd name="T92" fmla="*/ 31 w 62"/>
                              <a:gd name="T93" fmla="*/ 5 h 80"/>
                              <a:gd name="T94" fmla="*/ 39 w 62"/>
                              <a:gd name="T95" fmla="*/ 0 h 80"/>
                              <a:gd name="T96" fmla="*/ 43 w 62"/>
                              <a:gd name="T97" fmla="*/ 0 h 80"/>
                              <a:gd name="T98" fmla="*/ 46 w 62"/>
                              <a:gd name="T99" fmla="*/ 5 h 80"/>
                              <a:gd name="T100" fmla="*/ 50 w 62"/>
                              <a:gd name="T101" fmla="*/ 9 h 80"/>
                              <a:gd name="T102" fmla="*/ 54 w 62"/>
                              <a:gd name="T103" fmla="*/ 13 h 80"/>
                              <a:gd name="T104" fmla="*/ 50 w 62"/>
                              <a:gd name="T105" fmla="*/ 22 h 80"/>
                              <a:gd name="T106" fmla="*/ 46 w 62"/>
                              <a:gd name="T107" fmla="*/ 27 h 80"/>
                              <a:gd name="T108" fmla="*/ 39 w 62"/>
                              <a:gd name="T109" fmla="*/ 31 h 80"/>
                              <a:gd name="T110" fmla="*/ 31 w 62"/>
                              <a:gd name="T111" fmla="*/ 31 h 80"/>
                              <a:gd name="T112" fmla="*/ 27 w 62"/>
                              <a:gd name="T113" fmla="*/ 31 h 80"/>
                              <a:gd name="T114" fmla="*/ 23 w 62"/>
                              <a:gd name="T115" fmla="*/ 31 h 80"/>
                              <a:gd name="T116" fmla="*/ 16 w 62"/>
                              <a:gd name="T117" fmla="*/ 31 h 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62" h="80">
                                <a:moveTo>
                                  <a:pt x="23" y="36"/>
                                </a:moveTo>
                                <a:lnTo>
                                  <a:pt x="31" y="36"/>
                                </a:lnTo>
                                <a:lnTo>
                                  <a:pt x="39" y="36"/>
                                </a:lnTo>
                                <a:lnTo>
                                  <a:pt x="46" y="31"/>
                                </a:lnTo>
                                <a:lnTo>
                                  <a:pt x="54" y="27"/>
                                </a:lnTo>
                                <a:lnTo>
                                  <a:pt x="58" y="22"/>
                                </a:lnTo>
                                <a:lnTo>
                                  <a:pt x="58" y="18"/>
                                </a:lnTo>
                                <a:lnTo>
                                  <a:pt x="58" y="13"/>
                                </a:lnTo>
                                <a:lnTo>
                                  <a:pt x="58" y="5"/>
                                </a:lnTo>
                                <a:lnTo>
                                  <a:pt x="50" y="0"/>
                                </a:lnTo>
                                <a:lnTo>
                                  <a:pt x="43" y="0"/>
                                </a:lnTo>
                                <a:lnTo>
                                  <a:pt x="31" y="0"/>
                                </a:lnTo>
                                <a:lnTo>
                                  <a:pt x="23" y="5"/>
                                </a:lnTo>
                                <a:lnTo>
                                  <a:pt x="16" y="9"/>
                                </a:lnTo>
                                <a:lnTo>
                                  <a:pt x="8" y="18"/>
                                </a:lnTo>
                                <a:lnTo>
                                  <a:pt x="4" y="31"/>
                                </a:lnTo>
                                <a:lnTo>
                                  <a:pt x="0" y="45"/>
                                </a:lnTo>
                                <a:lnTo>
                                  <a:pt x="4" y="58"/>
                                </a:lnTo>
                                <a:lnTo>
                                  <a:pt x="8" y="67"/>
                                </a:lnTo>
                                <a:lnTo>
                                  <a:pt x="16" y="76"/>
                                </a:lnTo>
                                <a:lnTo>
                                  <a:pt x="27" y="80"/>
                                </a:lnTo>
                                <a:lnTo>
                                  <a:pt x="39" y="76"/>
                                </a:lnTo>
                                <a:lnTo>
                                  <a:pt x="46" y="72"/>
                                </a:lnTo>
                                <a:lnTo>
                                  <a:pt x="54" y="67"/>
                                </a:lnTo>
                                <a:lnTo>
                                  <a:pt x="58" y="63"/>
                                </a:lnTo>
                                <a:lnTo>
                                  <a:pt x="62" y="58"/>
                                </a:lnTo>
                                <a:lnTo>
                                  <a:pt x="58" y="58"/>
                                </a:lnTo>
                                <a:lnTo>
                                  <a:pt x="58" y="54"/>
                                </a:lnTo>
                                <a:lnTo>
                                  <a:pt x="58" y="58"/>
                                </a:lnTo>
                                <a:lnTo>
                                  <a:pt x="46" y="67"/>
                                </a:lnTo>
                                <a:lnTo>
                                  <a:pt x="39" y="72"/>
                                </a:lnTo>
                                <a:lnTo>
                                  <a:pt x="31" y="76"/>
                                </a:lnTo>
                                <a:lnTo>
                                  <a:pt x="27" y="76"/>
                                </a:lnTo>
                                <a:lnTo>
                                  <a:pt x="19" y="72"/>
                                </a:lnTo>
                                <a:lnTo>
                                  <a:pt x="16" y="67"/>
                                </a:lnTo>
                                <a:lnTo>
                                  <a:pt x="12" y="63"/>
                                </a:lnTo>
                                <a:lnTo>
                                  <a:pt x="12" y="58"/>
                                </a:lnTo>
                                <a:lnTo>
                                  <a:pt x="12" y="54"/>
                                </a:lnTo>
                                <a:lnTo>
                                  <a:pt x="12" y="49"/>
                                </a:lnTo>
                                <a:lnTo>
                                  <a:pt x="12" y="45"/>
                                </a:lnTo>
                                <a:lnTo>
                                  <a:pt x="16" y="36"/>
                                </a:lnTo>
                                <a:lnTo>
                                  <a:pt x="23" y="36"/>
                                </a:lnTo>
                                <a:close/>
                                <a:moveTo>
                                  <a:pt x="16" y="31"/>
                                </a:moveTo>
                                <a:lnTo>
                                  <a:pt x="19" y="18"/>
                                </a:lnTo>
                                <a:lnTo>
                                  <a:pt x="27" y="9"/>
                                </a:lnTo>
                                <a:lnTo>
                                  <a:pt x="31" y="5"/>
                                </a:lnTo>
                                <a:lnTo>
                                  <a:pt x="39" y="0"/>
                                </a:lnTo>
                                <a:lnTo>
                                  <a:pt x="43" y="0"/>
                                </a:lnTo>
                                <a:lnTo>
                                  <a:pt x="46" y="5"/>
                                </a:lnTo>
                                <a:lnTo>
                                  <a:pt x="50" y="9"/>
                                </a:lnTo>
                                <a:lnTo>
                                  <a:pt x="54" y="13"/>
                                </a:lnTo>
                                <a:lnTo>
                                  <a:pt x="50" y="22"/>
                                </a:lnTo>
                                <a:lnTo>
                                  <a:pt x="46" y="27"/>
                                </a:lnTo>
                                <a:lnTo>
                                  <a:pt x="39" y="31"/>
                                </a:lnTo>
                                <a:lnTo>
                                  <a:pt x="31" y="31"/>
                                </a:lnTo>
                                <a:lnTo>
                                  <a:pt x="27" y="31"/>
                                </a:lnTo>
                                <a:lnTo>
                                  <a:pt x="23" y="31"/>
                                </a:lnTo>
                                <a:lnTo>
                                  <a:pt x="16" y="3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3" name="Freeform 109"/>
                        <wps:cNvSpPr>
                          <a:spLocks noEditPoints="1"/>
                        </wps:cNvSpPr>
                        <wps:spPr bwMode="auto">
                          <a:xfrm>
                            <a:off x="2605405" y="623570"/>
                            <a:ext cx="31750" cy="53975"/>
                          </a:xfrm>
                          <a:custGeom>
                            <a:avLst/>
                            <a:gdLst>
                              <a:gd name="T0" fmla="*/ 50 w 50"/>
                              <a:gd name="T1" fmla="*/ 45 h 85"/>
                              <a:gd name="T2" fmla="*/ 50 w 50"/>
                              <a:gd name="T3" fmla="*/ 27 h 85"/>
                              <a:gd name="T4" fmla="*/ 46 w 50"/>
                              <a:gd name="T5" fmla="*/ 13 h 85"/>
                              <a:gd name="T6" fmla="*/ 42 w 50"/>
                              <a:gd name="T7" fmla="*/ 9 h 85"/>
                              <a:gd name="T8" fmla="*/ 34 w 50"/>
                              <a:gd name="T9" fmla="*/ 4 h 85"/>
                              <a:gd name="T10" fmla="*/ 27 w 50"/>
                              <a:gd name="T11" fmla="*/ 0 h 85"/>
                              <a:gd name="T12" fmla="*/ 19 w 50"/>
                              <a:gd name="T13" fmla="*/ 4 h 85"/>
                              <a:gd name="T14" fmla="*/ 11 w 50"/>
                              <a:gd name="T15" fmla="*/ 9 h 85"/>
                              <a:gd name="T16" fmla="*/ 7 w 50"/>
                              <a:gd name="T17" fmla="*/ 18 h 85"/>
                              <a:gd name="T18" fmla="*/ 3 w 50"/>
                              <a:gd name="T19" fmla="*/ 22 h 85"/>
                              <a:gd name="T20" fmla="*/ 3 w 50"/>
                              <a:gd name="T21" fmla="*/ 31 h 85"/>
                              <a:gd name="T22" fmla="*/ 3 w 50"/>
                              <a:gd name="T23" fmla="*/ 40 h 85"/>
                              <a:gd name="T24" fmla="*/ 0 w 50"/>
                              <a:gd name="T25" fmla="*/ 45 h 85"/>
                              <a:gd name="T26" fmla="*/ 3 w 50"/>
                              <a:gd name="T27" fmla="*/ 49 h 85"/>
                              <a:gd name="T28" fmla="*/ 3 w 50"/>
                              <a:gd name="T29" fmla="*/ 58 h 85"/>
                              <a:gd name="T30" fmla="*/ 3 w 50"/>
                              <a:gd name="T31" fmla="*/ 67 h 85"/>
                              <a:gd name="T32" fmla="*/ 7 w 50"/>
                              <a:gd name="T33" fmla="*/ 71 h 85"/>
                              <a:gd name="T34" fmla="*/ 11 w 50"/>
                              <a:gd name="T35" fmla="*/ 80 h 85"/>
                              <a:gd name="T36" fmla="*/ 19 w 50"/>
                              <a:gd name="T37" fmla="*/ 85 h 85"/>
                              <a:gd name="T38" fmla="*/ 27 w 50"/>
                              <a:gd name="T39" fmla="*/ 85 h 85"/>
                              <a:gd name="T40" fmla="*/ 34 w 50"/>
                              <a:gd name="T41" fmla="*/ 85 h 85"/>
                              <a:gd name="T42" fmla="*/ 42 w 50"/>
                              <a:gd name="T43" fmla="*/ 80 h 85"/>
                              <a:gd name="T44" fmla="*/ 46 w 50"/>
                              <a:gd name="T45" fmla="*/ 71 h 85"/>
                              <a:gd name="T46" fmla="*/ 50 w 50"/>
                              <a:gd name="T47" fmla="*/ 67 h 85"/>
                              <a:gd name="T48" fmla="*/ 50 w 50"/>
                              <a:gd name="T49" fmla="*/ 58 h 85"/>
                              <a:gd name="T50" fmla="*/ 50 w 50"/>
                              <a:gd name="T51" fmla="*/ 49 h 85"/>
                              <a:gd name="T52" fmla="*/ 50 w 50"/>
                              <a:gd name="T53" fmla="*/ 45 h 85"/>
                              <a:gd name="T54" fmla="*/ 27 w 50"/>
                              <a:gd name="T55" fmla="*/ 85 h 85"/>
                              <a:gd name="T56" fmla="*/ 23 w 50"/>
                              <a:gd name="T57" fmla="*/ 80 h 85"/>
                              <a:gd name="T58" fmla="*/ 15 w 50"/>
                              <a:gd name="T59" fmla="*/ 76 h 85"/>
                              <a:gd name="T60" fmla="*/ 11 w 50"/>
                              <a:gd name="T61" fmla="*/ 71 h 85"/>
                              <a:gd name="T62" fmla="*/ 11 w 50"/>
                              <a:gd name="T63" fmla="*/ 58 h 85"/>
                              <a:gd name="T64" fmla="*/ 11 w 50"/>
                              <a:gd name="T65" fmla="*/ 45 h 85"/>
                              <a:gd name="T66" fmla="*/ 11 w 50"/>
                              <a:gd name="T67" fmla="*/ 31 h 85"/>
                              <a:gd name="T68" fmla="*/ 11 w 50"/>
                              <a:gd name="T69" fmla="*/ 18 h 85"/>
                              <a:gd name="T70" fmla="*/ 15 w 50"/>
                              <a:gd name="T71" fmla="*/ 9 h 85"/>
                              <a:gd name="T72" fmla="*/ 23 w 50"/>
                              <a:gd name="T73" fmla="*/ 4 h 85"/>
                              <a:gd name="T74" fmla="*/ 27 w 50"/>
                              <a:gd name="T75" fmla="*/ 4 h 85"/>
                              <a:gd name="T76" fmla="*/ 30 w 50"/>
                              <a:gd name="T77" fmla="*/ 4 h 85"/>
                              <a:gd name="T78" fmla="*/ 38 w 50"/>
                              <a:gd name="T79" fmla="*/ 9 h 85"/>
                              <a:gd name="T80" fmla="*/ 38 w 50"/>
                              <a:gd name="T81" fmla="*/ 18 h 85"/>
                              <a:gd name="T82" fmla="*/ 42 w 50"/>
                              <a:gd name="T83" fmla="*/ 27 h 85"/>
                              <a:gd name="T84" fmla="*/ 42 w 50"/>
                              <a:gd name="T85" fmla="*/ 45 h 85"/>
                              <a:gd name="T86" fmla="*/ 42 w 50"/>
                              <a:gd name="T87" fmla="*/ 58 h 85"/>
                              <a:gd name="T88" fmla="*/ 42 w 50"/>
                              <a:gd name="T89" fmla="*/ 71 h 85"/>
                              <a:gd name="T90" fmla="*/ 38 w 50"/>
                              <a:gd name="T91" fmla="*/ 76 h 85"/>
                              <a:gd name="T92" fmla="*/ 34 w 50"/>
                              <a:gd name="T93" fmla="*/ 80 h 85"/>
                              <a:gd name="T94" fmla="*/ 30 w 50"/>
                              <a:gd name="T95" fmla="*/ 85 h 85"/>
                              <a:gd name="T96" fmla="*/ 27 w 50"/>
                              <a:gd name="T97" fmla="*/ 85 h 8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</a:cxnLst>
                            <a:rect l="0" t="0" r="r" b="b"/>
                            <a:pathLst>
                              <a:path w="50" h="85">
                                <a:moveTo>
                                  <a:pt x="50" y="45"/>
                                </a:moveTo>
                                <a:lnTo>
                                  <a:pt x="50" y="27"/>
                                </a:lnTo>
                                <a:lnTo>
                                  <a:pt x="46" y="13"/>
                                </a:lnTo>
                                <a:lnTo>
                                  <a:pt x="42" y="9"/>
                                </a:lnTo>
                                <a:lnTo>
                                  <a:pt x="34" y="4"/>
                                </a:lnTo>
                                <a:lnTo>
                                  <a:pt x="27" y="0"/>
                                </a:lnTo>
                                <a:lnTo>
                                  <a:pt x="19" y="4"/>
                                </a:lnTo>
                                <a:lnTo>
                                  <a:pt x="11" y="9"/>
                                </a:lnTo>
                                <a:lnTo>
                                  <a:pt x="7" y="18"/>
                                </a:lnTo>
                                <a:lnTo>
                                  <a:pt x="3" y="22"/>
                                </a:lnTo>
                                <a:lnTo>
                                  <a:pt x="3" y="31"/>
                                </a:lnTo>
                                <a:lnTo>
                                  <a:pt x="3" y="40"/>
                                </a:lnTo>
                                <a:lnTo>
                                  <a:pt x="0" y="45"/>
                                </a:lnTo>
                                <a:lnTo>
                                  <a:pt x="3" y="49"/>
                                </a:lnTo>
                                <a:lnTo>
                                  <a:pt x="3" y="58"/>
                                </a:lnTo>
                                <a:lnTo>
                                  <a:pt x="3" y="67"/>
                                </a:lnTo>
                                <a:lnTo>
                                  <a:pt x="7" y="71"/>
                                </a:lnTo>
                                <a:lnTo>
                                  <a:pt x="11" y="80"/>
                                </a:lnTo>
                                <a:lnTo>
                                  <a:pt x="19" y="85"/>
                                </a:lnTo>
                                <a:lnTo>
                                  <a:pt x="27" y="85"/>
                                </a:lnTo>
                                <a:lnTo>
                                  <a:pt x="34" y="85"/>
                                </a:lnTo>
                                <a:lnTo>
                                  <a:pt x="42" y="80"/>
                                </a:lnTo>
                                <a:lnTo>
                                  <a:pt x="46" y="71"/>
                                </a:lnTo>
                                <a:lnTo>
                                  <a:pt x="50" y="67"/>
                                </a:lnTo>
                                <a:lnTo>
                                  <a:pt x="50" y="58"/>
                                </a:lnTo>
                                <a:lnTo>
                                  <a:pt x="50" y="49"/>
                                </a:lnTo>
                                <a:lnTo>
                                  <a:pt x="50" y="45"/>
                                </a:lnTo>
                                <a:close/>
                                <a:moveTo>
                                  <a:pt x="27" y="85"/>
                                </a:moveTo>
                                <a:lnTo>
                                  <a:pt x="23" y="80"/>
                                </a:lnTo>
                                <a:lnTo>
                                  <a:pt x="15" y="76"/>
                                </a:lnTo>
                                <a:lnTo>
                                  <a:pt x="11" y="71"/>
                                </a:lnTo>
                                <a:lnTo>
                                  <a:pt x="11" y="58"/>
                                </a:lnTo>
                                <a:lnTo>
                                  <a:pt x="11" y="45"/>
                                </a:lnTo>
                                <a:lnTo>
                                  <a:pt x="11" y="31"/>
                                </a:lnTo>
                                <a:lnTo>
                                  <a:pt x="11" y="18"/>
                                </a:lnTo>
                                <a:lnTo>
                                  <a:pt x="15" y="9"/>
                                </a:lnTo>
                                <a:lnTo>
                                  <a:pt x="23" y="4"/>
                                </a:lnTo>
                                <a:lnTo>
                                  <a:pt x="27" y="4"/>
                                </a:lnTo>
                                <a:lnTo>
                                  <a:pt x="30" y="4"/>
                                </a:lnTo>
                                <a:lnTo>
                                  <a:pt x="38" y="9"/>
                                </a:lnTo>
                                <a:lnTo>
                                  <a:pt x="38" y="18"/>
                                </a:lnTo>
                                <a:lnTo>
                                  <a:pt x="42" y="27"/>
                                </a:lnTo>
                                <a:lnTo>
                                  <a:pt x="42" y="45"/>
                                </a:lnTo>
                                <a:lnTo>
                                  <a:pt x="42" y="58"/>
                                </a:lnTo>
                                <a:lnTo>
                                  <a:pt x="42" y="71"/>
                                </a:lnTo>
                                <a:lnTo>
                                  <a:pt x="38" y="76"/>
                                </a:lnTo>
                                <a:lnTo>
                                  <a:pt x="34" y="80"/>
                                </a:lnTo>
                                <a:lnTo>
                                  <a:pt x="30" y="85"/>
                                </a:lnTo>
                                <a:lnTo>
                                  <a:pt x="27" y="8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4" name="Freeform 110"/>
                        <wps:cNvSpPr>
                          <a:spLocks/>
                        </wps:cNvSpPr>
                        <wps:spPr bwMode="auto">
                          <a:xfrm>
                            <a:off x="2654300" y="648970"/>
                            <a:ext cx="12065" cy="34290"/>
                          </a:xfrm>
                          <a:custGeom>
                            <a:avLst/>
                            <a:gdLst>
                              <a:gd name="T0" fmla="*/ 19 w 19"/>
                              <a:gd name="T1" fmla="*/ 18 h 54"/>
                              <a:gd name="T2" fmla="*/ 19 w 19"/>
                              <a:gd name="T3" fmla="*/ 9 h 54"/>
                              <a:gd name="T4" fmla="*/ 15 w 19"/>
                              <a:gd name="T5" fmla="*/ 0 h 54"/>
                              <a:gd name="T6" fmla="*/ 7 w 19"/>
                              <a:gd name="T7" fmla="*/ 0 h 54"/>
                              <a:gd name="T8" fmla="*/ 4 w 19"/>
                              <a:gd name="T9" fmla="*/ 0 h 54"/>
                              <a:gd name="T10" fmla="*/ 0 w 19"/>
                              <a:gd name="T11" fmla="*/ 5 h 54"/>
                              <a:gd name="T12" fmla="*/ 0 w 19"/>
                              <a:gd name="T13" fmla="*/ 9 h 54"/>
                              <a:gd name="T14" fmla="*/ 0 w 19"/>
                              <a:gd name="T15" fmla="*/ 14 h 54"/>
                              <a:gd name="T16" fmla="*/ 4 w 19"/>
                              <a:gd name="T17" fmla="*/ 18 h 54"/>
                              <a:gd name="T18" fmla="*/ 7 w 19"/>
                              <a:gd name="T19" fmla="*/ 18 h 54"/>
                              <a:gd name="T20" fmla="*/ 11 w 19"/>
                              <a:gd name="T21" fmla="*/ 18 h 54"/>
                              <a:gd name="T22" fmla="*/ 15 w 19"/>
                              <a:gd name="T23" fmla="*/ 18 h 54"/>
                              <a:gd name="T24" fmla="*/ 15 w 19"/>
                              <a:gd name="T25" fmla="*/ 18 h 54"/>
                              <a:gd name="T26" fmla="*/ 15 w 19"/>
                              <a:gd name="T27" fmla="*/ 14 h 54"/>
                              <a:gd name="T28" fmla="*/ 15 w 19"/>
                              <a:gd name="T29" fmla="*/ 18 h 54"/>
                              <a:gd name="T30" fmla="*/ 15 w 19"/>
                              <a:gd name="T31" fmla="*/ 18 h 54"/>
                              <a:gd name="T32" fmla="*/ 15 w 19"/>
                              <a:gd name="T33" fmla="*/ 31 h 54"/>
                              <a:gd name="T34" fmla="*/ 11 w 19"/>
                              <a:gd name="T35" fmla="*/ 40 h 54"/>
                              <a:gd name="T36" fmla="*/ 4 w 19"/>
                              <a:gd name="T37" fmla="*/ 49 h 54"/>
                              <a:gd name="T38" fmla="*/ 4 w 19"/>
                              <a:gd name="T39" fmla="*/ 49 h 54"/>
                              <a:gd name="T40" fmla="*/ 4 w 19"/>
                              <a:gd name="T41" fmla="*/ 49 h 54"/>
                              <a:gd name="T42" fmla="*/ 4 w 19"/>
                              <a:gd name="T43" fmla="*/ 54 h 54"/>
                              <a:gd name="T44" fmla="*/ 4 w 19"/>
                              <a:gd name="T45" fmla="*/ 54 h 54"/>
                              <a:gd name="T46" fmla="*/ 7 w 19"/>
                              <a:gd name="T47" fmla="*/ 49 h 54"/>
                              <a:gd name="T48" fmla="*/ 11 w 19"/>
                              <a:gd name="T49" fmla="*/ 45 h 54"/>
                              <a:gd name="T50" fmla="*/ 15 w 19"/>
                              <a:gd name="T51" fmla="*/ 40 h 54"/>
                              <a:gd name="T52" fmla="*/ 19 w 19"/>
                              <a:gd name="T53" fmla="*/ 31 h 54"/>
                              <a:gd name="T54" fmla="*/ 19 w 19"/>
                              <a:gd name="T55" fmla="*/ 18 h 5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</a:cxnLst>
                            <a:rect l="0" t="0" r="r" b="b"/>
                            <a:pathLst>
                              <a:path w="19" h="54">
                                <a:moveTo>
                                  <a:pt x="19" y="18"/>
                                </a:moveTo>
                                <a:lnTo>
                                  <a:pt x="19" y="9"/>
                                </a:lnTo>
                                <a:lnTo>
                                  <a:pt x="15" y="0"/>
                                </a:lnTo>
                                <a:lnTo>
                                  <a:pt x="7" y="0"/>
                                </a:lnTo>
                                <a:lnTo>
                                  <a:pt x="4" y="0"/>
                                </a:lnTo>
                                <a:lnTo>
                                  <a:pt x="0" y="5"/>
                                </a:lnTo>
                                <a:lnTo>
                                  <a:pt x="0" y="9"/>
                                </a:lnTo>
                                <a:lnTo>
                                  <a:pt x="0" y="14"/>
                                </a:lnTo>
                                <a:lnTo>
                                  <a:pt x="4" y="18"/>
                                </a:lnTo>
                                <a:lnTo>
                                  <a:pt x="7" y="18"/>
                                </a:lnTo>
                                <a:lnTo>
                                  <a:pt x="11" y="18"/>
                                </a:lnTo>
                                <a:lnTo>
                                  <a:pt x="15" y="18"/>
                                </a:lnTo>
                                <a:lnTo>
                                  <a:pt x="15" y="14"/>
                                </a:lnTo>
                                <a:lnTo>
                                  <a:pt x="15" y="18"/>
                                </a:lnTo>
                                <a:lnTo>
                                  <a:pt x="15" y="31"/>
                                </a:lnTo>
                                <a:lnTo>
                                  <a:pt x="11" y="40"/>
                                </a:lnTo>
                                <a:lnTo>
                                  <a:pt x="4" y="49"/>
                                </a:lnTo>
                                <a:lnTo>
                                  <a:pt x="4" y="54"/>
                                </a:lnTo>
                                <a:lnTo>
                                  <a:pt x="7" y="49"/>
                                </a:lnTo>
                                <a:lnTo>
                                  <a:pt x="11" y="45"/>
                                </a:lnTo>
                                <a:lnTo>
                                  <a:pt x="15" y="40"/>
                                </a:lnTo>
                                <a:lnTo>
                                  <a:pt x="19" y="31"/>
                                </a:lnTo>
                                <a:lnTo>
                                  <a:pt x="19" y="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5" name="Freeform 111"/>
                        <wps:cNvSpPr>
                          <a:spLocks/>
                        </wps:cNvSpPr>
                        <wps:spPr bwMode="auto">
                          <a:xfrm>
                            <a:off x="2693035" y="612140"/>
                            <a:ext cx="48895" cy="50800"/>
                          </a:xfrm>
                          <a:custGeom>
                            <a:avLst/>
                            <a:gdLst>
                              <a:gd name="T0" fmla="*/ 47 w 77"/>
                              <a:gd name="T1" fmla="*/ 18 h 80"/>
                              <a:gd name="T2" fmla="*/ 51 w 77"/>
                              <a:gd name="T3" fmla="*/ 9 h 80"/>
                              <a:gd name="T4" fmla="*/ 62 w 77"/>
                              <a:gd name="T5" fmla="*/ 0 h 80"/>
                              <a:gd name="T6" fmla="*/ 70 w 77"/>
                              <a:gd name="T7" fmla="*/ 5 h 80"/>
                              <a:gd name="T8" fmla="*/ 62 w 77"/>
                              <a:gd name="T9" fmla="*/ 13 h 80"/>
                              <a:gd name="T10" fmla="*/ 66 w 77"/>
                              <a:gd name="T11" fmla="*/ 18 h 80"/>
                              <a:gd name="T12" fmla="*/ 70 w 77"/>
                              <a:gd name="T13" fmla="*/ 18 h 80"/>
                              <a:gd name="T14" fmla="*/ 77 w 77"/>
                              <a:gd name="T15" fmla="*/ 9 h 80"/>
                              <a:gd name="T16" fmla="*/ 70 w 77"/>
                              <a:gd name="T17" fmla="*/ 0 h 80"/>
                              <a:gd name="T18" fmla="*/ 62 w 77"/>
                              <a:gd name="T19" fmla="*/ 0 h 80"/>
                              <a:gd name="T20" fmla="*/ 51 w 77"/>
                              <a:gd name="T21" fmla="*/ 5 h 80"/>
                              <a:gd name="T22" fmla="*/ 47 w 77"/>
                              <a:gd name="T23" fmla="*/ 13 h 80"/>
                              <a:gd name="T24" fmla="*/ 39 w 77"/>
                              <a:gd name="T25" fmla="*/ 0 h 80"/>
                              <a:gd name="T26" fmla="*/ 27 w 77"/>
                              <a:gd name="T27" fmla="*/ 0 h 80"/>
                              <a:gd name="T28" fmla="*/ 12 w 77"/>
                              <a:gd name="T29" fmla="*/ 5 h 80"/>
                              <a:gd name="T30" fmla="*/ 4 w 77"/>
                              <a:gd name="T31" fmla="*/ 22 h 80"/>
                              <a:gd name="T32" fmla="*/ 4 w 77"/>
                              <a:gd name="T33" fmla="*/ 27 h 80"/>
                              <a:gd name="T34" fmla="*/ 8 w 77"/>
                              <a:gd name="T35" fmla="*/ 27 h 80"/>
                              <a:gd name="T36" fmla="*/ 12 w 77"/>
                              <a:gd name="T37" fmla="*/ 13 h 80"/>
                              <a:gd name="T38" fmla="*/ 24 w 77"/>
                              <a:gd name="T39" fmla="*/ 5 h 80"/>
                              <a:gd name="T40" fmla="*/ 31 w 77"/>
                              <a:gd name="T41" fmla="*/ 0 h 80"/>
                              <a:gd name="T42" fmla="*/ 35 w 77"/>
                              <a:gd name="T43" fmla="*/ 9 h 80"/>
                              <a:gd name="T44" fmla="*/ 35 w 77"/>
                              <a:gd name="T45" fmla="*/ 18 h 80"/>
                              <a:gd name="T46" fmla="*/ 31 w 77"/>
                              <a:gd name="T47" fmla="*/ 40 h 80"/>
                              <a:gd name="T48" fmla="*/ 24 w 77"/>
                              <a:gd name="T49" fmla="*/ 67 h 80"/>
                              <a:gd name="T50" fmla="*/ 16 w 77"/>
                              <a:gd name="T51" fmla="*/ 76 h 80"/>
                              <a:gd name="T52" fmla="*/ 8 w 77"/>
                              <a:gd name="T53" fmla="*/ 72 h 80"/>
                              <a:gd name="T54" fmla="*/ 12 w 77"/>
                              <a:gd name="T55" fmla="*/ 63 h 80"/>
                              <a:gd name="T56" fmla="*/ 12 w 77"/>
                              <a:gd name="T57" fmla="*/ 58 h 80"/>
                              <a:gd name="T58" fmla="*/ 0 w 77"/>
                              <a:gd name="T59" fmla="*/ 58 h 80"/>
                              <a:gd name="T60" fmla="*/ 0 w 77"/>
                              <a:gd name="T61" fmla="*/ 72 h 80"/>
                              <a:gd name="T62" fmla="*/ 8 w 77"/>
                              <a:gd name="T63" fmla="*/ 76 h 80"/>
                              <a:gd name="T64" fmla="*/ 20 w 77"/>
                              <a:gd name="T65" fmla="*/ 76 h 80"/>
                              <a:gd name="T66" fmla="*/ 27 w 77"/>
                              <a:gd name="T67" fmla="*/ 67 h 80"/>
                              <a:gd name="T68" fmla="*/ 31 w 77"/>
                              <a:gd name="T69" fmla="*/ 72 h 80"/>
                              <a:gd name="T70" fmla="*/ 47 w 77"/>
                              <a:gd name="T71" fmla="*/ 80 h 80"/>
                              <a:gd name="T72" fmla="*/ 62 w 77"/>
                              <a:gd name="T73" fmla="*/ 72 h 80"/>
                              <a:gd name="T74" fmla="*/ 70 w 77"/>
                              <a:gd name="T75" fmla="*/ 54 h 80"/>
                              <a:gd name="T76" fmla="*/ 70 w 77"/>
                              <a:gd name="T77" fmla="*/ 49 h 80"/>
                              <a:gd name="T78" fmla="*/ 70 w 77"/>
                              <a:gd name="T79" fmla="*/ 49 h 80"/>
                              <a:gd name="T80" fmla="*/ 62 w 77"/>
                              <a:gd name="T81" fmla="*/ 63 h 80"/>
                              <a:gd name="T82" fmla="*/ 51 w 77"/>
                              <a:gd name="T83" fmla="*/ 72 h 80"/>
                              <a:gd name="T84" fmla="*/ 43 w 77"/>
                              <a:gd name="T85" fmla="*/ 72 h 80"/>
                              <a:gd name="T86" fmla="*/ 39 w 77"/>
                              <a:gd name="T87" fmla="*/ 63 h 80"/>
                              <a:gd name="T88" fmla="*/ 43 w 77"/>
                              <a:gd name="T89" fmla="*/ 49 h 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</a:cxnLst>
                            <a:rect l="0" t="0" r="r" b="b"/>
                            <a:pathLst>
                              <a:path w="77" h="80">
                                <a:moveTo>
                                  <a:pt x="47" y="22"/>
                                </a:moveTo>
                                <a:lnTo>
                                  <a:pt x="47" y="18"/>
                                </a:lnTo>
                                <a:lnTo>
                                  <a:pt x="51" y="13"/>
                                </a:lnTo>
                                <a:lnTo>
                                  <a:pt x="51" y="9"/>
                                </a:lnTo>
                                <a:lnTo>
                                  <a:pt x="54" y="5"/>
                                </a:lnTo>
                                <a:lnTo>
                                  <a:pt x="62" y="0"/>
                                </a:lnTo>
                                <a:lnTo>
                                  <a:pt x="66" y="0"/>
                                </a:lnTo>
                                <a:lnTo>
                                  <a:pt x="70" y="5"/>
                                </a:lnTo>
                                <a:lnTo>
                                  <a:pt x="62" y="9"/>
                                </a:lnTo>
                                <a:lnTo>
                                  <a:pt x="62" y="13"/>
                                </a:lnTo>
                                <a:lnTo>
                                  <a:pt x="62" y="18"/>
                                </a:lnTo>
                                <a:lnTo>
                                  <a:pt x="66" y="18"/>
                                </a:lnTo>
                                <a:lnTo>
                                  <a:pt x="70" y="18"/>
                                </a:lnTo>
                                <a:lnTo>
                                  <a:pt x="74" y="13"/>
                                </a:lnTo>
                                <a:lnTo>
                                  <a:pt x="77" y="9"/>
                                </a:lnTo>
                                <a:lnTo>
                                  <a:pt x="74" y="5"/>
                                </a:lnTo>
                                <a:lnTo>
                                  <a:pt x="70" y="0"/>
                                </a:lnTo>
                                <a:lnTo>
                                  <a:pt x="66" y="0"/>
                                </a:lnTo>
                                <a:lnTo>
                                  <a:pt x="62" y="0"/>
                                </a:lnTo>
                                <a:lnTo>
                                  <a:pt x="54" y="0"/>
                                </a:lnTo>
                                <a:lnTo>
                                  <a:pt x="51" y="5"/>
                                </a:lnTo>
                                <a:lnTo>
                                  <a:pt x="47" y="9"/>
                                </a:lnTo>
                                <a:lnTo>
                                  <a:pt x="47" y="13"/>
                                </a:lnTo>
                                <a:lnTo>
                                  <a:pt x="43" y="5"/>
                                </a:lnTo>
                                <a:lnTo>
                                  <a:pt x="39" y="0"/>
                                </a:lnTo>
                                <a:lnTo>
                                  <a:pt x="31" y="0"/>
                                </a:lnTo>
                                <a:lnTo>
                                  <a:pt x="27" y="0"/>
                                </a:lnTo>
                                <a:lnTo>
                                  <a:pt x="20" y="0"/>
                                </a:lnTo>
                                <a:lnTo>
                                  <a:pt x="12" y="5"/>
                                </a:lnTo>
                                <a:lnTo>
                                  <a:pt x="8" y="13"/>
                                </a:lnTo>
                                <a:lnTo>
                                  <a:pt x="4" y="22"/>
                                </a:lnTo>
                                <a:lnTo>
                                  <a:pt x="4" y="27"/>
                                </a:lnTo>
                                <a:lnTo>
                                  <a:pt x="8" y="27"/>
                                </a:lnTo>
                                <a:lnTo>
                                  <a:pt x="12" y="13"/>
                                </a:lnTo>
                                <a:lnTo>
                                  <a:pt x="20" y="5"/>
                                </a:lnTo>
                                <a:lnTo>
                                  <a:pt x="24" y="5"/>
                                </a:lnTo>
                                <a:lnTo>
                                  <a:pt x="27" y="0"/>
                                </a:lnTo>
                                <a:lnTo>
                                  <a:pt x="31" y="0"/>
                                </a:lnTo>
                                <a:lnTo>
                                  <a:pt x="35" y="5"/>
                                </a:lnTo>
                                <a:lnTo>
                                  <a:pt x="35" y="9"/>
                                </a:lnTo>
                                <a:lnTo>
                                  <a:pt x="35" y="13"/>
                                </a:lnTo>
                                <a:lnTo>
                                  <a:pt x="35" y="18"/>
                                </a:lnTo>
                                <a:lnTo>
                                  <a:pt x="35" y="27"/>
                                </a:lnTo>
                                <a:lnTo>
                                  <a:pt x="31" y="40"/>
                                </a:lnTo>
                                <a:lnTo>
                                  <a:pt x="27" y="58"/>
                                </a:lnTo>
                                <a:lnTo>
                                  <a:pt x="24" y="67"/>
                                </a:lnTo>
                                <a:lnTo>
                                  <a:pt x="20" y="72"/>
                                </a:lnTo>
                                <a:lnTo>
                                  <a:pt x="16" y="76"/>
                                </a:lnTo>
                                <a:lnTo>
                                  <a:pt x="12" y="76"/>
                                </a:lnTo>
                                <a:lnTo>
                                  <a:pt x="8" y="72"/>
                                </a:lnTo>
                                <a:lnTo>
                                  <a:pt x="12" y="67"/>
                                </a:lnTo>
                                <a:lnTo>
                                  <a:pt x="12" y="63"/>
                                </a:lnTo>
                                <a:lnTo>
                                  <a:pt x="12" y="58"/>
                                </a:lnTo>
                                <a:lnTo>
                                  <a:pt x="8" y="58"/>
                                </a:lnTo>
                                <a:lnTo>
                                  <a:pt x="0" y="58"/>
                                </a:lnTo>
                                <a:lnTo>
                                  <a:pt x="0" y="67"/>
                                </a:lnTo>
                                <a:lnTo>
                                  <a:pt x="0" y="72"/>
                                </a:lnTo>
                                <a:lnTo>
                                  <a:pt x="4" y="76"/>
                                </a:lnTo>
                                <a:lnTo>
                                  <a:pt x="8" y="76"/>
                                </a:lnTo>
                                <a:lnTo>
                                  <a:pt x="12" y="80"/>
                                </a:lnTo>
                                <a:lnTo>
                                  <a:pt x="20" y="76"/>
                                </a:lnTo>
                                <a:lnTo>
                                  <a:pt x="27" y="72"/>
                                </a:lnTo>
                                <a:lnTo>
                                  <a:pt x="27" y="67"/>
                                </a:lnTo>
                                <a:lnTo>
                                  <a:pt x="31" y="67"/>
                                </a:lnTo>
                                <a:lnTo>
                                  <a:pt x="31" y="72"/>
                                </a:lnTo>
                                <a:lnTo>
                                  <a:pt x="39" y="76"/>
                                </a:lnTo>
                                <a:lnTo>
                                  <a:pt x="47" y="80"/>
                                </a:lnTo>
                                <a:lnTo>
                                  <a:pt x="54" y="76"/>
                                </a:lnTo>
                                <a:lnTo>
                                  <a:pt x="62" y="72"/>
                                </a:lnTo>
                                <a:lnTo>
                                  <a:pt x="66" y="63"/>
                                </a:lnTo>
                                <a:lnTo>
                                  <a:pt x="70" y="54"/>
                                </a:lnTo>
                                <a:lnTo>
                                  <a:pt x="70" y="49"/>
                                </a:lnTo>
                                <a:lnTo>
                                  <a:pt x="66" y="49"/>
                                </a:lnTo>
                                <a:lnTo>
                                  <a:pt x="62" y="63"/>
                                </a:lnTo>
                                <a:lnTo>
                                  <a:pt x="58" y="72"/>
                                </a:lnTo>
                                <a:lnTo>
                                  <a:pt x="51" y="72"/>
                                </a:lnTo>
                                <a:lnTo>
                                  <a:pt x="47" y="76"/>
                                </a:lnTo>
                                <a:lnTo>
                                  <a:pt x="43" y="72"/>
                                </a:lnTo>
                                <a:lnTo>
                                  <a:pt x="39" y="67"/>
                                </a:lnTo>
                                <a:lnTo>
                                  <a:pt x="39" y="63"/>
                                </a:lnTo>
                                <a:lnTo>
                                  <a:pt x="39" y="58"/>
                                </a:lnTo>
                                <a:lnTo>
                                  <a:pt x="43" y="49"/>
                                </a:lnTo>
                                <a:lnTo>
                                  <a:pt x="47" y="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6" name="Freeform 112"/>
                        <wps:cNvSpPr>
                          <a:spLocks/>
                        </wps:cNvSpPr>
                        <wps:spPr bwMode="auto">
                          <a:xfrm>
                            <a:off x="2752090" y="575310"/>
                            <a:ext cx="22225" cy="113665"/>
                          </a:xfrm>
                          <a:custGeom>
                            <a:avLst/>
                            <a:gdLst>
                              <a:gd name="T0" fmla="*/ 35 w 35"/>
                              <a:gd name="T1" fmla="*/ 89 h 179"/>
                              <a:gd name="T2" fmla="*/ 35 w 35"/>
                              <a:gd name="T3" fmla="*/ 76 h 179"/>
                              <a:gd name="T4" fmla="*/ 31 w 35"/>
                              <a:gd name="T5" fmla="*/ 54 h 179"/>
                              <a:gd name="T6" fmla="*/ 23 w 35"/>
                              <a:gd name="T7" fmla="*/ 36 h 179"/>
                              <a:gd name="T8" fmla="*/ 19 w 35"/>
                              <a:gd name="T9" fmla="*/ 22 h 179"/>
                              <a:gd name="T10" fmla="*/ 11 w 35"/>
                              <a:gd name="T11" fmla="*/ 13 h 179"/>
                              <a:gd name="T12" fmla="*/ 8 w 35"/>
                              <a:gd name="T13" fmla="*/ 5 h 179"/>
                              <a:gd name="T14" fmla="*/ 4 w 35"/>
                              <a:gd name="T15" fmla="*/ 5 h 179"/>
                              <a:gd name="T16" fmla="*/ 0 w 35"/>
                              <a:gd name="T17" fmla="*/ 0 h 179"/>
                              <a:gd name="T18" fmla="*/ 0 w 35"/>
                              <a:gd name="T19" fmla="*/ 0 h 179"/>
                              <a:gd name="T20" fmla="*/ 0 w 35"/>
                              <a:gd name="T21" fmla="*/ 5 h 179"/>
                              <a:gd name="T22" fmla="*/ 0 w 35"/>
                              <a:gd name="T23" fmla="*/ 5 h 179"/>
                              <a:gd name="T24" fmla="*/ 0 w 35"/>
                              <a:gd name="T25" fmla="*/ 5 h 179"/>
                              <a:gd name="T26" fmla="*/ 0 w 35"/>
                              <a:gd name="T27" fmla="*/ 9 h 179"/>
                              <a:gd name="T28" fmla="*/ 19 w 35"/>
                              <a:gd name="T29" fmla="*/ 40 h 179"/>
                              <a:gd name="T30" fmla="*/ 27 w 35"/>
                              <a:gd name="T31" fmla="*/ 89 h 179"/>
                              <a:gd name="T32" fmla="*/ 23 w 35"/>
                              <a:gd name="T33" fmla="*/ 121 h 179"/>
                              <a:gd name="T34" fmla="*/ 15 w 35"/>
                              <a:gd name="T35" fmla="*/ 147 h 179"/>
                              <a:gd name="T36" fmla="*/ 0 w 35"/>
                              <a:gd name="T37" fmla="*/ 174 h 179"/>
                              <a:gd name="T38" fmla="*/ 0 w 35"/>
                              <a:gd name="T39" fmla="*/ 174 h 179"/>
                              <a:gd name="T40" fmla="*/ 0 w 35"/>
                              <a:gd name="T41" fmla="*/ 179 h 179"/>
                              <a:gd name="T42" fmla="*/ 0 w 35"/>
                              <a:gd name="T43" fmla="*/ 179 h 179"/>
                              <a:gd name="T44" fmla="*/ 0 w 35"/>
                              <a:gd name="T45" fmla="*/ 179 h 179"/>
                              <a:gd name="T46" fmla="*/ 4 w 35"/>
                              <a:gd name="T47" fmla="*/ 179 h 179"/>
                              <a:gd name="T48" fmla="*/ 8 w 35"/>
                              <a:gd name="T49" fmla="*/ 174 h 179"/>
                              <a:gd name="T50" fmla="*/ 11 w 35"/>
                              <a:gd name="T51" fmla="*/ 165 h 179"/>
                              <a:gd name="T52" fmla="*/ 19 w 35"/>
                              <a:gd name="T53" fmla="*/ 156 h 179"/>
                              <a:gd name="T54" fmla="*/ 23 w 35"/>
                              <a:gd name="T55" fmla="*/ 143 h 179"/>
                              <a:gd name="T56" fmla="*/ 31 w 35"/>
                              <a:gd name="T57" fmla="*/ 125 h 179"/>
                              <a:gd name="T58" fmla="*/ 35 w 35"/>
                              <a:gd name="T59" fmla="*/ 107 h 179"/>
                              <a:gd name="T60" fmla="*/ 35 w 35"/>
                              <a:gd name="T61" fmla="*/ 89 h 17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</a:cxnLst>
                            <a:rect l="0" t="0" r="r" b="b"/>
                            <a:pathLst>
                              <a:path w="35" h="179">
                                <a:moveTo>
                                  <a:pt x="35" y="89"/>
                                </a:moveTo>
                                <a:lnTo>
                                  <a:pt x="35" y="76"/>
                                </a:lnTo>
                                <a:lnTo>
                                  <a:pt x="31" y="54"/>
                                </a:lnTo>
                                <a:lnTo>
                                  <a:pt x="23" y="36"/>
                                </a:lnTo>
                                <a:lnTo>
                                  <a:pt x="19" y="22"/>
                                </a:lnTo>
                                <a:lnTo>
                                  <a:pt x="11" y="13"/>
                                </a:lnTo>
                                <a:lnTo>
                                  <a:pt x="8" y="5"/>
                                </a:lnTo>
                                <a:lnTo>
                                  <a:pt x="4" y="5"/>
                                </a:lnTo>
                                <a:lnTo>
                                  <a:pt x="0" y="0"/>
                                </a:lnTo>
                                <a:lnTo>
                                  <a:pt x="0" y="5"/>
                                </a:lnTo>
                                <a:lnTo>
                                  <a:pt x="0" y="9"/>
                                </a:lnTo>
                                <a:lnTo>
                                  <a:pt x="19" y="40"/>
                                </a:lnTo>
                                <a:lnTo>
                                  <a:pt x="27" y="89"/>
                                </a:lnTo>
                                <a:lnTo>
                                  <a:pt x="23" y="121"/>
                                </a:lnTo>
                                <a:lnTo>
                                  <a:pt x="15" y="147"/>
                                </a:lnTo>
                                <a:lnTo>
                                  <a:pt x="0" y="174"/>
                                </a:lnTo>
                                <a:lnTo>
                                  <a:pt x="0" y="179"/>
                                </a:lnTo>
                                <a:lnTo>
                                  <a:pt x="4" y="179"/>
                                </a:lnTo>
                                <a:lnTo>
                                  <a:pt x="8" y="174"/>
                                </a:lnTo>
                                <a:lnTo>
                                  <a:pt x="11" y="165"/>
                                </a:lnTo>
                                <a:lnTo>
                                  <a:pt x="19" y="156"/>
                                </a:lnTo>
                                <a:lnTo>
                                  <a:pt x="23" y="143"/>
                                </a:lnTo>
                                <a:lnTo>
                                  <a:pt x="31" y="125"/>
                                </a:lnTo>
                                <a:lnTo>
                                  <a:pt x="35" y="107"/>
                                </a:lnTo>
                                <a:lnTo>
                                  <a:pt x="35" y="8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7" name="Rectangle 113"/>
                        <wps:cNvSpPr>
                          <a:spLocks noChangeArrowheads="1"/>
                        </wps:cNvSpPr>
                        <wps:spPr bwMode="auto">
                          <a:xfrm>
                            <a:off x="2977515" y="567055"/>
                            <a:ext cx="4445" cy="13589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8" name="Rectangle 114"/>
                        <wps:cNvSpPr>
                          <a:spLocks noChangeArrowheads="1"/>
                        </wps:cNvSpPr>
                        <wps:spPr bwMode="auto">
                          <a:xfrm>
                            <a:off x="2164715" y="600710"/>
                            <a:ext cx="4445" cy="13589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9" name="Rectangle 115"/>
                        <wps:cNvSpPr>
                          <a:spLocks noChangeArrowheads="1"/>
                        </wps:cNvSpPr>
                        <wps:spPr bwMode="auto">
                          <a:xfrm>
                            <a:off x="2977515" y="600710"/>
                            <a:ext cx="4445" cy="13589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0" name="Rectangle 116"/>
                        <wps:cNvSpPr>
                          <a:spLocks noChangeArrowheads="1"/>
                        </wps:cNvSpPr>
                        <wps:spPr bwMode="auto">
                          <a:xfrm>
                            <a:off x="2174240" y="742315"/>
                            <a:ext cx="812800" cy="57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1" name="Rectangle 117"/>
                        <wps:cNvSpPr>
                          <a:spLocks noChangeArrowheads="1"/>
                        </wps:cNvSpPr>
                        <wps:spPr bwMode="auto">
                          <a:xfrm>
                            <a:off x="3104515" y="224155"/>
                            <a:ext cx="5080" cy="52387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2" name="Rectangle 118"/>
                        <wps:cNvSpPr>
                          <a:spLocks noChangeArrowheads="1"/>
                        </wps:cNvSpPr>
                        <wps:spPr bwMode="auto">
                          <a:xfrm>
                            <a:off x="313690" y="748030"/>
                            <a:ext cx="4445" cy="13652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3" name="Freeform 119"/>
                        <wps:cNvSpPr>
                          <a:spLocks noEditPoints="1"/>
                        </wps:cNvSpPr>
                        <wps:spPr bwMode="auto">
                          <a:xfrm>
                            <a:off x="382270" y="762635"/>
                            <a:ext cx="70485" cy="76200"/>
                          </a:xfrm>
                          <a:custGeom>
                            <a:avLst/>
                            <a:gdLst>
                              <a:gd name="T0" fmla="*/ 15 w 111"/>
                              <a:gd name="T1" fmla="*/ 111 h 120"/>
                              <a:gd name="T2" fmla="*/ 11 w 111"/>
                              <a:gd name="T3" fmla="*/ 116 h 120"/>
                              <a:gd name="T4" fmla="*/ 0 w 111"/>
                              <a:gd name="T5" fmla="*/ 116 h 120"/>
                              <a:gd name="T6" fmla="*/ 0 w 111"/>
                              <a:gd name="T7" fmla="*/ 120 h 120"/>
                              <a:gd name="T8" fmla="*/ 57 w 111"/>
                              <a:gd name="T9" fmla="*/ 120 h 120"/>
                              <a:gd name="T10" fmla="*/ 84 w 111"/>
                              <a:gd name="T11" fmla="*/ 111 h 120"/>
                              <a:gd name="T12" fmla="*/ 100 w 111"/>
                              <a:gd name="T13" fmla="*/ 93 h 120"/>
                              <a:gd name="T14" fmla="*/ 100 w 111"/>
                              <a:gd name="T15" fmla="*/ 71 h 120"/>
                              <a:gd name="T16" fmla="*/ 88 w 111"/>
                              <a:gd name="T17" fmla="*/ 58 h 120"/>
                              <a:gd name="T18" fmla="*/ 88 w 111"/>
                              <a:gd name="T19" fmla="*/ 53 h 120"/>
                              <a:gd name="T20" fmla="*/ 107 w 111"/>
                              <a:gd name="T21" fmla="*/ 35 h 120"/>
                              <a:gd name="T22" fmla="*/ 107 w 111"/>
                              <a:gd name="T23" fmla="*/ 13 h 120"/>
                              <a:gd name="T24" fmla="*/ 92 w 111"/>
                              <a:gd name="T25" fmla="*/ 0 h 120"/>
                              <a:gd name="T26" fmla="*/ 30 w 111"/>
                              <a:gd name="T27" fmla="*/ 0 h 120"/>
                              <a:gd name="T28" fmla="*/ 26 w 111"/>
                              <a:gd name="T29" fmla="*/ 4 h 120"/>
                              <a:gd name="T30" fmla="*/ 30 w 111"/>
                              <a:gd name="T31" fmla="*/ 4 h 120"/>
                              <a:gd name="T32" fmla="*/ 34 w 111"/>
                              <a:gd name="T33" fmla="*/ 4 h 120"/>
                              <a:gd name="T34" fmla="*/ 38 w 111"/>
                              <a:gd name="T35" fmla="*/ 9 h 120"/>
                              <a:gd name="T36" fmla="*/ 38 w 111"/>
                              <a:gd name="T37" fmla="*/ 9 h 120"/>
                              <a:gd name="T38" fmla="*/ 42 w 111"/>
                              <a:gd name="T39" fmla="*/ 53 h 120"/>
                              <a:gd name="T40" fmla="*/ 53 w 111"/>
                              <a:gd name="T41" fmla="*/ 9 h 120"/>
                              <a:gd name="T42" fmla="*/ 57 w 111"/>
                              <a:gd name="T43" fmla="*/ 4 h 120"/>
                              <a:gd name="T44" fmla="*/ 88 w 111"/>
                              <a:gd name="T45" fmla="*/ 4 h 120"/>
                              <a:gd name="T46" fmla="*/ 96 w 111"/>
                              <a:gd name="T47" fmla="*/ 18 h 120"/>
                              <a:gd name="T48" fmla="*/ 92 w 111"/>
                              <a:gd name="T49" fmla="*/ 35 h 120"/>
                              <a:gd name="T50" fmla="*/ 77 w 111"/>
                              <a:gd name="T51" fmla="*/ 53 h 120"/>
                              <a:gd name="T52" fmla="*/ 42 w 111"/>
                              <a:gd name="T53" fmla="*/ 53 h 120"/>
                              <a:gd name="T54" fmla="*/ 30 w 111"/>
                              <a:gd name="T55" fmla="*/ 116 h 120"/>
                              <a:gd name="T56" fmla="*/ 30 w 111"/>
                              <a:gd name="T57" fmla="*/ 116 h 120"/>
                              <a:gd name="T58" fmla="*/ 30 w 111"/>
                              <a:gd name="T59" fmla="*/ 111 h 120"/>
                              <a:gd name="T60" fmla="*/ 42 w 111"/>
                              <a:gd name="T61" fmla="*/ 58 h 120"/>
                              <a:gd name="T62" fmla="*/ 77 w 111"/>
                              <a:gd name="T63" fmla="*/ 62 h 120"/>
                              <a:gd name="T64" fmla="*/ 84 w 111"/>
                              <a:gd name="T65" fmla="*/ 71 h 120"/>
                              <a:gd name="T66" fmla="*/ 88 w 111"/>
                              <a:gd name="T67" fmla="*/ 80 h 120"/>
                              <a:gd name="T68" fmla="*/ 77 w 111"/>
                              <a:gd name="T69" fmla="*/ 102 h 120"/>
                              <a:gd name="T70" fmla="*/ 53 w 111"/>
                              <a:gd name="T71" fmla="*/ 116 h 1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</a:cxnLst>
                            <a:rect l="0" t="0" r="r" b="b"/>
                            <a:pathLst>
                              <a:path w="111" h="120">
                                <a:moveTo>
                                  <a:pt x="19" y="107"/>
                                </a:moveTo>
                                <a:lnTo>
                                  <a:pt x="15" y="111"/>
                                </a:lnTo>
                                <a:lnTo>
                                  <a:pt x="11" y="116"/>
                                </a:lnTo>
                                <a:lnTo>
                                  <a:pt x="3" y="116"/>
                                </a:lnTo>
                                <a:lnTo>
                                  <a:pt x="0" y="116"/>
                                </a:lnTo>
                                <a:lnTo>
                                  <a:pt x="0" y="120"/>
                                </a:lnTo>
                                <a:lnTo>
                                  <a:pt x="3" y="120"/>
                                </a:lnTo>
                                <a:lnTo>
                                  <a:pt x="57" y="120"/>
                                </a:lnTo>
                                <a:lnTo>
                                  <a:pt x="73" y="116"/>
                                </a:lnTo>
                                <a:lnTo>
                                  <a:pt x="84" y="111"/>
                                </a:lnTo>
                                <a:lnTo>
                                  <a:pt x="92" y="102"/>
                                </a:lnTo>
                                <a:lnTo>
                                  <a:pt x="100" y="93"/>
                                </a:lnTo>
                                <a:lnTo>
                                  <a:pt x="100" y="80"/>
                                </a:lnTo>
                                <a:lnTo>
                                  <a:pt x="100" y="71"/>
                                </a:lnTo>
                                <a:lnTo>
                                  <a:pt x="96" y="67"/>
                                </a:lnTo>
                                <a:lnTo>
                                  <a:pt x="88" y="58"/>
                                </a:lnTo>
                                <a:lnTo>
                                  <a:pt x="77" y="58"/>
                                </a:lnTo>
                                <a:lnTo>
                                  <a:pt x="88" y="53"/>
                                </a:lnTo>
                                <a:lnTo>
                                  <a:pt x="100" y="44"/>
                                </a:lnTo>
                                <a:lnTo>
                                  <a:pt x="107" y="35"/>
                                </a:lnTo>
                                <a:lnTo>
                                  <a:pt x="111" y="22"/>
                                </a:lnTo>
                                <a:lnTo>
                                  <a:pt x="107" y="13"/>
                                </a:lnTo>
                                <a:lnTo>
                                  <a:pt x="104" y="4"/>
                                </a:lnTo>
                                <a:lnTo>
                                  <a:pt x="92" y="0"/>
                                </a:lnTo>
                                <a:lnTo>
                                  <a:pt x="80" y="0"/>
                                </a:lnTo>
                                <a:lnTo>
                                  <a:pt x="30" y="0"/>
                                </a:lnTo>
                                <a:lnTo>
                                  <a:pt x="26" y="0"/>
                                </a:lnTo>
                                <a:lnTo>
                                  <a:pt x="26" y="4"/>
                                </a:lnTo>
                                <a:lnTo>
                                  <a:pt x="30" y="4"/>
                                </a:lnTo>
                                <a:lnTo>
                                  <a:pt x="34" y="4"/>
                                </a:lnTo>
                                <a:lnTo>
                                  <a:pt x="38" y="4"/>
                                </a:lnTo>
                                <a:lnTo>
                                  <a:pt x="38" y="9"/>
                                </a:lnTo>
                                <a:lnTo>
                                  <a:pt x="19" y="107"/>
                                </a:lnTo>
                                <a:close/>
                                <a:moveTo>
                                  <a:pt x="42" y="53"/>
                                </a:moveTo>
                                <a:lnTo>
                                  <a:pt x="50" y="13"/>
                                </a:lnTo>
                                <a:lnTo>
                                  <a:pt x="53" y="9"/>
                                </a:lnTo>
                                <a:lnTo>
                                  <a:pt x="53" y="4"/>
                                </a:lnTo>
                                <a:lnTo>
                                  <a:pt x="57" y="4"/>
                                </a:lnTo>
                                <a:lnTo>
                                  <a:pt x="80" y="4"/>
                                </a:lnTo>
                                <a:lnTo>
                                  <a:pt x="88" y="4"/>
                                </a:lnTo>
                                <a:lnTo>
                                  <a:pt x="92" y="9"/>
                                </a:lnTo>
                                <a:lnTo>
                                  <a:pt x="96" y="18"/>
                                </a:lnTo>
                                <a:lnTo>
                                  <a:pt x="96" y="22"/>
                                </a:lnTo>
                                <a:lnTo>
                                  <a:pt x="92" y="35"/>
                                </a:lnTo>
                                <a:lnTo>
                                  <a:pt x="88" y="44"/>
                                </a:lnTo>
                                <a:lnTo>
                                  <a:pt x="77" y="53"/>
                                </a:lnTo>
                                <a:lnTo>
                                  <a:pt x="65" y="53"/>
                                </a:lnTo>
                                <a:lnTo>
                                  <a:pt x="42" y="53"/>
                                </a:lnTo>
                                <a:close/>
                                <a:moveTo>
                                  <a:pt x="34" y="116"/>
                                </a:moveTo>
                                <a:lnTo>
                                  <a:pt x="30" y="116"/>
                                </a:lnTo>
                                <a:lnTo>
                                  <a:pt x="30" y="111"/>
                                </a:lnTo>
                                <a:lnTo>
                                  <a:pt x="30" y="107"/>
                                </a:lnTo>
                                <a:lnTo>
                                  <a:pt x="42" y="58"/>
                                </a:lnTo>
                                <a:lnTo>
                                  <a:pt x="69" y="58"/>
                                </a:lnTo>
                                <a:lnTo>
                                  <a:pt x="77" y="62"/>
                                </a:lnTo>
                                <a:lnTo>
                                  <a:pt x="80" y="62"/>
                                </a:lnTo>
                                <a:lnTo>
                                  <a:pt x="84" y="71"/>
                                </a:lnTo>
                                <a:lnTo>
                                  <a:pt x="88" y="76"/>
                                </a:lnTo>
                                <a:lnTo>
                                  <a:pt x="88" y="80"/>
                                </a:lnTo>
                                <a:lnTo>
                                  <a:pt x="84" y="93"/>
                                </a:lnTo>
                                <a:lnTo>
                                  <a:pt x="77" y="102"/>
                                </a:lnTo>
                                <a:lnTo>
                                  <a:pt x="69" y="111"/>
                                </a:lnTo>
                                <a:lnTo>
                                  <a:pt x="53" y="116"/>
                                </a:lnTo>
                                <a:lnTo>
                                  <a:pt x="34" y="11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4" name="Freeform 120"/>
                        <wps:cNvSpPr>
                          <a:spLocks noEditPoints="1"/>
                        </wps:cNvSpPr>
                        <wps:spPr bwMode="auto">
                          <a:xfrm>
                            <a:off x="460375" y="788035"/>
                            <a:ext cx="43815" cy="50800"/>
                          </a:xfrm>
                          <a:custGeom>
                            <a:avLst/>
                            <a:gdLst>
                              <a:gd name="T0" fmla="*/ 50 w 69"/>
                              <a:gd name="T1" fmla="*/ 9 h 80"/>
                              <a:gd name="T2" fmla="*/ 38 w 69"/>
                              <a:gd name="T3" fmla="*/ 0 h 80"/>
                              <a:gd name="T4" fmla="*/ 15 w 69"/>
                              <a:gd name="T5" fmla="*/ 13 h 80"/>
                              <a:gd name="T6" fmla="*/ 4 w 69"/>
                              <a:gd name="T7" fmla="*/ 40 h 80"/>
                              <a:gd name="T8" fmla="*/ 4 w 69"/>
                              <a:gd name="T9" fmla="*/ 67 h 80"/>
                              <a:gd name="T10" fmla="*/ 11 w 69"/>
                              <a:gd name="T11" fmla="*/ 80 h 80"/>
                              <a:gd name="T12" fmla="*/ 23 w 69"/>
                              <a:gd name="T13" fmla="*/ 80 h 80"/>
                              <a:gd name="T14" fmla="*/ 35 w 69"/>
                              <a:gd name="T15" fmla="*/ 76 h 80"/>
                              <a:gd name="T16" fmla="*/ 42 w 69"/>
                              <a:gd name="T17" fmla="*/ 76 h 80"/>
                              <a:gd name="T18" fmla="*/ 54 w 69"/>
                              <a:gd name="T19" fmla="*/ 80 h 80"/>
                              <a:gd name="T20" fmla="*/ 62 w 69"/>
                              <a:gd name="T21" fmla="*/ 76 h 80"/>
                              <a:gd name="T22" fmla="*/ 69 w 69"/>
                              <a:gd name="T23" fmla="*/ 67 h 80"/>
                              <a:gd name="T24" fmla="*/ 69 w 69"/>
                              <a:gd name="T25" fmla="*/ 53 h 80"/>
                              <a:gd name="T26" fmla="*/ 69 w 69"/>
                              <a:gd name="T27" fmla="*/ 53 h 80"/>
                              <a:gd name="T28" fmla="*/ 65 w 69"/>
                              <a:gd name="T29" fmla="*/ 58 h 80"/>
                              <a:gd name="T30" fmla="*/ 62 w 69"/>
                              <a:gd name="T31" fmla="*/ 71 h 80"/>
                              <a:gd name="T32" fmla="*/ 54 w 69"/>
                              <a:gd name="T33" fmla="*/ 80 h 80"/>
                              <a:gd name="T34" fmla="*/ 50 w 69"/>
                              <a:gd name="T35" fmla="*/ 76 h 80"/>
                              <a:gd name="T36" fmla="*/ 50 w 69"/>
                              <a:gd name="T37" fmla="*/ 67 h 80"/>
                              <a:gd name="T38" fmla="*/ 54 w 69"/>
                              <a:gd name="T39" fmla="*/ 58 h 80"/>
                              <a:gd name="T40" fmla="*/ 54 w 69"/>
                              <a:gd name="T41" fmla="*/ 44 h 80"/>
                              <a:gd name="T42" fmla="*/ 58 w 69"/>
                              <a:gd name="T43" fmla="*/ 31 h 80"/>
                              <a:gd name="T44" fmla="*/ 62 w 69"/>
                              <a:gd name="T45" fmla="*/ 18 h 80"/>
                              <a:gd name="T46" fmla="*/ 62 w 69"/>
                              <a:gd name="T47" fmla="*/ 9 h 80"/>
                              <a:gd name="T48" fmla="*/ 58 w 69"/>
                              <a:gd name="T49" fmla="*/ 4 h 80"/>
                              <a:gd name="T50" fmla="*/ 50 w 69"/>
                              <a:gd name="T51" fmla="*/ 13 h 80"/>
                              <a:gd name="T52" fmla="*/ 42 w 69"/>
                              <a:gd name="T53" fmla="*/ 62 h 80"/>
                              <a:gd name="T54" fmla="*/ 31 w 69"/>
                              <a:gd name="T55" fmla="*/ 71 h 80"/>
                              <a:gd name="T56" fmla="*/ 23 w 69"/>
                              <a:gd name="T57" fmla="*/ 80 h 80"/>
                              <a:gd name="T58" fmla="*/ 11 w 69"/>
                              <a:gd name="T59" fmla="*/ 71 h 80"/>
                              <a:gd name="T60" fmla="*/ 11 w 69"/>
                              <a:gd name="T61" fmla="*/ 62 h 80"/>
                              <a:gd name="T62" fmla="*/ 15 w 69"/>
                              <a:gd name="T63" fmla="*/ 40 h 80"/>
                              <a:gd name="T64" fmla="*/ 19 w 69"/>
                              <a:gd name="T65" fmla="*/ 22 h 80"/>
                              <a:gd name="T66" fmla="*/ 31 w 69"/>
                              <a:gd name="T67" fmla="*/ 9 h 80"/>
                              <a:gd name="T68" fmla="*/ 42 w 69"/>
                              <a:gd name="T69" fmla="*/ 9 h 80"/>
                              <a:gd name="T70" fmla="*/ 50 w 69"/>
                              <a:gd name="T71" fmla="*/ 18 h 80"/>
                              <a:gd name="T72" fmla="*/ 50 w 69"/>
                              <a:gd name="T73" fmla="*/ 22 h 80"/>
                              <a:gd name="T74" fmla="*/ 42 w 69"/>
                              <a:gd name="T75" fmla="*/ 58 h 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69" h="80">
                                <a:moveTo>
                                  <a:pt x="50" y="13"/>
                                </a:moveTo>
                                <a:lnTo>
                                  <a:pt x="50" y="9"/>
                                </a:lnTo>
                                <a:lnTo>
                                  <a:pt x="42" y="4"/>
                                </a:lnTo>
                                <a:lnTo>
                                  <a:pt x="38" y="0"/>
                                </a:lnTo>
                                <a:lnTo>
                                  <a:pt x="27" y="4"/>
                                </a:lnTo>
                                <a:lnTo>
                                  <a:pt x="15" y="13"/>
                                </a:lnTo>
                                <a:lnTo>
                                  <a:pt x="8" y="22"/>
                                </a:lnTo>
                                <a:lnTo>
                                  <a:pt x="4" y="40"/>
                                </a:lnTo>
                                <a:lnTo>
                                  <a:pt x="0" y="53"/>
                                </a:lnTo>
                                <a:lnTo>
                                  <a:pt x="4" y="67"/>
                                </a:lnTo>
                                <a:lnTo>
                                  <a:pt x="8" y="76"/>
                                </a:lnTo>
                                <a:lnTo>
                                  <a:pt x="11" y="80"/>
                                </a:lnTo>
                                <a:lnTo>
                                  <a:pt x="19" y="80"/>
                                </a:lnTo>
                                <a:lnTo>
                                  <a:pt x="23" y="80"/>
                                </a:lnTo>
                                <a:lnTo>
                                  <a:pt x="27" y="80"/>
                                </a:lnTo>
                                <a:lnTo>
                                  <a:pt x="35" y="76"/>
                                </a:lnTo>
                                <a:lnTo>
                                  <a:pt x="42" y="67"/>
                                </a:lnTo>
                                <a:lnTo>
                                  <a:pt x="42" y="76"/>
                                </a:lnTo>
                                <a:lnTo>
                                  <a:pt x="50" y="80"/>
                                </a:lnTo>
                                <a:lnTo>
                                  <a:pt x="54" y="80"/>
                                </a:lnTo>
                                <a:lnTo>
                                  <a:pt x="58" y="80"/>
                                </a:lnTo>
                                <a:lnTo>
                                  <a:pt x="62" y="76"/>
                                </a:lnTo>
                                <a:lnTo>
                                  <a:pt x="65" y="71"/>
                                </a:lnTo>
                                <a:lnTo>
                                  <a:pt x="69" y="67"/>
                                </a:lnTo>
                                <a:lnTo>
                                  <a:pt x="69" y="58"/>
                                </a:lnTo>
                                <a:lnTo>
                                  <a:pt x="69" y="53"/>
                                </a:lnTo>
                                <a:lnTo>
                                  <a:pt x="65" y="58"/>
                                </a:lnTo>
                                <a:lnTo>
                                  <a:pt x="65" y="62"/>
                                </a:lnTo>
                                <a:lnTo>
                                  <a:pt x="62" y="71"/>
                                </a:lnTo>
                                <a:lnTo>
                                  <a:pt x="58" y="76"/>
                                </a:lnTo>
                                <a:lnTo>
                                  <a:pt x="54" y="80"/>
                                </a:lnTo>
                                <a:lnTo>
                                  <a:pt x="54" y="76"/>
                                </a:lnTo>
                                <a:lnTo>
                                  <a:pt x="50" y="76"/>
                                </a:lnTo>
                                <a:lnTo>
                                  <a:pt x="50" y="71"/>
                                </a:lnTo>
                                <a:lnTo>
                                  <a:pt x="50" y="67"/>
                                </a:lnTo>
                                <a:lnTo>
                                  <a:pt x="50" y="62"/>
                                </a:lnTo>
                                <a:lnTo>
                                  <a:pt x="54" y="58"/>
                                </a:lnTo>
                                <a:lnTo>
                                  <a:pt x="54" y="49"/>
                                </a:lnTo>
                                <a:lnTo>
                                  <a:pt x="54" y="44"/>
                                </a:lnTo>
                                <a:lnTo>
                                  <a:pt x="58" y="40"/>
                                </a:lnTo>
                                <a:lnTo>
                                  <a:pt x="58" y="31"/>
                                </a:lnTo>
                                <a:lnTo>
                                  <a:pt x="58" y="27"/>
                                </a:lnTo>
                                <a:lnTo>
                                  <a:pt x="62" y="18"/>
                                </a:lnTo>
                                <a:lnTo>
                                  <a:pt x="62" y="13"/>
                                </a:lnTo>
                                <a:lnTo>
                                  <a:pt x="62" y="9"/>
                                </a:lnTo>
                                <a:lnTo>
                                  <a:pt x="62" y="4"/>
                                </a:lnTo>
                                <a:lnTo>
                                  <a:pt x="58" y="4"/>
                                </a:lnTo>
                                <a:lnTo>
                                  <a:pt x="54" y="9"/>
                                </a:lnTo>
                                <a:lnTo>
                                  <a:pt x="50" y="13"/>
                                </a:lnTo>
                                <a:close/>
                                <a:moveTo>
                                  <a:pt x="42" y="58"/>
                                </a:moveTo>
                                <a:lnTo>
                                  <a:pt x="42" y="62"/>
                                </a:lnTo>
                                <a:lnTo>
                                  <a:pt x="38" y="67"/>
                                </a:lnTo>
                                <a:lnTo>
                                  <a:pt x="31" y="71"/>
                                </a:lnTo>
                                <a:lnTo>
                                  <a:pt x="27" y="76"/>
                                </a:lnTo>
                                <a:lnTo>
                                  <a:pt x="23" y="80"/>
                                </a:lnTo>
                                <a:lnTo>
                                  <a:pt x="15" y="76"/>
                                </a:lnTo>
                                <a:lnTo>
                                  <a:pt x="11" y="71"/>
                                </a:lnTo>
                                <a:lnTo>
                                  <a:pt x="11" y="67"/>
                                </a:lnTo>
                                <a:lnTo>
                                  <a:pt x="11" y="62"/>
                                </a:lnTo>
                                <a:lnTo>
                                  <a:pt x="11" y="53"/>
                                </a:lnTo>
                                <a:lnTo>
                                  <a:pt x="15" y="40"/>
                                </a:lnTo>
                                <a:lnTo>
                                  <a:pt x="15" y="31"/>
                                </a:lnTo>
                                <a:lnTo>
                                  <a:pt x="19" y="22"/>
                                </a:lnTo>
                                <a:lnTo>
                                  <a:pt x="27" y="13"/>
                                </a:lnTo>
                                <a:lnTo>
                                  <a:pt x="31" y="9"/>
                                </a:lnTo>
                                <a:lnTo>
                                  <a:pt x="38" y="4"/>
                                </a:lnTo>
                                <a:lnTo>
                                  <a:pt x="42" y="9"/>
                                </a:lnTo>
                                <a:lnTo>
                                  <a:pt x="46" y="13"/>
                                </a:lnTo>
                                <a:lnTo>
                                  <a:pt x="50" y="18"/>
                                </a:lnTo>
                                <a:lnTo>
                                  <a:pt x="50" y="22"/>
                                </a:lnTo>
                                <a:lnTo>
                                  <a:pt x="42" y="5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5" name="Freeform 121"/>
                        <wps:cNvSpPr>
                          <a:spLocks/>
                        </wps:cNvSpPr>
                        <wps:spPr bwMode="auto">
                          <a:xfrm>
                            <a:off x="511810" y="788035"/>
                            <a:ext cx="39370" cy="50800"/>
                          </a:xfrm>
                          <a:custGeom>
                            <a:avLst/>
                            <a:gdLst>
                              <a:gd name="T0" fmla="*/ 54 w 62"/>
                              <a:gd name="T1" fmla="*/ 13 h 80"/>
                              <a:gd name="T2" fmla="*/ 50 w 62"/>
                              <a:gd name="T3" fmla="*/ 13 h 80"/>
                              <a:gd name="T4" fmla="*/ 50 w 62"/>
                              <a:gd name="T5" fmla="*/ 13 h 80"/>
                              <a:gd name="T6" fmla="*/ 46 w 62"/>
                              <a:gd name="T7" fmla="*/ 18 h 80"/>
                              <a:gd name="T8" fmla="*/ 46 w 62"/>
                              <a:gd name="T9" fmla="*/ 22 h 80"/>
                              <a:gd name="T10" fmla="*/ 46 w 62"/>
                              <a:gd name="T11" fmla="*/ 27 h 80"/>
                              <a:gd name="T12" fmla="*/ 50 w 62"/>
                              <a:gd name="T13" fmla="*/ 27 h 80"/>
                              <a:gd name="T14" fmla="*/ 54 w 62"/>
                              <a:gd name="T15" fmla="*/ 27 h 80"/>
                              <a:gd name="T16" fmla="*/ 58 w 62"/>
                              <a:gd name="T17" fmla="*/ 22 h 80"/>
                              <a:gd name="T18" fmla="*/ 62 w 62"/>
                              <a:gd name="T19" fmla="*/ 18 h 80"/>
                              <a:gd name="T20" fmla="*/ 58 w 62"/>
                              <a:gd name="T21" fmla="*/ 9 h 80"/>
                              <a:gd name="T22" fmla="*/ 50 w 62"/>
                              <a:gd name="T23" fmla="*/ 4 h 80"/>
                              <a:gd name="T24" fmla="*/ 42 w 62"/>
                              <a:gd name="T25" fmla="*/ 0 h 80"/>
                              <a:gd name="T26" fmla="*/ 31 w 62"/>
                              <a:gd name="T27" fmla="*/ 4 h 80"/>
                              <a:gd name="T28" fmla="*/ 19 w 62"/>
                              <a:gd name="T29" fmla="*/ 13 h 80"/>
                              <a:gd name="T30" fmla="*/ 8 w 62"/>
                              <a:gd name="T31" fmla="*/ 22 h 80"/>
                              <a:gd name="T32" fmla="*/ 4 w 62"/>
                              <a:gd name="T33" fmla="*/ 36 h 80"/>
                              <a:gd name="T34" fmla="*/ 0 w 62"/>
                              <a:gd name="T35" fmla="*/ 53 h 80"/>
                              <a:gd name="T36" fmla="*/ 4 w 62"/>
                              <a:gd name="T37" fmla="*/ 62 h 80"/>
                              <a:gd name="T38" fmla="*/ 8 w 62"/>
                              <a:gd name="T39" fmla="*/ 71 h 80"/>
                              <a:gd name="T40" fmla="*/ 15 w 62"/>
                              <a:gd name="T41" fmla="*/ 80 h 80"/>
                              <a:gd name="T42" fmla="*/ 27 w 62"/>
                              <a:gd name="T43" fmla="*/ 80 h 80"/>
                              <a:gd name="T44" fmla="*/ 38 w 62"/>
                              <a:gd name="T45" fmla="*/ 80 h 80"/>
                              <a:gd name="T46" fmla="*/ 46 w 62"/>
                              <a:gd name="T47" fmla="*/ 76 h 80"/>
                              <a:gd name="T48" fmla="*/ 54 w 62"/>
                              <a:gd name="T49" fmla="*/ 71 h 80"/>
                              <a:gd name="T50" fmla="*/ 58 w 62"/>
                              <a:gd name="T51" fmla="*/ 62 h 80"/>
                              <a:gd name="T52" fmla="*/ 62 w 62"/>
                              <a:gd name="T53" fmla="*/ 62 h 80"/>
                              <a:gd name="T54" fmla="*/ 62 w 62"/>
                              <a:gd name="T55" fmla="*/ 58 h 80"/>
                              <a:gd name="T56" fmla="*/ 58 w 62"/>
                              <a:gd name="T57" fmla="*/ 58 h 80"/>
                              <a:gd name="T58" fmla="*/ 58 w 62"/>
                              <a:gd name="T59" fmla="*/ 58 h 80"/>
                              <a:gd name="T60" fmla="*/ 58 w 62"/>
                              <a:gd name="T61" fmla="*/ 62 h 80"/>
                              <a:gd name="T62" fmla="*/ 46 w 62"/>
                              <a:gd name="T63" fmla="*/ 71 h 80"/>
                              <a:gd name="T64" fmla="*/ 38 w 62"/>
                              <a:gd name="T65" fmla="*/ 76 h 80"/>
                              <a:gd name="T66" fmla="*/ 31 w 62"/>
                              <a:gd name="T67" fmla="*/ 76 h 80"/>
                              <a:gd name="T68" fmla="*/ 27 w 62"/>
                              <a:gd name="T69" fmla="*/ 80 h 80"/>
                              <a:gd name="T70" fmla="*/ 19 w 62"/>
                              <a:gd name="T71" fmla="*/ 76 h 80"/>
                              <a:gd name="T72" fmla="*/ 15 w 62"/>
                              <a:gd name="T73" fmla="*/ 71 h 80"/>
                              <a:gd name="T74" fmla="*/ 11 w 62"/>
                              <a:gd name="T75" fmla="*/ 67 h 80"/>
                              <a:gd name="T76" fmla="*/ 11 w 62"/>
                              <a:gd name="T77" fmla="*/ 58 h 80"/>
                              <a:gd name="T78" fmla="*/ 11 w 62"/>
                              <a:gd name="T79" fmla="*/ 53 h 80"/>
                              <a:gd name="T80" fmla="*/ 15 w 62"/>
                              <a:gd name="T81" fmla="*/ 44 h 80"/>
                              <a:gd name="T82" fmla="*/ 15 w 62"/>
                              <a:gd name="T83" fmla="*/ 31 h 80"/>
                              <a:gd name="T84" fmla="*/ 19 w 62"/>
                              <a:gd name="T85" fmla="*/ 22 h 80"/>
                              <a:gd name="T86" fmla="*/ 27 w 62"/>
                              <a:gd name="T87" fmla="*/ 13 h 80"/>
                              <a:gd name="T88" fmla="*/ 35 w 62"/>
                              <a:gd name="T89" fmla="*/ 9 h 80"/>
                              <a:gd name="T90" fmla="*/ 42 w 62"/>
                              <a:gd name="T91" fmla="*/ 4 h 80"/>
                              <a:gd name="T92" fmla="*/ 46 w 62"/>
                              <a:gd name="T93" fmla="*/ 4 h 80"/>
                              <a:gd name="T94" fmla="*/ 54 w 62"/>
                              <a:gd name="T95" fmla="*/ 9 h 80"/>
                              <a:gd name="T96" fmla="*/ 54 w 62"/>
                              <a:gd name="T97" fmla="*/ 13 h 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</a:cxnLst>
                            <a:rect l="0" t="0" r="r" b="b"/>
                            <a:pathLst>
                              <a:path w="62" h="80">
                                <a:moveTo>
                                  <a:pt x="54" y="13"/>
                                </a:moveTo>
                                <a:lnTo>
                                  <a:pt x="50" y="13"/>
                                </a:lnTo>
                                <a:lnTo>
                                  <a:pt x="46" y="18"/>
                                </a:lnTo>
                                <a:lnTo>
                                  <a:pt x="46" y="22"/>
                                </a:lnTo>
                                <a:lnTo>
                                  <a:pt x="46" y="27"/>
                                </a:lnTo>
                                <a:lnTo>
                                  <a:pt x="50" y="27"/>
                                </a:lnTo>
                                <a:lnTo>
                                  <a:pt x="54" y="27"/>
                                </a:lnTo>
                                <a:lnTo>
                                  <a:pt x="58" y="22"/>
                                </a:lnTo>
                                <a:lnTo>
                                  <a:pt x="62" y="18"/>
                                </a:lnTo>
                                <a:lnTo>
                                  <a:pt x="58" y="9"/>
                                </a:lnTo>
                                <a:lnTo>
                                  <a:pt x="50" y="4"/>
                                </a:lnTo>
                                <a:lnTo>
                                  <a:pt x="42" y="0"/>
                                </a:lnTo>
                                <a:lnTo>
                                  <a:pt x="31" y="4"/>
                                </a:lnTo>
                                <a:lnTo>
                                  <a:pt x="19" y="13"/>
                                </a:lnTo>
                                <a:lnTo>
                                  <a:pt x="8" y="22"/>
                                </a:lnTo>
                                <a:lnTo>
                                  <a:pt x="4" y="36"/>
                                </a:lnTo>
                                <a:lnTo>
                                  <a:pt x="0" y="53"/>
                                </a:lnTo>
                                <a:lnTo>
                                  <a:pt x="4" y="62"/>
                                </a:lnTo>
                                <a:lnTo>
                                  <a:pt x="8" y="71"/>
                                </a:lnTo>
                                <a:lnTo>
                                  <a:pt x="15" y="80"/>
                                </a:lnTo>
                                <a:lnTo>
                                  <a:pt x="27" y="80"/>
                                </a:lnTo>
                                <a:lnTo>
                                  <a:pt x="38" y="80"/>
                                </a:lnTo>
                                <a:lnTo>
                                  <a:pt x="46" y="76"/>
                                </a:lnTo>
                                <a:lnTo>
                                  <a:pt x="54" y="71"/>
                                </a:lnTo>
                                <a:lnTo>
                                  <a:pt x="58" y="62"/>
                                </a:lnTo>
                                <a:lnTo>
                                  <a:pt x="62" y="62"/>
                                </a:lnTo>
                                <a:lnTo>
                                  <a:pt x="62" y="58"/>
                                </a:lnTo>
                                <a:lnTo>
                                  <a:pt x="58" y="58"/>
                                </a:lnTo>
                                <a:lnTo>
                                  <a:pt x="58" y="62"/>
                                </a:lnTo>
                                <a:lnTo>
                                  <a:pt x="46" y="71"/>
                                </a:lnTo>
                                <a:lnTo>
                                  <a:pt x="38" y="76"/>
                                </a:lnTo>
                                <a:lnTo>
                                  <a:pt x="31" y="76"/>
                                </a:lnTo>
                                <a:lnTo>
                                  <a:pt x="27" y="80"/>
                                </a:lnTo>
                                <a:lnTo>
                                  <a:pt x="19" y="76"/>
                                </a:lnTo>
                                <a:lnTo>
                                  <a:pt x="15" y="71"/>
                                </a:lnTo>
                                <a:lnTo>
                                  <a:pt x="11" y="67"/>
                                </a:lnTo>
                                <a:lnTo>
                                  <a:pt x="11" y="58"/>
                                </a:lnTo>
                                <a:lnTo>
                                  <a:pt x="11" y="53"/>
                                </a:lnTo>
                                <a:lnTo>
                                  <a:pt x="15" y="44"/>
                                </a:lnTo>
                                <a:lnTo>
                                  <a:pt x="15" y="31"/>
                                </a:lnTo>
                                <a:lnTo>
                                  <a:pt x="19" y="22"/>
                                </a:lnTo>
                                <a:lnTo>
                                  <a:pt x="27" y="13"/>
                                </a:lnTo>
                                <a:lnTo>
                                  <a:pt x="35" y="9"/>
                                </a:lnTo>
                                <a:lnTo>
                                  <a:pt x="42" y="4"/>
                                </a:lnTo>
                                <a:lnTo>
                                  <a:pt x="46" y="4"/>
                                </a:lnTo>
                                <a:lnTo>
                                  <a:pt x="54" y="9"/>
                                </a:lnTo>
                                <a:lnTo>
                                  <a:pt x="54" y="1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6" name="Freeform 122"/>
                        <wps:cNvSpPr>
                          <a:spLocks/>
                        </wps:cNvSpPr>
                        <wps:spPr bwMode="auto">
                          <a:xfrm>
                            <a:off x="555625" y="759460"/>
                            <a:ext cx="44450" cy="79375"/>
                          </a:xfrm>
                          <a:custGeom>
                            <a:avLst/>
                            <a:gdLst>
                              <a:gd name="T0" fmla="*/ 35 w 70"/>
                              <a:gd name="T1" fmla="*/ 5 h 125"/>
                              <a:gd name="T2" fmla="*/ 27 w 70"/>
                              <a:gd name="T3" fmla="*/ 0 h 125"/>
                              <a:gd name="T4" fmla="*/ 16 w 70"/>
                              <a:gd name="T5" fmla="*/ 5 h 125"/>
                              <a:gd name="T6" fmla="*/ 12 w 70"/>
                              <a:gd name="T7" fmla="*/ 9 h 125"/>
                              <a:gd name="T8" fmla="*/ 16 w 70"/>
                              <a:gd name="T9" fmla="*/ 9 h 125"/>
                              <a:gd name="T10" fmla="*/ 23 w 70"/>
                              <a:gd name="T11" fmla="*/ 9 h 125"/>
                              <a:gd name="T12" fmla="*/ 23 w 70"/>
                              <a:gd name="T13" fmla="*/ 14 h 125"/>
                              <a:gd name="T14" fmla="*/ 0 w 70"/>
                              <a:gd name="T15" fmla="*/ 121 h 125"/>
                              <a:gd name="T16" fmla="*/ 0 w 70"/>
                              <a:gd name="T17" fmla="*/ 125 h 125"/>
                              <a:gd name="T18" fmla="*/ 4 w 70"/>
                              <a:gd name="T19" fmla="*/ 125 h 125"/>
                              <a:gd name="T20" fmla="*/ 12 w 70"/>
                              <a:gd name="T21" fmla="*/ 125 h 125"/>
                              <a:gd name="T22" fmla="*/ 12 w 70"/>
                              <a:gd name="T23" fmla="*/ 112 h 125"/>
                              <a:gd name="T24" fmla="*/ 16 w 70"/>
                              <a:gd name="T25" fmla="*/ 94 h 125"/>
                              <a:gd name="T26" fmla="*/ 20 w 70"/>
                              <a:gd name="T27" fmla="*/ 85 h 125"/>
                              <a:gd name="T28" fmla="*/ 31 w 70"/>
                              <a:gd name="T29" fmla="*/ 89 h 125"/>
                              <a:gd name="T30" fmla="*/ 35 w 70"/>
                              <a:gd name="T31" fmla="*/ 98 h 125"/>
                              <a:gd name="T32" fmla="*/ 35 w 70"/>
                              <a:gd name="T33" fmla="*/ 103 h 125"/>
                              <a:gd name="T34" fmla="*/ 35 w 70"/>
                              <a:gd name="T35" fmla="*/ 107 h 125"/>
                              <a:gd name="T36" fmla="*/ 43 w 70"/>
                              <a:gd name="T37" fmla="*/ 125 h 125"/>
                              <a:gd name="T38" fmla="*/ 54 w 70"/>
                              <a:gd name="T39" fmla="*/ 125 h 125"/>
                              <a:gd name="T40" fmla="*/ 66 w 70"/>
                              <a:gd name="T41" fmla="*/ 112 h 125"/>
                              <a:gd name="T42" fmla="*/ 66 w 70"/>
                              <a:gd name="T43" fmla="*/ 98 h 125"/>
                              <a:gd name="T44" fmla="*/ 66 w 70"/>
                              <a:gd name="T45" fmla="*/ 98 h 125"/>
                              <a:gd name="T46" fmla="*/ 62 w 70"/>
                              <a:gd name="T47" fmla="*/ 103 h 125"/>
                              <a:gd name="T48" fmla="*/ 54 w 70"/>
                              <a:gd name="T49" fmla="*/ 121 h 125"/>
                              <a:gd name="T50" fmla="*/ 47 w 70"/>
                              <a:gd name="T51" fmla="*/ 121 h 125"/>
                              <a:gd name="T52" fmla="*/ 47 w 70"/>
                              <a:gd name="T53" fmla="*/ 116 h 125"/>
                              <a:gd name="T54" fmla="*/ 47 w 70"/>
                              <a:gd name="T55" fmla="*/ 103 h 125"/>
                              <a:gd name="T56" fmla="*/ 47 w 70"/>
                              <a:gd name="T57" fmla="*/ 98 h 125"/>
                              <a:gd name="T58" fmla="*/ 39 w 70"/>
                              <a:gd name="T59" fmla="*/ 85 h 125"/>
                              <a:gd name="T60" fmla="*/ 23 w 70"/>
                              <a:gd name="T61" fmla="*/ 81 h 125"/>
                              <a:gd name="T62" fmla="*/ 39 w 70"/>
                              <a:gd name="T63" fmla="*/ 67 h 125"/>
                              <a:gd name="T64" fmla="*/ 50 w 70"/>
                              <a:gd name="T65" fmla="*/ 54 h 125"/>
                              <a:gd name="T66" fmla="*/ 62 w 70"/>
                              <a:gd name="T67" fmla="*/ 49 h 125"/>
                              <a:gd name="T68" fmla="*/ 62 w 70"/>
                              <a:gd name="T69" fmla="*/ 49 h 125"/>
                              <a:gd name="T70" fmla="*/ 66 w 70"/>
                              <a:gd name="T71" fmla="*/ 54 h 125"/>
                              <a:gd name="T72" fmla="*/ 58 w 70"/>
                              <a:gd name="T73" fmla="*/ 54 h 125"/>
                              <a:gd name="T74" fmla="*/ 54 w 70"/>
                              <a:gd name="T75" fmla="*/ 63 h 125"/>
                              <a:gd name="T76" fmla="*/ 58 w 70"/>
                              <a:gd name="T77" fmla="*/ 67 h 125"/>
                              <a:gd name="T78" fmla="*/ 66 w 70"/>
                              <a:gd name="T79" fmla="*/ 67 h 125"/>
                              <a:gd name="T80" fmla="*/ 70 w 70"/>
                              <a:gd name="T81" fmla="*/ 58 h 125"/>
                              <a:gd name="T82" fmla="*/ 66 w 70"/>
                              <a:gd name="T83" fmla="*/ 49 h 125"/>
                              <a:gd name="T84" fmla="*/ 54 w 70"/>
                              <a:gd name="T85" fmla="*/ 45 h 125"/>
                              <a:gd name="T86" fmla="*/ 47 w 70"/>
                              <a:gd name="T87" fmla="*/ 54 h 125"/>
                              <a:gd name="T88" fmla="*/ 27 w 70"/>
                              <a:gd name="T89" fmla="*/ 72 h 125"/>
                              <a:gd name="T90" fmla="*/ 35 w 70"/>
                              <a:gd name="T91" fmla="*/ 5 h 12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</a:cxnLst>
                            <a:rect l="0" t="0" r="r" b="b"/>
                            <a:pathLst>
                              <a:path w="70" h="125">
                                <a:moveTo>
                                  <a:pt x="35" y="5"/>
                                </a:moveTo>
                                <a:lnTo>
                                  <a:pt x="35" y="5"/>
                                </a:lnTo>
                                <a:lnTo>
                                  <a:pt x="35" y="0"/>
                                </a:lnTo>
                                <a:lnTo>
                                  <a:pt x="27" y="0"/>
                                </a:lnTo>
                                <a:lnTo>
                                  <a:pt x="20" y="5"/>
                                </a:lnTo>
                                <a:lnTo>
                                  <a:pt x="16" y="5"/>
                                </a:lnTo>
                                <a:lnTo>
                                  <a:pt x="12" y="5"/>
                                </a:lnTo>
                                <a:lnTo>
                                  <a:pt x="12" y="9"/>
                                </a:lnTo>
                                <a:lnTo>
                                  <a:pt x="16" y="9"/>
                                </a:lnTo>
                                <a:lnTo>
                                  <a:pt x="20" y="9"/>
                                </a:lnTo>
                                <a:lnTo>
                                  <a:pt x="23" y="9"/>
                                </a:lnTo>
                                <a:lnTo>
                                  <a:pt x="23" y="14"/>
                                </a:lnTo>
                                <a:lnTo>
                                  <a:pt x="0" y="116"/>
                                </a:lnTo>
                                <a:lnTo>
                                  <a:pt x="0" y="121"/>
                                </a:lnTo>
                                <a:lnTo>
                                  <a:pt x="0" y="125"/>
                                </a:lnTo>
                                <a:lnTo>
                                  <a:pt x="4" y="125"/>
                                </a:lnTo>
                                <a:lnTo>
                                  <a:pt x="8" y="125"/>
                                </a:lnTo>
                                <a:lnTo>
                                  <a:pt x="12" y="125"/>
                                </a:lnTo>
                                <a:lnTo>
                                  <a:pt x="12" y="121"/>
                                </a:lnTo>
                                <a:lnTo>
                                  <a:pt x="12" y="112"/>
                                </a:lnTo>
                                <a:lnTo>
                                  <a:pt x="16" y="103"/>
                                </a:lnTo>
                                <a:lnTo>
                                  <a:pt x="16" y="94"/>
                                </a:lnTo>
                                <a:lnTo>
                                  <a:pt x="20" y="89"/>
                                </a:lnTo>
                                <a:lnTo>
                                  <a:pt x="20" y="85"/>
                                </a:lnTo>
                                <a:lnTo>
                                  <a:pt x="23" y="85"/>
                                </a:lnTo>
                                <a:lnTo>
                                  <a:pt x="31" y="89"/>
                                </a:lnTo>
                                <a:lnTo>
                                  <a:pt x="35" y="94"/>
                                </a:lnTo>
                                <a:lnTo>
                                  <a:pt x="35" y="98"/>
                                </a:lnTo>
                                <a:lnTo>
                                  <a:pt x="35" y="103"/>
                                </a:lnTo>
                                <a:lnTo>
                                  <a:pt x="35" y="107"/>
                                </a:lnTo>
                                <a:lnTo>
                                  <a:pt x="39" y="121"/>
                                </a:lnTo>
                                <a:lnTo>
                                  <a:pt x="43" y="125"/>
                                </a:lnTo>
                                <a:lnTo>
                                  <a:pt x="50" y="125"/>
                                </a:lnTo>
                                <a:lnTo>
                                  <a:pt x="54" y="125"/>
                                </a:lnTo>
                                <a:lnTo>
                                  <a:pt x="62" y="116"/>
                                </a:lnTo>
                                <a:lnTo>
                                  <a:pt x="66" y="112"/>
                                </a:lnTo>
                                <a:lnTo>
                                  <a:pt x="66" y="103"/>
                                </a:lnTo>
                                <a:lnTo>
                                  <a:pt x="66" y="98"/>
                                </a:lnTo>
                                <a:lnTo>
                                  <a:pt x="62" y="103"/>
                                </a:lnTo>
                                <a:lnTo>
                                  <a:pt x="58" y="112"/>
                                </a:lnTo>
                                <a:lnTo>
                                  <a:pt x="54" y="121"/>
                                </a:lnTo>
                                <a:lnTo>
                                  <a:pt x="50" y="125"/>
                                </a:lnTo>
                                <a:lnTo>
                                  <a:pt x="47" y="121"/>
                                </a:lnTo>
                                <a:lnTo>
                                  <a:pt x="47" y="116"/>
                                </a:lnTo>
                                <a:lnTo>
                                  <a:pt x="47" y="112"/>
                                </a:lnTo>
                                <a:lnTo>
                                  <a:pt x="47" y="103"/>
                                </a:lnTo>
                                <a:lnTo>
                                  <a:pt x="47" y="98"/>
                                </a:lnTo>
                                <a:lnTo>
                                  <a:pt x="47" y="94"/>
                                </a:lnTo>
                                <a:lnTo>
                                  <a:pt x="39" y="85"/>
                                </a:lnTo>
                                <a:lnTo>
                                  <a:pt x="35" y="85"/>
                                </a:lnTo>
                                <a:lnTo>
                                  <a:pt x="23" y="81"/>
                                </a:lnTo>
                                <a:lnTo>
                                  <a:pt x="31" y="76"/>
                                </a:lnTo>
                                <a:lnTo>
                                  <a:pt x="39" y="67"/>
                                </a:lnTo>
                                <a:lnTo>
                                  <a:pt x="47" y="58"/>
                                </a:lnTo>
                                <a:lnTo>
                                  <a:pt x="50" y="54"/>
                                </a:lnTo>
                                <a:lnTo>
                                  <a:pt x="58" y="49"/>
                                </a:lnTo>
                                <a:lnTo>
                                  <a:pt x="62" y="49"/>
                                </a:lnTo>
                                <a:lnTo>
                                  <a:pt x="66" y="54"/>
                                </a:lnTo>
                                <a:lnTo>
                                  <a:pt x="58" y="54"/>
                                </a:lnTo>
                                <a:lnTo>
                                  <a:pt x="58" y="58"/>
                                </a:lnTo>
                                <a:lnTo>
                                  <a:pt x="54" y="63"/>
                                </a:lnTo>
                                <a:lnTo>
                                  <a:pt x="58" y="67"/>
                                </a:lnTo>
                                <a:lnTo>
                                  <a:pt x="62" y="67"/>
                                </a:lnTo>
                                <a:lnTo>
                                  <a:pt x="66" y="67"/>
                                </a:lnTo>
                                <a:lnTo>
                                  <a:pt x="70" y="63"/>
                                </a:lnTo>
                                <a:lnTo>
                                  <a:pt x="70" y="58"/>
                                </a:lnTo>
                                <a:lnTo>
                                  <a:pt x="70" y="54"/>
                                </a:lnTo>
                                <a:lnTo>
                                  <a:pt x="66" y="49"/>
                                </a:lnTo>
                                <a:lnTo>
                                  <a:pt x="58" y="45"/>
                                </a:lnTo>
                                <a:lnTo>
                                  <a:pt x="54" y="45"/>
                                </a:lnTo>
                                <a:lnTo>
                                  <a:pt x="50" y="49"/>
                                </a:lnTo>
                                <a:lnTo>
                                  <a:pt x="47" y="54"/>
                                </a:lnTo>
                                <a:lnTo>
                                  <a:pt x="39" y="63"/>
                                </a:lnTo>
                                <a:lnTo>
                                  <a:pt x="27" y="72"/>
                                </a:lnTo>
                                <a:lnTo>
                                  <a:pt x="20" y="81"/>
                                </a:lnTo>
                                <a:lnTo>
                                  <a:pt x="35" y="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7" name="Freeform 123"/>
                        <wps:cNvSpPr>
                          <a:spLocks noEditPoints="1"/>
                        </wps:cNvSpPr>
                        <wps:spPr bwMode="auto">
                          <a:xfrm>
                            <a:off x="607060" y="788035"/>
                            <a:ext cx="44450" cy="73660"/>
                          </a:xfrm>
                          <a:custGeom>
                            <a:avLst/>
                            <a:gdLst>
                              <a:gd name="T0" fmla="*/ 70 w 70"/>
                              <a:gd name="T1" fmla="*/ 13 h 116"/>
                              <a:gd name="T2" fmla="*/ 70 w 70"/>
                              <a:gd name="T3" fmla="*/ 4 h 116"/>
                              <a:gd name="T4" fmla="*/ 62 w 70"/>
                              <a:gd name="T5" fmla="*/ 4 h 116"/>
                              <a:gd name="T6" fmla="*/ 58 w 70"/>
                              <a:gd name="T7" fmla="*/ 13 h 116"/>
                              <a:gd name="T8" fmla="*/ 43 w 70"/>
                              <a:gd name="T9" fmla="*/ 0 h 116"/>
                              <a:gd name="T10" fmla="*/ 23 w 70"/>
                              <a:gd name="T11" fmla="*/ 13 h 116"/>
                              <a:gd name="T12" fmla="*/ 12 w 70"/>
                              <a:gd name="T13" fmla="*/ 36 h 116"/>
                              <a:gd name="T14" fmla="*/ 8 w 70"/>
                              <a:gd name="T15" fmla="*/ 62 h 116"/>
                              <a:gd name="T16" fmla="*/ 20 w 70"/>
                              <a:gd name="T17" fmla="*/ 80 h 116"/>
                              <a:gd name="T18" fmla="*/ 35 w 70"/>
                              <a:gd name="T19" fmla="*/ 76 h 116"/>
                              <a:gd name="T20" fmla="*/ 47 w 70"/>
                              <a:gd name="T21" fmla="*/ 71 h 116"/>
                              <a:gd name="T22" fmla="*/ 43 w 70"/>
                              <a:gd name="T23" fmla="*/ 85 h 116"/>
                              <a:gd name="T24" fmla="*/ 43 w 70"/>
                              <a:gd name="T25" fmla="*/ 94 h 116"/>
                              <a:gd name="T26" fmla="*/ 39 w 70"/>
                              <a:gd name="T27" fmla="*/ 102 h 116"/>
                              <a:gd name="T28" fmla="*/ 27 w 70"/>
                              <a:gd name="T29" fmla="*/ 111 h 116"/>
                              <a:gd name="T30" fmla="*/ 12 w 70"/>
                              <a:gd name="T31" fmla="*/ 111 h 116"/>
                              <a:gd name="T32" fmla="*/ 12 w 70"/>
                              <a:gd name="T33" fmla="*/ 107 h 116"/>
                              <a:gd name="T34" fmla="*/ 12 w 70"/>
                              <a:gd name="T35" fmla="*/ 102 h 116"/>
                              <a:gd name="T36" fmla="*/ 12 w 70"/>
                              <a:gd name="T37" fmla="*/ 98 h 116"/>
                              <a:gd name="T38" fmla="*/ 4 w 70"/>
                              <a:gd name="T39" fmla="*/ 98 h 116"/>
                              <a:gd name="T40" fmla="*/ 0 w 70"/>
                              <a:gd name="T41" fmla="*/ 107 h 116"/>
                              <a:gd name="T42" fmla="*/ 4 w 70"/>
                              <a:gd name="T43" fmla="*/ 116 h 116"/>
                              <a:gd name="T44" fmla="*/ 20 w 70"/>
                              <a:gd name="T45" fmla="*/ 116 h 116"/>
                              <a:gd name="T46" fmla="*/ 43 w 70"/>
                              <a:gd name="T47" fmla="*/ 107 h 116"/>
                              <a:gd name="T48" fmla="*/ 50 w 70"/>
                              <a:gd name="T49" fmla="*/ 94 h 116"/>
                              <a:gd name="T50" fmla="*/ 50 w 70"/>
                              <a:gd name="T51" fmla="*/ 58 h 116"/>
                              <a:gd name="T52" fmla="*/ 43 w 70"/>
                              <a:gd name="T53" fmla="*/ 71 h 116"/>
                              <a:gd name="T54" fmla="*/ 27 w 70"/>
                              <a:gd name="T55" fmla="*/ 76 h 116"/>
                              <a:gd name="T56" fmla="*/ 20 w 70"/>
                              <a:gd name="T57" fmla="*/ 71 h 116"/>
                              <a:gd name="T58" fmla="*/ 20 w 70"/>
                              <a:gd name="T59" fmla="*/ 58 h 116"/>
                              <a:gd name="T60" fmla="*/ 20 w 70"/>
                              <a:gd name="T61" fmla="*/ 40 h 116"/>
                              <a:gd name="T62" fmla="*/ 27 w 70"/>
                              <a:gd name="T63" fmla="*/ 22 h 116"/>
                              <a:gd name="T64" fmla="*/ 39 w 70"/>
                              <a:gd name="T65" fmla="*/ 9 h 116"/>
                              <a:gd name="T66" fmla="*/ 50 w 70"/>
                              <a:gd name="T67" fmla="*/ 9 h 116"/>
                              <a:gd name="T68" fmla="*/ 58 w 70"/>
                              <a:gd name="T69" fmla="*/ 18 h 116"/>
                              <a:gd name="T70" fmla="*/ 58 w 70"/>
                              <a:gd name="T71" fmla="*/ 22 h 116"/>
                              <a:gd name="T72" fmla="*/ 50 w 70"/>
                              <a:gd name="T73" fmla="*/ 58 h 11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</a:cxnLst>
                            <a:rect l="0" t="0" r="r" b="b"/>
                            <a:pathLst>
                              <a:path w="70" h="116">
                                <a:moveTo>
                                  <a:pt x="70" y="13"/>
                                </a:moveTo>
                                <a:lnTo>
                                  <a:pt x="70" y="13"/>
                                </a:lnTo>
                                <a:lnTo>
                                  <a:pt x="70" y="9"/>
                                </a:lnTo>
                                <a:lnTo>
                                  <a:pt x="70" y="4"/>
                                </a:lnTo>
                                <a:lnTo>
                                  <a:pt x="66" y="4"/>
                                </a:lnTo>
                                <a:lnTo>
                                  <a:pt x="62" y="4"/>
                                </a:lnTo>
                                <a:lnTo>
                                  <a:pt x="62" y="9"/>
                                </a:lnTo>
                                <a:lnTo>
                                  <a:pt x="58" y="13"/>
                                </a:lnTo>
                                <a:lnTo>
                                  <a:pt x="54" y="4"/>
                                </a:lnTo>
                                <a:lnTo>
                                  <a:pt x="43" y="0"/>
                                </a:lnTo>
                                <a:lnTo>
                                  <a:pt x="35" y="4"/>
                                </a:lnTo>
                                <a:lnTo>
                                  <a:pt x="23" y="13"/>
                                </a:lnTo>
                                <a:lnTo>
                                  <a:pt x="16" y="22"/>
                                </a:lnTo>
                                <a:lnTo>
                                  <a:pt x="12" y="36"/>
                                </a:lnTo>
                                <a:lnTo>
                                  <a:pt x="8" y="53"/>
                                </a:lnTo>
                                <a:lnTo>
                                  <a:pt x="8" y="62"/>
                                </a:lnTo>
                                <a:lnTo>
                                  <a:pt x="16" y="71"/>
                                </a:lnTo>
                                <a:lnTo>
                                  <a:pt x="20" y="80"/>
                                </a:lnTo>
                                <a:lnTo>
                                  <a:pt x="27" y="80"/>
                                </a:lnTo>
                                <a:lnTo>
                                  <a:pt x="35" y="76"/>
                                </a:lnTo>
                                <a:lnTo>
                                  <a:pt x="43" y="71"/>
                                </a:lnTo>
                                <a:lnTo>
                                  <a:pt x="47" y="71"/>
                                </a:lnTo>
                                <a:lnTo>
                                  <a:pt x="43" y="85"/>
                                </a:lnTo>
                                <a:lnTo>
                                  <a:pt x="43" y="89"/>
                                </a:lnTo>
                                <a:lnTo>
                                  <a:pt x="43" y="94"/>
                                </a:lnTo>
                                <a:lnTo>
                                  <a:pt x="39" y="98"/>
                                </a:lnTo>
                                <a:lnTo>
                                  <a:pt x="39" y="102"/>
                                </a:lnTo>
                                <a:lnTo>
                                  <a:pt x="35" y="107"/>
                                </a:lnTo>
                                <a:lnTo>
                                  <a:pt x="27" y="111"/>
                                </a:lnTo>
                                <a:lnTo>
                                  <a:pt x="20" y="111"/>
                                </a:lnTo>
                                <a:lnTo>
                                  <a:pt x="12" y="111"/>
                                </a:lnTo>
                                <a:lnTo>
                                  <a:pt x="8" y="111"/>
                                </a:lnTo>
                                <a:lnTo>
                                  <a:pt x="12" y="107"/>
                                </a:lnTo>
                                <a:lnTo>
                                  <a:pt x="12" y="102"/>
                                </a:lnTo>
                                <a:lnTo>
                                  <a:pt x="12" y="98"/>
                                </a:lnTo>
                                <a:lnTo>
                                  <a:pt x="8" y="94"/>
                                </a:lnTo>
                                <a:lnTo>
                                  <a:pt x="4" y="98"/>
                                </a:lnTo>
                                <a:lnTo>
                                  <a:pt x="0" y="98"/>
                                </a:lnTo>
                                <a:lnTo>
                                  <a:pt x="0" y="107"/>
                                </a:lnTo>
                                <a:lnTo>
                                  <a:pt x="0" y="111"/>
                                </a:lnTo>
                                <a:lnTo>
                                  <a:pt x="4" y="116"/>
                                </a:lnTo>
                                <a:lnTo>
                                  <a:pt x="8" y="116"/>
                                </a:lnTo>
                                <a:lnTo>
                                  <a:pt x="20" y="116"/>
                                </a:lnTo>
                                <a:lnTo>
                                  <a:pt x="31" y="116"/>
                                </a:lnTo>
                                <a:lnTo>
                                  <a:pt x="43" y="107"/>
                                </a:lnTo>
                                <a:lnTo>
                                  <a:pt x="50" y="102"/>
                                </a:lnTo>
                                <a:lnTo>
                                  <a:pt x="50" y="94"/>
                                </a:lnTo>
                                <a:lnTo>
                                  <a:pt x="70" y="13"/>
                                </a:lnTo>
                                <a:close/>
                                <a:moveTo>
                                  <a:pt x="50" y="58"/>
                                </a:moveTo>
                                <a:lnTo>
                                  <a:pt x="47" y="62"/>
                                </a:lnTo>
                                <a:lnTo>
                                  <a:pt x="43" y="71"/>
                                </a:lnTo>
                                <a:lnTo>
                                  <a:pt x="35" y="76"/>
                                </a:lnTo>
                                <a:lnTo>
                                  <a:pt x="27" y="76"/>
                                </a:lnTo>
                                <a:lnTo>
                                  <a:pt x="23" y="76"/>
                                </a:lnTo>
                                <a:lnTo>
                                  <a:pt x="20" y="71"/>
                                </a:lnTo>
                                <a:lnTo>
                                  <a:pt x="20" y="67"/>
                                </a:lnTo>
                                <a:lnTo>
                                  <a:pt x="20" y="58"/>
                                </a:lnTo>
                                <a:lnTo>
                                  <a:pt x="20" y="53"/>
                                </a:lnTo>
                                <a:lnTo>
                                  <a:pt x="20" y="40"/>
                                </a:lnTo>
                                <a:lnTo>
                                  <a:pt x="23" y="31"/>
                                </a:lnTo>
                                <a:lnTo>
                                  <a:pt x="27" y="22"/>
                                </a:lnTo>
                                <a:lnTo>
                                  <a:pt x="31" y="13"/>
                                </a:lnTo>
                                <a:lnTo>
                                  <a:pt x="39" y="9"/>
                                </a:lnTo>
                                <a:lnTo>
                                  <a:pt x="43" y="4"/>
                                </a:lnTo>
                                <a:lnTo>
                                  <a:pt x="50" y="9"/>
                                </a:lnTo>
                                <a:lnTo>
                                  <a:pt x="54" y="13"/>
                                </a:lnTo>
                                <a:lnTo>
                                  <a:pt x="58" y="18"/>
                                </a:lnTo>
                                <a:lnTo>
                                  <a:pt x="58" y="22"/>
                                </a:lnTo>
                                <a:lnTo>
                                  <a:pt x="50" y="5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8" name="Freeform 124"/>
                        <wps:cNvSpPr>
                          <a:spLocks/>
                        </wps:cNvSpPr>
                        <wps:spPr bwMode="auto">
                          <a:xfrm>
                            <a:off x="658495" y="788035"/>
                            <a:ext cx="39370" cy="50800"/>
                          </a:xfrm>
                          <a:custGeom>
                            <a:avLst/>
                            <a:gdLst>
                              <a:gd name="T0" fmla="*/ 8 w 62"/>
                              <a:gd name="T1" fmla="*/ 71 h 80"/>
                              <a:gd name="T2" fmla="*/ 8 w 62"/>
                              <a:gd name="T3" fmla="*/ 76 h 80"/>
                              <a:gd name="T4" fmla="*/ 8 w 62"/>
                              <a:gd name="T5" fmla="*/ 76 h 80"/>
                              <a:gd name="T6" fmla="*/ 8 w 62"/>
                              <a:gd name="T7" fmla="*/ 80 h 80"/>
                              <a:gd name="T8" fmla="*/ 12 w 62"/>
                              <a:gd name="T9" fmla="*/ 80 h 80"/>
                              <a:gd name="T10" fmla="*/ 16 w 62"/>
                              <a:gd name="T11" fmla="*/ 80 h 80"/>
                              <a:gd name="T12" fmla="*/ 16 w 62"/>
                              <a:gd name="T13" fmla="*/ 76 h 80"/>
                              <a:gd name="T14" fmla="*/ 16 w 62"/>
                              <a:gd name="T15" fmla="*/ 76 h 80"/>
                              <a:gd name="T16" fmla="*/ 19 w 62"/>
                              <a:gd name="T17" fmla="*/ 67 h 80"/>
                              <a:gd name="T18" fmla="*/ 19 w 62"/>
                              <a:gd name="T19" fmla="*/ 62 h 80"/>
                              <a:gd name="T20" fmla="*/ 23 w 62"/>
                              <a:gd name="T21" fmla="*/ 53 h 80"/>
                              <a:gd name="T22" fmla="*/ 23 w 62"/>
                              <a:gd name="T23" fmla="*/ 49 h 80"/>
                              <a:gd name="T24" fmla="*/ 23 w 62"/>
                              <a:gd name="T25" fmla="*/ 40 h 80"/>
                              <a:gd name="T26" fmla="*/ 27 w 62"/>
                              <a:gd name="T27" fmla="*/ 31 h 80"/>
                              <a:gd name="T28" fmla="*/ 27 w 62"/>
                              <a:gd name="T29" fmla="*/ 27 h 80"/>
                              <a:gd name="T30" fmla="*/ 31 w 62"/>
                              <a:gd name="T31" fmla="*/ 22 h 80"/>
                              <a:gd name="T32" fmla="*/ 31 w 62"/>
                              <a:gd name="T33" fmla="*/ 18 h 80"/>
                              <a:gd name="T34" fmla="*/ 35 w 62"/>
                              <a:gd name="T35" fmla="*/ 13 h 80"/>
                              <a:gd name="T36" fmla="*/ 39 w 62"/>
                              <a:gd name="T37" fmla="*/ 9 h 80"/>
                              <a:gd name="T38" fmla="*/ 43 w 62"/>
                              <a:gd name="T39" fmla="*/ 9 h 80"/>
                              <a:gd name="T40" fmla="*/ 50 w 62"/>
                              <a:gd name="T41" fmla="*/ 4 h 80"/>
                              <a:gd name="T42" fmla="*/ 54 w 62"/>
                              <a:gd name="T43" fmla="*/ 9 h 80"/>
                              <a:gd name="T44" fmla="*/ 54 w 62"/>
                              <a:gd name="T45" fmla="*/ 9 h 80"/>
                              <a:gd name="T46" fmla="*/ 50 w 62"/>
                              <a:gd name="T47" fmla="*/ 13 h 80"/>
                              <a:gd name="T48" fmla="*/ 46 w 62"/>
                              <a:gd name="T49" fmla="*/ 18 h 80"/>
                              <a:gd name="T50" fmla="*/ 46 w 62"/>
                              <a:gd name="T51" fmla="*/ 22 h 80"/>
                              <a:gd name="T52" fmla="*/ 50 w 62"/>
                              <a:gd name="T53" fmla="*/ 22 h 80"/>
                              <a:gd name="T54" fmla="*/ 54 w 62"/>
                              <a:gd name="T55" fmla="*/ 22 h 80"/>
                              <a:gd name="T56" fmla="*/ 58 w 62"/>
                              <a:gd name="T57" fmla="*/ 22 h 80"/>
                              <a:gd name="T58" fmla="*/ 62 w 62"/>
                              <a:gd name="T59" fmla="*/ 18 h 80"/>
                              <a:gd name="T60" fmla="*/ 62 w 62"/>
                              <a:gd name="T61" fmla="*/ 13 h 80"/>
                              <a:gd name="T62" fmla="*/ 58 w 62"/>
                              <a:gd name="T63" fmla="*/ 9 h 80"/>
                              <a:gd name="T64" fmla="*/ 54 w 62"/>
                              <a:gd name="T65" fmla="*/ 4 h 80"/>
                              <a:gd name="T66" fmla="*/ 50 w 62"/>
                              <a:gd name="T67" fmla="*/ 0 h 80"/>
                              <a:gd name="T68" fmla="*/ 39 w 62"/>
                              <a:gd name="T69" fmla="*/ 4 h 80"/>
                              <a:gd name="T70" fmla="*/ 35 w 62"/>
                              <a:gd name="T71" fmla="*/ 9 h 80"/>
                              <a:gd name="T72" fmla="*/ 27 w 62"/>
                              <a:gd name="T73" fmla="*/ 13 h 80"/>
                              <a:gd name="T74" fmla="*/ 27 w 62"/>
                              <a:gd name="T75" fmla="*/ 9 h 80"/>
                              <a:gd name="T76" fmla="*/ 23 w 62"/>
                              <a:gd name="T77" fmla="*/ 4 h 80"/>
                              <a:gd name="T78" fmla="*/ 16 w 62"/>
                              <a:gd name="T79" fmla="*/ 0 h 80"/>
                              <a:gd name="T80" fmla="*/ 8 w 62"/>
                              <a:gd name="T81" fmla="*/ 4 h 80"/>
                              <a:gd name="T82" fmla="*/ 4 w 62"/>
                              <a:gd name="T83" fmla="*/ 9 h 80"/>
                              <a:gd name="T84" fmla="*/ 4 w 62"/>
                              <a:gd name="T85" fmla="*/ 13 h 80"/>
                              <a:gd name="T86" fmla="*/ 0 w 62"/>
                              <a:gd name="T87" fmla="*/ 18 h 80"/>
                              <a:gd name="T88" fmla="*/ 0 w 62"/>
                              <a:gd name="T89" fmla="*/ 27 h 80"/>
                              <a:gd name="T90" fmla="*/ 0 w 62"/>
                              <a:gd name="T91" fmla="*/ 31 h 80"/>
                              <a:gd name="T92" fmla="*/ 0 w 62"/>
                              <a:gd name="T93" fmla="*/ 31 h 80"/>
                              <a:gd name="T94" fmla="*/ 0 w 62"/>
                              <a:gd name="T95" fmla="*/ 31 h 80"/>
                              <a:gd name="T96" fmla="*/ 4 w 62"/>
                              <a:gd name="T97" fmla="*/ 31 h 80"/>
                              <a:gd name="T98" fmla="*/ 4 w 62"/>
                              <a:gd name="T99" fmla="*/ 27 h 80"/>
                              <a:gd name="T100" fmla="*/ 8 w 62"/>
                              <a:gd name="T101" fmla="*/ 18 h 80"/>
                              <a:gd name="T102" fmla="*/ 8 w 62"/>
                              <a:gd name="T103" fmla="*/ 9 h 80"/>
                              <a:gd name="T104" fmla="*/ 16 w 62"/>
                              <a:gd name="T105" fmla="*/ 4 h 80"/>
                              <a:gd name="T106" fmla="*/ 16 w 62"/>
                              <a:gd name="T107" fmla="*/ 4 h 80"/>
                              <a:gd name="T108" fmla="*/ 19 w 62"/>
                              <a:gd name="T109" fmla="*/ 9 h 80"/>
                              <a:gd name="T110" fmla="*/ 19 w 62"/>
                              <a:gd name="T111" fmla="*/ 13 h 80"/>
                              <a:gd name="T112" fmla="*/ 19 w 62"/>
                              <a:gd name="T113" fmla="*/ 18 h 80"/>
                              <a:gd name="T114" fmla="*/ 19 w 62"/>
                              <a:gd name="T115" fmla="*/ 22 h 80"/>
                              <a:gd name="T116" fmla="*/ 16 w 62"/>
                              <a:gd name="T117" fmla="*/ 27 h 80"/>
                              <a:gd name="T118" fmla="*/ 8 w 62"/>
                              <a:gd name="T119" fmla="*/ 71 h 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</a:cxnLst>
                            <a:rect l="0" t="0" r="r" b="b"/>
                            <a:pathLst>
                              <a:path w="62" h="80">
                                <a:moveTo>
                                  <a:pt x="8" y="71"/>
                                </a:moveTo>
                                <a:lnTo>
                                  <a:pt x="8" y="76"/>
                                </a:lnTo>
                                <a:lnTo>
                                  <a:pt x="8" y="80"/>
                                </a:lnTo>
                                <a:lnTo>
                                  <a:pt x="12" y="80"/>
                                </a:lnTo>
                                <a:lnTo>
                                  <a:pt x="16" y="80"/>
                                </a:lnTo>
                                <a:lnTo>
                                  <a:pt x="16" y="76"/>
                                </a:lnTo>
                                <a:lnTo>
                                  <a:pt x="19" y="67"/>
                                </a:lnTo>
                                <a:lnTo>
                                  <a:pt x="19" y="62"/>
                                </a:lnTo>
                                <a:lnTo>
                                  <a:pt x="23" y="53"/>
                                </a:lnTo>
                                <a:lnTo>
                                  <a:pt x="23" y="49"/>
                                </a:lnTo>
                                <a:lnTo>
                                  <a:pt x="23" y="40"/>
                                </a:lnTo>
                                <a:lnTo>
                                  <a:pt x="27" y="31"/>
                                </a:lnTo>
                                <a:lnTo>
                                  <a:pt x="27" y="27"/>
                                </a:lnTo>
                                <a:lnTo>
                                  <a:pt x="31" y="22"/>
                                </a:lnTo>
                                <a:lnTo>
                                  <a:pt x="31" y="18"/>
                                </a:lnTo>
                                <a:lnTo>
                                  <a:pt x="35" y="13"/>
                                </a:lnTo>
                                <a:lnTo>
                                  <a:pt x="39" y="9"/>
                                </a:lnTo>
                                <a:lnTo>
                                  <a:pt x="43" y="9"/>
                                </a:lnTo>
                                <a:lnTo>
                                  <a:pt x="50" y="4"/>
                                </a:lnTo>
                                <a:lnTo>
                                  <a:pt x="54" y="9"/>
                                </a:lnTo>
                                <a:lnTo>
                                  <a:pt x="50" y="13"/>
                                </a:lnTo>
                                <a:lnTo>
                                  <a:pt x="46" y="18"/>
                                </a:lnTo>
                                <a:lnTo>
                                  <a:pt x="46" y="22"/>
                                </a:lnTo>
                                <a:lnTo>
                                  <a:pt x="50" y="22"/>
                                </a:lnTo>
                                <a:lnTo>
                                  <a:pt x="54" y="22"/>
                                </a:lnTo>
                                <a:lnTo>
                                  <a:pt x="58" y="22"/>
                                </a:lnTo>
                                <a:lnTo>
                                  <a:pt x="62" y="18"/>
                                </a:lnTo>
                                <a:lnTo>
                                  <a:pt x="62" y="13"/>
                                </a:lnTo>
                                <a:lnTo>
                                  <a:pt x="58" y="9"/>
                                </a:lnTo>
                                <a:lnTo>
                                  <a:pt x="54" y="4"/>
                                </a:lnTo>
                                <a:lnTo>
                                  <a:pt x="50" y="0"/>
                                </a:lnTo>
                                <a:lnTo>
                                  <a:pt x="39" y="4"/>
                                </a:lnTo>
                                <a:lnTo>
                                  <a:pt x="35" y="9"/>
                                </a:lnTo>
                                <a:lnTo>
                                  <a:pt x="27" y="13"/>
                                </a:lnTo>
                                <a:lnTo>
                                  <a:pt x="27" y="9"/>
                                </a:lnTo>
                                <a:lnTo>
                                  <a:pt x="23" y="4"/>
                                </a:lnTo>
                                <a:lnTo>
                                  <a:pt x="16" y="0"/>
                                </a:lnTo>
                                <a:lnTo>
                                  <a:pt x="8" y="4"/>
                                </a:lnTo>
                                <a:lnTo>
                                  <a:pt x="4" y="9"/>
                                </a:lnTo>
                                <a:lnTo>
                                  <a:pt x="4" y="13"/>
                                </a:lnTo>
                                <a:lnTo>
                                  <a:pt x="0" y="18"/>
                                </a:lnTo>
                                <a:lnTo>
                                  <a:pt x="0" y="27"/>
                                </a:lnTo>
                                <a:lnTo>
                                  <a:pt x="0" y="31"/>
                                </a:lnTo>
                                <a:lnTo>
                                  <a:pt x="4" y="31"/>
                                </a:lnTo>
                                <a:lnTo>
                                  <a:pt x="4" y="27"/>
                                </a:lnTo>
                                <a:lnTo>
                                  <a:pt x="8" y="18"/>
                                </a:lnTo>
                                <a:lnTo>
                                  <a:pt x="8" y="9"/>
                                </a:lnTo>
                                <a:lnTo>
                                  <a:pt x="16" y="4"/>
                                </a:lnTo>
                                <a:lnTo>
                                  <a:pt x="19" y="9"/>
                                </a:lnTo>
                                <a:lnTo>
                                  <a:pt x="19" y="13"/>
                                </a:lnTo>
                                <a:lnTo>
                                  <a:pt x="19" y="18"/>
                                </a:lnTo>
                                <a:lnTo>
                                  <a:pt x="19" y="22"/>
                                </a:lnTo>
                                <a:lnTo>
                                  <a:pt x="16" y="27"/>
                                </a:lnTo>
                                <a:lnTo>
                                  <a:pt x="8" y="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9" name="Freeform 125"/>
                        <wps:cNvSpPr>
                          <a:spLocks noEditPoints="1"/>
                        </wps:cNvSpPr>
                        <wps:spPr bwMode="auto">
                          <a:xfrm>
                            <a:off x="704850" y="788035"/>
                            <a:ext cx="41910" cy="50800"/>
                          </a:xfrm>
                          <a:custGeom>
                            <a:avLst/>
                            <a:gdLst>
                              <a:gd name="T0" fmla="*/ 66 w 66"/>
                              <a:gd name="T1" fmla="*/ 31 h 80"/>
                              <a:gd name="T2" fmla="*/ 66 w 66"/>
                              <a:gd name="T3" fmla="*/ 18 h 80"/>
                              <a:gd name="T4" fmla="*/ 58 w 66"/>
                              <a:gd name="T5" fmla="*/ 9 h 80"/>
                              <a:gd name="T6" fmla="*/ 51 w 66"/>
                              <a:gd name="T7" fmla="*/ 4 h 80"/>
                              <a:gd name="T8" fmla="*/ 43 w 66"/>
                              <a:gd name="T9" fmla="*/ 0 h 80"/>
                              <a:gd name="T10" fmla="*/ 31 w 66"/>
                              <a:gd name="T11" fmla="*/ 4 h 80"/>
                              <a:gd name="T12" fmla="*/ 20 w 66"/>
                              <a:gd name="T13" fmla="*/ 13 h 80"/>
                              <a:gd name="T14" fmla="*/ 8 w 66"/>
                              <a:gd name="T15" fmla="*/ 22 h 80"/>
                              <a:gd name="T16" fmla="*/ 4 w 66"/>
                              <a:gd name="T17" fmla="*/ 36 h 80"/>
                              <a:gd name="T18" fmla="*/ 0 w 66"/>
                              <a:gd name="T19" fmla="*/ 53 h 80"/>
                              <a:gd name="T20" fmla="*/ 4 w 66"/>
                              <a:gd name="T21" fmla="*/ 62 h 80"/>
                              <a:gd name="T22" fmla="*/ 8 w 66"/>
                              <a:gd name="T23" fmla="*/ 76 h 80"/>
                              <a:gd name="T24" fmla="*/ 16 w 66"/>
                              <a:gd name="T25" fmla="*/ 80 h 80"/>
                              <a:gd name="T26" fmla="*/ 24 w 66"/>
                              <a:gd name="T27" fmla="*/ 80 h 80"/>
                              <a:gd name="T28" fmla="*/ 39 w 66"/>
                              <a:gd name="T29" fmla="*/ 80 h 80"/>
                              <a:gd name="T30" fmla="*/ 47 w 66"/>
                              <a:gd name="T31" fmla="*/ 71 h 80"/>
                              <a:gd name="T32" fmla="*/ 58 w 66"/>
                              <a:gd name="T33" fmla="*/ 62 h 80"/>
                              <a:gd name="T34" fmla="*/ 66 w 66"/>
                              <a:gd name="T35" fmla="*/ 49 h 80"/>
                              <a:gd name="T36" fmla="*/ 66 w 66"/>
                              <a:gd name="T37" fmla="*/ 31 h 80"/>
                              <a:gd name="T38" fmla="*/ 24 w 66"/>
                              <a:gd name="T39" fmla="*/ 80 h 80"/>
                              <a:gd name="T40" fmla="*/ 20 w 66"/>
                              <a:gd name="T41" fmla="*/ 76 h 80"/>
                              <a:gd name="T42" fmla="*/ 16 w 66"/>
                              <a:gd name="T43" fmla="*/ 76 h 80"/>
                              <a:gd name="T44" fmla="*/ 12 w 66"/>
                              <a:gd name="T45" fmla="*/ 67 h 80"/>
                              <a:gd name="T46" fmla="*/ 12 w 66"/>
                              <a:gd name="T47" fmla="*/ 58 h 80"/>
                              <a:gd name="T48" fmla="*/ 12 w 66"/>
                              <a:gd name="T49" fmla="*/ 49 h 80"/>
                              <a:gd name="T50" fmla="*/ 16 w 66"/>
                              <a:gd name="T51" fmla="*/ 40 h 80"/>
                              <a:gd name="T52" fmla="*/ 16 w 66"/>
                              <a:gd name="T53" fmla="*/ 31 h 80"/>
                              <a:gd name="T54" fmla="*/ 20 w 66"/>
                              <a:gd name="T55" fmla="*/ 22 h 80"/>
                              <a:gd name="T56" fmla="*/ 27 w 66"/>
                              <a:gd name="T57" fmla="*/ 13 h 80"/>
                              <a:gd name="T58" fmla="*/ 35 w 66"/>
                              <a:gd name="T59" fmla="*/ 9 h 80"/>
                              <a:gd name="T60" fmla="*/ 43 w 66"/>
                              <a:gd name="T61" fmla="*/ 4 h 80"/>
                              <a:gd name="T62" fmla="*/ 47 w 66"/>
                              <a:gd name="T63" fmla="*/ 9 h 80"/>
                              <a:gd name="T64" fmla="*/ 51 w 66"/>
                              <a:gd name="T65" fmla="*/ 13 h 80"/>
                              <a:gd name="T66" fmla="*/ 54 w 66"/>
                              <a:gd name="T67" fmla="*/ 18 h 80"/>
                              <a:gd name="T68" fmla="*/ 54 w 66"/>
                              <a:gd name="T69" fmla="*/ 27 h 80"/>
                              <a:gd name="T70" fmla="*/ 54 w 66"/>
                              <a:gd name="T71" fmla="*/ 31 h 80"/>
                              <a:gd name="T72" fmla="*/ 54 w 66"/>
                              <a:gd name="T73" fmla="*/ 40 h 80"/>
                              <a:gd name="T74" fmla="*/ 51 w 66"/>
                              <a:gd name="T75" fmla="*/ 53 h 80"/>
                              <a:gd name="T76" fmla="*/ 47 w 66"/>
                              <a:gd name="T77" fmla="*/ 62 h 80"/>
                              <a:gd name="T78" fmla="*/ 39 w 66"/>
                              <a:gd name="T79" fmla="*/ 71 h 80"/>
                              <a:gd name="T80" fmla="*/ 31 w 66"/>
                              <a:gd name="T81" fmla="*/ 76 h 80"/>
                              <a:gd name="T82" fmla="*/ 24 w 66"/>
                              <a:gd name="T83" fmla="*/ 80 h 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</a:cxnLst>
                            <a:rect l="0" t="0" r="r" b="b"/>
                            <a:pathLst>
                              <a:path w="66" h="80">
                                <a:moveTo>
                                  <a:pt x="66" y="31"/>
                                </a:moveTo>
                                <a:lnTo>
                                  <a:pt x="66" y="18"/>
                                </a:lnTo>
                                <a:lnTo>
                                  <a:pt x="58" y="9"/>
                                </a:lnTo>
                                <a:lnTo>
                                  <a:pt x="51" y="4"/>
                                </a:lnTo>
                                <a:lnTo>
                                  <a:pt x="43" y="0"/>
                                </a:lnTo>
                                <a:lnTo>
                                  <a:pt x="31" y="4"/>
                                </a:lnTo>
                                <a:lnTo>
                                  <a:pt x="20" y="13"/>
                                </a:lnTo>
                                <a:lnTo>
                                  <a:pt x="8" y="22"/>
                                </a:lnTo>
                                <a:lnTo>
                                  <a:pt x="4" y="36"/>
                                </a:lnTo>
                                <a:lnTo>
                                  <a:pt x="0" y="53"/>
                                </a:lnTo>
                                <a:lnTo>
                                  <a:pt x="4" y="62"/>
                                </a:lnTo>
                                <a:lnTo>
                                  <a:pt x="8" y="76"/>
                                </a:lnTo>
                                <a:lnTo>
                                  <a:pt x="16" y="80"/>
                                </a:lnTo>
                                <a:lnTo>
                                  <a:pt x="24" y="80"/>
                                </a:lnTo>
                                <a:lnTo>
                                  <a:pt x="39" y="80"/>
                                </a:lnTo>
                                <a:lnTo>
                                  <a:pt x="47" y="71"/>
                                </a:lnTo>
                                <a:lnTo>
                                  <a:pt x="58" y="62"/>
                                </a:lnTo>
                                <a:lnTo>
                                  <a:pt x="66" y="49"/>
                                </a:lnTo>
                                <a:lnTo>
                                  <a:pt x="66" y="31"/>
                                </a:lnTo>
                                <a:close/>
                                <a:moveTo>
                                  <a:pt x="24" y="80"/>
                                </a:moveTo>
                                <a:lnTo>
                                  <a:pt x="20" y="76"/>
                                </a:lnTo>
                                <a:lnTo>
                                  <a:pt x="16" y="76"/>
                                </a:lnTo>
                                <a:lnTo>
                                  <a:pt x="12" y="67"/>
                                </a:lnTo>
                                <a:lnTo>
                                  <a:pt x="12" y="58"/>
                                </a:lnTo>
                                <a:lnTo>
                                  <a:pt x="12" y="49"/>
                                </a:lnTo>
                                <a:lnTo>
                                  <a:pt x="16" y="40"/>
                                </a:lnTo>
                                <a:lnTo>
                                  <a:pt x="16" y="31"/>
                                </a:lnTo>
                                <a:lnTo>
                                  <a:pt x="20" y="22"/>
                                </a:lnTo>
                                <a:lnTo>
                                  <a:pt x="27" y="13"/>
                                </a:lnTo>
                                <a:lnTo>
                                  <a:pt x="35" y="9"/>
                                </a:lnTo>
                                <a:lnTo>
                                  <a:pt x="43" y="4"/>
                                </a:lnTo>
                                <a:lnTo>
                                  <a:pt x="47" y="9"/>
                                </a:lnTo>
                                <a:lnTo>
                                  <a:pt x="51" y="13"/>
                                </a:lnTo>
                                <a:lnTo>
                                  <a:pt x="54" y="18"/>
                                </a:lnTo>
                                <a:lnTo>
                                  <a:pt x="54" y="27"/>
                                </a:lnTo>
                                <a:lnTo>
                                  <a:pt x="54" y="31"/>
                                </a:lnTo>
                                <a:lnTo>
                                  <a:pt x="54" y="40"/>
                                </a:lnTo>
                                <a:lnTo>
                                  <a:pt x="51" y="53"/>
                                </a:lnTo>
                                <a:lnTo>
                                  <a:pt x="47" y="62"/>
                                </a:lnTo>
                                <a:lnTo>
                                  <a:pt x="39" y="71"/>
                                </a:lnTo>
                                <a:lnTo>
                                  <a:pt x="31" y="76"/>
                                </a:lnTo>
                                <a:lnTo>
                                  <a:pt x="24" y="8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0" name="Freeform 126"/>
                        <wps:cNvSpPr>
                          <a:spLocks/>
                        </wps:cNvSpPr>
                        <wps:spPr bwMode="auto">
                          <a:xfrm>
                            <a:off x="751840" y="788035"/>
                            <a:ext cx="48895" cy="50800"/>
                          </a:xfrm>
                          <a:custGeom>
                            <a:avLst/>
                            <a:gdLst>
                              <a:gd name="T0" fmla="*/ 50 w 77"/>
                              <a:gd name="T1" fmla="*/ 76 h 80"/>
                              <a:gd name="T2" fmla="*/ 61 w 77"/>
                              <a:gd name="T3" fmla="*/ 80 h 80"/>
                              <a:gd name="T4" fmla="*/ 69 w 77"/>
                              <a:gd name="T5" fmla="*/ 76 h 80"/>
                              <a:gd name="T6" fmla="*/ 77 w 77"/>
                              <a:gd name="T7" fmla="*/ 67 h 80"/>
                              <a:gd name="T8" fmla="*/ 77 w 77"/>
                              <a:gd name="T9" fmla="*/ 53 h 80"/>
                              <a:gd name="T10" fmla="*/ 77 w 77"/>
                              <a:gd name="T11" fmla="*/ 53 h 80"/>
                              <a:gd name="T12" fmla="*/ 73 w 77"/>
                              <a:gd name="T13" fmla="*/ 58 h 80"/>
                              <a:gd name="T14" fmla="*/ 69 w 77"/>
                              <a:gd name="T15" fmla="*/ 71 h 80"/>
                              <a:gd name="T16" fmla="*/ 61 w 77"/>
                              <a:gd name="T17" fmla="*/ 80 h 80"/>
                              <a:gd name="T18" fmla="*/ 58 w 77"/>
                              <a:gd name="T19" fmla="*/ 71 h 80"/>
                              <a:gd name="T20" fmla="*/ 61 w 77"/>
                              <a:gd name="T21" fmla="*/ 58 h 80"/>
                              <a:gd name="T22" fmla="*/ 61 w 77"/>
                              <a:gd name="T23" fmla="*/ 40 h 80"/>
                              <a:gd name="T24" fmla="*/ 65 w 77"/>
                              <a:gd name="T25" fmla="*/ 27 h 80"/>
                              <a:gd name="T26" fmla="*/ 69 w 77"/>
                              <a:gd name="T27" fmla="*/ 18 h 80"/>
                              <a:gd name="T28" fmla="*/ 69 w 77"/>
                              <a:gd name="T29" fmla="*/ 9 h 80"/>
                              <a:gd name="T30" fmla="*/ 65 w 77"/>
                              <a:gd name="T31" fmla="*/ 4 h 80"/>
                              <a:gd name="T32" fmla="*/ 61 w 77"/>
                              <a:gd name="T33" fmla="*/ 4 h 80"/>
                              <a:gd name="T34" fmla="*/ 58 w 77"/>
                              <a:gd name="T35" fmla="*/ 18 h 80"/>
                              <a:gd name="T36" fmla="*/ 54 w 77"/>
                              <a:gd name="T37" fmla="*/ 44 h 80"/>
                              <a:gd name="T38" fmla="*/ 50 w 77"/>
                              <a:gd name="T39" fmla="*/ 62 h 80"/>
                              <a:gd name="T40" fmla="*/ 42 w 77"/>
                              <a:gd name="T41" fmla="*/ 71 h 80"/>
                              <a:gd name="T42" fmla="*/ 31 w 77"/>
                              <a:gd name="T43" fmla="*/ 80 h 80"/>
                              <a:gd name="T44" fmla="*/ 23 w 77"/>
                              <a:gd name="T45" fmla="*/ 71 h 80"/>
                              <a:gd name="T46" fmla="*/ 23 w 77"/>
                              <a:gd name="T47" fmla="*/ 62 h 80"/>
                              <a:gd name="T48" fmla="*/ 27 w 77"/>
                              <a:gd name="T49" fmla="*/ 40 h 80"/>
                              <a:gd name="T50" fmla="*/ 31 w 77"/>
                              <a:gd name="T51" fmla="*/ 22 h 80"/>
                              <a:gd name="T52" fmla="*/ 31 w 77"/>
                              <a:gd name="T53" fmla="*/ 9 h 80"/>
                              <a:gd name="T54" fmla="*/ 19 w 77"/>
                              <a:gd name="T55" fmla="*/ 0 h 80"/>
                              <a:gd name="T56" fmla="*/ 7 w 77"/>
                              <a:gd name="T57" fmla="*/ 9 h 80"/>
                              <a:gd name="T58" fmla="*/ 0 w 77"/>
                              <a:gd name="T59" fmla="*/ 27 h 80"/>
                              <a:gd name="T60" fmla="*/ 0 w 77"/>
                              <a:gd name="T61" fmla="*/ 31 h 80"/>
                              <a:gd name="T62" fmla="*/ 4 w 77"/>
                              <a:gd name="T63" fmla="*/ 31 h 80"/>
                              <a:gd name="T64" fmla="*/ 7 w 77"/>
                              <a:gd name="T65" fmla="*/ 13 h 80"/>
                              <a:gd name="T66" fmla="*/ 19 w 77"/>
                              <a:gd name="T67" fmla="*/ 4 h 80"/>
                              <a:gd name="T68" fmla="*/ 23 w 77"/>
                              <a:gd name="T69" fmla="*/ 9 h 80"/>
                              <a:gd name="T70" fmla="*/ 23 w 77"/>
                              <a:gd name="T71" fmla="*/ 18 h 80"/>
                              <a:gd name="T72" fmla="*/ 15 w 77"/>
                              <a:gd name="T73" fmla="*/ 40 h 80"/>
                              <a:gd name="T74" fmla="*/ 11 w 77"/>
                              <a:gd name="T75" fmla="*/ 62 h 80"/>
                              <a:gd name="T76" fmla="*/ 15 w 77"/>
                              <a:gd name="T77" fmla="*/ 76 h 80"/>
                              <a:gd name="T78" fmla="*/ 27 w 77"/>
                              <a:gd name="T79" fmla="*/ 80 h 80"/>
                              <a:gd name="T80" fmla="*/ 38 w 77"/>
                              <a:gd name="T81" fmla="*/ 80 h 80"/>
                              <a:gd name="T82" fmla="*/ 50 w 77"/>
                              <a:gd name="T83" fmla="*/ 71 h 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</a:cxnLst>
                            <a:rect l="0" t="0" r="r" b="b"/>
                            <a:pathLst>
                              <a:path w="77" h="80">
                                <a:moveTo>
                                  <a:pt x="50" y="71"/>
                                </a:moveTo>
                                <a:lnTo>
                                  <a:pt x="50" y="76"/>
                                </a:lnTo>
                                <a:lnTo>
                                  <a:pt x="58" y="80"/>
                                </a:lnTo>
                                <a:lnTo>
                                  <a:pt x="61" y="80"/>
                                </a:lnTo>
                                <a:lnTo>
                                  <a:pt x="65" y="80"/>
                                </a:lnTo>
                                <a:lnTo>
                                  <a:pt x="69" y="76"/>
                                </a:lnTo>
                                <a:lnTo>
                                  <a:pt x="73" y="71"/>
                                </a:lnTo>
                                <a:lnTo>
                                  <a:pt x="77" y="67"/>
                                </a:lnTo>
                                <a:lnTo>
                                  <a:pt x="77" y="58"/>
                                </a:lnTo>
                                <a:lnTo>
                                  <a:pt x="77" y="53"/>
                                </a:lnTo>
                                <a:lnTo>
                                  <a:pt x="73" y="58"/>
                                </a:lnTo>
                                <a:lnTo>
                                  <a:pt x="73" y="62"/>
                                </a:lnTo>
                                <a:lnTo>
                                  <a:pt x="69" y="71"/>
                                </a:lnTo>
                                <a:lnTo>
                                  <a:pt x="65" y="76"/>
                                </a:lnTo>
                                <a:lnTo>
                                  <a:pt x="61" y="80"/>
                                </a:lnTo>
                                <a:lnTo>
                                  <a:pt x="58" y="76"/>
                                </a:lnTo>
                                <a:lnTo>
                                  <a:pt x="58" y="71"/>
                                </a:lnTo>
                                <a:lnTo>
                                  <a:pt x="58" y="67"/>
                                </a:lnTo>
                                <a:lnTo>
                                  <a:pt x="61" y="58"/>
                                </a:lnTo>
                                <a:lnTo>
                                  <a:pt x="61" y="53"/>
                                </a:lnTo>
                                <a:lnTo>
                                  <a:pt x="61" y="40"/>
                                </a:lnTo>
                                <a:lnTo>
                                  <a:pt x="65" y="31"/>
                                </a:lnTo>
                                <a:lnTo>
                                  <a:pt x="65" y="27"/>
                                </a:lnTo>
                                <a:lnTo>
                                  <a:pt x="69" y="22"/>
                                </a:lnTo>
                                <a:lnTo>
                                  <a:pt x="69" y="18"/>
                                </a:lnTo>
                                <a:lnTo>
                                  <a:pt x="69" y="9"/>
                                </a:lnTo>
                                <a:lnTo>
                                  <a:pt x="69" y="4"/>
                                </a:lnTo>
                                <a:lnTo>
                                  <a:pt x="65" y="4"/>
                                </a:lnTo>
                                <a:lnTo>
                                  <a:pt x="61" y="4"/>
                                </a:lnTo>
                                <a:lnTo>
                                  <a:pt x="61" y="9"/>
                                </a:lnTo>
                                <a:lnTo>
                                  <a:pt x="58" y="18"/>
                                </a:lnTo>
                                <a:lnTo>
                                  <a:pt x="54" y="31"/>
                                </a:lnTo>
                                <a:lnTo>
                                  <a:pt x="54" y="44"/>
                                </a:lnTo>
                                <a:lnTo>
                                  <a:pt x="50" y="53"/>
                                </a:lnTo>
                                <a:lnTo>
                                  <a:pt x="50" y="62"/>
                                </a:lnTo>
                                <a:lnTo>
                                  <a:pt x="46" y="67"/>
                                </a:lnTo>
                                <a:lnTo>
                                  <a:pt x="42" y="71"/>
                                </a:lnTo>
                                <a:lnTo>
                                  <a:pt x="38" y="76"/>
                                </a:lnTo>
                                <a:lnTo>
                                  <a:pt x="31" y="80"/>
                                </a:lnTo>
                                <a:lnTo>
                                  <a:pt x="27" y="76"/>
                                </a:lnTo>
                                <a:lnTo>
                                  <a:pt x="23" y="71"/>
                                </a:lnTo>
                                <a:lnTo>
                                  <a:pt x="23" y="67"/>
                                </a:lnTo>
                                <a:lnTo>
                                  <a:pt x="23" y="62"/>
                                </a:lnTo>
                                <a:lnTo>
                                  <a:pt x="23" y="53"/>
                                </a:lnTo>
                                <a:lnTo>
                                  <a:pt x="27" y="40"/>
                                </a:lnTo>
                                <a:lnTo>
                                  <a:pt x="31" y="27"/>
                                </a:lnTo>
                                <a:lnTo>
                                  <a:pt x="31" y="22"/>
                                </a:lnTo>
                                <a:lnTo>
                                  <a:pt x="31" y="18"/>
                                </a:lnTo>
                                <a:lnTo>
                                  <a:pt x="31" y="9"/>
                                </a:lnTo>
                                <a:lnTo>
                                  <a:pt x="27" y="4"/>
                                </a:lnTo>
                                <a:lnTo>
                                  <a:pt x="19" y="0"/>
                                </a:lnTo>
                                <a:lnTo>
                                  <a:pt x="11" y="4"/>
                                </a:lnTo>
                                <a:lnTo>
                                  <a:pt x="7" y="9"/>
                                </a:lnTo>
                                <a:lnTo>
                                  <a:pt x="4" y="18"/>
                                </a:lnTo>
                                <a:lnTo>
                                  <a:pt x="0" y="27"/>
                                </a:lnTo>
                                <a:lnTo>
                                  <a:pt x="0" y="31"/>
                                </a:lnTo>
                                <a:lnTo>
                                  <a:pt x="4" y="31"/>
                                </a:lnTo>
                                <a:lnTo>
                                  <a:pt x="4" y="27"/>
                                </a:lnTo>
                                <a:lnTo>
                                  <a:pt x="7" y="13"/>
                                </a:lnTo>
                                <a:lnTo>
                                  <a:pt x="15" y="9"/>
                                </a:lnTo>
                                <a:lnTo>
                                  <a:pt x="19" y="4"/>
                                </a:lnTo>
                                <a:lnTo>
                                  <a:pt x="23" y="9"/>
                                </a:lnTo>
                                <a:lnTo>
                                  <a:pt x="23" y="13"/>
                                </a:lnTo>
                                <a:lnTo>
                                  <a:pt x="23" y="18"/>
                                </a:lnTo>
                                <a:lnTo>
                                  <a:pt x="19" y="22"/>
                                </a:lnTo>
                                <a:lnTo>
                                  <a:pt x="15" y="40"/>
                                </a:lnTo>
                                <a:lnTo>
                                  <a:pt x="11" y="49"/>
                                </a:lnTo>
                                <a:lnTo>
                                  <a:pt x="11" y="62"/>
                                </a:lnTo>
                                <a:lnTo>
                                  <a:pt x="11" y="71"/>
                                </a:lnTo>
                                <a:lnTo>
                                  <a:pt x="15" y="76"/>
                                </a:lnTo>
                                <a:lnTo>
                                  <a:pt x="19" y="80"/>
                                </a:lnTo>
                                <a:lnTo>
                                  <a:pt x="27" y="80"/>
                                </a:lnTo>
                                <a:lnTo>
                                  <a:pt x="31" y="80"/>
                                </a:lnTo>
                                <a:lnTo>
                                  <a:pt x="38" y="80"/>
                                </a:lnTo>
                                <a:lnTo>
                                  <a:pt x="46" y="76"/>
                                </a:lnTo>
                                <a:lnTo>
                                  <a:pt x="50" y="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1" name="Freeform 127"/>
                        <wps:cNvSpPr>
                          <a:spLocks/>
                        </wps:cNvSpPr>
                        <wps:spPr bwMode="auto">
                          <a:xfrm>
                            <a:off x="807720" y="788035"/>
                            <a:ext cx="51435" cy="50800"/>
                          </a:xfrm>
                          <a:custGeom>
                            <a:avLst/>
                            <a:gdLst>
                              <a:gd name="T0" fmla="*/ 8 w 81"/>
                              <a:gd name="T1" fmla="*/ 76 h 80"/>
                              <a:gd name="T2" fmla="*/ 8 w 81"/>
                              <a:gd name="T3" fmla="*/ 80 h 80"/>
                              <a:gd name="T4" fmla="*/ 16 w 81"/>
                              <a:gd name="T5" fmla="*/ 80 h 80"/>
                              <a:gd name="T6" fmla="*/ 16 w 81"/>
                              <a:gd name="T7" fmla="*/ 76 h 80"/>
                              <a:gd name="T8" fmla="*/ 20 w 81"/>
                              <a:gd name="T9" fmla="*/ 62 h 80"/>
                              <a:gd name="T10" fmla="*/ 24 w 81"/>
                              <a:gd name="T11" fmla="*/ 49 h 80"/>
                              <a:gd name="T12" fmla="*/ 27 w 81"/>
                              <a:gd name="T13" fmla="*/ 36 h 80"/>
                              <a:gd name="T14" fmla="*/ 27 w 81"/>
                              <a:gd name="T15" fmla="*/ 27 h 80"/>
                              <a:gd name="T16" fmla="*/ 35 w 81"/>
                              <a:gd name="T17" fmla="*/ 13 h 80"/>
                              <a:gd name="T18" fmla="*/ 54 w 81"/>
                              <a:gd name="T19" fmla="*/ 4 h 80"/>
                              <a:gd name="T20" fmla="*/ 62 w 81"/>
                              <a:gd name="T21" fmla="*/ 13 h 80"/>
                              <a:gd name="T22" fmla="*/ 58 w 81"/>
                              <a:gd name="T23" fmla="*/ 27 h 80"/>
                              <a:gd name="T24" fmla="*/ 54 w 81"/>
                              <a:gd name="T25" fmla="*/ 53 h 80"/>
                              <a:gd name="T26" fmla="*/ 51 w 81"/>
                              <a:gd name="T27" fmla="*/ 62 h 80"/>
                              <a:gd name="T28" fmla="*/ 51 w 81"/>
                              <a:gd name="T29" fmla="*/ 76 h 80"/>
                              <a:gd name="T30" fmla="*/ 62 w 81"/>
                              <a:gd name="T31" fmla="*/ 80 h 80"/>
                              <a:gd name="T32" fmla="*/ 78 w 81"/>
                              <a:gd name="T33" fmla="*/ 71 h 80"/>
                              <a:gd name="T34" fmla="*/ 81 w 81"/>
                              <a:gd name="T35" fmla="*/ 58 h 80"/>
                              <a:gd name="T36" fmla="*/ 81 w 81"/>
                              <a:gd name="T37" fmla="*/ 53 h 80"/>
                              <a:gd name="T38" fmla="*/ 78 w 81"/>
                              <a:gd name="T39" fmla="*/ 53 h 80"/>
                              <a:gd name="T40" fmla="*/ 74 w 81"/>
                              <a:gd name="T41" fmla="*/ 67 h 80"/>
                              <a:gd name="T42" fmla="*/ 62 w 81"/>
                              <a:gd name="T43" fmla="*/ 80 h 80"/>
                              <a:gd name="T44" fmla="*/ 58 w 81"/>
                              <a:gd name="T45" fmla="*/ 71 h 80"/>
                              <a:gd name="T46" fmla="*/ 62 w 81"/>
                              <a:gd name="T47" fmla="*/ 58 h 80"/>
                              <a:gd name="T48" fmla="*/ 66 w 81"/>
                              <a:gd name="T49" fmla="*/ 40 h 80"/>
                              <a:gd name="T50" fmla="*/ 70 w 81"/>
                              <a:gd name="T51" fmla="*/ 22 h 80"/>
                              <a:gd name="T52" fmla="*/ 62 w 81"/>
                              <a:gd name="T53" fmla="*/ 4 h 80"/>
                              <a:gd name="T54" fmla="*/ 43 w 81"/>
                              <a:gd name="T55" fmla="*/ 4 h 80"/>
                              <a:gd name="T56" fmla="*/ 31 w 81"/>
                              <a:gd name="T57" fmla="*/ 13 h 80"/>
                              <a:gd name="T58" fmla="*/ 27 w 81"/>
                              <a:gd name="T59" fmla="*/ 9 h 80"/>
                              <a:gd name="T60" fmla="*/ 16 w 81"/>
                              <a:gd name="T61" fmla="*/ 0 h 80"/>
                              <a:gd name="T62" fmla="*/ 4 w 81"/>
                              <a:gd name="T63" fmla="*/ 9 h 80"/>
                              <a:gd name="T64" fmla="*/ 0 w 81"/>
                              <a:gd name="T65" fmla="*/ 18 h 80"/>
                              <a:gd name="T66" fmla="*/ 0 w 81"/>
                              <a:gd name="T67" fmla="*/ 31 h 80"/>
                              <a:gd name="T68" fmla="*/ 0 w 81"/>
                              <a:gd name="T69" fmla="*/ 31 h 80"/>
                              <a:gd name="T70" fmla="*/ 4 w 81"/>
                              <a:gd name="T71" fmla="*/ 27 h 80"/>
                              <a:gd name="T72" fmla="*/ 12 w 81"/>
                              <a:gd name="T73" fmla="*/ 9 h 80"/>
                              <a:gd name="T74" fmla="*/ 20 w 81"/>
                              <a:gd name="T75" fmla="*/ 9 h 80"/>
                              <a:gd name="T76" fmla="*/ 20 w 81"/>
                              <a:gd name="T77" fmla="*/ 18 h 80"/>
                              <a:gd name="T78" fmla="*/ 16 w 81"/>
                              <a:gd name="T79" fmla="*/ 27 h 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</a:cxnLst>
                            <a:rect l="0" t="0" r="r" b="b"/>
                            <a:pathLst>
                              <a:path w="81" h="80">
                                <a:moveTo>
                                  <a:pt x="8" y="71"/>
                                </a:moveTo>
                                <a:lnTo>
                                  <a:pt x="8" y="76"/>
                                </a:lnTo>
                                <a:lnTo>
                                  <a:pt x="8" y="80"/>
                                </a:lnTo>
                                <a:lnTo>
                                  <a:pt x="12" y="80"/>
                                </a:lnTo>
                                <a:lnTo>
                                  <a:pt x="16" y="80"/>
                                </a:lnTo>
                                <a:lnTo>
                                  <a:pt x="16" y="76"/>
                                </a:lnTo>
                                <a:lnTo>
                                  <a:pt x="20" y="71"/>
                                </a:lnTo>
                                <a:lnTo>
                                  <a:pt x="20" y="62"/>
                                </a:lnTo>
                                <a:lnTo>
                                  <a:pt x="24" y="58"/>
                                </a:lnTo>
                                <a:lnTo>
                                  <a:pt x="24" y="49"/>
                                </a:lnTo>
                                <a:lnTo>
                                  <a:pt x="24" y="40"/>
                                </a:lnTo>
                                <a:lnTo>
                                  <a:pt x="27" y="36"/>
                                </a:lnTo>
                                <a:lnTo>
                                  <a:pt x="27" y="31"/>
                                </a:lnTo>
                                <a:lnTo>
                                  <a:pt x="27" y="27"/>
                                </a:lnTo>
                                <a:lnTo>
                                  <a:pt x="31" y="22"/>
                                </a:lnTo>
                                <a:lnTo>
                                  <a:pt x="35" y="13"/>
                                </a:lnTo>
                                <a:lnTo>
                                  <a:pt x="43" y="9"/>
                                </a:lnTo>
                                <a:lnTo>
                                  <a:pt x="54" y="4"/>
                                </a:lnTo>
                                <a:lnTo>
                                  <a:pt x="58" y="9"/>
                                </a:lnTo>
                                <a:lnTo>
                                  <a:pt x="62" y="13"/>
                                </a:lnTo>
                                <a:lnTo>
                                  <a:pt x="62" y="18"/>
                                </a:lnTo>
                                <a:lnTo>
                                  <a:pt x="58" y="27"/>
                                </a:lnTo>
                                <a:lnTo>
                                  <a:pt x="58" y="40"/>
                                </a:lnTo>
                                <a:lnTo>
                                  <a:pt x="54" y="53"/>
                                </a:lnTo>
                                <a:lnTo>
                                  <a:pt x="51" y="58"/>
                                </a:lnTo>
                                <a:lnTo>
                                  <a:pt x="51" y="62"/>
                                </a:lnTo>
                                <a:lnTo>
                                  <a:pt x="51" y="67"/>
                                </a:lnTo>
                                <a:lnTo>
                                  <a:pt x="51" y="76"/>
                                </a:lnTo>
                                <a:lnTo>
                                  <a:pt x="54" y="80"/>
                                </a:lnTo>
                                <a:lnTo>
                                  <a:pt x="62" y="80"/>
                                </a:lnTo>
                                <a:lnTo>
                                  <a:pt x="70" y="80"/>
                                </a:lnTo>
                                <a:lnTo>
                                  <a:pt x="78" y="71"/>
                                </a:lnTo>
                                <a:lnTo>
                                  <a:pt x="81" y="67"/>
                                </a:lnTo>
                                <a:lnTo>
                                  <a:pt x="81" y="58"/>
                                </a:lnTo>
                                <a:lnTo>
                                  <a:pt x="81" y="53"/>
                                </a:lnTo>
                                <a:lnTo>
                                  <a:pt x="78" y="53"/>
                                </a:lnTo>
                                <a:lnTo>
                                  <a:pt x="78" y="58"/>
                                </a:lnTo>
                                <a:lnTo>
                                  <a:pt x="74" y="67"/>
                                </a:lnTo>
                                <a:lnTo>
                                  <a:pt x="70" y="76"/>
                                </a:lnTo>
                                <a:lnTo>
                                  <a:pt x="62" y="80"/>
                                </a:lnTo>
                                <a:lnTo>
                                  <a:pt x="58" y="76"/>
                                </a:lnTo>
                                <a:lnTo>
                                  <a:pt x="58" y="71"/>
                                </a:lnTo>
                                <a:lnTo>
                                  <a:pt x="58" y="67"/>
                                </a:lnTo>
                                <a:lnTo>
                                  <a:pt x="62" y="58"/>
                                </a:lnTo>
                                <a:lnTo>
                                  <a:pt x="66" y="49"/>
                                </a:lnTo>
                                <a:lnTo>
                                  <a:pt x="66" y="40"/>
                                </a:lnTo>
                                <a:lnTo>
                                  <a:pt x="70" y="31"/>
                                </a:lnTo>
                                <a:lnTo>
                                  <a:pt x="70" y="22"/>
                                </a:lnTo>
                                <a:lnTo>
                                  <a:pt x="70" y="9"/>
                                </a:lnTo>
                                <a:lnTo>
                                  <a:pt x="62" y="4"/>
                                </a:lnTo>
                                <a:lnTo>
                                  <a:pt x="54" y="0"/>
                                </a:lnTo>
                                <a:lnTo>
                                  <a:pt x="43" y="4"/>
                                </a:lnTo>
                                <a:lnTo>
                                  <a:pt x="39" y="9"/>
                                </a:lnTo>
                                <a:lnTo>
                                  <a:pt x="31" y="13"/>
                                </a:lnTo>
                                <a:lnTo>
                                  <a:pt x="31" y="18"/>
                                </a:lnTo>
                                <a:lnTo>
                                  <a:pt x="27" y="9"/>
                                </a:lnTo>
                                <a:lnTo>
                                  <a:pt x="24" y="4"/>
                                </a:lnTo>
                                <a:lnTo>
                                  <a:pt x="16" y="0"/>
                                </a:lnTo>
                                <a:lnTo>
                                  <a:pt x="8" y="4"/>
                                </a:lnTo>
                                <a:lnTo>
                                  <a:pt x="4" y="9"/>
                                </a:lnTo>
                                <a:lnTo>
                                  <a:pt x="4" y="13"/>
                                </a:lnTo>
                                <a:lnTo>
                                  <a:pt x="0" y="18"/>
                                </a:lnTo>
                                <a:lnTo>
                                  <a:pt x="0" y="27"/>
                                </a:lnTo>
                                <a:lnTo>
                                  <a:pt x="0" y="31"/>
                                </a:lnTo>
                                <a:lnTo>
                                  <a:pt x="4" y="31"/>
                                </a:lnTo>
                                <a:lnTo>
                                  <a:pt x="4" y="27"/>
                                </a:lnTo>
                                <a:lnTo>
                                  <a:pt x="8" y="18"/>
                                </a:lnTo>
                                <a:lnTo>
                                  <a:pt x="12" y="9"/>
                                </a:lnTo>
                                <a:lnTo>
                                  <a:pt x="16" y="4"/>
                                </a:lnTo>
                                <a:lnTo>
                                  <a:pt x="20" y="9"/>
                                </a:lnTo>
                                <a:lnTo>
                                  <a:pt x="20" y="13"/>
                                </a:lnTo>
                                <a:lnTo>
                                  <a:pt x="20" y="18"/>
                                </a:lnTo>
                                <a:lnTo>
                                  <a:pt x="20" y="22"/>
                                </a:lnTo>
                                <a:lnTo>
                                  <a:pt x="16" y="27"/>
                                </a:lnTo>
                                <a:lnTo>
                                  <a:pt x="8" y="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2" name="Freeform 128"/>
                        <wps:cNvSpPr>
                          <a:spLocks noEditPoints="1"/>
                        </wps:cNvSpPr>
                        <wps:spPr bwMode="auto">
                          <a:xfrm>
                            <a:off x="866775" y="759460"/>
                            <a:ext cx="46355" cy="79375"/>
                          </a:xfrm>
                          <a:custGeom>
                            <a:avLst/>
                            <a:gdLst>
                              <a:gd name="T0" fmla="*/ 73 w 73"/>
                              <a:gd name="T1" fmla="*/ 5 h 125"/>
                              <a:gd name="T2" fmla="*/ 69 w 73"/>
                              <a:gd name="T3" fmla="*/ 0 h 125"/>
                              <a:gd name="T4" fmla="*/ 54 w 73"/>
                              <a:gd name="T5" fmla="*/ 5 h 125"/>
                              <a:gd name="T6" fmla="*/ 50 w 73"/>
                              <a:gd name="T7" fmla="*/ 5 h 125"/>
                              <a:gd name="T8" fmla="*/ 50 w 73"/>
                              <a:gd name="T9" fmla="*/ 9 h 125"/>
                              <a:gd name="T10" fmla="*/ 58 w 73"/>
                              <a:gd name="T11" fmla="*/ 9 h 125"/>
                              <a:gd name="T12" fmla="*/ 62 w 73"/>
                              <a:gd name="T13" fmla="*/ 14 h 125"/>
                              <a:gd name="T14" fmla="*/ 50 w 73"/>
                              <a:gd name="T15" fmla="*/ 58 h 125"/>
                              <a:gd name="T16" fmla="*/ 42 w 73"/>
                              <a:gd name="T17" fmla="*/ 49 h 125"/>
                              <a:gd name="T18" fmla="*/ 27 w 73"/>
                              <a:gd name="T19" fmla="*/ 49 h 125"/>
                              <a:gd name="T20" fmla="*/ 8 w 73"/>
                              <a:gd name="T21" fmla="*/ 67 h 125"/>
                              <a:gd name="T22" fmla="*/ 0 w 73"/>
                              <a:gd name="T23" fmla="*/ 98 h 125"/>
                              <a:gd name="T24" fmla="*/ 8 w 73"/>
                              <a:gd name="T25" fmla="*/ 121 h 125"/>
                              <a:gd name="T26" fmla="*/ 19 w 73"/>
                              <a:gd name="T27" fmla="*/ 125 h 125"/>
                              <a:gd name="T28" fmla="*/ 27 w 73"/>
                              <a:gd name="T29" fmla="*/ 125 h 125"/>
                              <a:gd name="T30" fmla="*/ 42 w 73"/>
                              <a:gd name="T31" fmla="*/ 112 h 125"/>
                              <a:gd name="T32" fmla="*/ 46 w 73"/>
                              <a:gd name="T33" fmla="*/ 125 h 125"/>
                              <a:gd name="T34" fmla="*/ 58 w 73"/>
                              <a:gd name="T35" fmla="*/ 125 h 125"/>
                              <a:gd name="T36" fmla="*/ 66 w 73"/>
                              <a:gd name="T37" fmla="*/ 116 h 125"/>
                              <a:gd name="T38" fmla="*/ 69 w 73"/>
                              <a:gd name="T39" fmla="*/ 103 h 125"/>
                              <a:gd name="T40" fmla="*/ 69 w 73"/>
                              <a:gd name="T41" fmla="*/ 98 h 125"/>
                              <a:gd name="T42" fmla="*/ 66 w 73"/>
                              <a:gd name="T43" fmla="*/ 98 h 125"/>
                              <a:gd name="T44" fmla="*/ 66 w 73"/>
                              <a:gd name="T45" fmla="*/ 107 h 125"/>
                              <a:gd name="T46" fmla="*/ 58 w 73"/>
                              <a:gd name="T47" fmla="*/ 121 h 125"/>
                              <a:gd name="T48" fmla="*/ 50 w 73"/>
                              <a:gd name="T49" fmla="*/ 121 h 125"/>
                              <a:gd name="T50" fmla="*/ 50 w 73"/>
                              <a:gd name="T51" fmla="*/ 116 h 125"/>
                              <a:gd name="T52" fmla="*/ 50 w 73"/>
                              <a:gd name="T53" fmla="*/ 107 h 125"/>
                              <a:gd name="T54" fmla="*/ 42 w 73"/>
                              <a:gd name="T55" fmla="*/ 103 h 125"/>
                              <a:gd name="T56" fmla="*/ 39 w 73"/>
                              <a:gd name="T57" fmla="*/ 112 h 125"/>
                              <a:gd name="T58" fmla="*/ 27 w 73"/>
                              <a:gd name="T59" fmla="*/ 121 h 125"/>
                              <a:gd name="T60" fmla="*/ 15 w 73"/>
                              <a:gd name="T61" fmla="*/ 121 h 125"/>
                              <a:gd name="T62" fmla="*/ 12 w 73"/>
                              <a:gd name="T63" fmla="*/ 112 h 125"/>
                              <a:gd name="T64" fmla="*/ 12 w 73"/>
                              <a:gd name="T65" fmla="*/ 98 h 125"/>
                              <a:gd name="T66" fmla="*/ 15 w 73"/>
                              <a:gd name="T67" fmla="*/ 76 h 125"/>
                              <a:gd name="T68" fmla="*/ 23 w 73"/>
                              <a:gd name="T69" fmla="*/ 58 h 125"/>
                              <a:gd name="T70" fmla="*/ 39 w 73"/>
                              <a:gd name="T71" fmla="*/ 49 h 125"/>
                              <a:gd name="T72" fmla="*/ 46 w 73"/>
                              <a:gd name="T73" fmla="*/ 58 h 125"/>
                              <a:gd name="T74" fmla="*/ 50 w 73"/>
                              <a:gd name="T75" fmla="*/ 67 h 125"/>
                              <a:gd name="T76" fmla="*/ 50 w 73"/>
                              <a:gd name="T77" fmla="*/ 67 h 12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</a:cxnLst>
                            <a:rect l="0" t="0" r="r" b="b"/>
                            <a:pathLst>
                              <a:path w="73" h="125">
                                <a:moveTo>
                                  <a:pt x="73" y="5"/>
                                </a:moveTo>
                                <a:lnTo>
                                  <a:pt x="73" y="5"/>
                                </a:lnTo>
                                <a:lnTo>
                                  <a:pt x="73" y="0"/>
                                </a:lnTo>
                                <a:lnTo>
                                  <a:pt x="69" y="0"/>
                                </a:lnTo>
                                <a:lnTo>
                                  <a:pt x="62" y="5"/>
                                </a:lnTo>
                                <a:lnTo>
                                  <a:pt x="54" y="5"/>
                                </a:lnTo>
                                <a:lnTo>
                                  <a:pt x="50" y="5"/>
                                </a:lnTo>
                                <a:lnTo>
                                  <a:pt x="50" y="9"/>
                                </a:lnTo>
                                <a:lnTo>
                                  <a:pt x="54" y="9"/>
                                </a:lnTo>
                                <a:lnTo>
                                  <a:pt x="58" y="9"/>
                                </a:lnTo>
                                <a:lnTo>
                                  <a:pt x="62" y="9"/>
                                </a:lnTo>
                                <a:lnTo>
                                  <a:pt x="62" y="14"/>
                                </a:lnTo>
                                <a:lnTo>
                                  <a:pt x="50" y="58"/>
                                </a:lnTo>
                                <a:lnTo>
                                  <a:pt x="46" y="54"/>
                                </a:lnTo>
                                <a:lnTo>
                                  <a:pt x="42" y="49"/>
                                </a:lnTo>
                                <a:lnTo>
                                  <a:pt x="39" y="45"/>
                                </a:lnTo>
                                <a:lnTo>
                                  <a:pt x="27" y="49"/>
                                </a:lnTo>
                                <a:lnTo>
                                  <a:pt x="15" y="58"/>
                                </a:lnTo>
                                <a:lnTo>
                                  <a:pt x="8" y="67"/>
                                </a:lnTo>
                                <a:lnTo>
                                  <a:pt x="4" y="85"/>
                                </a:lnTo>
                                <a:lnTo>
                                  <a:pt x="0" y="98"/>
                                </a:lnTo>
                                <a:lnTo>
                                  <a:pt x="0" y="112"/>
                                </a:lnTo>
                                <a:lnTo>
                                  <a:pt x="8" y="121"/>
                                </a:lnTo>
                                <a:lnTo>
                                  <a:pt x="12" y="125"/>
                                </a:lnTo>
                                <a:lnTo>
                                  <a:pt x="19" y="125"/>
                                </a:lnTo>
                                <a:lnTo>
                                  <a:pt x="23" y="125"/>
                                </a:lnTo>
                                <a:lnTo>
                                  <a:pt x="27" y="125"/>
                                </a:lnTo>
                                <a:lnTo>
                                  <a:pt x="35" y="121"/>
                                </a:lnTo>
                                <a:lnTo>
                                  <a:pt x="42" y="112"/>
                                </a:lnTo>
                                <a:lnTo>
                                  <a:pt x="42" y="121"/>
                                </a:lnTo>
                                <a:lnTo>
                                  <a:pt x="46" y="125"/>
                                </a:lnTo>
                                <a:lnTo>
                                  <a:pt x="54" y="125"/>
                                </a:lnTo>
                                <a:lnTo>
                                  <a:pt x="58" y="125"/>
                                </a:lnTo>
                                <a:lnTo>
                                  <a:pt x="62" y="121"/>
                                </a:lnTo>
                                <a:lnTo>
                                  <a:pt x="66" y="116"/>
                                </a:lnTo>
                                <a:lnTo>
                                  <a:pt x="69" y="112"/>
                                </a:lnTo>
                                <a:lnTo>
                                  <a:pt x="69" y="103"/>
                                </a:lnTo>
                                <a:lnTo>
                                  <a:pt x="69" y="98"/>
                                </a:lnTo>
                                <a:lnTo>
                                  <a:pt x="66" y="98"/>
                                </a:lnTo>
                                <a:lnTo>
                                  <a:pt x="66" y="103"/>
                                </a:lnTo>
                                <a:lnTo>
                                  <a:pt x="66" y="107"/>
                                </a:lnTo>
                                <a:lnTo>
                                  <a:pt x="62" y="116"/>
                                </a:lnTo>
                                <a:lnTo>
                                  <a:pt x="58" y="121"/>
                                </a:lnTo>
                                <a:lnTo>
                                  <a:pt x="54" y="125"/>
                                </a:lnTo>
                                <a:lnTo>
                                  <a:pt x="50" y="121"/>
                                </a:lnTo>
                                <a:lnTo>
                                  <a:pt x="50" y="116"/>
                                </a:lnTo>
                                <a:lnTo>
                                  <a:pt x="50" y="112"/>
                                </a:lnTo>
                                <a:lnTo>
                                  <a:pt x="50" y="107"/>
                                </a:lnTo>
                                <a:lnTo>
                                  <a:pt x="73" y="5"/>
                                </a:lnTo>
                                <a:close/>
                                <a:moveTo>
                                  <a:pt x="42" y="103"/>
                                </a:moveTo>
                                <a:lnTo>
                                  <a:pt x="42" y="107"/>
                                </a:lnTo>
                                <a:lnTo>
                                  <a:pt x="39" y="112"/>
                                </a:lnTo>
                                <a:lnTo>
                                  <a:pt x="31" y="116"/>
                                </a:lnTo>
                                <a:lnTo>
                                  <a:pt x="27" y="121"/>
                                </a:lnTo>
                                <a:lnTo>
                                  <a:pt x="19" y="125"/>
                                </a:lnTo>
                                <a:lnTo>
                                  <a:pt x="15" y="121"/>
                                </a:lnTo>
                                <a:lnTo>
                                  <a:pt x="12" y="116"/>
                                </a:lnTo>
                                <a:lnTo>
                                  <a:pt x="12" y="112"/>
                                </a:lnTo>
                                <a:lnTo>
                                  <a:pt x="12" y="107"/>
                                </a:lnTo>
                                <a:lnTo>
                                  <a:pt x="12" y="98"/>
                                </a:lnTo>
                                <a:lnTo>
                                  <a:pt x="15" y="85"/>
                                </a:lnTo>
                                <a:lnTo>
                                  <a:pt x="15" y="76"/>
                                </a:lnTo>
                                <a:lnTo>
                                  <a:pt x="19" y="67"/>
                                </a:lnTo>
                                <a:lnTo>
                                  <a:pt x="23" y="58"/>
                                </a:lnTo>
                                <a:lnTo>
                                  <a:pt x="31" y="54"/>
                                </a:lnTo>
                                <a:lnTo>
                                  <a:pt x="39" y="49"/>
                                </a:lnTo>
                                <a:lnTo>
                                  <a:pt x="42" y="54"/>
                                </a:lnTo>
                                <a:lnTo>
                                  <a:pt x="46" y="58"/>
                                </a:lnTo>
                                <a:lnTo>
                                  <a:pt x="50" y="63"/>
                                </a:lnTo>
                                <a:lnTo>
                                  <a:pt x="50" y="67"/>
                                </a:lnTo>
                                <a:lnTo>
                                  <a:pt x="42" y="10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3" name="Freeform 129"/>
                        <wps:cNvSpPr>
                          <a:spLocks/>
                        </wps:cNvSpPr>
                        <wps:spPr bwMode="auto">
                          <a:xfrm>
                            <a:off x="923290" y="753745"/>
                            <a:ext cx="21590" cy="113665"/>
                          </a:xfrm>
                          <a:custGeom>
                            <a:avLst/>
                            <a:gdLst>
                              <a:gd name="T0" fmla="*/ 34 w 34"/>
                              <a:gd name="T1" fmla="*/ 179 h 179"/>
                              <a:gd name="T2" fmla="*/ 34 w 34"/>
                              <a:gd name="T3" fmla="*/ 174 h 179"/>
                              <a:gd name="T4" fmla="*/ 34 w 34"/>
                              <a:gd name="T5" fmla="*/ 174 h 179"/>
                              <a:gd name="T6" fmla="*/ 19 w 34"/>
                              <a:gd name="T7" fmla="*/ 148 h 179"/>
                              <a:gd name="T8" fmla="*/ 11 w 34"/>
                              <a:gd name="T9" fmla="*/ 116 h 179"/>
                              <a:gd name="T10" fmla="*/ 7 w 34"/>
                              <a:gd name="T11" fmla="*/ 90 h 179"/>
                              <a:gd name="T12" fmla="*/ 11 w 34"/>
                              <a:gd name="T13" fmla="*/ 58 h 179"/>
                              <a:gd name="T14" fmla="*/ 19 w 34"/>
                              <a:gd name="T15" fmla="*/ 32 h 179"/>
                              <a:gd name="T16" fmla="*/ 34 w 34"/>
                              <a:gd name="T17" fmla="*/ 5 h 179"/>
                              <a:gd name="T18" fmla="*/ 34 w 34"/>
                              <a:gd name="T19" fmla="*/ 5 h 179"/>
                              <a:gd name="T20" fmla="*/ 34 w 34"/>
                              <a:gd name="T21" fmla="*/ 5 h 179"/>
                              <a:gd name="T22" fmla="*/ 34 w 34"/>
                              <a:gd name="T23" fmla="*/ 0 h 179"/>
                              <a:gd name="T24" fmla="*/ 34 w 34"/>
                              <a:gd name="T25" fmla="*/ 0 h 179"/>
                              <a:gd name="T26" fmla="*/ 30 w 34"/>
                              <a:gd name="T27" fmla="*/ 0 h 179"/>
                              <a:gd name="T28" fmla="*/ 27 w 34"/>
                              <a:gd name="T29" fmla="*/ 5 h 179"/>
                              <a:gd name="T30" fmla="*/ 23 w 34"/>
                              <a:gd name="T31" fmla="*/ 14 h 179"/>
                              <a:gd name="T32" fmla="*/ 15 w 34"/>
                              <a:gd name="T33" fmla="*/ 23 h 179"/>
                              <a:gd name="T34" fmla="*/ 11 w 34"/>
                              <a:gd name="T35" fmla="*/ 36 h 179"/>
                              <a:gd name="T36" fmla="*/ 3 w 34"/>
                              <a:gd name="T37" fmla="*/ 54 h 179"/>
                              <a:gd name="T38" fmla="*/ 0 w 34"/>
                              <a:gd name="T39" fmla="*/ 72 h 179"/>
                              <a:gd name="T40" fmla="*/ 0 w 34"/>
                              <a:gd name="T41" fmla="*/ 90 h 179"/>
                              <a:gd name="T42" fmla="*/ 0 w 34"/>
                              <a:gd name="T43" fmla="*/ 107 h 179"/>
                              <a:gd name="T44" fmla="*/ 3 w 34"/>
                              <a:gd name="T45" fmla="*/ 125 h 179"/>
                              <a:gd name="T46" fmla="*/ 11 w 34"/>
                              <a:gd name="T47" fmla="*/ 143 h 179"/>
                              <a:gd name="T48" fmla="*/ 15 w 34"/>
                              <a:gd name="T49" fmla="*/ 156 h 179"/>
                              <a:gd name="T50" fmla="*/ 23 w 34"/>
                              <a:gd name="T51" fmla="*/ 165 h 179"/>
                              <a:gd name="T52" fmla="*/ 27 w 34"/>
                              <a:gd name="T53" fmla="*/ 174 h 179"/>
                              <a:gd name="T54" fmla="*/ 30 w 34"/>
                              <a:gd name="T55" fmla="*/ 179 h 179"/>
                              <a:gd name="T56" fmla="*/ 34 w 34"/>
                              <a:gd name="T57" fmla="*/ 179 h 179"/>
                              <a:gd name="T58" fmla="*/ 34 w 34"/>
                              <a:gd name="T59" fmla="*/ 179 h 179"/>
                              <a:gd name="T60" fmla="*/ 34 w 34"/>
                              <a:gd name="T61" fmla="*/ 179 h 17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</a:cxnLst>
                            <a:rect l="0" t="0" r="r" b="b"/>
                            <a:pathLst>
                              <a:path w="34" h="179">
                                <a:moveTo>
                                  <a:pt x="34" y="179"/>
                                </a:moveTo>
                                <a:lnTo>
                                  <a:pt x="34" y="174"/>
                                </a:lnTo>
                                <a:lnTo>
                                  <a:pt x="19" y="148"/>
                                </a:lnTo>
                                <a:lnTo>
                                  <a:pt x="11" y="116"/>
                                </a:lnTo>
                                <a:lnTo>
                                  <a:pt x="7" y="90"/>
                                </a:lnTo>
                                <a:lnTo>
                                  <a:pt x="11" y="58"/>
                                </a:lnTo>
                                <a:lnTo>
                                  <a:pt x="19" y="32"/>
                                </a:lnTo>
                                <a:lnTo>
                                  <a:pt x="34" y="5"/>
                                </a:lnTo>
                                <a:lnTo>
                                  <a:pt x="34" y="0"/>
                                </a:lnTo>
                                <a:lnTo>
                                  <a:pt x="30" y="0"/>
                                </a:lnTo>
                                <a:lnTo>
                                  <a:pt x="27" y="5"/>
                                </a:lnTo>
                                <a:lnTo>
                                  <a:pt x="23" y="14"/>
                                </a:lnTo>
                                <a:lnTo>
                                  <a:pt x="15" y="23"/>
                                </a:lnTo>
                                <a:lnTo>
                                  <a:pt x="11" y="36"/>
                                </a:lnTo>
                                <a:lnTo>
                                  <a:pt x="3" y="54"/>
                                </a:lnTo>
                                <a:lnTo>
                                  <a:pt x="0" y="72"/>
                                </a:lnTo>
                                <a:lnTo>
                                  <a:pt x="0" y="90"/>
                                </a:lnTo>
                                <a:lnTo>
                                  <a:pt x="0" y="107"/>
                                </a:lnTo>
                                <a:lnTo>
                                  <a:pt x="3" y="125"/>
                                </a:lnTo>
                                <a:lnTo>
                                  <a:pt x="11" y="143"/>
                                </a:lnTo>
                                <a:lnTo>
                                  <a:pt x="15" y="156"/>
                                </a:lnTo>
                                <a:lnTo>
                                  <a:pt x="23" y="165"/>
                                </a:lnTo>
                                <a:lnTo>
                                  <a:pt x="27" y="174"/>
                                </a:lnTo>
                                <a:lnTo>
                                  <a:pt x="30" y="179"/>
                                </a:lnTo>
                                <a:lnTo>
                                  <a:pt x="34" y="17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4" name="Freeform 130"/>
                        <wps:cNvSpPr>
                          <a:spLocks/>
                        </wps:cNvSpPr>
                        <wps:spPr bwMode="auto">
                          <a:xfrm>
                            <a:off x="955040" y="790575"/>
                            <a:ext cx="51435" cy="48260"/>
                          </a:xfrm>
                          <a:custGeom>
                            <a:avLst/>
                            <a:gdLst>
                              <a:gd name="T0" fmla="*/ 34 w 81"/>
                              <a:gd name="T1" fmla="*/ 9 h 76"/>
                              <a:gd name="T2" fmla="*/ 54 w 81"/>
                              <a:gd name="T3" fmla="*/ 9 h 76"/>
                              <a:gd name="T4" fmla="*/ 50 w 81"/>
                              <a:gd name="T5" fmla="*/ 27 h 76"/>
                              <a:gd name="T6" fmla="*/ 46 w 81"/>
                              <a:gd name="T7" fmla="*/ 36 h 76"/>
                              <a:gd name="T8" fmla="*/ 46 w 81"/>
                              <a:gd name="T9" fmla="*/ 49 h 76"/>
                              <a:gd name="T10" fmla="*/ 46 w 81"/>
                              <a:gd name="T11" fmla="*/ 54 h 76"/>
                              <a:gd name="T12" fmla="*/ 46 w 81"/>
                              <a:gd name="T13" fmla="*/ 63 h 76"/>
                              <a:gd name="T14" fmla="*/ 46 w 81"/>
                              <a:gd name="T15" fmla="*/ 67 h 76"/>
                              <a:gd name="T16" fmla="*/ 50 w 81"/>
                              <a:gd name="T17" fmla="*/ 76 h 76"/>
                              <a:gd name="T18" fmla="*/ 50 w 81"/>
                              <a:gd name="T19" fmla="*/ 76 h 76"/>
                              <a:gd name="T20" fmla="*/ 54 w 81"/>
                              <a:gd name="T21" fmla="*/ 76 h 76"/>
                              <a:gd name="T22" fmla="*/ 58 w 81"/>
                              <a:gd name="T23" fmla="*/ 76 h 76"/>
                              <a:gd name="T24" fmla="*/ 58 w 81"/>
                              <a:gd name="T25" fmla="*/ 72 h 76"/>
                              <a:gd name="T26" fmla="*/ 58 w 81"/>
                              <a:gd name="T27" fmla="*/ 72 h 76"/>
                              <a:gd name="T28" fmla="*/ 58 w 81"/>
                              <a:gd name="T29" fmla="*/ 67 h 76"/>
                              <a:gd name="T30" fmla="*/ 54 w 81"/>
                              <a:gd name="T31" fmla="*/ 54 h 76"/>
                              <a:gd name="T32" fmla="*/ 54 w 81"/>
                              <a:gd name="T33" fmla="*/ 45 h 76"/>
                              <a:gd name="T34" fmla="*/ 54 w 81"/>
                              <a:gd name="T35" fmla="*/ 36 h 76"/>
                              <a:gd name="T36" fmla="*/ 54 w 81"/>
                              <a:gd name="T37" fmla="*/ 23 h 76"/>
                              <a:gd name="T38" fmla="*/ 58 w 81"/>
                              <a:gd name="T39" fmla="*/ 9 h 76"/>
                              <a:gd name="T40" fmla="*/ 73 w 81"/>
                              <a:gd name="T41" fmla="*/ 9 h 76"/>
                              <a:gd name="T42" fmla="*/ 77 w 81"/>
                              <a:gd name="T43" fmla="*/ 9 h 76"/>
                              <a:gd name="T44" fmla="*/ 81 w 81"/>
                              <a:gd name="T45" fmla="*/ 9 h 76"/>
                              <a:gd name="T46" fmla="*/ 81 w 81"/>
                              <a:gd name="T47" fmla="*/ 5 h 76"/>
                              <a:gd name="T48" fmla="*/ 81 w 81"/>
                              <a:gd name="T49" fmla="*/ 0 h 76"/>
                              <a:gd name="T50" fmla="*/ 77 w 81"/>
                              <a:gd name="T51" fmla="*/ 0 h 76"/>
                              <a:gd name="T52" fmla="*/ 77 w 81"/>
                              <a:gd name="T53" fmla="*/ 0 h 76"/>
                              <a:gd name="T54" fmla="*/ 23 w 81"/>
                              <a:gd name="T55" fmla="*/ 0 h 76"/>
                              <a:gd name="T56" fmla="*/ 19 w 81"/>
                              <a:gd name="T57" fmla="*/ 0 h 76"/>
                              <a:gd name="T58" fmla="*/ 15 w 81"/>
                              <a:gd name="T59" fmla="*/ 0 h 76"/>
                              <a:gd name="T60" fmla="*/ 7 w 81"/>
                              <a:gd name="T61" fmla="*/ 9 h 76"/>
                              <a:gd name="T62" fmla="*/ 4 w 81"/>
                              <a:gd name="T63" fmla="*/ 14 h 76"/>
                              <a:gd name="T64" fmla="*/ 0 w 81"/>
                              <a:gd name="T65" fmla="*/ 23 h 76"/>
                              <a:gd name="T66" fmla="*/ 0 w 81"/>
                              <a:gd name="T67" fmla="*/ 23 h 76"/>
                              <a:gd name="T68" fmla="*/ 0 w 81"/>
                              <a:gd name="T69" fmla="*/ 23 h 76"/>
                              <a:gd name="T70" fmla="*/ 0 w 81"/>
                              <a:gd name="T71" fmla="*/ 27 h 76"/>
                              <a:gd name="T72" fmla="*/ 4 w 81"/>
                              <a:gd name="T73" fmla="*/ 27 h 76"/>
                              <a:gd name="T74" fmla="*/ 4 w 81"/>
                              <a:gd name="T75" fmla="*/ 23 h 76"/>
                              <a:gd name="T76" fmla="*/ 7 w 81"/>
                              <a:gd name="T77" fmla="*/ 14 h 76"/>
                              <a:gd name="T78" fmla="*/ 15 w 81"/>
                              <a:gd name="T79" fmla="*/ 14 h 76"/>
                              <a:gd name="T80" fmla="*/ 19 w 81"/>
                              <a:gd name="T81" fmla="*/ 9 h 76"/>
                              <a:gd name="T82" fmla="*/ 23 w 81"/>
                              <a:gd name="T83" fmla="*/ 9 h 76"/>
                              <a:gd name="T84" fmla="*/ 31 w 81"/>
                              <a:gd name="T85" fmla="*/ 9 h 76"/>
                              <a:gd name="T86" fmla="*/ 27 w 81"/>
                              <a:gd name="T87" fmla="*/ 32 h 76"/>
                              <a:gd name="T88" fmla="*/ 19 w 81"/>
                              <a:gd name="T89" fmla="*/ 49 h 76"/>
                              <a:gd name="T90" fmla="*/ 11 w 81"/>
                              <a:gd name="T91" fmla="*/ 67 h 76"/>
                              <a:gd name="T92" fmla="*/ 11 w 81"/>
                              <a:gd name="T93" fmla="*/ 72 h 76"/>
                              <a:gd name="T94" fmla="*/ 11 w 81"/>
                              <a:gd name="T95" fmla="*/ 72 h 76"/>
                              <a:gd name="T96" fmla="*/ 11 w 81"/>
                              <a:gd name="T97" fmla="*/ 76 h 76"/>
                              <a:gd name="T98" fmla="*/ 15 w 81"/>
                              <a:gd name="T99" fmla="*/ 76 h 76"/>
                              <a:gd name="T100" fmla="*/ 19 w 81"/>
                              <a:gd name="T101" fmla="*/ 76 h 76"/>
                              <a:gd name="T102" fmla="*/ 23 w 81"/>
                              <a:gd name="T103" fmla="*/ 72 h 76"/>
                              <a:gd name="T104" fmla="*/ 23 w 81"/>
                              <a:gd name="T105" fmla="*/ 67 h 76"/>
                              <a:gd name="T106" fmla="*/ 23 w 81"/>
                              <a:gd name="T107" fmla="*/ 58 h 76"/>
                              <a:gd name="T108" fmla="*/ 27 w 81"/>
                              <a:gd name="T109" fmla="*/ 54 h 76"/>
                              <a:gd name="T110" fmla="*/ 27 w 81"/>
                              <a:gd name="T111" fmla="*/ 49 h 76"/>
                              <a:gd name="T112" fmla="*/ 34 w 81"/>
                              <a:gd name="T113" fmla="*/ 9 h 7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</a:cxnLst>
                            <a:rect l="0" t="0" r="r" b="b"/>
                            <a:pathLst>
                              <a:path w="81" h="76">
                                <a:moveTo>
                                  <a:pt x="34" y="9"/>
                                </a:moveTo>
                                <a:lnTo>
                                  <a:pt x="54" y="9"/>
                                </a:lnTo>
                                <a:lnTo>
                                  <a:pt x="50" y="27"/>
                                </a:lnTo>
                                <a:lnTo>
                                  <a:pt x="46" y="36"/>
                                </a:lnTo>
                                <a:lnTo>
                                  <a:pt x="46" y="49"/>
                                </a:lnTo>
                                <a:lnTo>
                                  <a:pt x="46" y="54"/>
                                </a:lnTo>
                                <a:lnTo>
                                  <a:pt x="46" y="63"/>
                                </a:lnTo>
                                <a:lnTo>
                                  <a:pt x="46" y="67"/>
                                </a:lnTo>
                                <a:lnTo>
                                  <a:pt x="50" y="76"/>
                                </a:lnTo>
                                <a:lnTo>
                                  <a:pt x="54" y="76"/>
                                </a:lnTo>
                                <a:lnTo>
                                  <a:pt x="58" y="76"/>
                                </a:lnTo>
                                <a:lnTo>
                                  <a:pt x="58" y="72"/>
                                </a:lnTo>
                                <a:lnTo>
                                  <a:pt x="58" y="67"/>
                                </a:lnTo>
                                <a:lnTo>
                                  <a:pt x="54" y="54"/>
                                </a:lnTo>
                                <a:lnTo>
                                  <a:pt x="54" y="45"/>
                                </a:lnTo>
                                <a:lnTo>
                                  <a:pt x="54" y="36"/>
                                </a:lnTo>
                                <a:lnTo>
                                  <a:pt x="54" y="23"/>
                                </a:lnTo>
                                <a:lnTo>
                                  <a:pt x="58" y="9"/>
                                </a:lnTo>
                                <a:lnTo>
                                  <a:pt x="73" y="9"/>
                                </a:lnTo>
                                <a:lnTo>
                                  <a:pt x="77" y="9"/>
                                </a:lnTo>
                                <a:lnTo>
                                  <a:pt x="81" y="9"/>
                                </a:lnTo>
                                <a:lnTo>
                                  <a:pt x="81" y="5"/>
                                </a:lnTo>
                                <a:lnTo>
                                  <a:pt x="81" y="0"/>
                                </a:lnTo>
                                <a:lnTo>
                                  <a:pt x="77" y="0"/>
                                </a:lnTo>
                                <a:lnTo>
                                  <a:pt x="23" y="0"/>
                                </a:lnTo>
                                <a:lnTo>
                                  <a:pt x="19" y="0"/>
                                </a:lnTo>
                                <a:lnTo>
                                  <a:pt x="15" y="0"/>
                                </a:lnTo>
                                <a:lnTo>
                                  <a:pt x="7" y="9"/>
                                </a:lnTo>
                                <a:lnTo>
                                  <a:pt x="4" y="14"/>
                                </a:lnTo>
                                <a:lnTo>
                                  <a:pt x="0" y="23"/>
                                </a:lnTo>
                                <a:lnTo>
                                  <a:pt x="0" y="27"/>
                                </a:lnTo>
                                <a:lnTo>
                                  <a:pt x="4" y="27"/>
                                </a:lnTo>
                                <a:lnTo>
                                  <a:pt x="4" y="23"/>
                                </a:lnTo>
                                <a:lnTo>
                                  <a:pt x="7" y="14"/>
                                </a:lnTo>
                                <a:lnTo>
                                  <a:pt x="15" y="14"/>
                                </a:lnTo>
                                <a:lnTo>
                                  <a:pt x="19" y="9"/>
                                </a:lnTo>
                                <a:lnTo>
                                  <a:pt x="23" y="9"/>
                                </a:lnTo>
                                <a:lnTo>
                                  <a:pt x="31" y="9"/>
                                </a:lnTo>
                                <a:lnTo>
                                  <a:pt x="27" y="32"/>
                                </a:lnTo>
                                <a:lnTo>
                                  <a:pt x="19" y="49"/>
                                </a:lnTo>
                                <a:lnTo>
                                  <a:pt x="11" y="67"/>
                                </a:lnTo>
                                <a:lnTo>
                                  <a:pt x="11" y="72"/>
                                </a:lnTo>
                                <a:lnTo>
                                  <a:pt x="11" y="76"/>
                                </a:lnTo>
                                <a:lnTo>
                                  <a:pt x="15" y="76"/>
                                </a:lnTo>
                                <a:lnTo>
                                  <a:pt x="19" y="76"/>
                                </a:lnTo>
                                <a:lnTo>
                                  <a:pt x="23" y="72"/>
                                </a:lnTo>
                                <a:lnTo>
                                  <a:pt x="23" y="67"/>
                                </a:lnTo>
                                <a:lnTo>
                                  <a:pt x="23" y="58"/>
                                </a:lnTo>
                                <a:lnTo>
                                  <a:pt x="27" y="54"/>
                                </a:lnTo>
                                <a:lnTo>
                                  <a:pt x="27" y="49"/>
                                </a:lnTo>
                                <a:lnTo>
                                  <a:pt x="34" y="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5" name="Freeform 131"/>
                        <wps:cNvSpPr>
                          <a:spLocks/>
                        </wps:cNvSpPr>
                        <wps:spPr bwMode="auto">
                          <a:xfrm>
                            <a:off x="1010920" y="802005"/>
                            <a:ext cx="29845" cy="53975"/>
                          </a:xfrm>
                          <a:custGeom>
                            <a:avLst/>
                            <a:gdLst>
                              <a:gd name="T0" fmla="*/ 47 w 47"/>
                              <a:gd name="T1" fmla="*/ 63 h 85"/>
                              <a:gd name="T2" fmla="*/ 43 w 47"/>
                              <a:gd name="T3" fmla="*/ 63 h 85"/>
                              <a:gd name="T4" fmla="*/ 43 w 47"/>
                              <a:gd name="T5" fmla="*/ 67 h 85"/>
                              <a:gd name="T6" fmla="*/ 43 w 47"/>
                              <a:gd name="T7" fmla="*/ 72 h 85"/>
                              <a:gd name="T8" fmla="*/ 43 w 47"/>
                              <a:gd name="T9" fmla="*/ 72 h 85"/>
                              <a:gd name="T10" fmla="*/ 39 w 47"/>
                              <a:gd name="T11" fmla="*/ 72 h 85"/>
                              <a:gd name="T12" fmla="*/ 35 w 47"/>
                              <a:gd name="T13" fmla="*/ 72 h 85"/>
                              <a:gd name="T14" fmla="*/ 31 w 47"/>
                              <a:gd name="T15" fmla="*/ 72 h 85"/>
                              <a:gd name="T16" fmla="*/ 12 w 47"/>
                              <a:gd name="T17" fmla="*/ 72 h 85"/>
                              <a:gd name="T18" fmla="*/ 20 w 47"/>
                              <a:gd name="T19" fmla="*/ 67 h 85"/>
                              <a:gd name="T20" fmla="*/ 24 w 47"/>
                              <a:gd name="T21" fmla="*/ 63 h 85"/>
                              <a:gd name="T22" fmla="*/ 27 w 47"/>
                              <a:gd name="T23" fmla="*/ 58 h 85"/>
                              <a:gd name="T24" fmla="*/ 31 w 47"/>
                              <a:gd name="T25" fmla="*/ 54 h 85"/>
                              <a:gd name="T26" fmla="*/ 39 w 47"/>
                              <a:gd name="T27" fmla="*/ 45 h 85"/>
                              <a:gd name="T28" fmla="*/ 47 w 47"/>
                              <a:gd name="T29" fmla="*/ 36 h 85"/>
                              <a:gd name="T30" fmla="*/ 47 w 47"/>
                              <a:gd name="T31" fmla="*/ 27 h 85"/>
                              <a:gd name="T32" fmla="*/ 47 w 47"/>
                              <a:gd name="T33" fmla="*/ 14 h 85"/>
                              <a:gd name="T34" fmla="*/ 39 w 47"/>
                              <a:gd name="T35" fmla="*/ 9 h 85"/>
                              <a:gd name="T36" fmla="*/ 31 w 47"/>
                              <a:gd name="T37" fmla="*/ 5 h 85"/>
                              <a:gd name="T38" fmla="*/ 24 w 47"/>
                              <a:gd name="T39" fmla="*/ 0 h 85"/>
                              <a:gd name="T40" fmla="*/ 12 w 47"/>
                              <a:gd name="T41" fmla="*/ 5 h 85"/>
                              <a:gd name="T42" fmla="*/ 8 w 47"/>
                              <a:gd name="T43" fmla="*/ 9 h 85"/>
                              <a:gd name="T44" fmla="*/ 0 w 47"/>
                              <a:gd name="T45" fmla="*/ 14 h 85"/>
                              <a:gd name="T46" fmla="*/ 0 w 47"/>
                              <a:gd name="T47" fmla="*/ 22 h 85"/>
                              <a:gd name="T48" fmla="*/ 0 w 47"/>
                              <a:gd name="T49" fmla="*/ 27 h 85"/>
                              <a:gd name="T50" fmla="*/ 4 w 47"/>
                              <a:gd name="T51" fmla="*/ 31 h 85"/>
                              <a:gd name="T52" fmla="*/ 4 w 47"/>
                              <a:gd name="T53" fmla="*/ 31 h 85"/>
                              <a:gd name="T54" fmla="*/ 8 w 47"/>
                              <a:gd name="T55" fmla="*/ 31 h 85"/>
                              <a:gd name="T56" fmla="*/ 12 w 47"/>
                              <a:gd name="T57" fmla="*/ 27 h 85"/>
                              <a:gd name="T58" fmla="*/ 12 w 47"/>
                              <a:gd name="T59" fmla="*/ 22 h 85"/>
                              <a:gd name="T60" fmla="*/ 12 w 47"/>
                              <a:gd name="T61" fmla="*/ 22 h 85"/>
                              <a:gd name="T62" fmla="*/ 8 w 47"/>
                              <a:gd name="T63" fmla="*/ 18 h 85"/>
                              <a:gd name="T64" fmla="*/ 4 w 47"/>
                              <a:gd name="T65" fmla="*/ 18 h 85"/>
                              <a:gd name="T66" fmla="*/ 8 w 47"/>
                              <a:gd name="T67" fmla="*/ 9 h 85"/>
                              <a:gd name="T68" fmla="*/ 16 w 47"/>
                              <a:gd name="T69" fmla="*/ 5 h 85"/>
                              <a:gd name="T70" fmla="*/ 20 w 47"/>
                              <a:gd name="T71" fmla="*/ 5 h 85"/>
                              <a:gd name="T72" fmla="*/ 27 w 47"/>
                              <a:gd name="T73" fmla="*/ 9 h 85"/>
                              <a:gd name="T74" fmla="*/ 35 w 47"/>
                              <a:gd name="T75" fmla="*/ 14 h 85"/>
                              <a:gd name="T76" fmla="*/ 35 w 47"/>
                              <a:gd name="T77" fmla="*/ 18 h 85"/>
                              <a:gd name="T78" fmla="*/ 39 w 47"/>
                              <a:gd name="T79" fmla="*/ 27 h 85"/>
                              <a:gd name="T80" fmla="*/ 35 w 47"/>
                              <a:gd name="T81" fmla="*/ 36 h 85"/>
                              <a:gd name="T82" fmla="*/ 31 w 47"/>
                              <a:gd name="T83" fmla="*/ 45 h 85"/>
                              <a:gd name="T84" fmla="*/ 27 w 47"/>
                              <a:gd name="T85" fmla="*/ 49 h 85"/>
                              <a:gd name="T86" fmla="*/ 0 w 47"/>
                              <a:gd name="T87" fmla="*/ 80 h 85"/>
                              <a:gd name="T88" fmla="*/ 0 w 47"/>
                              <a:gd name="T89" fmla="*/ 80 h 85"/>
                              <a:gd name="T90" fmla="*/ 0 w 47"/>
                              <a:gd name="T91" fmla="*/ 85 h 85"/>
                              <a:gd name="T92" fmla="*/ 43 w 47"/>
                              <a:gd name="T93" fmla="*/ 85 h 85"/>
                              <a:gd name="T94" fmla="*/ 47 w 47"/>
                              <a:gd name="T95" fmla="*/ 63 h 8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</a:cxnLst>
                            <a:rect l="0" t="0" r="r" b="b"/>
                            <a:pathLst>
                              <a:path w="47" h="85">
                                <a:moveTo>
                                  <a:pt x="47" y="63"/>
                                </a:moveTo>
                                <a:lnTo>
                                  <a:pt x="43" y="63"/>
                                </a:lnTo>
                                <a:lnTo>
                                  <a:pt x="43" y="67"/>
                                </a:lnTo>
                                <a:lnTo>
                                  <a:pt x="43" y="72"/>
                                </a:lnTo>
                                <a:lnTo>
                                  <a:pt x="39" y="72"/>
                                </a:lnTo>
                                <a:lnTo>
                                  <a:pt x="35" y="72"/>
                                </a:lnTo>
                                <a:lnTo>
                                  <a:pt x="31" y="72"/>
                                </a:lnTo>
                                <a:lnTo>
                                  <a:pt x="12" y="72"/>
                                </a:lnTo>
                                <a:lnTo>
                                  <a:pt x="20" y="67"/>
                                </a:lnTo>
                                <a:lnTo>
                                  <a:pt x="24" y="63"/>
                                </a:lnTo>
                                <a:lnTo>
                                  <a:pt x="27" y="58"/>
                                </a:lnTo>
                                <a:lnTo>
                                  <a:pt x="31" y="54"/>
                                </a:lnTo>
                                <a:lnTo>
                                  <a:pt x="39" y="45"/>
                                </a:lnTo>
                                <a:lnTo>
                                  <a:pt x="47" y="36"/>
                                </a:lnTo>
                                <a:lnTo>
                                  <a:pt x="47" y="27"/>
                                </a:lnTo>
                                <a:lnTo>
                                  <a:pt x="47" y="14"/>
                                </a:lnTo>
                                <a:lnTo>
                                  <a:pt x="39" y="9"/>
                                </a:lnTo>
                                <a:lnTo>
                                  <a:pt x="31" y="5"/>
                                </a:lnTo>
                                <a:lnTo>
                                  <a:pt x="24" y="0"/>
                                </a:lnTo>
                                <a:lnTo>
                                  <a:pt x="12" y="5"/>
                                </a:lnTo>
                                <a:lnTo>
                                  <a:pt x="8" y="9"/>
                                </a:lnTo>
                                <a:lnTo>
                                  <a:pt x="0" y="14"/>
                                </a:lnTo>
                                <a:lnTo>
                                  <a:pt x="0" y="22"/>
                                </a:lnTo>
                                <a:lnTo>
                                  <a:pt x="0" y="27"/>
                                </a:lnTo>
                                <a:lnTo>
                                  <a:pt x="4" y="31"/>
                                </a:lnTo>
                                <a:lnTo>
                                  <a:pt x="8" y="31"/>
                                </a:lnTo>
                                <a:lnTo>
                                  <a:pt x="12" y="27"/>
                                </a:lnTo>
                                <a:lnTo>
                                  <a:pt x="12" y="22"/>
                                </a:lnTo>
                                <a:lnTo>
                                  <a:pt x="8" y="18"/>
                                </a:lnTo>
                                <a:lnTo>
                                  <a:pt x="4" y="18"/>
                                </a:lnTo>
                                <a:lnTo>
                                  <a:pt x="8" y="9"/>
                                </a:lnTo>
                                <a:lnTo>
                                  <a:pt x="16" y="5"/>
                                </a:lnTo>
                                <a:lnTo>
                                  <a:pt x="20" y="5"/>
                                </a:lnTo>
                                <a:lnTo>
                                  <a:pt x="27" y="9"/>
                                </a:lnTo>
                                <a:lnTo>
                                  <a:pt x="35" y="14"/>
                                </a:lnTo>
                                <a:lnTo>
                                  <a:pt x="35" y="18"/>
                                </a:lnTo>
                                <a:lnTo>
                                  <a:pt x="39" y="27"/>
                                </a:lnTo>
                                <a:lnTo>
                                  <a:pt x="35" y="36"/>
                                </a:lnTo>
                                <a:lnTo>
                                  <a:pt x="31" y="45"/>
                                </a:lnTo>
                                <a:lnTo>
                                  <a:pt x="27" y="49"/>
                                </a:lnTo>
                                <a:lnTo>
                                  <a:pt x="0" y="80"/>
                                </a:lnTo>
                                <a:lnTo>
                                  <a:pt x="0" y="85"/>
                                </a:lnTo>
                                <a:lnTo>
                                  <a:pt x="43" y="85"/>
                                </a:lnTo>
                                <a:lnTo>
                                  <a:pt x="47" y="6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6" name="Freeform 132"/>
                        <wps:cNvSpPr>
                          <a:spLocks/>
                        </wps:cNvSpPr>
                        <wps:spPr bwMode="auto">
                          <a:xfrm>
                            <a:off x="1060450" y="827405"/>
                            <a:ext cx="12065" cy="34290"/>
                          </a:xfrm>
                          <a:custGeom>
                            <a:avLst/>
                            <a:gdLst>
                              <a:gd name="T0" fmla="*/ 19 w 19"/>
                              <a:gd name="T1" fmla="*/ 18 h 54"/>
                              <a:gd name="T2" fmla="*/ 15 w 19"/>
                              <a:gd name="T3" fmla="*/ 9 h 54"/>
                              <a:gd name="T4" fmla="*/ 11 w 19"/>
                              <a:gd name="T5" fmla="*/ 0 h 54"/>
                              <a:gd name="T6" fmla="*/ 7 w 19"/>
                              <a:gd name="T7" fmla="*/ 0 h 54"/>
                              <a:gd name="T8" fmla="*/ 3 w 19"/>
                              <a:gd name="T9" fmla="*/ 0 h 54"/>
                              <a:gd name="T10" fmla="*/ 0 w 19"/>
                              <a:gd name="T11" fmla="*/ 5 h 54"/>
                              <a:gd name="T12" fmla="*/ 0 w 19"/>
                              <a:gd name="T13" fmla="*/ 9 h 54"/>
                              <a:gd name="T14" fmla="*/ 0 w 19"/>
                              <a:gd name="T15" fmla="*/ 14 h 54"/>
                              <a:gd name="T16" fmla="*/ 3 w 19"/>
                              <a:gd name="T17" fmla="*/ 18 h 54"/>
                              <a:gd name="T18" fmla="*/ 7 w 19"/>
                              <a:gd name="T19" fmla="*/ 18 h 54"/>
                              <a:gd name="T20" fmla="*/ 11 w 19"/>
                              <a:gd name="T21" fmla="*/ 18 h 54"/>
                              <a:gd name="T22" fmla="*/ 11 w 19"/>
                              <a:gd name="T23" fmla="*/ 14 h 54"/>
                              <a:gd name="T24" fmla="*/ 15 w 19"/>
                              <a:gd name="T25" fmla="*/ 14 h 54"/>
                              <a:gd name="T26" fmla="*/ 15 w 19"/>
                              <a:gd name="T27" fmla="*/ 14 h 54"/>
                              <a:gd name="T28" fmla="*/ 15 w 19"/>
                              <a:gd name="T29" fmla="*/ 14 h 54"/>
                              <a:gd name="T30" fmla="*/ 15 w 19"/>
                              <a:gd name="T31" fmla="*/ 18 h 54"/>
                              <a:gd name="T32" fmla="*/ 11 w 19"/>
                              <a:gd name="T33" fmla="*/ 32 h 54"/>
                              <a:gd name="T34" fmla="*/ 7 w 19"/>
                              <a:gd name="T35" fmla="*/ 40 h 54"/>
                              <a:gd name="T36" fmla="*/ 3 w 19"/>
                              <a:gd name="T37" fmla="*/ 49 h 54"/>
                              <a:gd name="T38" fmla="*/ 3 w 19"/>
                              <a:gd name="T39" fmla="*/ 49 h 54"/>
                              <a:gd name="T40" fmla="*/ 3 w 19"/>
                              <a:gd name="T41" fmla="*/ 49 h 54"/>
                              <a:gd name="T42" fmla="*/ 3 w 19"/>
                              <a:gd name="T43" fmla="*/ 54 h 54"/>
                              <a:gd name="T44" fmla="*/ 3 w 19"/>
                              <a:gd name="T45" fmla="*/ 54 h 54"/>
                              <a:gd name="T46" fmla="*/ 3 w 19"/>
                              <a:gd name="T47" fmla="*/ 49 h 54"/>
                              <a:gd name="T48" fmla="*/ 7 w 19"/>
                              <a:gd name="T49" fmla="*/ 45 h 54"/>
                              <a:gd name="T50" fmla="*/ 11 w 19"/>
                              <a:gd name="T51" fmla="*/ 40 h 54"/>
                              <a:gd name="T52" fmla="*/ 15 w 19"/>
                              <a:gd name="T53" fmla="*/ 32 h 54"/>
                              <a:gd name="T54" fmla="*/ 19 w 19"/>
                              <a:gd name="T55" fmla="*/ 18 h 5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</a:cxnLst>
                            <a:rect l="0" t="0" r="r" b="b"/>
                            <a:pathLst>
                              <a:path w="19" h="54">
                                <a:moveTo>
                                  <a:pt x="19" y="18"/>
                                </a:moveTo>
                                <a:lnTo>
                                  <a:pt x="15" y="9"/>
                                </a:lnTo>
                                <a:lnTo>
                                  <a:pt x="11" y="0"/>
                                </a:lnTo>
                                <a:lnTo>
                                  <a:pt x="7" y="0"/>
                                </a:lnTo>
                                <a:lnTo>
                                  <a:pt x="3" y="0"/>
                                </a:lnTo>
                                <a:lnTo>
                                  <a:pt x="0" y="5"/>
                                </a:lnTo>
                                <a:lnTo>
                                  <a:pt x="0" y="9"/>
                                </a:lnTo>
                                <a:lnTo>
                                  <a:pt x="0" y="14"/>
                                </a:lnTo>
                                <a:lnTo>
                                  <a:pt x="3" y="18"/>
                                </a:lnTo>
                                <a:lnTo>
                                  <a:pt x="7" y="18"/>
                                </a:lnTo>
                                <a:lnTo>
                                  <a:pt x="11" y="18"/>
                                </a:lnTo>
                                <a:lnTo>
                                  <a:pt x="11" y="14"/>
                                </a:lnTo>
                                <a:lnTo>
                                  <a:pt x="15" y="14"/>
                                </a:lnTo>
                                <a:lnTo>
                                  <a:pt x="15" y="18"/>
                                </a:lnTo>
                                <a:lnTo>
                                  <a:pt x="11" y="32"/>
                                </a:lnTo>
                                <a:lnTo>
                                  <a:pt x="7" y="40"/>
                                </a:lnTo>
                                <a:lnTo>
                                  <a:pt x="3" y="49"/>
                                </a:lnTo>
                                <a:lnTo>
                                  <a:pt x="3" y="54"/>
                                </a:lnTo>
                                <a:lnTo>
                                  <a:pt x="3" y="49"/>
                                </a:lnTo>
                                <a:lnTo>
                                  <a:pt x="7" y="45"/>
                                </a:lnTo>
                                <a:lnTo>
                                  <a:pt x="11" y="40"/>
                                </a:lnTo>
                                <a:lnTo>
                                  <a:pt x="15" y="32"/>
                                </a:lnTo>
                                <a:lnTo>
                                  <a:pt x="19" y="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7" name="Freeform 133"/>
                        <wps:cNvSpPr>
                          <a:spLocks/>
                        </wps:cNvSpPr>
                        <wps:spPr bwMode="auto">
                          <a:xfrm>
                            <a:off x="1096645" y="790575"/>
                            <a:ext cx="53975" cy="48260"/>
                          </a:xfrm>
                          <a:custGeom>
                            <a:avLst/>
                            <a:gdLst>
                              <a:gd name="T0" fmla="*/ 39 w 85"/>
                              <a:gd name="T1" fmla="*/ 9 h 76"/>
                              <a:gd name="T2" fmla="*/ 54 w 85"/>
                              <a:gd name="T3" fmla="*/ 9 h 76"/>
                              <a:gd name="T4" fmla="*/ 51 w 85"/>
                              <a:gd name="T5" fmla="*/ 27 h 76"/>
                              <a:gd name="T6" fmla="*/ 51 w 85"/>
                              <a:gd name="T7" fmla="*/ 36 h 76"/>
                              <a:gd name="T8" fmla="*/ 51 w 85"/>
                              <a:gd name="T9" fmla="*/ 49 h 76"/>
                              <a:gd name="T10" fmla="*/ 51 w 85"/>
                              <a:gd name="T11" fmla="*/ 54 h 76"/>
                              <a:gd name="T12" fmla="*/ 51 w 85"/>
                              <a:gd name="T13" fmla="*/ 63 h 76"/>
                              <a:gd name="T14" fmla="*/ 51 w 85"/>
                              <a:gd name="T15" fmla="*/ 67 h 76"/>
                              <a:gd name="T16" fmla="*/ 51 w 85"/>
                              <a:gd name="T17" fmla="*/ 76 h 76"/>
                              <a:gd name="T18" fmla="*/ 54 w 85"/>
                              <a:gd name="T19" fmla="*/ 76 h 76"/>
                              <a:gd name="T20" fmla="*/ 54 w 85"/>
                              <a:gd name="T21" fmla="*/ 76 h 76"/>
                              <a:gd name="T22" fmla="*/ 58 w 85"/>
                              <a:gd name="T23" fmla="*/ 76 h 76"/>
                              <a:gd name="T24" fmla="*/ 62 w 85"/>
                              <a:gd name="T25" fmla="*/ 72 h 76"/>
                              <a:gd name="T26" fmla="*/ 62 w 85"/>
                              <a:gd name="T27" fmla="*/ 72 h 76"/>
                              <a:gd name="T28" fmla="*/ 62 w 85"/>
                              <a:gd name="T29" fmla="*/ 67 h 76"/>
                              <a:gd name="T30" fmla="*/ 58 w 85"/>
                              <a:gd name="T31" fmla="*/ 54 h 76"/>
                              <a:gd name="T32" fmla="*/ 58 w 85"/>
                              <a:gd name="T33" fmla="*/ 45 h 76"/>
                              <a:gd name="T34" fmla="*/ 58 w 85"/>
                              <a:gd name="T35" fmla="*/ 36 h 76"/>
                              <a:gd name="T36" fmla="*/ 58 w 85"/>
                              <a:gd name="T37" fmla="*/ 23 h 76"/>
                              <a:gd name="T38" fmla="*/ 58 w 85"/>
                              <a:gd name="T39" fmla="*/ 9 h 76"/>
                              <a:gd name="T40" fmla="*/ 78 w 85"/>
                              <a:gd name="T41" fmla="*/ 9 h 76"/>
                              <a:gd name="T42" fmla="*/ 81 w 85"/>
                              <a:gd name="T43" fmla="*/ 9 h 76"/>
                              <a:gd name="T44" fmla="*/ 81 w 85"/>
                              <a:gd name="T45" fmla="*/ 9 h 76"/>
                              <a:gd name="T46" fmla="*/ 85 w 85"/>
                              <a:gd name="T47" fmla="*/ 5 h 76"/>
                              <a:gd name="T48" fmla="*/ 85 w 85"/>
                              <a:gd name="T49" fmla="*/ 0 h 76"/>
                              <a:gd name="T50" fmla="*/ 81 w 85"/>
                              <a:gd name="T51" fmla="*/ 0 h 76"/>
                              <a:gd name="T52" fmla="*/ 78 w 85"/>
                              <a:gd name="T53" fmla="*/ 0 h 76"/>
                              <a:gd name="T54" fmla="*/ 27 w 85"/>
                              <a:gd name="T55" fmla="*/ 0 h 76"/>
                              <a:gd name="T56" fmla="*/ 24 w 85"/>
                              <a:gd name="T57" fmla="*/ 0 h 76"/>
                              <a:gd name="T58" fmla="*/ 16 w 85"/>
                              <a:gd name="T59" fmla="*/ 0 h 76"/>
                              <a:gd name="T60" fmla="*/ 12 w 85"/>
                              <a:gd name="T61" fmla="*/ 9 h 76"/>
                              <a:gd name="T62" fmla="*/ 4 w 85"/>
                              <a:gd name="T63" fmla="*/ 14 h 76"/>
                              <a:gd name="T64" fmla="*/ 4 w 85"/>
                              <a:gd name="T65" fmla="*/ 23 h 76"/>
                              <a:gd name="T66" fmla="*/ 0 w 85"/>
                              <a:gd name="T67" fmla="*/ 23 h 76"/>
                              <a:gd name="T68" fmla="*/ 0 w 85"/>
                              <a:gd name="T69" fmla="*/ 23 h 76"/>
                              <a:gd name="T70" fmla="*/ 4 w 85"/>
                              <a:gd name="T71" fmla="*/ 27 h 76"/>
                              <a:gd name="T72" fmla="*/ 4 w 85"/>
                              <a:gd name="T73" fmla="*/ 27 h 76"/>
                              <a:gd name="T74" fmla="*/ 4 w 85"/>
                              <a:gd name="T75" fmla="*/ 23 h 76"/>
                              <a:gd name="T76" fmla="*/ 12 w 85"/>
                              <a:gd name="T77" fmla="*/ 14 h 76"/>
                              <a:gd name="T78" fmla="*/ 16 w 85"/>
                              <a:gd name="T79" fmla="*/ 14 h 76"/>
                              <a:gd name="T80" fmla="*/ 24 w 85"/>
                              <a:gd name="T81" fmla="*/ 9 h 76"/>
                              <a:gd name="T82" fmla="*/ 24 w 85"/>
                              <a:gd name="T83" fmla="*/ 9 h 76"/>
                              <a:gd name="T84" fmla="*/ 35 w 85"/>
                              <a:gd name="T85" fmla="*/ 9 h 76"/>
                              <a:gd name="T86" fmla="*/ 27 w 85"/>
                              <a:gd name="T87" fmla="*/ 32 h 76"/>
                              <a:gd name="T88" fmla="*/ 20 w 85"/>
                              <a:gd name="T89" fmla="*/ 49 h 76"/>
                              <a:gd name="T90" fmla="*/ 16 w 85"/>
                              <a:gd name="T91" fmla="*/ 67 h 76"/>
                              <a:gd name="T92" fmla="*/ 12 w 85"/>
                              <a:gd name="T93" fmla="*/ 72 h 76"/>
                              <a:gd name="T94" fmla="*/ 12 w 85"/>
                              <a:gd name="T95" fmla="*/ 72 h 76"/>
                              <a:gd name="T96" fmla="*/ 16 w 85"/>
                              <a:gd name="T97" fmla="*/ 76 h 76"/>
                              <a:gd name="T98" fmla="*/ 16 w 85"/>
                              <a:gd name="T99" fmla="*/ 76 h 76"/>
                              <a:gd name="T100" fmla="*/ 20 w 85"/>
                              <a:gd name="T101" fmla="*/ 76 h 76"/>
                              <a:gd name="T102" fmla="*/ 24 w 85"/>
                              <a:gd name="T103" fmla="*/ 72 h 76"/>
                              <a:gd name="T104" fmla="*/ 24 w 85"/>
                              <a:gd name="T105" fmla="*/ 67 h 76"/>
                              <a:gd name="T106" fmla="*/ 27 w 85"/>
                              <a:gd name="T107" fmla="*/ 58 h 76"/>
                              <a:gd name="T108" fmla="*/ 27 w 85"/>
                              <a:gd name="T109" fmla="*/ 54 h 76"/>
                              <a:gd name="T110" fmla="*/ 31 w 85"/>
                              <a:gd name="T111" fmla="*/ 49 h 76"/>
                              <a:gd name="T112" fmla="*/ 39 w 85"/>
                              <a:gd name="T113" fmla="*/ 9 h 7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</a:cxnLst>
                            <a:rect l="0" t="0" r="r" b="b"/>
                            <a:pathLst>
                              <a:path w="85" h="76">
                                <a:moveTo>
                                  <a:pt x="39" y="9"/>
                                </a:moveTo>
                                <a:lnTo>
                                  <a:pt x="54" y="9"/>
                                </a:lnTo>
                                <a:lnTo>
                                  <a:pt x="51" y="27"/>
                                </a:lnTo>
                                <a:lnTo>
                                  <a:pt x="51" y="36"/>
                                </a:lnTo>
                                <a:lnTo>
                                  <a:pt x="51" y="49"/>
                                </a:lnTo>
                                <a:lnTo>
                                  <a:pt x="51" y="54"/>
                                </a:lnTo>
                                <a:lnTo>
                                  <a:pt x="51" y="63"/>
                                </a:lnTo>
                                <a:lnTo>
                                  <a:pt x="51" y="67"/>
                                </a:lnTo>
                                <a:lnTo>
                                  <a:pt x="51" y="76"/>
                                </a:lnTo>
                                <a:lnTo>
                                  <a:pt x="54" y="76"/>
                                </a:lnTo>
                                <a:lnTo>
                                  <a:pt x="58" y="76"/>
                                </a:lnTo>
                                <a:lnTo>
                                  <a:pt x="62" y="72"/>
                                </a:lnTo>
                                <a:lnTo>
                                  <a:pt x="62" y="67"/>
                                </a:lnTo>
                                <a:lnTo>
                                  <a:pt x="58" y="54"/>
                                </a:lnTo>
                                <a:lnTo>
                                  <a:pt x="58" y="45"/>
                                </a:lnTo>
                                <a:lnTo>
                                  <a:pt x="58" y="36"/>
                                </a:lnTo>
                                <a:lnTo>
                                  <a:pt x="58" y="23"/>
                                </a:lnTo>
                                <a:lnTo>
                                  <a:pt x="58" y="9"/>
                                </a:lnTo>
                                <a:lnTo>
                                  <a:pt x="78" y="9"/>
                                </a:lnTo>
                                <a:lnTo>
                                  <a:pt x="81" y="9"/>
                                </a:lnTo>
                                <a:lnTo>
                                  <a:pt x="85" y="5"/>
                                </a:lnTo>
                                <a:lnTo>
                                  <a:pt x="85" y="0"/>
                                </a:lnTo>
                                <a:lnTo>
                                  <a:pt x="81" y="0"/>
                                </a:lnTo>
                                <a:lnTo>
                                  <a:pt x="78" y="0"/>
                                </a:lnTo>
                                <a:lnTo>
                                  <a:pt x="27" y="0"/>
                                </a:lnTo>
                                <a:lnTo>
                                  <a:pt x="24" y="0"/>
                                </a:lnTo>
                                <a:lnTo>
                                  <a:pt x="16" y="0"/>
                                </a:lnTo>
                                <a:lnTo>
                                  <a:pt x="12" y="9"/>
                                </a:lnTo>
                                <a:lnTo>
                                  <a:pt x="4" y="14"/>
                                </a:lnTo>
                                <a:lnTo>
                                  <a:pt x="4" y="23"/>
                                </a:lnTo>
                                <a:lnTo>
                                  <a:pt x="0" y="23"/>
                                </a:lnTo>
                                <a:lnTo>
                                  <a:pt x="4" y="27"/>
                                </a:lnTo>
                                <a:lnTo>
                                  <a:pt x="4" y="23"/>
                                </a:lnTo>
                                <a:lnTo>
                                  <a:pt x="12" y="14"/>
                                </a:lnTo>
                                <a:lnTo>
                                  <a:pt x="16" y="14"/>
                                </a:lnTo>
                                <a:lnTo>
                                  <a:pt x="24" y="9"/>
                                </a:lnTo>
                                <a:lnTo>
                                  <a:pt x="35" y="9"/>
                                </a:lnTo>
                                <a:lnTo>
                                  <a:pt x="27" y="32"/>
                                </a:lnTo>
                                <a:lnTo>
                                  <a:pt x="20" y="49"/>
                                </a:lnTo>
                                <a:lnTo>
                                  <a:pt x="16" y="67"/>
                                </a:lnTo>
                                <a:lnTo>
                                  <a:pt x="12" y="72"/>
                                </a:lnTo>
                                <a:lnTo>
                                  <a:pt x="16" y="76"/>
                                </a:lnTo>
                                <a:lnTo>
                                  <a:pt x="20" y="76"/>
                                </a:lnTo>
                                <a:lnTo>
                                  <a:pt x="24" y="72"/>
                                </a:lnTo>
                                <a:lnTo>
                                  <a:pt x="24" y="67"/>
                                </a:lnTo>
                                <a:lnTo>
                                  <a:pt x="27" y="58"/>
                                </a:lnTo>
                                <a:lnTo>
                                  <a:pt x="27" y="54"/>
                                </a:lnTo>
                                <a:lnTo>
                                  <a:pt x="31" y="49"/>
                                </a:lnTo>
                                <a:lnTo>
                                  <a:pt x="39" y="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8" name="Freeform 134"/>
                        <wps:cNvSpPr>
                          <a:spLocks/>
                        </wps:cNvSpPr>
                        <wps:spPr bwMode="auto">
                          <a:xfrm>
                            <a:off x="1158240" y="802005"/>
                            <a:ext cx="24130" cy="53975"/>
                          </a:xfrm>
                          <a:custGeom>
                            <a:avLst/>
                            <a:gdLst>
                              <a:gd name="T0" fmla="*/ 23 w 38"/>
                              <a:gd name="T1" fmla="*/ 5 h 85"/>
                              <a:gd name="T2" fmla="*/ 23 w 38"/>
                              <a:gd name="T3" fmla="*/ 0 h 85"/>
                              <a:gd name="T4" fmla="*/ 19 w 38"/>
                              <a:gd name="T5" fmla="*/ 0 h 85"/>
                              <a:gd name="T6" fmla="*/ 11 w 38"/>
                              <a:gd name="T7" fmla="*/ 5 h 85"/>
                              <a:gd name="T8" fmla="*/ 4 w 38"/>
                              <a:gd name="T9" fmla="*/ 9 h 85"/>
                              <a:gd name="T10" fmla="*/ 0 w 38"/>
                              <a:gd name="T11" fmla="*/ 9 h 85"/>
                              <a:gd name="T12" fmla="*/ 0 w 38"/>
                              <a:gd name="T13" fmla="*/ 14 h 85"/>
                              <a:gd name="T14" fmla="*/ 4 w 38"/>
                              <a:gd name="T15" fmla="*/ 14 h 85"/>
                              <a:gd name="T16" fmla="*/ 15 w 38"/>
                              <a:gd name="T17" fmla="*/ 9 h 85"/>
                              <a:gd name="T18" fmla="*/ 15 w 38"/>
                              <a:gd name="T19" fmla="*/ 72 h 85"/>
                              <a:gd name="T20" fmla="*/ 15 w 38"/>
                              <a:gd name="T21" fmla="*/ 76 h 85"/>
                              <a:gd name="T22" fmla="*/ 11 w 38"/>
                              <a:gd name="T23" fmla="*/ 76 h 85"/>
                              <a:gd name="T24" fmla="*/ 11 w 38"/>
                              <a:gd name="T25" fmla="*/ 80 h 85"/>
                              <a:gd name="T26" fmla="*/ 4 w 38"/>
                              <a:gd name="T27" fmla="*/ 80 h 85"/>
                              <a:gd name="T28" fmla="*/ 0 w 38"/>
                              <a:gd name="T29" fmla="*/ 80 h 85"/>
                              <a:gd name="T30" fmla="*/ 0 w 38"/>
                              <a:gd name="T31" fmla="*/ 85 h 85"/>
                              <a:gd name="T32" fmla="*/ 4 w 38"/>
                              <a:gd name="T33" fmla="*/ 85 h 85"/>
                              <a:gd name="T34" fmla="*/ 11 w 38"/>
                              <a:gd name="T35" fmla="*/ 85 h 85"/>
                              <a:gd name="T36" fmla="*/ 19 w 38"/>
                              <a:gd name="T37" fmla="*/ 85 h 85"/>
                              <a:gd name="T38" fmla="*/ 27 w 38"/>
                              <a:gd name="T39" fmla="*/ 85 h 85"/>
                              <a:gd name="T40" fmla="*/ 34 w 38"/>
                              <a:gd name="T41" fmla="*/ 85 h 85"/>
                              <a:gd name="T42" fmla="*/ 38 w 38"/>
                              <a:gd name="T43" fmla="*/ 85 h 85"/>
                              <a:gd name="T44" fmla="*/ 38 w 38"/>
                              <a:gd name="T45" fmla="*/ 80 h 85"/>
                              <a:gd name="T46" fmla="*/ 34 w 38"/>
                              <a:gd name="T47" fmla="*/ 80 h 85"/>
                              <a:gd name="T48" fmla="*/ 27 w 38"/>
                              <a:gd name="T49" fmla="*/ 80 h 85"/>
                              <a:gd name="T50" fmla="*/ 23 w 38"/>
                              <a:gd name="T51" fmla="*/ 76 h 85"/>
                              <a:gd name="T52" fmla="*/ 23 w 38"/>
                              <a:gd name="T53" fmla="*/ 76 h 85"/>
                              <a:gd name="T54" fmla="*/ 23 w 38"/>
                              <a:gd name="T55" fmla="*/ 72 h 85"/>
                              <a:gd name="T56" fmla="*/ 23 w 38"/>
                              <a:gd name="T57" fmla="*/ 5 h 8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</a:cxnLst>
                            <a:rect l="0" t="0" r="r" b="b"/>
                            <a:pathLst>
                              <a:path w="38" h="85">
                                <a:moveTo>
                                  <a:pt x="23" y="5"/>
                                </a:moveTo>
                                <a:lnTo>
                                  <a:pt x="23" y="0"/>
                                </a:lnTo>
                                <a:lnTo>
                                  <a:pt x="19" y="0"/>
                                </a:lnTo>
                                <a:lnTo>
                                  <a:pt x="11" y="5"/>
                                </a:lnTo>
                                <a:lnTo>
                                  <a:pt x="4" y="9"/>
                                </a:lnTo>
                                <a:lnTo>
                                  <a:pt x="0" y="9"/>
                                </a:lnTo>
                                <a:lnTo>
                                  <a:pt x="0" y="14"/>
                                </a:lnTo>
                                <a:lnTo>
                                  <a:pt x="4" y="14"/>
                                </a:lnTo>
                                <a:lnTo>
                                  <a:pt x="15" y="9"/>
                                </a:lnTo>
                                <a:lnTo>
                                  <a:pt x="15" y="72"/>
                                </a:lnTo>
                                <a:lnTo>
                                  <a:pt x="15" y="76"/>
                                </a:lnTo>
                                <a:lnTo>
                                  <a:pt x="11" y="76"/>
                                </a:lnTo>
                                <a:lnTo>
                                  <a:pt x="11" y="80"/>
                                </a:lnTo>
                                <a:lnTo>
                                  <a:pt x="4" y="80"/>
                                </a:lnTo>
                                <a:lnTo>
                                  <a:pt x="0" y="80"/>
                                </a:lnTo>
                                <a:lnTo>
                                  <a:pt x="0" y="85"/>
                                </a:lnTo>
                                <a:lnTo>
                                  <a:pt x="4" y="85"/>
                                </a:lnTo>
                                <a:lnTo>
                                  <a:pt x="11" y="85"/>
                                </a:lnTo>
                                <a:lnTo>
                                  <a:pt x="19" y="85"/>
                                </a:lnTo>
                                <a:lnTo>
                                  <a:pt x="27" y="85"/>
                                </a:lnTo>
                                <a:lnTo>
                                  <a:pt x="34" y="85"/>
                                </a:lnTo>
                                <a:lnTo>
                                  <a:pt x="38" y="85"/>
                                </a:lnTo>
                                <a:lnTo>
                                  <a:pt x="38" y="80"/>
                                </a:lnTo>
                                <a:lnTo>
                                  <a:pt x="34" y="80"/>
                                </a:lnTo>
                                <a:lnTo>
                                  <a:pt x="27" y="80"/>
                                </a:lnTo>
                                <a:lnTo>
                                  <a:pt x="23" y="76"/>
                                </a:lnTo>
                                <a:lnTo>
                                  <a:pt x="23" y="72"/>
                                </a:lnTo>
                                <a:lnTo>
                                  <a:pt x="23" y="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9" name="Freeform 135"/>
                        <wps:cNvSpPr>
                          <a:spLocks/>
                        </wps:cNvSpPr>
                        <wps:spPr bwMode="auto">
                          <a:xfrm>
                            <a:off x="1199515" y="753745"/>
                            <a:ext cx="22225" cy="113665"/>
                          </a:xfrm>
                          <a:custGeom>
                            <a:avLst/>
                            <a:gdLst>
                              <a:gd name="T0" fmla="*/ 35 w 35"/>
                              <a:gd name="T1" fmla="*/ 90 h 179"/>
                              <a:gd name="T2" fmla="*/ 35 w 35"/>
                              <a:gd name="T3" fmla="*/ 72 h 179"/>
                              <a:gd name="T4" fmla="*/ 31 w 35"/>
                              <a:gd name="T5" fmla="*/ 54 h 179"/>
                              <a:gd name="T6" fmla="*/ 23 w 35"/>
                              <a:gd name="T7" fmla="*/ 36 h 179"/>
                              <a:gd name="T8" fmla="*/ 20 w 35"/>
                              <a:gd name="T9" fmla="*/ 23 h 179"/>
                              <a:gd name="T10" fmla="*/ 12 w 35"/>
                              <a:gd name="T11" fmla="*/ 14 h 179"/>
                              <a:gd name="T12" fmla="*/ 8 w 35"/>
                              <a:gd name="T13" fmla="*/ 5 h 179"/>
                              <a:gd name="T14" fmla="*/ 4 w 35"/>
                              <a:gd name="T15" fmla="*/ 0 h 179"/>
                              <a:gd name="T16" fmla="*/ 0 w 35"/>
                              <a:gd name="T17" fmla="*/ 0 h 179"/>
                              <a:gd name="T18" fmla="*/ 0 w 35"/>
                              <a:gd name="T19" fmla="*/ 0 h 179"/>
                              <a:gd name="T20" fmla="*/ 0 w 35"/>
                              <a:gd name="T21" fmla="*/ 5 h 179"/>
                              <a:gd name="T22" fmla="*/ 0 w 35"/>
                              <a:gd name="T23" fmla="*/ 5 h 179"/>
                              <a:gd name="T24" fmla="*/ 0 w 35"/>
                              <a:gd name="T25" fmla="*/ 5 h 179"/>
                              <a:gd name="T26" fmla="*/ 4 w 35"/>
                              <a:gd name="T27" fmla="*/ 5 h 179"/>
                              <a:gd name="T28" fmla="*/ 20 w 35"/>
                              <a:gd name="T29" fmla="*/ 40 h 179"/>
                              <a:gd name="T30" fmla="*/ 27 w 35"/>
                              <a:gd name="T31" fmla="*/ 90 h 179"/>
                              <a:gd name="T32" fmla="*/ 23 w 35"/>
                              <a:gd name="T33" fmla="*/ 121 h 179"/>
                              <a:gd name="T34" fmla="*/ 16 w 35"/>
                              <a:gd name="T35" fmla="*/ 148 h 179"/>
                              <a:gd name="T36" fmla="*/ 0 w 35"/>
                              <a:gd name="T37" fmla="*/ 174 h 179"/>
                              <a:gd name="T38" fmla="*/ 0 w 35"/>
                              <a:gd name="T39" fmla="*/ 174 h 179"/>
                              <a:gd name="T40" fmla="*/ 0 w 35"/>
                              <a:gd name="T41" fmla="*/ 179 h 179"/>
                              <a:gd name="T42" fmla="*/ 0 w 35"/>
                              <a:gd name="T43" fmla="*/ 179 h 179"/>
                              <a:gd name="T44" fmla="*/ 0 w 35"/>
                              <a:gd name="T45" fmla="*/ 179 h 179"/>
                              <a:gd name="T46" fmla="*/ 4 w 35"/>
                              <a:gd name="T47" fmla="*/ 179 h 179"/>
                              <a:gd name="T48" fmla="*/ 8 w 35"/>
                              <a:gd name="T49" fmla="*/ 174 h 179"/>
                              <a:gd name="T50" fmla="*/ 12 w 35"/>
                              <a:gd name="T51" fmla="*/ 165 h 179"/>
                              <a:gd name="T52" fmla="*/ 20 w 35"/>
                              <a:gd name="T53" fmla="*/ 156 h 179"/>
                              <a:gd name="T54" fmla="*/ 27 w 35"/>
                              <a:gd name="T55" fmla="*/ 143 h 179"/>
                              <a:gd name="T56" fmla="*/ 31 w 35"/>
                              <a:gd name="T57" fmla="*/ 125 h 179"/>
                              <a:gd name="T58" fmla="*/ 35 w 35"/>
                              <a:gd name="T59" fmla="*/ 107 h 179"/>
                              <a:gd name="T60" fmla="*/ 35 w 35"/>
                              <a:gd name="T61" fmla="*/ 90 h 17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</a:cxnLst>
                            <a:rect l="0" t="0" r="r" b="b"/>
                            <a:pathLst>
                              <a:path w="35" h="179">
                                <a:moveTo>
                                  <a:pt x="35" y="90"/>
                                </a:moveTo>
                                <a:lnTo>
                                  <a:pt x="35" y="72"/>
                                </a:lnTo>
                                <a:lnTo>
                                  <a:pt x="31" y="54"/>
                                </a:lnTo>
                                <a:lnTo>
                                  <a:pt x="23" y="36"/>
                                </a:lnTo>
                                <a:lnTo>
                                  <a:pt x="20" y="23"/>
                                </a:lnTo>
                                <a:lnTo>
                                  <a:pt x="12" y="14"/>
                                </a:lnTo>
                                <a:lnTo>
                                  <a:pt x="8" y="5"/>
                                </a:lnTo>
                                <a:lnTo>
                                  <a:pt x="4" y="0"/>
                                </a:lnTo>
                                <a:lnTo>
                                  <a:pt x="0" y="0"/>
                                </a:lnTo>
                                <a:lnTo>
                                  <a:pt x="0" y="5"/>
                                </a:lnTo>
                                <a:lnTo>
                                  <a:pt x="4" y="5"/>
                                </a:lnTo>
                                <a:lnTo>
                                  <a:pt x="20" y="40"/>
                                </a:lnTo>
                                <a:lnTo>
                                  <a:pt x="27" y="90"/>
                                </a:lnTo>
                                <a:lnTo>
                                  <a:pt x="23" y="121"/>
                                </a:lnTo>
                                <a:lnTo>
                                  <a:pt x="16" y="148"/>
                                </a:lnTo>
                                <a:lnTo>
                                  <a:pt x="0" y="174"/>
                                </a:lnTo>
                                <a:lnTo>
                                  <a:pt x="0" y="179"/>
                                </a:lnTo>
                                <a:lnTo>
                                  <a:pt x="4" y="179"/>
                                </a:lnTo>
                                <a:lnTo>
                                  <a:pt x="8" y="174"/>
                                </a:lnTo>
                                <a:lnTo>
                                  <a:pt x="12" y="165"/>
                                </a:lnTo>
                                <a:lnTo>
                                  <a:pt x="20" y="156"/>
                                </a:lnTo>
                                <a:lnTo>
                                  <a:pt x="27" y="143"/>
                                </a:lnTo>
                                <a:lnTo>
                                  <a:pt x="31" y="125"/>
                                </a:lnTo>
                                <a:lnTo>
                                  <a:pt x="35" y="107"/>
                                </a:lnTo>
                                <a:lnTo>
                                  <a:pt x="35" y="9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0" name="Rectangle 136"/>
                        <wps:cNvSpPr>
                          <a:spLocks noChangeArrowheads="1"/>
                        </wps:cNvSpPr>
                        <wps:spPr bwMode="auto">
                          <a:xfrm>
                            <a:off x="3104515" y="748030"/>
                            <a:ext cx="5080" cy="13652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1" name="Rectangle 137"/>
                        <wps:cNvSpPr>
                          <a:spLocks noChangeArrowheads="1"/>
                        </wps:cNvSpPr>
                        <wps:spPr bwMode="auto">
                          <a:xfrm>
                            <a:off x="313690" y="782320"/>
                            <a:ext cx="4445" cy="13589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2" name="Rectangle 138"/>
                        <wps:cNvSpPr>
                          <a:spLocks noChangeArrowheads="1"/>
                        </wps:cNvSpPr>
                        <wps:spPr bwMode="auto">
                          <a:xfrm>
                            <a:off x="3104515" y="782320"/>
                            <a:ext cx="5080" cy="13589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3" name="Rectangle 139"/>
                        <wps:cNvSpPr>
                          <a:spLocks noChangeArrowheads="1"/>
                        </wps:cNvSpPr>
                        <wps:spPr bwMode="auto">
                          <a:xfrm>
                            <a:off x="323215" y="912495"/>
                            <a:ext cx="2791460" cy="57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group w14:anchorId="65F833D3" id="キャンバス 5" o:spid="_x0000_s1026" editas="canvas" style="width:246pt;height:73.2pt;mso-position-horizontal-relative:char;mso-position-vertical-relative:line" coordsize="31242,92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31242;height:9296;visibility:visible;mso-wrap-style:square">
                  <v:fill o:detectmouseclick="t"/>
                  <v:path o:connecttype="none"/>
                </v:shape>
                <v:shape id="Freeform 7" o:spid="_x0000_s1028" style="position:absolute;left:120;top:4165;width:489;height:794;visibility:visible;mso-wrap-style:square;v-text-anchor:top" coordsize="77,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" path="m47,72r3,13l54,94r4,13l62,116r,5l66,125r4,l74,125r3,l77,121r-3,l74,116r-4,-4l39,14,35,5,31,,27,,20,r,5l23,5r4,l27,9r4,9l31,27r4,9l39,49r4,9l47,67,4,116r-4,l,121r,4l4,125r4,l8,121,47,72xe" fillcolor="black" strokeweight="0">
                  <v:path arrowok="t" o:connecttype="custom" o:connectlocs="29845,45720;31750,53975;34290,59690;36830,67945;39370,73660;39370,76835;41910,79375;44450,79375;46990,79375;46990,79375;48895,79375;48895,76835;46990,76835;46990,73660;44450,71120;24765,8890;22225,3175;19685,0;17145,0;12700,0;12700,0;12700,0;12700,3175;12700,3175;14605,3175;17145,3175;17145,5715;19685,11430;19685,17145;22225,22860;24765,31115;27305,36830;29845,42545;2540,73660;0,73660;0,76835;0,79375;2540,79375;5080,79375;5080,76835;29845,45720" o:connectangles="0,0,0,0,0,0,0,0,0,0,0,0,0,0,0,0,0,0,0,0,0,0,0,0,0,0,0,0,0,0,0,0,0,0,0,0,0,0,0,0,0"/>
                </v:shape>
                <v:shape id="Freeform 8" o:spid="_x0000_s1029" style="position:absolute;left:685;top:4451;width:369;height:508;visibility:visible;mso-wrap-style:square;v-text-anchor:top" coordsize="58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" path="m19,35r8,l35,35,46,31r4,-4l54,22r,-4l58,13,54,9,50,,39,,31,,23,4,12,13,8,22,,35,,49,,62r4,9l12,76r11,4l35,80,46,71r8,-4l58,62r,-4l54,58r-8,9l35,76r-8,l23,76r-4,l15,71,12,67r,-9l12,53r,-9l12,35r7,xm15,31l19,18r4,-5l31,4r4,l39,4r7,l50,9r,4l50,22r-8,5l39,31r-8,l23,31r-4,l15,31xe" fillcolor="black" strokeweight="0">
                  <v:path arrowok="t" o:connecttype="custom" o:connectlocs="12065,22225;17145,22225;22225,22225;29210,19685;31750,17145;34290,13970;34290,11430;36830,8255;34290,5715;31750,0;24765,0;19685,0;14605,2540;7620,8255;5080,13970;0,22225;0,31115;0,39370;2540,45085;7620,48260;14605,50800;22225,50800;29210,45085;34290,42545;36830,39370;36830,36830;36830,36830;36830,36830;34290,36830;34290,36830;29210,42545;22225,48260;17145,48260;14605,48260;12065,48260;9525,45085;7620,42545;7620,36830;7620,33655;7620,33655;7620,27940;7620,22225;12065,22225;9525,19685;12065,11430;14605,8255;19685,2540;22225,2540;24765,2540;29210,2540;31750,5715;31750,8255;31750,13970;26670,17145;24765,19685;19685,19685;14605,19685;12065,19685;9525,19685" o:connectangles="0,0,0,0,0,0,0,0,0,0,0,0,0,0,0,0,0,0,0,0,0,0,0,0,0,0,0,0,0,0,0,0,0,0,0,0,0,0,0,0,0,0,0,0,0,0,0,0,0,0,0,0,0,0,0,0,0,0,0"/>
                  <o:lock v:ext="edit" verticies="t"/>
                </v:shape>
                <v:shape id="Freeform 9" o:spid="_x0000_s1030" style="position:absolute;left:1149;top:4165;width:463;height:794;visibility:visible;mso-wrap-style:square;v-text-anchor:top" coordsize="73,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" path="m46,72r4,13l54,94r4,13l58,116r4,5l66,125r4,l73,125r,-4l73,116r-3,-4l39,14,35,5,31,,27,,20,r,5l23,5r4,4l27,18r4,9l35,36r4,13l43,58r,9l,116r,5l,125r4,l8,125r,-4l46,72xe" fillcolor="black" strokeweight="0">
                  <v:path arrowok="t" o:connecttype="custom" o:connectlocs="29210,45720;31750,53975;34290,59690;36830,67945;36830,73660;39370,76835;41910,79375;44450,79375;46355,79375;46355,79375;46355,79375;46355,76835;46355,76835;46355,73660;44450,71120;24765,8890;22225,3175;19685,0;17145,0;12700,0;12700,0;12700,0;12700,3175;12700,3175;14605,3175;14605,3175;17145,5715;17145,11430;19685,17145;22225,22860;24765,31115;27305,36830;27305,42545;0,73660;0,73660;0,76835;0,79375;2540,79375;5080,79375;5080,76835;29210,45720" o:connectangles="0,0,0,0,0,0,0,0,0,0,0,0,0,0,0,0,0,0,0,0,0,0,0,0,0,0,0,0,0,0,0,0,0,0,0,0,0,0,0,0,0"/>
                </v:shape>
                <v:shape id="Freeform 10" o:spid="_x0000_s1031" style="position:absolute;left:1689;top:4451;width:489;height:508;visibility:visible;mso-wrap-style:square;v-text-anchor:top" coordsize="77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" path="m46,27r,-5l50,13r,-4l58,4r4,l66,4r3,l66,9r-4,4l62,18r4,4l69,22r4,l73,18r4,-5l73,4,69,,66,,62,,58,,50,4,46,9r,4l42,4,39,,35,,31,,19,,15,9,8,13,4,22r,5l8,27,12,13,19,9,23,4r4,l31,4r4,l35,9r4,4l39,22r-4,9l31,40,27,58r,9l19,76r-4,l12,76r-4,l12,71r3,-9l12,62r,-4l8,58,4,62,,67r,9l4,76r4,4l15,80r4,l27,76r4,-5l31,67r4,4l39,80r7,l54,76r8,-5l66,62r3,-4l73,53r-4,l69,49r,4l62,67r-4,4l50,76r-4,l42,76,39,71r,-9l39,58r3,-9l46,27xe" fillcolor="black" strokeweight="0">
                  <v:path arrowok="t" o:connecttype="custom" o:connectlocs="29210,13970;31750,5715;39370,2540;43815,2540;39370,8255;41910,13970;46355,13970;48895,8255;43815,0;39370,0;31750,2540;29210,8255;24765,0;19685,0;9525,5715;2540,13970;2540,17145;5080,17145;7620,8255;14605,2540;19685,2540;22225,5715;24765,13970;19685,25400;17145,42545;9525,48260;5080,48260;9525,39370;7620,36830;2540,39370;0,48260;5080,50800;12065,50800;19685,45085;22225,45085;29210,50800;39370,45085;43815,36830;43815,33655;43815,33655;39370,42545;31750,48260;26670,48260;24765,39370;26670,31115" o:connectangles="0,0,0,0,0,0,0,0,0,0,0,0,0,0,0,0,0,0,0,0,0,0,0,0,0,0,0,0,0,0,0,0,0,0,0,0,0,0,0,0,0,0,0,0,0"/>
                </v:shape>
                <v:rect id="Rectangle 11" o:spid="_x0000_s1032" style="position:absolute;left:3232;top:57;width:27914;height: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" fillcolor="black" strokeweight="0"/>
                <v:rect id="Rectangle 12" o:spid="_x0000_s1033" style="position:absolute;left:3136;top:114;width:45;height:1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" fillcolor="black" strokeweight="0"/>
                <v:rect id="Rectangle 13" o:spid="_x0000_s1034" style="position:absolute;left:31045;top:114;width:50;height:1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" fillcolor="black" strokeweight="0"/>
                <v:rect id="Rectangle 14" o:spid="_x0000_s1035" style="position:absolute;left:3136;top:565;width:45;height:13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" fillcolor="black" strokeweight="0"/>
                <v:shape id="Freeform 15" o:spid="_x0000_s1036" style="position:absolute;left:3797;top:990;width:533;height:483;visibility:visible;mso-wrap-style:square;v-text-anchor:top" coordsize="84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" path="m38,9r16,l54,27r-4,9l50,45r,9l50,58r,9l54,72r,4l57,76r4,l61,72r,-5l57,54r,-9l57,36r,-13l57,9r20,l81,9,84,5,84,,81,,77,,27,,23,,19,,11,5,7,14,4,18,,23r4,l7,23r4,-9l19,9r4,l27,9r7,l27,31,23,49,15,67r,5l15,76r4,l23,76r,-4l27,67r,-9l27,54r3,-5l38,9xe" fillcolor="black" strokeweight="0">
                  <v:path arrowok="t" o:connecttype="custom" o:connectlocs="24130,5715;34290,5715;34290,17145;31750,22860;31750,28575;31750,34290;31750,36830;31750,42545;34290,45720;34290,48260;36195,48260;38735,48260;38735,45720;38735,42545;38735,42545;36195,34290;36195,28575;36195,22860;36195,14605;36195,5715;48895,5715;51435,5715;53340,3175;53340,0;53340,0;51435,0;48895,0;17145,0;14605,0;12065,0;6985,3175;4445,8890;2540,11430;0,14605;2540,14605;2540,14605;2540,14605;4445,14605;6985,8890;12065,5715;14605,5715;17145,5715;21590,5715;17145,19685;14605,31115;9525,42545;9525,45720;9525,45720;9525,48260;12065,48260;14605,48260;14605,45720;17145,42545;17145,36830;17145,34290;19050,31115;24130,5715" o:connectangles="0,0,0,0,0,0,0,0,0,0,0,0,0,0,0,0,0,0,0,0,0,0,0,0,0,0,0,0,0,0,0,0,0,0,0,0,0,0,0,0,0,0,0,0,0,0,0,0,0,0,0,0,0,0,0,0,0"/>
                </v:shape>
                <v:shape id="Freeform 16" o:spid="_x0000_s1037" style="position:absolute;left:4406;top:1104;width:248;height:508;visibility:visible;mso-wrap-style:square;v-text-anchor:top" coordsize="39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" path="m23,5l23,,19,,15,5,8,9,,9r,4l8,13,15,9r,62l15,76r-3,l4,76,,76r,4l4,80r11,l19,80r8,l35,80r4,l39,76r-4,l27,76r-4,l23,71,23,5xe" fillcolor="black" strokeweight="0">
                  <v:path arrowok="t" o:connecttype="custom" o:connectlocs="14605,3175;14605,0;12065,0;9525,3175;5080,5715;0,5715;0,8255;5080,8255;9525,5715;9525,45085;9525,48260;9525,48260;7620,48260;2540,48260;0,48260;0,50800;2540,50800;9525,50800;12065,50800;17145,50800;22225,50800;24765,50800;24765,48260;22225,48260;17145,48260;17145,48260;14605,48260;14605,45085;14605,3175" o:connectangles="0,0,0,0,0,0,0,0,0,0,0,0,0,0,0,0,0,0,0,0,0,0,0,0,0,0,0,0,0"/>
                </v:shape>
                <v:shape id="Freeform 17" o:spid="_x0000_s1038" style="position:absolute;left:4870;top:1333;width:102;height:337;visibility:visible;mso-wrap-style:square;v-text-anchor:top" coordsize="16,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" path="m16,22l16,9,12,4,8,,4,4,,9r,4l,18r4,l8,22r4,-4l12,22r,9l8,44,4,49,,53r4,l8,49r4,-9l16,31r,-9xe" fillcolor="black" strokeweight="0">
                  <v:path arrowok="t" o:connecttype="custom" o:connectlocs="10160,13970;10160,5715;7620,2540;5080,0;2540,2540;0,5715;0,8255;0,11430;2540,11430;5080,13970;5080,13970;7620,11430;7620,11430;7620,11430;7620,11430;7620,13970;7620,19685;5080,27940;2540,31115;0,33655;0,33655;0,33655;2540,33655;2540,33655;5080,31115;7620,25400;10160,19685;10160,13970" o:connectangles="0,0,0,0,0,0,0,0,0,0,0,0,0,0,0,0,0,0,0,0,0,0,0,0,0,0,0,0"/>
                </v:shape>
                <v:shape id="Freeform 18" o:spid="_x0000_s1039" style="position:absolute;left:5238;top:990;width:540;height:483;visibility:visible;mso-wrap-style:square;v-text-anchor:top" coordsize="85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" path="m39,9r15,l50,27r,9l46,45r,9l46,58r4,9l50,72r4,4l58,76r4,-4l62,67,58,54,54,45r,-9l58,23,58,9r19,l81,5,85,,81,,77,,27,,23,,16,,8,5,4,14,,18r,5l4,23r8,-9l16,9r3,l23,9r12,l27,31,19,49,12,67r,5l12,76r4,l19,76r4,-4l23,67r4,-9l27,54r,-5l39,9xe" fillcolor="black" strokeweight="0">
                  <v:path arrowok="t" o:connecttype="custom" o:connectlocs="24765,5715;34290,5715;31750,17145;31750,22860;29210,28575;29210,34290;29210,36830;31750,42545;31750,45720;34290,48260;34290,48260;36830,48260;39370,45720;39370,42545;39370,42545;36830,34290;34290,28575;34290,22860;36830,14605;36830,5715;48895,5715;48895,5715;51435,3175;53975,0;51435,0;51435,0;48895,0;17145,0;14605,0;10160,0;5080,3175;2540,8890;0,11430;0,14605;0,14605;2540,14605;2540,14605;2540,14605;7620,8890;10160,5715;12065,5715;14605,5715;22225,5715;17145,19685;12065,31115;7620,42545;7620,45720;7620,45720;7620,48260;10160,48260;12065,48260;14605,45720;14605,42545;17145,36830;17145,34290;17145,31115;24765,5715" o:connectangles="0,0,0,0,0,0,0,0,0,0,0,0,0,0,0,0,0,0,0,0,0,0,0,0,0,0,0,0,0,0,0,0,0,0,0,0,0,0,0,0,0,0,0,0,0,0,0,0,0,0,0,0,0,0,0,0,0"/>
                </v:shape>
                <v:shape id="Freeform 19" o:spid="_x0000_s1040" style="position:absolute;left:5803;top:1104;width:318;height:508;visibility:visible;mso-wrap-style:square;v-text-anchor:top" coordsize="50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" path="m50,58r-4,l46,63r-4,4l42,71r-4,l35,71r-4,l11,71r8,-8l23,58r4,-4l35,49r7,-4l46,36,50,22,46,13,42,5,35,,23,,15,,8,5,4,13,,22r4,5l8,27r3,l11,22r,-4l8,18,11,9,15,5r8,l31,5r4,4l38,18r,4l35,36r-4,4l27,49,4,76,,80r46,l50,58xe" fillcolor="black" strokeweight="0">
                  <v:path arrowok="t" o:connecttype="custom" o:connectlocs="31750,36830;29210,36830;29210,40005;26670,42545;26670,45085;24130,45085;22225,45085;19685,45085;6985,45085;12065,40005;14605,36830;17145,34290;22225,31115;26670,28575;29210,22860;31750,13970;29210,8255;26670,3175;22225,0;14605,0;9525,0;5080,3175;2540,8255;0,13970;2540,17145;2540,17145;5080,17145;5080,17145;6985,17145;6985,13970;6985,11430;6985,11430;5080,11430;6985,5715;9525,3175;14605,3175;19685,3175;22225,5715;24130,11430;24130,13970;22225,22860;19685,25400;17145,31115;2540,48260;0,50800;0,50800;29210,50800;31750,36830" o:connectangles="0,0,0,0,0,0,0,0,0,0,0,0,0,0,0,0,0,0,0,0,0,0,0,0,0,0,0,0,0,0,0,0,0,0,0,0,0,0,0,0,0,0,0,0,0,0,0,0"/>
                </v:shape>
                <v:rect id="Rectangle 20" o:spid="_x0000_s1041" style="position:absolute;left:31045;top:565;width:50;height:13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" fillcolor="black" strokeweight="0"/>
                <v:rect id="Rectangle 21" o:spid="_x0000_s1042" style="position:absolute;left:3136;top:1930;width:45;height:1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" fillcolor="black" strokeweight="0"/>
                <v:rect id="Rectangle 22" o:spid="_x0000_s1043" style="position:absolute;left:31045;top:1930;width:50;height:1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" fillcolor="black" strokeweight="0"/>
                <v:rect id="Rectangle 23" o:spid="_x0000_s1044" style="position:absolute;left:3232;top:1758;width:27914;height: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" fillcolor="black" strokeweight="0"/>
                <v:rect id="Rectangle 24" o:spid="_x0000_s1045" style="position:absolute;left:3136;top:1816;width:45;height:1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" fillcolor="black" strokeweight="0"/>
                <v:rect id="Rectangle 25" o:spid="_x0000_s1046" style="position:absolute;left:31045;top:1816;width:50;height:1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" fillcolor="black" strokeweight="0"/>
                <v:rect id="Rectangle 26" o:spid="_x0000_s1047" style="position:absolute;left:3136;top:2241;width:45;height:5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" fillcolor="black" strokeweight="0"/>
                <v:shape id="Freeform 27" o:spid="_x0000_s1048" style="position:absolute;left:3797;top:4622;width:533;height:508;visibility:visible;mso-wrap-style:square;v-text-anchor:top" coordsize="84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" path="m38,8r16,l54,26,50,40r,9l50,58r,4l50,71r4,4l54,80r3,l61,75r,-4l61,66,57,58r,-14l57,40r,-14l57,8r20,l81,8r3,l84,4,84,,81,,77,,27,,23,,19,4,11,8,7,17,4,22,,26r4,l7,26r4,-9l19,13r4,l27,8r7,l27,31,23,53,15,71r,4l15,80r4,l23,75r,-4l27,66r,-4l27,58r3,-9l38,8xe" fillcolor="black" strokeweight="0">
                  <v:path arrowok="t" o:connecttype="custom" o:connectlocs="24130,5080;34290,5080;34290,16510;31750,25400;31750,31115;31750,36830;31750,39370;31750,45085;34290,47625;34290,50800;36195,50800;38735,47625;38735,45085;38735,45085;38735,41910;36195,36830;36195,27940;36195,25400;36195,16510;36195,5080;48895,5080;51435,5080;53340,5080;53340,2540;53340,0;51435,0;48895,0;17145,0;14605,0;12065,2540;6985,5080;4445,10795;2540,13970;0,16510;2540,16510;2540,16510;2540,16510;4445,16510;6985,10795;12065,8255;14605,8255;17145,5080;21590,5080;17145,19685;14605,33655;9525,45085;9525,45085;9525,47625;9525,50800;12065,50800;14605,47625;14605,45085;17145,41910;17145,39370;17145,36830;19050,31115;24130,5080" o:connectangles="0,0,0,0,0,0,0,0,0,0,0,0,0,0,0,0,0,0,0,0,0,0,0,0,0,0,0,0,0,0,0,0,0,0,0,0,0,0,0,0,0,0,0,0,0,0,0,0,0,0,0,0,0,0,0,0,0"/>
                </v:shape>
                <v:shape id="Freeform 28" o:spid="_x0000_s1049" style="position:absolute;left:4406;top:4762;width:248;height:508;visibility:visible;mso-wrap-style:square;v-text-anchor:top" coordsize="39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" path="m23,r,l19,,15,4,8,4,,4,,9r8,l15,9r,62l15,76r-3,l4,76,,76r,4l4,80r11,l19,80r8,l35,80r4,l39,76r-4,l27,76,23,71,23,xe" fillcolor="black" strokeweight="0">
                  <v:path arrowok="t" o:connecttype="custom" o:connectlocs="14605,0;14605,0;12065,0;9525,2540;5080,2540;0,2540;0,5715;5080,5715;9525,5715;9525,45085;9525,45085;9525,48260;7620,48260;2540,48260;0,48260;0,50800;2540,50800;9525,50800;12065,50800;17145,50800;22225,50800;24765,50800;24765,48260;22225,48260;17145,48260;17145,48260;14605,45085;14605,45085;14605,0" o:connectangles="0,0,0,0,0,0,0,0,0,0,0,0,0,0,0,0,0,0,0,0,0,0,0,0,0,0,0,0,0"/>
                </v:shape>
                <v:shape id="Freeform 29" o:spid="_x0000_s1050" style="position:absolute;left:4895;top:4622;width:172;height:477;visibility:visible;mso-wrap-style:square;v-text-anchor:top" coordsize="27,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" path="m16,66r,-4l8,58r-4,l,62r,9l,75r4,l12,75r4,-4l16,66xm27,8r,-4l23,,16,4r-4,l12,13r,4l19,17r4,l27,13r,-5xe" fillcolor="black" strokeweight="0">
                  <v:path arrowok="t" o:connecttype="custom" o:connectlocs="10160,41910;10160,39370;5080,36830;2540,36830;0,39370;0,45085;0,47625;2540,47625;7620,47625;10160,45085;10160,41910;17145,5080;17145,2540;14605,0;10160,2540;7620,2540;7620,8255;7620,10795;12065,10795;14605,10795;17145,8255;17145,5080" o:connectangles="0,0,0,0,0,0,0,0,0,0,0,0,0,0,0,0,0,0,0,0,0,0"/>
                  <o:lock v:ext="edit" verticies="t"/>
                </v:shape>
                <v:rect id="Rectangle 30" o:spid="_x0000_s1051" style="position:absolute;left:6464;top:2209;width:9157;height: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" fillcolor="black" strokeweight="0"/>
                <v:rect id="Rectangle 31" o:spid="_x0000_s1052" style="position:absolute;left:6369;top:2266;width:44;height:1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" fillcolor="black" strokeweight="0"/>
                <v:rect id="Rectangle 32" o:spid="_x0000_s1053" style="position:absolute;left:15570;top:2266;width:51;height:1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" fillcolor="black" strokeweight="0"/>
                <v:rect id="Rectangle 33" o:spid="_x0000_s1054" style="position:absolute;left:6369;top:2609;width:44;height:1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" fillcolor="black" strokeweight="0"/>
                <v:rect id="Rectangle 34" o:spid="_x0000_s1055" style="position:absolute;left:15570;top:2609;width:51;height:1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" fillcolor="black" strokeweight="0"/>
                <v:rect id="Rectangle 35" o:spid="_x0000_s1056" style="position:absolute;left:6369;top:3968;width:44;height:1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" fillcolor="black" strokeweight="0"/>
                <v:rect id="Rectangle 36" o:spid="_x0000_s1057" style="position:absolute;left:15570;top:3968;width:51;height:1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" fillcolor="black" strokeweight="0"/>
                <v:rect id="Rectangle 37" o:spid="_x0000_s1058" style="position:absolute;left:6464;top:3911;width:9157;height: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" fillcolor="black" strokeweight="0"/>
                <v:rect id="Rectangle 38" o:spid="_x0000_s1059" style="position:absolute;left:6369;top:3968;width:44;height:1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" fillcolor="black" strokeweight="0"/>
                <v:rect id="Rectangle 39" o:spid="_x0000_s1060" style="position:absolute;left:15570;top:3968;width:51;height:1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" fillcolor="black" strokeweight="0"/>
                <v:rect id="Rectangle 40" o:spid="_x0000_s1061" style="position:absolute;left:6369;top:4305;width:44;height:13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" fillcolor="black" strokeweight="0"/>
                <v:shape id="Freeform 41" o:spid="_x0000_s1062" style="position:absolute;left:7029;top:4762;width:806;height:508;visibility:visible;mso-wrap-style:square;v-text-anchor:top" coordsize="127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" path="m7,67r,4l7,76r,4l11,80r4,l19,76r,-5l19,67r,-5l23,53r,-9l27,40r,-4l27,31r3,-4l30,18r8,-5l42,4r12,l57,4r4,5l61,18r,4l61,31r-4,9l57,44r-3,9l54,58r,4l54,67r-4,4l50,76r4,4l57,80r4,-4l61,71r4,-9l65,53r4,-9l69,36r,-9l73,22r4,-4l81,13,88,4r8,l100,4r4,5l104,18r,9l100,36,96,49r,9l92,62r,5l96,71r4,9l104,80r7,-4l119,71r4,-9l127,58r,-5l123,53r-4,9l115,67r-4,9l108,76r-4,l104,71r,-9l104,58r4,-9l111,40r,-13l115,18,111,9r,-5l104,,96,,84,4,77,9r-4,9l73,13,69,9,65,4,61,,54,,46,,38,4r-4,9l30,13,27,9,23,,15,,11,,7,4,3,9r,9l,22r,5l3,31r,-4l7,13,11,4r4,l19,4r,5l19,13r,5l19,27,7,67xe" fillcolor="black" strokeweight="0">
                  <v:path arrowok="t" o:connecttype="custom" o:connectlocs="4445,45085;4445,50800;9525,50800;12065,45085;12065,39370;14605,27940;17145,22860;19050,17145;24130,8255;34290,2540;38735,5715;38735,13970;36195,25400;34290,33655;34290,39370;31750,45085;31750,48260;34290,50800;38735,48260;41275,39370;43815,27940;43815,17145;48895,11430;55880,2540;63500,2540;66040,11430;63500,22860;60960,36830;58420,42545;63500,50800;70485,48260;78105,39370;80645,33655;78105,33655;78105,33655;73025,42545;68580,48260;66040,45085;66040,36830;70485,25400;73025,11430;70485,2540;60960,0;48895,5715;46355,8255;41275,2540;34290,0;24130,2540;19050,8255;14605,0;6985,0;1905,5715;0,13970;0,17145;1905,17145;4445,8255;9525,2540;12065,5715;12065,8255;12065,17145" o:connectangles="0,0,0,0,0,0,0,0,0,0,0,0,0,0,0,0,0,0,0,0,0,0,0,0,0,0,0,0,0,0,0,0,0,0,0,0,0,0,0,0,0,0,0,0,0,0,0,0,0,0,0,0,0,0,0,0,0,0,0,0"/>
                </v:shape>
                <v:shape id="Freeform 42" o:spid="_x0000_s1063" style="position:absolute;left:7905;top:4762;width:369;height:508;visibility:visible;mso-wrap-style:square;v-text-anchor:top" coordsize="58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" path="m20,36r7,l35,36r8,-5l51,27r3,-5l54,18r,-5l54,9,51,,39,,31,,24,4,12,13,4,22,,36,,49,,62r4,9l12,76r12,4l35,80,47,76r7,-9l58,62r,-4l54,58r-7,9l35,76r-8,l24,76r-4,l16,71,12,67r,-5l12,58r,-5l12,44r,-8l20,36xm12,36l20,18r4,-5l31,4r4,l39,4r8,l51,9r,4l51,22r-8,5l39,31r-8,l24,31r-4,5l12,36xe" fillcolor="black" strokeweight="0">
                  <v:path arrowok="t" o:connecttype="custom" o:connectlocs="12700,22860;17145,22860;22225,22860;27305,19685;32385,17145;34290,13970;34290,11430;34290,8255;34290,5715;32385,0;24765,0;19685,0;15240,2540;7620,8255;2540,13970;0,22860;0,31115;0,39370;2540,45085;7620,48260;15240,50800;22225,50800;29845,48260;34290,42545;36830,39370;36830,36830;36830,36830;36830,36830;34290,36830;34290,36830;29845,42545;22225,48260;17145,48260;15240,48260;12700,48260;10160,45085;7620,42545;7620,39370;7620,36830;7620,33655;7620,27940;7620,22860;12700,22860;7620,22860;12700,11430;15240,8255;19685,2540;22225,2540;24765,2540;29845,2540;32385,5715;32385,8255;32385,13970;27305,17145;24765,19685;19685,19685;15240,19685;12700,22860;7620,22860" o:connectangles="0,0,0,0,0,0,0,0,0,0,0,0,0,0,0,0,0,0,0,0,0,0,0,0,0,0,0,0,0,0,0,0,0,0,0,0,0,0,0,0,0,0,0,0,0,0,0,0,0,0,0,0,0,0,0,0,0,0,0"/>
                  <o:lock v:ext="edit" verticies="t"/>
                </v:shape>
                <v:shape id="Freeform 43" o:spid="_x0000_s1064" style="position:absolute;left:8350;top:4762;width:393;height:508;visibility:visible;mso-wrap-style:square;v-text-anchor:top" coordsize="62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" path="m23,36r8,l38,36r8,-5l54,27r4,-5l58,18r,-5l58,9,50,,42,,31,,23,4r-8,9l8,22,4,36,,49,4,62r4,9l15,76r12,4l38,80r8,-4l54,67r4,-5l62,58r-4,l46,67r-8,9l31,76r-4,l19,76,15,71,11,67r,-5l11,58r,-5l11,44r4,-8l23,36xm15,36l19,18r8,-5l31,4r7,l42,4r4,l50,9r4,4l50,22r-4,5l38,31r-7,l27,31r-4,5l15,36xe" fillcolor="black" strokeweight="0">
                  <v:path arrowok="t" o:connecttype="custom" o:connectlocs="14605,22860;19685,22860;24130,22860;29210,19685;34290,17145;36830,13970;36830,11430;36830,8255;36830,5715;31750,0;26670,0;19685,0;14605,2540;9525,8255;5080,13970;2540,22860;0,31115;2540,39370;5080,45085;9525,48260;17145,50800;24130,50800;29210,48260;34290,42545;36830,39370;39370,36830;36830,36830;36830,36830;36830,36830;36830,36830;29210,42545;24130,48260;19685,48260;17145,48260;12065,48260;9525,45085;6985,42545;6985,39370;6985,36830;6985,33655;6985,27940;9525,22860;14605,22860;9525,22860;12065,11430;17145,8255;19685,2540;24130,2540;26670,2540;29210,2540;31750,5715;34290,8255;31750,13970;29210,17145;24130,19685;19685,19685;17145,19685;14605,22860;9525,22860" o:connectangles="0,0,0,0,0,0,0,0,0,0,0,0,0,0,0,0,0,0,0,0,0,0,0,0,0,0,0,0,0,0,0,0,0,0,0,0,0,0,0,0,0,0,0,0,0,0,0,0,0,0,0,0,0,0,0,0,0,0,0"/>
                  <o:lock v:ext="edit" verticies="t"/>
                </v:shape>
                <v:shape id="Freeform 44" o:spid="_x0000_s1065" style="position:absolute;left:8788;top:4565;width:298;height:705;visibility:visible;mso-wrap-style:square;v-text-anchor:top" coordsize="47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" path="m27,40r16,l47,40r,-5l47,31r-4,l31,31r,-9l35,13r,-4l35,4,35,,31,,27,,23,4,20,31,4,31,,35r,5l4,40r16,l12,58r,13l8,80r,9l8,93r,9l12,111r8,l27,107r8,-5l39,93r4,-4l47,84r-4,l39,84,35,98r-4,4l23,107r-3,l16,107r,-9l16,93r,-4l27,40xe" fillcolor="black" strokeweight="0">
                  <v:path arrowok="t" o:connecttype="custom" o:connectlocs="17145,25400;27305,25400;29845,25400;29845,22225;29845,19685;27305,19685;19685,19685;19685,13970;22225,8255;22225,5715;22225,2540;22225,2540;22225,0;19685,0;19685,0;17145,0;14605,2540;12700,19685;2540,19685;0,22225;0,22225;0,25400;2540,25400;12700,25400;7620,36830;7620,45085;5080,50800;5080,56515;5080,59055;5080,59055;5080,59055;5080,64770;7620,70485;12700,70485;17145,67945;22225,64770;24765,59055;27305,56515;29845,53340;27305,53340;27305,53340;27305,53340;24765,53340;22225,62230;19685,64770;14605,67945;12700,67945;10160,67945;10160,62230;10160,59055;10160,56515;17145,25400" o:connectangles="0,0,0,0,0,0,0,0,0,0,0,0,0,0,0,0,0,0,0,0,0,0,0,0,0,0,0,0,0,0,0,0,0,0,0,0,0,0,0,0,0,0,0,0,0,0,0,0,0,0,0,0"/>
                </v:shape>
                <v:rect id="Rectangle 45" o:spid="_x0000_s1066" style="position:absolute;left:9207;top:5156;width:292;height: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" fillcolor="black" strokeweight="0"/>
                <v:shape id="Freeform 46" o:spid="_x0000_s1067" style="position:absolute;left:9499;top:4762;width:635;height:508;visibility:visible;mso-wrap-style:square;v-text-anchor:top" coordsize="100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" path="m66,18r,-5l69,9,66,4,66,,62,4,58,9r,9l54,27r,9l50,40r,4l50,53r,5l50,62r-4,9l39,76r-4,l27,76,23,71r,-4l23,62r,-9l23,49r4,-9l31,27r,-9l31,13r,-4l27,,19,,12,4,8,9,4,18,,22r,5l,31,4,27,8,13,15,4r4,l23,4r,5l23,18r-4,4l15,36r,8l12,53r,5l15,67r4,9l27,80r8,l39,80r3,l46,76r4,-9l54,76r4,4l66,80r3,l77,80r8,-9l89,67r4,-9l96,44r4,-8l100,22r,-9l100,4,96,,89,4r,5l89,13r4,5l93,22r3,5l93,36r,8l89,53r-4,9l81,71r-4,5l69,76r-7,l58,71r,-9l58,53r4,-4l66,18xe" fillcolor="black" strokeweight="0">
                  <v:path arrowok="t" o:connecttype="custom" o:connectlocs="41910,8255;43815,5715;41910,0;36830,5715;36830,11430;34290,22860;31750,27940;31750,36830;31750,39370;24765,48260;17145,48260;14605,42545;14605,39370;14605,31115;19685,17145;19685,8255;17145,0;7620,2540;2540,11430;0,17145;0,19685;2540,17145;9525,2540;14605,2540;14605,5715;12065,13970;9525,27940;7620,36830;12065,48260;22225,50800;26670,50800;31750,42545;36830,50800;43815,50800;53975,45085;59055,36830;63500,22860;63500,8255;60960,0;56515,2540;56515,8255;59055,11430;60960,17145;59055,27940;53975,39370;48895,48260;39370,48260;36830,39370;39370,31115" o:connectangles="0,0,0,0,0,0,0,0,0,0,0,0,0,0,0,0,0,0,0,0,0,0,0,0,0,0,0,0,0,0,0,0,0,0,0,0,0,0,0,0,0,0,0,0,0,0,0,0,0"/>
                </v:shape>
                <v:shape id="Freeform 47" o:spid="_x0000_s1068" style="position:absolute;left:10210;top:4508;width:267;height:762;visibility:visible;mso-wrap-style:square;v-text-anchor:top" coordsize="42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" path="m42,9l38,4,35,,31,4,27,9r,4l35,18r3,-5l42,9xm31,76r,-5l31,67r,-5l35,58r,-5l35,49,27,40r-4,l15,44,8,49,4,58r,4l,67r4,l4,71r,-4l8,67,8,53r3,-4l19,44r4,l27,49r-4,4l23,58r,9l19,76r-4,8l11,93r,5l8,107r3,4l15,120r8,l31,116r4,-5l38,102r4,-4l42,93r-4,l35,102r-4,9l27,116r-4,l19,116r,-5l19,107r,-5l23,93,31,76xe" fillcolor="black" strokeweight="0">
                  <v:path arrowok="t" o:connecttype="custom" o:connectlocs="24130,2540;19685,2540;17145,8255;22225,11430;26670,5715;19685,45085;19685,39370;22225,33655;17145,25400;9525,27940;2540,36830;0,42545;2540,45085;5080,42545;6985,31115;14605,27940;14605,27940;14605,33655;14605,42545;9525,53340;6985,62230;6985,70485;14605,76200;22225,70485;26670,62230;26670,59055;24130,59055;22225,64770;17145,73660;12065,73660;12065,67945;14605,59055" o:connectangles="0,0,0,0,0,0,0,0,0,0,0,0,0,0,0,0,0,0,0,0,0,0,0,0,0,0,0,0,0,0,0,0"/>
                  <o:lock v:ext="edit" verticies="t"/>
                </v:shape>
                <v:shape id="Freeform 48" o:spid="_x0000_s1069" style="position:absolute;left:10553;top:4565;width:292;height:705;visibility:visible;mso-wrap-style:square;v-text-anchor:top" coordsize="46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" path="m27,40r15,l46,40r,-5l46,31r-4,l31,31r,-9l35,13r,-4l35,4,35,,31,,27,,23,4,19,31,4,31,,35r,5l4,40r15,l11,58r,13l8,80r,9l8,93r,9l11,111r8,l27,107r8,-5l38,93r4,-4l46,84r-4,l38,84,35,98r-4,4l23,107r-4,l15,107r,-9l15,93r,-4l27,40xe" fillcolor="black" strokeweight="0">
                  <v:path arrowok="t" o:connecttype="custom" o:connectlocs="17145,25400;26670,25400;29210,25400;29210,22225;29210,19685;26670,19685;19685,19685;19685,13970;22225,8255;22225,5715;22225,2540;22225,2540;22225,0;19685,0;19685,0;17145,0;14605,2540;12065,19685;2540,19685;0,22225;0,22225;0,25400;2540,25400;12065,25400;6985,36830;6985,45085;5080,50800;5080,56515;5080,59055;5080,59055;5080,59055;5080,64770;6985,70485;12065,70485;17145,67945;22225,64770;24130,59055;26670,56515;29210,53340;26670,53340;26670,53340;26670,53340;24130,53340;22225,62230;19685,64770;14605,67945;12065,67945;9525,67945;9525,62230;9525,59055;9525,56515;17145,25400" o:connectangles="0,0,0,0,0,0,0,0,0,0,0,0,0,0,0,0,0,0,0,0,0,0,0,0,0,0,0,0,0,0,0,0,0,0,0,0,0,0,0,0,0,0,0,0,0,0,0,0,0,0,0,0"/>
                </v:shape>
                <v:shape id="Freeform 49" o:spid="_x0000_s1070" style="position:absolute;left:10947;top:4476;width:463;height:794;visibility:visible;mso-wrap-style:square;v-text-anchor:top" coordsize="73,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" path="m34,r,l30,,27,,19,,11,r,5l11,9r4,l19,9r4,l23,14,,116r,5l,125r3,l7,125r,-4l11,107r,-9l15,89r,-4l19,81r,-5l19,72r,-5l23,63r7,-9l34,49r12,l50,49r4,5l54,63r-4,9l50,81r-4,8l42,103r,4l42,112r,4l46,125r8,l61,121r4,-5l69,107r4,-4l73,98r-4,l69,107r-4,5l61,121r-7,l50,121r,-5l50,107r4,-4l54,94r3,-9l61,72r,-9l61,54,57,49,54,45r-8,l34,45r-7,4l23,58,34,xe" fillcolor="black" strokeweight="0">
                  <v:path arrowok="t" o:connecttype="custom" o:connectlocs="21590,0;17145,0;6985,0;6985,3175;9525,5715;14605,5715;14605,8890;0,76835;0,79375;1905,79375;4445,76835;6985,62230;9525,53975;12065,48260;12065,45720;14605,40005;21590,31115;31750,31115;34290,40005;31750,51435;26670,65405;26670,71120;29210,79375;38735,76835;43815,67945;46355,62230;46355,62230;43815,62230;41275,71120;34290,76835;31750,73660;34290,65405;36195,53975;38735,40005;36195,31115;29210,28575;17145,31115;21590,0" o:connectangles="0,0,0,0,0,0,0,0,0,0,0,0,0,0,0,0,0,0,0,0,0,0,0,0,0,0,0,0,0,0,0,0,0,0,0,0,0,0"/>
                </v:shape>
                <v:shape id="Freeform 50" o:spid="_x0000_s1071" style="position:absolute;left:11531;top:4419;width:248;height:1137;visibility:visible;mso-wrap-style:square;v-text-anchor:top" coordsize="39,1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" path="m39,174r-4,l35,170,19,148,12,116r,-26l12,58,19,27,35,5,39,,35,,27,5r-4,9l16,23r-4,9l4,54r,18l,90r4,13l4,125r8,18l16,157r7,8l27,170r8,4l35,179r,-5l39,174xe" fillcolor="black" strokeweight="0">
                  <v:path arrowok="t" o:connecttype="custom" o:connectlocs="24765,110490;22225,110490;22225,107950;12065,93980;7620,73660;7620,57150;7620,36830;12065,17145;22225,3175;24765,0;24765,0;22225,0;22225,0;22225,0;17145,3175;14605,8890;10160,14605;7620,20320;2540,34290;2540,45720;0,57150;2540,65405;2540,79375;7620,90805;10160,99695;14605,104775;17145,107950;22225,110490;22225,113665;22225,110490;24765,110490" o:connectangles="0,0,0,0,0,0,0,0,0,0,0,0,0,0,0,0,0,0,0,0,0,0,0,0,0,0,0,0,0,0,0"/>
                </v:shape>
                <v:shape id="Freeform 51" o:spid="_x0000_s1072" style="position:absolute;left:11874;top:4762;width:368;height:508;visibility:visible;mso-wrap-style:square;v-text-anchor:top" coordsize="58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" path="m19,36r8,l35,36r7,-5l50,27r4,-5l54,18r,-5l54,9,46,,39,,31,,19,4r-7,9l4,22,,36,,49,,62r4,9l12,76r11,4l35,80,46,76r4,-9l58,62r,-4l54,58r-8,9l35,76r-8,l23,76r-8,l12,71r,-4l12,62r,-4l12,53r,-9l12,36r7,xm12,36l19,18r4,-5l31,4r4,l39,4r7,l50,9r,4l50,22r-8,5l39,31r-8,l23,31r-4,5l12,36xe" fillcolor="black" strokeweight="0">
                  <v:path arrowok="t" o:connecttype="custom" o:connectlocs="12065,22860;17145,22860;22225,22860;26670,19685;31750,17145;34290,13970;34290,11430;34290,8255;34290,5715;29210,0;24765,0;19685,0;12065,2540;7620,8255;2540,13970;0,22860;0,31115;0,39370;2540,45085;7620,48260;14605,50800;22225,50800;29210,48260;31750,42545;36830,39370;36830,36830;36830,36830;36830,36830;34290,36830;34290,36830;29210,42545;22225,48260;17145,48260;14605,48260;9525,48260;7620,45085;7620,42545;7620,39370;7620,36830;7620,33655;7620,27940;7620,22860;12065,22860;7620,22860;12065,11430;14605,8255;19685,2540;22225,2540;24765,2540;29210,2540;31750,5715;31750,8255;31750,13970;26670,17145;24765,19685;19685,19685;14605,19685;12065,22860;7620,22860" o:connectangles="0,0,0,0,0,0,0,0,0,0,0,0,0,0,0,0,0,0,0,0,0,0,0,0,0,0,0,0,0,0,0,0,0,0,0,0,0,0,0,0,0,0,0,0,0,0,0,0,0,0,0,0,0,0,0,0,0,0,0"/>
                  <o:lock v:ext="edit" verticies="t"/>
                </v:shape>
                <v:shape id="Freeform 52" o:spid="_x0000_s1073" style="position:absolute;left:12363;top:5130;width:121;height:337;visibility:visible;mso-wrap-style:square;v-text-anchor:top" coordsize="19,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" path="m19,22l16,9,12,4,8,,4,4,,4,,9r,9l4,18r4,4l12,18r4,l16,22r-4,9l8,45,4,49r,4l,53r4,l8,49r4,-9l16,31r3,-9xe" fillcolor="black" strokeweight="0">
                  <v:path arrowok="t" o:connecttype="custom" o:connectlocs="12065,13970;10160,5715;7620,2540;5080,0;2540,2540;0,2540;0,5715;0,11430;2540,11430;5080,13970;7620,11430;7620,11430;7620,11430;10160,11430;10160,11430;10160,13970;7620,19685;5080,28575;2540,31115;2540,33655;0,33655;2540,33655;2540,33655;2540,33655;5080,31115;7620,25400;10160,19685;12065,13970" o:connectangles="0,0,0,0,0,0,0,0,0,0,0,0,0,0,0,0,0,0,0,0,0,0,0,0,0,0,0,0"/>
                </v:shape>
                <v:shape id="Freeform 53" o:spid="_x0000_s1074" style="position:absolute;left:12731;top:4762;width:489;height:508;visibility:visible;mso-wrap-style:square;v-text-anchor:top" coordsize="77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" path="m50,27r,-5l50,13,54,9,58,4r4,l66,4r3,l66,9r,9l66,22r3,l73,22r4,-4l77,13r,-9l73,4,69,,66,,58,,54,4,50,9r-4,4l42,4r-3,l35,,31,,23,4,15,9r-3,9l8,22r,5l8,31r,-4l12,27,15,13,19,9,27,4r4,l35,4r4,5l39,18r,4l39,31r-4,9l31,58r-4,9l23,76r-8,l12,76r-4,l12,71r3,-9l12,58,4,62,,67r4,9l8,76r4,4l15,80r8,l27,76r4,-5l31,67r4,4l42,80r8,l58,76r8,-5l69,62r4,-4l73,53r-4,l66,67r-8,4l54,76r-4,l42,76r,-5l39,67r3,-9l42,49,50,27xe" fillcolor="black" strokeweight="0">
                  <v:path arrowok="t" o:connecttype="custom" o:connectlocs="31750,13970;34290,5715;39370,2540;43815,2540;41910,11430;41910,13970;46355,13970;48895,8255;46355,2540;41910,0;34290,2540;29210,8255;24765,2540;19685,0;9525,5715;5080,13970;5080,17145;5080,17145;9525,8255;17145,2540;22225,2540;24765,5715;24765,13970;22225,25400;17145,42545;9525,48260;5080,48260;9525,39370;7620,36830;2540,39370;2540,48260;7620,50800;14605,50800;19685,45085;22225,45085;31750,50800;41910,45085;46355,36830;46355,33655;43815,33655;41910,42545;34290,48260;26670,48260;24765,42545;26670,31115" o:connectangles="0,0,0,0,0,0,0,0,0,0,0,0,0,0,0,0,0,0,0,0,0,0,0,0,0,0,0,0,0,0,0,0,0,0,0,0,0,0,0,0,0,0,0,0,0"/>
                </v:shape>
                <v:shape id="Freeform 54" o:spid="_x0000_s1075" style="position:absolute;left:13341;top:5130;width:127;height:337;visibility:visible;mso-wrap-style:square;v-text-anchor:top" coordsize="20,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" path="m20,22l20,9,16,4,12,,4,4,,9r4,9l12,22r,-4l16,18r,4l16,31,12,45,8,49,4,53r4,l12,49r4,-9l20,31r,-9xe" fillcolor="black" strokeweight="0">
                  <v:path arrowok="t" o:connecttype="custom" o:connectlocs="12700,13970;12700,5715;10160,2540;7620,0;2540,2540;2540,2540;0,5715;2540,11430;2540,11430;7620,13970;7620,11430;10160,11430;10160,11430;10160,11430;10160,11430;10160,13970;10160,19685;7620,28575;5080,31115;2540,33655;2540,33655;2540,33655;2540,33655;5080,33655;7620,31115;10160,25400;12700,19685;12700,13970" o:connectangles="0,0,0,0,0,0,0,0,0,0,0,0,0,0,0,0,0,0,0,0,0,0,0,0,0,0,0,0"/>
                </v:shape>
                <v:shape id="Freeform 55" o:spid="_x0000_s1076" style="position:absolute;left:13760;top:4762;width:368;height:508;visibility:visible;mso-wrap-style:square;v-text-anchor:top" coordsize="58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" path="m19,36r8,l35,36r7,-5l50,27r4,-5l54,18r,-5l54,9,46,,39,,31,,19,4r-7,9l4,22,,36,,49,,62r4,9l12,76r11,4l35,80,46,76r4,-9l58,62r,-4l54,58,42,67r-7,9l27,76r-4,l15,76,12,71r,-4l12,62,8,58r4,-5l12,44r,-8l19,36xm12,36l19,18r4,-5l31,4r4,l39,4r7,l50,9r,4l50,22r-8,5l39,31r-8,l23,31r-4,5l12,36xe" fillcolor="black" strokeweight="0">
                  <v:path arrowok="t" o:connecttype="custom" o:connectlocs="12065,22860;17145,22860;22225,22860;26670,19685;31750,17145;34290,13970;34290,11430;34290,8255;34290,5715;29210,0;24765,0;19685,0;12065,2540;7620,8255;2540,13970;0,22860;0,31115;0,39370;2540,45085;7620,48260;14605,50800;22225,50800;29210,48260;31750,42545;36830,39370;36830,36830;36830,36830;34290,36830;34290,36830;34290,36830;26670,42545;22225,48260;17145,48260;14605,48260;9525,48260;7620,45085;7620,42545;7620,39370;5080,36830;7620,33655;7620,27940;7620,22860;12065,22860;7620,22860;12065,11430;14605,8255;19685,2540;22225,2540;24765,2540;29210,2540;31750,5715;31750,8255;31750,13970;26670,17145;24765,19685;19685,19685;14605,19685;12065,22860;7620,22860" o:connectangles="0,0,0,0,0,0,0,0,0,0,0,0,0,0,0,0,0,0,0,0,0,0,0,0,0,0,0,0,0,0,0,0,0,0,0,0,0,0,0,0,0,0,0,0,0,0,0,0,0,0,0,0,0,0,0,0,0,0,0"/>
                  <o:lock v:ext="edit" verticies="t"/>
                </v:shape>
                <v:shape id="Freeform 56" o:spid="_x0000_s1077" style="position:absolute;left:14249;top:4902;width:248;height:514;visibility:visible;mso-wrap-style:square;v-text-anchor:top" coordsize="39,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" path="m23,5l23,,19,,12,5,4,9,,9r,5l4,14,15,9r,63l15,76r-3,l4,76,,76r,5l4,81r8,l19,81r4,l35,81r4,l39,76r-4,l27,76r-4,l23,72,23,5xe" fillcolor="black" strokeweight="0">
                  <v:path arrowok="t" o:connecttype="custom" o:connectlocs="14605,3175;14605,0;12065,0;7620,3175;2540,5715;0,5715;0,8890;2540,8890;9525,5715;9525,45720;9525,48260;7620,48260;7620,48260;2540,48260;0,48260;0,51435;2540,51435;7620,51435;12065,51435;14605,51435;22225,51435;24765,51435;24765,48260;22225,48260;17145,48260;14605,48260;14605,48260;14605,45720;14605,3175" o:connectangles="0,0,0,0,0,0,0,0,0,0,0,0,0,0,0,0,0,0,0,0,0,0,0,0,0,0,0,0,0"/>
                </v:shape>
                <v:shape id="Freeform 57" o:spid="_x0000_s1078" style="position:absolute;left:14668;top:4419;width:216;height:1137;visibility:visible;mso-wrap-style:square;v-text-anchor:top" coordsize="34,1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" path="m34,90r,-18l30,54,23,32,19,23,11,9,7,5,3,,,,3,5,19,40r8,50l23,116r-8,32l,170r,4l,179r3,-5l7,170r4,-5l19,157r4,-14l30,121r4,-18l34,90xe" fillcolor="black" strokeweight="0">
                  <v:path arrowok="t" o:connecttype="custom" o:connectlocs="21590,57150;21590,45720;19050,34290;14605,20320;12065,14605;6985,5715;4445,3175;1905,0;0,0;0,0;0,0;0,0;0,0;1905,3175;12065,25400;17145,57150;14605,73660;9525,93980;0,107950;0,110490;0,110490;0,110490;0,113665;1905,110490;4445,107950;6985,104775;12065,99695;14605,90805;19050,76835;21590,65405;21590,57150" o:connectangles="0,0,0,0,0,0,0,0,0,0,0,0,0,0,0,0,0,0,0,0,0,0,0,0,0,0,0,0,0,0,0"/>
                </v:shape>
                <v:rect id="Rectangle 58" o:spid="_x0000_s1079" style="position:absolute;left:15570;top:4305;width:51;height:13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" fillcolor="black" strokeweight="0"/>
                <v:rect id="Rectangle 59" o:spid="_x0000_s1080" style="position:absolute;left:6369;top:5670;width:44;height:1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" fillcolor="black" strokeweight="0"/>
                <v:shape id="Freeform 60" o:spid="_x0000_s1081" style="position:absolute;left:7048;top:6121;width:445;height:508;visibility:visible;mso-wrap-style:square;v-text-anchor:top" coordsize="70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" path="m51,9l47,5,43,,35,,24,,16,9,8,22,,36,,49,,63r4,9l12,76r8,4l24,76r3,l31,72r8,-5l43,72r4,4l54,80r4,-4l62,76r4,-9l66,63r4,-9l70,49r-4,l66,54r-4,9l62,67r-4,5l54,76,51,72r,-5l51,63r,-5l51,54r,-5l54,45r,-9l54,27r4,-5l58,13,62,9r,-4l58,5,54,,51,5r,4xm39,54r,4l35,63r-4,9l24,72r-4,4l16,72,12,67,8,63r,-5l12,49r,-9l16,27r4,-9l24,9,31,5,35,r8,5l47,9r,4l47,18r,4l39,54xe" fillcolor="black" strokeweight="0">
                  <v:path arrowok="t" o:connecttype="custom" o:connectlocs="29845,3175;22225,0;10160,5715;0,22860;0,40005;7620,48260;15240,48260;19685,45720;27305,45720;34290,50800;39370,48260;41910,40005;44450,31115;41910,31115;41910,34290;39370,42545;34290,48260;32385,45720;32385,40005;32385,34290;34290,28575;34290,17145;36830,8255;39370,3175;34290,0;32385,5715;24765,36830;19685,45720;12700,48260;7620,42545;5080,36830;7620,25400;12700,11430;19685,3175;27305,3175;29845,8255;29845,11430;24765,34290" o:connectangles="0,0,0,0,0,0,0,0,0,0,0,0,0,0,0,0,0,0,0,0,0,0,0,0,0,0,0,0,0,0,0,0,0,0,0,0,0,0"/>
                  <o:lock v:ext="edit" verticies="t"/>
                </v:shape>
                <v:shape id="Freeform 61" o:spid="_x0000_s1082" style="position:absolute;left:7562;top:6121;width:369;height:508;visibility:visible;mso-wrap-style:square;v-text-anchor:top" coordsize="58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" path="m54,9r-3,l47,13r-4,l43,18r4,4l51,22r3,l58,18r,-5l54,5,51,,39,,27,,16,9,8,18,,31,,49r,9l4,72r8,4l24,80,35,76,47,72r7,-5l58,63r,-5l58,54r-4,l54,58r-7,9l35,72r-8,4l24,76,20,72,12,67r,-4l12,54r,-5l12,40,16,27r4,-9l24,9,31,5,39,r8,5l51,5r3,4xe" fillcolor="black" strokeweight="0">
                  <v:path arrowok="t" o:connecttype="custom" o:connectlocs="34290,5715;32385,5715;29845,8255;27305,8255;27305,11430;29845,13970;32385,13970;34290,13970;36830,11430;36830,8255;34290,3175;32385,0;24765,0;17145,0;10160,5715;5080,11430;0,19685;0,31115;0,36830;2540,45720;7620,48260;15240,50800;22225,48260;29845,45720;34290,42545;36830,40005;36830,36830;36830,36830;36830,34290;34290,34290;34290,36830;29845,42545;22225,45720;17145,48260;15240,48260;12700,45720;7620,42545;7620,40005;7620,34290;7620,31115;7620,25400;10160,17145;12700,11430;15240,5715;19685,3175;24765,0;29845,3175;32385,3175;34290,5715" o:connectangles="0,0,0,0,0,0,0,0,0,0,0,0,0,0,0,0,0,0,0,0,0,0,0,0,0,0,0,0,0,0,0,0,0,0,0,0,0,0,0,0,0,0,0,0,0,0,0,0,0"/>
                </v:shape>
                <v:shape id="Freeform 62" o:spid="_x0000_s1083" style="position:absolute;left:7981;top:6121;width:369;height:508;visibility:visible;mso-wrap-style:square;v-text-anchor:top" coordsize="58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" path="m54,9r-4,l46,13r,5l46,22r4,l54,22r4,-4l58,13r,-8l50,,42,,27,,15,9,8,18,,31,,49r,9l8,72r7,4l23,80,35,76,46,72r8,-5l58,63r,-5l58,54r-4,4l46,67,35,72r-8,4l23,76,19,72,15,67,12,63r,-9l12,49r,-9l15,27r4,-9l23,9,31,5,42,r4,5l50,5r4,4xe" fillcolor="black" strokeweight="0">
                  <v:path arrowok="t" o:connecttype="custom" o:connectlocs="34290,5715;31750,5715;29210,8255;29210,8255;29210,11430;29210,13970;31750,13970;34290,13970;36830,11430;36830,8255;36830,3175;31750,0;26670,0;17145,0;9525,5715;5080,11430;0,19685;0,31115;0,36830;5080,45720;9525,48260;14605,50800;22225,48260;29210,45720;34290,42545;36830,40005;36830,36830;36830,36830;36830,34290;36830,34290;34290,36830;29210,42545;22225,45720;17145,48260;14605,48260;12065,45720;9525,42545;7620,40005;7620,34290;7620,31115;7620,25400;9525,17145;12065,11430;14605,5715;19685,3175;26670,0;29210,3175;31750,3175;34290,5715" o:connectangles="0,0,0,0,0,0,0,0,0,0,0,0,0,0,0,0,0,0,0,0,0,0,0,0,0,0,0,0,0,0,0,0,0,0,0,0,0,0,0,0,0,0,0,0,0,0,0,0,0"/>
                </v:shape>
                <v:shape id="Freeform 63" o:spid="_x0000_s1084" style="position:absolute;left:8401;top:5867;width:241;height:762;visibility:visible;mso-wrap-style:square;v-text-anchor:top" coordsize="38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" path="m38,4l34,,30,,27,,23,9r4,4l30,13r4,l34,9,38,4xm27,71r,-4l30,62r,-4l30,53r,-8l27,40r-8,l11,40,3,49,,53r,9l,67r3,l3,62,7,53r4,-8l15,45r4,-5l23,45r,4l23,53r-4,5l19,62r-4,9l11,80r,9l7,98r,5l7,112r4,4l19,120r8,-4l30,112r4,-9l38,94r,-5l34,89r,5l30,103r,4l23,112r-4,4l15,112r,-5l15,103r4,-5l19,89,27,71xe" fillcolor="black" strokeweight="0">
                  <v:path arrowok="t" o:connecttype="custom" o:connectlocs="21590,0;17145,0;17145,8255;21590,8255;24130,2540;17145,42545;19050,39370;19050,33655;17145,25400;6985,25400;0,33655;0,42545;0,42545;1905,39370;6985,28575;12065,25400;14605,28575;14605,33655;12065,39370;6985,50800;4445,62230;4445,71120;12065,76200;19050,71120;24130,59690;24130,56515;21590,56515;19050,65405;14605,71120;9525,71120;9525,65405;12065,56515" o:connectangles="0,0,0,0,0,0,0,0,0,0,0,0,0,0,0,0,0,0,0,0,0,0,0,0,0,0,0,0,0,0,0,0"/>
                  <o:lock v:ext="edit" verticies="t"/>
                </v:shape>
                <v:shape id="Freeform 64" o:spid="_x0000_s1085" style="position:absolute;left:8743;top:5810;width:464;height:819;visibility:visible;mso-wrap-style:square;v-text-anchor:top" coordsize="73,1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" path="m73,4r,l69,,65,4r-4,l54,4r-4,l50,9r4,l57,9r4,4l57,18,50,58,46,54,42,49r-8,l27,49,15,58,7,71,,85,,98r,14l3,121r8,4l19,129r4,-4l27,125r7,-4l38,116r4,5l46,125r8,4l57,125r4,l65,116r,-4l69,103r,-5l65,98r,5l61,112r,4l57,121r-3,4l50,121r,-5l50,112r,-5l73,4xm38,103r,4l38,112r-8,9l23,121r-4,4l15,121r-4,-5l11,112r,-5l11,98r,-9l15,76r4,-9l23,58r7,-4l34,49r8,5l46,58r,4l50,67r-4,4l38,103xe" fillcolor="black" strokeweight="0">
                  <v:path arrowok="t" o:connecttype="custom" o:connectlocs="46355,2540;41275,2540;34290,2540;31750,2540;31750,5715;36195,5715;38735,8255;31750,36830;26670,31115;17145,31115;4445,45085;0,62230;1905,76835;12065,81915;17145,79375;24130,73660;29210,79375;36195,79375;41275,73660;43815,65405;43815,62230;41275,62230;38735,71120;36195,76835;31750,76835;31750,73660;31750,67945;24130,65405;24130,71120;14605,76835;9525,76835;6985,71120;6985,62230;9525,48260;14605,36830;21590,31115;29210,36830;31750,42545;29210,45085" o:connectangles="0,0,0,0,0,0,0,0,0,0,0,0,0,0,0,0,0,0,0,0,0,0,0,0,0,0,0,0,0,0,0,0,0,0,0,0,0,0,0"/>
                  <o:lock v:ext="edit" verticies="t"/>
                </v:shape>
                <v:shape id="Freeform 65" o:spid="_x0000_s1086" style="position:absolute;left:9251;top:6121;width:369;height:508;visibility:visible;mso-wrap-style:square;v-text-anchor:top" coordsize="58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" path="m20,36r7,l35,36r8,-5l51,27r3,-5l54,18r,-5l54,5,51,,39,,31,,24,5,12,9,8,18,,31,,45,,58r4,9l12,76r12,4l35,76,47,72r7,-5l58,63r,-5l58,54r-4,l54,58r-7,9l35,72r-8,4l24,76,20,72,16,67,12,63r,-5l12,54r,-5l12,45r,-9l20,36xm16,31l20,18,24,9,31,5,35,r4,l47,5r4,4l51,13r,9l43,27r-4,4l31,31r-7,l20,31r-4,xe" fillcolor="black" strokeweight="0">
                  <v:path arrowok="t" o:connecttype="custom" o:connectlocs="12700,22860;17145,22860;22225,22860;27305,19685;32385,17145;34290,13970;34290,11430;34290,8255;34290,3175;32385,0;24765,0;19685,0;15240,3175;7620,5715;5080,11430;0,19685;0,28575;0,36830;2540,42545;7620,48260;15240,50800;22225,48260;29845,45720;34290,42545;36830,40005;36830,36830;36830,36830;36830,34290;34290,34290;34290,36830;29845,42545;22225,45720;17145,48260;15240,48260;12700,45720;10160,42545;7620,40005;7620,36830;7620,34290;7620,31115;7620,28575;7620,22860;12700,22860;10160,19685;12700,11430;15240,5715;19685,3175;22225,0;24765,0;29845,3175;32385,5715;32385,8255;32385,13970;27305,17145;24765,19685;19685,19685;15240,19685;12700,19685;10160,19685" o:connectangles="0,0,0,0,0,0,0,0,0,0,0,0,0,0,0,0,0,0,0,0,0,0,0,0,0,0,0,0,0,0,0,0,0,0,0,0,0,0,0,0,0,0,0,0,0,0,0,0,0,0,0,0,0,0,0,0,0,0,0"/>
                  <o:lock v:ext="edit" verticies="t"/>
                </v:shape>
                <v:shape id="Freeform 66" o:spid="_x0000_s1087" style="position:absolute;left:9696;top:6121;width:514;height:508;visibility:visible;mso-wrap-style:square;v-text-anchor:top" coordsize="81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" path="m8,67r,5l8,76r3,4l15,76r,-4l19,67r,-9l19,54r4,-9l23,40r4,-9l27,27r,-5l31,18,35,9,42,5,54,r4,5l62,9r,4l58,22r,14l54,49r-4,5l50,63r,9l54,76r8,4l69,76r4,-9l77,63r4,-9l81,49r-4,l77,54r-4,9l69,72r-7,4l58,72r,-5l58,63r4,-5l65,49r,-13l69,27r,-9l69,5,62,,54,,42,,38,5,31,9r,4l27,5,23,,15,,8,,4,5r,4l,13r,9l,27r4,l4,22,8,13,8,5,15,r4,5l19,9r,4l19,18r-4,9l8,67xe" fillcolor="black" strokeweight="0">
                  <v:path arrowok="t" o:connecttype="custom" o:connectlocs="5080,45720;5080,48260;9525,48260;9525,45720;12065,36830;14605,28575;17145,19685;17145,13970;22225,5715;34290,0;39370,5715;36830,13970;34290,31115;31750,40005;31750,45720;39370,50800;46355,42545;51435,34290;51435,31115;48895,31115;46355,40005;39370,48260;36830,42545;39370,36830;41275,22860;43815,11430;39370,0;26670,0;19685,5715;17145,3175;9525,0;2540,3175;0,8255;0,17145;0,17145;2540,13970;5080,3175;12065,3175;12065,8255;9525,17145" o:connectangles="0,0,0,0,0,0,0,0,0,0,0,0,0,0,0,0,0,0,0,0,0,0,0,0,0,0,0,0,0,0,0,0,0,0,0,0,0,0,0,0"/>
                </v:shape>
                <v:shape id="Freeform 67" o:spid="_x0000_s1088" style="position:absolute;left:10261;top:5892;width:318;height:737;visibility:visible;mso-wrap-style:square;v-text-anchor:top" coordsize="50,1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" path="m30,41r12,l46,41r4,-5l46,36r-4,l30,36,34,23r,-9l34,9,38,5,34,,30,,27,5r,4l19,36,7,36r-4,l,41r3,l19,41,15,58,11,76r,9l7,90r,4l7,99r,9l15,112r8,4l30,112r8,-9l42,99r4,-9l46,85r-4,l42,90r-4,9l30,108r-3,l23,112r-4,-4l15,103r4,-4l19,94,30,41xe" fillcolor="black" strokeweight="0">
                  <v:path arrowok="t" o:connecttype="custom" o:connectlocs="19050,26035;26670,26035;29210,26035;31750,22860;29210,22860;26670,22860;19050,22860;21590,14605;21590,8890;21590,5715;24130,3175;24130,3175;21590,0;19050,0;19050,0;17145,3175;17145,5715;12065,22860;4445,22860;1905,22860;0,26035;1905,26035;1905,26035;12065,26035;9525,36830;6985,48260;6985,53975;4445,57150;4445,59690;4445,62865;4445,62865;4445,68580;9525,71120;14605,73660;19050,71120;24130,65405;26670,62865;29210,57150;29210,53975;29210,53975;26670,53975;26670,53975;26670,57150;24130,62865;19050,68580;17145,68580;14605,71120;12065,68580;9525,65405;12065,62865;12065,59690;19050,26035" o:connectangles="0,0,0,0,0,0,0,0,0,0,0,0,0,0,0,0,0,0,0,0,0,0,0,0,0,0,0,0,0,0,0,0,0,0,0,0,0,0,0,0,0,0,0,0,0,0,0,0,0,0,0,0"/>
                </v:shape>
                <v:shape id="Freeform 68" o:spid="_x0000_s1089" style="position:absolute;left:10699;top:5753;width:223;height:1136;visibility:visible;mso-wrap-style:square;v-text-anchor:top" coordsize="35,1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" path="m35,179r,-5l31,174,15,147,12,121,8,89,12,58,19,31,31,5r4,l35,,31,5,27,9r-8,4l15,22,8,36,4,54,,71,,89r,18l4,125r4,22l15,156r4,9l27,174r4,5l35,179xe" fillcolor="black" strokeweight="0">
                  <v:path arrowok="t" o:connecttype="custom" o:connectlocs="22225,113665;22225,110490;19685,110490;9525,93345;7620,76835;5080,56515;7620,36830;12065,19685;19685,3175;22225,3175;22225,3175;22225,0;22225,0;19685,3175;17145,5715;12065,8255;9525,13970;5080,22860;2540,34290;0,45085;0,56515;0,67945;2540,79375;5080,93345;9525,99060;12065,104775;17145,110490;19685,113665;22225,113665;22225,113665;22225,113665" o:connectangles="0,0,0,0,0,0,0,0,0,0,0,0,0,0,0,0,0,0,0,0,0,0,0,0,0,0,0,0,0,0,0"/>
                </v:shape>
                <v:shape id="Freeform 69" o:spid="_x0000_s1090" style="position:absolute;left:11017;top:6121;width:368;height:508;visibility:visible;mso-wrap-style:square;v-text-anchor:top" coordsize="58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" path="m23,36r4,l39,36r7,-5l54,27r,-5l58,18r,-5l54,5,50,,43,,31,,23,5,16,9,8,18,4,31,,45,4,58r4,9l16,76r7,4l39,76r7,-4l54,67r4,-4l58,58r,-4l54,58r-8,9l35,72r-8,4l23,76,19,72,16,67,12,63r,-5l12,54r,-5l12,45r4,-9l23,36xm16,31l19,18,27,9,31,5,39,r4,l46,5r4,4l54,13r-4,9l46,27r-7,4l31,31r-4,l23,31r-7,xe" fillcolor="black" strokeweight="0">
                  <v:path arrowok="t" o:connecttype="custom" o:connectlocs="14605,22860;17145,22860;24765,22860;29210,19685;34290,17145;34290,13970;36830,11430;36830,8255;34290,3175;31750,0;27305,0;19685,0;14605,3175;10160,5715;5080,11430;2540,19685;0,28575;2540,36830;5080,42545;10160,48260;14605,50800;24765,48260;29210,45720;34290,42545;36830,40005;36830,36830;36830,36830;36830,34290;36830,34290;34290,36830;29210,42545;22225,45720;17145,48260;14605,48260;12065,45720;10160,42545;7620,40005;7620,36830;7620,34290;7620,31115;7620,28575;10160,22860;14605,22860;10160,19685;12065,11430;17145,5715;19685,3175;24765,0;27305,0;29210,3175;31750,5715;34290,8255;31750,13970;29210,17145;24765,19685;19685,19685;17145,19685;14605,19685;10160,19685" o:connectangles="0,0,0,0,0,0,0,0,0,0,0,0,0,0,0,0,0,0,0,0,0,0,0,0,0,0,0,0,0,0,0,0,0,0,0,0,0,0,0,0,0,0,0,0,0,0,0,0,0,0,0,0,0,0,0,0,0,0,0"/>
                  <o:lock v:ext="edit" verticies="t"/>
                </v:shape>
                <v:shape id="Freeform 70" o:spid="_x0000_s1091" style="position:absolute;left:11506;top:6235;width:273;height:540;visibility:visible;mso-wrap-style:square;v-text-anchor:top" coordsize="43,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" path="m27,4l27,,23,,16,9,8,9,,9r,4l8,13,16,9r,67l16,80r-4,l8,80r-4,l4,85r4,l16,85r7,l27,85r8,l43,85r,-5l35,80r-4,l27,80r,-4l27,4xe" fillcolor="black" strokeweight="0">
                  <v:path arrowok="t" o:connecttype="custom" o:connectlocs="17145,2540;17145,0;14605,0;10160,5715;5080,5715;0,5715;0,8255;5080,8255;10160,5715;10160,48260;10160,48260;10160,50800;7620,50800;5080,50800;2540,50800;2540,53975;5080,53975;10160,53975;14605,53975;17145,53975;22225,53975;27305,53975;27305,50800;22225,50800;19685,50800;17145,50800;17145,48260;17145,48260;17145,2540" o:connectangles="0,0,0,0,0,0,0,0,0,0,0,0,0,0,0,0,0,0,0,0,0,0,0,0,0,0,0,0,0"/>
                </v:shape>
                <v:shape id="Freeform 71" o:spid="_x0000_s1092" style="position:absolute;left:11925;top:5753;width:241;height:1136;visibility:visible;mso-wrap-style:square;v-text-anchor:top" coordsize="38,1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" path="m38,89l34,76r,-22l27,36,19,22,15,13,7,5,4,5,4,,,5r4,l4,9,23,40r4,49l27,121r-8,26l4,174r-4,l,179r4,l11,174r4,-9l23,156r4,-13l34,125r,-18l38,89xe" fillcolor="black" strokeweight="0">
                  <v:path arrowok="t" o:connecttype="custom" o:connectlocs="24130,56515;21590,48260;21590,34290;17145,22860;12065,13970;9525,8255;4445,3175;2540,3175;2540,0;2540,0;0,3175;0,3175;2540,3175;2540,5715;14605,25400;17145,56515;17145,76835;12065,93345;2540,110490;0,110490;0,113665;2540,113665;2540,113665;2540,113665;6985,110490;9525,104775;14605,99060;17145,90805;21590,79375;21590,67945;24130,56515" o:connectangles="0,0,0,0,0,0,0,0,0,0,0,0,0,0,0,0,0,0,0,0,0,0,0,0,0,0,0,0,0,0,0"/>
                </v:shape>
                <v:rect id="Rectangle 72" o:spid="_x0000_s1093" style="position:absolute;left:15570;top:5670;width:51;height:1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" fillcolor="black" strokeweight="0"/>
                <v:rect id="Rectangle 73" o:spid="_x0000_s1094" style="position:absolute;left:6369;top:6007;width:44;height:1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" fillcolor="black" strokeweight="0"/>
                <v:rect id="Rectangle 74" o:spid="_x0000_s1095" style="position:absolute;left:15570;top:6007;width:51;height:1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" fillcolor="black" strokeweight="0"/>
                <v:rect id="Rectangle 75" o:spid="_x0000_s1096" style="position:absolute;left:6464;top:7423;width:9157;height: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" fillcolor="black" strokeweight="0"/>
                <v:shape id="Freeform 76" o:spid="_x0000_s1097" style="position:absolute;left:19100;top:4622;width:508;height:508;visibility:visible;mso-wrap-style:square;v-text-anchor:top" coordsize="80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" path="m34,8r20,l50,26r,14l46,49r,9l46,62r4,9l50,75r,5l54,80r3,-5l61,71,57,66r,-8l54,44r,-4l54,26,57,8r20,l80,8r,-4l80,,77,,27,,19,,15,4,7,8,3,17,,22r,4l3,26r8,-9l15,13r4,l23,8r7,l27,31,19,53,11,71r,4l11,80r4,l19,75r4,-4l23,66r4,-4l27,58r,-9l34,8xe" fillcolor="black" strokeweight="0">
                  <v:path arrowok="t" o:connecttype="custom" o:connectlocs="21590,5080;34290,5080;31750,16510;31750,25400;29210,31115;29210,36830;29210,39370;31750,45085;31750,47625;31750,50800;34290,50800;36195,47625;38735,45085;38735,45085;36195,41910;36195,36830;34290,27940;34290,25400;34290,16510;36195,5080;48895,5080;48895,5080;50800,5080;50800,2540;50800,0;50800,0;48895,0;17145,0;12065,0;9525,2540;4445,5080;1905,10795;0,13970;0,16510;0,16510;0,16510;1905,16510;1905,16510;6985,10795;9525,8255;12065,8255;14605,5080;19050,5080;17145,19685;12065,33655;6985,45085;6985,45085;6985,47625;6985,50800;9525,50800;12065,47625;14605,45085;14605,41910;17145,39370;17145,36830;17145,31115;21590,5080" o:connectangles="0,0,0,0,0,0,0,0,0,0,0,0,0,0,0,0,0,0,0,0,0,0,0,0,0,0,0,0,0,0,0,0,0,0,0,0,0,0,0,0,0,0,0,0,0,0,0,0,0,0,0,0,0,0,0,0,0"/>
                </v:shape>
                <v:shape id="Freeform 77" o:spid="_x0000_s1098" style="position:absolute;left:19659;top:4762;width:318;height:508;visibility:visible;mso-wrap-style:square;v-text-anchor:top" coordsize="50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" path="m50,58r-4,l43,62r,5l43,71r-4,l35,71r-4,l12,71r7,-9l23,58r4,-5l35,49r4,-9l46,31r4,-9l46,13,43,4,35,,23,,16,,8,4,4,13,,22r4,5l8,27r4,-5l12,18r,-5l8,13,12,9,16,4r7,l27,4r8,5l39,13r,9l35,31r-4,9l27,44,,76r,4l46,80,50,58xe" fillcolor="black" strokeweight="0">
                  <v:path arrowok="t" o:connecttype="custom" o:connectlocs="31750,36830;29210,36830;27305,39370;27305,42545;27305,45085;24765,45085;22225,45085;19685,45085;7620,45085;12065,39370;14605,36830;17145,33655;22225,31115;24765,25400;29210,19685;31750,13970;29210,8255;27305,2540;22225,0;14605,0;10160,0;5080,2540;2540,8255;0,13970;2540,17145;2540,17145;5080,17145;5080,17145;7620,13970;7620,13970;7620,11430;7620,8255;5080,8255;7620,5715;10160,2540;14605,2540;17145,2540;22225,5715;24765,8255;24765,13970;22225,19685;19685,25400;17145,27940;0,48260;0,48260;0,50800;29210,50800;31750,36830" o:connectangles="0,0,0,0,0,0,0,0,0,0,0,0,0,0,0,0,0,0,0,0,0,0,0,0,0,0,0,0,0,0,0,0,0,0,0,0,0,0,0,0,0,0,0,0,0,0,0,0"/>
                </v:shape>
                <v:shape id="Freeform 78" o:spid="_x0000_s1099" style="position:absolute;left:20173;top:4622;width:172;height:477;visibility:visible;mso-wrap-style:square;v-text-anchor:top" coordsize="27,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" path="m16,66r,-4l8,58r-4,l,62r,9l,75r4,l12,75r4,-4l16,66xm27,8r,-4l23,,16,4r-4,l12,13r,4l19,17r4,l27,13r,-5xe" fillcolor="black" strokeweight="0">
                  <v:path arrowok="t" o:connecttype="custom" o:connectlocs="10160,41910;10160,39370;5080,36830;2540,36830;0,39370;0,45085;0,47625;2540,47625;7620,47625;10160,45085;10160,41910;17145,5080;17145,2540;14605,0;10160,2540;7620,2540;7620,8255;7620,10795;12065,10795;14605,10795;17145,8255;17145,5080" o:connectangles="0,0,0,0,0,0,0,0,0,0,0,0,0,0,0,0,0,0,0,0,0,0"/>
                  <o:lock v:ext="edit" verticies="t"/>
                </v:shape>
                <v:rect id="Rectangle 79" o:spid="_x0000_s1100" style="position:absolute;left:21742;top:2209;width:8128;height: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" fillcolor="black" strokeweight="0"/>
                <v:rect id="Rectangle 80" o:spid="_x0000_s1101" style="position:absolute;left:21647;top:2266;width:44;height:1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" fillcolor="black" strokeweight="0"/>
                <v:rect id="Rectangle 81" o:spid="_x0000_s1102" style="position:absolute;left:29775;top:2266;width:44;height:1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" fillcolor="black" strokeweight="0"/>
                <v:rect id="Rectangle 82" o:spid="_x0000_s1103" style="position:absolute;left:21647;top:2609;width:44;height:1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" fillcolor="black" strokeweight="0"/>
                <v:shape id="Freeform 83" o:spid="_x0000_s1104" style="position:absolute;left:22326;top:3060;width:394;height:540;visibility:visible;mso-wrap-style:square;v-text-anchor:top" coordsize="62,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" path="m24,40r7,l39,40r8,-4l54,31r,-4l58,22r,-4l54,9,51,5,43,,31,5,24,9r-8,4l8,22,4,36,,49,4,63r4,8l16,80r8,5l39,80r8,-4l54,71r4,-8l62,63,58,58r,5l47,71r-8,5l31,80r-4,l20,76,16,71,12,67r,-4l12,58r,-4l12,49r4,-9l24,40xm16,36l20,22r7,-9l31,9,39,5r4,l47,9r4,4l54,18r-3,9l47,31r-8,l31,36r-4,l24,36r-8,xe" fillcolor="black" strokeweight="0">
                  <v:path arrowok="t" o:connecttype="custom" o:connectlocs="15240,25400;19685,25400;24765,25400;29845,22860;34290,19685;34290,17145;36830,13970;36830,11430;34290,5715;32385,3175;27305,0;19685,3175;15240,5715;10160,8255;5080,13970;2540,22860;0,31115;2540,40005;5080,45085;10160,50800;15240,53975;24765,50800;29845,48260;34290,45085;36830,40005;39370,40005;36830,36830;36830,36830;36830,36830;36830,40005;29845,45085;24765,48260;19685,50800;17145,50800;12700,48260;10160,45085;7620,42545;7620,40005;7620,36830;7620,34290;7620,31115;10160,25400;15240,25400;10160,22860;12700,13970;17145,8255;19685,5715;24765,3175;27305,3175;29845,5715;32385,8255;34290,11430;32385,17145;29845,19685;24765,19685;19685,22860;17145,22860;15240,22860;10160,22860" o:connectangles="0,0,0,0,0,0,0,0,0,0,0,0,0,0,0,0,0,0,0,0,0,0,0,0,0,0,0,0,0,0,0,0,0,0,0,0,0,0,0,0,0,0,0,0,0,0,0,0,0,0,0,0,0,0,0,0,0,0,0"/>
                  <o:lock v:ext="edit" verticies="t"/>
                </v:shape>
                <v:shape id="Freeform 84" o:spid="_x0000_s1105" style="position:absolute;left:22796;top:3200;width:318;height:540;visibility:visible;mso-wrap-style:square;v-text-anchor:top" coordsize="50,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" path="m50,45l46,27,42,14,38,9,31,5,23,,15,5,7,9,4,14,,23r,9l,41r,4l,49r,9l,67r4,5l7,81r8,4l23,85r8,l38,81r4,-9l46,67r,-9l46,49r4,-4xm23,85l19,81,11,76,7,72,7,58,7,45,7,32,11,18r,-9l19,5r4,l27,5r7,4l38,18r,9l38,45r,13l38,67r-4,9l31,81r-4,l23,85xe" fillcolor="black" strokeweight="0">
                  <v:path arrowok="t" o:connecttype="custom" o:connectlocs="31750,28575;29210,17145;26670,8890;24130,5715;19685,3175;14605,0;9525,3175;4445,5715;2540,8890;0,14605;0,20320;0,26035;0,28575;0,31115;0,36830;0,42545;2540,45720;4445,51435;9525,53975;14605,53975;19685,53975;24130,51435;26670,45720;29210,42545;29210,36830;29210,31115;31750,28575;14605,53975;12065,51435;6985,48260;4445,45720;4445,36830;4445,28575;4445,20320;6985,11430;6985,5715;12065,3175;14605,3175;17145,3175;21590,5715;24130,11430;24130,17145;24130,28575;24130,36830;24130,42545;21590,48260;19685,51435;17145,51435;14605,53975" o:connectangles="0,0,0,0,0,0,0,0,0,0,0,0,0,0,0,0,0,0,0,0,0,0,0,0,0,0,0,0,0,0,0,0,0,0,0,0,0,0,0,0,0,0,0,0,0,0,0,0,0"/>
                  <o:lock v:ext="edit" verticies="t"/>
                </v:shape>
                <v:rect id="Rectangle 85" o:spid="_x0000_s1106" style="position:absolute;left:29775;top:2609;width:44;height:1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" fillcolor="black" strokeweight="0"/>
                <v:rect id="Rectangle 86" o:spid="_x0000_s1107" style="position:absolute;left:21647;top:3968;width:44;height:1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" fillcolor="black" strokeweight="0"/>
                <v:rect id="Rectangle 87" o:spid="_x0000_s1108" style="position:absolute;left:29775;top:3968;width:44;height:1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" fillcolor="black" strokeweight="0"/>
                <v:rect id="Rectangle 88" o:spid="_x0000_s1109" style="position:absolute;left:21742;top:3911;width:8128;height: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" fillcolor="black" strokeweight="0"/>
                <v:rect id="Rectangle 89" o:spid="_x0000_s1110" style="position:absolute;left:21647;top:3968;width:44;height:1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" fillcolor="black" strokeweight="0"/>
                <v:rect id="Rectangle 90" o:spid="_x0000_s1111" style="position:absolute;left:29775;top:3968;width:44;height:1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" fillcolor="black" strokeweight="0"/>
                <v:rect id="Rectangle 91" o:spid="_x0000_s1112" style="position:absolute;left:21647;top:4305;width:44;height:13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" fillcolor="black" strokeweight="0"/>
                <v:shape id="Freeform 92" o:spid="_x0000_s1113" style="position:absolute;left:22326;top:4762;width:394;height:508;visibility:visible;mso-wrap-style:square;v-text-anchor:top" coordsize="62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" path="m24,36r7,l39,36r8,-5l54,27r,-5l58,18r,-5l54,9,51,,43,,31,,24,4r-8,9l8,22,4,36,,49,4,62r4,9l16,76r8,4l39,80r8,-4l54,67r4,-5l62,58r-4,l47,67r-8,9l31,76r-4,l20,76,16,71,12,67r,-5l12,58r,-5l12,44r4,-8l24,36xm16,36l20,18r7,-5l31,4r8,l43,4r4,l51,9r3,4l51,22r-4,5l39,31r-8,l27,31r-3,5l16,36xe" fillcolor="black" strokeweight="0">
                  <v:path arrowok="t" o:connecttype="custom" o:connectlocs="15240,22860;19685,22860;24765,22860;29845,19685;34290,17145;34290,13970;36830,11430;36830,8255;34290,5715;32385,0;27305,0;19685,0;15240,2540;10160,8255;5080,13970;2540,22860;0,31115;2540,39370;5080,45085;10160,48260;15240,50800;24765,50800;29845,48260;34290,42545;36830,39370;39370,36830;36830,36830;36830,36830;36830,36830;36830,36830;29845,42545;24765,48260;19685,48260;17145,48260;12700,48260;10160,45085;7620,42545;7620,39370;7620,36830;7620,33655;7620,27940;10160,22860;15240,22860;10160,22860;12700,11430;17145,8255;19685,2540;24765,2540;27305,2540;29845,2540;32385,5715;34290,8255;32385,13970;29845,17145;24765,19685;19685,19685;17145,19685;15240,22860;10160,22860" o:connectangles="0,0,0,0,0,0,0,0,0,0,0,0,0,0,0,0,0,0,0,0,0,0,0,0,0,0,0,0,0,0,0,0,0,0,0,0,0,0,0,0,0,0,0,0,0,0,0,0,0,0,0,0,0,0,0,0,0,0,0"/>
                  <o:lock v:ext="edit" verticies="t"/>
                </v:shape>
                <v:shape id="Freeform 93" o:spid="_x0000_s1114" style="position:absolute;left:22796;top:4902;width:318;height:539;visibility:visible;mso-wrap-style:square;v-text-anchor:top" coordsize="50,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" path="m50,40l46,22,42,9,38,5,31,,23,,15,,7,5,4,14,,22r,9l,36r,4l,49r,5l,63r4,9l7,76r8,5l23,85r8,-4l38,76r4,-4l46,63r,-9l46,49r4,-9xm23,81r-4,l11,76,7,67,7,54,7,40,7,27,11,14r,-5l19,5r4,l27,5r7,4l38,14r,13l38,40r,14l38,67r-4,9l31,81r-4,l23,81xe" fillcolor="black" strokeweight="0">
                  <v:path arrowok="t" o:connecttype="custom" o:connectlocs="31750,25400;29210,13970;26670,5715;24130,3175;19685,0;14605,0;9525,0;4445,3175;2540,8890;0,13970;0,19685;0,22860;0,25400;0,31115;0,34290;0,40005;2540,45720;4445,48260;9525,51435;14605,53975;19685,51435;24130,48260;26670,45720;29210,40005;29210,34290;29210,31115;31750,25400;14605,51435;12065,51435;6985,48260;4445,42545;4445,34290;4445,25400;4445,17145;6985,8890;6985,5715;12065,3175;14605,3175;17145,3175;21590,5715;24130,8890;24130,17145;24130,25400;24130,34290;24130,42545;21590,48260;19685,51435;17145,51435;14605,51435" o:connectangles="0,0,0,0,0,0,0,0,0,0,0,0,0,0,0,0,0,0,0,0,0,0,0,0,0,0,0,0,0,0,0,0,0,0,0,0,0,0,0,0,0,0,0,0,0,0,0,0,0"/>
                  <o:lock v:ext="edit" verticies="t"/>
                </v:shape>
                <v:shape id="Freeform 94" o:spid="_x0000_s1115" style="position:absolute;left:23526;top:4648;width:616;height:654;visibility:visible;mso-wrap-style:square;v-text-anchor:top" coordsize="97,1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" path="m93,9r,-5l97,4,93,,89,,4,49,,49r,5l4,58r85,45l93,103r4,-5l93,98,12,54,93,9xe" fillcolor="black" strokeweight="0">
                  <v:path arrowok="t" o:connecttype="custom" o:connectlocs="59055,5715;59055,2540;61595,2540;59055,0;59055,0;59055,0;56515,0;2540,31115;0,31115;0,34290;0,34290;2540,36830;56515,65405;59055,65405;59055,65405;59055,65405;61595,62230;59055,62230;59055,62230;7620,34290;59055,5715" o:connectangles="0,0,0,0,0,0,0,0,0,0,0,0,0,0,0,0,0,0,0,0,0"/>
                </v:shape>
                <v:shape id="Freeform 95" o:spid="_x0000_s1116" style="position:absolute;left:24237;top:4762;width:394;height:425;visibility:visible;mso-wrap-style:square;v-text-anchor:top" coordsize="62,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" path="m62,36l58,22,50,9,43,4,31,,20,4,8,9,4,22,,36,4,49r4,9l20,67r11,l43,67r7,-9l58,49,62,36xm31,62l20,58,16,53,8,44r,-8l8,22r8,-9l20,9r11,l39,9r8,4l54,22r,14l54,44r-7,9l39,58r-8,4xe" fillcolor="black" strokeweight="0">
                  <v:path arrowok="t" o:connecttype="custom" o:connectlocs="39370,22860;36830,13970;31750,5715;27305,2540;19685,0;12700,2540;5080,5715;2540,13970;0,22860;2540,31115;5080,36830;12700,42545;19685,42545;27305,42545;31750,36830;36830,31115;39370,22860;19685,39370;12700,36830;10160,33655;5080,27940;5080,22860;5080,13970;10160,8255;12700,5715;19685,5715;24765,5715;29845,8255;34290,13970;34290,22860;34290,27940;29845,33655;24765,36830;19685,39370" o:connectangles="0,0,0,0,0,0,0,0,0,0,0,0,0,0,0,0,0,0,0,0,0,0,0,0,0,0,0,0,0,0,0,0,0,0"/>
                  <o:lock v:ext="edit" verticies="t"/>
                </v:shape>
                <v:shape id="Freeform 96" o:spid="_x0000_s1117" style="position:absolute;left:25044;top:4762;width:368;height:508;visibility:visible;mso-wrap-style:square;v-text-anchor:top" coordsize="58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" path="m24,36r3,l39,36r8,-5l54,27r,-5l58,18r,-5l54,9,51,,43,,31,,24,4r-8,9l8,22,4,36,,49,4,62r4,9l16,76r8,4l39,80r8,-4l54,67r4,-5l58,58r-4,l47,67,35,76r-8,l24,76r-4,l16,71,12,67r,-5l12,58r,-5l12,44r4,-8l24,36xm16,36l20,18r7,-5l31,4r8,l43,4r4,l51,9r3,4l51,22r-4,5l39,31r-8,l27,31r-3,5l16,36xe" fillcolor="black" strokeweight="0">
                  <v:path arrowok="t" o:connecttype="custom" o:connectlocs="15240,22860;17145,22860;24765,22860;29845,19685;34290,17145;34290,13970;36830,11430;36830,8255;34290,5715;32385,0;27305,0;19685,0;15240,2540;10160,8255;5080,13970;2540,22860;0,31115;2540,39370;5080,45085;10160,48260;15240,50800;24765,50800;29845,48260;34290,42545;36830,39370;36830,36830;36830,36830;36830,36830;36830,36830;34290,36830;29845,42545;22225,48260;17145,48260;15240,48260;12700,48260;10160,45085;7620,42545;7620,39370;7620,36830;7620,33655;7620,27940;10160,22860;15240,22860;10160,22860;12700,11430;17145,8255;19685,2540;24765,2540;27305,2540;29845,2540;32385,5715;34290,8255;32385,13970;29845,17145;24765,19685;19685,19685;17145,19685;15240,22860;10160,22860" o:connectangles="0,0,0,0,0,0,0,0,0,0,0,0,0,0,0,0,0,0,0,0,0,0,0,0,0,0,0,0,0,0,0,0,0,0,0,0,0,0,0,0,0,0,0,0,0,0,0,0,0,0,0,0,0,0,0,0,0,0,0"/>
                  <o:lock v:ext="edit" verticies="t"/>
                </v:shape>
                <v:shape id="Freeform 97" o:spid="_x0000_s1118" style="position:absolute;left:25558;top:4902;width:248;height:514;visibility:visible;mso-wrap-style:square;v-text-anchor:top" coordsize="39,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" path="m24,5l24,,20,,12,5,4,9,,9r,5l4,14,16,9r,63l16,76r-4,l8,76r-4,l,76r,5l4,81r8,l20,81r4,l31,81r8,l39,76r-4,l27,76r-3,l24,72,24,5xe" fillcolor="black" strokeweight="0">
                  <v:path arrowok="t" o:connecttype="custom" o:connectlocs="15240,3175;15240,0;12700,0;7620,3175;2540,5715;0,5715;0,8890;2540,8890;10160,5715;10160,45720;10160,48260;7620,48260;5080,48260;2540,48260;0,48260;0,51435;2540,51435;7620,51435;12700,51435;15240,51435;19685,51435;24765,51435;24765,48260;22225,48260;17145,48260;15240,48260;15240,48260;15240,45720;15240,3175" o:connectangles="0,0,0,0,0,0,0,0,0,0,0,0,0,0,0,0,0,0,0,0,0,0,0,0,0,0,0,0,0"/>
                </v:shape>
                <v:rect id="Rectangle 98" o:spid="_x0000_s1119" style="position:absolute;left:29775;top:4305;width:44;height:13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" fillcolor="black" strokeweight="0"/>
                <v:rect id="Rectangle 99" o:spid="_x0000_s1120" style="position:absolute;left:21647;top:5670;width:44;height:1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" fillcolor="black" strokeweight="0"/>
                <v:shape id="Freeform 100" o:spid="_x0000_s1121" style="position:absolute;left:22352;top:5810;width:342;height:794;visibility:visible;mso-wrap-style:square;v-text-anchor:top" coordsize="54,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" path="m27,80r,-13l31,58r8,-9l43,45r4,-5l50,36,54,22r,-4l50,13,47,4,35,,23,,16,,4,9,,13r,9l,27r4,4l12,31r,-9l12,18r-4,l4,18,12,9,16,4r7,l31,4r8,5l39,13r4,5l43,22r-4,9l39,36r-4,4l27,54,23,67r,13l23,89r,5l27,89r,-9xm31,116r,-4l23,107r-3,5l16,116r4,5l23,125r8,-4l31,116xe" fillcolor="black" strokeweight="0">
                  <v:path arrowok="t" o:connecttype="custom" o:connectlocs="17145,50800;17145,42545;19685,36830;24765,31115;27305,28575;29845,25400;31750,22860;34290,13970;34290,11430;31750,8255;29845,2540;22225,0;14605,0;10160,0;2540,5715;0,8255;0,13970;0,17145;2540,19685;2540,19685;7620,19685;7620,13970;7620,11430;5080,11430;5080,11430;2540,11430;7620,5715;10160,2540;14605,2540;19685,2540;24765,5715;24765,8255;27305,11430;27305,13970;24765,19685;24765,22860;22225,25400;17145,34290;14605,42545;14605,50800;14605,56515;14605,56515;14605,59690;17145,56515;17145,56515;17145,50800;19685,73660;19685,71120;14605,67945;12700,71120;10160,73660;12700,76835;14605,79375;19685,76835;19685,73660" o:connectangles="0,0,0,0,0,0,0,0,0,0,0,0,0,0,0,0,0,0,0,0,0,0,0,0,0,0,0,0,0,0,0,0,0,0,0,0,0,0,0,0,0,0,0,0,0,0,0,0,0,0,0,0,0,0,0"/>
                  <o:lock v:ext="edit" verticies="t"/>
                </v:shape>
                <v:shape id="Freeform 101" o:spid="_x0000_s1122" style="position:absolute;left:22796;top:5638;width:514;height:565;visibility:visible;mso-wrap-style:square;v-text-anchor:top" coordsize="81,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" path="m15,72r-4,9l7,81,,85r,4l4,89r3,l15,89r4,l23,89r,-4l19,85,15,81r,-5l19,76r,-4l23,67r4,-9l58,58r3,23l58,81r,4l54,85r-4,l50,89r8,l65,89r4,l73,89r4,l81,89r,-4l77,85r-4,l69,81,61,5,61,,58,,54,,15,72xm31,54l50,14r8,40l31,54xe" fillcolor="black" strokeweight="0">
                  <v:path arrowok="t" o:connecttype="custom" o:connectlocs="9525,45720;6985,51435;4445,51435;0,53975;0,53975;0,53975;0,56515;0,56515;2540,56515;4445,56515;9525,56515;12065,56515;14605,56515;14605,53975;14605,53975;12065,53975;12065,53975;9525,51435;9525,51435;9525,48260;12065,48260;12065,45720;14605,42545;17145,36830;36830,36830;38735,51435;36830,51435;36830,53975;34290,53975;31750,53975;31750,53975;31750,56515;31750,56515;36830,56515;41275,56515;43815,56515;46355,56515;46355,56515;48895,56515;51435,56515;51435,53975;48895,53975;48895,53975;46355,53975;43815,51435;43815,51435;38735,3175;38735,0;36830,0;34290,0;34290,0;9525,45720;19685,34290;31750,8890;36830,34290;19685,34290" o:connectangles="0,0,0,0,0,0,0,0,0,0,0,0,0,0,0,0,0,0,0,0,0,0,0,0,0,0,0,0,0,0,0,0,0,0,0,0,0,0,0,0,0,0,0,0,0,0,0,0,0,0,0,0,0,0,0,0"/>
                  <o:lock v:ext="edit" verticies="t"/>
                </v:shape>
                <v:shape id="Freeform 102" o:spid="_x0000_s1123" style="position:absolute;left:23380;top:5835;width:299;height:368;visibility:visible;mso-wrap-style:square;v-text-anchor:top" coordsize="47,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" path="m39,9r-4,5l35,18r4,5l43,18r4,-4l43,9,39,5r-4,l31,,20,5,8,14,,23,,36r,9l4,50r8,8l20,58r11,l39,54r4,-4l47,45,43,41r,4l35,50r-8,4l23,54r-3,l12,54,8,50r,-9l8,36r4,-9l16,14,23,9,31,5r4,l39,9xe" fillcolor="black" strokeweight="0">
                  <v:path arrowok="t" o:connecttype="custom" o:connectlocs="24765,5715;22225,8890;22225,11430;22225,11430;24765,14605;27305,11430;27305,11430;29845,8890;27305,5715;24765,3175;22225,3175;19685,0;12700,3175;5080,8890;0,14605;0,22860;0,28575;2540,31750;7620,36830;12700,36830;19685,36830;24765,34290;27305,31750;29845,28575;29845,28575;27305,26035;27305,26035;27305,28575;22225,31750;17145,34290;14605,34290;12700,34290;7620,34290;5080,31750;5080,26035;5080,22860;7620,17145;10160,8890;14605,5715;19685,3175;22225,3175;22225,3175;24765,5715" o:connectangles="0,0,0,0,0,0,0,0,0,0,0,0,0,0,0,0,0,0,0,0,0,0,0,0,0,0,0,0,0,0,0,0,0,0,0,0,0,0,0,0,0,0,0"/>
                </v:shape>
                <v:shape id="Freeform 103" o:spid="_x0000_s1124" style="position:absolute;left:23698;top:5695;width:247;height:508;visibility:visible;mso-wrap-style:square;v-text-anchor:top" coordsize="39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" path="m24,31r11,l39,31r,-4l35,27r-11,l27,9,31,5r-4,l27,,24,5r-4,l20,9r,5l16,27,4,27,,27r4,4l16,31,12,45,8,58r,5l8,67r,9l12,80r8,l27,76r4,-4l35,67r4,-4l39,58r-4,l35,63r-4,9l24,76r-4,l16,76r,-4l16,67,24,31xe" fillcolor="black" strokeweight="0">
                  <v:path arrowok="t" o:connecttype="custom" o:connectlocs="15240,19685;22225,19685;24765,19685;24765,17145;24765,17145;22225,17145;15240,17145;17145,5715;19685,3175;19685,3175;17145,3175;17145,0;15240,3175;12700,3175;12700,5715;12700,5715;12700,5715;12700,8890;10160,17145;2540,17145;2540,17145;0,17145;2540,19685;2540,19685;10160,19685;7620,28575;5080,36830;5080,40005;5080,42545;5080,48260;7620,50800;12700,50800;17145,48260;19685,45720;22225,42545;24765,40005;24765,36830;22225,36830;22225,36830;22225,40005;19685,45720;15240,48260;12700,48260;10160,48260;10160,45720;10160,42545;10160,42545;15240,19685" o:connectangles="0,0,0,0,0,0,0,0,0,0,0,0,0,0,0,0,0,0,0,0,0,0,0,0,0,0,0,0,0,0,0,0,0,0,0,0,0,0,0,0,0,0,0,0,0,0,0,0"/>
                </v:shape>
                <v:shape id="Freeform 104" o:spid="_x0000_s1125" style="position:absolute;left:24022;top:5670;width:190;height:533;visibility:visible;mso-wrap-style:square;v-text-anchor:top" coordsize="30,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" path="m27,4r,l23,,19,4r,5l23,13,27,9r,-5xm7,67r,4l3,76r4,4l11,84r4,l23,84r4,-4l30,71r,-4l30,62r-3,l27,67r-4,9l19,80r-4,l11,76r4,-5l15,67r,-5l19,58r,-5l23,49r,-5l23,40r,-5l19,31,15,26,7,31,3,35,,44r,5l3,49,7,40r4,-5l15,31r,4l15,40r,4l11,49,7,67xe" fillcolor="black" strokeweight="0">
                  <v:path arrowok="t" o:connecttype="custom" o:connectlocs="17145,2540;17145,2540;14605,0;12065,2540;12065,5715;12065,5715;14605,8255;17145,5715;17145,2540;4445,42545;4445,45085;1905,48260;4445,50800;6985,53340;9525,53340;14605,53340;17145,50800;19050,45085;19050,42545;19050,42545;19050,39370;19050,39370;17145,39370;17145,42545;14605,48260;12065,50800;9525,50800;9525,50800;6985,48260;9525,45085;9525,42545;9525,39370;12065,36830;12065,33655;14605,31115;14605,27940;14605,27940;14605,25400;14605,25400;14605,22225;12065,19685;9525,16510;4445,19685;1905,22225;0,27940;0,31115;0,31115;0,31115;1905,31115;1905,31115;4445,25400;6985,22225;9525,19685;9525,19685;9525,22225;9525,25400;9525,27940;6985,31115;4445,42545" o:connectangles="0,0,0,0,0,0,0,0,0,0,0,0,0,0,0,0,0,0,0,0,0,0,0,0,0,0,0,0,0,0,0,0,0,0,0,0,0,0,0,0,0,0,0,0,0,0,0,0,0,0,0,0,0,0,0,0,0,0,0"/>
                  <o:lock v:ext="edit" verticies="t"/>
                </v:shape>
                <v:shape id="Freeform 105" o:spid="_x0000_s1126" style="position:absolute;left:24288;top:5835;width:419;height:368;visibility:visible;mso-wrap-style:square;v-text-anchor:top" coordsize="66,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" path="m8,50r,4l8,58r4,l15,54r,-4l19,41r,-5l19,32r,-5l23,23r4,-5l31,14,35,9,42,5r4,l46,9r,5l46,23r-4,9l42,41r-3,4l39,50r3,4l46,58r4,l54,58r8,-4l62,45r4,-4l66,36r-4,l62,41r-4,9l54,54r-4,l46,54r,-4l46,45r4,-4l54,36r,-13l54,18r,-9l50,5r-4,l42,,35,5,27,9r-4,5l23,5r-8,l12,,8,5,4,5r,4l,14r,4l,23r4,l4,18,8,14,8,9,12,5r3,4l15,14r,4l15,23r-3,4l12,32,8,50xe" fillcolor="black" strokeweight="0">
                  <v:path arrowok="t" o:connecttype="custom" o:connectlocs="5080,34290;5080,36830;7620,36830;9525,34290;12065,26035;12065,20320;14605,14605;17145,11430;22225,5715;29210,3175;29210,8890;29210,14605;26670,26035;24765,31750;29210,36830;34290,36830;39370,28575;41910,26035;41910,22860;39370,26035;34290,34290;29210,34290;29210,28575;34290,22860;34290,11430;31750,3175;26670,0;17145,5715;14605,3175;7620,0;2540,3175;0,8890;0,14605;0,14605;2540,11430;5080,5715;9525,5715;9525,11430;7620,17145;5080,31750" o:connectangles="0,0,0,0,0,0,0,0,0,0,0,0,0,0,0,0,0,0,0,0,0,0,0,0,0,0,0,0,0,0,0,0,0,0,0,0,0,0,0,0"/>
                </v:shape>
                <v:shape id="Freeform 106" o:spid="_x0000_s1127" style="position:absolute;left:24777;top:5835;width:318;height:515;visibility:visible;mso-wrap-style:square;v-text-anchor:top" coordsize="50,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" path="m50,9r,l50,5r-4,l42,9,39,5r-4,l31,,23,5,12,14,8,23,4,36r,9l8,54r7,l19,58r8,-4l35,50r,4l31,54r,4l31,63r,4l27,76r-8,5l12,81r-4,l4,76r4,l8,72r,-5l4,67,,67r,9l,81r4,l8,81r7,l23,81r8,-5l39,72r,-5l50,9xm35,41r,l35,45r-8,5l19,54r-4,l15,50,12,41r,-5l15,23r4,-5l23,9,27,5r4,l35,9r4,l42,14r,4l35,41xe" fillcolor="black" strokeweight="0">
                  <v:path arrowok="t" o:connecttype="custom" o:connectlocs="31750,5715;31750,3175;29210,3175;24765,3175;19685,0;7620,8890;2540,22860;5080,34290;12065,36830;22225,31750;19685,34290;19685,40005;17145,48260;7620,51435;2540,48260;5080,45720;2540,42545;0,48260;2540,51435;9525,51435;19685,48260;24765,42545;22225,26035;22225,28575;12065,34290;9525,31750;7620,22860;12065,11430;17145,3175;22225,5715;26670,8890;26670,11430;22225,26035" o:connectangles="0,0,0,0,0,0,0,0,0,0,0,0,0,0,0,0,0,0,0,0,0,0,0,0,0,0,0,0,0,0,0,0,0"/>
                  <o:lock v:ext="edit" verticies="t"/>
                </v:shape>
                <v:shape id="Freeform 107" o:spid="_x0000_s1128" style="position:absolute;left:25292;top:5753;width:222;height:1136;visibility:visible;mso-wrap-style:square;v-text-anchor:top" coordsize="35,1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" path="m35,179r,-5l31,174,19,147,12,121,8,89,12,58,19,31,35,5,35,,31,5,27,9r-4,4l15,22,8,36,4,54,,71,,89r,18l4,125r8,22l15,156r8,9l27,174r4,5l35,179xe" fillcolor="black" strokeweight="0">
                  <v:path arrowok="t" o:connecttype="custom" o:connectlocs="22225,113665;22225,110490;19685,110490;12065,93345;7620,76835;5080,56515;7620,36830;12065,19685;22225,3175;22225,3175;22225,3175;22225,0;22225,0;19685,3175;17145,5715;14605,8255;9525,13970;5080,22860;2540,34290;0,45085;0,56515;0,67945;2540,79375;7620,93345;9525,99060;14605,104775;17145,110490;19685,113665;22225,113665;22225,113665;22225,113665" o:connectangles="0,0,0,0,0,0,0,0,0,0,0,0,0,0,0,0,0,0,0,0,0,0,0,0,0,0,0,0,0,0,0"/>
                </v:shape>
                <v:shape id="Freeform 108" o:spid="_x0000_s1129" style="position:absolute;left:25609;top:6121;width:394;height:508;visibility:visible;mso-wrap-style:square;v-text-anchor:top" coordsize="62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" path="m23,36r8,l39,36r7,-5l54,27r4,-5l58,18r,-5l58,5,50,,43,,31,,23,5,16,9,8,18,4,31,,45,4,58r4,9l16,76r11,4l39,76r7,-4l54,67r4,-4l62,58r-4,l58,54r,4l46,67r-7,5l31,76r-4,l19,72,16,67,12,63r,-5l12,54r,-5l12,45r4,-9l23,36xm16,31l19,18,27,9,31,5,39,r4,l46,5r4,4l54,13r-4,9l46,27r-7,4l31,31r-4,l23,31r-7,xe" fillcolor="black" strokeweight="0">
                  <v:path arrowok="t" o:connecttype="custom" o:connectlocs="14605,22860;19685,22860;24765,22860;29210,19685;34290,17145;36830,13970;36830,11430;36830,8255;36830,3175;31750,0;27305,0;19685,0;14605,3175;10160,5715;5080,11430;2540,19685;0,28575;2540,36830;5080,42545;10160,48260;17145,50800;24765,48260;29210,45720;34290,42545;36830,40005;39370,36830;36830,36830;36830,34290;36830,34290;36830,36830;29210,42545;24765,45720;19685,48260;17145,48260;12065,45720;10160,42545;7620,40005;7620,36830;7620,34290;7620,31115;7620,28575;10160,22860;14605,22860;10160,19685;12065,11430;17145,5715;19685,3175;24765,0;27305,0;29210,3175;31750,5715;34290,8255;31750,13970;29210,17145;24765,19685;19685,19685;17145,19685;14605,19685;10160,19685" o:connectangles="0,0,0,0,0,0,0,0,0,0,0,0,0,0,0,0,0,0,0,0,0,0,0,0,0,0,0,0,0,0,0,0,0,0,0,0,0,0,0,0,0,0,0,0,0,0,0,0,0,0,0,0,0,0,0,0,0,0,0"/>
                  <o:lock v:ext="edit" verticies="t"/>
                </v:shape>
                <v:shape id="Freeform 109" o:spid="_x0000_s1130" style="position:absolute;left:26054;top:6235;width:317;height:540;visibility:visible;mso-wrap-style:square;v-text-anchor:top" coordsize="50,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" path="m50,45r,-18l46,13,42,9,34,4,27,,19,4,11,9,7,18,3,22r,9l3,40,,45r3,4l3,58r,9l7,71r4,9l19,85r8,l34,85r8,-5l46,71r4,-4l50,58r,-9l50,45xm27,85l23,80,15,76,11,71r,-13l11,45r,-14l11,18,15,9,23,4r4,l30,4r8,5l38,18r4,9l42,45r,13l42,71r-4,5l34,80r-4,5l27,85xe" fillcolor="black" strokeweight="0">
                  <v:path arrowok="t" o:connecttype="custom" o:connectlocs="31750,28575;31750,17145;29210,8255;26670,5715;21590,2540;17145,0;12065,2540;6985,5715;4445,11430;1905,13970;1905,19685;1905,25400;0,28575;1905,31115;1905,36830;1905,42545;4445,45085;6985,50800;12065,53975;17145,53975;21590,53975;26670,50800;29210,45085;31750,42545;31750,36830;31750,31115;31750,28575;17145,53975;14605,50800;9525,48260;6985,45085;6985,36830;6985,28575;6985,19685;6985,11430;9525,5715;14605,2540;17145,2540;19050,2540;24130,5715;24130,11430;26670,17145;26670,28575;26670,36830;26670,45085;24130,48260;21590,50800;19050,53975;17145,53975" o:connectangles="0,0,0,0,0,0,0,0,0,0,0,0,0,0,0,0,0,0,0,0,0,0,0,0,0,0,0,0,0,0,0,0,0,0,0,0,0,0,0,0,0,0,0,0,0,0,0,0,0"/>
                  <o:lock v:ext="edit" verticies="t"/>
                </v:shape>
                <v:shape id="Freeform 110" o:spid="_x0000_s1131" style="position:absolute;left:26543;top:6489;width:120;height:343;visibility:visible;mso-wrap-style:square;v-text-anchor:top" coordsize="19,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" path="m19,18r,-9l15,,7,,4,,,5,,9r,5l4,18r3,l11,18r4,l15,14r,4l15,31r-4,9l4,49r,5l7,49r4,-4l15,40r4,-9l19,18xe" fillcolor="black" strokeweight="0">
                  <v:path arrowok="t" o:connecttype="custom" o:connectlocs="12065,11430;12065,5715;9525,0;4445,0;2540,0;0,3175;0,5715;0,8890;2540,11430;4445,11430;6985,11430;9525,11430;9525,11430;9525,8890;9525,11430;9525,11430;9525,19685;6985,25400;2540,31115;2540,31115;2540,31115;2540,34290;2540,34290;4445,31115;6985,28575;9525,25400;12065,19685;12065,11430" o:connectangles="0,0,0,0,0,0,0,0,0,0,0,0,0,0,0,0,0,0,0,0,0,0,0,0,0,0,0,0"/>
                </v:shape>
                <v:shape id="Freeform 111" o:spid="_x0000_s1132" style="position:absolute;left:26930;top:6121;width:489;height:508;visibility:visible;mso-wrap-style:square;v-text-anchor:top" coordsize="77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" path="m47,22r,-4l51,13r,-4l54,5,62,r4,l70,5,62,9r,4l62,18r4,l70,18r4,-5l77,9,74,5,70,,66,,62,,54,,51,5,47,9r,4l43,5,39,,31,,27,,20,,12,5,8,13,4,22r,5l8,27,12,13,20,5r4,l27,r4,l35,5r,4l35,13r,5l35,27,31,40,27,58r-3,9l20,72r-4,4l12,76,8,72r4,-5l12,63r,-5l8,58,,58r,9l,72r4,4l8,76r4,4l20,76r7,-4l27,67r4,l31,72r8,4l47,80r7,-4l62,72r4,-9l70,54r,-5l66,49,62,63r-4,9l51,72r-4,4l43,72,39,67r,-4l39,58r4,-9l47,22xe" fillcolor="black" strokeweight="0">
                  <v:path arrowok="t" o:connecttype="custom" o:connectlocs="29845,11430;32385,5715;39370,0;44450,3175;39370,8255;41910,11430;44450,11430;48895,5715;44450,0;39370,0;32385,3175;29845,8255;24765,0;17145,0;7620,3175;2540,13970;2540,17145;5080,17145;7620,8255;15240,3175;19685,0;22225,5715;22225,11430;19685,25400;15240,42545;10160,48260;5080,45720;7620,40005;7620,36830;0,36830;0,45720;5080,48260;12700,48260;17145,42545;19685,45720;29845,50800;39370,45720;44450,34290;44450,31115;44450,31115;39370,40005;32385,45720;27305,45720;24765,40005;27305,31115" o:connectangles="0,0,0,0,0,0,0,0,0,0,0,0,0,0,0,0,0,0,0,0,0,0,0,0,0,0,0,0,0,0,0,0,0,0,0,0,0,0,0,0,0,0,0,0,0"/>
                </v:shape>
                <v:shape id="Freeform 112" o:spid="_x0000_s1133" style="position:absolute;left:27520;top:5753;width:223;height:1136;visibility:visible;mso-wrap-style:square;v-text-anchor:top" coordsize="35,1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" path="m35,89r,-13l31,54,23,36,19,22,11,13,8,5,4,5,,,,5,,9,19,40r8,49l23,121r-8,26l,174r,5l4,179r4,-5l11,165r8,-9l23,143r8,-18l35,107r,-18xe" fillcolor="black" strokeweight="0">
                  <v:path arrowok="t" o:connecttype="custom" o:connectlocs="22225,56515;22225,48260;19685,34290;14605,22860;12065,13970;6985,8255;5080,3175;2540,3175;0,0;0,0;0,3175;0,3175;0,3175;0,5715;12065,25400;17145,56515;14605,76835;9525,93345;0,110490;0,110490;0,113665;0,113665;0,113665;2540,113665;5080,110490;6985,104775;12065,99060;14605,90805;19685,79375;22225,67945;22225,56515" o:connectangles="0,0,0,0,0,0,0,0,0,0,0,0,0,0,0,0,0,0,0,0,0,0,0,0,0,0,0,0,0,0,0"/>
                </v:shape>
                <v:rect id="Rectangle 113" o:spid="_x0000_s1134" style="position:absolute;left:29775;top:5670;width:44;height:1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" fillcolor="black" strokeweight="0"/>
                <v:rect id="Rectangle 114" o:spid="_x0000_s1135" style="position:absolute;left:21647;top:6007;width:44;height:1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" fillcolor="black" strokeweight="0"/>
                <v:rect id="Rectangle 115" o:spid="_x0000_s1136" style="position:absolute;left:29775;top:6007;width:44;height:1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" fillcolor="black" strokeweight="0"/>
                <v:rect id="Rectangle 116" o:spid="_x0000_s1137" style="position:absolute;left:21742;top:7423;width:8128;height: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" fillcolor="black" strokeweight="0"/>
                <v:rect id="Rectangle 117" o:spid="_x0000_s1138" style="position:absolute;left:31045;top:2241;width:50;height:5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" fillcolor="black" strokeweight="0"/>
                <v:rect id="Rectangle 118" o:spid="_x0000_s1139" style="position:absolute;left:3136;top:7480;width:45;height:13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" fillcolor="black" strokeweight="0"/>
                <v:shape id="Freeform 119" o:spid="_x0000_s1140" style="position:absolute;left:3822;top:7626;width:705;height:762;visibility:visible;mso-wrap-style:square;v-text-anchor:top" coordsize="111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" path="m19,107r-4,4l11,116r-8,l,116r,4l3,120r54,l73,116r11,-5l92,102r8,-9l100,80r,-9l96,67,88,58r-11,l88,53r12,-9l107,35r4,-13l107,13,104,4,92,,80,,30,,26,r,4l30,4r4,l38,4r,5l19,107xm42,53l50,13,53,9r,-5l57,4r23,l88,4r4,5l96,18r,4l92,35r-4,9l77,53r-12,l42,53xm34,116r-4,l30,111r,-4l42,58r27,l77,62r3,l84,71r4,5l88,80,84,93r-7,9l69,111r-16,5l34,116xe" fillcolor="black" strokeweight="0">
                  <v:path arrowok="t" o:connecttype="custom" o:connectlocs="9525,70485;6985,73660;0,73660;0,76200;36195,76200;53340,70485;63500,59055;63500,45085;55880,36830;55880,33655;67945,22225;67945,8255;58420,0;19050,0;16510,2540;19050,2540;21590,2540;24130,5715;24130,5715;26670,33655;33655,5715;36195,2540;55880,2540;60960,11430;58420,22225;48895,33655;26670,33655;19050,73660;19050,73660;19050,70485;26670,36830;48895,39370;53340,45085;55880,50800;48895,64770;33655,73660" o:connectangles="0,0,0,0,0,0,0,0,0,0,0,0,0,0,0,0,0,0,0,0,0,0,0,0,0,0,0,0,0,0,0,0,0,0,0,0"/>
                  <o:lock v:ext="edit" verticies="t"/>
                </v:shape>
                <v:shape id="Freeform 120" o:spid="_x0000_s1141" style="position:absolute;left:4603;top:7880;width:438;height:508;visibility:visible;mso-wrap-style:square;v-text-anchor:top" coordsize="69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" path="m50,13r,-4l42,4,38,,27,4,15,13,8,22,4,40,,53,4,67r4,9l11,80r8,l23,80r4,l35,76r7,-9l42,76r8,4l54,80r4,l62,76r3,-5l69,67r,-9l69,53r-4,5l65,62r-3,9l58,76r-4,4l54,76r-4,l50,71r,-4l50,62r4,-4l54,49r,-5l58,40r,-9l58,27r4,-9l62,13r,-4l62,4r-4,l54,9r-4,4xm42,58r,4l38,67r-7,4l27,76r-4,4l15,76,11,71r,-4l11,62r,-9l15,40r,-9l19,22r8,-9l31,9,38,4r4,5l46,13r4,5l50,22,42,58xe" fillcolor="black" strokeweight="0">
                  <v:path arrowok="t" o:connecttype="custom" o:connectlocs="31750,5715;24130,0;9525,8255;2540,25400;2540,42545;6985,50800;14605,50800;22225,48260;26670,48260;34290,50800;39370,48260;43815,42545;43815,33655;43815,33655;41275,36830;39370,45085;34290,50800;31750,48260;31750,42545;34290,36830;34290,27940;36830,19685;39370,11430;39370,5715;36830,2540;31750,8255;26670,39370;19685,45085;14605,50800;6985,45085;6985,39370;9525,25400;12065,13970;19685,5715;26670,5715;31750,11430;31750,13970;26670,36830" o:connectangles="0,0,0,0,0,0,0,0,0,0,0,0,0,0,0,0,0,0,0,0,0,0,0,0,0,0,0,0,0,0,0,0,0,0,0,0,0,0"/>
                  <o:lock v:ext="edit" verticies="t"/>
                </v:shape>
                <v:shape id="Freeform 121" o:spid="_x0000_s1142" style="position:absolute;left:5118;top:7880;width:393;height:508;visibility:visible;mso-wrap-style:square;v-text-anchor:top" coordsize="62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" path="m54,13r-4,l46,18r,4l46,27r4,l54,27r4,-5l62,18,58,9,50,4,42,,31,4,19,13,8,22,4,36,,53r4,9l8,71r7,9l27,80r11,l46,76r8,-5l58,62r4,l62,58r-4,l58,62,46,71r-8,5l31,76r-4,4l19,76,15,71,11,67r,-9l11,53r4,-9l15,31r4,-9l27,13,35,9,42,4r4,l54,9r,4xe" fillcolor="black" strokeweight="0">
                  <v:path arrowok="t" o:connecttype="custom" o:connectlocs="34290,8255;31750,8255;31750,8255;29210,11430;29210,13970;29210,17145;31750,17145;34290,17145;36830,13970;39370,11430;36830,5715;31750,2540;26670,0;19685,2540;12065,8255;5080,13970;2540,22860;0,33655;2540,39370;5080,45085;9525,50800;17145,50800;24130,50800;29210,48260;34290,45085;36830,39370;39370,39370;39370,36830;36830,36830;36830,36830;36830,39370;29210,45085;24130,48260;19685,48260;17145,50800;12065,48260;9525,45085;6985,42545;6985,36830;6985,33655;9525,27940;9525,19685;12065,13970;17145,8255;22225,5715;26670,2540;29210,2540;34290,5715;34290,8255" o:connectangles="0,0,0,0,0,0,0,0,0,0,0,0,0,0,0,0,0,0,0,0,0,0,0,0,0,0,0,0,0,0,0,0,0,0,0,0,0,0,0,0,0,0,0,0,0,0,0,0,0"/>
                </v:shape>
                <v:shape id="Freeform 122" o:spid="_x0000_s1143" style="position:absolute;left:5556;top:7594;width:444;height:794;visibility:visible;mso-wrap-style:square;v-text-anchor:top" coordsize="70,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" path="m35,5r,l35,,27,,20,5r-4,l12,5r,4l16,9r4,l23,9r,5l,116r,5l,125r4,l8,125r4,l12,121r,-9l16,103r,-9l20,89r,-4l23,85r8,4l35,94r,4l35,103r,4l39,121r4,4l50,125r4,l62,116r4,-4l66,103r,-5l62,103r-4,9l54,121r-4,4l47,121r,-5l47,112r,-9l47,98r,-4l39,85r-4,l23,81r8,-5l39,67r8,-9l50,54r8,-5l62,49r4,5l58,54r,4l54,63r4,4l62,67r4,l70,63r,-5l70,54,66,49,58,45r-4,l50,49r-3,5l39,63,27,72r-7,9l35,5xe" fillcolor="black" strokeweight="0">
                  <v:path arrowok="t" o:connecttype="custom" o:connectlocs="22225,3175;17145,0;10160,3175;7620,5715;10160,5715;14605,5715;14605,8890;0,76835;0,79375;2540,79375;7620,79375;7620,71120;10160,59690;12700,53975;19685,56515;22225,62230;22225,65405;22225,67945;27305,79375;34290,79375;41910,71120;41910,62230;41910,62230;39370,65405;34290,76835;29845,76835;29845,73660;29845,65405;29845,62230;24765,53975;14605,51435;24765,42545;31750,34290;39370,31115;39370,31115;41910,34290;36830,34290;34290,40005;36830,42545;41910,42545;44450,36830;41910,31115;34290,28575;29845,34290;17145,45720;22225,3175" o:connectangles="0,0,0,0,0,0,0,0,0,0,0,0,0,0,0,0,0,0,0,0,0,0,0,0,0,0,0,0,0,0,0,0,0,0,0,0,0,0,0,0,0,0,0,0,0,0"/>
                </v:shape>
                <v:shape id="Freeform 123" o:spid="_x0000_s1144" style="position:absolute;left:6070;top:7880;width:445;height:736;visibility:visible;mso-wrap-style:square;v-text-anchor:top" coordsize="70,1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" path="m70,13r,l70,9r,-5l66,4r-4,l62,9r-4,4l54,4,43,,35,4,23,13r-7,9l12,36,8,53r,9l16,71r4,9l27,80r8,-4l43,71r4,l43,85r,4l43,94r-4,4l39,102r-4,5l27,111r-7,l12,111r-4,l12,107r,-5l12,98,8,94,4,98,,98r,9l,111r4,5l8,116r12,l31,116r12,-9l50,102r,-8l70,13xm50,58r-3,4l43,71r-8,5l27,76r-4,l20,71r,-4l20,58r,-5l20,40r3,-9l27,22r4,-9l39,9,43,4r7,5l54,13r4,5l58,22,50,58xe" fillcolor="black" strokeweight="0">
                  <v:path arrowok="t" o:connecttype="custom" o:connectlocs="44450,8255;44450,2540;39370,2540;36830,8255;27305,0;14605,8255;7620,22860;5080,39370;12700,50800;22225,48260;29845,45085;27305,53975;27305,59690;24765,64770;17145,70485;7620,70485;7620,67945;7620,64770;7620,62230;2540,62230;0,67945;2540,73660;12700,73660;27305,67945;31750,59690;31750,36830;27305,45085;17145,48260;12700,45085;12700,36830;12700,25400;17145,13970;24765,5715;31750,5715;36830,11430;36830,13970;31750,36830" o:connectangles="0,0,0,0,0,0,0,0,0,0,0,0,0,0,0,0,0,0,0,0,0,0,0,0,0,0,0,0,0,0,0,0,0,0,0,0,0"/>
                  <o:lock v:ext="edit" verticies="t"/>
                </v:shape>
                <v:shape id="Freeform 124" o:spid="_x0000_s1145" style="position:absolute;left:6584;top:7880;width:394;height:508;visibility:visible;mso-wrap-style:square;v-text-anchor:top" coordsize="62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" path="m8,71r,5l8,80r4,l16,80r,-4l19,67r,-5l23,53r,-4l23,40r4,-9l27,27r4,-5l31,18r4,-5l39,9r4,l50,4r4,5l50,13r-4,5l46,22r4,l54,22r4,l62,18r,-5l58,9,54,4,50,,39,4,35,9r-8,4l27,9,23,4,16,,8,4,4,9r,4l,18r,9l,31r4,l4,27,8,18,8,9,16,4r3,5l19,13r,5l19,22r-3,5l8,71xe" fillcolor="black" strokeweight="0">
                  <v:path arrowok="t" o:connecttype="custom" o:connectlocs="5080,45085;5080,48260;5080,48260;5080,50800;7620,50800;10160,50800;10160,48260;10160,48260;12065,42545;12065,39370;14605,33655;14605,31115;14605,25400;17145,19685;17145,17145;19685,13970;19685,11430;22225,8255;24765,5715;27305,5715;31750,2540;34290,5715;34290,5715;31750,8255;29210,11430;29210,13970;31750,13970;34290,13970;36830,13970;39370,11430;39370,8255;36830,5715;34290,2540;31750,0;24765,2540;22225,5715;17145,8255;17145,5715;14605,2540;10160,0;5080,2540;2540,5715;2540,8255;0,11430;0,17145;0,19685;0,19685;0,19685;2540,19685;2540,17145;5080,11430;5080,5715;10160,2540;10160,2540;12065,5715;12065,8255;12065,11430;12065,13970;10160,17145;5080,45085" o:connectangles="0,0,0,0,0,0,0,0,0,0,0,0,0,0,0,0,0,0,0,0,0,0,0,0,0,0,0,0,0,0,0,0,0,0,0,0,0,0,0,0,0,0,0,0,0,0,0,0,0,0,0,0,0,0,0,0,0,0,0,0"/>
                </v:shape>
                <v:shape id="Freeform 125" o:spid="_x0000_s1146" style="position:absolute;left:7048;top:7880;width:419;height:508;visibility:visible;mso-wrap-style:square;v-text-anchor:top" coordsize="66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" path="m66,31r,-13l58,9,51,4,43,,31,4,20,13,8,22,4,36,,53r4,9l8,76r8,4l24,80r15,l47,71,58,62,66,49r,-18xm24,80l20,76r-4,l12,67r,-9l12,49r4,-9l16,31r4,-9l27,13,35,9,43,4r4,5l51,13r3,5l54,27r,4l54,40,51,53r-4,9l39,71r-8,5l24,80xe" fillcolor="black" strokeweight="0">
                  <v:path arrowok="t" o:connecttype="custom" o:connectlocs="41910,19685;41910,11430;36830,5715;32385,2540;27305,0;19685,2540;12700,8255;5080,13970;2540,22860;0,33655;2540,39370;5080,48260;10160,50800;15240,50800;24765,50800;29845,45085;36830,39370;41910,31115;41910,19685;15240,50800;12700,48260;10160,48260;7620,42545;7620,36830;7620,31115;10160,25400;10160,19685;12700,13970;17145,8255;22225,5715;27305,2540;29845,5715;32385,8255;34290,11430;34290,17145;34290,19685;34290,25400;32385,33655;29845,39370;24765,45085;19685,48260;15240,50800" o:connectangles="0,0,0,0,0,0,0,0,0,0,0,0,0,0,0,0,0,0,0,0,0,0,0,0,0,0,0,0,0,0,0,0,0,0,0,0,0,0,0,0,0,0"/>
                  <o:lock v:ext="edit" verticies="t"/>
                </v:shape>
                <v:shape id="Freeform 126" o:spid="_x0000_s1147" style="position:absolute;left:7518;top:7880;width:489;height:508;visibility:visible;mso-wrap-style:square;v-text-anchor:top" coordsize="77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" path="m50,71r,5l58,80r3,l65,80r4,-4l73,71r4,-4l77,58r,-5l73,58r,4l69,71r-4,5l61,80,58,76r,-5l58,67r3,-9l61,53r,-13l65,31r,-4l69,22r,-4l69,9r,-5l65,4r-4,l61,9r-3,9l54,31r,13l50,53r,9l46,67r-4,4l38,76r-7,4l27,76,23,71r,-4l23,62r,-9l27,40,31,27r,-5l31,18r,-9l27,4,19,,11,4,7,9,4,18,,27r,4l4,31r,-4l7,13,15,9,19,4r4,5l23,13r,5l19,22,15,40r-4,9l11,62r,9l15,76r4,4l27,80r4,l38,80r8,-4l50,71xe" fillcolor="black" strokeweight="0">
                  <v:path arrowok="t" o:connecttype="custom" o:connectlocs="31750,48260;38735,50800;43815,48260;48895,42545;48895,33655;48895,33655;46355,36830;43815,45085;38735,50800;36830,45085;38735,36830;38735,25400;41275,17145;43815,11430;43815,5715;41275,2540;38735,2540;36830,11430;34290,27940;31750,39370;26670,45085;19685,50800;14605,45085;14605,39370;17145,25400;19685,13970;19685,5715;12065,0;4445,5715;0,17145;0,19685;2540,19685;4445,8255;12065,2540;14605,5715;14605,11430;9525,25400;6985,39370;9525,48260;17145,50800;24130,50800;31750,45085" o:connectangles="0,0,0,0,0,0,0,0,0,0,0,0,0,0,0,0,0,0,0,0,0,0,0,0,0,0,0,0,0,0,0,0,0,0,0,0,0,0,0,0,0,0"/>
                </v:shape>
                <v:shape id="Freeform 127" o:spid="_x0000_s1148" style="position:absolute;left:8077;top:7880;width:514;height:508;visibility:visible;mso-wrap-style:square;v-text-anchor:top" coordsize="81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" path="m8,71r,5l8,80r4,l16,80r,-4l20,71r,-9l24,58r,-9l24,40r3,-4l27,31r,-4l31,22r4,-9l43,9,54,4r4,5l62,13r,5l58,27r,13l54,53r-3,5l51,62r,5l51,76r3,4l62,80r8,l78,71r3,-4l81,58r,-5l78,53r,5l74,67r-4,9l62,80,58,76r,-5l58,67r4,-9l66,49r,-9l70,31r,-9l70,9,62,4,54,,43,4,39,9r-8,4l31,18,27,9,24,4,16,,8,4,4,9r,4l,18r,9l,31r4,l4,27,8,18,12,9,16,4r4,5l20,13r,5l20,22r-4,5l8,71xe" fillcolor="black" strokeweight="0">
                  <v:path arrowok="t" o:connecttype="custom" o:connectlocs="5080,48260;5080,50800;10160,50800;10160,48260;12700,39370;15240,31115;17145,22860;17145,17145;22225,8255;34290,2540;39370,8255;36830,17145;34290,33655;32385,39370;32385,48260;39370,50800;49530,45085;51435,36830;51435,33655;49530,33655;46990,42545;39370,50800;36830,45085;39370,36830;41910,25400;44450,13970;39370,2540;27305,2540;19685,8255;17145,5715;10160,0;2540,5715;0,11430;0,19685;0,19685;2540,17145;7620,5715;12700,5715;12700,11430;10160,17145" o:connectangles="0,0,0,0,0,0,0,0,0,0,0,0,0,0,0,0,0,0,0,0,0,0,0,0,0,0,0,0,0,0,0,0,0,0,0,0,0,0,0,0"/>
                </v:shape>
                <v:shape id="Freeform 128" o:spid="_x0000_s1149" style="position:absolute;left:8667;top:7594;width:464;height:794;visibility:visible;mso-wrap-style:square;v-text-anchor:top" coordsize="73,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" path="m73,5r,l73,,69,,62,5r-8,l50,5r,4l54,9r4,l62,9r,5l50,58,46,54,42,49,39,45,27,49,15,58,8,67,4,85,,98r,14l8,121r4,4l19,125r4,l27,125r8,-4l42,112r,9l46,125r8,l58,125r4,-4l66,116r3,-4l69,103r,-5l66,98r,5l66,107r-4,9l58,121r-4,4l50,121r,-5l50,112r,-5l73,5xm42,103r,4l39,112r-8,4l27,121r-8,4l15,121r-3,-5l12,112r,-5l12,98,15,85r,-9l19,67r4,-9l31,54r8,-5l42,54r4,4l50,63r,4l42,103xe" fillcolor="black" strokeweight="0">
                  <v:path arrowok="t" o:connecttype="custom" o:connectlocs="46355,3175;43815,0;34290,3175;31750,3175;31750,5715;36830,5715;39370,8890;31750,36830;26670,31115;17145,31115;5080,42545;0,62230;5080,76835;12065,79375;17145,79375;26670,71120;29210,79375;36830,79375;41910,73660;43815,65405;43815,62230;41910,62230;41910,67945;36830,76835;31750,76835;31750,73660;31750,67945;26670,65405;24765,71120;17145,76835;9525,76835;7620,71120;7620,62230;9525,48260;14605,36830;24765,31115;29210,36830;31750,42545;31750,42545" o:connectangles="0,0,0,0,0,0,0,0,0,0,0,0,0,0,0,0,0,0,0,0,0,0,0,0,0,0,0,0,0,0,0,0,0,0,0,0,0,0,0"/>
                  <o:lock v:ext="edit" verticies="t"/>
                </v:shape>
                <v:shape id="Freeform 129" o:spid="_x0000_s1150" style="position:absolute;left:9232;top:7537;width:216;height:1137;visibility:visible;mso-wrap-style:square;v-text-anchor:top" coordsize="34,1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" path="m34,179r,-5l19,148,11,116,7,90,11,58,19,32,34,5,34,,30,,27,5r-4,9l15,23,11,36,3,54,,72,,90r,17l3,125r8,18l15,156r8,9l27,174r3,5l34,179xe" fillcolor="black" strokeweight="0">
                  <v:path arrowok="t" o:connecttype="custom" o:connectlocs="21590,113665;21590,110490;21590,110490;12065,93980;6985,73660;4445,57150;6985,36830;12065,20320;21590,3175;21590,3175;21590,3175;21590,0;21590,0;19050,0;17145,3175;14605,8890;9525,14605;6985,22860;1905,34290;0,45720;0,57150;0,67945;1905,79375;6985,90805;9525,99060;14605,104775;17145,110490;19050,113665;21590,113665;21590,113665;21590,113665" o:connectangles="0,0,0,0,0,0,0,0,0,0,0,0,0,0,0,0,0,0,0,0,0,0,0,0,0,0,0,0,0,0,0"/>
                </v:shape>
                <v:shape id="Freeform 130" o:spid="_x0000_s1151" style="position:absolute;left:9550;top:7905;width:514;height:483;visibility:visible;mso-wrap-style:square;v-text-anchor:top" coordsize="81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" path="m34,9r20,l50,27r-4,9l46,49r,5l46,63r,4l50,76r4,l58,76r,-4l58,67,54,54r,-9l54,36r,-13l58,9r15,l77,9r4,l81,5,81,,77,,23,,19,,15,,7,9,4,14,,23r,4l4,27r,-4l7,14r8,l19,9r4,l31,9,27,32,19,49,11,67r,5l11,76r4,l19,76r4,-4l23,67r,-9l27,54r,-5l34,9xe" fillcolor="black" strokeweight="0">
                  <v:path arrowok="t" o:connecttype="custom" o:connectlocs="21590,5715;34290,5715;31750,17145;29210,22860;29210,31115;29210,34290;29210,40005;29210,42545;31750,48260;31750,48260;34290,48260;36830,48260;36830,45720;36830,45720;36830,42545;34290,34290;34290,28575;34290,22860;34290,14605;36830,5715;46355,5715;48895,5715;51435,5715;51435,3175;51435,0;48895,0;48895,0;14605,0;12065,0;9525,0;4445,5715;2540,8890;0,14605;0,14605;0,14605;0,17145;2540,17145;2540,14605;4445,8890;9525,8890;12065,5715;14605,5715;19685,5715;17145,20320;12065,31115;6985,42545;6985,45720;6985,45720;6985,48260;9525,48260;12065,48260;14605,45720;14605,42545;14605,36830;17145,34290;17145,31115;21590,5715" o:connectangles="0,0,0,0,0,0,0,0,0,0,0,0,0,0,0,0,0,0,0,0,0,0,0,0,0,0,0,0,0,0,0,0,0,0,0,0,0,0,0,0,0,0,0,0,0,0,0,0,0,0,0,0,0,0,0,0,0"/>
                </v:shape>
                <v:shape id="Freeform 131" o:spid="_x0000_s1152" style="position:absolute;left:10109;top:8020;width:298;height:539;visibility:visible;mso-wrap-style:square;v-text-anchor:top" coordsize="47,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" path="m47,63r-4,l43,67r,5l39,72r-4,l31,72r-19,l20,67r4,-4l27,58r4,-4l39,45r8,-9l47,27r,-13l39,9,31,5,24,,12,5,8,9,,14r,8l,27r4,4l8,31r4,-4l12,22,8,18r-4,l8,9,16,5r4,l27,9r8,5l35,18r4,9l35,36r-4,9l27,49,,80r,5l43,85,47,63xe" fillcolor="black" strokeweight="0">
                  <v:path arrowok="t" o:connecttype="custom" o:connectlocs="29845,40005;27305,40005;27305,42545;27305,45720;27305,45720;24765,45720;22225,45720;19685,45720;7620,45720;12700,42545;15240,40005;17145,36830;19685,34290;24765,28575;29845,22860;29845,17145;29845,8890;24765,5715;19685,3175;15240,0;7620,3175;5080,5715;0,8890;0,13970;0,17145;2540,19685;2540,19685;5080,19685;7620,17145;7620,13970;7620,13970;5080,11430;2540,11430;5080,5715;10160,3175;12700,3175;17145,5715;22225,8890;22225,11430;24765,17145;22225,22860;19685,28575;17145,31115;0,50800;0,50800;0,53975;27305,53975;29845,40005" o:connectangles="0,0,0,0,0,0,0,0,0,0,0,0,0,0,0,0,0,0,0,0,0,0,0,0,0,0,0,0,0,0,0,0,0,0,0,0,0,0,0,0,0,0,0,0,0,0,0,0"/>
                </v:shape>
                <v:shape id="Freeform 132" o:spid="_x0000_s1153" style="position:absolute;left:10604;top:8274;width:121;height:342;visibility:visible;mso-wrap-style:square;v-text-anchor:top" coordsize="19,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" path="m19,18l15,9,11,,7,,3,,,5,,9r,5l3,18r4,l11,18r,-4l15,14r,4l11,32,7,40,3,49r,5l3,49,7,45r4,-5l15,32,19,18xe" fillcolor="black" strokeweight="0">
                  <v:path arrowok="t" o:connecttype="custom" o:connectlocs="12065,11430;9525,5715;6985,0;4445,0;1905,0;0,3175;0,5715;0,8890;1905,11430;4445,11430;6985,11430;6985,8890;9525,8890;9525,8890;9525,8890;9525,11430;6985,20320;4445,25400;1905,31115;1905,31115;1905,31115;1905,34290;1905,34290;1905,31115;4445,28575;6985,25400;9525,20320;12065,11430" o:connectangles="0,0,0,0,0,0,0,0,0,0,0,0,0,0,0,0,0,0,0,0,0,0,0,0,0,0,0,0"/>
                </v:shape>
                <v:shape id="Freeform 133" o:spid="_x0000_s1154" style="position:absolute;left:10966;top:7905;width:540;height:483;visibility:visible;mso-wrap-style:square;v-text-anchor:top" coordsize="85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" path="m39,9r15,l51,27r,9l51,49r,5l51,63r,4l51,76r3,l58,76r4,-4l62,67,58,54r,-9l58,36r,-13l58,9r20,l81,9,85,5,85,,81,,78,,27,,24,,16,,12,9,4,14r,9l,23r4,4l4,23r8,-9l16,14,24,9r11,l27,32,20,49,16,67r-4,5l16,76r4,l24,72r,-5l27,58r,-4l31,49,39,9xe" fillcolor="black" strokeweight="0">
                  <v:path arrowok="t" o:connecttype="custom" o:connectlocs="24765,5715;34290,5715;32385,17145;32385,22860;32385,31115;32385,34290;32385,40005;32385,42545;32385,48260;34290,48260;34290,48260;36830,48260;39370,45720;39370,45720;39370,42545;36830,34290;36830,28575;36830,22860;36830,14605;36830,5715;49530,5715;51435,5715;51435,5715;53975,3175;53975,0;51435,0;49530,0;17145,0;15240,0;10160,0;7620,5715;2540,8890;2540,14605;0,14605;0,14605;2540,17145;2540,17145;2540,14605;7620,8890;10160,8890;15240,5715;15240,5715;22225,5715;17145,20320;12700,31115;10160,42545;7620,45720;7620,45720;10160,48260;10160,48260;12700,48260;15240,45720;15240,42545;17145,36830;17145,34290;19685,31115;24765,5715" o:connectangles="0,0,0,0,0,0,0,0,0,0,0,0,0,0,0,0,0,0,0,0,0,0,0,0,0,0,0,0,0,0,0,0,0,0,0,0,0,0,0,0,0,0,0,0,0,0,0,0,0,0,0,0,0,0,0,0,0"/>
                </v:shape>
                <v:shape id="Freeform 134" o:spid="_x0000_s1155" style="position:absolute;left:11582;top:8020;width:241;height:539;visibility:visible;mso-wrap-style:square;v-text-anchor:top" coordsize="38,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" path="m23,5l23,,19,,11,5,4,9,,9r,5l4,14,15,9r,63l15,76r-4,l11,80r-7,l,80r,5l4,85r7,l19,85r8,l34,85r4,l38,80r-4,l27,80,23,76r,-4l23,5xe" fillcolor="black" strokeweight="0">
                  <v:path arrowok="t" o:connecttype="custom" o:connectlocs="14605,3175;14605,0;12065,0;6985,3175;2540,5715;0,5715;0,8890;2540,8890;9525,5715;9525,45720;9525,48260;6985,48260;6985,50800;2540,50800;0,50800;0,53975;2540,53975;6985,53975;12065,53975;17145,53975;21590,53975;24130,53975;24130,50800;21590,50800;17145,50800;14605,48260;14605,48260;14605,45720;14605,3175" o:connectangles="0,0,0,0,0,0,0,0,0,0,0,0,0,0,0,0,0,0,0,0,0,0,0,0,0,0,0,0,0"/>
                </v:shape>
                <v:shape id="Freeform 135" o:spid="_x0000_s1156" style="position:absolute;left:11995;top:7537;width:222;height:1137;visibility:visible;mso-wrap-style:square;v-text-anchor:top" coordsize="35,1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" path="m35,90r,-18l31,54,23,36,20,23,12,14,8,5,4,,,,,5r4,l20,40r7,50l23,121r-7,27l,174r,5l4,179r4,-5l12,165r8,-9l27,143r4,-18l35,107r,-17xe" fillcolor="black" strokeweight="0">
                  <v:path arrowok="t" o:connecttype="custom" o:connectlocs="22225,57150;22225,45720;19685,34290;14605,22860;12700,14605;7620,8890;5080,3175;2540,0;0,0;0,0;0,3175;0,3175;0,3175;2540,3175;12700,25400;17145,57150;14605,76835;10160,93980;0,110490;0,110490;0,113665;0,113665;0,113665;2540,113665;5080,110490;7620,104775;12700,99060;17145,90805;19685,79375;22225,67945;22225,57150" o:connectangles="0,0,0,0,0,0,0,0,0,0,0,0,0,0,0,0,0,0,0,0,0,0,0,0,0,0,0,0,0,0,0"/>
                </v:shape>
                <v:rect id="Rectangle 136" o:spid="_x0000_s1157" style="position:absolute;left:31045;top:7480;width:50;height:13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" fillcolor="black" strokeweight="0"/>
                <v:rect id="Rectangle 137" o:spid="_x0000_s1158" style="position:absolute;left:3136;top:7823;width:45;height:1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" fillcolor="black" strokeweight="0"/>
                <v:rect id="Rectangle 138" o:spid="_x0000_s1159" style="position:absolute;left:31045;top:7823;width:50;height:1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" fillcolor="black" strokeweight="0"/>
                <v:rect id="Rectangle 139" o:spid="_x0000_s1160" style="position:absolute;left:3232;top:9124;width:27914;height: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" fillcolor="black" strokeweight="0"/>
                <w10:anchorlock/>
              </v:group>
            </w:pict>
          </mc:Fallback>
        </mc:AlternateContent>
      </w:r>
    </w:p>
    <w:p w14:paraId="07938A73" w14:textId="77777777" w:rsidR="008368D6" w:rsidRPr="005148E7" w:rsidRDefault="008368D6" w:rsidP="005A0A88">
      <w:pPr>
        <w:pStyle w:val="Body"/>
        <w:ind w:firstLineChars="0" w:firstLine="0"/>
        <w:jc w:val="center"/>
        <w:rPr>
          <w:rFonts w:eastAsia="ＭＳ 明朝"/>
          <w:sz w:val="21"/>
          <w:szCs w:val="21"/>
        </w:rPr>
      </w:pPr>
      <w:r w:rsidRPr="005148E7">
        <w:rPr>
          <w:rFonts w:eastAsia="ＭＳ 明朝"/>
          <w:sz w:val="21"/>
          <w:szCs w:val="21"/>
        </w:rPr>
        <w:t>図</w:t>
      </w:r>
      <w:r w:rsidRPr="005148E7">
        <w:rPr>
          <w:rFonts w:eastAsia="ＭＳ 明朝"/>
          <w:sz w:val="22"/>
          <w:szCs w:val="21"/>
        </w:rPr>
        <w:t>1</w:t>
      </w:r>
      <w:r w:rsidR="000E2CFC" w:rsidRPr="005148E7">
        <w:rPr>
          <w:rFonts w:eastAsia="ＭＳ 明朝"/>
          <w:sz w:val="21"/>
          <w:szCs w:val="21"/>
        </w:rPr>
        <w:t xml:space="preserve">　</w:t>
      </w:r>
      <w:r w:rsidRPr="005148E7">
        <w:rPr>
          <w:rFonts w:eastAsia="ＭＳ 明朝"/>
          <w:sz w:val="21"/>
          <w:szCs w:val="21"/>
        </w:rPr>
        <w:t>図の例</w:t>
      </w:r>
    </w:p>
    <w:p w14:paraId="4233252F" w14:textId="77777777" w:rsidR="008368D6" w:rsidRPr="005148E7" w:rsidRDefault="008368D6" w:rsidP="009C56CD">
      <w:pPr>
        <w:rPr>
          <w:szCs w:val="21"/>
        </w:rPr>
      </w:pPr>
    </w:p>
    <w:p w14:paraId="3F2659E3" w14:textId="77777777" w:rsidR="009C56CD" w:rsidRPr="005148E7" w:rsidRDefault="007F7128" w:rsidP="005A0A88">
      <w:pPr>
        <w:numPr>
          <w:ilvl w:val="0"/>
          <w:numId w:val="2"/>
        </w:numPr>
        <w:ind w:left="360"/>
        <w:rPr>
          <w:rFonts w:eastAsia="ＭＳ ゴシック"/>
          <w:b/>
          <w:szCs w:val="21"/>
        </w:rPr>
      </w:pPr>
      <w:r w:rsidRPr="005148E7">
        <w:rPr>
          <w:rFonts w:eastAsia="ＭＳ ゴシック"/>
          <w:b/>
          <w:szCs w:val="21"/>
        </w:rPr>
        <w:t>参考文献</w:t>
      </w:r>
    </w:p>
    <w:p w14:paraId="3D531CD3" w14:textId="3DF3BA51" w:rsidR="009C56CD" w:rsidRPr="005148E7" w:rsidRDefault="009C56CD" w:rsidP="005A0A88">
      <w:pPr>
        <w:ind w:firstLineChars="100" w:firstLine="210"/>
        <w:rPr>
          <w:szCs w:val="21"/>
        </w:rPr>
      </w:pPr>
      <w:r w:rsidRPr="005148E7">
        <w:rPr>
          <w:szCs w:val="21"/>
        </w:rPr>
        <w:t>日本語の文献については</w:t>
      </w:r>
      <w:r w:rsidR="002A3DC1" w:rsidRPr="005148E7">
        <w:rPr>
          <w:szCs w:val="21"/>
        </w:rPr>
        <w:t>，</w:t>
      </w:r>
      <w:r w:rsidRPr="005148E7">
        <w:rPr>
          <w:szCs w:val="21"/>
        </w:rPr>
        <w:t>下記の例を参照にし</w:t>
      </w:r>
      <w:r w:rsidR="002A3DC1" w:rsidRPr="005148E7">
        <w:rPr>
          <w:szCs w:val="21"/>
        </w:rPr>
        <w:t>，</w:t>
      </w:r>
      <w:r w:rsidRPr="005148E7">
        <w:rPr>
          <w:szCs w:val="21"/>
        </w:rPr>
        <w:t>日本語以外の文献については最新の</w:t>
      </w:r>
      <w:r w:rsidRPr="005148E7">
        <w:rPr>
          <w:szCs w:val="21"/>
        </w:rPr>
        <w:t>APA</w:t>
      </w:r>
      <w:r w:rsidRPr="005148E7">
        <w:rPr>
          <w:szCs w:val="21"/>
        </w:rPr>
        <w:t>に</w:t>
      </w:r>
      <w:r w:rsidR="001725FA">
        <w:rPr>
          <w:rFonts w:hint="eastAsia"/>
          <w:szCs w:val="21"/>
        </w:rPr>
        <w:t>準じるものとする</w:t>
      </w:r>
      <w:r w:rsidR="001725FA">
        <w:rPr>
          <w:rFonts w:hint="eastAsia"/>
          <w:szCs w:val="21"/>
        </w:rPr>
        <w:t xml:space="preserve"> </w:t>
      </w:r>
      <w:r w:rsidR="007F1995" w:rsidRPr="005148E7">
        <w:rPr>
          <w:sz w:val="22"/>
        </w:rPr>
        <w:t>(</w:t>
      </w:r>
      <w:r w:rsidR="007115FD" w:rsidRPr="005148E7">
        <w:rPr>
          <w:sz w:val="22"/>
        </w:rPr>
        <w:t>現在は</w:t>
      </w:r>
      <w:r w:rsidR="007F1995" w:rsidRPr="005148E7">
        <w:rPr>
          <w:sz w:val="22"/>
        </w:rPr>
        <w:t>American Psychological Association 20</w:t>
      </w:r>
      <w:r w:rsidR="007115FD" w:rsidRPr="005148E7">
        <w:rPr>
          <w:sz w:val="22"/>
        </w:rPr>
        <w:t>19 7</w:t>
      </w:r>
      <w:r w:rsidR="007115FD" w:rsidRPr="005148E7">
        <w:rPr>
          <w:sz w:val="22"/>
          <w:vertAlign w:val="superscript"/>
        </w:rPr>
        <w:t>th</w:t>
      </w:r>
      <w:r w:rsidR="007115FD" w:rsidRPr="005148E7">
        <w:rPr>
          <w:sz w:val="22"/>
        </w:rPr>
        <w:t xml:space="preserve"> edition</w:t>
      </w:r>
      <w:r w:rsidR="007F1995" w:rsidRPr="005148E7">
        <w:rPr>
          <w:sz w:val="22"/>
        </w:rPr>
        <w:t>)</w:t>
      </w:r>
      <w:r w:rsidRPr="005148E7">
        <w:rPr>
          <w:szCs w:val="21"/>
        </w:rPr>
        <w:t>。配列は</w:t>
      </w:r>
      <w:r w:rsidR="002A3DC1" w:rsidRPr="005148E7">
        <w:rPr>
          <w:szCs w:val="21"/>
        </w:rPr>
        <w:t>，</w:t>
      </w:r>
      <w:r w:rsidRPr="005148E7">
        <w:rPr>
          <w:szCs w:val="21"/>
        </w:rPr>
        <w:t>まず日本語文献を</w:t>
      </w:r>
      <w:r w:rsidRPr="005148E7">
        <w:rPr>
          <w:sz w:val="22"/>
          <w:szCs w:val="21"/>
        </w:rPr>
        <w:t>50</w:t>
      </w:r>
      <w:r w:rsidRPr="005148E7">
        <w:rPr>
          <w:szCs w:val="21"/>
        </w:rPr>
        <w:t>音順でリストし</w:t>
      </w:r>
      <w:r w:rsidR="007E1D87" w:rsidRPr="005148E7">
        <w:rPr>
          <w:sz w:val="22"/>
          <w:szCs w:val="21"/>
        </w:rPr>
        <w:t>、</w:t>
      </w:r>
      <w:r w:rsidRPr="005148E7">
        <w:rPr>
          <w:szCs w:val="21"/>
        </w:rPr>
        <w:t>次に外国語文献を</w:t>
      </w:r>
      <w:r w:rsidR="005E6A0B" w:rsidRPr="00044F8E">
        <w:rPr>
          <w:szCs w:val="21"/>
          <w:u w:val="single"/>
        </w:rPr>
        <w:t>アルファベット順に</w:t>
      </w:r>
      <w:r w:rsidRPr="005148E7">
        <w:rPr>
          <w:szCs w:val="21"/>
        </w:rPr>
        <w:t>リストする</w:t>
      </w:r>
      <w:r w:rsidR="00B3421F" w:rsidRPr="005148E7">
        <w:rPr>
          <w:rStyle w:val="aa"/>
          <w:szCs w:val="21"/>
        </w:rPr>
        <w:footnoteReference w:id="2"/>
      </w:r>
      <w:r w:rsidRPr="005148E7">
        <w:rPr>
          <w:szCs w:val="21"/>
        </w:rPr>
        <w:t>。</w:t>
      </w:r>
      <w:r w:rsidR="00880F6B" w:rsidRPr="005148E7">
        <w:rPr>
          <w:szCs w:val="21"/>
        </w:rPr>
        <w:t>また、投稿者自身</w:t>
      </w:r>
      <w:r w:rsidR="00880F6B" w:rsidRPr="005148E7">
        <w:rPr>
          <w:szCs w:val="21"/>
        </w:rPr>
        <w:lastRenderedPageBreak/>
        <w:t>の文献は、日本語文献であれば</w:t>
      </w:r>
      <w:r w:rsidR="00A41D47" w:rsidRPr="005148E7">
        <w:rPr>
          <w:szCs w:val="21"/>
        </w:rPr>
        <w:t>五十音順</w:t>
      </w:r>
      <w:r w:rsidR="00880F6B" w:rsidRPr="005148E7">
        <w:rPr>
          <w:szCs w:val="21"/>
        </w:rPr>
        <w:t>の最後に「投稿者」として、また日本語以外の文献であればアルファベット順の最後に「</w:t>
      </w:r>
      <w:r w:rsidR="00880F6B" w:rsidRPr="005148E7">
        <w:rPr>
          <w:szCs w:val="21"/>
        </w:rPr>
        <w:t>Author</w:t>
      </w:r>
      <w:r w:rsidR="00880F6B" w:rsidRPr="005148E7">
        <w:rPr>
          <w:szCs w:val="21"/>
        </w:rPr>
        <w:t>」として、それぞれ表記すること。（以下の例を参照）</w:t>
      </w:r>
    </w:p>
    <w:p w14:paraId="3885AFCE" w14:textId="77777777" w:rsidR="00C14D23" w:rsidRPr="005148E7" w:rsidRDefault="00C14D23" w:rsidP="009C56CD">
      <w:pPr>
        <w:rPr>
          <w:b/>
          <w:szCs w:val="21"/>
        </w:rPr>
      </w:pPr>
    </w:p>
    <w:p w14:paraId="7BB653EA" w14:textId="77777777" w:rsidR="00C14D23" w:rsidRPr="005148E7" w:rsidRDefault="00C14D23" w:rsidP="00C14D23">
      <w:pPr>
        <w:rPr>
          <w:rFonts w:eastAsia="ＭＳ ゴシック"/>
          <w:b/>
          <w:szCs w:val="21"/>
        </w:rPr>
      </w:pPr>
      <w:r w:rsidRPr="005148E7">
        <w:rPr>
          <w:rFonts w:eastAsia="ＭＳ ゴシック"/>
          <w:b/>
          <w:szCs w:val="21"/>
        </w:rPr>
        <w:t>参考文献</w:t>
      </w:r>
    </w:p>
    <w:p w14:paraId="12195D3F" w14:textId="77777777" w:rsidR="00C421D2" w:rsidRDefault="00C421D2" w:rsidP="00C14D23">
      <w:pPr>
        <w:ind w:left="420" w:hangingChars="200" w:hanging="420"/>
        <w:rPr>
          <w:szCs w:val="21"/>
        </w:rPr>
      </w:pPr>
    </w:p>
    <w:p w14:paraId="472930AE" w14:textId="07E6085D" w:rsidR="00C14D23" w:rsidRPr="005148E7" w:rsidRDefault="00C14D23" w:rsidP="00C14D23">
      <w:pPr>
        <w:ind w:left="420" w:hangingChars="200" w:hanging="420"/>
        <w:rPr>
          <w:szCs w:val="21"/>
        </w:rPr>
      </w:pPr>
      <w:r w:rsidRPr="005148E7">
        <w:rPr>
          <w:szCs w:val="21"/>
        </w:rPr>
        <w:t>岩立志津男</w:t>
      </w:r>
      <w:r w:rsidRPr="005148E7">
        <w:rPr>
          <w:szCs w:val="21"/>
        </w:rPr>
        <w:t xml:space="preserve"> </w:t>
      </w:r>
      <w:r w:rsidRPr="005148E7">
        <w:rPr>
          <w:sz w:val="22"/>
          <w:szCs w:val="21"/>
        </w:rPr>
        <w:t>(2008).</w:t>
      </w:r>
      <w:r w:rsidRPr="005148E7">
        <w:rPr>
          <w:szCs w:val="21"/>
        </w:rPr>
        <w:t>「文法の獲得＜</w:t>
      </w:r>
      <w:r w:rsidRPr="005148E7">
        <w:rPr>
          <w:sz w:val="22"/>
          <w:szCs w:val="21"/>
        </w:rPr>
        <w:t>１</w:t>
      </w:r>
      <w:r w:rsidRPr="005148E7">
        <w:rPr>
          <w:szCs w:val="21"/>
        </w:rPr>
        <w:t>＞</w:t>
      </w:r>
      <w:r w:rsidRPr="005148E7">
        <w:rPr>
          <w:szCs w:val="21"/>
        </w:rPr>
        <w:t>―</w:t>
      </w:r>
      <w:r w:rsidRPr="005148E7">
        <w:rPr>
          <w:szCs w:val="21"/>
        </w:rPr>
        <w:t>動詞を中心に</w:t>
      </w:r>
      <w:r w:rsidRPr="005148E7">
        <w:rPr>
          <w:szCs w:val="21"/>
        </w:rPr>
        <w:t>―</w:t>
      </w:r>
      <w:r w:rsidRPr="005148E7">
        <w:rPr>
          <w:szCs w:val="21"/>
        </w:rPr>
        <w:t>」小林春美・佐々木正人</w:t>
      </w:r>
      <w:r w:rsidRPr="005148E7">
        <w:rPr>
          <w:sz w:val="22"/>
          <w:szCs w:val="21"/>
        </w:rPr>
        <w:t>（</w:t>
      </w:r>
      <w:r w:rsidRPr="005148E7">
        <w:rPr>
          <w:szCs w:val="21"/>
        </w:rPr>
        <w:t>編</w:t>
      </w:r>
      <w:r w:rsidRPr="005148E7">
        <w:rPr>
          <w:sz w:val="22"/>
          <w:szCs w:val="21"/>
        </w:rPr>
        <w:t>）</w:t>
      </w:r>
      <w:r w:rsidRPr="005148E7">
        <w:rPr>
          <w:szCs w:val="21"/>
        </w:rPr>
        <w:t>『新・子どもたちの言語獲得』東京：大修館書店</w:t>
      </w:r>
      <w:r w:rsidRPr="005148E7">
        <w:rPr>
          <w:sz w:val="22"/>
          <w:szCs w:val="21"/>
        </w:rPr>
        <w:t xml:space="preserve">, </w:t>
      </w:r>
      <w:r w:rsidR="00006045">
        <w:rPr>
          <w:rFonts w:hint="eastAsia"/>
          <w:sz w:val="22"/>
          <w:szCs w:val="21"/>
        </w:rPr>
        <w:t xml:space="preserve"> </w:t>
      </w:r>
      <w:r w:rsidRPr="005148E7">
        <w:rPr>
          <w:sz w:val="22"/>
          <w:szCs w:val="21"/>
        </w:rPr>
        <w:t>119-140.</w:t>
      </w:r>
      <w:r w:rsidR="00DD23E5" w:rsidRPr="005148E7">
        <w:rPr>
          <w:szCs w:val="21"/>
        </w:rPr>
        <w:t xml:space="preserve"> </w:t>
      </w:r>
    </w:p>
    <w:p w14:paraId="123D5449" w14:textId="77777777" w:rsidR="00C14D23" w:rsidRPr="005148E7" w:rsidRDefault="00C14D23" w:rsidP="00C14D23">
      <w:pPr>
        <w:ind w:left="420" w:hangingChars="200" w:hanging="420"/>
        <w:rPr>
          <w:szCs w:val="21"/>
        </w:rPr>
      </w:pPr>
      <w:r w:rsidRPr="005148E7">
        <w:rPr>
          <w:szCs w:val="21"/>
        </w:rPr>
        <w:t>大久保愛</w:t>
      </w:r>
      <w:r w:rsidRPr="005148E7">
        <w:rPr>
          <w:szCs w:val="21"/>
        </w:rPr>
        <w:t xml:space="preserve"> </w:t>
      </w:r>
      <w:r w:rsidRPr="005148E7">
        <w:rPr>
          <w:sz w:val="22"/>
          <w:szCs w:val="21"/>
        </w:rPr>
        <w:t>(1967).</w:t>
      </w:r>
      <w:r w:rsidRPr="005148E7">
        <w:rPr>
          <w:szCs w:val="21"/>
        </w:rPr>
        <w:t>『幼児言語の発達』東京：東京堂出版</w:t>
      </w:r>
      <w:r w:rsidRPr="005148E7">
        <w:rPr>
          <w:szCs w:val="21"/>
        </w:rPr>
        <w:t>.</w:t>
      </w:r>
    </w:p>
    <w:p w14:paraId="55D73C86" w14:textId="77777777" w:rsidR="00C14D23" w:rsidRPr="005148E7" w:rsidRDefault="00C14D23" w:rsidP="00C14D23">
      <w:pPr>
        <w:ind w:left="420" w:hangingChars="200" w:hanging="420"/>
        <w:rPr>
          <w:szCs w:val="21"/>
        </w:rPr>
      </w:pPr>
      <w:r w:rsidRPr="005148E7">
        <w:t>金愛蘭</w:t>
      </w:r>
      <w:r w:rsidRPr="005148E7">
        <w:t xml:space="preserve"> </w:t>
      </w:r>
      <w:r w:rsidRPr="005148E7">
        <w:rPr>
          <w:sz w:val="22"/>
        </w:rPr>
        <w:t>(2006).</w:t>
      </w:r>
      <w:r w:rsidRPr="005148E7">
        <w:t>「外来語『トラブル』の基本語化</w:t>
      </w:r>
      <w:r w:rsidRPr="005148E7">
        <w:t>―</w:t>
      </w:r>
      <w:r w:rsidRPr="005148E7">
        <w:rPr>
          <w:sz w:val="22"/>
        </w:rPr>
        <w:t>20</w:t>
      </w:r>
      <w:r w:rsidRPr="005148E7">
        <w:t>世紀後半の新聞記事における</w:t>
      </w:r>
      <w:r w:rsidRPr="005148E7">
        <w:t>―</w:t>
      </w:r>
      <w:r w:rsidRPr="005148E7">
        <w:t>」『日本語の研究』</w:t>
      </w:r>
      <w:r w:rsidRPr="005148E7">
        <w:rPr>
          <w:sz w:val="22"/>
        </w:rPr>
        <w:t>2(2): 18-33.</w:t>
      </w:r>
    </w:p>
    <w:p w14:paraId="3D39CFE0" w14:textId="034A6EA9" w:rsidR="00C14D23" w:rsidRPr="005148E7" w:rsidRDefault="00C14D23" w:rsidP="00C14D23">
      <w:pPr>
        <w:ind w:left="420" w:hangingChars="200" w:hanging="420"/>
        <w:rPr>
          <w:sz w:val="22"/>
          <w:szCs w:val="21"/>
        </w:rPr>
      </w:pPr>
      <w:r w:rsidRPr="005148E7">
        <w:rPr>
          <w:szCs w:val="21"/>
        </w:rPr>
        <w:t>迫田久美子</w:t>
      </w:r>
      <w:r w:rsidRPr="005148E7">
        <w:rPr>
          <w:szCs w:val="21"/>
        </w:rPr>
        <w:t xml:space="preserve"> </w:t>
      </w:r>
      <w:r w:rsidRPr="005148E7">
        <w:rPr>
          <w:sz w:val="22"/>
          <w:szCs w:val="21"/>
        </w:rPr>
        <w:t>(1996).</w:t>
      </w:r>
      <w:r w:rsidRPr="005148E7">
        <w:rPr>
          <w:szCs w:val="21"/>
        </w:rPr>
        <w:t>「指示詞コ・ソ・アに関する中間言語の形成過程</w:t>
      </w:r>
      <w:r w:rsidRPr="005148E7">
        <w:rPr>
          <w:szCs w:val="21"/>
        </w:rPr>
        <w:t>―</w:t>
      </w:r>
      <w:r w:rsidRPr="005148E7">
        <w:rPr>
          <w:szCs w:val="21"/>
        </w:rPr>
        <w:t>対話調査による縦断的研究に基づいて</w:t>
      </w:r>
      <w:r w:rsidRPr="005148E7">
        <w:rPr>
          <w:szCs w:val="21"/>
        </w:rPr>
        <w:t>―</w:t>
      </w:r>
      <w:r w:rsidRPr="005148E7">
        <w:rPr>
          <w:szCs w:val="21"/>
        </w:rPr>
        <w:t>」『日本語教育』</w:t>
      </w:r>
      <w:r w:rsidRPr="005148E7">
        <w:rPr>
          <w:sz w:val="22"/>
          <w:szCs w:val="21"/>
        </w:rPr>
        <w:t>89: 64-75.</w:t>
      </w:r>
    </w:p>
    <w:p w14:paraId="59840D0E" w14:textId="0B2BDCE5" w:rsidR="00E25CF5" w:rsidRDefault="00E25CF5" w:rsidP="00C14D23">
      <w:pPr>
        <w:ind w:left="420" w:hangingChars="200" w:hanging="420"/>
        <w:rPr>
          <w:szCs w:val="21"/>
        </w:rPr>
      </w:pPr>
      <w:r w:rsidRPr="005148E7">
        <w:rPr>
          <w:szCs w:val="21"/>
        </w:rPr>
        <w:t>投稿者</w:t>
      </w:r>
      <w:r w:rsidRPr="005148E7">
        <w:rPr>
          <w:szCs w:val="21"/>
        </w:rPr>
        <w:t xml:space="preserve"> (2012)</w:t>
      </w:r>
      <w:r w:rsidRPr="005148E7">
        <w:rPr>
          <w:strike/>
          <w:szCs w:val="21"/>
        </w:rPr>
        <w:t>「子どもの言語発達について</w:t>
      </w:r>
      <w:r w:rsidRPr="005148E7">
        <w:rPr>
          <w:strike/>
          <w:szCs w:val="21"/>
        </w:rPr>
        <w:t>―</w:t>
      </w:r>
      <w:r w:rsidRPr="005148E7">
        <w:rPr>
          <w:strike/>
          <w:szCs w:val="21"/>
        </w:rPr>
        <w:t>指示詞に基づく一考察」『言語発達研究』</w:t>
      </w:r>
      <w:r w:rsidRPr="005148E7">
        <w:rPr>
          <w:strike/>
          <w:szCs w:val="21"/>
        </w:rPr>
        <w:t xml:space="preserve">3. </w:t>
      </w:r>
      <w:r w:rsidRPr="005148E7">
        <w:rPr>
          <w:strike/>
          <w:szCs w:val="21"/>
        </w:rPr>
        <w:t>東京：発達出版</w:t>
      </w:r>
      <w:r w:rsidRPr="005148E7">
        <w:rPr>
          <w:strike/>
          <w:szCs w:val="21"/>
        </w:rPr>
        <w:t>.</w:t>
      </w:r>
      <w:r w:rsidRPr="005148E7">
        <w:rPr>
          <w:szCs w:val="21"/>
        </w:rPr>
        <w:t xml:space="preserve"> </w:t>
      </w:r>
      <w:r w:rsidR="002807F0" w:rsidRPr="00637A15">
        <w:rPr>
          <w:szCs w:val="21"/>
          <w:highlight w:val="lightGray"/>
        </w:rPr>
        <w:t>（投稿者の書誌情報は年代以外書かない）</w:t>
      </w:r>
    </w:p>
    <w:p w14:paraId="47C5297A" w14:textId="77777777" w:rsidR="00C421D2" w:rsidRPr="005148E7" w:rsidRDefault="00C421D2" w:rsidP="00C14D23">
      <w:pPr>
        <w:ind w:left="420" w:hangingChars="200" w:hanging="420"/>
        <w:rPr>
          <w:szCs w:val="21"/>
        </w:rPr>
      </w:pPr>
    </w:p>
    <w:p w14:paraId="0F68A7BF" w14:textId="77777777" w:rsidR="003A5B37" w:rsidRPr="005148E7" w:rsidRDefault="003A5B37" w:rsidP="003A5B37">
      <w:pPr>
        <w:ind w:left="440" w:hangingChars="200" w:hanging="440"/>
        <w:rPr>
          <w:bCs/>
          <w:sz w:val="22"/>
          <w:szCs w:val="21"/>
        </w:rPr>
      </w:pPr>
      <w:r w:rsidRPr="005148E7">
        <w:rPr>
          <w:bCs/>
          <w:sz w:val="22"/>
          <w:szCs w:val="21"/>
        </w:rPr>
        <w:t>American Educational Research Association. (1985). </w:t>
      </w:r>
      <w:r w:rsidRPr="005148E7">
        <w:rPr>
          <w:bCs/>
          <w:i/>
          <w:iCs/>
          <w:sz w:val="22"/>
          <w:szCs w:val="21"/>
        </w:rPr>
        <w:t>Standards for educational and psychological testing</w:t>
      </w:r>
      <w:r w:rsidRPr="005148E7">
        <w:rPr>
          <w:bCs/>
          <w:sz w:val="22"/>
          <w:szCs w:val="21"/>
        </w:rPr>
        <w:t>. American Psychological Association.</w:t>
      </w:r>
    </w:p>
    <w:p w14:paraId="3CF80428" w14:textId="04BE7581" w:rsidR="003A5B37" w:rsidRPr="005148E7" w:rsidRDefault="003A5B37" w:rsidP="003A5B37">
      <w:pPr>
        <w:ind w:left="550" w:hangingChars="250" w:hanging="550"/>
        <w:jc w:val="left"/>
        <w:rPr>
          <w:bCs/>
          <w:sz w:val="22"/>
        </w:rPr>
      </w:pPr>
      <w:bookmarkStart w:id="0" w:name="_Hlk82627286"/>
      <w:bookmarkStart w:id="1" w:name="_Hlk76832227"/>
      <w:r w:rsidRPr="005148E7">
        <w:rPr>
          <w:bCs/>
          <w:sz w:val="22"/>
        </w:rPr>
        <w:t xml:space="preserve">Davis, M. (2008-). </w:t>
      </w:r>
      <w:r w:rsidRPr="005148E7">
        <w:rPr>
          <w:bCs/>
          <w:i/>
          <w:iCs/>
          <w:sz w:val="22"/>
        </w:rPr>
        <w:t xml:space="preserve">The corpus of contemporary American English </w:t>
      </w:r>
      <w:r w:rsidRPr="005148E7">
        <w:rPr>
          <w:bCs/>
          <w:sz w:val="22"/>
        </w:rPr>
        <w:t>(</w:t>
      </w:r>
      <w:r w:rsidRPr="005148E7">
        <w:rPr>
          <w:bCs/>
          <w:i/>
          <w:iCs/>
          <w:sz w:val="22"/>
        </w:rPr>
        <w:t>COCA</w:t>
      </w:r>
      <w:r w:rsidRPr="005148E7">
        <w:rPr>
          <w:bCs/>
          <w:sz w:val="22"/>
        </w:rPr>
        <w:t>)</w:t>
      </w:r>
      <w:r w:rsidR="00586C15">
        <w:rPr>
          <w:rFonts w:hint="eastAsia"/>
          <w:bCs/>
          <w:sz w:val="22"/>
        </w:rPr>
        <w:t>.</w:t>
      </w:r>
      <w:r w:rsidRPr="005148E7">
        <w:rPr>
          <w:bCs/>
          <w:sz w:val="22"/>
        </w:rPr>
        <w:t xml:space="preserve"> </w:t>
      </w:r>
      <w:hyperlink r:id="rId8" w:history="1">
        <w:r w:rsidRPr="005148E7">
          <w:rPr>
            <w:bCs/>
            <w:sz w:val="22"/>
            <w:u w:val="single"/>
          </w:rPr>
          <w:t>https://www.english-corpora.org/coca/</w:t>
        </w:r>
      </w:hyperlink>
      <w:bookmarkEnd w:id="0"/>
      <w:bookmarkEnd w:id="1"/>
    </w:p>
    <w:p w14:paraId="11C44E19" w14:textId="186DFF35" w:rsidR="003A5B37" w:rsidRPr="005148E7" w:rsidRDefault="003A5B37" w:rsidP="003A5B37">
      <w:pPr>
        <w:ind w:left="440" w:hangingChars="200" w:hanging="440"/>
        <w:rPr>
          <w:bCs/>
          <w:sz w:val="22"/>
          <w:szCs w:val="21"/>
        </w:rPr>
      </w:pPr>
      <w:r w:rsidRPr="005148E7">
        <w:rPr>
          <w:bCs/>
          <w:sz w:val="22"/>
          <w:szCs w:val="21"/>
        </w:rPr>
        <w:t xml:space="preserve">Kennedy, M. (2018, October 15). </w:t>
      </w:r>
      <w:r w:rsidRPr="00586C15">
        <w:rPr>
          <w:bCs/>
          <w:i/>
          <w:sz w:val="22"/>
          <w:szCs w:val="21"/>
        </w:rPr>
        <w:t>To prevent wildfires, PG&amp;E pre-emptively cuts</w:t>
      </w:r>
      <w:r w:rsidR="00841F3B">
        <w:rPr>
          <w:rFonts w:hint="eastAsia"/>
          <w:bCs/>
          <w:i/>
          <w:sz w:val="22"/>
          <w:szCs w:val="21"/>
        </w:rPr>
        <w:t xml:space="preserve">　</w:t>
      </w:r>
      <w:r w:rsidRPr="00586C15">
        <w:rPr>
          <w:bCs/>
          <w:i/>
          <w:sz w:val="22"/>
          <w:szCs w:val="21"/>
        </w:rPr>
        <w:t>power</w:t>
      </w:r>
      <w:r w:rsidR="00841F3B">
        <w:rPr>
          <w:rFonts w:hint="eastAsia"/>
          <w:bCs/>
          <w:i/>
          <w:sz w:val="22"/>
          <w:szCs w:val="21"/>
        </w:rPr>
        <w:t xml:space="preserve">　</w:t>
      </w:r>
      <w:r w:rsidRPr="00586C15">
        <w:rPr>
          <w:bCs/>
          <w:i/>
          <w:sz w:val="22"/>
          <w:szCs w:val="21"/>
        </w:rPr>
        <w:t>to</w:t>
      </w:r>
      <w:r w:rsidR="00841F3B">
        <w:rPr>
          <w:rFonts w:hint="eastAsia"/>
          <w:bCs/>
          <w:i/>
          <w:sz w:val="22"/>
          <w:szCs w:val="21"/>
        </w:rPr>
        <w:t xml:space="preserve">　</w:t>
      </w:r>
      <w:r w:rsidRPr="00586C15">
        <w:rPr>
          <w:bCs/>
          <w:i/>
          <w:sz w:val="22"/>
          <w:szCs w:val="21"/>
        </w:rPr>
        <w:t>thousands</w:t>
      </w:r>
      <w:r w:rsidR="00841F3B">
        <w:rPr>
          <w:rFonts w:hint="eastAsia"/>
          <w:bCs/>
          <w:i/>
          <w:sz w:val="22"/>
          <w:szCs w:val="21"/>
        </w:rPr>
        <w:t xml:space="preserve">　</w:t>
      </w:r>
      <w:r w:rsidRPr="00586C15">
        <w:rPr>
          <w:bCs/>
          <w:i/>
          <w:sz w:val="22"/>
          <w:szCs w:val="21"/>
        </w:rPr>
        <w:t>in</w:t>
      </w:r>
      <w:r w:rsidR="00841F3B">
        <w:rPr>
          <w:rFonts w:hint="eastAsia"/>
          <w:bCs/>
          <w:i/>
          <w:sz w:val="22"/>
          <w:szCs w:val="21"/>
        </w:rPr>
        <w:t xml:space="preserve">　</w:t>
      </w:r>
      <w:r w:rsidRPr="00586C15">
        <w:rPr>
          <w:bCs/>
          <w:i/>
          <w:sz w:val="22"/>
          <w:szCs w:val="21"/>
        </w:rPr>
        <w:t>California.</w:t>
      </w:r>
      <w:r w:rsidRPr="005148E7">
        <w:rPr>
          <w:bCs/>
          <w:sz w:val="22"/>
          <w:szCs w:val="21"/>
        </w:rPr>
        <w:t> </w:t>
      </w:r>
      <w:r w:rsidR="00841F3B">
        <w:rPr>
          <w:bCs/>
          <w:sz w:val="22"/>
          <w:szCs w:val="21"/>
        </w:rPr>
        <w:t xml:space="preserve"> </w:t>
      </w:r>
      <w:r w:rsidRPr="00586C15">
        <w:rPr>
          <w:bCs/>
          <w:iCs/>
          <w:sz w:val="22"/>
          <w:szCs w:val="21"/>
        </w:rPr>
        <w:t>NPR</w:t>
      </w:r>
      <w:r w:rsidRPr="00586C15">
        <w:rPr>
          <w:bCs/>
          <w:sz w:val="22"/>
          <w:szCs w:val="21"/>
        </w:rPr>
        <w:t>.</w:t>
      </w:r>
      <w:r w:rsidR="00841F3B">
        <w:rPr>
          <w:bCs/>
          <w:sz w:val="22"/>
          <w:szCs w:val="21"/>
        </w:rPr>
        <w:t xml:space="preserve"> </w:t>
      </w:r>
      <w:r w:rsidRPr="005148E7">
        <w:rPr>
          <w:bCs/>
          <w:sz w:val="22"/>
          <w:szCs w:val="21"/>
        </w:rPr>
        <w:t> </w:t>
      </w:r>
      <w:hyperlink r:id="rId9" w:history="1">
        <w:r w:rsidR="00841F3B" w:rsidRPr="00B61AA0">
          <w:rPr>
            <w:rStyle w:val="af8"/>
            <w:bCs/>
            <w:sz w:val="22"/>
            <w:szCs w:val="21"/>
          </w:rPr>
          <w:t>https://www.npr.org/2018/10/15/657468903/to-prevent-wildfires-pg-e-preemptively-cuts-power-to-thousands-in-california</w:t>
        </w:r>
      </w:hyperlink>
      <w:bookmarkStart w:id="2" w:name="_Hlk73719010"/>
      <w:r w:rsidR="00B636EB" w:rsidRPr="00B636EB">
        <w:rPr>
          <w:bCs/>
          <w:sz w:val="22"/>
          <w:szCs w:val="21"/>
        </w:rPr>
        <w:t xml:space="preserve">   </w:t>
      </w:r>
      <w:r w:rsidR="00637A15" w:rsidRPr="00637A15">
        <w:rPr>
          <w:rFonts w:hint="eastAsia"/>
          <w:bCs/>
          <w:sz w:val="22"/>
          <w:szCs w:val="21"/>
          <w:highlight w:val="lightGray"/>
        </w:rPr>
        <w:t>（</w:t>
      </w:r>
      <w:r w:rsidR="005C4367" w:rsidRPr="00637A15">
        <w:rPr>
          <w:rFonts w:hint="eastAsia"/>
          <w:bCs/>
          <w:sz w:val="22"/>
          <w:szCs w:val="21"/>
          <w:highlight w:val="lightGray"/>
        </w:rPr>
        <w:t>オンラインニュース（対応する紙面版がないもの）は</w:t>
      </w:r>
      <w:r w:rsidR="005C4367" w:rsidRPr="00637A15">
        <w:rPr>
          <w:rFonts w:hint="eastAsia"/>
          <w:bCs/>
          <w:sz w:val="22"/>
          <w:szCs w:val="21"/>
          <w:highlight w:val="lightGray"/>
        </w:rPr>
        <w:t>w</w:t>
      </w:r>
      <w:r w:rsidR="005C4367" w:rsidRPr="00637A15">
        <w:rPr>
          <w:bCs/>
          <w:sz w:val="22"/>
          <w:szCs w:val="21"/>
          <w:highlight w:val="lightGray"/>
        </w:rPr>
        <w:t>eb page</w:t>
      </w:r>
      <w:r w:rsidR="005C4367" w:rsidRPr="00637A15">
        <w:rPr>
          <w:rFonts w:hint="eastAsia"/>
          <w:bCs/>
          <w:sz w:val="22"/>
          <w:szCs w:val="21"/>
          <w:highlight w:val="lightGray"/>
        </w:rPr>
        <w:t>と等しく扱い、記事名を斜体に</w:t>
      </w:r>
      <w:r w:rsidR="00637A15" w:rsidRPr="00637A15">
        <w:rPr>
          <w:rFonts w:hint="eastAsia"/>
          <w:bCs/>
          <w:sz w:val="22"/>
          <w:szCs w:val="21"/>
          <w:highlight w:val="lightGray"/>
        </w:rPr>
        <w:t>）</w:t>
      </w:r>
      <w:r w:rsidR="00B636EB" w:rsidRPr="00B636EB">
        <w:rPr>
          <w:bCs/>
          <w:sz w:val="22"/>
          <w:szCs w:val="21"/>
        </w:rPr>
        <w:t xml:space="preserve"> </w:t>
      </w:r>
    </w:p>
    <w:p w14:paraId="32F4C736" w14:textId="616C5EC5" w:rsidR="003A5B37" w:rsidRPr="005148E7" w:rsidRDefault="003A5B37" w:rsidP="003A5B37">
      <w:pPr>
        <w:ind w:left="440" w:hangingChars="200" w:hanging="440"/>
        <w:rPr>
          <w:sz w:val="22"/>
        </w:rPr>
      </w:pPr>
      <w:bookmarkStart w:id="3" w:name="_Hlk76832171"/>
      <w:bookmarkEnd w:id="2"/>
      <w:r w:rsidRPr="005148E7">
        <w:rPr>
          <w:sz w:val="22"/>
        </w:rPr>
        <w:t xml:space="preserve">Langacker, R. W. (1993). Reference-point constructions. </w:t>
      </w:r>
      <w:r w:rsidRPr="005148E7">
        <w:rPr>
          <w:i/>
          <w:sz w:val="22"/>
        </w:rPr>
        <w:t>Cognitive Linguistics</w:t>
      </w:r>
      <w:r w:rsidRPr="005148E7">
        <w:rPr>
          <w:sz w:val="22"/>
        </w:rPr>
        <w:t xml:space="preserve">, </w:t>
      </w:r>
      <w:r w:rsidRPr="00586C15">
        <w:rPr>
          <w:i/>
          <w:sz w:val="22"/>
        </w:rPr>
        <w:t>4</w:t>
      </w:r>
      <w:r w:rsidRPr="005148E7">
        <w:rPr>
          <w:sz w:val="22"/>
        </w:rPr>
        <w:t>(1), 1-38.</w:t>
      </w:r>
      <w:r w:rsidR="005C4367" w:rsidRPr="00637A15">
        <w:rPr>
          <w:rFonts w:hint="eastAsia"/>
          <w:sz w:val="22"/>
          <w:highlight w:val="lightGray"/>
        </w:rPr>
        <w:t>（</w:t>
      </w:r>
      <w:r w:rsidR="00375E0A">
        <w:rPr>
          <w:rFonts w:hint="eastAsia"/>
          <w:sz w:val="22"/>
          <w:highlight w:val="lightGray"/>
        </w:rPr>
        <w:t>APA</w:t>
      </w:r>
      <w:r w:rsidR="00375E0A">
        <w:rPr>
          <w:rFonts w:hint="eastAsia"/>
          <w:sz w:val="22"/>
          <w:highlight w:val="lightGray"/>
        </w:rPr>
        <w:t>では</w:t>
      </w:r>
      <w:r w:rsidR="005C4367" w:rsidRPr="00637A15">
        <w:rPr>
          <w:rFonts w:hint="eastAsia"/>
          <w:sz w:val="22"/>
          <w:highlight w:val="lightGray"/>
        </w:rPr>
        <w:t>ジャーナル名に続いて巻情報のみ斜体に）</w:t>
      </w:r>
    </w:p>
    <w:p w14:paraId="46DE0F6A" w14:textId="2E76F084" w:rsidR="000C6134" w:rsidRPr="000C6134" w:rsidRDefault="00B047B8" w:rsidP="000C6134">
      <w:pPr>
        <w:ind w:left="420" w:hangingChars="200" w:hanging="420"/>
        <w:rPr>
          <w:color w:val="222222"/>
          <w:shd w:val="pct15" w:color="auto" w:fill="FFFFFF"/>
        </w:rPr>
      </w:pPr>
      <w:r w:rsidRPr="00B047B8">
        <w:rPr>
          <w:color w:val="222222"/>
          <w:shd w:val="clear" w:color="auto" w:fill="FFFFFF"/>
        </w:rPr>
        <w:t xml:space="preserve">Langacker, R. W. (2000). A dynamic usage-based model. In M. Barlow &amp; S. </w:t>
      </w:r>
      <w:proofErr w:type="spellStart"/>
      <w:r w:rsidRPr="00B047B8">
        <w:rPr>
          <w:color w:val="222222"/>
          <w:shd w:val="clear" w:color="auto" w:fill="FFFFFF"/>
        </w:rPr>
        <w:t>Kemmer</w:t>
      </w:r>
      <w:proofErr w:type="spellEnd"/>
      <w:r w:rsidRPr="00B047B8">
        <w:rPr>
          <w:color w:val="222222"/>
          <w:shd w:val="clear" w:color="auto" w:fill="FFFFFF"/>
        </w:rPr>
        <w:t xml:space="preserve"> (Eds.), </w:t>
      </w:r>
      <w:r w:rsidRPr="00B047B8">
        <w:rPr>
          <w:i/>
          <w:color w:val="222222"/>
          <w:shd w:val="clear" w:color="auto" w:fill="FFFFFF"/>
        </w:rPr>
        <w:t>Usage-based models of language</w:t>
      </w:r>
      <w:r w:rsidRPr="00B047B8">
        <w:rPr>
          <w:color w:val="222222"/>
          <w:shd w:val="clear" w:color="auto" w:fill="FFFFFF"/>
        </w:rPr>
        <w:t xml:space="preserve"> (pp. 190-211). </w:t>
      </w:r>
      <w:bookmarkStart w:id="4" w:name="_Hlk132842713"/>
      <w:r>
        <w:rPr>
          <w:rFonts w:hint="eastAsia"/>
          <w:color w:val="222222"/>
          <w:shd w:val="clear" w:color="auto" w:fill="FFFFFF"/>
        </w:rPr>
        <w:t xml:space="preserve">Center for </w:t>
      </w:r>
      <w:r>
        <w:rPr>
          <w:rFonts w:hint="eastAsia"/>
          <w:color w:val="222222"/>
          <w:shd w:val="clear" w:color="auto" w:fill="FFFFFF"/>
        </w:rPr>
        <w:lastRenderedPageBreak/>
        <w:t>the</w:t>
      </w:r>
      <w:r>
        <w:rPr>
          <w:color w:val="222222"/>
          <w:shd w:val="clear" w:color="auto" w:fill="FFFFFF"/>
        </w:rPr>
        <w:t xml:space="preserve"> Study of Language and Information</w:t>
      </w:r>
      <w:r w:rsidRPr="00B047B8">
        <w:rPr>
          <w:color w:val="222222"/>
          <w:shd w:val="clear" w:color="auto" w:fill="FFFFFF"/>
        </w:rPr>
        <w:t>.</w:t>
      </w:r>
      <w:r w:rsidR="000C6134" w:rsidRPr="000C6134">
        <w:rPr>
          <w:rFonts w:hint="eastAsia"/>
          <w:color w:val="222222"/>
          <w:shd w:val="pct15" w:color="auto" w:fill="FFFFFF"/>
        </w:rPr>
        <w:t>（書籍に掲載の論考については</w:t>
      </w:r>
      <w:r w:rsidR="00DD23E5">
        <w:rPr>
          <w:rFonts w:hint="eastAsia"/>
          <w:color w:val="222222"/>
          <w:shd w:val="pct15" w:color="auto" w:fill="FFFFFF"/>
        </w:rPr>
        <w:t>A</w:t>
      </w:r>
      <w:r w:rsidR="00DD23E5">
        <w:rPr>
          <w:color w:val="222222"/>
          <w:shd w:val="pct15" w:color="auto" w:fill="FFFFFF"/>
        </w:rPr>
        <w:t>PA</w:t>
      </w:r>
      <w:r w:rsidR="00DD23E5">
        <w:rPr>
          <w:rFonts w:hint="eastAsia"/>
          <w:color w:val="222222"/>
          <w:shd w:val="pct15" w:color="auto" w:fill="FFFFFF"/>
        </w:rPr>
        <w:t>に従い</w:t>
      </w:r>
      <w:r w:rsidR="000C6134" w:rsidRPr="000C6134">
        <w:rPr>
          <w:rFonts w:hint="eastAsia"/>
          <w:color w:val="222222"/>
          <w:shd w:val="pct15" w:color="auto" w:fill="FFFFFF"/>
        </w:rPr>
        <w:t>ページ情報</w:t>
      </w:r>
      <w:r w:rsidR="00F67716">
        <w:rPr>
          <w:rFonts w:hint="eastAsia"/>
          <w:color w:val="222222"/>
          <w:shd w:val="pct15" w:color="auto" w:fill="FFFFFF"/>
        </w:rPr>
        <w:t>を</w:t>
      </w:r>
      <w:r w:rsidR="00F67716">
        <w:rPr>
          <w:rFonts w:hint="eastAsia"/>
          <w:color w:val="222222"/>
          <w:shd w:val="pct15" w:color="auto" w:fill="FFFFFF"/>
        </w:rPr>
        <w:t>(</w:t>
      </w:r>
      <w:r w:rsidR="00F67716">
        <w:rPr>
          <w:color w:val="222222"/>
          <w:shd w:val="pct15" w:color="auto" w:fill="FFFFFF"/>
        </w:rPr>
        <w:t>p</w:t>
      </w:r>
      <w:r w:rsidR="000C6134" w:rsidRPr="000C6134">
        <w:rPr>
          <w:color w:val="222222"/>
          <w:shd w:val="pct15" w:color="auto" w:fill="FFFFFF"/>
        </w:rPr>
        <w:t>p.</w:t>
      </w:r>
      <w:r w:rsidR="00F67716">
        <w:rPr>
          <w:rFonts w:hint="eastAsia"/>
          <w:color w:val="222222"/>
          <w:shd w:val="pct15" w:color="auto" w:fill="FFFFFF"/>
        </w:rPr>
        <w:t xml:space="preserve"> </w:t>
      </w:r>
      <w:r w:rsidR="00F67716">
        <w:rPr>
          <w:color w:val="222222"/>
          <w:shd w:val="pct15" w:color="auto" w:fill="FFFFFF"/>
        </w:rPr>
        <w:t>xx-xx</w:t>
      </w:r>
      <w:r w:rsidR="00F67716">
        <w:rPr>
          <w:rFonts w:hint="eastAsia"/>
          <w:color w:val="222222"/>
          <w:shd w:val="pct15" w:color="auto" w:fill="FFFFFF"/>
        </w:rPr>
        <w:t>)</w:t>
      </w:r>
      <w:r w:rsidR="00F67716">
        <w:rPr>
          <w:rFonts w:hint="eastAsia"/>
          <w:color w:val="222222"/>
          <w:shd w:val="pct15" w:color="auto" w:fill="FFFFFF"/>
        </w:rPr>
        <w:t>と記載する</w:t>
      </w:r>
      <w:r w:rsidR="000C6134" w:rsidRPr="000C6134">
        <w:rPr>
          <w:rFonts w:hint="eastAsia"/>
          <w:color w:val="222222"/>
          <w:shd w:val="pct15" w:color="auto" w:fill="FFFFFF"/>
        </w:rPr>
        <w:t>）</w:t>
      </w:r>
    </w:p>
    <w:bookmarkEnd w:id="3"/>
    <w:bookmarkEnd w:id="4"/>
    <w:p w14:paraId="3CD5261F" w14:textId="3F95823A" w:rsidR="003A5B37" w:rsidRPr="005148E7" w:rsidRDefault="003A5B37" w:rsidP="003A5B37">
      <w:pPr>
        <w:ind w:left="440" w:hangingChars="200" w:hanging="440"/>
        <w:rPr>
          <w:bCs/>
          <w:sz w:val="22"/>
          <w:szCs w:val="21"/>
        </w:rPr>
      </w:pPr>
      <w:r w:rsidRPr="005148E7">
        <w:rPr>
          <w:bCs/>
          <w:sz w:val="22"/>
          <w:szCs w:val="21"/>
        </w:rPr>
        <w:t xml:space="preserve">Lee, S. Y. (2005). </w:t>
      </w:r>
      <w:r w:rsidRPr="005148E7">
        <w:rPr>
          <w:bCs/>
          <w:i/>
          <w:sz w:val="22"/>
          <w:szCs w:val="21"/>
        </w:rPr>
        <w:t>Development in the L2 acquisition of English reflexives by Korean adults and children</w:t>
      </w:r>
      <w:r w:rsidRPr="005148E7">
        <w:rPr>
          <w:bCs/>
          <w:sz w:val="22"/>
          <w:szCs w:val="21"/>
        </w:rPr>
        <w:t xml:space="preserve"> [Unpublished </w:t>
      </w:r>
      <w:r w:rsidR="00841F3B">
        <w:rPr>
          <w:bCs/>
          <w:sz w:val="22"/>
          <w:szCs w:val="21"/>
        </w:rPr>
        <w:t>doctoral dissertation</w:t>
      </w:r>
      <w:r w:rsidRPr="005148E7">
        <w:rPr>
          <w:bCs/>
          <w:sz w:val="22"/>
          <w:szCs w:val="21"/>
        </w:rPr>
        <w:t xml:space="preserve">]. Murdoch University. </w:t>
      </w:r>
    </w:p>
    <w:p w14:paraId="58243AD1" w14:textId="5350DB23" w:rsidR="003A5B37" w:rsidRDefault="003A5B37" w:rsidP="003A5B37">
      <w:pPr>
        <w:ind w:left="440" w:hangingChars="200" w:hanging="440"/>
        <w:rPr>
          <w:bCs/>
          <w:sz w:val="22"/>
          <w:szCs w:val="21"/>
          <w:u w:val="single"/>
        </w:rPr>
      </w:pPr>
      <w:r w:rsidRPr="005148E7">
        <w:rPr>
          <w:bCs/>
          <w:sz w:val="22"/>
          <w:szCs w:val="21"/>
        </w:rPr>
        <w:t xml:space="preserve">Los Angeles County Department of Public Health. (2017, January). </w:t>
      </w:r>
      <w:r w:rsidRPr="00841F3B">
        <w:rPr>
          <w:bCs/>
          <w:i/>
          <w:sz w:val="22"/>
          <w:szCs w:val="21"/>
        </w:rPr>
        <w:t xml:space="preserve">Key indicators of health by service planning area. </w:t>
      </w:r>
      <w:r w:rsidR="005C4367" w:rsidRPr="005C4367">
        <w:rPr>
          <w:bCs/>
          <w:sz w:val="22"/>
          <w:szCs w:val="21"/>
          <w:u w:val="single"/>
        </w:rPr>
        <w:t>http://publichealth.lacounty.gov/ha/</w:t>
      </w:r>
      <w:r w:rsidR="005C4367" w:rsidRPr="005C4367">
        <w:rPr>
          <w:bCs/>
          <w:sz w:val="22"/>
          <w:szCs w:val="21"/>
        </w:rPr>
        <w:t xml:space="preserve">　</w:t>
      </w:r>
      <w:r w:rsidR="005C4367" w:rsidRPr="00637A15">
        <w:rPr>
          <w:bCs/>
          <w:sz w:val="22"/>
          <w:szCs w:val="21"/>
          <w:highlight w:val="lightGray"/>
        </w:rPr>
        <w:t>（</w:t>
      </w:r>
      <w:r w:rsidR="005C4367" w:rsidRPr="00637A15">
        <w:rPr>
          <w:rFonts w:hint="eastAsia"/>
          <w:bCs/>
          <w:sz w:val="22"/>
          <w:szCs w:val="21"/>
          <w:highlight w:val="lightGray"/>
        </w:rPr>
        <w:t>W</w:t>
      </w:r>
      <w:r w:rsidR="005C4367" w:rsidRPr="00637A15">
        <w:rPr>
          <w:bCs/>
          <w:sz w:val="22"/>
          <w:szCs w:val="21"/>
          <w:highlight w:val="lightGray"/>
        </w:rPr>
        <w:t>ebpage</w:t>
      </w:r>
      <w:r w:rsidR="005C4367" w:rsidRPr="00637A15">
        <w:rPr>
          <w:rFonts w:hint="eastAsia"/>
          <w:bCs/>
          <w:sz w:val="22"/>
          <w:szCs w:val="21"/>
          <w:highlight w:val="lightGray"/>
        </w:rPr>
        <w:t>タイトルは斜体に）</w:t>
      </w:r>
    </w:p>
    <w:p w14:paraId="00F14FAD" w14:textId="5C098B23" w:rsidR="003A5B37" w:rsidRPr="005148E7" w:rsidRDefault="003A5B37" w:rsidP="003A5B37">
      <w:pPr>
        <w:ind w:left="440" w:hangingChars="200" w:hanging="440"/>
        <w:rPr>
          <w:sz w:val="22"/>
        </w:rPr>
      </w:pPr>
      <w:r w:rsidRPr="005148E7">
        <w:rPr>
          <w:sz w:val="22"/>
        </w:rPr>
        <w:t xml:space="preserve">Okada, N. (2014). </w:t>
      </w:r>
      <w:proofErr w:type="spellStart"/>
      <w:r w:rsidRPr="005148E7">
        <w:rPr>
          <w:i/>
          <w:iCs/>
          <w:sz w:val="22"/>
        </w:rPr>
        <w:t>Eigokyouiku</w:t>
      </w:r>
      <w:proofErr w:type="spellEnd"/>
      <w:r w:rsidRPr="005148E7">
        <w:rPr>
          <w:i/>
          <w:iCs/>
          <w:sz w:val="22"/>
        </w:rPr>
        <w:t xml:space="preserve"> to </w:t>
      </w:r>
      <w:proofErr w:type="spellStart"/>
      <w:r w:rsidR="00841F3B">
        <w:rPr>
          <w:i/>
          <w:iCs/>
          <w:sz w:val="22"/>
        </w:rPr>
        <w:t>e</w:t>
      </w:r>
      <w:r w:rsidRPr="005148E7">
        <w:rPr>
          <w:i/>
          <w:iCs/>
          <w:sz w:val="22"/>
        </w:rPr>
        <w:t>ibumpou</w:t>
      </w:r>
      <w:proofErr w:type="spellEnd"/>
      <w:r w:rsidRPr="005148E7">
        <w:rPr>
          <w:i/>
          <w:iCs/>
          <w:sz w:val="22"/>
        </w:rPr>
        <w:t xml:space="preserve"> no </w:t>
      </w:r>
      <w:proofErr w:type="spellStart"/>
      <w:r w:rsidRPr="005148E7">
        <w:rPr>
          <w:i/>
          <w:iCs/>
          <w:sz w:val="22"/>
        </w:rPr>
        <w:t>setten</w:t>
      </w:r>
      <w:proofErr w:type="spellEnd"/>
      <w:r w:rsidRPr="005148E7">
        <w:rPr>
          <w:sz w:val="22"/>
        </w:rPr>
        <w:t xml:space="preserve"> [Interface between English education and English grammar]. </w:t>
      </w:r>
      <w:proofErr w:type="spellStart"/>
      <w:r w:rsidRPr="005148E7">
        <w:rPr>
          <w:sz w:val="22"/>
        </w:rPr>
        <w:t>Biseisha</w:t>
      </w:r>
      <w:proofErr w:type="spellEnd"/>
      <w:r w:rsidRPr="005148E7">
        <w:rPr>
          <w:sz w:val="22"/>
        </w:rPr>
        <w:t>.</w:t>
      </w:r>
    </w:p>
    <w:p w14:paraId="448A5AF7" w14:textId="573CC8B4" w:rsidR="003A5B37" w:rsidRPr="005148E7" w:rsidRDefault="003A5B37" w:rsidP="003A5B37">
      <w:pPr>
        <w:ind w:left="440" w:hangingChars="200" w:hanging="440"/>
        <w:rPr>
          <w:bCs/>
          <w:sz w:val="22"/>
          <w:szCs w:val="21"/>
        </w:rPr>
      </w:pPr>
      <w:r w:rsidRPr="005148E7">
        <w:rPr>
          <w:bCs/>
          <w:sz w:val="22"/>
          <w:szCs w:val="21"/>
        </w:rPr>
        <w:t xml:space="preserve">Schwarz, B. D. (2003, September 10). </w:t>
      </w:r>
      <w:r w:rsidRPr="00E43D78">
        <w:rPr>
          <w:bCs/>
          <w:i/>
          <w:sz w:val="22"/>
          <w:szCs w:val="21"/>
        </w:rPr>
        <w:t>The acquisition of the English copula</w:t>
      </w:r>
      <w:r w:rsidRPr="005148E7">
        <w:rPr>
          <w:bCs/>
          <w:sz w:val="22"/>
          <w:szCs w:val="21"/>
        </w:rPr>
        <w:t>. [Paper presentation]. 8th National Conference of the Child Acquisition, Alexandria, VA.</w:t>
      </w:r>
      <w:r w:rsidR="005C4367" w:rsidRPr="00637A15">
        <w:rPr>
          <w:rFonts w:hint="eastAsia"/>
          <w:bCs/>
          <w:sz w:val="22"/>
          <w:szCs w:val="21"/>
          <w:highlight w:val="lightGray"/>
        </w:rPr>
        <w:t>（発表タイトルは斜体に）</w:t>
      </w:r>
    </w:p>
    <w:p w14:paraId="0AD09BA3" w14:textId="56DB7C9A" w:rsidR="003A5B37" w:rsidRPr="005148E7" w:rsidRDefault="003A5B37" w:rsidP="009E22B6">
      <w:pPr>
        <w:ind w:left="550" w:hangingChars="250" w:hanging="550"/>
        <w:rPr>
          <w:sz w:val="22"/>
        </w:rPr>
      </w:pPr>
      <w:r w:rsidRPr="005148E7">
        <w:rPr>
          <w:sz w:val="22"/>
        </w:rPr>
        <w:t xml:space="preserve">Tyler, A. &amp; Evans, V. (2003). </w:t>
      </w:r>
      <w:bookmarkStart w:id="5" w:name="_Hlk88927706"/>
      <w:r w:rsidRPr="005148E7">
        <w:rPr>
          <w:i/>
          <w:iCs/>
          <w:sz w:val="22"/>
        </w:rPr>
        <w:t>The semantics of English prepositions</w:t>
      </w:r>
      <w:bookmarkEnd w:id="5"/>
      <w:r w:rsidRPr="005148E7">
        <w:rPr>
          <w:sz w:val="22"/>
        </w:rPr>
        <w:t>. Cambridge University Press.</w:t>
      </w:r>
      <w:r w:rsidR="009E22B6" w:rsidRPr="009E22B6">
        <w:rPr>
          <w:rFonts w:hint="eastAsia"/>
          <w:sz w:val="22"/>
          <w:shd w:val="pct15" w:color="auto" w:fill="FFFFFF"/>
        </w:rPr>
        <w:t>（最新</w:t>
      </w:r>
      <w:r w:rsidR="009E22B6" w:rsidRPr="009E22B6">
        <w:rPr>
          <w:sz w:val="22"/>
          <w:shd w:val="pct15" w:color="auto" w:fill="FFFFFF"/>
        </w:rPr>
        <w:t>APA</w:t>
      </w:r>
      <w:r w:rsidR="009E22B6" w:rsidRPr="009E22B6">
        <w:rPr>
          <w:rFonts w:hint="eastAsia"/>
          <w:sz w:val="22"/>
          <w:shd w:val="pct15" w:color="auto" w:fill="FFFFFF"/>
        </w:rPr>
        <w:t>では出版地名は書かない）</w:t>
      </w:r>
    </w:p>
    <w:p w14:paraId="7FEF7C5A" w14:textId="34BCF894" w:rsidR="003A5B37" w:rsidRPr="005148E7" w:rsidRDefault="003A5B37" w:rsidP="003A5B37">
      <w:pPr>
        <w:ind w:left="440" w:hangingChars="200" w:hanging="440"/>
        <w:rPr>
          <w:sz w:val="22"/>
          <w:szCs w:val="21"/>
        </w:rPr>
      </w:pPr>
      <w:r w:rsidRPr="005148E7">
        <w:rPr>
          <w:sz w:val="22"/>
          <w:szCs w:val="21"/>
        </w:rPr>
        <w:t>Author. (2019).</w:t>
      </w:r>
      <w:r w:rsidRPr="005148E7">
        <w:t xml:space="preserve"> </w:t>
      </w:r>
      <w:r w:rsidRPr="005148E7">
        <w:rPr>
          <w:i/>
          <w:strike/>
          <w:sz w:val="22"/>
          <w:szCs w:val="21"/>
        </w:rPr>
        <w:t>Acquisition of the English dative alternation by Japanese speakers</w:t>
      </w:r>
      <w:r w:rsidRPr="005148E7">
        <w:rPr>
          <w:strike/>
          <w:sz w:val="22"/>
          <w:szCs w:val="21"/>
        </w:rPr>
        <w:t xml:space="preserve"> [Unpublished </w:t>
      </w:r>
      <w:r w:rsidR="00E43D78">
        <w:rPr>
          <w:strike/>
          <w:sz w:val="22"/>
          <w:szCs w:val="21"/>
        </w:rPr>
        <w:t>m</w:t>
      </w:r>
      <w:r w:rsidRPr="005148E7">
        <w:rPr>
          <w:strike/>
          <w:sz w:val="22"/>
          <w:szCs w:val="21"/>
        </w:rPr>
        <w:t>aster</w:t>
      </w:r>
      <w:r w:rsidR="004753BD" w:rsidRPr="005148E7">
        <w:rPr>
          <w:strike/>
          <w:sz w:val="22"/>
          <w:szCs w:val="21"/>
        </w:rPr>
        <w:t>’s</w:t>
      </w:r>
      <w:r w:rsidRPr="005148E7">
        <w:rPr>
          <w:strike/>
          <w:sz w:val="22"/>
          <w:szCs w:val="21"/>
        </w:rPr>
        <w:t xml:space="preserve"> thesis]</w:t>
      </w:r>
      <w:r w:rsidR="00E43D78">
        <w:rPr>
          <w:strike/>
          <w:sz w:val="22"/>
          <w:szCs w:val="21"/>
        </w:rPr>
        <w:t>.</w:t>
      </w:r>
      <w:r w:rsidRPr="005148E7">
        <w:rPr>
          <w:strike/>
          <w:sz w:val="22"/>
          <w:szCs w:val="21"/>
        </w:rPr>
        <w:t xml:space="preserve"> </w:t>
      </w:r>
      <w:proofErr w:type="spellStart"/>
      <w:r w:rsidRPr="005148E7">
        <w:rPr>
          <w:strike/>
          <w:sz w:val="22"/>
          <w:szCs w:val="21"/>
        </w:rPr>
        <w:t>Reiwa</w:t>
      </w:r>
      <w:proofErr w:type="spellEnd"/>
      <w:r w:rsidRPr="005148E7">
        <w:rPr>
          <w:strike/>
          <w:sz w:val="22"/>
          <w:szCs w:val="21"/>
        </w:rPr>
        <w:t xml:space="preserve"> University</w:t>
      </w:r>
      <w:r w:rsidRPr="005148E7">
        <w:rPr>
          <w:sz w:val="22"/>
          <w:szCs w:val="21"/>
        </w:rPr>
        <w:t>.</w:t>
      </w:r>
      <w:r w:rsidR="002807F0" w:rsidRPr="00637A15">
        <w:rPr>
          <w:sz w:val="22"/>
          <w:szCs w:val="21"/>
          <w:highlight w:val="lightGray"/>
        </w:rPr>
        <w:t>（投稿者の書誌情報は年代以外は書かない）</w:t>
      </w:r>
    </w:p>
    <w:p w14:paraId="2182751E" w14:textId="77777777" w:rsidR="003A5B37" w:rsidRPr="005148E7" w:rsidRDefault="003A5B37" w:rsidP="003A5B37">
      <w:pPr>
        <w:rPr>
          <w:b/>
          <w:sz w:val="22"/>
          <w:szCs w:val="21"/>
        </w:rPr>
      </w:pPr>
    </w:p>
    <w:p w14:paraId="19AAD88A" w14:textId="77777777" w:rsidR="00880F6B" w:rsidRPr="005148E7" w:rsidRDefault="00880F6B" w:rsidP="00B3421F">
      <w:pPr>
        <w:ind w:left="480" w:hangingChars="200" w:hanging="480"/>
        <w:rPr>
          <w:sz w:val="24"/>
          <w:szCs w:val="21"/>
        </w:rPr>
      </w:pPr>
    </w:p>
    <w:p w14:paraId="5E76629D" w14:textId="77777777" w:rsidR="00880F6B" w:rsidRPr="005148E7" w:rsidRDefault="00880F6B" w:rsidP="00B3421F">
      <w:pPr>
        <w:ind w:left="480" w:hangingChars="200" w:hanging="480"/>
        <w:rPr>
          <w:sz w:val="24"/>
          <w:szCs w:val="21"/>
        </w:rPr>
      </w:pPr>
    </w:p>
    <w:p w14:paraId="580268D4" w14:textId="4A41EEE3" w:rsidR="00D64F39" w:rsidRPr="005148E7" w:rsidRDefault="007D216F" w:rsidP="00B3421F">
      <w:pPr>
        <w:ind w:left="480" w:hangingChars="200" w:hanging="480"/>
        <w:rPr>
          <w:sz w:val="24"/>
          <w:szCs w:val="21"/>
        </w:rPr>
      </w:pPr>
      <w:r w:rsidRPr="005148E7">
        <w:rPr>
          <w:sz w:val="24"/>
          <w:szCs w:val="21"/>
        </w:rPr>
        <w:t>Title of the Paper in English: Subtitle of Paper</w:t>
      </w:r>
    </w:p>
    <w:p w14:paraId="6F7C7371" w14:textId="77777777" w:rsidR="007D216F" w:rsidRPr="005148E7" w:rsidRDefault="007D216F" w:rsidP="00B3421F">
      <w:pPr>
        <w:ind w:left="420" w:hangingChars="200" w:hanging="420"/>
        <w:rPr>
          <w:szCs w:val="21"/>
        </w:rPr>
      </w:pPr>
    </w:p>
    <w:p w14:paraId="14659B82" w14:textId="7855C761" w:rsidR="007D216F" w:rsidRPr="005148E7" w:rsidRDefault="007D216F" w:rsidP="007D216F">
      <w:pPr>
        <w:rPr>
          <w:strike/>
          <w:sz w:val="22"/>
          <w:szCs w:val="21"/>
        </w:rPr>
      </w:pPr>
      <w:r w:rsidRPr="005148E7">
        <w:rPr>
          <w:strike/>
          <w:sz w:val="22"/>
          <w:szCs w:val="21"/>
        </w:rPr>
        <w:t xml:space="preserve">First Name LAST NAME, </w:t>
      </w:r>
      <w:r w:rsidRPr="005148E7">
        <w:rPr>
          <w:i/>
          <w:strike/>
          <w:sz w:val="22"/>
          <w:szCs w:val="21"/>
        </w:rPr>
        <w:t>Affiliation</w:t>
      </w:r>
      <w:r w:rsidR="00A6193F" w:rsidRPr="005148E7">
        <w:rPr>
          <w:sz w:val="22"/>
          <w:szCs w:val="21"/>
        </w:rPr>
        <w:t xml:space="preserve">　</w:t>
      </w:r>
      <w:r w:rsidR="00A6193F" w:rsidRPr="00637A15">
        <w:rPr>
          <w:sz w:val="22"/>
          <w:szCs w:val="21"/>
          <w:highlight w:val="lightGray"/>
        </w:rPr>
        <w:t>執筆者の情報は書かない</w:t>
      </w:r>
    </w:p>
    <w:p w14:paraId="190B7B9B" w14:textId="77777777" w:rsidR="007D216F" w:rsidRPr="005148E7" w:rsidRDefault="007D216F" w:rsidP="00B3421F">
      <w:pPr>
        <w:ind w:left="420" w:hangingChars="200" w:hanging="420"/>
        <w:rPr>
          <w:szCs w:val="21"/>
        </w:rPr>
      </w:pPr>
    </w:p>
    <w:p w14:paraId="6891B7AE" w14:textId="043842CA" w:rsidR="007D216F" w:rsidRPr="005148E7" w:rsidRDefault="007D216F" w:rsidP="007D216F">
      <w:pPr>
        <w:rPr>
          <w:sz w:val="22"/>
          <w:szCs w:val="21"/>
        </w:rPr>
      </w:pPr>
      <w:r w:rsidRPr="005148E7">
        <w:rPr>
          <w:sz w:val="22"/>
          <w:szCs w:val="21"/>
        </w:rPr>
        <w:t xml:space="preserve">English </w:t>
      </w:r>
      <w:r w:rsidR="00573C36">
        <w:rPr>
          <w:sz w:val="22"/>
          <w:szCs w:val="21"/>
        </w:rPr>
        <w:t>Summary</w:t>
      </w:r>
    </w:p>
    <w:p w14:paraId="39408E44" w14:textId="0BA93BD4" w:rsidR="007D216F" w:rsidRPr="005148E7" w:rsidRDefault="007D216F" w:rsidP="007D216F">
      <w:pPr>
        <w:ind w:firstLine="360"/>
        <w:rPr>
          <w:szCs w:val="21"/>
        </w:rPr>
      </w:pPr>
      <w:r w:rsidRPr="005148E7">
        <w:rPr>
          <w:szCs w:val="21"/>
        </w:rPr>
        <w:t xml:space="preserve">Here comes </w:t>
      </w:r>
      <w:r w:rsidR="0059723D" w:rsidRPr="0059723D">
        <w:rPr>
          <w:szCs w:val="21"/>
        </w:rPr>
        <w:t>a</w:t>
      </w:r>
      <w:r w:rsidR="0059723D" w:rsidRPr="0059723D">
        <w:rPr>
          <w:rFonts w:hint="eastAsia"/>
          <w:szCs w:val="21"/>
        </w:rPr>
        <w:t>n</w:t>
      </w:r>
      <w:r w:rsidR="0059723D" w:rsidRPr="0059723D">
        <w:rPr>
          <w:szCs w:val="21"/>
        </w:rPr>
        <w:t xml:space="preserve"> </w:t>
      </w:r>
      <w:r w:rsidR="0059723D" w:rsidRPr="0059723D">
        <w:rPr>
          <w:rFonts w:hint="eastAsia"/>
          <w:szCs w:val="21"/>
        </w:rPr>
        <w:t xml:space="preserve">English </w:t>
      </w:r>
      <w:r w:rsidR="00573C36">
        <w:rPr>
          <w:szCs w:val="21"/>
        </w:rPr>
        <w:t>summary</w:t>
      </w:r>
      <w:r w:rsidR="0059723D" w:rsidRPr="0059723D">
        <w:rPr>
          <w:szCs w:val="21"/>
        </w:rPr>
        <w:t xml:space="preserve"> of approximately 300</w:t>
      </w:r>
      <w:r w:rsidR="00D84FE2">
        <w:rPr>
          <w:szCs w:val="21"/>
        </w:rPr>
        <w:t xml:space="preserve"> to </w:t>
      </w:r>
      <w:r w:rsidR="0059723D" w:rsidRPr="0059723D">
        <w:rPr>
          <w:szCs w:val="21"/>
        </w:rPr>
        <w:t>400 words</w:t>
      </w:r>
      <w:bookmarkStart w:id="6" w:name="_GoBack"/>
      <w:bookmarkEnd w:id="6"/>
      <w:r w:rsidRPr="0059723D">
        <w:rPr>
          <w:szCs w:val="21"/>
        </w:rPr>
        <w:t>.</w:t>
      </w:r>
      <w:r w:rsidRPr="005148E7">
        <w:rPr>
          <w:szCs w:val="21"/>
        </w:rPr>
        <w:t xml:space="preserve"> the abstract should be accurate, self-contained, concise and specific.</w:t>
      </w:r>
    </w:p>
    <w:sectPr w:rsidR="007D216F" w:rsidRPr="005148E7" w:rsidSect="004B4EB6">
      <w:headerReference w:type="even" r:id="rId10"/>
      <w:headerReference w:type="default" r:id="rId11"/>
      <w:footnotePr>
        <w:numRestart w:val="eachSect"/>
      </w:footnotePr>
      <w:type w:val="continuous"/>
      <w:pgSz w:w="10319" w:h="14572" w:code="13"/>
      <w:pgMar w:top="1985" w:right="1701" w:bottom="1701" w:left="1701" w:header="851" w:footer="992" w:gutter="0"/>
      <w:cols w:space="425"/>
      <w:titlePg/>
      <w:docGrid w:type="linesAndChars" w:linePitch="32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443488" w14:textId="77777777" w:rsidR="00C00C2C" w:rsidRDefault="00C00C2C" w:rsidP="00EF1279">
      <w:r>
        <w:separator/>
      </w:r>
    </w:p>
  </w:endnote>
  <w:endnote w:type="continuationSeparator" w:id="0">
    <w:p w14:paraId="4A3113A3" w14:textId="77777777" w:rsidR="00C00C2C" w:rsidRDefault="00C00C2C" w:rsidP="00EF12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C395D2" w14:textId="77777777" w:rsidR="00C00C2C" w:rsidRDefault="00C00C2C" w:rsidP="00EF1279">
      <w:r>
        <w:separator/>
      </w:r>
    </w:p>
  </w:footnote>
  <w:footnote w:type="continuationSeparator" w:id="0">
    <w:p w14:paraId="1BC71146" w14:textId="77777777" w:rsidR="00C00C2C" w:rsidRDefault="00C00C2C" w:rsidP="00EF1279">
      <w:r>
        <w:continuationSeparator/>
      </w:r>
    </w:p>
  </w:footnote>
  <w:footnote w:id="1">
    <w:p w14:paraId="2A080223" w14:textId="1101BD72" w:rsidR="008B7DF0" w:rsidRDefault="008B7DF0">
      <w:pPr>
        <w:pStyle w:val="a8"/>
      </w:pPr>
      <w:r>
        <w:rPr>
          <w:rStyle w:val="aa"/>
        </w:rPr>
        <w:t>*</w:t>
      </w:r>
      <w:r>
        <w:t xml:space="preserve"> </w:t>
      </w:r>
      <w:r w:rsidRPr="005A0A88">
        <w:rPr>
          <w:rFonts w:ascii="ＭＳ 明朝" w:hAnsi="ＭＳ 明朝" w:hint="eastAsia"/>
          <w:sz w:val="20"/>
          <w:szCs w:val="20"/>
        </w:rPr>
        <w:t>本研究は</w:t>
      </w:r>
      <w:r w:rsidR="002A3DC1">
        <w:rPr>
          <w:rFonts w:ascii="ＭＳ 明朝" w:hAnsi="ＭＳ 明朝" w:hint="eastAsia"/>
          <w:sz w:val="20"/>
          <w:szCs w:val="20"/>
        </w:rPr>
        <w:t>，</w:t>
      </w:r>
      <w:r w:rsidRPr="005A0A88">
        <w:rPr>
          <w:rFonts w:ascii="ＭＳ 明朝" w:hAnsi="ＭＳ 明朝" w:hint="eastAsia"/>
          <w:sz w:val="20"/>
          <w:szCs w:val="20"/>
        </w:rPr>
        <w:t>文部科学省の科学研究費（課題番号：</w:t>
      </w:r>
      <w:r w:rsidR="00D276B2" w:rsidRPr="00EF60E6">
        <w:rPr>
          <w:strike/>
          <w:sz w:val="20"/>
          <w:szCs w:val="20"/>
          <w:shd w:val="pct15" w:color="auto" w:fill="FFFFFF"/>
        </w:rPr>
        <w:t xml:space="preserve">No. </w:t>
      </w:r>
      <w:r w:rsidR="005967BB" w:rsidRPr="00EF60E6">
        <w:rPr>
          <w:strike/>
          <w:sz w:val="20"/>
          <w:szCs w:val="20"/>
          <w:shd w:val="pct15" w:color="auto" w:fill="FFFFFF"/>
        </w:rPr>
        <w:t>XXXXXX</w:t>
      </w:r>
      <w:r w:rsidRPr="005A0A88">
        <w:rPr>
          <w:sz w:val="20"/>
          <w:szCs w:val="20"/>
        </w:rPr>
        <w:t>）</w:t>
      </w:r>
      <w:r w:rsidRPr="005A0A88">
        <w:rPr>
          <w:rFonts w:ascii="ＭＳ 明朝" w:hAnsi="ＭＳ 明朝" w:hint="eastAsia"/>
          <w:sz w:val="20"/>
          <w:szCs w:val="20"/>
        </w:rPr>
        <w:t>の助成を受けて行われている</w:t>
      </w:r>
      <w:r w:rsidR="005071A2" w:rsidRPr="00EF60E6">
        <w:rPr>
          <w:rFonts w:ascii="ＭＳ 明朝" w:hAnsi="ＭＳ 明朝" w:hint="eastAsia"/>
          <w:sz w:val="20"/>
          <w:szCs w:val="20"/>
          <w:shd w:val="pct15" w:color="auto" w:fill="FFFFFF"/>
        </w:rPr>
        <w:t>（執筆者の情報がわかるものは伏せて書くこと）</w:t>
      </w:r>
      <w:r w:rsidR="005071A2">
        <w:rPr>
          <w:rFonts w:ascii="ＭＳ 明朝" w:hAnsi="ＭＳ 明朝" w:hint="eastAsia"/>
          <w:sz w:val="20"/>
          <w:szCs w:val="20"/>
        </w:rPr>
        <w:t>。</w:t>
      </w:r>
      <w:r w:rsidRPr="005A0A88">
        <w:rPr>
          <w:rFonts w:ascii="ＭＳ 明朝" w:hAnsi="ＭＳ 明朝" w:hint="eastAsia"/>
          <w:sz w:val="20"/>
          <w:szCs w:val="20"/>
        </w:rPr>
        <w:t>本誌の匿名査読者には</w:t>
      </w:r>
      <w:r w:rsidR="002A3DC1">
        <w:rPr>
          <w:rFonts w:ascii="ＭＳ 明朝" w:hAnsi="ＭＳ 明朝" w:hint="eastAsia"/>
          <w:sz w:val="20"/>
          <w:szCs w:val="20"/>
        </w:rPr>
        <w:t>，</w:t>
      </w:r>
      <w:r w:rsidRPr="005A0A88">
        <w:rPr>
          <w:rFonts w:ascii="ＭＳ 明朝" w:hAnsi="ＭＳ 明朝" w:hint="eastAsia"/>
          <w:sz w:val="20"/>
          <w:szCs w:val="20"/>
        </w:rPr>
        <w:t>草稿に関して貴重なコメントをいただいた。</w:t>
      </w:r>
    </w:p>
  </w:footnote>
  <w:footnote w:id="2">
    <w:p w14:paraId="1046BEC7" w14:textId="77777777" w:rsidR="00B3421F" w:rsidRPr="005A0A88" w:rsidRDefault="00B3421F">
      <w:pPr>
        <w:pStyle w:val="a8"/>
        <w:rPr>
          <w:sz w:val="20"/>
          <w:szCs w:val="20"/>
        </w:rPr>
      </w:pPr>
      <w:r>
        <w:rPr>
          <w:rStyle w:val="aa"/>
        </w:rPr>
        <w:footnoteRef/>
      </w:r>
      <w:r>
        <w:rPr>
          <w:rFonts w:ascii="ＭＳ 明朝" w:hAnsi="ＭＳ 明朝" w:hint="eastAsia"/>
          <w:szCs w:val="21"/>
        </w:rPr>
        <w:t xml:space="preserve"> </w:t>
      </w:r>
      <w:r w:rsidR="000339C3">
        <w:rPr>
          <w:rFonts w:ascii="ＭＳ 明朝" w:hAnsi="ＭＳ 明朝" w:hint="eastAsia"/>
          <w:sz w:val="20"/>
          <w:szCs w:val="20"/>
        </w:rPr>
        <w:t>注は脚注とする。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E23A7C" w14:textId="77777777" w:rsidR="00956582" w:rsidRPr="00956582" w:rsidRDefault="00956582" w:rsidP="00956582">
    <w:pPr>
      <w:pStyle w:val="ab"/>
      <w:tabs>
        <w:tab w:val="clear" w:pos="4252"/>
        <w:tab w:val="center" w:pos="3420"/>
      </w:tabs>
      <w:rPr>
        <w:sz w:val="20"/>
        <w:szCs w:val="20"/>
      </w:rPr>
    </w:pPr>
    <w:r w:rsidRPr="00956582">
      <w:rPr>
        <w:sz w:val="20"/>
        <w:szCs w:val="20"/>
      </w:rPr>
      <w:fldChar w:fldCharType="begin"/>
    </w:r>
    <w:r w:rsidRPr="00956582">
      <w:rPr>
        <w:sz w:val="20"/>
        <w:szCs w:val="20"/>
      </w:rPr>
      <w:instrText>PAGE   \* MERGEFORMAT</w:instrText>
    </w:r>
    <w:r w:rsidRPr="00956582">
      <w:rPr>
        <w:sz w:val="20"/>
        <w:szCs w:val="20"/>
      </w:rPr>
      <w:fldChar w:fldCharType="separate"/>
    </w:r>
    <w:r w:rsidR="00067678" w:rsidRPr="00067678">
      <w:rPr>
        <w:noProof/>
        <w:sz w:val="20"/>
        <w:szCs w:val="20"/>
        <w:lang w:val="ja-JP"/>
      </w:rPr>
      <w:t>2</w:t>
    </w:r>
    <w:r w:rsidRPr="00956582">
      <w:rPr>
        <w:sz w:val="20"/>
        <w:szCs w:val="20"/>
      </w:rPr>
      <w:fldChar w:fldCharType="end"/>
    </w:r>
    <w:r w:rsidRPr="00956582">
      <w:rPr>
        <w:sz w:val="20"/>
        <w:szCs w:val="20"/>
      </w:rPr>
      <w:tab/>
      <w:t xml:space="preserve">Template for </w:t>
    </w:r>
    <w:r w:rsidRPr="00956582">
      <w:rPr>
        <w:i/>
        <w:sz w:val="20"/>
        <w:szCs w:val="20"/>
      </w:rPr>
      <w:t xml:space="preserve">JCL </w:t>
    </w:r>
    <w:r w:rsidRPr="00956582">
      <w:rPr>
        <w:sz w:val="20"/>
        <w:szCs w:val="20"/>
      </w:rPr>
      <w:t>(Japanese)</w:t>
    </w:r>
  </w:p>
  <w:p w14:paraId="50EA5637" w14:textId="77777777" w:rsidR="004B4EB6" w:rsidRDefault="004B4EB6">
    <w:pPr>
      <w:pStyle w:val="ab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D3C569" w14:textId="77777777" w:rsidR="00EB738A" w:rsidRPr="005530C5" w:rsidRDefault="00EB738A" w:rsidP="00C835D3">
    <w:pPr>
      <w:pStyle w:val="ab"/>
      <w:tabs>
        <w:tab w:val="clear" w:pos="4252"/>
        <w:tab w:val="clear" w:pos="8504"/>
        <w:tab w:val="center" w:pos="2160"/>
        <w:tab w:val="center" w:pos="4590"/>
        <w:tab w:val="right" w:pos="6917"/>
      </w:tabs>
      <w:jc w:val="right"/>
      <w:rPr>
        <w:sz w:val="20"/>
      </w:rPr>
    </w:pPr>
    <w:r>
      <w:rPr>
        <w:rFonts w:hint="eastAsia"/>
        <w:sz w:val="20"/>
      </w:rPr>
      <w:t xml:space="preserve">認知言語学研究　</w:t>
    </w:r>
    <w:r w:rsidR="00C835D3">
      <w:rPr>
        <w:rFonts w:hint="eastAsia"/>
        <w:sz w:val="20"/>
      </w:rPr>
      <w:t>第</w:t>
    </w:r>
    <w:r>
      <w:rPr>
        <w:rFonts w:hint="eastAsia"/>
        <w:sz w:val="20"/>
      </w:rPr>
      <w:t>○○巻</w:t>
    </w:r>
    <w:r>
      <w:rPr>
        <w:sz w:val="20"/>
      </w:rPr>
      <w:tab/>
    </w:r>
    <w:r w:rsidRPr="005530C5">
      <w:rPr>
        <w:sz w:val="18"/>
      </w:rPr>
      <w:t xml:space="preserve"> </w:t>
    </w:r>
    <w:r w:rsidRPr="005530C5">
      <w:rPr>
        <w:sz w:val="20"/>
      </w:rPr>
      <w:fldChar w:fldCharType="begin"/>
    </w:r>
    <w:r w:rsidRPr="005530C5">
      <w:rPr>
        <w:sz w:val="20"/>
      </w:rPr>
      <w:instrText>PAGE   \* MERGEFORMAT</w:instrText>
    </w:r>
    <w:r w:rsidRPr="005530C5">
      <w:rPr>
        <w:sz w:val="20"/>
      </w:rPr>
      <w:fldChar w:fldCharType="separate"/>
    </w:r>
    <w:r w:rsidR="00067678" w:rsidRPr="00067678">
      <w:rPr>
        <w:noProof/>
        <w:sz w:val="20"/>
        <w:lang w:val="ja-JP"/>
      </w:rPr>
      <w:t>3</w:t>
    </w:r>
    <w:r w:rsidRPr="005530C5">
      <w:rPr>
        <w:sz w:val="20"/>
      </w:rPr>
      <w:fldChar w:fldCharType="end"/>
    </w:r>
  </w:p>
  <w:p w14:paraId="68491C7E" w14:textId="77777777" w:rsidR="004B4EB6" w:rsidRDefault="004B4EB6">
    <w:pPr>
      <w:pStyle w:val="ab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A074B2"/>
    <w:multiLevelType w:val="multilevel"/>
    <w:tmpl w:val="D2D0EB76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sz w:val="22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ascii="ＭＳ ゴシック" w:eastAsia="ＭＳ ゴシック" w:hAnsi="ＭＳ ゴシック" w:hint="default"/>
        <w:sz w:val="21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="Times New Roman" w:hAnsi="Times New Roman" w:hint="default"/>
        <w:sz w:val="22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ascii="Times New Roman" w:hAnsi="Times New Roman" w:hint="default"/>
        <w:sz w:val="22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ascii="Times New Roman" w:hAnsi="Times New Roman" w:hint="default"/>
        <w:sz w:val="22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ascii="Times New Roman" w:hAnsi="Times New Roman" w:hint="default"/>
        <w:sz w:val="22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ascii="Times New Roman" w:hAnsi="Times New Roman" w:hint="default"/>
        <w:sz w:val="22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ascii="Times New Roman" w:hAnsi="Times New Roman" w:hint="default"/>
        <w:sz w:val="22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ascii="Times New Roman" w:hAnsi="Times New Roman" w:hint="default"/>
        <w:sz w:val="22"/>
      </w:rPr>
    </w:lvl>
  </w:abstractNum>
  <w:abstractNum w:abstractNumId="1" w15:restartNumberingAfterBreak="0">
    <w:nsid w:val="4D1852C4"/>
    <w:multiLevelType w:val="multilevel"/>
    <w:tmpl w:val="939C4568"/>
    <w:styleLink w:val="Header1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ascii="Times New Roman" w:hAnsi="Times New Roman" w:hint="default"/>
        <w:b/>
        <w:i w:val="0"/>
        <w:dstrike w:val="0"/>
        <w:sz w:val="20"/>
        <w:vertAlign w:val="baseline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ascii="Times New Roman" w:hAnsi="Times New Roman"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1417"/>
        </w:tabs>
        <w:ind w:left="1417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559"/>
        </w:tabs>
        <w:ind w:left="1559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701"/>
        </w:tabs>
        <w:ind w:left="1701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843"/>
        </w:tabs>
        <w:ind w:left="1843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984"/>
        </w:tabs>
        <w:ind w:left="1984" w:hanging="1559"/>
      </w:pPr>
      <w:rPr>
        <w:rFonts w:hint="eastAsi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bordersDoNotSurroundHeader/>
  <w:bordersDoNotSurroundFooter/>
  <w:proofState w:spelling="clean" w:grammar="dirty"/>
  <w:defaultTabStop w:val="840"/>
  <w:evenAndOddHeaders/>
  <w:drawingGridHorizontalSpacing w:val="105"/>
  <w:drawingGridVerticalSpacing w:val="164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pos w:val="sectEnd"/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0srA0Nze2NDA1MTJX0lEKTi0uzszPAykwtKwFAD4F1ngtAAAA"/>
  </w:docVars>
  <w:rsids>
    <w:rsidRoot w:val="00E32021"/>
    <w:rsid w:val="00003F7B"/>
    <w:rsid w:val="00006045"/>
    <w:rsid w:val="00017057"/>
    <w:rsid w:val="000339C3"/>
    <w:rsid w:val="00044F8E"/>
    <w:rsid w:val="00054209"/>
    <w:rsid w:val="000569BB"/>
    <w:rsid w:val="00067678"/>
    <w:rsid w:val="0009159F"/>
    <w:rsid w:val="00091B72"/>
    <w:rsid w:val="000A078D"/>
    <w:rsid w:val="000A4402"/>
    <w:rsid w:val="000A56C7"/>
    <w:rsid w:val="000C6134"/>
    <w:rsid w:val="000E10BB"/>
    <w:rsid w:val="000E2CFC"/>
    <w:rsid w:val="000E7F1D"/>
    <w:rsid w:val="000F313E"/>
    <w:rsid w:val="001018AC"/>
    <w:rsid w:val="00145351"/>
    <w:rsid w:val="001538D4"/>
    <w:rsid w:val="0016057D"/>
    <w:rsid w:val="001725FA"/>
    <w:rsid w:val="001772F9"/>
    <w:rsid w:val="001B05A3"/>
    <w:rsid w:val="001B21AC"/>
    <w:rsid w:val="001D14DA"/>
    <w:rsid w:val="001D7561"/>
    <w:rsid w:val="00200019"/>
    <w:rsid w:val="002141EE"/>
    <w:rsid w:val="002200D7"/>
    <w:rsid w:val="002269D5"/>
    <w:rsid w:val="00227D8F"/>
    <w:rsid w:val="00251A59"/>
    <w:rsid w:val="00257AE8"/>
    <w:rsid w:val="0026402F"/>
    <w:rsid w:val="002807F0"/>
    <w:rsid w:val="002A3DC1"/>
    <w:rsid w:val="002B0D2A"/>
    <w:rsid w:val="002C07B8"/>
    <w:rsid w:val="002F07E3"/>
    <w:rsid w:val="0032747B"/>
    <w:rsid w:val="00336993"/>
    <w:rsid w:val="00352FB4"/>
    <w:rsid w:val="003602F1"/>
    <w:rsid w:val="00365C61"/>
    <w:rsid w:val="00375E0A"/>
    <w:rsid w:val="003A470F"/>
    <w:rsid w:val="003A5B37"/>
    <w:rsid w:val="003C2C1C"/>
    <w:rsid w:val="003C4949"/>
    <w:rsid w:val="00411A3E"/>
    <w:rsid w:val="00416239"/>
    <w:rsid w:val="0041636A"/>
    <w:rsid w:val="00424AAA"/>
    <w:rsid w:val="0043258B"/>
    <w:rsid w:val="004753BD"/>
    <w:rsid w:val="00492E76"/>
    <w:rsid w:val="004A0BF3"/>
    <w:rsid w:val="004A3219"/>
    <w:rsid w:val="004A4E11"/>
    <w:rsid w:val="004B4EB6"/>
    <w:rsid w:val="004D4136"/>
    <w:rsid w:val="005071A2"/>
    <w:rsid w:val="005148E7"/>
    <w:rsid w:val="005530C5"/>
    <w:rsid w:val="00560870"/>
    <w:rsid w:val="00565B17"/>
    <w:rsid w:val="00573C36"/>
    <w:rsid w:val="00575910"/>
    <w:rsid w:val="00580640"/>
    <w:rsid w:val="00586C15"/>
    <w:rsid w:val="00594161"/>
    <w:rsid w:val="005967BB"/>
    <w:rsid w:val="0059723D"/>
    <w:rsid w:val="005A0A88"/>
    <w:rsid w:val="005C3B15"/>
    <w:rsid w:val="005C4367"/>
    <w:rsid w:val="005E42C3"/>
    <w:rsid w:val="005E5C21"/>
    <w:rsid w:val="005E6A0B"/>
    <w:rsid w:val="00637A15"/>
    <w:rsid w:val="00655FED"/>
    <w:rsid w:val="0067095A"/>
    <w:rsid w:val="00676D17"/>
    <w:rsid w:val="00687BD1"/>
    <w:rsid w:val="006A786C"/>
    <w:rsid w:val="006D394E"/>
    <w:rsid w:val="006E78FE"/>
    <w:rsid w:val="007115FD"/>
    <w:rsid w:val="007202A2"/>
    <w:rsid w:val="007347A7"/>
    <w:rsid w:val="00757649"/>
    <w:rsid w:val="007D216F"/>
    <w:rsid w:val="007D363C"/>
    <w:rsid w:val="007E1D87"/>
    <w:rsid w:val="007F1995"/>
    <w:rsid w:val="007F7128"/>
    <w:rsid w:val="00805AE0"/>
    <w:rsid w:val="00813284"/>
    <w:rsid w:val="00820FD4"/>
    <w:rsid w:val="00824377"/>
    <w:rsid w:val="00830DC9"/>
    <w:rsid w:val="00833B2C"/>
    <w:rsid w:val="008368D6"/>
    <w:rsid w:val="00841F3B"/>
    <w:rsid w:val="00854BFC"/>
    <w:rsid w:val="00880F6B"/>
    <w:rsid w:val="008A5720"/>
    <w:rsid w:val="008B7DF0"/>
    <w:rsid w:val="008C65D3"/>
    <w:rsid w:val="008F6445"/>
    <w:rsid w:val="0090543E"/>
    <w:rsid w:val="00956582"/>
    <w:rsid w:val="009728EC"/>
    <w:rsid w:val="009752C1"/>
    <w:rsid w:val="00982AEF"/>
    <w:rsid w:val="009C1EF8"/>
    <w:rsid w:val="009C56CD"/>
    <w:rsid w:val="009D2BCD"/>
    <w:rsid w:val="009E22B6"/>
    <w:rsid w:val="009E7162"/>
    <w:rsid w:val="009E769A"/>
    <w:rsid w:val="00A00CE0"/>
    <w:rsid w:val="00A1312C"/>
    <w:rsid w:val="00A14553"/>
    <w:rsid w:val="00A15EBA"/>
    <w:rsid w:val="00A41D47"/>
    <w:rsid w:val="00A5084D"/>
    <w:rsid w:val="00A6193F"/>
    <w:rsid w:val="00A8037C"/>
    <w:rsid w:val="00A81DBB"/>
    <w:rsid w:val="00A8565D"/>
    <w:rsid w:val="00A94226"/>
    <w:rsid w:val="00A97472"/>
    <w:rsid w:val="00AA2D11"/>
    <w:rsid w:val="00AA7A47"/>
    <w:rsid w:val="00AD5162"/>
    <w:rsid w:val="00AE4D92"/>
    <w:rsid w:val="00B04483"/>
    <w:rsid w:val="00B047B8"/>
    <w:rsid w:val="00B065D8"/>
    <w:rsid w:val="00B112EE"/>
    <w:rsid w:val="00B34067"/>
    <w:rsid w:val="00B3421F"/>
    <w:rsid w:val="00B4480D"/>
    <w:rsid w:val="00B636EB"/>
    <w:rsid w:val="00B93A8D"/>
    <w:rsid w:val="00BA4EBA"/>
    <w:rsid w:val="00BA77A4"/>
    <w:rsid w:val="00BD5585"/>
    <w:rsid w:val="00C00C2C"/>
    <w:rsid w:val="00C048BD"/>
    <w:rsid w:val="00C14D23"/>
    <w:rsid w:val="00C421D2"/>
    <w:rsid w:val="00C835D3"/>
    <w:rsid w:val="00C84E86"/>
    <w:rsid w:val="00C87110"/>
    <w:rsid w:val="00C91E1D"/>
    <w:rsid w:val="00CA5C5D"/>
    <w:rsid w:val="00CA6CF6"/>
    <w:rsid w:val="00CC08C9"/>
    <w:rsid w:val="00CC192D"/>
    <w:rsid w:val="00CC3590"/>
    <w:rsid w:val="00CC35C2"/>
    <w:rsid w:val="00CC5726"/>
    <w:rsid w:val="00CE7592"/>
    <w:rsid w:val="00CF2C79"/>
    <w:rsid w:val="00D276B2"/>
    <w:rsid w:val="00D31DE6"/>
    <w:rsid w:val="00D532E4"/>
    <w:rsid w:val="00D55180"/>
    <w:rsid w:val="00D553FF"/>
    <w:rsid w:val="00D62472"/>
    <w:rsid w:val="00D64F39"/>
    <w:rsid w:val="00D84FE2"/>
    <w:rsid w:val="00DA0A01"/>
    <w:rsid w:val="00DC0594"/>
    <w:rsid w:val="00DC3779"/>
    <w:rsid w:val="00DD017D"/>
    <w:rsid w:val="00DD23E5"/>
    <w:rsid w:val="00DE1B04"/>
    <w:rsid w:val="00E127FC"/>
    <w:rsid w:val="00E25CF5"/>
    <w:rsid w:val="00E32021"/>
    <w:rsid w:val="00E43D78"/>
    <w:rsid w:val="00E46AAD"/>
    <w:rsid w:val="00E7131A"/>
    <w:rsid w:val="00E724F3"/>
    <w:rsid w:val="00EA1EC2"/>
    <w:rsid w:val="00EB2432"/>
    <w:rsid w:val="00EB48F7"/>
    <w:rsid w:val="00EB738A"/>
    <w:rsid w:val="00EE6821"/>
    <w:rsid w:val="00EF1279"/>
    <w:rsid w:val="00EF60E6"/>
    <w:rsid w:val="00F556E7"/>
    <w:rsid w:val="00F67716"/>
    <w:rsid w:val="00FA28AD"/>
    <w:rsid w:val="00FA5EF6"/>
    <w:rsid w:val="00FB4C6B"/>
    <w:rsid w:val="00FD51B7"/>
    <w:rsid w:val="00FE7652"/>
    <w:rsid w:val="00FF1672"/>
    <w:rsid w:val="00FF52F9"/>
    <w:rsid w:val="00FF6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86592D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DC3779"/>
    <w:pPr>
      <w:widowControl w:val="0"/>
      <w:jc w:val="both"/>
    </w:pPr>
    <w:rPr>
      <w:rFonts w:ascii="Times New Roman" w:hAnsi="Times New Roman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bstractBody">
    <w:name w:val="AbstractBody"/>
    <w:basedOn w:val="a"/>
    <w:next w:val="a"/>
    <w:rsid w:val="00E32021"/>
    <w:pPr>
      <w:autoSpaceDE w:val="0"/>
      <w:autoSpaceDN w:val="0"/>
      <w:adjustRightInd w:val="0"/>
      <w:snapToGrid w:val="0"/>
      <w:spacing w:line="200" w:lineRule="atLeast"/>
      <w:ind w:leftChars="150" w:left="150"/>
    </w:pPr>
    <w:rPr>
      <w:rFonts w:eastAsia="Times New Roman"/>
      <w:sz w:val="20"/>
      <w:szCs w:val="20"/>
    </w:rPr>
  </w:style>
  <w:style w:type="paragraph" w:customStyle="1" w:styleId="AbstractTitle">
    <w:name w:val="AbstractTitle"/>
    <w:basedOn w:val="a"/>
    <w:next w:val="AbstractBody"/>
    <w:rsid w:val="00E32021"/>
    <w:pPr>
      <w:autoSpaceDE w:val="0"/>
      <w:autoSpaceDN w:val="0"/>
      <w:adjustRightInd w:val="0"/>
      <w:snapToGrid w:val="0"/>
      <w:spacing w:line="200" w:lineRule="atLeast"/>
    </w:pPr>
    <w:rPr>
      <w:rFonts w:eastAsia="Times New Roman"/>
      <w:b/>
      <w:sz w:val="20"/>
      <w:szCs w:val="20"/>
    </w:rPr>
  </w:style>
  <w:style w:type="paragraph" w:customStyle="1" w:styleId="Author">
    <w:name w:val="Author"/>
    <w:basedOn w:val="a"/>
    <w:next w:val="AbstractTitle"/>
    <w:rsid w:val="00E32021"/>
    <w:pPr>
      <w:autoSpaceDE w:val="0"/>
      <w:autoSpaceDN w:val="0"/>
      <w:adjustRightInd w:val="0"/>
      <w:snapToGrid w:val="0"/>
      <w:spacing w:line="200" w:lineRule="atLeast"/>
      <w:outlineLvl w:val="0"/>
    </w:pPr>
    <w:rPr>
      <w:rFonts w:eastAsia="Times New Roman"/>
      <w:sz w:val="20"/>
      <w:szCs w:val="20"/>
    </w:rPr>
  </w:style>
  <w:style w:type="paragraph" w:customStyle="1" w:styleId="Body">
    <w:name w:val="Body"/>
    <w:basedOn w:val="a"/>
    <w:rsid w:val="00E32021"/>
    <w:pPr>
      <w:autoSpaceDE w:val="0"/>
      <w:autoSpaceDN w:val="0"/>
      <w:adjustRightInd w:val="0"/>
      <w:snapToGrid w:val="0"/>
      <w:ind w:firstLineChars="150" w:firstLine="150"/>
    </w:pPr>
    <w:rPr>
      <w:rFonts w:eastAsia="Times New Roman"/>
      <w:sz w:val="20"/>
      <w:szCs w:val="20"/>
    </w:rPr>
  </w:style>
  <w:style w:type="numbering" w:customStyle="1" w:styleId="Header1">
    <w:name w:val="Header1"/>
    <w:rsid w:val="00E32021"/>
    <w:pPr>
      <w:numPr>
        <w:numId w:val="1"/>
      </w:numPr>
    </w:pPr>
  </w:style>
  <w:style w:type="paragraph" w:customStyle="1" w:styleId="Reference">
    <w:name w:val="Reference"/>
    <w:basedOn w:val="a"/>
    <w:rsid w:val="00E32021"/>
    <w:pPr>
      <w:autoSpaceDE w:val="0"/>
      <w:autoSpaceDN w:val="0"/>
      <w:adjustRightInd w:val="0"/>
      <w:snapToGrid w:val="0"/>
      <w:ind w:left="150" w:hangingChars="150" w:hanging="150"/>
    </w:pPr>
    <w:rPr>
      <w:rFonts w:eastAsia="Times New Roman"/>
      <w:sz w:val="20"/>
      <w:szCs w:val="20"/>
    </w:rPr>
  </w:style>
  <w:style w:type="paragraph" w:customStyle="1" w:styleId="Standard">
    <w:name w:val="Standard"/>
    <w:basedOn w:val="a"/>
    <w:rsid w:val="00E32021"/>
    <w:pPr>
      <w:autoSpaceDE w:val="0"/>
      <w:autoSpaceDN w:val="0"/>
      <w:adjustRightInd w:val="0"/>
      <w:snapToGrid w:val="0"/>
      <w:spacing w:line="200" w:lineRule="atLeast"/>
    </w:pPr>
    <w:rPr>
      <w:rFonts w:eastAsia="Times New Roman"/>
      <w:sz w:val="20"/>
      <w:szCs w:val="20"/>
    </w:rPr>
  </w:style>
  <w:style w:type="paragraph" w:styleId="a3">
    <w:name w:val="Title"/>
    <w:basedOn w:val="Standard"/>
    <w:next w:val="Author"/>
    <w:link w:val="a4"/>
    <w:qFormat/>
    <w:rsid w:val="00E32021"/>
    <w:rPr>
      <w:b/>
      <w:sz w:val="24"/>
      <w:szCs w:val="24"/>
    </w:rPr>
  </w:style>
  <w:style w:type="character" w:customStyle="1" w:styleId="a4">
    <w:name w:val="表題 (文字)"/>
    <w:link w:val="a3"/>
    <w:rsid w:val="00E32021"/>
    <w:rPr>
      <w:rFonts w:ascii="Times New Roman" w:eastAsia="Times New Roman" w:hAnsi="Times New Roman" w:cs="Times New Roman"/>
      <w:b/>
      <w:sz w:val="24"/>
      <w:szCs w:val="24"/>
    </w:rPr>
  </w:style>
  <w:style w:type="paragraph" w:customStyle="1" w:styleId="Title1">
    <w:name w:val="Title1"/>
    <w:basedOn w:val="Standard"/>
    <w:next w:val="Author"/>
    <w:rsid w:val="00E32021"/>
    <w:rPr>
      <w:b/>
      <w:sz w:val="24"/>
      <w:szCs w:val="24"/>
    </w:rPr>
  </w:style>
  <w:style w:type="paragraph" w:styleId="a5">
    <w:name w:val="endnote text"/>
    <w:basedOn w:val="a"/>
    <w:link w:val="a6"/>
    <w:uiPriority w:val="99"/>
    <w:semiHidden/>
    <w:unhideWhenUsed/>
    <w:rsid w:val="00EF1279"/>
    <w:pPr>
      <w:snapToGrid w:val="0"/>
      <w:jc w:val="left"/>
    </w:pPr>
  </w:style>
  <w:style w:type="character" w:customStyle="1" w:styleId="a6">
    <w:name w:val="文末脚注文字列 (文字)"/>
    <w:link w:val="a5"/>
    <w:uiPriority w:val="99"/>
    <w:semiHidden/>
    <w:rsid w:val="00EF1279"/>
    <w:rPr>
      <w:rFonts w:ascii="Times New Roman" w:hAnsi="Times New Roman"/>
      <w:kern w:val="2"/>
      <w:sz w:val="21"/>
      <w:szCs w:val="22"/>
    </w:rPr>
  </w:style>
  <w:style w:type="character" w:styleId="a7">
    <w:name w:val="endnote reference"/>
    <w:uiPriority w:val="99"/>
    <w:semiHidden/>
    <w:unhideWhenUsed/>
    <w:rsid w:val="00EF1279"/>
    <w:rPr>
      <w:vertAlign w:val="superscript"/>
    </w:rPr>
  </w:style>
  <w:style w:type="paragraph" w:styleId="a8">
    <w:name w:val="footnote text"/>
    <w:basedOn w:val="a"/>
    <w:link w:val="a9"/>
    <w:uiPriority w:val="99"/>
    <w:semiHidden/>
    <w:unhideWhenUsed/>
    <w:rsid w:val="00EF1279"/>
    <w:pPr>
      <w:snapToGrid w:val="0"/>
      <w:jc w:val="left"/>
    </w:pPr>
  </w:style>
  <w:style w:type="character" w:customStyle="1" w:styleId="a9">
    <w:name w:val="脚注文字列 (文字)"/>
    <w:link w:val="a8"/>
    <w:uiPriority w:val="99"/>
    <w:semiHidden/>
    <w:rsid w:val="00EF1279"/>
    <w:rPr>
      <w:rFonts w:ascii="Times New Roman" w:hAnsi="Times New Roman"/>
      <w:kern w:val="2"/>
      <w:sz w:val="21"/>
      <w:szCs w:val="22"/>
    </w:rPr>
  </w:style>
  <w:style w:type="character" w:styleId="aa">
    <w:name w:val="footnote reference"/>
    <w:uiPriority w:val="99"/>
    <w:semiHidden/>
    <w:unhideWhenUsed/>
    <w:rsid w:val="00EF1279"/>
    <w:rPr>
      <w:vertAlign w:val="superscript"/>
    </w:rPr>
  </w:style>
  <w:style w:type="paragraph" w:styleId="ab">
    <w:name w:val="header"/>
    <w:basedOn w:val="a"/>
    <w:link w:val="ac"/>
    <w:uiPriority w:val="99"/>
    <w:unhideWhenUsed/>
    <w:rsid w:val="00805AE0"/>
    <w:pPr>
      <w:tabs>
        <w:tab w:val="center" w:pos="4252"/>
        <w:tab w:val="right" w:pos="8504"/>
      </w:tabs>
      <w:snapToGrid w:val="0"/>
    </w:pPr>
  </w:style>
  <w:style w:type="character" w:customStyle="1" w:styleId="ac">
    <w:name w:val="ヘッダー (文字)"/>
    <w:link w:val="ab"/>
    <w:uiPriority w:val="99"/>
    <w:rsid w:val="00805AE0"/>
    <w:rPr>
      <w:rFonts w:ascii="Times New Roman" w:hAnsi="Times New Roman"/>
      <w:kern w:val="2"/>
      <w:sz w:val="21"/>
      <w:szCs w:val="22"/>
    </w:rPr>
  </w:style>
  <w:style w:type="paragraph" w:styleId="ad">
    <w:name w:val="footer"/>
    <w:basedOn w:val="a"/>
    <w:link w:val="ae"/>
    <w:uiPriority w:val="99"/>
    <w:unhideWhenUsed/>
    <w:rsid w:val="00805AE0"/>
    <w:pPr>
      <w:tabs>
        <w:tab w:val="center" w:pos="4252"/>
        <w:tab w:val="right" w:pos="8504"/>
      </w:tabs>
      <w:snapToGrid w:val="0"/>
    </w:pPr>
  </w:style>
  <w:style w:type="character" w:customStyle="1" w:styleId="ae">
    <w:name w:val="フッター (文字)"/>
    <w:link w:val="ad"/>
    <w:uiPriority w:val="99"/>
    <w:rsid w:val="00805AE0"/>
    <w:rPr>
      <w:rFonts w:ascii="Times New Roman" w:hAnsi="Times New Roman"/>
      <w:kern w:val="2"/>
      <w:sz w:val="21"/>
      <w:szCs w:val="22"/>
    </w:rPr>
  </w:style>
  <w:style w:type="paragraph" w:styleId="af">
    <w:name w:val="Plain Text"/>
    <w:basedOn w:val="a"/>
    <w:link w:val="af0"/>
    <w:rsid w:val="008368D6"/>
    <w:rPr>
      <w:rFonts w:ascii="ＭＳ 明朝" w:hAnsi="Times"/>
      <w:sz w:val="20"/>
      <w:szCs w:val="20"/>
    </w:rPr>
  </w:style>
  <w:style w:type="character" w:customStyle="1" w:styleId="af0">
    <w:name w:val="書式なし (文字)"/>
    <w:link w:val="af"/>
    <w:rsid w:val="008368D6"/>
    <w:rPr>
      <w:rFonts w:ascii="ＭＳ 明朝" w:hAnsi="Times"/>
      <w:kern w:val="2"/>
    </w:rPr>
  </w:style>
  <w:style w:type="paragraph" w:styleId="af1">
    <w:name w:val="Balloon Text"/>
    <w:basedOn w:val="a"/>
    <w:link w:val="af2"/>
    <w:uiPriority w:val="99"/>
    <w:semiHidden/>
    <w:unhideWhenUsed/>
    <w:rsid w:val="00D553FF"/>
    <w:rPr>
      <w:rFonts w:ascii="Arial" w:eastAsia="ＭＳ ゴシック" w:hAnsi="Arial"/>
      <w:sz w:val="18"/>
      <w:szCs w:val="18"/>
    </w:rPr>
  </w:style>
  <w:style w:type="character" w:customStyle="1" w:styleId="af2">
    <w:name w:val="吹き出し (文字)"/>
    <w:link w:val="af1"/>
    <w:uiPriority w:val="99"/>
    <w:semiHidden/>
    <w:rsid w:val="00D553FF"/>
    <w:rPr>
      <w:rFonts w:ascii="Arial" w:eastAsia="ＭＳ ゴシック" w:hAnsi="Arial" w:cs="Times New Roman"/>
      <w:kern w:val="2"/>
      <w:sz w:val="18"/>
      <w:szCs w:val="18"/>
    </w:rPr>
  </w:style>
  <w:style w:type="character" w:styleId="af3">
    <w:name w:val="annotation reference"/>
    <w:basedOn w:val="a0"/>
    <w:uiPriority w:val="99"/>
    <w:semiHidden/>
    <w:unhideWhenUsed/>
    <w:rsid w:val="00E25CF5"/>
    <w:rPr>
      <w:sz w:val="18"/>
      <w:szCs w:val="18"/>
    </w:rPr>
  </w:style>
  <w:style w:type="paragraph" w:styleId="af4">
    <w:name w:val="annotation text"/>
    <w:basedOn w:val="a"/>
    <w:link w:val="af5"/>
    <w:uiPriority w:val="99"/>
    <w:semiHidden/>
    <w:unhideWhenUsed/>
    <w:rsid w:val="00E25CF5"/>
    <w:pPr>
      <w:jc w:val="left"/>
    </w:pPr>
  </w:style>
  <w:style w:type="character" w:customStyle="1" w:styleId="af5">
    <w:name w:val="コメント文字列 (文字)"/>
    <w:basedOn w:val="a0"/>
    <w:link w:val="af4"/>
    <w:uiPriority w:val="99"/>
    <w:semiHidden/>
    <w:rsid w:val="00E25CF5"/>
    <w:rPr>
      <w:rFonts w:ascii="Times New Roman" w:hAnsi="Times New Roman"/>
      <w:kern w:val="2"/>
      <w:sz w:val="21"/>
      <w:szCs w:val="22"/>
    </w:rPr>
  </w:style>
  <w:style w:type="paragraph" w:styleId="af6">
    <w:name w:val="annotation subject"/>
    <w:basedOn w:val="af4"/>
    <w:next w:val="af4"/>
    <w:link w:val="af7"/>
    <w:uiPriority w:val="99"/>
    <w:semiHidden/>
    <w:unhideWhenUsed/>
    <w:rsid w:val="00E25CF5"/>
    <w:rPr>
      <w:b/>
      <w:bCs/>
    </w:rPr>
  </w:style>
  <w:style w:type="character" w:customStyle="1" w:styleId="af7">
    <w:name w:val="コメント内容 (文字)"/>
    <w:basedOn w:val="af5"/>
    <w:link w:val="af6"/>
    <w:uiPriority w:val="99"/>
    <w:semiHidden/>
    <w:rsid w:val="00E25CF5"/>
    <w:rPr>
      <w:rFonts w:ascii="Times New Roman" w:hAnsi="Times New Roman"/>
      <w:b/>
      <w:bCs/>
      <w:kern w:val="2"/>
      <w:sz w:val="21"/>
      <w:szCs w:val="22"/>
    </w:rPr>
  </w:style>
  <w:style w:type="character" w:styleId="af8">
    <w:name w:val="Hyperlink"/>
    <w:basedOn w:val="a0"/>
    <w:uiPriority w:val="99"/>
    <w:unhideWhenUsed/>
    <w:rsid w:val="007E1D87"/>
    <w:rPr>
      <w:color w:val="0000FF" w:themeColor="hyperlink"/>
      <w:u w:val="single"/>
    </w:rPr>
  </w:style>
  <w:style w:type="character" w:styleId="af9">
    <w:name w:val="Unresolved Mention"/>
    <w:basedOn w:val="a0"/>
    <w:uiPriority w:val="99"/>
    <w:semiHidden/>
    <w:unhideWhenUsed/>
    <w:rsid w:val="007E1D87"/>
    <w:rPr>
      <w:color w:val="605E5C"/>
      <w:shd w:val="clear" w:color="auto" w:fill="E1DFDD"/>
    </w:rPr>
  </w:style>
  <w:style w:type="character" w:styleId="afa">
    <w:name w:val="FollowedHyperlink"/>
    <w:basedOn w:val="a0"/>
    <w:uiPriority w:val="99"/>
    <w:semiHidden/>
    <w:unhideWhenUsed/>
    <w:rsid w:val="009E716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nglish-corpora.org/coca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npr.org/2018/10/15/657468903/to-prevent-wildfires-pg-e-preemptively-cuts-power-to-thousands-in-california" TargetMode="Externa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EBDEB2-01E7-400D-A496-A372B25761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51</Words>
  <Characters>3144</Characters>
  <Application>Microsoft Office Word</Application>
  <DocSecurity>0</DocSecurity>
  <Lines>26</Lines>
  <Paragraphs>7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4-22T05:05:00Z</dcterms:created>
  <dcterms:modified xsi:type="dcterms:W3CDTF">2023-04-22T12:26:00Z</dcterms:modified>
</cp:coreProperties>
</file>